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Merriweather" w:eastAsiaTheme="minorHAnsi" w:hAnsi="Merriweather" w:cstheme="minorBidi"/>
          <w:color w:val="3B3838" w:themeColor="background2" w:themeShade="40"/>
          <w:spacing w:val="0"/>
          <w:kern w:val="0"/>
          <w:sz w:val="24"/>
          <w:szCs w:val="22"/>
          <w:lang w:val="nl-NL"/>
        </w:rPr>
        <w:id w:val="1764955213"/>
        <w:docPartObj>
          <w:docPartGallery w:val="Table of Contents"/>
          <w:docPartUnique/>
        </w:docPartObj>
      </w:sdtPr>
      <w:sdtEndPr>
        <w:rPr>
          <w:b/>
          <w:bCs/>
          <w:noProof/>
        </w:rPr>
      </w:sdtEndPr>
      <w:sdtContent>
        <w:p w:rsidR="000A7A8B" w:rsidRPr="000A7A8B" w:rsidRDefault="000A7A8B" w:rsidP="00911A84">
          <w:pPr>
            <w:pStyle w:val="ChapterNumber"/>
            <w:rPr>
              <w:rStyle w:val="Heading1Char"/>
            </w:rPr>
          </w:pPr>
          <w:r w:rsidRPr="000A7A8B">
            <w:rPr>
              <w:rStyle w:val="Heading1Char"/>
            </w:rPr>
            <w:t>Contents</w:t>
          </w:r>
        </w:p>
        <w:p w:rsidR="00B60AAD" w:rsidRDefault="000A7A8B">
          <w:pPr>
            <w:pStyle w:val="TOC1"/>
            <w:tabs>
              <w:tab w:val="right" w:leader="dot" w:pos="9062"/>
            </w:tabs>
            <w:rPr>
              <w:rFonts w:asciiTheme="minorHAnsi" w:eastAsiaTheme="minorEastAsia" w:hAnsiTheme="minorHAnsi"/>
              <w:noProof/>
              <w:color w:val="auto"/>
              <w:sz w:val="22"/>
              <w:lang w:eastAsia="nl-NL"/>
            </w:rPr>
          </w:pPr>
          <w:r>
            <w:fldChar w:fldCharType="begin"/>
          </w:r>
          <w:r>
            <w:instrText xml:space="preserve"> TOC \o "1-3" \h \z \u </w:instrText>
          </w:r>
          <w:r>
            <w:fldChar w:fldCharType="separate"/>
          </w:r>
          <w:hyperlink w:anchor="_Toc446230484" w:history="1">
            <w:r w:rsidR="00B60AAD" w:rsidRPr="001C2D42">
              <w:rPr>
                <w:rStyle w:val="Hyperlink"/>
                <w:noProof/>
                <w:lang w:val="en-US"/>
              </w:rPr>
              <w:t>1. Introduction to Layouts</w:t>
            </w:r>
            <w:r w:rsidR="00B60AAD">
              <w:rPr>
                <w:noProof/>
                <w:webHidden/>
              </w:rPr>
              <w:tab/>
            </w:r>
            <w:r w:rsidR="00B60AAD">
              <w:rPr>
                <w:noProof/>
                <w:webHidden/>
              </w:rPr>
              <w:fldChar w:fldCharType="begin"/>
            </w:r>
            <w:r w:rsidR="00B60AAD">
              <w:rPr>
                <w:noProof/>
                <w:webHidden/>
              </w:rPr>
              <w:instrText xml:space="preserve"> PAGEREF _Toc446230484 \h </w:instrText>
            </w:r>
            <w:r w:rsidR="00B60AAD">
              <w:rPr>
                <w:noProof/>
                <w:webHidden/>
              </w:rPr>
            </w:r>
            <w:r w:rsidR="00B60AAD">
              <w:rPr>
                <w:noProof/>
                <w:webHidden/>
              </w:rPr>
              <w:fldChar w:fldCharType="separate"/>
            </w:r>
            <w:r w:rsidR="00B60AAD">
              <w:rPr>
                <w:noProof/>
                <w:webHidden/>
              </w:rPr>
              <w:t>1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85" w:history="1">
            <w:r w:rsidR="00B60AAD" w:rsidRPr="001C2D42">
              <w:rPr>
                <w:rStyle w:val="Hyperlink"/>
                <w:noProof/>
              </w:rPr>
              <w:t>Defining Layouts</w:t>
            </w:r>
            <w:r w:rsidR="00B60AAD">
              <w:rPr>
                <w:noProof/>
                <w:webHidden/>
              </w:rPr>
              <w:tab/>
            </w:r>
            <w:r w:rsidR="00B60AAD">
              <w:rPr>
                <w:noProof/>
                <w:webHidden/>
              </w:rPr>
              <w:fldChar w:fldCharType="begin"/>
            </w:r>
            <w:r w:rsidR="00B60AAD">
              <w:rPr>
                <w:noProof/>
                <w:webHidden/>
              </w:rPr>
              <w:instrText xml:space="preserve"> PAGEREF _Toc446230485 \h </w:instrText>
            </w:r>
            <w:r w:rsidR="00B60AAD">
              <w:rPr>
                <w:noProof/>
                <w:webHidden/>
              </w:rPr>
            </w:r>
            <w:r w:rsidR="00B60AAD">
              <w:rPr>
                <w:noProof/>
                <w:webHidden/>
              </w:rPr>
              <w:fldChar w:fldCharType="separate"/>
            </w:r>
            <w:r w:rsidR="00B60AAD">
              <w:rPr>
                <w:noProof/>
                <w:webHidden/>
              </w:rPr>
              <w:t>1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86" w:history="1">
            <w:r w:rsidR="00B60AAD" w:rsidRPr="001C2D42">
              <w:rPr>
                <w:rStyle w:val="Hyperlink"/>
                <w:noProof/>
              </w:rPr>
              <w:t>Orchard and Layouts</w:t>
            </w:r>
            <w:r w:rsidR="00B60AAD">
              <w:rPr>
                <w:noProof/>
                <w:webHidden/>
              </w:rPr>
              <w:tab/>
            </w:r>
            <w:r w:rsidR="00B60AAD">
              <w:rPr>
                <w:noProof/>
                <w:webHidden/>
              </w:rPr>
              <w:fldChar w:fldCharType="begin"/>
            </w:r>
            <w:r w:rsidR="00B60AAD">
              <w:rPr>
                <w:noProof/>
                <w:webHidden/>
              </w:rPr>
              <w:instrText xml:space="preserve"> PAGEREF _Toc446230486 \h </w:instrText>
            </w:r>
            <w:r w:rsidR="00B60AAD">
              <w:rPr>
                <w:noProof/>
                <w:webHidden/>
              </w:rPr>
            </w:r>
            <w:r w:rsidR="00B60AAD">
              <w:rPr>
                <w:noProof/>
                <w:webHidden/>
              </w:rPr>
              <w:fldChar w:fldCharType="separate"/>
            </w:r>
            <w:r w:rsidR="00B60AAD">
              <w:rPr>
                <w:noProof/>
                <w:webHidden/>
              </w:rPr>
              <w:t>1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87" w:history="1">
            <w:r w:rsidR="00B60AAD" w:rsidRPr="001C2D42">
              <w:rPr>
                <w:rStyle w:val="Hyperlink"/>
                <w:noProof/>
              </w:rPr>
              <w:t>Layout and Elements</w:t>
            </w:r>
            <w:r w:rsidR="00B60AAD">
              <w:rPr>
                <w:noProof/>
                <w:webHidden/>
              </w:rPr>
              <w:tab/>
            </w:r>
            <w:r w:rsidR="00B60AAD">
              <w:rPr>
                <w:noProof/>
                <w:webHidden/>
              </w:rPr>
              <w:fldChar w:fldCharType="begin"/>
            </w:r>
            <w:r w:rsidR="00B60AAD">
              <w:rPr>
                <w:noProof/>
                <w:webHidden/>
              </w:rPr>
              <w:instrText xml:space="preserve"> PAGEREF _Toc446230487 \h </w:instrText>
            </w:r>
            <w:r w:rsidR="00B60AAD">
              <w:rPr>
                <w:noProof/>
                <w:webHidden/>
              </w:rPr>
            </w:r>
            <w:r w:rsidR="00B60AAD">
              <w:rPr>
                <w:noProof/>
                <w:webHidden/>
              </w:rPr>
              <w:fldChar w:fldCharType="separate"/>
            </w:r>
            <w:r w:rsidR="00B60AAD">
              <w:rPr>
                <w:noProof/>
                <w:webHidden/>
              </w:rPr>
              <w:t>11</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88" w:history="1">
            <w:r w:rsidR="00B60AAD" w:rsidRPr="001C2D42">
              <w:rPr>
                <w:rStyle w:val="Hyperlink"/>
                <w:noProof/>
              </w:rPr>
              <w:t>When to use Orchard.Layouts?</w:t>
            </w:r>
            <w:r w:rsidR="00B60AAD">
              <w:rPr>
                <w:noProof/>
                <w:webHidden/>
              </w:rPr>
              <w:tab/>
            </w:r>
            <w:r w:rsidR="00B60AAD">
              <w:rPr>
                <w:noProof/>
                <w:webHidden/>
              </w:rPr>
              <w:fldChar w:fldCharType="begin"/>
            </w:r>
            <w:r w:rsidR="00B60AAD">
              <w:rPr>
                <w:noProof/>
                <w:webHidden/>
              </w:rPr>
              <w:instrText xml:space="preserve"> PAGEREF _Toc446230488 \h </w:instrText>
            </w:r>
            <w:r w:rsidR="00B60AAD">
              <w:rPr>
                <w:noProof/>
                <w:webHidden/>
              </w:rPr>
            </w:r>
            <w:r w:rsidR="00B60AAD">
              <w:rPr>
                <w:noProof/>
                <w:webHidden/>
              </w:rPr>
              <w:fldChar w:fldCharType="separate"/>
            </w:r>
            <w:r w:rsidR="00B60AAD">
              <w:rPr>
                <w:noProof/>
                <w:webHidden/>
              </w:rPr>
              <w:t>12</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489" w:history="1">
            <w:r w:rsidR="00B60AAD" w:rsidRPr="001C2D42">
              <w:rPr>
                <w:rStyle w:val="Hyperlink"/>
                <w:noProof/>
              </w:rPr>
              <w:t>Option 1 - Direct HTML manipulation</w:t>
            </w:r>
            <w:r w:rsidR="00B60AAD">
              <w:rPr>
                <w:noProof/>
                <w:webHidden/>
              </w:rPr>
              <w:tab/>
            </w:r>
            <w:r w:rsidR="00B60AAD">
              <w:rPr>
                <w:noProof/>
                <w:webHidden/>
              </w:rPr>
              <w:fldChar w:fldCharType="begin"/>
            </w:r>
            <w:r w:rsidR="00B60AAD">
              <w:rPr>
                <w:noProof/>
                <w:webHidden/>
              </w:rPr>
              <w:instrText xml:space="preserve"> PAGEREF _Toc446230489 \h </w:instrText>
            </w:r>
            <w:r w:rsidR="00B60AAD">
              <w:rPr>
                <w:noProof/>
                <w:webHidden/>
              </w:rPr>
            </w:r>
            <w:r w:rsidR="00B60AAD">
              <w:rPr>
                <w:noProof/>
                <w:webHidden/>
              </w:rPr>
              <w:fldChar w:fldCharType="separate"/>
            </w:r>
            <w:r w:rsidR="00B60AAD">
              <w:rPr>
                <w:noProof/>
                <w:webHidden/>
              </w:rPr>
              <w:t>13</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490" w:history="1">
            <w:r w:rsidR="00B60AAD" w:rsidRPr="001C2D42">
              <w:rPr>
                <w:rStyle w:val="Hyperlink"/>
                <w:noProof/>
                <w:lang w:val="en-US"/>
              </w:rPr>
              <w:t>Option 2 - Widgets and Zones</w:t>
            </w:r>
            <w:r w:rsidR="00B60AAD">
              <w:rPr>
                <w:noProof/>
                <w:webHidden/>
              </w:rPr>
              <w:tab/>
            </w:r>
            <w:r w:rsidR="00B60AAD">
              <w:rPr>
                <w:noProof/>
                <w:webHidden/>
              </w:rPr>
              <w:fldChar w:fldCharType="begin"/>
            </w:r>
            <w:r w:rsidR="00B60AAD">
              <w:rPr>
                <w:noProof/>
                <w:webHidden/>
              </w:rPr>
              <w:instrText xml:space="preserve"> PAGEREF _Toc446230490 \h </w:instrText>
            </w:r>
            <w:r w:rsidR="00B60AAD">
              <w:rPr>
                <w:noProof/>
                <w:webHidden/>
              </w:rPr>
            </w:r>
            <w:r w:rsidR="00B60AAD">
              <w:rPr>
                <w:noProof/>
                <w:webHidden/>
              </w:rPr>
              <w:fldChar w:fldCharType="separate"/>
            </w:r>
            <w:r w:rsidR="00B60AAD">
              <w:rPr>
                <w:noProof/>
                <w:webHidden/>
              </w:rPr>
              <w:t>13</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491" w:history="1">
            <w:r w:rsidR="00B60AAD" w:rsidRPr="001C2D42">
              <w:rPr>
                <w:rStyle w:val="Hyperlink"/>
                <w:noProof/>
                <w:lang w:val="en-US"/>
              </w:rPr>
              <w:t>Option 3 - Content Fields and Placement.info</w:t>
            </w:r>
            <w:r w:rsidR="00B60AAD">
              <w:rPr>
                <w:noProof/>
                <w:webHidden/>
              </w:rPr>
              <w:tab/>
            </w:r>
            <w:r w:rsidR="00B60AAD">
              <w:rPr>
                <w:noProof/>
                <w:webHidden/>
              </w:rPr>
              <w:fldChar w:fldCharType="begin"/>
            </w:r>
            <w:r w:rsidR="00B60AAD">
              <w:rPr>
                <w:noProof/>
                <w:webHidden/>
              </w:rPr>
              <w:instrText xml:space="preserve"> PAGEREF _Toc446230491 \h </w:instrText>
            </w:r>
            <w:r w:rsidR="00B60AAD">
              <w:rPr>
                <w:noProof/>
                <w:webHidden/>
              </w:rPr>
            </w:r>
            <w:r w:rsidR="00B60AAD">
              <w:rPr>
                <w:noProof/>
                <w:webHidden/>
              </w:rPr>
              <w:fldChar w:fldCharType="separate"/>
            </w:r>
            <w:r w:rsidR="00B60AAD">
              <w:rPr>
                <w:noProof/>
                <w:webHidden/>
              </w:rPr>
              <w:t>14</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92" w:history="1">
            <w:r w:rsidR="00B60AAD" w:rsidRPr="001C2D42">
              <w:rPr>
                <w:rStyle w:val="Hyperlink"/>
                <w:noProof/>
              </w:rPr>
              <w:t>Enter Orchard.Layouts</w:t>
            </w:r>
            <w:r w:rsidR="00B60AAD">
              <w:rPr>
                <w:noProof/>
                <w:webHidden/>
              </w:rPr>
              <w:tab/>
            </w:r>
            <w:r w:rsidR="00B60AAD">
              <w:rPr>
                <w:noProof/>
                <w:webHidden/>
              </w:rPr>
              <w:fldChar w:fldCharType="begin"/>
            </w:r>
            <w:r w:rsidR="00B60AAD">
              <w:rPr>
                <w:noProof/>
                <w:webHidden/>
              </w:rPr>
              <w:instrText xml:space="preserve"> PAGEREF _Toc446230492 \h </w:instrText>
            </w:r>
            <w:r w:rsidR="00B60AAD">
              <w:rPr>
                <w:noProof/>
                <w:webHidden/>
              </w:rPr>
            </w:r>
            <w:r w:rsidR="00B60AAD">
              <w:rPr>
                <w:noProof/>
                <w:webHidden/>
              </w:rPr>
              <w:fldChar w:fldCharType="separate"/>
            </w:r>
            <w:r w:rsidR="00B60AAD">
              <w:rPr>
                <w:noProof/>
                <w:webHidden/>
              </w:rPr>
              <w:t>15</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93" w:history="1">
            <w:r w:rsidR="00B60AAD" w:rsidRPr="001C2D42">
              <w:rPr>
                <w:rStyle w:val="Hyperlink"/>
                <w:noProof/>
              </w:rPr>
              <w:t>Where did the Body Part go?</w:t>
            </w:r>
            <w:r w:rsidR="00B60AAD">
              <w:rPr>
                <w:noProof/>
                <w:webHidden/>
              </w:rPr>
              <w:tab/>
            </w:r>
            <w:r w:rsidR="00B60AAD">
              <w:rPr>
                <w:noProof/>
                <w:webHidden/>
              </w:rPr>
              <w:fldChar w:fldCharType="begin"/>
            </w:r>
            <w:r w:rsidR="00B60AAD">
              <w:rPr>
                <w:noProof/>
                <w:webHidden/>
              </w:rPr>
              <w:instrText xml:space="preserve"> PAGEREF _Toc446230493 \h </w:instrText>
            </w:r>
            <w:r w:rsidR="00B60AAD">
              <w:rPr>
                <w:noProof/>
                <w:webHidden/>
              </w:rPr>
            </w:r>
            <w:r w:rsidR="00B60AAD">
              <w:rPr>
                <w:noProof/>
                <w:webHidden/>
              </w:rPr>
              <w:fldChar w:fldCharType="separate"/>
            </w:r>
            <w:r w:rsidR="00B60AAD">
              <w:rPr>
                <w:noProof/>
                <w:webHidden/>
              </w:rPr>
              <w:t>1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94" w:history="1">
            <w:r w:rsidR="00B60AAD" w:rsidRPr="001C2D42">
              <w:rPr>
                <w:rStyle w:val="Hyperlink"/>
                <w:noProof/>
              </w:rPr>
              <w:t>What happens to my existing site and its contents when upgrading to Orchard 1.9?</w:t>
            </w:r>
            <w:r w:rsidR="00B60AAD">
              <w:rPr>
                <w:noProof/>
                <w:webHidden/>
              </w:rPr>
              <w:tab/>
            </w:r>
            <w:r w:rsidR="00B60AAD">
              <w:rPr>
                <w:noProof/>
                <w:webHidden/>
              </w:rPr>
              <w:fldChar w:fldCharType="begin"/>
            </w:r>
            <w:r w:rsidR="00B60AAD">
              <w:rPr>
                <w:noProof/>
                <w:webHidden/>
              </w:rPr>
              <w:instrText xml:space="preserve"> PAGEREF _Toc446230494 \h </w:instrText>
            </w:r>
            <w:r w:rsidR="00B60AAD">
              <w:rPr>
                <w:noProof/>
                <w:webHidden/>
              </w:rPr>
            </w:r>
            <w:r w:rsidR="00B60AAD">
              <w:rPr>
                <w:noProof/>
                <w:webHidden/>
              </w:rPr>
              <w:fldChar w:fldCharType="separate"/>
            </w:r>
            <w:r w:rsidR="00B60AAD">
              <w:rPr>
                <w:noProof/>
                <w:webHidden/>
              </w:rPr>
              <w:t>1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95" w:history="1">
            <w:r w:rsidR="00B60AAD" w:rsidRPr="001C2D42">
              <w:rPr>
                <w:rStyle w:val="Hyperlink"/>
                <w:noProof/>
              </w:rPr>
              <w:t>The Nature of Elements</w:t>
            </w:r>
            <w:r w:rsidR="00B60AAD">
              <w:rPr>
                <w:noProof/>
                <w:webHidden/>
              </w:rPr>
              <w:tab/>
            </w:r>
            <w:r w:rsidR="00B60AAD">
              <w:rPr>
                <w:noProof/>
                <w:webHidden/>
              </w:rPr>
              <w:fldChar w:fldCharType="begin"/>
            </w:r>
            <w:r w:rsidR="00B60AAD">
              <w:rPr>
                <w:noProof/>
                <w:webHidden/>
              </w:rPr>
              <w:instrText xml:space="preserve"> PAGEREF _Toc446230495 \h </w:instrText>
            </w:r>
            <w:r w:rsidR="00B60AAD">
              <w:rPr>
                <w:noProof/>
                <w:webHidden/>
              </w:rPr>
            </w:r>
            <w:r w:rsidR="00B60AAD">
              <w:rPr>
                <w:noProof/>
                <w:webHidden/>
              </w:rPr>
              <w:fldChar w:fldCharType="separate"/>
            </w:r>
            <w:r w:rsidR="00B60AAD">
              <w:rPr>
                <w:noProof/>
                <w:webHidden/>
              </w:rPr>
              <w:t>17</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96" w:history="1">
            <w:r w:rsidR="00B60AAD" w:rsidRPr="001C2D42">
              <w:rPr>
                <w:rStyle w:val="Hyperlink"/>
                <w:noProof/>
              </w:rPr>
              <w:t>Does Orchard.Layouts work with grid systems such as Bootstrap?</w:t>
            </w:r>
            <w:r w:rsidR="00B60AAD">
              <w:rPr>
                <w:noProof/>
                <w:webHidden/>
              </w:rPr>
              <w:tab/>
            </w:r>
            <w:r w:rsidR="00B60AAD">
              <w:rPr>
                <w:noProof/>
                <w:webHidden/>
              </w:rPr>
              <w:fldChar w:fldCharType="begin"/>
            </w:r>
            <w:r w:rsidR="00B60AAD">
              <w:rPr>
                <w:noProof/>
                <w:webHidden/>
              </w:rPr>
              <w:instrText xml:space="preserve"> PAGEREF _Toc446230496 \h </w:instrText>
            </w:r>
            <w:r w:rsidR="00B60AAD">
              <w:rPr>
                <w:noProof/>
                <w:webHidden/>
              </w:rPr>
            </w:r>
            <w:r w:rsidR="00B60AAD">
              <w:rPr>
                <w:noProof/>
                <w:webHidden/>
              </w:rPr>
              <w:fldChar w:fldCharType="separate"/>
            </w:r>
            <w:r w:rsidR="00B60AAD">
              <w:rPr>
                <w:noProof/>
                <w:webHidden/>
              </w:rPr>
              <w:t>17</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97"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497 \h </w:instrText>
            </w:r>
            <w:r w:rsidR="00B60AAD">
              <w:rPr>
                <w:noProof/>
                <w:webHidden/>
              </w:rPr>
            </w:r>
            <w:r w:rsidR="00B60AAD">
              <w:rPr>
                <w:noProof/>
                <w:webHidden/>
              </w:rPr>
              <w:fldChar w:fldCharType="separate"/>
            </w:r>
            <w:r w:rsidR="00B60AAD">
              <w:rPr>
                <w:noProof/>
                <w:webHidden/>
              </w:rPr>
              <w:t>18</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498" w:history="1">
            <w:r w:rsidR="00B60AAD" w:rsidRPr="001C2D42">
              <w:rPr>
                <w:rStyle w:val="Hyperlink"/>
                <w:noProof/>
                <w:lang w:val="en-US"/>
              </w:rPr>
              <w:t>2. First Look</w:t>
            </w:r>
            <w:r w:rsidR="00B60AAD">
              <w:rPr>
                <w:noProof/>
                <w:webHidden/>
              </w:rPr>
              <w:tab/>
            </w:r>
            <w:r w:rsidR="00B60AAD">
              <w:rPr>
                <w:noProof/>
                <w:webHidden/>
              </w:rPr>
              <w:fldChar w:fldCharType="begin"/>
            </w:r>
            <w:r w:rsidR="00B60AAD">
              <w:rPr>
                <w:noProof/>
                <w:webHidden/>
              </w:rPr>
              <w:instrText xml:space="preserve"> PAGEREF _Toc446230498 \h </w:instrText>
            </w:r>
            <w:r w:rsidR="00B60AAD">
              <w:rPr>
                <w:noProof/>
                <w:webHidden/>
              </w:rPr>
            </w:r>
            <w:r w:rsidR="00B60AAD">
              <w:rPr>
                <w:noProof/>
                <w:webHidden/>
              </w:rPr>
              <w:fldChar w:fldCharType="separate"/>
            </w:r>
            <w:r w:rsidR="00B60AAD">
              <w:rPr>
                <w:noProof/>
                <w:webHidden/>
              </w:rPr>
              <w:t>19</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499" w:history="1">
            <w:r w:rsidR="00B60AAD" w:rsidRPr="001C2D42">
              <w:rPr>
                <w:rStyle w:val="Hyperlink"/>
                <w:noProof/>
              </w:rPr>
              <w:t>The Main Players</w:t>
            </w:r>
            <w:r w:rsidR="00B60AAD">
              <w:rPr>
                <w:noProof/>
                <w:webHidden/>
              </w:rPr>
              <w:tab/>
            </w:r>
            <w:r w:rsidR="00B60AAD">
              <w:rPr>
                <w:noProof/>
                <w:webHidden/>
              </w:rPr>
              <w:fldChar w:fldCharType="begin"/>
            </w:r>
            <w:r w:rsidR="00B60AAD">
              <w:rPr>
                <w:noProof/>
                <w:webHidden/>
              </w:rPr>
              <w:instrText xml:space="preserve"> PAGEREF _Toc446230499 \h </w:instrText>
            </w:r>
            <w:r w:rsidR="00B60AAD">
              <w:rPr>
                <w:noProof/>
                <w:webHidden/>
              </w:rPr>
            </w:r>
            <w:r w:rsidR="00B60AAD">
              <w:rPr>
                <w:noProof/>
                <w:webHidden/>
              </w:rPr>
              <w:fldChar w:fldCharType="separate"/>
            </w:r>
            <w:r w:rsidR="00B60AAD">
              <w:rPr>
                <w:noProof/>
                <w:webHidden/>
              </w:rPr>
              <w:t>19</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00" w:history="1">
            <w:r w:rsidR="00B60AAD" w:rsidRPr="001C2D42">
              <w:rPr>
                <w:rStyle w:val="Hyperlink"/>
                <w:noProof/>
              </w:rPr>
              <w:t>The Layouts Feature</w:t>
            </w:r>
            <w:r w:rsidR="00B60AAD">
              <w:rPr>
                <w:noProof/>
                <w:webHidden/>
              </w:rPr>
              <w:tab/>
            </w:r>
            <w:r w:rsidR="00B60AAD">
              <w:rPr>
                <w:noProof/>
                <w:webHidden/>
              </w:rPr>
              <w:fldChar w:fldCharType="begin"/>
            </w:r>
            <w:r w:rsidR="00B60AAD">
              <w:rPr>
                <w:noProof/>
                <w:webHidden/>
              </w:rPr>
              <w:instrText xml:space="preserve"> PAGEREF _Toc446230500 \h </w:instrText>
            </w:r>
            <w:r w:rsidR="00B60AAD">
              <w:rPr>
                <w:noProof/>
                <w:webHidden/>
              </w:rPr>
            </w:r>
            <w:r w:rsidR="00B60AAD">
              <w:rPr>
                <w:noProof/>
                <w:webHidden/>
              </w:rPr>
              <w:fldChar w:fldCharType="separate"/>
            </w:r>
            <w:r w:rsidR="00B60AAD">
              <w:rPr>
                <w:noProof/>
                <w:webHidden/>
              </w:rPr>
              <w:t>19</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01" w:history="1">
            <w:r w:rsidR="00B60AAD" w:rsidRPr="001C2D42">
              <w:rPr>
                <w:rStyle w:val="Hyperlink"/>
                <w:noProof/>
              </w:rPr>
              <w:t>The Layout Part</w:t>
            </w:r>
            <w:r w:rsidR="00B60AAD">
              <w:rPr>
                <w:noProof/>
                <w:webHidden/>
              </w:rPr>
              <w:tab/>
            </w:r>
            <w:r w:rsidR="00B60AAD">
              <w:rPr>
                <w:noProof/>
                <w:webHidden/>
              </w:rPr>
              <w:fldChar w:fldCharType="begin"/>
            </w:r>
            <w:r w:rsidR="00B60AAD">
              <w:rPr>
                <w:noProof/>
                <w:webHidden/>
              </w:rPr>
              <w:instrText xml:space="preserve"> PAGEREF _Toc446230501 \h </w:instrText>
            </w:r>
            <w:r w:rsidR="00B60AAD">
              <w:rPr>
                <w:noProof/>
                <w:webHidden/>
              </w:rPr>
            </w:r>
            <w:r w:rsidR="00B60AAD">
              <w:rPr>
                <w:noProof/>
                <w:webHidden/>
              </w:rPr>
              <w:fldChar w:fldCharType="separate"/>
            </w:r>
            <w:r w:rsidR="00B60AAD">
              <w:rPr>
                <w:noProof/>
                <w:webHidden/>
              </w:rPr>
              <w:t>19</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02" w:history="1">
            <w:r w:rsidR="00B60AAD" w:rsidRPr="001C2D42">
              <w:rPr>
                <w:rStyle w:val="Hyperlink"/>
                <w:noProof/>
              </w:rPr>
              <w:t>Elements</w:t>
            </w:r>
            <w:r w:rsidR="00B60AAD">
              <w:rPr>
                <w:noProof/>
                <w:webHidden/>
              </w:rPr>
              <w:tab/>
            </w:r>
            <w:r w:rsidR="00B60AAD">
              <w:rPr>
                <w:noProof/>
                <w:webHidden/>
              </w:rPr>
              <w:fldChar w:fldCharType="begin"/>
            </w:r>
            <w:r w:rsidR="00B60AAD">
              <w:rPr>
                <w:noProof/>
                <w:webHidden/>
              </w:rPr>
              <w:instrText xml:space="preserve"> PAGEREF _Toc446230502 \h </w:instrText>
            </w:r>
            <w:r w:rsidR="00B60AAD">
              <w:rPr>
                <w:noProof/>
                <w:webHidden/>
              </w:rPr>
            </w:r>
            <w:r w:rsidR="00B60AAD">
              <w:rPr>
                <w:noProof/>
                <w:webHidden/>
              </w:rPr>
              <w:fldChar w:fldCharType="separate"/>
            </w:r>
            <w:r w:rsidR="00B60AAD">
              <w:rPr>
                <w:noProof/>
                <w:webHidden/>
              </w:rPr>
              <w:t>19</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03" w:history="1">
            <w:r w:rsidR="00B60AAD" w:rsidRPr="001C2D42">
              <w:rPr>
                <w:rStyle w:val="Hyperlink"/>
                <w:noProof/>
              </w:rPr>
              <w:t>The Layout Editor</w:t>
            </w:r>
            <w:r w:rsidR="00B60AAD">
              <w:rPr>
                <w:noProof/>
                <w:webHidden/>
              </w:rPr>
              <w:tab/>
            </w:r>
            <w:r w:rsidR="00B60AAD">
              <w:rPr>
                <w:noProof/>
                <w:webHidden/>
              </w:rPr>
              <w:fldChar w:fldCharType="begin"/>
            </w:r>
            <w:r w:rsidR="00B60AAD">
              <w:rPr>
                <w:noProof/>
                <w:webHidden/>
              </w:rPr>
              <w:instrText xml:space="preserve"> PAGEREF _Toc446230503 \h </w:instrText>
            </w:r>
            <w:r w:rsidR="00B60AAD">
              <w:rPr>
                <w:noProof/>
                <w:webHidden/>
              </w:rPr>
            </w:r>
            <w:r w:rsidR="00B60AAD">
              <w:rPr>
                <w:noProof/>
                <w:webHidden/>
              </w:rPr>
              <w:fldChar w:fldCharType="separate"/>
            </w:r>
            <w:r w:rsidR="00B60AAD">
              <w:rPr>
                <w:noProof/>
                <w:webHidden/>
              </w:rPr>
              <w:t>2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04" w:history="1">
            <w:r w:rsidR="00B60AAD" w:rsidRPr="001C2D42">
              <w:rPr>
                <w:rStyle w:val="Hyperlink"/>
                <w:noProof/>
              </w:rPr>
              <w:t>Working with the Layout Editor</w:t>
            </w:r>
            <w:r w:rsidR="00B60AAD">
              <w:rPr>
                <w:noProof/>
                <w:webHidden/>
              </w:rPr>
              <w:tab/>
            </w:r>
            <w:r w:rsidR="00B60AAD">
              <w:rPr>
                <w:noProof/>
                <w:webHidden/>
              </w:rPr>
              <w:fldChar w:fldCharType="begin"/>
            </w:r>
            <w:r w:rsidR="00B60AAD">
              <w:rPr>
                <w:noProof/>
                <w:webHidden/>
              </w:rPr>
              <w:instrText xml:space="preserve"> PAGEREF _Toc446230504 \h </w:instrText>
            </w:r>
            <w:r w:rsidR="00B60AAD">
              <w:rPr>
                <w:noProof/>
                <w:webHidden/>
              </w:rPr>
            </w:r>
            <w:r w:rsidR="00B60AAD">
              <w:rPr>
                <w:noProof/>
                <w:webHidden/>
              </w:rPr>
              <w:fldChar w:fldCharType="separate"/>
            </w:r>
            <w:r w:rsidR="00B60AAD">
              <w:rPr>
                <w:noProof/>
                <w:webHidden/>
              </w:rPr>
              <w:t>22</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05" w:history="1">
            <w:r w:rsidR="00B60AAD" w:rsidRPr="001C2D42">
              <w:rPr>
                <w:rStyle w:val="Hyperlink"/>
                <w:noProof/>
              </w:rPr>
              <w:t>Element Editor Controls</w:t>
            </w:r>
            <w:r w:rsidR="00B60AAD">
              <w:rPr>
                <w:noProof/>
                <w:webHidden/>
              </w:rPr>
              <w:tab/>
            </w:r>
            <w:r w:rsidR="00B60AAD">
              <w:rPr>
                <w:noProof/>
                <w:webHidden/>
              </w:rPr>
              <w:fldChar w:fldCharType="begin"/>
            </w:r>
            <w:r w:rsidR="00B60AAD">
              <w:rPr>
                <w:noProof/>
                <w:webHidden/>
              </w:rPr>
              <w:instrText xml:space="preserve"> PAGEREF _Toc446230505 \h </w:instrText>
            </w:r>
            <w:r w:rsidR="00B60AAD">
              <w:rPr>
                <w:noProof/>
                <w:webHidden/>
              </w:rPr>
            </w:r>
            <w:r w:rsidR="00B60AAD">
              <w:rPr>
                <w:noProof/>
                <w:webHidden/>
              </w:rPr>
              <w:fldChar w:fldCharType="separate"/>
            </w:r>
            <w:r w:rsidR="00B60AAD">
              <w:rPr>
                <w:noProof/>
                <w:webHidden/>
              </w:rPr>
              <w:t>22</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06" w:history="1">
            <w:r w:rsidR="00B60AAD" w:rsidRPr="001C2D42">
              <w:rPr>
                <w:rStyle w:val="Hyperlink"/>
                <w:noProof/>
              </w:rPr>
              <w:t>Keyboard Support</w:t>
            </w:r>
            <w:r w:rsidR="00B60AAD">
              <w:rPr>
                <w:noProof/>
                <w:webHidden/>
              </w:rPr>
              <w:tab/>
            </w:r>
            <w:r w:rsidR="00B60AAD">
              <w:rPr>
                <w:noProof/>
                <w:webHidden/>
              </w:rPr>
              <w:fldChar w:fldCharType="begin"/>
            </w:r>
            <w:r w:rsidR="00B60AAD">
              <w:rPr>
                <w:noProof/>
                <w:webHidden/>
              </w:rPr>
              <w:instrText xml:space="preserve"> PAGEREF _Toc446230506 \h </w:instrText>
            </w:r>
            <w:r w:rsidR="00B60AAD">
              <w:rPr>
                <w:noProof/>
                <w:webHidden/>
              </w:rPr>
            </w:r>
            <w:r w:rsidR="00B60AAD">
              <w:rPr>
                <w:noProof/>
                <w:webHidden/>
              </w:rPr>
              <w:fldChar w:fldCharType="separate"/>
            </w:r>
            <w:r w:rsidR="00B60AAD">
              <w:rPr>
                <w:noProof/>
                <w:webHidden/>
              </w:rPr>
              <w:t>25</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07" w:history="1">
            <w:r w:rsidR="00B60AAD" w:rsidRPr="001C2D42">
              <w:rPr>
                <w:rStyle w:val="Hyperlink"/>
                <w:noProof/>
                <w:lang w:val="en-US"/>
              </w:rPr>
              <w:t>Moving Elements within its Container</w:t>
            </w:r>
            <w:r w:rsidR="00B60AAD">
              <w:rPr>
                <w:noProof/>
                <w:webHidden/>
              </w:rPr>
              <w:tab/>
            </w:r>
            <w:r w:rsidR="00B60AAD">
              <w:rPr>
                <w:noProof/>
                <w:webHidden/>
              </w:rPr>
              <w:fldChar w:fldCharType="begin"/>
            </w:r>
            <w:r w:rsidR="00B60AAD">
              <w:rPr>
                <w:noProof/>
                <w:webHidden/>
              </w:rPr>
              <w:instrText xml:space="preserve"> PAGEREF _Toc446230507 \h </w:instrText>
            </w:r>
            <w:r w:rsidR="00B60AAD">
              <w:rPr>
                <w:noProof/>
                <w:webHidden/>
              </w:rPr>
            </w:r>
            <w:r w:rsidR="00B60AAD">
              <w:rPr>
                <w:noProof/>
                <w:webHidden/>
              </w:rPr>
              <w:fldChar w:fldCharType="separate"/>
            </w:r>
            <w:r w:rsidR="00B60AAD">
              <w:rPr>
                <w:noProof/>
                <w:webHidden/>
              </w:rPr>
              <w:t>28</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08" w:history="1">
            <w:r w:rsidR="00B60AAD" w:rsidRPr="001C2D42">
              <w:rPr>
                <w:rStyle w:val="Hyperlink"/>
                <w:noProof/>
                <w:lang w:val="en-US"/>
              </w:rPr>
              <w:t>Moving Elements across Containers</w:t>
            </w:r>
            <w:r w:rsidR="00B60AAD">
              <w:rPr>
                <w:noProof/>
                <w:webHidden/>
              </w:rPr>
              <w:tab/>
            </w:r>
            <w:r w:rsidR="00B60AAD">
              <w:rPr>
                <w:noProof/>
                <w:webHidden/>
              </w:rPr>
              <w:fldChar w:fldCharType="begin"/>
            </w:r>
            <w:r w:rsidR="00B60AAD">
              <w:rPr>
                <w:noProof/>
                <w:webHidden/>
              </w:rPr>
              <w:instrText xml:space="preserve"> PAGEREF _Toc446230508 \h </w:instrText>
            </w:r>
            <w:r w:rsidR="00B60AAD">
              <w:rPr>
                <w:noProof/>
                <w:webHidden/>
              </w:rPr>
            </w:r>
            <w:r w:rsidR="00B60AAD">
              <w:rPr>
                <w:noProof/>
                <w:webHidden/>
              </w:rPr>
              <w:fldChar w:fldCharType="separate"/>
            </w:r>
            <w:r w:rsidR="00B60AAD">
              <w:rPr>
                <w:noProof/>
                <w:webHidden/>
              </w:rPr>
              <w:t>28</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09" w:history="1">
            <w:r w:rsidR="00B60AAD" w:rsidRPr="001C2D42">
              <w:rPr>
                <w:rStyle w:val="Hyperlink"/>
                <w:noProof/>
                <w:lang w:val="en-US"/>
              </w:rPr>
              <w:t>Re-sizing Columns</w:t>
            </w:r>
            <w:r w:rsidR="00B60AAD">
              <w:rPr>
                <w:noProof/>
                <w:webHidden/>
              </w:rPr>
              <w:tab/>
            </w:r>
            <w:r w:rsidR="00B60AAD">
              <w:rPr>
                <w:noProof/>
                <w:webHidden/>
              </w:rPr>
              <w:fldChar w:fldCharType="begin"/>
            </w:r>
            <w:r w:rsidR="00B60AAD">
              <w:rPr>
                <w:noProof/>
                <w:webHidden/>
              </w:rPr>
              <w:instrText xml:space="preserve"> PAGEREF _Toc446230509 \h </w:instrText>
            </w:r>
            <w:r w:rsidR="00B60AAD">
              <w:rPr>
                <w:noProof/>
                <w:webHidden/>
              </w:rPr>
            </w:r>
            <w:r w:rsidR="00B60AAD">
              <w:rPr>
                <w:noProof/>
                <w:webHidden/>
              </w:rPr>
              <w:fldChar w:fldCharType="separate"/>
            </w:r>
            <w:r w:rsidR="00B60AAD">
              <w:rPr>
                <w:noProof/>
                <w:webHidden/>
              </w:rPr>
              <w:t>2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10" w:history="1">
            <w:r w:rsidR="00B60AAD" w:rsidRPr="001C2D42">
              <w:rPr>
                <w:rStyle w:val="Hyperlink"/>
                <w:noProof/>
              </w:rPr>
              <w:t>Layouts on the Front-end</w:t>
            </w:r>
            <w:r w:rsidR="00B60AAD">
              <w:rPr>
                <w:noProof/>
                <w:webHidden/>
              </w:rPr>
              <w:tab/>
            </w:r>
            <w:r w:rsidR="00B60AAD">
              <w:rPr>
                <w:noProof/>
                <w:webHidden/>
              </w:rPr>
              <w:fldChar w:fldCharType="begin"/>
            </w:r>
            <w:r w:rsidR="00B60AAD">
              <w:rPr>
                <w:noProof/>
                <w:webHidden/>
              </w:rPr>
              <w:instrText xml:space="preserve"> PAGEREF _Toc446230510 \h </w:instrText>
            </w:r>
            <w:r w:rsidR="00B60AAD">
              <w:rPr>
                <w:noProof/>
                <w:webHidden/>
              </w:rPr>
            </w:r>
            <w:r w:rsidR="00B60AAD">
              <w:rPr>
                <w:noProof/>
                <w:webHidden/>
              </w:rPr>
              <w:fldChar w:fldCharType="separate"/>
            </w:r>
            <w:r w:rsidR="00B60AAD">
              <w:rPr>
                <w:noProof/>
                <w:webHidden/>
              </w:rPr>
              <w:t>2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11"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11 \h </w:instrText>
            </w:r>
            <w:r w:rsidR="00B60AAD">
              <w:rPr>
                <w:noProof/>
                <w:webHidden/>
              </w:rPr>
            </w:r>
            <w:r w:rsidR="00B60AAD">
              <w:rPr>
                <w:noProof/>
                <w:webHidden/>
              </w:rPr>
              <w:fldChar w:fldCharType="separate"/>
            </w:r>
            <w:r w:rsidR="00B60AAD">
              <w:rPr>
                <w:noProof/>
                <w:webHidden/>
              </w:rPr>
              <w:t>29</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12" w:history="1">
            <w:r w:rsidR="00B60AAD" w:rsidRPr="001C2D42">
              <w:rPr>
                <w:rStyle w:val="Hyperlink"/>
                <w:noProof/>
                <w:lang w:val="en-US"/>
              </w:rPr>
              <w:t>3. Meet the Elements</w:t>
            </w:r>
            <w:r w:rsidR="00B60AAD">
              <w:rPr>
                <w:noProof/>
                <w:webHidden/>
              </w:rPr>
              <w:tab/>
            </w:r>
            <w:r w:rsidR="00B60AAD">
              <w:rPr>
                <w:noProof/>
                <w:webHidden/>
              </w:rPr>
              <w:fldChar w:fldCharType="begin"/>
            </w:r>
            <w:r w:rsidR="00B60AAD">
              <w:rPr>
                <w:noProof/>
                <w:webHidden/>
              </w:rPr>
              <w:instrText xml:space="preserve"> PAGEREF _Toc446230512 \h </w:instrText>
            </w:r>
            <w:r w:rsidR="00B60AAD">
              <w:rPr>
                <w:noProof/>
                <w:webHidden/>
              </w:rPr>
            </w:r>
            <w:r w:rsidR="00B60AAD">
              <w:rPr>
                <w:noProof/>
                <w:webHidden/>
              </w:rPr>
              <w:fldChar w:fldCharType="separate"/>
            </w:r>
            <w:r w:rsidR="00B60AAD">
              <w:rPr>
                <w:noProof/>
                <w:webHidden/>
              </w:rPr>
              <w:t>3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13" w:history="1">
            <w:r w:rsidR="00B60AAD" w:rsidRPr="001C2D42">
              <w:rPr>
                <w:rStyle w:val="Hyperlink"/>
                <w:noProof/>
              </w:rPr>
              <w:t>Element Categories</w:t>
            </w:r>
            <w:r w:rsidR="00B60AAD">
              <w:rPr>
                <w:noProof/>
                <w:webHidden/>
              </w:rPr>
              <w:tab/>
            </w:r>
            <w:r w:rsidR="00B60AAD">
              <w:rPr>
                <w:noProof/>
                <w:webHidden/>
              </w:rPr>
              <w:fldChar w:fldCharType="begin"/>
            </w:r>
            <w:r w:rsidR="00B60AAD">
              <w:rPr>
                <w:noProof/>
                <w:webHidden/>
              </w:rPr>
              <w:instrText xml:space="preserve"> PAGEREF _Toc446230513 \h </w:instrText>
            </w:r>
            <w:r w:rsidR="00B60AAD">
              <w:rPr>
                <w:noProof/>
                <w:webHidden/>
              </w:rPr>
            </w:r>
            <w:r w:rsidR="00B60AAD">
              <w:rPr>
                <w:noProof/>
                <w:webHidden/>
              </w:rPr>
              <w:fldChar w:fldCharType="separate"/>
            </w:r>
            <w:r w:rsidR="00B60AAD">
              <w:rPr>
                <w:noProof/>
                <w:webHidden/>
              </w:rPr>
              <w:t>3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14" w:history="1">
            <w:r w:rsidR="00B60AAD" w:rsidRPr="001C2D42">
              <w:rPr>
                <w:rStyle w:val="Hyperlink"/>
                <w:noProof/>
              </w:rPr>
              <w:t>Layout</w:t>
            </w:r>
            <w:r w:rsidR="00B60AAD">
              <w:rPr>
                <w:noProof/>
                <w:webHidden/>
              </w:rPr>
              <w:tab/>
            </w:r>
            <w:r w:rsidR="00B60AAD">
              <w:rPr>
                <w:noProof/>
                <w:webHidden/>
              </w:rPr>
              <w:fldChar w:fldCharType="begin"/>
            </w:r>
            <w:r w:rsidR="00B60AAD">
              <w:rPr>
                <w:noProof/>
                <w:webHidden/>
              </w:rPr>
              <w:instrText xml:space="preserve"> PAGEREF _Toc446230514 \h </w:instrText>
            </w:r>
            <w:r w:rsidR="00B60AAD">
              <w:rPr>
                <w:noProof/>
                <w:webHidden/>
              </w:rPr>
            </w:r>
            <w:r w:rsidR="00B60AAD">
              <w:rPr>
                <w:noProof/>
                <w:webHidden/>
              </w:rPr>
              <w:fldChar w:fldCharType="separate"/>
            </w:r>
            <w:r w:rsidR="00B60AAD">
              <w:rPr>
                <w:noProof/>
                <w:webHidden/>
              </w:rPr>
              <w:t>32</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15" w:history="1">
            <w:r w:rsidR="00B60AAD" w:rsidRPr="001C2D42">
              <w:rPr>
                <w:rStyle w:val="Hyperlink"/>
                <w:noProof/>
                <w:lang w:val="en-US"/>
              </w:rPr>
              <w:t>Grid</w:t>
            </w:r>
            <w:r w:rsidR="00B60AAD">
              <w:rPr>
                <w:noProof/>
                <w:webHidden/>
              </w:rPr>
              <w:tab/>
            </w:r>
            <w:r w:rsidR="00B60AAD">
              <w:rPr>
                <w:noProof/>
                <w:webHidden/>
              </w:rPr>
              <w:fldChar w:fldCharType="begin"/>
            </w:r>
            <w:r w:rsidR="00B60AAD">
              <w:rPr>
                <w:noProof/>
                <w:webHidden/>
              </w:rPr>
              <w:instrText xml:space="preserve"> PAGEREF _Toc446230515 \h </w:instrText>
            </w:r>
            <w:r w:rsidR="00B60AAD">
              <w:rPr>
                <w:noProof/>
                <w:webHidden/>
              </w:rPr>
            </w:r>
            <w:r w:rsidR="00B60AAD">
              <w:rPr>
                <w:noProof/>
                <w:webHidden/>
              </w:rPr>
              <w:fldChar w:fldCharType="separate"/>
            </w:r>
            <w:r w:rsidR="00B60AAD">
              <w:rPr>
                <w:noProof/>
                <w:webHidden/>
              </w:rPr>
              <w:t>32</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16" w:history="1">
            <w:r w:rsidR="00B60AAD" w:rsidRPr="001C2D42">
              <w:rPr>
                <w:rStyle w:val="Hyperlink"/>
                <w:noProof/>
                <w:lang w:val="en-US"/>
              </w:rPr>
              <w:t>Row</w:t>
            </w:r>
            <w:r w:rsidR="00B60AAD">
              <w:rPr>
                <w:noProof/>
                <w:webHidden/>
              </w:rPr>
              <w:tab/>
            </w:r>
            <w:r w:rsidR="00B60AAD">
              <w:rPr>
                <w:noProof/>
                <w:webHidden/>
              </w:rPr>
              <w:fldChar w:fldCharType="begin"/>
            </w:r>
            <w:r w:rsidR="00B60AAD">
              <w:rPr>
                <w:noProof/>
                <w:webHidden/>
              </w:rPr>
              <w:instrText xml:space="preserve"> PAGEREF _Toc446230516 \h </w:instrText>
            </w:r>
            <w:r w:rsidR="00B60AAD">
              <w:rPr>
                <w:noProof/>
                <w:webHidden/>
              </w:rPr>
            </w:r>
            <w:r w:rsidR="00B60AAD">
              <w:rPr>
                <w:noProof/>
                <w:webHidden/>
              </w:rPr>
              <w:fldChar w:fldCharType="separate"/>
            </w:r>
            <w:r w:rsidR="00B60AAD">
              <w:rPr>
                <w:noProof/>
                <w:webHidden/>
              </w:rPr>
              <w:t>33</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17" w:history="1">
            <w:r w:rsidR="00B60AAD" w:rsidRPr="001C2D42">
              <w:rPr>
                <w:rStyle w:val="Hyperlink"/>
                <w:noProof/>
                <w:lang w:val="en-US"/>
              </w:rPr>
              <w:t>Column</w:t>
            </w:r>
            <w:r w:rsidR="00B60AAD">
              <w:rPr>
                <w:noProof/>
                <w:webHidden/>
              </w:rPr>
              <w:tab/>
            </w:r>
            <w:r w:rsidR="00B60AAD">
              <w:rPr>
                <w:noProof/>
                <w:webHidden/>
              </w:rPr>
              <w:fldChar w:fldCharType="begin"/>
            </w:r>
            <w:r w:rsidR="00B60AAD">
              <w:rPr>
                <w:noProof/>
                <w:webHidden/>
              </w:rPr>
              <w:instrText xml:space="preserve"> PAGEREF _Toc446230517 \h </w:instrText>
            </w:r>
            <w:r w:rsidR="00B60AAD">
              <w:rPr>
                <w:noProof/>
                <w:webHidden/>
              </w:rPr>
            </w:r>
            <w:r w:rsidR="00B60AAD">
              <w:rPr>
                <w:noProof/>
                <w:webHidden/>
              </w:rPr>
              <w:fldChar w:fldCharType="separate"/>
            </w:r>
            <w:r w:rsidR="00B60AAD">
              <w:rPr>
                <w:noProof/>
                <w:webHidden/>
              </w:rPr>
              <w:t>34</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18" w:history="1">
            <w:r w:rsidR="00B60AAD" w:rsidRPr="001C2D42">
              <w:rPr>
                <w:rStyle w:val="Hyperlink"/>
                <w:noProof/>
                <w:lang w:val="en-US"/>
              </w:rPr>
              <w:t>Canvas</w:t>
            </w:r>
            <w:r w:rsidR="00B60AAD">
              <w:rPr>
                <w:noProof/>
                <w:webHidden/>
              </w:rPr>
              <w:tab/>
            </w:r>
            <w:r w:rsidR="00B60AAD">
              <w:rPr>
                <w:noProof/>
                <w:webHidden/>
              </w:rPr>
              <w:fldChar w:fldCharType="begin"/>
            </w:r>
            <w:r w:rsidR="00B60AAD">
              <w:rPr>
                <w:noProof/>
                <w:webHidden/>
              </w:rPr>
              <w:instrText xml:space="preserve"> PAGEREF _Toc446230518 \h </w:instrText>
            </w:r>
            <w:r w:rsidR="00B60AAD">
              <w:rPr>
                <w:noProof/>
                <w:webHidden/>
              </w:rPr>
            </w:r>
            <w:r w:rsidR="00B60AAD">
              <w:rPr>
                <w:noProof/>
                <w:webHidden/>
              </w:rPr>
              <w:fldChar w:fldCharType="separate"/>
            </w:r>
            <w:r w:rsidR="00B60AAD">
              <w:rPr>
                <w:noProof/>
                <w:webHidden/>
              </w:rPr>
              <w:t>35</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19" w:history="1">
            <w:r w:rsidR="00B60AAD" w:rsidRPr="001C2D42">
              <w:rPr>
                <w:rStyle w:val="Hyperlink"/>
                <w:noProof/>
              </w:rPr>
              <w:t>Content</w:t>
            </w:r>
            <w:r w:rsidR="00B60AAD">
              <w:rPr>
                <w:noProof/>
                <w:webHidden/>
              </w:rPr>
              <w:tab/>
            </w:r>
            <w:r w:rsidR="00B60AAD">
              <w:rPr>
                <w:noProof/>
                <w:webHidden/>
              </w:rPr>
              <w:fldChar w:fldCharType="begin"/>
            </w:r>
            <w:r w:rsidR="00B60AAD">
              <w:rPr>
                <w:noProof/>
                <w:webHidden/>
              </w:rPr>
              <w:instrText xml:space="preserve"> PAGEREF _Toc446230519 \h </w:instrText>
            </w:r>
            <w:r w:rsidR="00B60AAD">
              <w:rPr>
                <w:noProof/>
                <w:webHidden/>
              </w:rPr>
            </w:r>
            <w:r w:rsidR="00B60AAD">
              <w:rPr>
                <w:noProof/>
                <w:webHidden/>
              </w:rPr>
              <w:fldChar w:fldCharType="separate"/>
            </w:r>
            <w:r w:rsidR="00B60AAD">
              <w:rPr>
                <w:noProof/>
                <w:webHidden/>
              </w:rPr>
              <w:t>36</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20" w:history="1">
            <w:r w:rsidR="00B60AAD" w:rsidRPr="001C2D42">
              <w:rPr>
                <w:rStyle w:val="Hyperlink"/>
                <w:noProof/>
                <w:lang w:val="en-US"/>
              </w:rPr>
              <w:t>Break</w:t>
            </w:r>
            <w:r w:rsidR="00B60AAD">
              <w:rPr>
                <w:noProof/>
                <w:webHidden/>
              </w:rPr>
              <w:tab/>
            </w:r>
            <w:r w:rsidR="00B60AAD">
              <w:rPr>
                <w:noProof/>
                <w:webHidden/>
              </w:rPr>
              <w:fldChar w:fldCharType="begin"/>
            </w:r>
            <w:r w:rsidR="00B60AAD">
              <w:rPr>
                <w:noProof/>
                <w:webHidden/>
              </w:rPr>
              <w:instrText xml:space="preserve"> PAGEREF _Toc446230520 \h </w:instrText>
            </w:r>
            <w:r w:rsidR="00B60AAD">
              <w:rPr>
                <w:noProof/>
                <w:webHidden/>
              </w:rPr>
            </w:r>
            <w:r w:rsidR="00B60AAD">
              <w:rPr>
                <w:noProof/>
                <w:webHidden/>
              </w:rPr>
              <w:fldChar w:fldCharType="separate"/>
            </w:r>
            <w:r w:rsidR="00B60AAD">
              <w:rPr>
                <w:noProof/>
                <w:webHidden/>
              </w:rPr>
              <w:t>36</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21" w:history="1">
            <w:r w:rsidR="00B60AAD" w:rsidRPr="001C2D42">
              <w:rPr>
                <w:rStyle w:val="Hyperlink"/>
                <w:noProof/>
                <w:lang w:val="en-US"/>
              </w:rPr>
              <w:t>Content Item</w:t>
            </w:r>
            <w:r w:rsidR="00B60AAD">
              <w:rPr>
                <w:noProof/>
                <w:webHidden/>
              </w:rPr>
              <w:tab/>
            </w:r>
            <w:r w:rsidR="00B60AAD">
              <w:rPr>
                <w:noProof/>
                <w:webHidden/>
              </w:rPr>
              <w:fldChar w:fldCharType="begin"/>
            </w:r>
            <w:r w:rsidR="00B60AAD">
              <w:rPr>
                <w:noProof/>
                <w:webHidden/>
              </w:rPr>
              <w:instrText xml:space="preserve"> PAGEREF _Toc446230521 \h </w:instrText>
            </w:r>
            <w:r w:rsidR="00B60AAD">
              <w:rPr>
                <w:noProof/>
                <w:webHidden/>
              </w:rPr>
            </w:r>
            <w:r w:rsidR="00B60AAD">
              <w:rPr>
                <w:noProof/>
                <w:webHidden/>
              </w:rPr>
              <w:fldChar w:fldCharType="separate"/>
            </w:r>
            <w:r w:rsidR="00B60AAD">
              <w:rPr>
                <w:noProof/>
                <w:webHidden/>
              </w:rPr>
              <w:t>36</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22" w:history="1">
            <w:r w:rsidR="00B60AAD" w:rsidRPr="001C2D42">
              <w:rPr>
                <w:rStyle w:val="Hyperlink"/>
                <w:noProof/>
                <w:lang w:val="en-US"/>
              </w:rPr>
              <w:t>Heading</w:t>
            </w:r>
            <w:r w:rsidR="00B60AAD">
              <w:rPr>
                <w:noProof/>
                <w:webHidden/>
              </w:rPr>
              <w:tab/>
            </w:r>
            <w:r w:rsidR="00B60AAD">
              <w:rPr>
                <w:noProof/>
                <w:webHidden/>
              </w:rPr>
              <w:fldChar w:fldCharType="begin"/>
            </w:r>
            <w:r w:rsidR="00B60AAD">
              <w:rPr>
                <w:noProof/>
                <w:webHidden/>
              </w:rPr>
              <w:instrText xml:space="preserve"> PAGEREF _Toc446230522 \h </w:instrText>
            </w:r>
            <w:r w:rsidR="00B60AAD">
              <w:rPr>
                <w:noProof/>
                <w:webHidden/>
              </w:rPr>
            </w:r>
            <w:r w:rsidR="00B60AAD">
              <w:rPr>
                <w:noProof/>
                <w:webHidden/>
              </w:rPr>
              <w:fldChar w:fldCharType="separate"/>
            </w:r>
            <w:r w:rsidR="00B60AAD">
              <w:rPr>
                <w:noProof/>
                <w:webHidden/>
              </w:rPr>
              <w:t>37</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23" w:history="1">
            <w:r w:rsidR="00B60AAD" w:rsidRPr="001C2D42">
              <w:rPr>
                <w:rStyle w:val="Hyperlink"/>
                <w:noProof/>
              </w:rPr>
              <w:t>Html</w:t>
            </w:r>
            <w:r w:rsidR="00B60AAD">
              <w:rPr>
                <w:noProof/>
                <w:webHidden/>
              </w:rPr>
              <w:tab/>
            </w:r>
            <w:r w:rsidR="00B60AAD">
              <w:rPr>
                <w:noProof/>
                <w:webHidden/>
              </w:rPr>
              <w:fldChar w:fldCharType="begin"/>
            </w:r>
            <w:r w:rsidR="00B60AAD">
              <w:rPr>
                <w:noProof/>
                <w:webHidden/>
              </w:rPr>
              <w:instrText xml:space="preserve"> PAGEREF _Toc446230523 \h </w:instrText>
            </w:r>
            <w:r w:rsidR="00B60AAD">
              <w:rPr>
                <w:noProof/>
                <w:webHidden/>
              </w:rPr>
            </w:r>
            <w:r w:rsidR="00B60AAD">
              <w:rPr>
                <w:noProof/>
                <w:webHidden/>
              </w:rPr>
              <w:fldChar w:fldCharType="separate"/>
            </w:r>
            <w:r w:rsidR="00B60AAD">
              <w:rPr>
                <w:noProof/>
                <w:webHidden/>
              </w:rPr>
              <w:t>37</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24" w:history="1">
            <w:r w:rsidR="00B60AAD" w:rsidRPr="001C2D42">
              <w:rPr>
                <w:rStyle w:val="Hyperlink"/>
                <w:noProof/>
                <w:lang w:val="en-US"/>
              </w:rPr>
              <w:t>Markdown</w:t>
            </w:r>
            <w:r w:rsidR="00B60AAD">
              <w:rPr>
                <w:noProof/>
                <w:webHidden/>
              </w:rPr>
              <w:tab/>
            </w:r>
            <w:r w:rsidR="00B60AAD">
              <w:rPr>
                <w:noProof/>
                <w:webHidden/>
              </w:rPr>
              <w:fldChar w:fldCharType="begin"/>
            </w:r>
            <w:r w:rsidR="00B60AAD">
              <w:rPr>
                <w:noProof/>
                <w:webHidden/>
              </w:rPr>
              <w:instrText xml:space="preserve"> PAGEREF _Toc446230524 \h </w:instrText>
            </w:r>
            <w:r w:rsidR="00B60AAD">
              <w:rPr>
                <w:noProof/>
                <w:webHidden/>
              </w:rPr>
            </w:r>
            <w:r w:rsidR="00B60AAD">
              <w:rPr>
                <w:noProof/>
                <w:webHidden/>
              </w:rPr>
              <w:fldChar w:fldCharType="separate"/>
            </w:r>
            <w:r w:rsidR="00B60AAD">
              <w:rPr>
                <w:noProof/>
                <w:webHidden/>
              </w:rPr>
              <w:t>37</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25" w:history="1">
            <w:r w:rsidR="00B60AAD" w:rsidRPr="001C2D42">
              <w:rPr>
                <w:rStyle w:val="Hyperlink"/>
                <w:noProof/>
                <w:lang w:val="en-US"/>
              </w:rPr>
              <w:t>Paragraph</w:t>
            </w:r>
            <w:r w:rsidR="00B60AAD">
              <w:rPr>
                <w:noProof/>
                <w:webHidden/>
              </w:rPr>
              <w:tab/>
            </w:r>
            <w:r w:rsidR="00B60AAD">
              <w:rPr>
                <w:noProof/>
                <w:webHidden/>
              </w:rPr>
              <w:fldChar w:fldCharType="begin"/>
            </w:r>
            <w:r w:rsidR="00B60AAD">
              <w:rPr>
                <w:noProof/>
                <w:webHidden/>
              </w:rPr>
              <w:instrText xml:space="preserve"> PAGEREF _Toc446230525 \h </w:instrText>
            </w:r>
            <w:r w:rsidR="00B60AAD">
              <w:rPr>
                <w:noProof/>
                <w:webHidden/>
              </w:rPr>
            </w:r>
            <w:r w:rsidR="00B60AAD">
              <w:rPr>
                <w:noProof/>
                <w:webHidden/>
              </w:rPr>
              <w:fldChar w:fldCharType="separate"/>
            </w:r>
            <w:r w:rsidR="00B60AAD">
              <w:rPr>
                <w:noProof/>
                <w:webHidden/>
              </w:rPr>
              <w:t>38</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26" w:history="1">
            <w:r w:rsidR="00B60AAD" w:rsidRPr="001C2D42">
              <w:rPr>
                <w:rStyle w:val="Hyperlink"/>
                <w:noProof/>
                <w:lang w:val="en-US"/>
              </w:rPr>
              <w:t>Projection</w:t>
            </w:r>
            <w:r w:rsidR="00B60AAD">
              <w:rPr>
                <w:noProof/>
                <w:webHidden/>
              </w:rPr>
              <w:tab/>
            </w:r>
            <w:r w:rsidR="00B60AAD">
              <w:rPr>
                <w:noProof/>
                <w:webHidden/>
              </w:rPr>
              <w:fldChar w:fldCharType="begin"/>
            </w:r>
            <w:r w:rsidR="00B60AAD">
              <w:rPr>
                <w:noProof/>
                <w:webHidden/>
              </w:rPr>
              <w:instrText xml:space="preserve"> PAGEREF _Toc446230526 \h </w:instrText>
            </w:r>
            <w:r w:rsidR="00B60AAD">
              <w:rPr>
                <w:noProof/>
                <w:webHidden/>
              </w:rPr>
            </w:r>
            <w:r w:rsidR="00B60AAD">
              <w:rPr>
                <w:noProof/>
                <w:webHidden/>
              </w:rPr>
              <w:fldChar w:fldCharType="separate"/>
            </w:r>
            <w:r w:rsidR="00B60AAD">
              <w:rPr>
                <w:noProof/>
                <w:webHidden/>
              </w:rPr>
              <w:t>38</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27" w:history="1">
            <w:r w:rsidR="00B60AAD" w:rsidRPr="001C2D42">
              <w:rPr>
                <w:rStyle w:val="Hyperlink"/>
                <w:noProof/>
                <w:lang w:val="en-US"/>
              </w:rPr>
              <w:t>Text</w:t>
            </w:r>
            <w:r w:rsidR="00B60AAD">
              <w:rPr>
                <w:noProof/>
                <w:webHidden/>
              </w:rPr>
              <w:tab/>
            </w:r>
            <w:r w:rsidR="00B60AAD">
              <w:rPr>
                <w:noProof/>
                <w:webHidden/>
              </w:rPr>
              <w:fldChar w:fldCharType="begin"/>
            </w:r>
            <w:r w:rsidR="00B60AAD">
              <w:rPr>
                <w:noProof/>
                <w:webHidden/>
              </w:rPr>
              <w:instrText xml:space="preserve"> PAGEREF _Toc446230527 \h </w:instrText>
            </w:r>
            <w:r w:rsidR="00B60AAD">
              <w:rPr>
                <w:noProof/>
                <w:webHidden/>
              </w:rPr>
            </w:r>
            <w:r w:rsidR="00B60AAD">
              <w:rPr>
                <w:noProof/>
                <w:webHidden/>
              </w:rPr>
              <w:fldChar w:fldCharType="separate"/>
            </w:r>
            <w:r w:rsidR="00B60AAD">
              <w:rPr>
                <w:noProof/>
                <w:webHidden/>
              </w:rPr>
              <w:t>3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28" w:history="1">
            <w:r w:rsidR="00B60AAD" w:rsidRPr="001C2D42">
              <w:rPr>
                <w:rStyle w:val="Hyperlink"/>
                <w:noProof/>
              </w:rPr>
              <w:t>Media</w:t>
            </w:r>
            <w:r w:rsidR="00B60AAD">
              <w:rPr>
                <w:noProof/>
                <w:webHidden/>
              </w:rPr>
              <w:tab/>
            </w:r>
            <w:r w:rsidR="00B60AAD">
              <w:rPr>
                <w:noProof/>
                <w:webHidden/>
              </w:rPr>
              <w:fldChar w:fldCharType="begin"/>
            </w:r>
            <w:r w:rsidR="00B60AAD">
              <w:rPr>
                <w:noProof/>
                <w:webHidden/>
              </w:rPr>
              <w:instrText xml:space="preserve"> PAGEREF _Toc446230528 \h </w:instrText>
            </w:r>
            <w:r w:rsidR="00B60AAD">
              <w:rPr>
                <w:noProof/>
                <w:webHidden/>
              </w:rPr>
            </w:r>
            <w:r w:rsidR="00B60AAD">
              <w:rPr>
                <w:noProof/>
                <w:webHidden/>
              </w:rPr>
              <w:fldChar w:fldCharType="separate"/>
            </w:r>
            <w:r w:rsidR="00B60AAD">
              <w:rPr>
                <w:noProof/>
                <w:webHidden/>
              </w:rPr>
              <w:t>39</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29" w:history="1">
            <w:r w:rsidR="00B60AAD" w:rsidRPr="001C2D42">
              <w:rPr>
                <w:rStyle w:val="Hyperlink"/>
                <w:noProof/>
                <w:lang w:val="en-US"/>
              </w:rPr>
              <w:t>Image</w:t>
            </w:r>
            <w:r w:rsidR="00B60AAD">
              <w:rPr>
                <w:noProof/>
                <w:webHidden/>
              </w:rPr>
              <w:tab/>
            </w:r>
            <w:r w:rsidR="00B60AAD">
              <w:rPr>
                <w:noProof/>
                <w:webHidden/>
              </w:rPr>
              <w:fldChar w:fldCharType="begin"/>
            </w:r>
            <w:r w:rsidR="00B60AAD">
              <w:rPr>
                <w:noProof/>
                <w:webHidden/>
              </w:rPr>
              <w:instrText xml:space="preserve"> PAGEREF _Toc446230529 \h </w:instrText>
            </w:r>
            <w:r w:rsidR="00B60AAD">
              <w:rPr>
                <w:noProof/>
                <w:webHidden/>
              </w:rPr>
            </w:r>
            <w:r w:rsidR="00B60AAD">
              <w:rPr>
                <w:noProof/>
                <w:webHidden/>
              </w:rPr>
              <w:fldChar w:fldCharType="separate"/>
            </w:r>
            <w:r w:rsidR="00B60AAD">
              <w:rPr>
                <w:noProof/>
                <w:webHidden/>
              </w:rPr>
              <w:t>39</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30" w:history="1">
            <w:r w:rsidR="00B60AAD" w:rsidRPr="001C2D42">
              <w:rPr>
                <w:rStyle w:val="Hyperlink"/>
                <w:noProof/>
                <w:lang w:val="en-US"/>
              </w:rPr>
              <w:t>Media Item</w:t>
            </w:r>
            <w:r w:rsidR="00B60AAD">
              <w:rPr>
                <w:noProof/>
                <w:webHidden/>
              </w:rPr>
              <w:tab/>
            </w:r>
            <w:r w:rsidR="00B60AAD">
              <w:rPr>
                <w:noProof/>
                <w:webHidden/>
              </w:rPr>
              <w:fldChar w:fldCharType="begin"/>
            </w:r>
            <w:r w:rsidR="00B60AAD">
              <w:rPr>
                <w:noProof/>
                <w:webHidden/>
              </w:rPr>
              <w:instrText xml:space="preserve"> PAGEREF _Toc446230530 \h </w:instrText>
            </w:r>
            <w:r w:rsidR="00B60AAD">
              <w:rPr>
                <w:noProof/>
                <w:webHidden/>
              </w:rPr>
            </w:r>
            <w:r w:rsidR="00B60AAD">
              <w:rPr>
                <w:noProof/>
                <w:webHidden/>
              </w:rPr>
              <w:fldChar w:fldCharType="separate"/>
            </w:r>
            <w:r w:rsidR="00B60AAD">
              <w:rPr>
                <w:noProof/>
                <w:webHidden/>
              </w:rPr>
              <w:t>39</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31" w:history="1">
            <w:r w:rsidR="00B60AAD" w:rsidRPr="001C2D42">
              <w:rPr>
                <w:rStyle w:val="Hyperlink"/>
                <w:noProof/>
                <w:lang w:val="en-US"/>
              </w:rPr>
              <w:t>Vector Image</w:t>
            </w:r>
            <w:r w:rsidR="00B60AAD">
              <w:rPr>
                <w:noProof/>
                <w:webHidden/>
              </w:rPr>
              <w:tab/>
            </w:r>
            <w:r w:rsidR="00B60AAD">
              <w:rPr>
                <w:noProof/>
                <w:webHidden/>
              </w:rPr>
              <w:fldChar w:fldCharType="begin"/>
            </w:r>
            <w:r w:rsidR="00B60AAD">
              <w:rPr>
                <w:noProof/>
                <w:webHidden/>
              </w:rPr>
              <w:instrText xml:space="preserve"> PAGEREF _Toc446230531 \h </w:instrText>
            </w:r>
            <w:r w:rsidR="00B60AAD">
              <w:rPr>
                <w:noProof/>
                <w:webHidden/>
              </w:rPr>
            </w:r>
            <w:r w:rsidR="00B60AAD">
              <w:rPr>
                <w:noProof/>
                <w:webHidden/>
              </w:rPr>
              <w:fldChar w:fldCharType="separate"/>
            </w:r>
            <w:r w:rsidR="00B60AAD">
              <w:rPr>
                <w:noProof/>
                <w:webHidden/>
              </w:rPr>
              <w:t>4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32" w:history="1">
            <w:r w:rsidR="00B60AAD" w:rsidRPr="001C2D42">
              <w:rPr>
                <w:rStyle w:val="Hyperlink"/>
                <w:noProof/>
              </w:rPr>
              <w:t>Parts</w:t>
            </w:r>
            <w:r w:rsidR="00B60AAD">
              <w:rPr>
                <w:noProof/>
                <w:webHidden/>
              </w:rPr>
              <w:tab/>
            </w:r>
            <w:r w:rsidR="00B60AAD">
              <w:rPr>
                <w:noProof/>
                <w:webHidden/>
              </w:rPr>
              <w:fldChar w:fldCharType="begin"/>
            </w:r>
            <w:r w:rsidR="00B60AAD">
              <w:rPr>
                <w:noProof/>
                <w:webHidden/>
              </w:rPr>
              <w:instrText xml:space="preserve"> PAGEREF _Toc446230532 \h </w:instrText>
            </w:r>
            <w:r w:rsidR="00B60AAD">
              <w:rPr>
                <w:noProof/>
                <w:webHidden/>
              </w:rPr>
            </w:r>
            <w:r w:rsidR="00B60AAD">
              <w:rPr>
                <w:noProof/>
                <w:webHidden/>
              </w:rPr>
              <w:fldChar w:fldCharType="separate"/>
            </w:r>
            <w:r w:rsidR="00B60AAD">
              <w:rPr>
                <w:noProof/>
                <w:webHidden/>
              </w:rPr>
              <w:t>40</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33" w:history="1">
            <w:r w:rsidR="00B60AAD" w:rsidRPr="001C2D42">
              <w:rPr>
                <w:rStyle w:val="Hyperlink"/>
                <w:noProof/>
                <w:lang w:val="en-US"/>
              </w:rPr>
              <w:t>Placeable Parts</w:t>
            </w:r>
            <w:r w:rsidR="00B60AAD">
              <w:rPr>
                <w:noProof/>
                <w:webHidden/>
              </w:rPr>
              <w:tab/>
            </w:r>
            <w:r w:rsidR="00B60AAD">
              <w:rPr>
                <w:noProof/>
                <w:webHidden/>
              </w:rPr>
              <w:fldChar w:fldCharType="begin"/>
            </w:r>
            <w:r w:rsidR="00B60AAD">
              <w:rPr>
                <w:noProof/>
                <w:webHidden/>
              </w:rPr>
              <w:instrText xml:space="preserve"> PAGEREF _Toc446230533 \h </w:instrText>
            </w:r>
            <w:r w:rsidR="00B60AAD">
              <w:rPr>
                <w:noProof/>
                <w:webHidden/>
              </w:rPr>
            </w:r>
            <w:r w:rsidR="00B60AAD">
              <w:rPr>
                <w:noProof/>
                <w:webHidden/>
              </w:rPr>
              <w:fldChar w:fldCharType="separate"/>
            </w:r>
            <w:r w:rsidR="00B60AAD">
              <w:rPr>
                <w:noProof/>
                <w:webHidden/>
              </w:rPr>
              <w:t>4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34" w:history="1">
            <w:r w:rsidR="00B60AAD" w:rsidRPr="001C2D42">
              <w:rPr>
                <w:rStyle w:val="Hyperlink"/>
                <w:noProof/>
              </w:rPr>
              <w:t>Fields</w:t>
            </w:r>
            <w:r w:rsidR="00B60AAD">
              <w:rPr>
                <w:noProof/>
                <w:webHidden/>
              </w:rPr>
              <w:tab/>
            </w:r>
            <w:r w:rsidR="00B60AAD">
              <w:rPr>
                <w:noProof/>
                <w:webHidden/>
              </w:rPr>
              <w:fldChar w:fldCharType="begin"/>
            </w:r>
            <w:r w:rsidR="00B60AAD">
              <w:rPr>
                <w:noProof/>
                <w:webHidden/>
              </w:rPr>
              <w:instrText xml:space="preserve"> PAGEREF _Toc446230534 \h </w:instrText>
            </w:r>
            <w:r w:rsidR="00B60AAD">
              <w:rPr>
                <w:noProof/>
                <w:webHidden/>
              </w:rPr>
            </w:r>
            <w:r w:rsidR="00B60AAD">
              <w:rPr>
                <w:noProof/>
                <w:webHidden/>
              </w:rPr>
              <w:fldChar w:fldCharType="separate"/>
            </w:r>
            <w:r w:rsidR="00B60AAD">
              <w:rPr>
                <w:noProof/>
                <w:webHidden/>
              </w:rPr>
              <w:t>41</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35" w:history="1">
            <w:r w:rsidR="00B60AAD" w:rsidRPr="001C2D42">
              <w:rPr>
                <w:rStyle w:val="Hyperlink"/>
                <w:noProof/>
              </w:rPr>
              <w:t>Snippets</w:t>
            </w:r>
            <w:r w:rsidR="00B60AAD">
              <w:rPr>
                <w:noProof/>
                <w:webHidden/>
              </w:rPr>
              <w:tab/>
            </w:r>
            <w:r w:rsidR="00B60AAD">
              <w:rPr>
                <w:noProof/>
                <w:webHidden/>
              </w:rPr>
              <w:fldChar w:fldCharType="begin"/>
            </w:r>
            <w:r w:rsidR="00B60AAD">
              <w:rPr>
                <w:noProof/>
                <w:webHidden/>
              </w:rPr>
              <w:instrText xml:space="preserve"> PAGEREF _Toc446230535 \h </w:instrText>
            </w:r>
            <w:r w:rsidR="00B60AAD">
              <w:rPr>
                <w:noProof/>
                <w:webHidden/>
              </w:rPr>
            </w:r>
            <w:r w:rsidR="00B60AAD">
              <w:rPr>
                <w:noProof/>
                <w:webHidden/>
              </w:rPr>
              <w:fldChar w:fldCharType="separate"/>
            </w:r>
            <w:r w:rsidR="00B60AAD">
              <w:rPr>
                <w:noProof/>
                <w:webHidden/>
              </w:rPr>
              <w:t>41</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36" w:history="1">
            <w:r w:rsidR="00B60AAD" w:rsidRPr="001C2D42">
              <w:rPr>
                <w:rStyle w:val="Hyperlink"/>
                <w:noProof/>
                <w:lang w:val="en-US"/>
              </w:rPr>
              <w:t>Shape</w:t>
            </w:r>
            <w:r w:rsidR="00B60AAD">
              <w:rPr>
                <w:noProof/>
                <w:webHidden/>
              </w:rPr>
              <w:tab/>
            </w:r>
            <w:r w:rsidR="00B60AAD">
              <w:rPr>
                <w:noProof/>
                <w:webHidden/>
              </w:rPr>
              <w:fldChar w:fldCharType="begin"/>
            </w:r>
            <w:r w:rsidR="00B60AAD">
              <w:rPr>
                <w:noProof/>
                <w:webHidden/>
              </w:rPr>
              <w:instrText xml:space="preserve"> PAGEREF _Toc446230536 \h </w:instrText>
            </w:r>
            <w:r w:rsidR="00B60AAD">
              <w:rPr>
                <w:noProof/>
                <w:webHidden/>
              </w:rPr>
            </w:r>
            <w:r w:rsidR="00B60AAD">
              <w:rPr>
                <w:noProof/>
                <w:webHidden/>
              </w:rPr>
              <w:fldChar w:fldCharType="separate"/>
            </w:r>
            <w:r w:rsidR="00B60AAD">
              <w:rPr>
                <w:noProof/>
                <w:webHidden/>
              </w:rPr>
              <w:t>41</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37" w:history="1">
            <w:r w:rsidR="00B60AAD" w:rsidRPr="001C2D42">
              <w:rPr>
                <w:rStyle w:val="Hyperlink"/>
                <w:noProof/>
                <w:lang w:val="en-US"/>
              </w:rPr>
              <w:t>Snippet Elements</w:t>
            </w:r>
            <w:r w:rsidR="00B60AAD">
              <w:rPr>
                <w:noProof/>
                <w:webHidden/>
              </w:rPr>
              <w:tab/>
            </w:r>
            <w:r w:rsidR="00B60AAD">
              <w:rPr>
                <w:noProof/>
                <w:webHidden/>
              </w:rPr>
              <w:fldChar w:fldCharType="begin"/>
            </w:r>
            <w:r w:rsidR="00B60AAD">
              <w:rPr>
                <w:noProof/>
                <w:webHidden/>
              </w:rPr>
              <w:instrText xml:space="preserve"> PAGEREF _Toc446230537 \h </w:instrText>
            </w:r>
            <w:r w:rsidR="00B60AAD">
              <w:rPr>
                <w:noProof/>
                <w:webHidden/>
              </w:rPr>
            </w:r>
            <w:r w:rsidR="00B60AAD">
              <w:rPr>
                <w:noProof/>
                <w:webHidden/>
              </w:rPr>
              <w:fldChar w:fldCharType="separate"/>
            </w:r>
            <w:r w:rsidR="00B60AAD">
              <w:rPr>
                <w:noProof/>
                <w:webHidden/>
              </w:rPr>
              <w:t>42</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38" w:history="1">
            <w:r w:rsidR="00B60AAD" w:rsidRPr="001C2D42">
              <w:rPr>
                <w:rStyle w:val="Hyperlink"/>
                <w:noProof/>
              </w:rPr>
              <w:t>UI</w:t>
            </w:r>
            <w:r w:rsidR="00B60AAD">
              <w:rPr>
                <w:noProof/>
                <w:webHidden/>
              </w:rPr>
              <w:tab/>
            </w:r>
            <w:r w:rsidR="00B60AAD">
              <w:rPr>
                <w:noProof/>
                <w:webHidden/>
              </w:rPr>
              <w:fldChar w:fldCharType="begin"/>
            </w:r>
            <w:r w:rsidR="00B60AAD">
              <w:rPr>
                <w:noProof/>
                <w:webHidden/>
              </w:rPr>
              <w:instrText xml:space="preserve"> PAGEREF _Toc446230538 \h </w:instrText>
            </w:r>
            <w:r w:rsidR="00B60AAD">
              <w:rPr>
                <w:noProof/>
                <w:webHidden/>
              </w:rPr>
            </w:r>
            <w:r w:rsidR="00B60AAD">
              <w:rPr>
                <w:noProof/>
                <w:webHidden/>
              </w:rPr>
              <w:fldChar w:fldCharType="separate"/>
            </w:r>
            <w:r w:rsidR="00B60AAD">
              <w:rPr>
                <w:noProof/>
                <w:webHidden/>
              </w:rPr>
              <w:t>42</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39" w:history="1">
            <w:r w:rsidR="00B60AAD" w:rsidRPr="001C2D42">
              <w:rPr>
                <w:rStyle w:val="Hyperlink"/>
                <w:noProof/>
              </w:rPr>
              <w:t>Widgets</w:t>
            </w:r>
            <w:r w:rsidR="00B60AAD">
              <w:rPr>
                <w:noProof/>
                <w:webHidden/>
              </w:rPr>
              <w:tab/>
            </w:r>
            <w:r w:rsidR="00B60AAD">
              <w:rPr>
                <w:noProof/>
                <w:webHidden/>
              </w:rPr>
              <w:fldChar w:fldCharType="begin"/>
            </w:r>
            <w:r w:rsidR="00B60AAD">
              <w:rPr>
                <w:noProof/>
                <w:webHidden/>
              </w:rPr>
              <w:instrText xml:space="preserve"> PAGEREF _Toc446230539 \h </w:instrText>
            </w:r>
            <w:r w:rsidR="00B60AAD">
              <w:rPr>
                <w:noProof/>
                <w:webHidden/>
              </w:rPr>
            </w:r>
            <w:r w:rsidR="00B60AAD">
              <w:rPr>
                <w:noProof/>
                <w:webHidden/>
              </w:rPr>
              <w:fldChar w:fldCharType="separate"/>
            </w:r>
            <w:r w:rsidR="00B60AAD">
              <w:rPr>
                <w:noProof/>
                <w:webHidden/>
              </w:rPr>
              <w:t>44</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40"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40 \h </w:instrText>
            </w:r>
            <w:r w:rsidR="00B60AAD">
              <w:rPr>
                <w:noProof/>
                <w:webHidden/>
              </w:rPr>
            </w:r>
            <w:r w:rsidR="00B60AAD">
              <w:rPr>
                <w:noProof/>
                <w:webHidden/>
              </w:rPr>
              <w:fldChar w:fldCharType="separate"/>
            </w:r>
            <w:r w:rsidR="00B60AAD">
              <w:rPr>
                <w:noProof/>
                <w:webHidden/>
              </w:rPr>
              <w:t>44</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41" w:history="1">
            <w:r w:rsidR="00B60AAD" w:rsidRPr="001C2D42">
              <w:rPr>
                <w:rStyle w:val="Hyperlink"/>
                <w:noProof/>
                <w:lang w:val="en-US"/>
              </w:rPr>
              <w:t>4. Layout Templates</w:t>
            </w:r>
            <w:r w:rsidR="00B60AAD">
              <w:rPr>
                <w:noProof/>
                <w:webHidden/>
              </w:rPr>
              <w:tab/>
            </w:r>
            <w:r w:rsidR="00B60AAD">
              <w:rPr>
                <w:noProof/>
                <w:webHidden/>
              </w:rPr>
              <w:fldChar w:fldCharType="begin"/>
            </w:r>
            <w:r w:rsidR="00B60AAD">
              <w:rPr>
                <w:noProof/>
                <w:webHidden/>
              </w:rPr>
              <w:instrText xml:space="preserve"> PAGEREF _Toc446230541 \h </w:instrText>
            </w:r>
            <w:r w:rsidR="00B60AAD">
              <w:rPr>
                <w:noProof/>
                <w:webHidden/>
              </w:rPr>
            </w:r>
            <w:r w:rsidR="00B60AAD">
              <w:rPr>
                <w:noProof/>
                <w:webHidden/>
              </w:rPr>
              <w:fldChar w:fldCharType="separate"/>
            </w:r>
            <w:r w:rsidR="00B60AAD">
              <w:rPr>
                <w:noProof/>
                <w:webHidden/>
              </w:rPr>
              <w:t>45</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42" w:history="1">
            <w:r w:rsidR="00B60AAD" w:rsidRPr="001C2D42">
              <w:rPr>
                <w:rStyle w:val="Hyperlink"/>
                <w:noProof/>
              </w:rPr>
              <w:t>Sealed Elements and Placeholder Containers</w:t>
            </w:r>
            <w:r w:rsidR="00B60AAD">
              <w:rPr>
                <w:noProof/>
                <w:webHidden/>
              </w:rPr>
              <w:tab/>
            </w:r>
            <w:r w:rsidR="00B60AAD">
              <w:rPr>
                <w:noProof/>
                <w:webHidden/>
              </w:rPr>
              <w:fldChar w:fldCharType="begin"/>
            </w:r>
            <w:r w:rsidR="00B60AAD">
              <w:rPr>
                <w:noProof/>
                <w:webHidden/>
              </w:rPr>
              <w:instrText xml:space="preserve"> PAGEREF _Toc446230542 \h </w:instrText>
            </w:r>
            <w:r w:rsidR="00B60AAD">
              <w:rPr>
                <w:noProof/>
                <w:webHidden/>
              </w:rPr>
            </w:r>
            <w:r w:rsidR="00B60AAD">
              <w:rPr>
                <w:noProof/>
                <w:webHidden/>
              </w:rPr>
              <w:fldChar w:fldCharType="separate"/>
            </w:r>
            <w:r w:rsidR="00B60AAD">
              <w:rPr>
                <w:noProof/>
                <w:webHidden/>
              </w:rPr>
              <w:t>4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43"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43 \h </w:instrText>
            </w:r>
            <w:r w:rsidR="00B60AAD">
              <w:rPr>
                <w:noProof/>
                <w:webHidden/>
              </w:rPr>
            </w:r>
            <w:r w:rsidR="00B60AAD">
              <w:rPr>
                <w:noProof/>
                <w:webHidden/>
              </w:rPr>
              <w:fldChar w:fldCharType="separate"/>
            </w:r>
            <w:r w:rsidR="00B60AAD">
              <w:rPr>
                <w:noProof/>
                <w:webHidden/>
              </w:rPr>
              <w:t>46</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44" w:history="1">
            <w:r w:rsidR="00B60AAD" w:rsidRPr="001C2D42">
              <w:rPr>
                <w:rStyle w:val="Hyperlink"/>
                <w:noProof/>
                <w:lang w:val="en-US"/>
              </w:rPr>
              <w:t>5. Element Blueprints</w:t>
            </w:r>
            <w:r w:rsidR="00B60AAD">
              <w:rPr>
                <w:noProof/>
                <w:webHidden/>
              </w:rPr>
              <w:tab/>
            </w:r>
            <w:r w:rsidR="00B60AAD">
              <w:rPr>
                <w:noProof/>
                <w:webHidden/>
              </w:rPr>
              <w:fldChar w:fldCharType="begin"/>
            </w:r>
            <w:r w:rsidR="00B60AAD">
              <w:rPr>
                <w:noProof/>
                <w:webHidden/>
              </w:rPr>
              <w:instrText xml:space="preserve"> PAGEREF _Toc446230544 \h </w:instrText>
            </w:r>
            <w:r w:rsidR="00B60AAD">
              <w:rPr>
                <w:noProof/>
                <w:webHidden/>
              </w:rPr>
            </w:r>
            <w:r w:rsidR="00B60AAD">
              <w:rPr>
                <w:noProof/>
                <w:webHidden/>
              </w:rPr>
              <w:fldChar w:fldCharType="separate"/>
            </w:r>
            <w:r w:rsidR="00B60AAD">
              <w:rPr>
                <w:noProof/>
                <w:webHidden/>
              </w:rPr>
              <w:t>4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45" w:history="1">
            <w:r w:rsidR="00B60AAD" w:rsidRPr="001C2D42">
              <w:rPr>
                <w:rStyle w:val="Hyperlink"/>
                <w:noProof/>
              </w:rPr>
              <w:t>When to use Element Blueprints</w:t>
            </w:r>
            <w:r w:rsidR="00B60AAD">
              <w:rPr>
                <w:noProof/>
                <w:webHidden/>
              </w:rPr>
              <w:tab/>
            </w:r>
            <w:r w:rsidR="00B60AAD">
              <w:rPr>
                <w:noProof/>
                <w:webHidden/>
              </w:rPr>
              <w:fldChar w:fldCharType="begin"/>
            </w:r>
            <w:r w:rsidR="00B60AAD">
              <w:rPr>
                <w:noProof/>
                <w:webHidden/>
              </w:rPr>
              <w:instrText xml:space="preserve"> PAGEREF _Toc446230545 \h </w:instrText>
            </w:r>
            <w:r w:rsidR="00B60AAD">
              <w:rPr>
                <w:noProof/>
                <w:webHidden/>
              </w:rPr>
            </w:r>
            <w:r w:rsidR="00B60AAD">
              <w:rPr>
                <w:noProof/>
                <w:webHidden/>
              </w:rPr>
              <w:fldChar w:fldCharType="separate"/>
            </w:r>
            <w:r w:rsidR="00B60AAD">
              <w:rPr>
                <w:noProof/>
                <w:webHidden/>
              </w:rPr>
              <w:t>4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46" w:history="1">
            <w:r w:rsidR="00B60AAD" w:rsidRPr="001C2D42">
              <w:rPr>
                <w:rStyle w:val="Hyperlink"/>
                <w:noProof/>
              </w:rPr>
              <w:t>Creating Element Blueprints</w:t>
            </w:r>
            <w:r w:rsidR="00B60AAD">
              <w:rPr>
                <w:noProof/>
                <w:webHidden/>
              </w:rPr>
              <w:tab/>
            </w:r>
            <w:r w:rsidR="00B60AAD">
              <w:rPr>
                <w:noProof/>
                <w:webHidden/>
              </w:rPr>
              <w:fldChar w:fldCharType="begin"/>
            </w:r>
            <w:r w:rsidR="00B60AAD">
              <w:rPr>
                <w:noProof/>
                <w:webHidden/>
              </w:rPr>
              <w:instrText xml:space="preserve"> PAGEREF _Toc446230546 \h </w:instrText>
            </w:r>
            <w:r w:rsidR="00B60AAD">
              <w:rPr>
                <w:noProof/>
                <w:webHidden/>
              </w:rPr>
            </w:r>
            <w:r w:rsidR="00B60AAD">
              <w:rPr>
                <w:noProof/>
                <w:webHidden/>
              </w:rPr>
              <w:fldChar w:fldCharType="separate"/>
            </w:r>
            <w:r w:rsidR="00B60AAD">
              <w:rPr>
                <w:noProof/>
                <w:webHidden/>
              </w:rPr>
              <w:t>48</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47" w:history="1">
            <w:r w:rsidR="00B60AAD" w:rsidRPr="001C2D42">
              <w:rPr>
                <w:rStyle w:val="Hyperlink"/>
                <w:noProof/>
                <w:lang w:val="en-US"/>
              </w:rPr>
              <w:t>Trying it out: Creating an Element Blueprint</w:t>
            </w:r>
            <w:r w:rsidR="00B60AAD">
              <w:rPr>
                <w:noProof/>
                <w:webHidden/>
              </w:rPr>
              <w:tab/>
            </w:r>
            <w:r w:rsidR="00B60AAD">
              <w:rPr>
                <w:noProof/>
                <w:webHidden/>
              </w:rPr>
              <w:fldChar w:fldCharType="begin"/>
            </w:r>
            <w:r w:rsidR="00B60AAD">
              <w:rPr>
                <w:noProof/>
                <w:webHidden/>
              </w:rPr>
              <w:instrText xml:space="preserve"> PAGEREF _Toc446230547 \h </w:instrText>
            </w:r>
            <w:r w:rsidR="00B60AAD">
              <w:rPr>
                <w:noProof/>
                <w:webHidden/>
              </w:rPr>
            </w:r>
            <w:r w:rsidR="00B60AAD">
              <w:rPr>
                <w:noProof/>
                <w:webHidden/>
              </w:rPr>
              <w:fldChar w:fldCharType="separate"/>
            </w:r>
            <w:r w:rsidR="00B60AAD">
              <w:rPr>
                <w:noProof/>
                <w:webHidden/>
              </w:rPr>
              <w:t>49</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48"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48 \h </w:instrText>
            </w:r>
            <w:r w:rsidR="00B60AAD">
              <w:rPr>
                <w:noProof/>
                <w:webHidden/>
              </w:rPr>
            </w:r>
            <w:r w:rsidR="00B60AAD">
              <w:rPr>
                <w:noProof/>
                <w:webHidden/>
              </w:rPr>
              <w:fldChar w:fldCharType="separate"/>
            </w:r>
            <w:r w:rsidR="00B60AAD">
              <w:rPr>
                <w:noProof/>
                <w:webHidden/>
              </w:rPr>
              <w:t>52</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49" w:history="1">
            <w:r w:rsidR="00B60AAD" w:rsidRPr="001C2D42">
              <w:rPr>
                <w:rStyle w:val="Hyperlink"/>
                <w:noProof/>
                <w:lang w:val="en-US"/>
              </w:rPr>
              <w:t>6. Elements as Widgets</w:t>
            </w:r>
            <w:r w:rsidR="00B60AAD">
              <w:rPr>
                <w:noProof/>
                <w:webHidden/>
              </w:rPr>
              <w:tab/>
            </w:r>
            <w:r w:rsidR="00B60AAD">
              <w:rPr>
                <w:noProof/>
                <w:webHidden/>
              </w:rPr>
              <w:fldChar w:fldCharType="begin"/>
            </w:r>
            <w:r w:rsidR="00B60AAD">
              <w:rPr>
                <w:noProof/>
                <w:webHidden/>
              </w:rPr>
              <w:instrText xml:space="preserve"> PAGEREF _Toc446230549 \h </w:instrText>
            </w:r>
            <w:r w:rsidR="00B60AAD">
              <w:rPr>
                <w:noProof/>
                <w:webHidden/>
              </w:rPr>
            </w:r>
            <w:r w:rsidR="00B60AAD">
              <w:rPr>
                <w:noProof/>
                <w:webHidden/>
              </w:rPr>
              <w:fldChar w:fldCharType="separate"/>
            </w:r>
            <w:r w:rsidR="00B60AAD">
              <w:rPr>
                <w:noProof/>
                <w:webHidden/>
              </w:rPr>
              <w:t>53</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50" w:history="1">
            <w:r w:rsidR="00B60AAD" w:rsidRPr="001C2D42">
              <w:rPr>
                <w:rStyle w:val="Hyperlink"/>
                <w:noProof/>
              </w:rPr>
              <w:t>Why Elements as Widgets?</w:t>
            </w:r>
            <w:r w:rsidR="00B60AAD">
              <w:rPr>
                <w:noProof/>
                <w:webHidden/>
              </w:rPr>
              <w:tab/>
            </w:r>
            <w:r w:rsidR="00B60AAD">
              <w:rPr>
                <w:noProof/>
                <w:webHidden/>
              </w:rPr>
              <w:fldChar w:fldCharType="begin"/>
            </w:r>
            <w:r w:rsidR="00B60AAD">
              <w:rPr>
                <w:noProof/>
                <w:webHidden/>
              </w:rPr>
              <w:instrText xml:space="preserve"> PAGEREF _Toc446230550 \h </w:instrText>
            </w:r>
            <w:r w:rsidR="00B60AAD">
              <w:rPr>
                <w:noProof/>
                <w:webHidden/>
              </w:rPr>
            </w:r>
            <w:r w:rsidR="00B60AAD">
              <w:rPr>
                <w:noProof/>
                <w:webHidden/>
              </w:rPr>
              <w:fldChar w:fldCharType="separate"/>
            </w:r>
            <w:r w:rsidR="00B60AAD">
              <w:rPr>
                <w:noProof/>
                <w:webHidden/>
              </w:rPr>
              <w:t>53</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51" w:history="1">
            <w:r w:rsidR="00B60AAD" w:rsidRPr="001C2D42">
              <w:rPr>
                <w:rStyle w:val="Hyperlink"/>
                <w:noProof/>
              </w:rPr>
              <w:t>Using Elements as Widgets</w:t>
            </w:r>
            <w:r w:rsidR="00B60AAD">
              <w:rPr>
                <w:noProof/>
                <w:webHidden/>
              </w:rPr>
              <w:tab/>
            </w:r>
            <w:r w:rsidR="00B60AAD">
              <w:rPr>
                <w:noProof/>
                <w:webHidden/>
              </w:rPr>
              <w:fldChar w:fldCharType="begin"/>
            </w:r>
            <w:r w:rsidR="00B60AAD">
              <w:rPr>
                <w:noProof/>
                <w:webHidden/>
              </w:rPr>
              <w:instrText xml:space="preserve"> PAGEREF _Toc446230551 \h </w:instrText>
            </w:r>
            <w:r w:rsidR="00B60AAD">
              <w:rPr>
                <w:noProof/>
                <w:webHidden/>
              </w:rPr>
            </w:r>
            <w:r w:rsidR="00B60AAD">
              <w:rPr>
                <w:noProof/>
                <w:webHidden/>
              </w:rPr>
              <w:fldChar w:fldCharType="separate"/>
            </w:r>
            <w:r w:rsidR="00B60AAD">
              <w:rPr>
                <w:noProof/>
                <w:webHidden/>
              </w:rPr>
              <w:t>54</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52" w:history="1">
            <w:r w:rsidR="00B60AAD" w:rsidRPr="001C2D42">
              <w:rPr>
                <w:rStyle w:val="Hyperlink"/>
                <w:noProof/>
              </w:rPr>
              <w:t>Element Wrapper Part</w:t>
            </w:r>
            <w:r w:rsidR="00B60AAD">
              <w:rPr>
                <w:noProof/>
                <w:webHidden/>
              </w:rPr>
              <w:tab/>
            </w:r>
            <w:r w:rsidR="00B60AAD">
              <w:rPr>
                <w:noProof/>
                <w:webHidden/>
              </w:rPr>
              <w:fldChar w:fldCharType="begin"/>
            </w:r>
            <w:r w:rsidR="00B60AAD">
              <w:rPr>
                <w:noProof/>
                <w:webHidden/>
              </w:rPr>
              <w:instrText xml:space="preserve"> PAGEREF _Toc446230552 \h </w:instrText>
            </w:r>
            <w:r w:rsidR="00B60AAD">
              <w:rPr>
                <w:noProof/>
                <w:webHidden/>
              </w:rPr>
            </w:r>
            <w:r w:rsidR="00B60AAD">
              <w:rPr>
                <w:noProof/>
                <w:webHidden/>
              </w:rPr>
              <w:fldChar w:fldCharType="separate"/>
            </w:r>
            <w:r w:rsidR="00B60AAD">
              <w:rPr>
                <w:noProof/>
                <w:webHidden/>
              </w:rPr>
              <w:t>54</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53" w:history="1">
            <w:r w:rsidR="00B60AAD" w:rsidRPr="001C2D42">
              <w:rPr>
                <w:rStyle w:val="Hyperlink"/>
                <w:noProof/>
                <w:lang w:val="en-US"/>
              </w:rPr>
              <w:t>Trying it out: Creating a Widget based on an Element</w:t>
            </w:r>
            <w:r w:rsidR="00B60AAD">
              <w:rPr>
                <w:noProof/>
                <w:webHidden/>
              </w:rPr>
              <w:tab/>
            </w:r>
            <w:r w:rsidR="00B60AAD">
              <w:rPr>
                <w:noProof/>
                <w:webHidden/>
              </w:rPr>
              <w:fldChar w:fldCharType="begin"/>
            </w:r>
            <w:r w:rsidR="00B60AAD">
              <w:rPr>
                <w:noProof/>
                <w:webHidden/>
              </w:rPr>
              <w:instrText xml:space="preserve"> PAGEREF _Toc446230553 \h </w:instrText>
            </w:r>
            <w:r w:rsidR="00B60AAD">
              <w:rPr>
                <w:noProof/>
                <w:webHidden/>
              </w:rPr>
            </w:r>
            <w:r w:rsidR="00B60AAD">
              <w:rPr>
                <w:noProof/>
                <w:webHidden/>
              </w:rPr>
              <w:fldChar w:fldCharType="separate"/>
            </w:r>
            <w:r w:rsidR="00B60AAD">
              <w:rPr>
                <w:noProof/>
                <w:webHidden/>
              </w:rPr>
              <w:t>54</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54" w:history="1">
            <w:r w:rsidR="00B60AAD" w:rsidRPr="001C2D42">
              <w:rPr>
                <w:rStyle w:val="Hyperlink"/>
                <w:noProof/>
              </w:rPr>
              <w:t>Existing Widgets based on Elements</w:t>
            </w:r>
            <w:r w:rsidR="00B60AAD">
              <w:rPr>
                <w:noProof/>
                <w:webHidden/>
              </w:rPr>
              <w:tab/>
            </w:r>
            <w:r w:rsidR="00B60AAD">
              <w:rPr>
                <w:noProof/>
                <w:webHidden/>
              </w:rPr>
              <w:fldChar w:fldCharType="begin"/>
            </w:r>
            <w:r w:rsidR="00B60AAD">
              <w:rPr>
                <w:noProof/>
                <w:webHidden/>
              </w:rPr>
              <w:instrText xml:space="preserve"> PAGEREF _Toc446230554 \h </w:instrText>
            </w:r>
            <w:r w:rsidR="00B60AAD">
              <w:rPr>
                <w:noProof/>
                <w:webHidden/>
              </w:rPr>
            </w:r>
            <w:r w:rsidR="00B60AAD">
              <w:rPr>
                <w:noProof/>
                <w:webHidden/>
              </w:rPr>
              <w:fldChar w:fldCharType="separate"/>
            </w:r>
            <w:r w:rsidR="00B60AAD">
              <w:rPr>
                <w:noProof/>
                <w:webHidden/>
              </w:rPr>
              <w:t>5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55"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55 \h </w:instrText>
            </w:r>
            <w:r w:rsidR="00B60AAD">
              <w:rPr>
                <w:noProof/>
                <w:webHidden/>
              </w:rPr>
            </w:r>
            <w:r w:rsidR="00B60AAD">
              <w:rPr>
                <w:noProof/>
                <w:webHidden/>
              </w:rPr>
              <w:fldChar w:fldCharType="separate"/>
            </w:r>
            <w:r w:rsidR="00B60AAD">
              <w:rPr>
                <w:noProof/>
                <w:webHidden/>
              </w:rPr>
              <w:t>56</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56" w:history="1">
            <w:r w:rsidR="00B60AAD" w:rsidRPr="001C2D42">
              <w:rPr>
                <w:rStyle w:val="Hyperlink"/>
                <w:noProof/>
                <w:lang w:val="en-US"/>
              </w:rPr>
              <w:t>7. Element Tokens</w:t>
            </w:r>
            <w:r w:rsidR="00B60AAD">
              <w:rPr>
                <w:noProof/>
                <w:webHidden/>
              </w:rPr>
              <w:tab/>
            </w:r>
            <w:r w:rsidR="00B60AAD">
              <w:rPr>
                <w:noProof/>
                <w:webHidden/>
              </w:rPr>
              <w:fldChar w:fldCharType="begin"/>
            </w:r>
            <w:r w:rsidR="00B60AAD">
              <w:rPr>
                <w:noProof/>
                <w:webHidden/>
              </w:rPr>
              <w:instrText xml:space="preserve"> PAGEREF _Toc446230556 \h </w:instrText>
            </w:r>
            <w:r w:rsidR="00B60AAD">
              <w:rPr>
                <w:noProof/>
                <w:webHidden/>
              </w:rPr>
            </w:r>
            <w:r w:rsidR="00B60AAD">
              <w:rPr>
                <w:noProof/>
                <w:webHidden/>
              </w:rPr>
              <w:fldChar w:fldCharType="separate"/>
            </w:r>
            <w:r w:rsidR="00B60AAD">
              <w:rPr>
                <w:noProof/>
                <w:webHidden/>
              </w:rPr>
              <w:t>57</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57" w:history="1">
            <w:r w:rsidR="00B60AAD" w:rsidRPr="001C2D42">
              <w:rPr>
                <w:rStyle w:val="Hyperlink"/>
                <w:noProof/>
              </w:rPr>
              <w:t>The Element.Display Token</w:t>
            </w:r>
            <w:r w:rsidR="00B60AAD">
              <w:rPr>
                <w:noProof/>
                <w:webHidden/>
              </w:rPr>
              <w:tab/>
            </w:r>
            <w:r w:rsidR="00B60AAD">
              <w:rPr>
                <w:noProof/>
                <w:webHidden/>
              </w:rPr>
              <w:fldChar w:fldCharType="begin"/>
            </w:r>
            <w:r w:rsidR="00B60AAD">
              <w:rPr>
                <w:noProof/>
                <w:webHidden/>
              </w:rPr>
              <w:instrText xml:space="preserve"> PAGEREF _Toc446230557 \h </w:instrText>
            </w:r>
            <w:r w:rsidR="00B60AAD">
              <w:rPr>
                <w:noProof/>
                <w:webHidden/>
              </w:rPr>
            </w:r>
            <w:r w:rsidR="00B60AAD">
              <w:rPr>
                <w:noProof/>
                <w:webHidden/>
              </w:rPr>
              <w:fldChar w:fldCharType="separate"/>
            </w:r>
            <w:r w:rsidR="00B60AAD">
              <w:rPr>
                <w:noProof/>
                <w:webHidden/>
              </w:rPr>
              <w:t>57</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58" w:history="1">
            <w:r w:rsidR="00B60AAD" w:rsidRPr="001C2D42">
              <w:rPr>
                <w:rStyle w:val="Hyperlink"/>
                <w:noProof/>
                <w:lang w:val="en-US"/>
              </w:rPr>
              <w:t>Trying it out: Using Element.Display</w:t>
            </w:r>
            <w:r w:rsidR="00B60AAD">
              <w:rPr>
                <w:noProof/>
                <w:webHidden/>
              </w:rPr>
              <w:tab/>
            </w:r>
            <w:r w:rsidR="00B60AAD">
              <w:rPr>
                <w:noProof/>
                <w:webHidden/>
              </w:rPr>
              <w:fldChar w:fldCharType="begin"/>
            </w:r>
            <w:r w:rsidR="00B60AAD">
              <w:rPr>
                <w:noProof/>
                <w:webHidden/>
              </w:rPr>
              <w:instrText xml:space="preserve"> PAGEREF _Toc446230558 \h </w:instrText>
            </w:r>
            <w:r w:rsidR="00B60AAD">
              <w:rPr>
                <w:noProof/>
                <w:webHidden/>
              </w:rPr>
            </w:r>
            <w:r w:rsidR="00B60AAD">
              <w:rPr>
                <w:noProof/>
                <w:webHidden/>
              </w:rPr>
              <w:fldChar w:fldCharType="separate"/>
            </w:r>
            <w:r w:rsidR="00B60AAD">
              <w:rPr>
                <w:noProof/>
                <w:webHidden/>
              </w:rPr>
              <w:t>5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59"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59 \h </w:instrText>
            </w:r>
            <w:r w:rsidR="00B60AAD">
              <w:rPr>
                <w:noProof/>
                <w:webHidden/>
              </w:rPr>
            </w:r>
            <w:r w:rsidR="00B60AAD">
              <w:rPr>
                <w:noProof/>
                <w:webHidden/>
              </w:rPr>
              <w:fldChar w:fldCharType="separate"/>
            </w:r>
            <w:r w:rsidR="00B60AAD">
              <w:rPr>
                <w:noProof/>
                <w:webHidden/>
              </w:rPr>
              <w:t>60</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60" w:history="1">
            <w:r w:rsidR="00B60AAD" w:rsidRPr="001C2D42">
              <w:rPr>
                <w:rStyle w:val="Hyperlink"/>
                <w:noProof/>
                <w:lang w:val="en-US"/>
              </w:rPr>
              <w:t>8. Element Rules</w:t>
            </w:r>
            <w:r w:rsidR="00B60AAD">
              <w:rPr>
                <w:noProof/>
                <w:webHidden/>
              </w:rPr>
              <w:tab/>
            </w:r>
            <w:r w:rsidR="00B60AAD">
              <w:rPr>
                <w:noProof/>
                <w:webHidden/>
              </w:rPr>
              <w:fldChar w:fldCharType="begin"/>
            </w:r>
            <w:r w:rsidR="00B60AAD">
              <w:rPr>
                <w:noProof/>
                <w:webHidden/>
              </w:rPr>
              <w:instrText xml:space="preserve"> PAGEREF _Toc446230560 \h </w:instrText>
            </w:r>
            <w:r w:rsidR="00B60AAD">
              <w:rPr>
                <w:noProof/>
                <w:webHidden/>
              </w:rPr>
            </w:r>
            <w:r w:rsidR="00B60AAD">
              <w:rPr>
                <w:noProof/>
                <w:webHidden/>
              </w:rPr>
              <w:fldChar w:fldCharType="separate"/>
            </w:r>
            <w:r w:rsidR="00B60AAD">
              <w:rPr>
                <w:noProof/>
                <w:webHidden/>
              </w:rPr>
              <w:t>61</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61" w:history="1">
            <w:r w:rsidR="00B60AAD" w:rsidRPr="001C2D42">
              <w:rPr>
                <w:rStyle w:val="Hyperlink"/>
                <w:noProof/>
              </w:rPr>
              <w:t>Available Functions</w:t>
            </w:r>
            <w:r w:rsidR="00B60AAD">
              <w:rPr>
                <w:noProof/>
                <w:webHidden/>
              </w:rPr>
              <w:tab/>
            </w:r>
            <w:r w:rsidR="00B60AAD">
              <w:rPr>
                <w:noProof/>
                <w:webHidden/>
              </w:rPr>
              <w:fldChar w:fldCharType="begin"/>
            </w:r>
            <w:r w:rsidR="00B60AAD">
              <w:rPr>
                <w:noProof/>
                <w:webHidden/>
              </w:rPr>
              <w:instrText xml:space="preserve"> PAGEREF _Toc446230561 \h </w:instrText>
            </w:r>
            <w:r w:rsidR="00B60AAD">
              <w:rPr>
                <w:noProof/>
                <w:webHidden/>
              </w:rPr>
            </w:r>
            <w:r w:rsidR="00B60AAD">
              <w:rPr>
                <w:noProof/>
                <w:webHidden/>
              </w:rPr>
              <w:fldChar w:fldCharType="separate"/>
            </w:r>
            <w:r w:rsidR="00B60AAD">
              <w:rPr>
                <w:noProof/>
                <w:webHidden/>
              </w:rPr>
              <w:t>61</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62" w:history="1">
            <w:r w:rsidR="00B60AAD" w:rsidRPr="001C2D42">
              <w:rPr>
                <w:rStyle w:val="Hyperlink"/>
                <w:noProof/>
              </w:rPr>
              <w:t>Applying Element Rules</w:t>
            </w:r>
            <w:r w:rsidR="00B60AAD">
              <w:rPr>
                <w:noProof/>
                <w:webHidden/>
              </w:rPr>
              <w:tab/>
            </w:r>
            <w:r w:rsidR="00B60AAD">
              <w:rPr>
                <w:noProof/>
                <w:webHidden/>
              </w:rPr>
              <w:fldChar w:fldCharType="begin"/>
            </w:r>
            <w:r w:rsidR="00B60AAD">
              <w:rPr>
                <w:noProof/>
                <w:webHidden/>
              </w:rPr>
              <w:instrText xml:space="preserve"> PAGEREF _Toc446230562 \h </w:instrText>
            </w:r>
            <w:r w:rsidR="00B60AAD">
              <w:rPr>
                <w:noProof/>
                <w:webHidden/>
              </w:rPr>
            </w:r>
            <w:r w:rsidR="00B60AAD">
              <w:rPr>
                <w:noProof/>
                <w:webHidden/>
              </w:rPr>
              <w:fldChar w:fldCharType="separate"/>
            </w:r>
            <w:r w:rsidR="00B60AAD">
              <w:rPr>
                <w:noProof/>
                <w:webHidden/>
              </w:rPr>
              <w:t>62</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63"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63 \h </w:instrText>
            </w:r>
            <w:r w:rsidR="00B60AAD">
              <w:rPr>
                <w:noProof/>
                <w:webHidden/>
              </w:rPr>
            </w:r>
            <w:r w:rsidR="00B60AAD">
              <w:rPr>
                <w:noProof/>
                <w:webHidden/>
              </w:rPr>
              <w:fldChar w:fldCharType="separate"/>
            </w:r>
            <w:r w:rsidR="00B60AAD">
              <w:rPr>
                <w:noProof/>
                <w:webHidden/>
              </w:rPr>
              <w:t>63</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64" w:history="1">
            <w:r w:rsidR="00B60AAD" w:rsidRPr="001C2D42">
              <w:rPr>
                <w:rStyle w:val="Hyperlink"/>
                <w:noProof/>
                <w:lang w:val="en-US"/>
              </w:rPr>
              <w:t>9. Theming</w:t>
            </w:r>
            <w:r w:rsidR="00B60AAD">
              <w:rPr>
                <w:noProof/>
                <w:webHidden/>
              </w:rPr>
              <w:tab/>
            </w:r>
            <w:r w:rsidR="00B60AAD">
              <w:rPr>
                <w:noProof/>
                <w:webHidden/>
              </w:rPr>
              <w:fldChar w:fldCharType="begin"/>
            </w:r>
            <w:r w:rsidR="00B60AAD">
              <w:rPr>
                <w:noProof/>
                <w:webHidden/>
              </w:rPr>
              <w:instrText xml:space="preserve"> PAGEREF _Toc446230564 \h </w:instrText>
            </w:r>
            <w:r w:rsidR="00B60AAD">
              <w:rPr>
                <w:noProof/>
                <w:webHidden/>
              </w:rPr>
            </w:r>
            <w:r w:rsidR="00B60AAD">
              <w:rPr>
                <w:noProof/>
                <w:webHidden/>
              </w:rPr>
              <w:fldChar w:fldCharType="separate"/>
            </w:r>
            <w:r w:rsidR="00B60AAD">
              <w:rPr>
                <w:noProof/>
                <w:webHidden/>
              </w:rPr>
              <w:t>64</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65" w:history="1">
            <w:r w:rsidR="00B60AAD" w:rsidRPr="001C2D42">
              <w:rPr>
                <w:rStyle w:val="Hyperlink"/>
                <w:noProof/>
              </w:rPr>
              <w:t>A Primer on Shapes</w:t>
            </w:r>
            <w:r w:rsidR="00B60AAD">
              <w:rPr>
                <w:noProof/>
                <w:webHidden/>
              </w:rPr>
              <w:tab/>
            </w:r>
            <w:r w:rsidR="00B60AAD">
              <w:rPr>
                <w:noProof/>
                <w:webHidden/>
              </w:rPr>
              <w:fldChar w:fldCharType="begin"/>
            </w:r>
            <w:r w:rsidR="00B60AAD">
              <w:rPr>
                <w:noProof/>
                <w:webHidden/>
              </w:rPr>
              <w:instrText xml:space="preserve"> PAGEREF _Toc446230565 \h </w:instrText>
            </w:r>
            <w:r w:rsidR="00B60AAD">
              <w:rPr>
                <w:noProof/>
                <w:webHidden/>
              </w:rPr>
            </w:r>
            <w:r w:rsidR="00B60AAD">
              <w:rPr>
                <w:noProof/>
                <w:webHidden/>
              </w:rPr>
              <w:fldChar w:fldCharType="separate"/>
            </w:r>
            <w:r w:rsidR="00B60AAD">
              <w:rPr>
                <w:noProof/>
                <w:webHidden/>
              </w:rPr>
              <w:t>64</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66" w:history="1">
            <w:r w:rsidR="00B60AAD" w:rsidRPr="001C2D42">
              <w:rPr>
                <w:rStyle w:val="Hyperlink"/>
                <w:noProof/>
              </w:rPr>
              <w:t>Anatomy of a Shape</w:t>
            </w:r>
            <w:r w:rsidR="00B60AAD">
              <w:rPr>
                <w:noProof/>
                <w:webHidden/>
              </w:rPr>
              <w:tab/>
            </w:r>
            <w:r w:rsidR="00B60AAD">
              <w:rPr>
                <w:noProof/>
                <w:webHidden/>
              </w:rPr>
              <w:fldChar w:fldCharType="begin"/>
            </w:r>
            <w:r w:rsidR="00B60AAD">
              <w:rPr>
                <w:noProof/>
                <w:webHidden/>
              </w:rPr>
              <w:instrText xml:space="preserve"> PAGEREF _Toc446230566 \h </w:instrText>
            </w:r>
            <w:r w:rsidR="00B60AAD">
              <w:rPr>
                <w:noProof/>
                <w:webHidden/>
              </w:rPr>
            </w:r>
            <w:r w:rsidR="00B60AAD">
              <w:rPr>
                <w:noProof/>
                <w:webHidden/>
              </w:rPr>
              <w:fldChar w:fldCharType="separate"/>
            </w:r>
            <w:r w:rsidR="00B60AAD">
              <w:rPr>
                <w:noProof/>
                <w:webHidden/>
              </w:rPr>
              <w:t>65</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67" w:history="1">
            <w:r w:rsidR="00B60AAD" w:rsidRPr="001C2D42">
              <w:rPr>
                <w:rStyle w:val="Hyperlink"/>
                <w:noProof/>
              </w:rPr>
              <w:t>Shape Templates</w:t>
            </w:r>
            <w:r w:rsidR="00B60AAD">
              <w:rPr>
                <w:noProof/>
                <w:webHidden/>
              </w:rPr>
              <w:tab/>
            </w:r>
            <w:r w:rsidR="00B60AAD">
              <w:rPr>
                <w:noProof/>
                <w:webHidden/>
              </w:rPr>
              <w:fldChar w:fldCharType="begin"/>
            </w:r>
            <w:r w:rsidR="00B60AAD">
              <w:rPr>
                <w:noProof/>
                <w:webHidden/>
              </w:rPr>
              <w:instrText xml:space="preserve"> PAGEREF _Toc446230567 \h </w:instrText>
            </w:r>
            <w:r w:rsidR="00B60AAD">
              <w:rPr>
                <w:noProof/>
                <w:webHidden/>
              </w:rPr>
            </w:r>
            <w:r w:rsidR="00B60AAD">
              <w:rPr>
                <w:noProof/>
                <w:webHidden/>
              </w:rPr>
              <w:fldChar w:fldCharType="separate"/>
            </w:r>
            <w:r w:rsidR="00B60AAD">
              <w:rPr>
                <w:noProof/>
                <w:webHidden/>
              </w:rPr>
              <w:t>6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68" w:history="1">
            <w:r w:rsidR="00B60AAD" w:rsidRPr="001C2D42">
              <w:rPr>
                <w:rStyle w:val="Hyperlink"/>
                <w:noProof/>
              </w:rPr>
              <w:t>Elements and Shapes</w:t>
            </w:r>
            <w:r w:rsidR="00B60AAD">
              <w:rPr>
                <w:noProof/>
                <w:webHidden/>
              </w:rPr>
              <w:tab/>
            </w:r>
            <w:r w:rsidR="00B60AAD">
              <w:rPr>
                <w:noProof/>
                <w:webHidden/>
              </w:rPr>
              <w:fldChar w:fldCharType="begin"/>
            </w:r>
            <w:r w:rsidR="00B60AAD">
              <w:rPr>
                <w:noProof/>
                <w:webHidden/>
              </w:rPr>
              <w:instrText xml:space="preserve"> PAGEREF _Toc446230568 \h </w:instrText>
            </w:r>
            <w:r w:rsidR="00B60AAD">
              <w:rPr>
                <w:noProof/>
                <w:webHidden/>
              </w:rPr>
            </w:r>
            <w:r w:rsidR="00B60AAD">
              <w:rPr>
                <w:noProof/>
                <w:webHidden/>
              </w:rPr>
              <w:fldChar w:fldCharType="separate"/>
            </w:r>
            <w:r w:rsidR="00B60AAD">
              <w:rPr>
                <w:noProof/>
                <w:webHidden/>
              </w:rPr>
              <w:t>6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69" w:history="1">
            <w:r w:rsidR="00B60AAD" w:rsidRPr="001C2D42">
              <w:rPr>
                <w:rStyle w:val="Hyperlink"/>
                <w:noProof/>
              </w:rPr>
              <w:t>Overriding Element Shape Templates</w:t>
            </w:r>
            <w:r w:rsidR="00B60AAD">
              <w:rPr>
                <w:noProof/>
                <w:webHidden/>
              </w:rPr>
              <w:tab/>
            </w:r>
            <w:r w:rsidR="00B60AAD">
              <w:rPr>
                <w:noProof/>
                <w:webHidden/>
              </w:rPr>
              <w:fldChar w:fldCharType="begin"/>
            </w:r>
            <w:r w:rsidR="00B60AAD">
              <w:rPr>
                <w:noProof/>
                <w:webHidden/>
              </w:rPr>
              <w:instrText xml:space="preserve"> PAGEREF _Toc446230569 \h </w:instrText>
            </w:r>
            <w:r w:rsidR="00B60AAD">
              <w:rPr>
                <w:noProof/>
                <w:webHidden/>
              </w:rPr>
            </w:r>
            <w:r w:rsidR="00B60AAD">
              <w:rPr>
                <w:noProof/>
                <w:webHidden/>
              </w:rPr>
              <w:fldChar w:fldCharType="separate"/>
            </w:r>
            <w:r w:rsidR="00B60AAD">
              <w:rPr>
                <w:noProof/>
                <w:webHidden/>
              </w:rPr>
              <w:t>7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70" w:history="1">
            <w:r w:rsidR="00B60AAD" w:rsidRPr="001C2D42">
              <w:rPr>
                <w:rStyle w:val="Hyperlink"/>
                <w:noProof/>
              </w:rPr>
              <w:t>Custom Alternates</w:t>
            </w:r>
            <w:r w:rsidR="00B60AAD">
              <w:rPr>
                <w:noProof/>
                <w:webHidden/>
              </w:rPr>
              <w:tab/>
            </w:r>
            <w:r w:rsidR="00B60AAD">
              <w:rPr>
                <w:noProof/>
                <w:webHidden/>
              </w:rPr>
              <w:fldChar w:fldCharType="begin"/>
            </w:r>
            <w:r w:rsidR="00B60AAD">
              <w:rPr>
                <w:noProof/>
                <w:webHidden/>
              </w:rPr>
              <w:instrText xml:space="preserve"> PAGEREF _Toc446230570 \h </w:instrText>
            </w:r>
            <w:r w:rsidR="00B60AAD">
              <w:rPr>
                <w:noProof/>
                <w:webHidden/>
              </w:rPr>
            </w:r>
            <w:r w:rsidR="00B60AAD">
              <w:rPr>
                <w:noProof/>
                <w:webHidden/>
              </w:rPr>
              <w:fldChar w:fldCharType="separate"/>
            </w:r>
            <w:r w:rsidR="00B60AAD">
              <w:rPr>
                <w:noProof/>
                <w:webHidden/>
              </w:rPr>
              <w:t>71</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71" w:history="1">
            <w:r w:rsidR="00B60AAD" w:rsidRPr="001C2D42">
              <w:rPr>
                <w:rStyle w:val="Hyperlink"/>
                <w:noProof/>
                <w:lang w:val="en-US"/>
              </w:rPr>
              <w:t>Trying it out: Creating Custom Alternates for Element Shapes</w:t>
            </w:r>
            <w:r w:rsidR="00B60AAD">
              <w:rPr>
                <w:noProof/>
                <w:webHidden/>
              </w:rPr>
              <w:tab/>
            </w:r>
            <w:r w:rsidR="00B60AAD">
              <w:rPr>
                <w:noProof/>
                <w:webHidden/>
              </w:rPr>
              <w:fldChar w:fldCharType="begin"/>
            </w:r>
            <w:r w:rsidR="00B60AAD">
              <w:rPr>
                <w:noProof/>
                <w:webHidden/>
              </w:rPr>
              <w:instrText xml:space="preserve"> PAGEREF _Toc446230571 \h </w:instrText>
            </w:r>
            <w:r w:rsidR="00B60AAD">
              <w:rPr>
                <w:noProof/>
                <w:webHidden/>
              </w:rPr>
            </w:r>
            <w:r w:rsidR="00B60AAD">
              <w:rPr>
                <w:noProof/>
                <w:webHidden/>
              </w:rPr>
              <w:fldChar w:fldCharType="separate"/>
            </w:r>
            <w:r w:rsidR="00B60AAD">
              <w:rPr>
                <w:noProof/>
                <w:webHidden/>
              </w:rPr>
              <w:t>71</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72" w:history="1">
            <w:r w:rsidR="00B60AAD" w:rsidRPr="001C2D42">
              <w:rPr>
                <w:rStyle w:val="Hyperlink"/>
                <w:noProof/>
              </w:rPr>
              <w:t>Content Part and Field Elements</w:t>
            </w:r>
            <w:r w:rsidR="00B60AAD">
              <w:rPr>
                <w:noProof/>
                <w:webHidden/>
              </w:rPr>
              <w:tab/>
            </w:r>
            <w:r w:rsidR="00B60AAD">
              <w:rPr>
                <w:noProof/>
                <w:webHidden/>
              </w:rPr>
              <w:fldChar w:fldCharType="begin"/>
            </w:r>
            <w:r w:rsidR="00B60AAD">
              <w:rPr>
                <w:noProof/>
                <w:webHidden/>
              </w:rPr>
              <w:instrText xml:space="preserve"> PAGEREF _Toc446230572 \h </w:instrText>
            </w:r>
            <w:r w:rsidR="00B60AAD">
              <w:rPr>
                <w:noProof/>
                <w:webHidden/>
              </w:rPr>
            </w:r>
            <w:r w:rsidR="00B60AAD">
              <w:rPr>
                <w:noProof/>
                <w:webHidden/>
              </w:rPr>
              <w:fldChar w:fldCharType="separate"/>
            </w:r>
            <w:r w:rsidR="00B60AAD">
              <w:rPr>
                <w:noProof/>
                <w:webHidden/>
              </w:rPr>
              <w:t>73</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73" w:history="1">
            <w:r w:rsidR="00B60AAD" w:rsidRPr="001C2D42">
              <w:rPr>
                <w:rStyle w:val="Hyperlink"/>
                <w:noProof/>
                <w:lang w:val="en-US"/>
              </w:rPr>
              <w:t>Updating Placement.info</w:t>
            </w:r>
            <w:r w:rsidR="00B60AAD">
              <w:rPr>
                <w:noProof/>
                <w:webHidden/>
              </w:rPr>
              <w:tab/>
            </w:r>
            <w:r w:rsidR="00B60AAD">
              <w:rPr>
                <w:noProof/>
                <w:webHidden/>
              </w:rPr>
              <w:fldChar w:fldCharType="begin"/>
            </w:r>
            <w:r w:rsidR="00B60AAD">
              <w:rPr>
                <w:noProof/>
                <w:webHidden/>
              </w:rPr>
              <w:instrText xml:space="preserve"> PAGEREF _Toc446230573 \h </w:instrText>
            </w:r>
            <w:r w:rsidR="00B60AAD">
              <w:rPr>
                <w:noProof/>
                <w:webHidden/>
              </w:rPr>
            </w:r>
            <w:r w:rsidR="00B60AAD">
              <w:rPr>
                <w:noProof/>
                <w:webHidden/>
              </w:rPr>
              <w:fldChar w:fldCharType="separate"/>
            </w:r>
            <w:r w:rsidR="00B60AAD">
              <w:rPr>
                <w:noProof/>
                <w:webHidden/>
              </w:rPr>
              <w:t>74</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74"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74 \h </w:instrText>
            </w:r>
            <w:r w:rsidR="00B60AAD">
              <w:rPr>
                <w:noProof/>
                <w:webHidden/>
              </w:rPr>
            </w:r>
            <w:r w:rsidR="00B60AAD">
              <w:rPr>
                <w:noProof/>
                <w:webHidden/>
              </w:rPr>
              <w:fldChar w:fldCharType="separate"/>
            </w:r>
            <w:r w:rsidR="00B60AAD">
              <w:rPr>
                <w:noProof/>
                <w:webHidden/>
              </w:rPr>
              <w:t>75</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75" w:history="1">
            <w:r w:rsidR="00B60AAD" w:rsidRPr="001C2D42">
              <w:rPr>
                <w:rStyle w:val="Hyperlink"/>
                <w:noProof/>
                <w:lang w:val="en-US"/>
              </w:rPr>
              <w:t>10. Bootstrap</w:t>
            </w:r>
            <w:r w:rsidR="00B60AAD">
              <w:rPr>
                <w:noProof/>
                <w:webHidden/>
              </w:rPr>
              <w:tab/>
            </w:r>
            <w:r w:rsidR="00B60AAD">
              <w:rPr>
                <w:noProof/>
                <w:webHidden/>
              </w:rPr>
              <w:fldChar w:fldCharType="begin"/>
            </w:r>
            <w:r w:rsidR="00B60AAD">
              <w:rPr>
                <w:noProof/>
                <w:webHidden/>
              </w:rPr>
              <w:instrText xml:space="preserve"> PAGEREF _Toc446230575 \h </w:instrText>
            </w:r>
            <w:r w:rsidR="00B60AAD">
              <w:rPr>
                <w:noProof/>
                <w:webHidden/>
              </w:rPr>
            </w:r>
            <w:r w:rsidR="00B60AAD">
              <w:rPr>
                <w:noProof/>
                <w:webHidden/>
              </w:rPr>
              <w:fldChar w:fldCharType="separate"/>
            </w:r>
            <w:r w:rsidR="00B60AAD">
              <w:rPr>
                <w:noProof/>
                <w:webHidden/>
              </w:rPr>
              <w:t>7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76" w:history="1">
            <w:r w:rsidR="00B60AAD" w:rsidRPr="001C2D42">
              <w:rPr>
                <w:rStyle w:val="Hyperlink"/>
                <w:noProof/>
              </w:rPr>
              <w:t>Overriding Element Shape Templates</w:t>
            </w:r>
            <w:r w:rsidR="00B60AAD">
              <w:rPr>
                <w:noProof/>
                <w:webHidden/>
              </w:rPr>
              <w:tab/>
            </w:r>
            <w:r w:rsidR="00B60AAD">
              <w:rPr>
                <w:noProof/>
                <w:webHidden/>
              </w:rPr>
              <w:fldChar w:fldCharType="begin"/>
            </w:r>
            <w:r w:rsidR="00B60AAD">
              <w:rPr>
                <w:noProof/>
                <w:webHidden/>
              </w:rPr>
              <w:instrText xml:space="preserve"> PAGEREF _Toc446230576 \h </w:instrText>
            </w:r>
            <w:r w:rsidR="00B60AAD">
              <w:rPr>
                <w:noProof/>
                <w:webHidden/>
              </w:rPr>
            </w:r>
            <w:r w:rsidR="00B60AAD">
              <w:rPr>
                <w:noProof/>
                <w:webHidden/>
              </w:rPr>
              <w:fldChar w:fldCharType="separate"/>
            </w:r>
            <w:r w:rsidR="00B60AAD">
              <w:rPr>
                <w:noProof/>
                <w:webHidden/>
              </w:rPr>
              <w:t>7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77" w:history="1">
            <w:r w:rsidR="00B60AAD" w:rsidRPr="001C2D42">
              <w:rPr>
                <w:rStyle w:val="Hyperlink"/>
                <w:noProof/>
              </w:rPr>
              <w:t>Responsive Layouts</w:t>
            </w:r>
            <w:r w:rsidR="00B60AAD">
              <w:rPr>
                <w:noProof/>
                <w:webHidden/>
              </w:rPr>
              <w:tab/>
            </w:r>
            <w:r w:rsidR="00B60AAD">
              <w:rPr>
                <w:noProof/>
                <w:webHidden/>
              </w:rPr>
              <w:fldChar w:fldCharType="begin"/>
            </w:r>
            <w:r w:rsidR="00B60AAD">
              <w:rPr>
                <w:noProof/>
                <w:webHidden/>
              </w:rPr>
              <w:instrText xml:space="preserve"> PAGEREF _Toc446230577 \h </w:instrText>
            </w:r>
            <w:r w:rsidR="00B60AAD">
              <w:rPr>
                <w:noProof/>
                <w:webHidden/>
              </w:rPr>
            </w:r>
            <w:r w:rsidR="00B60AAD">
              <w:rPr>
                <w:noProof/>
                <w:webHidden/>
              </w:rPr>
              <w:fldChar w:fldCharType="separate"/>
            </w:r>
            <w:r w:rsidR="00B60AAD">
              <w:rPr>
                <w:noProof/>
                <w:webHidden/>
              </w:rPr>
              <w:t>79</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78" w:history="1">
            <w:r w:rsidR="00B60AAD" w:rsidRPr="001C2D42">
              <w:rPr>
                <w:rStyle w:val="Hyperlink"/>
                <w:noProof/>
                <w:lang w:val="en-US"/>
              </w:rPr>
              <w:t>Trying it out: Creating Responsive Layouts with Bootstrap</w:t>
            </w:r>
            <w:r w:rsidR="00B60AAD">
              <w:rPr>
                <w:noProof/>
                <w:webHidden/>
              </w:rPr>
              <w:tab/>
            </w:r>
            <w:r w:rsidR="00B60AAD">
              <w:rPr>
                <w:noProof/>
                <w:webHidden/>
              </w:rPr>
              <w:fldChar w:fldCharType="begin"/>
            </w:r>
            <w:r w:rsidR="00B60AAD">
              <w:rPr>
                <w:noProof/>
                <w:webHidden/>
              </w:rPr>
              <w:instrText xml:space="preserve"> PAGEREF _Toc446230578 \h </w:instrText>
            </w:r>
            <w:r w:rsidR="00B60AAD">
              <w:rPr>
                <w:noProof/>
                <w:webHidden/>
              </w:rPr>
            </w:r>
            <w:r w:rsidR="00B60AAD">
              <w:rPr>
                <w:noProof/>
                <w:webHidden/>
              </w:rPr>
              <w:fldChar w:fldCharType="separate"/>
            </w:r>
            <w:r w:rsidR="00B60AAD">
              <w:rPr>
                <w:noProof/>
                <w:webHidden/>
              </w:rPr>
              <w:t>8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79"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79 \h </w:instrText>
            </w:r>
            <w:r w:rsidR="00B60AAD">
              <w:rPr>
                <w:noProof/>
                <w:webHidden/>
              </w:rPr>
            </w:r>
            <w:r w:rsidR="00B60AAD">
              <w:rPr>
                <w:noProof/>
                <w:webHidden/>
              </w:rPr>
              <w:fldChar w:fldCharType="separate"/>
            </w:r>
            <w:r w:rsidR="00B60AAD">
              <w:rPr>
                <w:noProof/>
                <w:webHidden/>
              </w:rPr>
              <w:t>82</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80" w:history="1">
            <w:r w:rsidR="00B60AAD" w:rsidRPr="001C2D42">
              <w:rPr>
                <w:rStyle w:val="Hyperlink"/>
                <w:noProof/>
                <w:lang w:val="en-US"/>
              </w:rPr>
              <w:t>11. Snippets</w:t>
            </w:r>
            <w:r w:rsidR="00B60AAD">
              <w:rPr>
                <w:noProof/>
                <w:webHidden/>
              </w:rPr>
              <w:tab/>
            </w:r>
            <w:r w:rsidR="00B60AAD">
              <w:rPr>
                <w:noProof/>
                <w:webHidden/>
              </w:rPr>
              <w:fldChar w:fldCharType="begin"/>
            </w:r>
            <w:r w:rsidR="00B60AAD">
              <w:rPr>
                <w:noProof/>
                <w:webHidden/>
              </w:rPr>
              <w:instrText xml:space="preserve"> PAGEREF _Toc446230580 \h </w:instrText>
            </w:r>
            <w:r w:rsidR="00B60AAD">
              <w:rPr>
                <w:noProof/>
                <w:webHidden/>
              </w:rPr>
            </w:r>
            <w:r w:rsidR="00B60AAD">
              <w:rPr>
                <w:noProof/>
                <w:webHidden/>
              </w:rPr>
              <w:fldChar w:fldCharType="separate"/>
            </w:r>
            <w:r w:rsidR="00B60AAD">
              <w:rPr>
                <w:noProof/>
                <w:webHidden/>
              </w:rPr>
              <w:t>83</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81" w:history="1">
            <w:r w:rsidR="00B60AAD" w:rsidRPr="001C2D42">
              <w:rPr>
                <w:rStyle w:val="Hyperlink"/>
                <w:noProof/>
              </w:rPr>
              <w:t>Parameterized Snippets</w:t>
            </w:r>
            <w:r w:rsidR="00B60AAD">
              <w:rPr>
                <w:noProof/>
                <w:webHidden/>
              </w:rPr>
              <w:tab/>
            </w:r>
            <w:r w:rsidR="00B60AAD">
              <w:rPr>
                <w:noProof/>
                <w:webHidden/>
              </w:rPr>
              <w:fldChar w:fldCharType="begin"/>
            </w:r>
            <w:r w:rsidR="00B60AAD">
              <w:rPr>
                <w:noProof/>
                <w:webHidden/>
              </w:rPr>
              <w:instrText xml:space="preserve"> PAGEREF _Toc446230581 \h </w:instrText>
            </w:r>
            <w:r w:rsidR="00B60AAD">
              <w:rPr>
                <w:noProof/>
                <w:webHidden/>
              </w:rPr>
            </w:r>
            <w:r w:rsidR="00B60AAD">
              <w:rPr>
                <w:noProof/>
                <w:webHidden/>
              </w:rPr>
              <w:fldChar w:fldCharType="separate"/>
            </w:r>
            <w:r w:rsidR="00B60AAD">
              <w:rPr>
                <w:noProof/>
                <w:webHidden/>
              </w:rPr>
              <w:t>83</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82" w:history="1">
            <w:r w:rsidR="00B60AAD" w:rsidRPr="001C2D42">
              <w:rPr>
                <w:rStyle w:val="Hyperlink"/>
                <w:noProof/>
                <w:lang w:val="en-US"/>
              </w:rPr>
              <w:t>Trying it out: Parameterized Snippets</w:t>
            </w:r>
            <w:r w:rsidR="00B60AAD">
              <w:rPr>
                <w:noProof/>
                <w:webHidden/>
              </w:rPr>
              <w:tab/>
            </w:r>
            <w:r w:rsidR="00B60AAD">
              <w:rPr>
                <w:noProof/>
                <w:webHidden/>
              </w:rPr>
              <w:fldChar w:fldCharType="begin"/>
            </w:r>
            <w:r w:rsidR="00B60AAD">
              <w:rPr>
                <w:noProof/>
                <w:webHidden/>
              </w:rPr>
              <w:instrText xml:space="preserve"> PAGEREF _Toc446230582 \h </w:instrText>
            </w:r>
            <w:r w:rsidR="00B60AAD">
              <w:rPr>
                <w:noProof/>
                <w:webHidden/>
              </w:rPr>
            </w:r>
            <w:r w:rsidR="00B60AAD">
              <w:rPr>
                <w:noProof/>
                <w:webHidden/>
              </w:rPr>
              <w:fldChar w:fldCharType="separate"/>
            </w:r>
            <w:r w:rsidR="00B60AAD">
              <w:rPr>
                <w:noProof/>
                <w:webHidden/>
              </w:rPr>
              <w:t>84</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83" w:history="1">
            <w:r w:rsidR="00B60AAD" w:rsidRPr="001C2D42">
              <w:rPr>
                <w:rStyle w:val="Hyperlink"/>
                <w:noProof/>
              </w:rPr>
              <w:t>Custom Field Editors</w:t>
            </w:r>
            <w:r w:rsidR="00B60AAD">
              <w:rPr>
                <w:noProof/>
                <w:webHidden/>
              </w:rPr>
              <w:tab/>
            </w:r>
            <w:r w:rsidR="00B60AAD">
              <w:rPr>
                <w:noProof/>
                <w:webHidden/>
              </w:rPr>
              <w:fldChar w:fldCharType="begin"/>
            </w:r>
            <w:r w:rsidR="00B60AAD">
              <w:rPr>
                <w:noProof/>
                <w:webHidden/>
              </w:rPr>
              <w:instrText xml:space="preserve"> PAGEREF _Toc446230583 \h </w:instrText>
            </w:r>
            <w:r w:rsidR="00B60AAD">
              <w:rPr>
                <w:noProof/>
                <w:webHidden/>
              </w:rPr>
            </w:r>
            <w:r w:rsidR="00B60AAD">
              <w:rPr>
                <w:noProof/>
                <w:webHidden/>
              </w:rPr>
              <w:fldChar w:fldCharType="separate"/>
            </w:r>
            <w:r w:rsidR="00B60AAD">
              <w:rPr>
                <w:noProof/>
                <w:webHidden/>
              </w:rPr>
              <w:t>8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84"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84 \h </w:instrText>
            </w:r>
            <w:r w:rsidR="00B60AAD">
              <w:rPr>
                <w:noProof/>
                <w:webHidden/>
              </w:rPr>
            </w:r>
            <w:r w:rsidR="00B60AAD">
              <w:rPr>
                <w:noProof/>
                <w:webHidden/>
              </w:rPr>
              <w:fldChar w:fldCharType="separate"/>
            </w:r>
            <w:r w:rsidR="00B60AAD">
              <w:rPr>
                <w:noProof/>
                <w:webHidden/>
              </w:rPr>
              <w:t>87</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85" w:history="1">
            <w:r w:rsidR="00B60AAD" w:rsidRPr="001C2D42">
              <w:rPr>
                <w:rStyle w:val="Hyperlink"/>
                <w:noProof/>
                <w:lang w:val="en-US"/>
              </w:rPr>
              <w:t>12. Writing Custom Elements</w:t>
            </w:r>
            <w:r w:rsidR="00B60AAD">
              <w:rPr>
                <w:noProof/>
                <w:webHidden/>
              </w:rPr>
              <w:tab/>
            </w:r>
            <w:r w:rsidR="00B60AAD">
              <w:rPr>
                <w:noProof/>
                <w:webHidden/>
              </w:rPr>
              <w:fldChar w:fldCharType="begin"/>
            </w:r>
            <w:r w:rsidR="00B60AAD">
              <w:rPr>
                <w:noProof/>
                <w:webHidden/>
              </w:rPr>
              <w:instrText xml:space="preserve"> PAGEREF _Toc446230585 \h </w:instrText>
            </w:r>
            <w:r w:rsidR="00B60AAD">
              <w:rPr>
                <w:noProof/>
                <w:webHidden/>
              </w:rPr>
            </w:r>
            <w:r w:rsidR="00B60AAD">
              <w:rPr>
                <w:noProof/>
                <w:webHidden/>
              </w:rPr>
              <w:fldChar w:fldCharType="separate"/>
            </w:r>
            <w:r w:rsidR="00B60AAD">
              <w:rPr>
                <w:noProof/>
                <w:webHidden/>
              </w:rPr>
              <w:t>8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86" w:history="1">
            <w:r w:rsidR="00B60AAD" w:rsidRPr="001C2D42">
              <w:rPr>
                <w:rStyle w:val="Hyperlink"/>
                <w:noProof/>
              </w:rPr>
              <w:t>The Element Class</w:t>
            </w:r>
            <w:r w:rsidR="00B60AAD">
              <w:rPr>
                <w:noProof/>
                <w:webHidden/>
              </w:rPr>
              <w:tab/>
            </w:r>
            <w:r w:rsidR="00B60AAD">
              <w:rPr>
                <w:noProof/>
                <w:webHidden/>
              </w:rPr>
              <w:fldChar w:fldCharType="begin"/>
            </w:r>
            <w:r w:rsidR="00B60AAD">
              <w:rPr>
                <w:noProof/>
                <w:webHidden/>
              </w:rPr>
              <w:instrText xml:space="preserve"> PAGEREF _Toc446230586 \h </w:instrText>
            </w:r>
            <w:r w:rsidR="00B60AAD">
              <w:rPr>
                <w:noProof/>
                <w:webHidden/>
              </w:rPr>
            </w:r>
            <w:r w:rsidR="00B60AAD">
              <w:rPr>
                <w:noProof/>
                <w:webHidden/>
              </w:rPr>
              <w:fldChar w:fldCharType="separate"/>
            </w:r>
            <w:r w:rsidR="00B60AAD">
              <w:rPr>
                <w:noProof/>
                <w:webHidden/>
              </w:rPr>
              <w:t>8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87" w:history="1">
            <w:r w:rsidR="00B60AAD" w:rsidRPr="001C2D42">
              <w:rPr>
                <w:rStyle w:val="Hyperlink"/>
                <w:noProof/>
              </w:rPr>
              <w:t>Element Drivers</w:t>
            </w:r>
            <w:r w:rsidR="00B60AAD">
              <w:rPr>
                <w:noProof/>
                <w:webHidden/>
              </w:rPr>
              <w:tab/>
            </w:r>
            <w:r w:rsidR="00B60AAD">
              <w:rPr>
                <w:noProof/>
                <w:webHidden/>
              </w:rPr>
              <w:fldChar w:fldCharType="begin"/>
            </w:r>
            <w:r w:rsidR="00B60AAD">
              <w:rPr>
                <w:noProof/>
                <w:webHidden/>
              </w:rPr>
              <w:instrText xml:space="preserve"> PAGEREF _Toc446230587 \h </w:instrText>
            </w:r>
            <w:r w:rsidR="00B60AAD">
              <w:rPr>
                <w:noProof/>
                <w:webHidden/>
              </w:rPr>
            </w:r>
            <w:r w:rsidR="00B60AAD">
              <w:rPr>
                <w:noProof/>
                <w:webHidden/>
              </w:rPr>
              <w:fldChar w:fldCharType="separate"/>
            </w:r>
            <w:r w:rsidR="00B60AAD">
              <w:rPr>
                <w:noProof/>
                <w:webHidden/>
              </w:rPr>
              <w:t>89</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88" w:history="1">
            <w:r w:rsidR="00B60AAD" w:rsidRPr="001C2D42">
              <w:rPr>
                <w:rStyle w:val="Hyperlink"/>
                <w:noProof/>
              </w:rPr>
              <w:t>Element Data Storage</w:t>
            </w:r>
            <w:r w:rsidR="00B60AAD">
              <w:rPr>
                <w:noProof/>
                <w:webHidden/>
              </w:rPr>
              <w:tab/>
            </w:r>
            <w:r w:rsidR="00B60AAD">
              <w:rPr>
                <w:noProof/>
                <w:webHidden/>
              </w:rPr>
              <w:fldChar w:fldCharType="begin"/>
            </w:r>
            <w:r w:rsidR="00B60AAD">
              <w:rPr>
                <w:noProof/>
                <w:webHidden/>
              </w:rPr>
              <w:instrText xml:space="preserve"> PAGEREF _Toc446230588 \h </w:instrText>
            </w:r>
            <w:r w:rsidR="00B60AAD">
              <w:rPr>
                <w:noProof/>
                <w:webHidden/>
              </w:rPr>
            </w:r>
            <w:r w:rsidR="00B60AAD">
              <w:rPr>
                <w:noProof/>
                <w:webHidden/>
              </w:rPr>
              <w:fldChar w:fldCharType="separate"/>
            </w:r>
            <w:r w:rsidR="00B60AAD">
              <w:rPr>
                <w:noProof/>
                <w:webHidden/>
              </w:rPr>
              <w:t>94</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89" w:history="1">
            <w:r w:rsidR="00B60AAD" w:rsidRPr="001C2D42">
              <w:rPr>
                <w:rStyle w:val="Hyperlink"/>
                <w:noProof/>
              </w:rPr>
              <w:t>Trying it out: Creating a Map Element</w:t>
            </w:r>
            <w:r w:rsidR="00B60AAD">
              <w:rPr>
                <w:noProof/>
                <w:webHidden/>
              </w:rPr>
              <w:tab/>
            </w:r>
            <w:r w:rsidR="00B60AAD">
              <w:rPr>
                <w:noProof/>
                <w:webHidden/>
              </w:rPr>
              <w:fldChar w:fldCharType="begin"/>
            </w:r>
            <w:r w:rsidR="00B60AAD">
              <w:rPr>
                <w:noProof/>
                <w:webHidden/>
              </w:rPr>
              <w:instrText xml:space="preserve"> PAGEREF _Toc446230589 \h </w:instrText>
            </w:r>
            <w:r w:rsidR="00B60AAD">
              <w:rPr>
                <w:noProof/>
                <w:webHidden/>
              </w:rPr>
            </w:r>
            <w:r w:rsidR="00B60AAD">
              <w:rPr>
                <w:noProof/>
                <w:webHidden/>
              </w:rPr>
              <w:fldChar w:fldCharType="separate"/>
            </w:r>
            <w:r w:rsidR="00B60AAD">
              <w:rPr>
                <w:noProof/>
                <w:webHidden/>
              </w:rPr>
              <w:t>96</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90" w:history="1">
            <w:r w:rsidR="00B60AAD" w:rsidRPr="001C2D42">
              <w:rPr>
                <w:rStyle w:val="Hyperlink"/>
                <w:noProof/>
                <w:lang w:val="en-US"/>
              </w:rPr>
              <w:t>The Map Element</w:t>
            </w:r>
            <w:r w:rsidR="00B60AAD">
              <w:rPr>
                <w:noProof/>
                <w:webHidden/>
              </w:rPr>
              <w:tab/>
            </w:r>
            <w:r w:rsidR="00B60AAD">
              <w:rPr>
                <w:noProof/>
                <w:webHidden/>
              </w:rPr>
              <w:fldChar w:fldCharType="begin"/>
            </w:r>
            <w:r w:rsidR="00B60AAD">
              <w:rPr>
                <w:noProof/>
                <w:webHidden/>
              </w:rPr>
              <w:instrText xml:space="preserve"> PAGEREF _Toc446230590 \h </w:instrText>
            </w:r>
            <w:r w:rsidR="00B60AAD">
              <w:rPr>
                <w:noProof/>
                <w:webHidden/>
              </w:rPr>
            </w:r>
            <w:r w:rsidR="00B60AAD">
              <w:rPr>
                <w:noProof/>
                <w:webHidden/>
              </w:rPr>
              <w:fldChar w:fldCharType="separate"/>
            </w:r>
            <w:r w:rsidR="00B60AAD">
              <w:rPr>
                <w:noProof/>
                <w:webHidden/>
              </w:rPr>
              <w:t>97</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91" w:history="1">
            <w:r w:rsidR="00B60AAD" w:rsidRPr="001C2D42">
              <w:rPr>
                <w:rStyle w:val="Hyperlink"/>
                <w:noProof/>
              </w:rPr>
              <w:t>The Map Element Driver</w:t>
            </w:r>
            <w:r w:rsidR="00B60AAD">
              <w:rPr>
                <w:noProof/>
                <w:webHidden/>
              </w:rPr>
              <w:tab/>
            </w:r>
            <w:r w:rsidR="00B60AAD">
              <w:rPr>
                <w:noProof/>
                <w:webHidden/>
              </w:rPr>
              <w:fldChar w:fldCharType="begin"/>
            </w:r>
            <w:r w:rsidR="00B60AAD">
              <w:rPr>
                <w:noProof/>
                <w:webHidden/>
              </w:rPr>
              <w:instrText xml:space="preserve"> PAGEREF _Toc446230591 \h </w:instrText>
            </w:r>
            <w:r w:rsidR="00B60AAD">
              <w:rPr>
                <w:noProof/>
                <w:webHidden/>
              </w:rPr>
            </w:r>
            <w:r w:rsidR="00B60AAD">
              <w:rPr>
                <w:noProof/>
                <w:webHidden/>
              </w:rPr>
              <w:fldChar w:fldCharType="separate"/>
            </w:r>
            <w:r w:rsidR="00B60AAD">
              <w:rPr>
                <w:noProof/>
                <w:webHidden/>
              </w:rPr>
              <w:t>97</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92" w:history="1">
            <w:r w:rsidR="00B60AAD" w:rsidRPr="001C2D42">
              <w:rPr>
                <w:rStyle w:val="Hyperlink"/>
                <w:noProof/>
                <w:lang w:val="en-US"/>
              </w:rPr>
              <w:t>The Map Element Editor Template</w:t>
            </w:r>
            <w:r w:rsidR="00B60AAD">
              <w:rPr>
                <w:noProof/>
                <w:webHidden/>
              </w:rPr>
              <w:tab/>
            </w:r>
            <w:r w:rsidR="00B60AAD">
              <w:rPr>
                <w:noProof/>
                <w:webHidden/>
              </w:rPr>
              <w:fldChar w:fldCharType="begin"/>
            </w:r>
            <w:r w:rsidR="00B60AAD">
              <w:rPr>
                <w:noProof/>
                <w:webHidden/>
              </w:rPr>
              <w:instrText xml:space="preserve"> PAGEREF _Toc446230592 \h </w:instrText>
            </w:r>
            <w:r w:rsidR="00B60AAD">
              <w:rPr>
                <w:noProof/>
                <w:webHidden/>
              </w:rPr>
            </w:r>
            <w:r w:rsidR="00B60AAD">
              <w:rPr>
                <w:noProof/>
                <w:webHidden/>
              </w:rPr>
              <w:fldChar w:fldCharType="separate"/>
            </w:r>
            <w:r w:rsidR="00B60AAD">
              <w:rPr>
                <w:noProof/>
                <w:webHidden/>
              </w:rPr>
              <w:t>98</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93" w:history="1">
            <w:r w:rsidR="00B60AAD" w:rsidRPr="001C2D42">
              <w:rPr>
                <w:rStyle w:val="Hyperlink"/>
                <w:noProof/>
                <w:lang w:val="en-US"/>
              </w:rPr>
              <w:t>The Map Element Template</w:t>
            </w:r>
            <w:r w:rsidR="00B60AAD">
              <w:rPr>
                <w:noProof/>
                <w:webHidden/>
              </w:rPr>
              <w:tab/>
            </w:r>
            <w:r w:rsidR="00B60AAD">
              <w:rPr>
                <w:noProof/>
                <w:webHidden/>
              </w:rPr>
              <w:fldChar w:fldCharType="begin"/>
            </w:r>
            <w:r w:rsidR="00B60AAD">
              <w:rPr>
                <w:noProof/>
                <w:webHidden/>
              </w:rPr>
              <w:instrText xml:space="preserve"> PAGEREF _Toc446230593 \h </w:instrText>
            </w:r>
            <w:r w:rsidR="00B60AAD">
              <w:rPr>
                <w:noProof/>
                <w:webHidden/>
              </w:rPr>
            </w:r>
            <w:r w:rsidR="00B60AAD">
              <w:rPr>
                <w:noProof/>
                <w:webHidden/>
              </w:rPr>
              <w:fldChar w:fldCharType="separate"/>
            </w:r>
            <w:r w:rsidR="00B60AAD">
              <w:rPr>
                <w:noProof/>
                <w:webHidden/>
              </w:rPr>
              <w:t>99</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94" w:history="1">
            <w:r w:rsidR="00B60AAD" w:rsidRPr="001C2D42">
              <w:rPr>
                <w:rStyle w:val="Hyperlink"/>
                <w:noProof/>
              </w:rPr>
              <w:t>Element Editors &amp; the Forms API</w:t>
            </w:r>
            <w:r w:rsidR="00B60AAD">
              <w:rPr>
                <w:noProof/>
                <w:webHidden/>
              </w:rPr>
              <w:tab/>
            </w:r>
            <w:r w:rsidR="00B60AAD">
              <w:rPr>
                <w:noProof/>
                <w:webHidden/>
              </w:rPr>
              <w:fldChar w:fldCharType="begin"/>
            </w:r>
            <w:r w:rsidR="00B60AAD">
              <w:rPr>
                <w:noProof/>
                <w:webHidden/>
              </w:rPr>
              <w:instrText xml:space="preserve"> PAGEREF _Toc446230594 \h </w:instrText>
            </w:r>
            <w:r w:rsidR="00B60AAD">
              <w:rPr>
                <w:noProof/>
                <w:webHidden/>
              </w:rPr>
            </w:r>
            <w:r w:rsidR="00B60AAD">
              <w:rPr>
                <w:noProof/>
                <w:webHidden/>
              </w:rPr>
              <w:fldChar w:fldCharType="separate"/>
            </w:r>
            <w:r w:rsidR="00B60AAD">
              <w:rPr>
                <w:noProof/>
                <w:webHidden/>
              </w:rPr>
              <w:t>100</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595" w:history="1">
            <w:r w:rsidR="00B60AAD" w:rsidRPr="001C2D42">
              <w:rPr>
                <w:rStyle w:val="Hyperlink"/>
                <w:noProof/>
                <w:lang w:val="en-US"/>
              </w:rPr>
              <w:t>Trying it out: Using the Forms API</w:t>
            </w:r>
            <w:r w:rsidR="00B60AAD">
              <w:rPr>
                <w:noProof/>
                <w:webHidden/>
              </w:rPr>
              <w:tab/>
            </w:r>
            <w:r w:rsidR="00B60AAD">
              <w:rPr>
                <w:noProof/>
                <w:webHidden/>
              </w:rPr>
              <w:fldChar w:fldCharType="begin"/>
            </w:r>
            <w:r w:rsidR="00B60AAD">
              <w:rPr>
                <w:noProof/>
                <w:webHidden/>
              </w:rPr>
              <w:instrText xml:space="preserve"> PAGEREF _Toc446230595 \h </w:instrText>
            </w:r>
            <w:r w:rsidR="00B60AAD">
              <w:rPr>
                <w:noProof/>
                <w:webHidden/>
              </w:rPr>
            </w:r>
            <w:r w:rsidR="00B60AAD">
              <w:rPr>
                <w:noProof/>
                <w:webHidden/>
              </w:rPr>
              <w:fldChar w:fldCharType="separate"/>
            </w:r>
            <w:r w:rsidR="00B60AAD">
              <w:rPr>
                <w:noProof/>
                <w:webHidden/>
              </w:rPr>
              <w:t>101</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96" w:history="1">
            <w:r w:rsidR="00B60AAD" w:rsidRPr="001C2D42">
              <w:rPr>
                <w:rStyle w:val="Hyperlink"/>
                <w:noProof/>
              </w:rPr>
              <w:t>Descriptions and Toolbox Icons</w:t>
            </w:r>
            <w:r w:rsidR="00B60AAD">
              <w:rPr>
                <w:noProof/>
                <w:webHidden/>
              </w:rPr>
              <w:tab/>
            </w:r>
            <w:r w:rsidR="00B60AAD">
              <w:rPr>
                <w:noProof/>
                <w:webHidden/>
              </w:rPr>
              <w:fldChar w:fldCharType="begin"/>
            </w:r>
            <w:r w:rsidR="00B60AAD">
              <w:rPr>
                <w:noProof/>
                <w:webHidden/>
              </w:rPr>
              <w:instrText xml:space="preserve"> PAGEREF _Toc446230596 \h </w:instrText>
            </w:r>
            <w:r w:rsidR="00B60AAD">
              <w:rPr>
                <w:noProof/>
                <w:webHidden/>
              </w:rPr>
            </w:r>
            <w:r w:rsidR="00B60AAD">
              <w:rPr>
                <w:noProof/>
                <w:webHidden/>
              </w:rPr>
              <w:fldChar w:fldCharType="separate"/>
            </w:r>
            <w:r w:rsidR="00B60AAD">
              <w:rPr>
                <w:noProof/>
                <w:webHidden/>
              </w:rPr>
              <w:t>104</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97"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597 \h </w:instrText>
            </w:r>
            <w:r w:rsidR="00B60AAD">
              <w:rPr>
                <w:noProof/>
                <w:webHidden/>
              </w:rPr>
            </w:r>
            <w:r w:rsidR="00B60AAD">
              <w:rPr>
                <w:noProof/>
                <w:webHidden/>
              </w:rPr>
              <w:fldChar w:fldCharType="separate"/>
            </w:r>
            <w:r w:rsidR="00B60AAD">
              <w:rPr>
                <w:noProof/>
                <w:webHidden/>
              </w:rPr>
              <w:t>105</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598" w:history="1">
            <w:r w:rsidR="00B60AAD" w:rsidRPr="001C2D42">
              <w:rPr>
                <w:rStyle w:val="Hyperlink"/>
                <w:noProof/>
                <w:lang w:val="en-US"/>
              </w:rPr>
              <w:t>13. Writing Container Elements</w:t>
            </w:r>
            <w:r w:rsidR="00B60AAD">
              <w:rPr>
                <w:noProof/>
                <w:webHidden/>
              </w:rPr>
              <w:tab/>
            </w:r>
            <w:r w:rsidR="00B60AAD">
              <w:rPr>
                <w:noProof/>
                <w:webHidden/>
              </w:rPr>
              <w:fldChar w:fldCharType="begin"/>
            </w:r>
            <w:r w:rsidR="00B60AAD">
              <w:rPr>
                <w:noProof/>
                <w:webHidden/>
              </w:rPr>
              <w:instrText xml:space="preserve"> PAGEREF _Toc446230598 \h </w:instrText>
            </w:r>
            <w:r w:rsidR="00B60AAD">
              <w:rPr>
                <w:noProof/>
                <w:webHidden/>
              </w:rPr>
            </w:r>
            <w:r w:rsidR="00B60AAD">
              <w:rPr>
                <w:noProof/>
                <w:webHidden/>
              </w:rPr>
              <w:fldChar w:fldCharType="separate"/>
            </w:r>
            <w:r w:rsidR="00B60AAD">
              <w:rPr>
                <w:noProof/>
                <w:webHidden/>
              </w:rPr>
              <w:t>10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599" w:history="1">
            <w:r w:rsidR="00B60AAD" w:rsidRPr="001C2D42">
              <w:rPr>
                <w:rStyle w:val="Hyperlink"/>
                <w:noProof/>
              </w:rPr>
              <w:t>Steps to Create a Container Element</w:t>
            </w:r>
            <w:r w:rsidR="00B60AAD">
              <w:rPr>
                <w:noProof/>
                <w:webHidden/>
              </w:rPr>
              <w:tab/>
            </w:r>
            <w:r w:rsidR="00B60AAD">
              <w:rPr>
                <w:noProof/>
                <w:webHidden/>
              </w:rPr>
              <w:fldChar w:fldCharType="begin"/>
            </w:r>
            <w:r w:rsidR="00B60AAD">
              <w:rPr>
                <w:noProof/>
                <w:webHidden/>
              </w:rPr>
              <w:instrText xml:space="preserve"> PAGEREF _Toc446230599 \h </w:instrText>
            </w:r>
            <w:r w:rsidR="00B60AAD">
              <w:rPr>
                <w:noProof/>
                <w:webHidden/>
              </w:rPr>
            </w:r>
            <w:r w:rsidR="00B60AAD">
              <w:rPr>
                <w:noProof/>
                <w:webHidden/>
              </w:rPr>
              <w:fldChar w:fldCharType="separate"/>
            </w:r>
            <w:r w:rsidR="00B60AAD">
              <w:rPr>
                <w:noProof/>
                <w:webHidden/>
              </w:rPr>
              <w:t>106</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600" w:history="1">
            <w:r w:rsidR="00B60AAD" w:rsidRPr="001C2D42">
              <w:rPr>
                <w:rStyle w:val="Hyperlink"/>
                <w:noProof/>
              </w:rPr>
              <w:t>Layout Model Mappers</w:t>
            </w:r>
            <w:r w:rsidR="00B60AAD">
              <w:rPr>
                <w:noProof/>
                <w:webHidden/>
              </w:rPr>
              <w:tab/>
            </w:r>
            <w:r w:rsidR="00B60AAD">
              <w:rPr>
                <w:noProof/>
                <w:webHidden/>
              </w:rPr>
              <w:fldChar w:fldCharType="begin"/>
            </w:r>
            <w:r w:rsidR="00B60AAD">
              <w:rPr>
                <w:noProof/>
                <w:webHidden/>
              </w:rPr>
              <w:instrText xml:space="preserve"> PAGEREF _Toc446230600 \h </w:instrText>
            </w:r>
            <w:r w:rsidR="00B60AAD">
              <w:rPr>
                <w:noProof/>
                <w:webHidden/>
              </w:rPr>
            </w:r>
            <w:r w:rsidR="00B60AAD">
              <w:rPr>
                <w:noProof/>
                <w:webHidden/>
              </w:rPr>
              <w:fldChar w:fldCharType="separate"/>
            </w:r>
            <w:r w:rsidR="00B60AAD">
              <w:rPr>
                <w:noProof/>
                <w:webHidden/>
              </w:rPr>
              <w:t>107</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601" w:history="1">
            <w:r w:rsidR="00B60AAD" w:rsidRPr="001C2D42">
              <w:rPr>
                <w:rStyle w:val="Hyperlink"/>
                <w:noProof/>
              </w:rPr>
              <w:t>Client Side Support</w:t>
            </w:r>
            <w:r w:rsidR="00B60AAD">
              <w:rPr>
                <w:noProof/>
                <w:webHidden/>
              </w:rPr>
              <w:tab/>
            </w:r>
            <w:r w:rsidR="00B60AAD">
              <w:rPr>
                <w:noProof/>
                <w:webHidden/>
              </w:rPr>
              <w:fldChar w:fldCharType="begin"/>
            </w:r>
            <w:r w:rsidR="00B60AAD">
              <w:rPr>
                <w:noProof/>
                <w:webHidden/>
              </w:rPr>
              <w:instrText xml:space="preserve"> PAGEREF _Toc446230601 \h </w:instrText>
            </w:r>
            <w:r w:rsidR="00B60AAD">
              <w:rPr>
                <w:noProof/>
                <w:webHidden/>
              </w:rPr>
            </w:r>
            <w:r w:rsidR="00B60AAD">
              <w:rPr>
                <w:noProof/>
                <w:webHidden/>
              </w:rPr>
              <w:fldChar w:fldCharType="separate"/>
            </w:r>
            <w:r w:rsidR="00B60AAD">
              <w:rPr>
                <w:noProof/>
                <w:webHidden/>
              </w:rPr>
              <w:t>110</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602" w:history="1">
            <w:r w:rsidR="00B60AAD" w:rsidRPr="001C2D42">
              <w:rPr>
                <w:rStyle w:val="Hyperlink"/>
                <w:noProof/>
              </w:rPr>
              <w:t>Trying it out: Writing a Tile element</w:t>
            </w:r>
            <w:r w:rsidR="00B60AAD">
              <w:rPr>
                <w:noProof/>
                <w:webHidden/>
              </w:rPr>
              <w:tab/>
            </w:r>
            <w:r w:rsidR="00B60AAD">
              <w:rPr>
                <w:noProof/>
                <w:webHidden/>
              </w:rPr>
              <w:fldChar w:fldCharType="begin"/>
            </w:r>
            <w:r w:rsidR="00B60AAD">
              <w:rPr>
                <w:noProof/>
                <w:webHidden/>
              </w:rPr>
              <w:instrText xml:space="preserve"> PAGEREF _Toc446230602 \h </w:instrText>
            </w:r>
            <w:r w:rsidR="00B60AAD">
              <w:rPr>
                <w:noProof/>
                <w:webHidden/>
              </w:rPr>
            </w:r>
            <w:r w:rsidR="00B60AAD">
              <w:rPr>
                <w:noProof/>
                <w:webHidden/>
              </w:rPr>
              <w:fldChar w:fldCharType="separate"/>
            </w:r>
            <w:r w:rsidR="00B60AAD">
              <w:rPr>
                <w:noProof/>
                <w:webHidden/>
              </w:rPr>
              <w:t>110</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03" w:history="1">
            <w:r w:rsidR="00B60AAD" w:rsidRPr="001C2D42">
              <w:rPr>
                <w:rStyle w:val="Hyperlink"/>
                <w:noProof/>
                <w:lang w:val="en-US"/>
              </w:rPr>
              <w:t>The Tile Element</w:t>
            </w:r>
            <w:r w:rsidR="00B60AAD">
              <w:rPr>
                <w:noProof/>
                <w:webHidden/>
              </w:rPr>
              <w:tab/>
            </w:r>
            <w:r w:rsidR="00B60AAD">
              <w:rPr>
                <w:noProof/>
                <w:webHidden/>
              </w:rPr>
              <w:fldChar w:fldCharType="begin"/>
            </w:r>
            <w:r w:rsidR="00B60AAD">
              <w:rPr>
                <w:noProof/>
                <w:webHidden/>
              </w:rPr>
              <w:instrText xml:space="preserve"> PAGEREF _Toc446230603 \h </w:instrText>
            </w:r>
            <w:r w:rsidR="00B60AAD">
              <w:rPr>
                <w:noProof/>
                <w:webHidden/>
              </w:rPr>
            </w:r>
            <w:r w:rsidR="00B60AAD">
              <w:rPr>
                <w:noProof/>
                <w:webHidden/>
              </w:rPr>
              <w:fldChar w:fldCharType="separate"/>
            </w:r>
            <w:r w:rsidR="00B60AAD">
              <w:rPr>
                <w:noProof/>
                <w:webHidden/>
              </w:rPr>
              <w:t>111</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04" w:history="1">
            <w:r w:rsidR="00B60AAD" w:rsidRPr="001C2D42">
              <w:rPr>
                <w:rStyle w:val="Hyperlink"/>
                <w:noProof/>
                <w:lang w:val="en-US"/>
              </w:rPr>
              <w:t>The Tile Driver</w:t>
            </w:r>
            <w:r w:rsidR="00B60AAD">
              <w:rPr>
                <w:noProof/>
                <w:webHidden/>
              </w:rPr>
              <w:tab/>
            </w:r>
            <w:r w:rsidR="00B60AAD">
              <w:rPr>
                <w:noProof/>
                <w:webHidden/>
              </w:rPr>
              <w:fldChar w:fldCharType="begin"/>
            </w:r>
            <w:r w:rsidR="00B60AAD">
              <w:rPr>
                <w:noProof/>
                <w:webHidden/>
              </w:rPr>
              <w:instrText xml:space="preserve"> PAGEREF _Toc446230604 \h </w:instrText>
            </w:r>
            <w:r w:rsidR="00B60AAD">
              <w:rPr>
                <w:noProof/>
                <w:webHidden/>
              </w:rPr>
            </w:r>
            <w:r w:rsidR="00B60AAD">
              <w:rPr>
                <w:noProof/>
                <w:webHidden/>
              </w:rPr>
              <w:fldChar w:fldCharType="separate"/>
            </w:r>
            <w:r w:rsidR="00B60AAD">
              <w:rPr>
                <w:noProof/>
                <w:webHidden/>
              </w:rPr>
              <w:t>112</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05" w:history="1">
            <w:r w:rsidR="00B60AAD" w:rsidRPr="001C2D42">
              <w:rPr>
                <w:rStyle w:val="Hyperlink"/>
                <w:noProof/>
                <w:lang w:val="en-US"/>
              </w:rPr>
              <w:t>The Tile Element Shape Template</w:t>
            </w:r>
            <w:r w:rsidR="00B60AAD">
              <w:rPr>
                <w:noProof/>
                <w:webHidden/>
              </w:rPr>
              <w:tab/>
            </w:r>
            <w:r w:rsidR="00B60AAD">
              <w:rPr>
                <w:noProof/>
                <w:webHidden/>
              </w:rPr>
              <w:fldChar w:fldCharType="begin"/>
            </w:r>
            <w:r w:rsidR="00B60AAD">
              <w:rPr>
                <w:noProof/>
                <w:webHidden/>
              </w:rPr>
              <w:instrText xml:space="preserve"> PAGEREF _Toc446230605 \h </w:instrText>
            </w:r>
            <w:r w:rsidR="00B60AAD">
              <w:rPr>
                <w:noProof/>
                <w:webHidden/>
              </w:rPr>
            </w:r>
            <w:r w:rsidR="00B60AAD">
              <w:rPr>
                <w:noProof/>
                <w:webHidden/>
              </w:rPr>
              <w:fldChar w:fldCharType="separate"/>
            </w:r>
            <w:r w:rsidR="00B60AAD">
              <w:rPr>
                <w:noProof/>
                <w:webHidden/>
              </w:rPr>
              <w:t>120</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06" w:history="1">
            <w:r w:rsidR="00B60AAD" w:rsidRPr="001C2D42">
              <w:rPr>
                <w:rStyle w:val="Hyperlink"/>
                <w:noProof/>
              </w:rPr>
              <w:t>The Client Side</w:t>
            </w:r>
            <w:r w:rsidR="00B60AAD">
              <w:rPr>
                <w:noProof/>
                <w:webHidden/>
              </w:rPr>
              <w:tab/>
            </w:r>
            <w:r w:rsidR="00B60AAD">
              <w:rPr>
                <w:noProof/>
                <w:webHidden/>
              </w:rPr>
              <w:fldChar w:fldCharType="begin"/>
            </w:r>
            <w:r w:rsidR="00B60AAD">
              <w:rPr>
                <w:noProof/>
                <w:webHidden/>
              </w:rPr>
              <w:instrText xml:space="preserve"> PAGEREF _Toc446230606 \h </w:instrText>
            </w:r>
            <w:r w:rsidR="00B60AAD">
              <w:rPr>
                <w:noProof/>
                <w:webHidden/>
              </w:rPr>
            </w:r>
            <w:r w:rsidR="00B60AAD">
              <w:rPr>
                <w:noProof/>
                <w:webHidden/>
              </w:rPr>
              <w:fldChar w:fldCharType="separate"/>
            </w:r>
            <w:r w:rsidR="00B60AAD">
              <w:rPr>
                <w:noProof/>
                <w:webHidden/>
              </w:rPr>
              <w:t>121</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07" w:history="1">
            <w:r w:rsidR="00B60AAD" w:rsidRPr="001C2D42">
              <w:rPr>
                <w:rStyle w:val="Hyperlink"/>
                <w:noProof/>
                <w:lang w:val="en-US"/>
              </w:rPr>
              <w:t>Client-Side Assets</w:t>
            </w:r>
            <w:r w:rsidR="00B60AAD">
              <w:rPr>
                <w:noProof/>
                <w:webHidden/>
              </w:rPr>
              <w:tab/>
            </w:r>
            <w:r w:rsidR="00B60AAD">
              <w:rPr>
                <w:noProof/>
                <w:webHidden/>
              </w:rPr>
              <w:fldChar w:fldCharType="begin"/>
            </w:r>
            <w:r w:rsidR="00B60AAD">
              <w:rPr>
                <w:noProof/>
                <w:webHidden/>
              </w:rPr>
              <w:instrText xml:space="preserve"> PAGEREF _Toc446230607 \h </w:instrText>
            </w:r>
            <w:r w:rsidR="00B60AAD">
              <w:rPr>
                <w:noProof/>
                <w:webHidden/>
              </w:rPr>
            </w:r>
            <w:r w:rsidR="00B60AAD">
              <w:rPr>
                <w:noProof/>
                <w:webHidden/>
              </w:rPr>
              <w:fldChar w:fldCharType="separate"/>
            </w:r>
            <w:r w:rsidR="00B60AAD">
              <w:rPr>
                <w:noProof/>
                <w:webHidden/>
              </w:rPr>
              <w:t>121</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08" w:history="1">
            <w:r w:rsidR="00B60AAD" w:rsidRPr="001C2D42">
              <w:rPr>
                <w:rStyle w:val="Hyperlink"/>
                <w:noProof/>
                <w:lang w:val="en-US"/>
              </w:rPr>
              <w:t>The Tile Model Map</w:t>
            </w:r>
            <w:r w:rsidR="00B60AAD">
              <w:rPr>
                <w:noProof/>
                <w:webHidden/>
              </w:rPr>
              <w:tab/>
            </w:r>
            <w:r w:rsidR="00B60AAD">
              <w:rPr>
                <w:noProof/>
                <w:webHidden/>
              </w:rPr>
              <w:fldChar w:fldCharType="begin"/>
            </w:r>
            <w:r w:rsidR="00B60AAD">
              <w:rPr>
                <w:noProof/>
                <w:webHidden/>
              </w:rPr>
              <w:instrText xml:space="preserve"> PAGEREF _Toc446230608 \h </w:instrText>
            </w:r>
            <w:r w:rsidR="00B60AAD">
              <w:rPr>
                <w:noProof/>
                <w:webHidden/>
              </w:rPr>
            </w:r>
            <w:r w:rsidR="00B60AAD">
              <w:rPr>
                <w:noProof/>
                <w:webHidden/>
              </w:rPr>
              <w:fldChar w:fldCharType="separate"/>
            </w:r>
            <w:r w:rsidR="00B60AAD">
              <w:rPr>
                <w:noProof/>
                <w:webHidden/>
              </w:rPr>
              <w:t>134</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09" w:history="1">
            <w:r w:rsidR="00B60AAD" w:rsidRPr="001C2D42">
              <w:rPr>
                <w:rStyle w:val="Hyperlink"/>
                <w:noProof/>
                <w:lang w:val="en-US"/>
              </w:rPr>
              <w:t>Test Drive</w:t>
            </w:r>
            <w:r w:rsidR="00B60AAD">
              <w:rPr>
                <w:noProof/>
                <w:webHidden/>
              </w:rPr>
              <w:tab/>
            </w:r>
            <w:r w:rsidR="00B60AAD">
              <w:rPr>
                <w:noProof/>
                <w:webHidden/>
              </w:rPr>
              <w:fldChar w:fldCharType="begin"/>
            </w:r>
            <w:r w:rsidR="00B60AAD">
              <w:rPr>
                <w:noProof/>
                <w:webHidden/>
              </w:rPr>
              <w:instrText xml:space="preserve"> PAGEREF _Toc446230609 \h </w:instrText>
            </w:r>
            <w:r w:rsidR="00B60AAD">
              <w:rPr>
                <w:noProof/>
                <w:webHidden/>
              </w:rPr>
            </w:r>
            <w:r w:rsidR="00B60AAD">
              <w:rPr>
                <w:noProof/>
                <w:webHidden/>
              </w:rPr>
              <w:fldChar w:fldCharType="separate"/>
            </w:r>
            <w:r w:rsidR="00B60AAD">
              <w:rPr>
                <w:noProof/>
                <w:webHidden/>
              </w:rPr>
              <w:t>134</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10" w:history="1">
            <w:r w:rsidR="00B60AAD" w:rsidRPr="001C2D42">
              <w:rPr>
                <w:rStyle w:val="Hyperlink"/>
                <w:noProof/>
                <w:lang w:val="en-US"/>
              </w:rPr>
              <w:t>Updating TileModelMap</w:t>
            </w:r>
            <w:r w:rsidR="00B60AAD">
              <w:rPr>
                <w:noProof/>
                <w:webHidden/>
              </w:rPr>
              <w:tab/>
            </w:r>
            <w:r w:rsidR="00B60AAD">
              <w:rPr>
                <w:noProof/>
                <w:webHidden/>
              </w:rPr>
              <w:fldChar w:fldCharType="begin"/>
            </w:r>
            <w:r w:rsidR="00B60AAD">
              <w:rPr>
                <w:noProof/>
                <w:webHidden/>
              </w:rPr>
              <w:instrText xml:space="preserve"> PAGEREF _Toc446230610 \h </w:instrText>
            </w:r>
            <w:r w:rsidR="00B60AAD">
              <w:rPr>
                <w:noProof/>
                <w:webHidden/>
              </w:rPr>
            </w:r>
            <w:r w:rsidR="00B60AAD">
              <w:rPr>
                <w:noProof/>
                <w:webHidden/>
              </w:rPr>
              <w:fldChar w:fldCharType="separate"/>
            </w:r>
            <w:r w:rsidR="00B60AAD">
              <w:rPr>
                <w:noProof/>
                <w:webHidden/>
              </w:rPr>
              <w:t>136</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11" w:history="1">
            <w:r w:rsidR="00B60AAD" w:rsidRPr="001C2D42">
              <w:rPr>
                <w:rStyle w:val="Hyperlink"/>
                <w:noProof/>
                <w:lang w:val="en-US"/>
              </w:rPr>
              <w:t>Updating Tile/Model.js</w:t>
            </w:r>
            <w:r w:rsidR="00B60AAD">
              <w:rPr>
                <w:noProof/>
                <w:webHidden/>
              </w:rPr>
              <w:tab/>
            </w:r>
            <w:r w:rsidR="00B60AAD">
              <w:rPr>
                <w:noProof/>
                <w:webHidden/>
              </w:rPr>
              <w:fldChar w:fldCharType="begin"/>
            </w:r>
            <w:r w:rsidR="00B60AAD">
              <w:rPr>
                <w:noProof/>
                <w:webHidden/>
              </w:rPr>
              <w:instrText xml:space="preserve"> PAGEREF _Toc446230611 \h </w:instrText>
            </w:r>
            <w:r w:rsidR="00B60AAD">
              <w:rPr>
                <w:noProof/>
                <w:webHidden/>
              </w:rPr>
            </w:r>
            <w:r w:rsidR="00B60AAD">
              <w:rPr>
                <w:noProof/>
                <w:webHidden/>
              </w:rPr>
              <w:fldChar w:fldCharType="separate"/>
            </w:r>
            <w:r w:rsidR="00B60AAD">
              <w:rPr>
                <w:noProof/>
                <w:webHidden/>
              </w:rPr>
              <w:t>137</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12" w:history="1">
            <w:r w:rsidR="00B60AAD" w:rsidRPr="001C2D42">
              <w:rPr>
                <w:rStyle w:val="Hyperlink"/>
                <w:noProof/>
                <w:lang w:val="en-US"/>
              </w:rPr>
              <w:t>Updating Tile/Directive.js</w:t>
            </w:r>
            <w:r w:rsidR="00B60AAD">
              <w:rPr>
                <w:noProof/>
                <w:webHidden/>
              </w:rPr>
              <w:tab/>
            </w:r>
            <w:r w:rsidR="00B60AAD">
              <w:rPr>
                <w:noProof/>
                <w:webHidden/>
              </w:rPr>
              <w:fldChar w:fldCharType="begin"/>
            </w:r>
            <w:r w:rsidR="00B60AAD">
              <w:rPr>
                <w:noProof/>
                <w:webHidden/>
              </w:rPr>
              <w:instrText xml:space="preserve"> PAGEREF _Toc446230612 \h </w:instrText>
            </w:r>
            <w:r w:rsidR="00B60AAD">
              <w:rPr>
                <w:noProof/>
                <w:webHidden/>
              </w:rPr>
            </w:r>
            <w:r w:rsidR="00B60AAD">
              <w:rPr>
                <w:noProof/>
                <w:webHidden/>
              </w:rPr>
              <w:fldChar w:fldCharType="separate"/>
            </w:r>
            <w:r w:rsidR="00B60AAD">
              <w:rPr>
                <w:noProof/>
                <w:webHidden/>
              </w:rPr>
              <w:t>143</w:t>
            </w:r>
            <w:r w:rsidR="00B60AAD">
              <w:rPr>
                <w:noProof/>
                <w:webHidden/>
              </w:rPr>
              <w:fldChar w:fldCharType="end"/>
            </w:r>
          </w:hyperlink>
        </w:p>
        <w:p w:rsidR="00B60AAD" w:rsidRDefault="005B7A14">
          <w:pPr>
            <w:pStyle w:val="TOC3"/>
            <w:tabs>
              <w:tab w:val="right" w:leader="dot" w:pos="9062"/>
            </w:tabs>
            <w:rPr>
              <w:rFonts w:asciiTheme="minorHAnsi" w:eastAsiaTheme="minorEastAsia" w:hAnsiTheme="minorHAnsi"/>
              <w:noProof/>
              <w:color w:val="auto"/>
              <w:sz w:val="22"/>
              <w:lang w:eastAsia="nl-NL"/>
            </w:rPr>
          </w:pPr>
          <w:hyperlink w:anchor="_Toc446230613" w:history="1">
            <w:r w:rsidR="00B60AAD" w:rsidRPr="001C2D42">
              <w:rPr>
                <w:rStyle w:val="Hyperlink"/>
                <w:noProof/>
                <w:lang w:val="en-US"/>
              </w:rPr>
              <w:t>Updating LayoutEditor.Template.Tile.cshtml</w:t>
            </w:r>
            <w:r w:rsidR="00B60AAD">
              <w:rPr>
                <w:noProof/>
                <w:webHidden/>
              </w:rPr>
              <w:tab/>
            </w:r>
            <w:r w:rsidR="00B60AAD">
              <w:rPr>
                <w:noProof/>
                <w:webHidden/>
              </w:rPr>
              <w:fldChar w:fldCharType="begin"/>
            </w:r>
            <w:r w:rsidR="00B60AAD">
              <w:rPr>
                <w:noProof/>
                <w:webHidden/>
              </w:rPr>
              <w:instrText xml:space="preserve"> PAGEREF _Toc446230613 \h </w:instrText>
            </w:r>
            <w:r w:rsidR="00B60AAD">
              <w:rPr>
                <w:noProof/>
                <w:webHidden/>
              </w:rPr>
            </w:r>
            <w:r w:rsidR="00B60AAD">
              <w:rPr>
                <w:noProof/>
                <w:webHidden/>
              </w:rPr>
              <w:fldChar w:fldCharType="separate"/>
            </w:r>
            <w:r w:rsidR="00B60AAD">
              <w:rPr>
                <w:noProof/>
                <w:webHidden/>
              </w:rPr>
              <w:t>144</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614" w:history="1">
            <w:r w:rsidR="00B60AAD" w:rsidRPr="001C2D42">
              <w:rPr>
                <w:rStyle w:val="Hyperlink"/>
                <w:noProof/>
              </w:rPr>
              <w:t>Summary</w:t>
            </w:r>
            <w:r w:rsidR="00B60AAD">
              <w:rPr>
                <w:noProof/>
                <w:webHidden/>
              </w:rPr>
              <w:tab/>
            </w:r>
            <w:r w:rsidR="00B60AAD">
              <w:rPr>
                <w:noProof/>
                <w:webHidden/>
              </w:rPr>
              <w:fldChar w:fldCharType="begin"/>
            </w:r>
            <w:r w:rsidR="00B60AAD">
              <w:rPr>
                <w:noProof/>
                <w:webHidden/>
              </w:rPr>
              <w:instrText xml:space="preserve"> PAGEREF _Toc446230614 \h </w:instrText>
            </w:r>
            <w:r w:rsidR="00B60AAD">
              <w:rPr>
                <w:noProof/>
                <w:webHidden/>
              </w:rPr>
            </w:r>
            <w:r w:rsidR="00B60AAD">
              <w:rPr>
                <w:noProof/>
                <w:webHidden/>
              </w:rPr>
              <w:fldChar w:fldCharType="separate"/>
            </w:r>
            <w:r w:rsidR="00B60AAD">
              <w:rPr>
                <w:noProof/>
                <w:webHidden/>
              </w:rPr>
              <w:t>146</w:t>
            </w:r>
            <w:r w:rsidR="00B60AAD">
              <w:rPr>
                <w:noProof/>
                <w:webHidden/>
              </w:rPr>
              <w:fldChar w:fldCharType="end"/>
            </w:r>
          </w:hyperlink>
        </w:p>
        <w:p w:rsidR="00B60AAD" w:rsidRDefault="005B7A14">
          <w:pPr>
            <w:pStyle w:val="TOC1"/>
            <w:tabs>
              <w:tab w:val="right" w:leader="dot" w:pos="9062"/>
            </w:tabs>
            <w:rPr>
              <w:rFonts w:asciiTheme="minorHAnsi" w:eastAsiaTheme="minorEastAsia" w:hAnsiTheme="minorHAnsi"/>
              <w:noProof/>
              <w:color w:val="auto"/>
              <w:sz w:val="22"/>
              <w:lang w:eastAsia="nl-NL"/>
            </w:rPr>
          </w:pPr>
          <w:hyperlink w:anchor="_Toc446230615" w:history="1">
            <w:r w:rsidR="00B60AAD" w:rsidRPr="001C2D42">
              <w:rPr>
                <w:rStyle w:val="Hyperlink"/>
                <w:noProof/>
                <w:lang w:val="en-US"/>
              </w:rPr>
              <w:t>14. Element Harvesters</w:t>
            </w:r>
            <w:r w:rsidR="00B60AAD">
              <w:rPr>
                <w:noProof/>
                <w:webHidden/>
              </w:rPr>
              <w:tab/>
            </w:r>
            <w:r w:rsidR="00B60AAD">
              <w:rPr>
                <w:noProof/>
                <w:webHidden/>
              </w:rPr>
              <w:fldChar w:fldCharType="begin"/>
            </w:r>
            <w:r w:rsidR="00B60AAD">
              <w:rPr>
                <w:noProof/>
                <w:webHidden/>
              </w:rPr>
              <w:instrText xml:space="preserve"> PAGEREF _Toc446230615 \h </w:instrText>
            </w:r>
            <w:r w:rsidR="00B60AAD">
              <w:rPr>
                <w:noProof/>
                <w:webHidden/>
              </w:rPr>
            </w:r>
            <w:r w:rsidR="00B60AAD">
              <w:rPr>
                <w:noProof/>
                <w:webHidden/>
              </w:rPr>
              <w:fldChar w:fldCharType="separate"/>
            </w:r>
            <w:r w:rsidR="00B60AAD">
              <w:rPr>
                <w:noProof/>
                <w:webHidden/>
              </w:rPr>
              <w:t>147</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616" w:history="1">
            <w:r w:rsidR="00B60AAD" w:rsidRPr="001C2D42">
              <w:rPr>
                <w:rStyle w:val="Hyperlink"/>
                <w:noProof/>
              </w:rPr>
              <w:t>Element Descriptors</w:t>
            </w:r>
            <w:r w:rsidR="00B60AAD">
              <w:rPr>
                <w:noProof/>
                <w:webHidden/>
              </w:rPr>
              <w:tab/>
            </w:r>
            <w:r w:rsidR="00B60AAD">
              <w:rPr>
                <w:noProof/>
                <w:webHidden/>
              </w:rPr>
              <w:fldChar w:fldCharType="begin"/>
            </w:r>
            <w:r w:rsidR="00B60AAD">
              <w:rPr>
                <w:noProof/>
                <w:webHidden/>
              </w:rPr>
              <w:instrText xml:space="preserve"> PAGEREF _Toc446230616 \h </w:instrText>
            </w:r>
            <w:r w:rsidR="00B60AAD">
              <w:rPr>
                <w:noProof/>
                <w:webHidden/>
              </w:rPr>
            </w:r>
            <w:r w:rsidR="00B60AAD">
              <w:rPr>
                <w:noProof/>
                <w:webHidden/>
              </w:rPr>
              <w:fldChar w:fldCharType="separate"/>
            </w:r>
            <w:r w:rsidR="00B60AAD">
              <w:rPr>
                <w:noProof/>
                <w:webHidden/>
              </w:rPr>
              <w:t>14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617" w:history="1">
            <w:r w:rsidR="00B60AAD" w:rsidRPr="001C2D42">
              <w:rPr>
                <w:rStyle w:val="Hyperlink"/>
                <w:noProof/>
              </w:rPr>
              <w:t>Element Harvesters Out of the Box</w:t>
            </w:r>
            <w:r w:rsidR="00B60AAD">
              <w:rPr>
                <w:noProof/>
                <w:webHidden/>
              </w:rPr>
              <w:tab/>
            </w:r>
            <w:r w:rsidR="00B60AAD">
              <w:rPr>
                <w:noProof/>
                <w:webHidden/>
              </w:rPr>
              <w:fldChar w:fldCharType="begin"/>
            </w:r>
            <w:r w:rsidR="00B60AAD">
              <w:rPr>
                <w:noProof/>
                <w:webHidden/>
              </w:rPr>
              <w:instrText xml:space="preserve"> PAGEREF _Toc446230617 \h </w:instrText>
            </w:r>
            <w:r w:rsidR="00B60AAD">
              <w:rPr>
                <w:noProof/>
                <w:webHidden/>
              </w:rPr>
            </w:r>
            <w:r w:rsidR="00B60AAD">
              <w:rPr>
                <w:noProof/>
                <w:webHidden/>
              </w:rPr>
              <w:fldChar w:fldCharType="separate"/>
            </w:r>
            <w:r w:rsidR="00B60AAD">
              <w:rPr>
                <w:noProof/>
                <w:webHidden/>
              </w:rPr>
              <w:t>148</w:t>
            </w:r>
            <w:r w:rsidR="00B60AAD">
              <w:rPr>
                <w:noProof/>
                <w:webHidden/>
              </w:rPr>
              <w:fldChar w:fldCharType="end"/>
            </w:r>
          </w:hyperlink>
        </w:p>
        <w:p w:rsidR="00B60AAD" w:rsidRDefault="005B7A14">
          <w:pPr>
            <w:pStyle w:val="TOC2"/>
            <w:tabs>
              <w:tab w:val="right" w:leader="dot" w:pos="9062"/>
            </w:tabs>
            <w:rPr>
              <w:rFonts w:asciiTheme="minorHAnsi" w:eastAsiaTheme="minorEastAsia" w:hAnsiTheme="minorHAnsi"/>
              <w:noProof/>
              <w:color w:val="auto"/>
              <w:sz w:val="22"/>
              <w:lang w:eastAsia="nl-NL"/>
            </w:rPr>
          </w:pPr>
          <w:hyperlink w:anchor="_Toc446230618" w:history="1">
            <w:r w:rsidR="00B60AAD" w:rsidRPr="001C2D42">
              <w:rPr>
                <w:rStyle w:val="Hyperlink"/>
                <w:noProof/>
              </w:rPr>
              <w:t>IElementHarvester</w:t>
            </w:r>
            <w:r w:rsidR="00B60AAD">
              <w:rPr>
                <w:noProof/>
                <w:webHidden/>
              </w:rPr>
              <w:tab/>
            </w:r>
            <w:r w:rsidR="00B60AAD">
              <w:rPr>
                <w:noProof/>
                <w:webHidden/>
              </w:rPr>
              <w:fldChar w:fldCharType="begin"/>
            </w:r>
            <w:r w:rsidR="00B60AAD">
              <w:rPr>
                <w:noProof/>
                <w:webHidden/>
              </w:rPr>
              <w:instrText xml:space="preserve"> PAGEREF _Toc446230618 \h </w:instrText>
            </w:r>
            <w:r w:rsidR="00B60AAD">
              <w:rPr>
                <w:noProof/>
                <w:webHidden/>
              </w:rPr>
            </w:r>
            <w:r w:rsidR="00B60AAD">
              <w:rPr>
                <w:noProof/>
                <w:webHidden/>
              </w:rPr>
              <w:fldChar w:fldCharType="separate"/>
            </w:r>
            <w:r w:rsidR="00B60AAD">
              <w:rPr>
                <w:noProof/>
                <w:webHidden/>
              </w:rPr>
              <w:t>150</w:t>
            </w:r>
            <w:r w:rsidR="00B60AAD">
              <w:rPr>
                <w:noProof/>
                <w:webHidden/>
              </w:rPr>
              <w:fldChar w:fldCharType="end"/>
            </w:r>
          </w:hyperlink>
        </w:p>
        <w:p w:rsidR="000A7A8B" w:rsidRDefault="000A7A8B">
          <w:pPr>
            <w:rPr>
              <w:b/>
              <w:bCs/>
              <w:noProof/>
            </w:rPr>
          </w:pPr>
          <w:r>
            <w:rPr>
              <w:b/>
              <w:bCs/>
              <w:noProof/>
            </w:rPr>
            <w:fldChar w:fldCharType="end"/>
          </w:r>
        </w:p>
      </w:sdtContent>
    </w:sdt>
    <w:p w:rsidR="000A7A8B" w:rsidRDefault="000A7A8B" w:rsidP="000A7A8B">
      <w:pPr>
        <w:rPr>
          <w:noProof/>
        </w:rPr>
      </w:pPr>
      <w:r>
        <w:rPr>
          <w:noProof/>
        </w:rPr>
        <w:br w:type="page"/>
      </w:r>
    </w:p>
    <w:p w:rsidR="00AE14AA" w:rsidRPr="000A7A8B" w:rsidRDefault="00AE14AA" w:rsidP="000C7A20">
      <w:pPr>
        <w:pStyle w:val="Title"/>
        <w:rPr>
          <w:lang w:val="en-US"/>
        </w:rPr>
      </w:pPr>
      <w:r w:rsidRPr="0096082A">
        <w:rPr>
          <w:lang w:val="en-US"/>
        </w:rPr>
        <w:lastRenderedPageBreak/>
        <w:t>Introduction</w:t>
      </w:r>
    </w:p>
    <w:p w:rsidR="00E32292" w:rsidRDefault="00E32292" w:rsidP="00292CA1">
      <w:pPr>
        <w:pStyle w:val="FirstParagraph"/>
      </w:pPr>
      <w:r w:rsidRPr="00E32292">
        <w:t xml:space="preserve">Welcome to </w:t>
      </w:r>
      <w:r w:rsidRPr="00636609">
        <w:rPr>
          <w:rStyle w:val="Emphasis"/>
        </w:rPr>
        <w:t>Mastering Orchard Layouts</w:t>
      </w:r>
      <w:r w:rsidRPr="00E32292">
        <w:t>, a book that will take us on a journey through the wonderful and exciting world of the Orchard Layouts module, which was first r</w:t>
      </w:r>
      <w:r>
        <w:t>eleased as part of Orchard 1.9.</w:t>
      </w:r>
    </w:p>
    <w:p w:rsidR="00E32292" w:rsidRDefault="00E32292" w:rsidP="00E32292">
      <w:pPr>
        <w:rPr>
          <w:lang w:val="en-US"/>
        </w:rPr>
      </w:pPr>
      <w:r w:rsidRPr="00E32292">
        <w:rPr>
          <w:lang w:val="en-US"/>
        </w:rPr>
        <w:t xml:space="preserve">The </w:t>
      </w:r>
      <w:r>
        <w:rPr>
          <w:lang w:val="en-US"/>
        </w:rPr>
        <w:t>book is divided in three parts.</w:t>
      </w:r>
    </w:p>
    <w:p w:rsidR="00E32292" w:rsidRDefault="00E32292" w:rsidP="00E32292">
      <w:pPr>
        <w:rPr>
          <w:lang w:val="en-US"/>
        </w:rPr>
      </w:pPr>
      <w:r w:rsidRPr="0096082A">
        <w:rPr>
          <w:rStyle w:val="Strong"/>
          <w:lang w:val="en-US"/>
        </w:rPr>
        <w:t>Part 1</w:t>
      </w:r>
      <w:r w:rsidRPr="00E32292">
        <w:rPr>
          <w:lang w:val="en-US"/>
        </w:rPr>
        <w:t xml:space="preserve"> introduces the Layouts module and looks a</w:t>
      </w:r>
      <w:r>
        <w:rPr>
          <w:lang w:val="en-US"/>
        </w:rPr>
        <w:t>t it from a user's perspective.</w:t>
      </w:r>
    </w:p>
    <w:p w:rsidR="00E32292" w:rsidRDefault="00E32292" w:rsidP="00E32292">
      <w:pPr>
        <w:rPr>
          <w:lang w:val="en-US"/>
        </w:rPr>
      </w:pPr>
      <w:r w:rsidRPr="00B23C28">
        <w:rPr>
          <w:rStyle w:val="Strong"/>
          <w:lang w:val="en-US"/>
        </w:rPr>
        <w:t>Part 2</w:t>
      </w:r>
      <w:r w:rsidRPr="00E32292">
        <w:rPr>
          <w:lang w:val="en-US"/>
        </w:rPr>
        <w:t xml:space="preserve"> goes a step further and looks at the various shapes and templates from a</w:t>
      </w:r>
      <w:r>
        <w:rPr>
          <w:lang w:val="en-US"/>
        </w:rPr>
        <w:t xml:space="preserve"> theme developer's perspective.</w:t>
      </w:r>
    </w:p>
    <w:p w:rsidR="00E32292" w:rsidRDefault="00E32292" w:rsidP="00E32292">
      <w:pPr>
        <w:rPr>
          <w:lang w:val="en-US"/>
        </w:rPr>
      </w:pPr>
      <w:r w:rsidRPr="00B23C28">
        <w:rPr>
          <w:rStyle w:val="Strong"/>
          <w:lang w:val="en-US"/>
        </w:rPr>
        <w:t>Part 3</w:t>
      </w:r>
      <w:r w:rsidRPr="00E32292">
        <w:rPr>
          <w:lang w:val="en-US"/>
        </w:rPr>
        <w:t xml:space="preserve"> takes a deep dive and looks at the module from a developer's point of view. Here we'll learn about extensibility and APIs and how to create custom e</w:t>
      </w:r>
      <w:r>
        <w:rPr>
          <w:lang w:val="en-US"/>
        </w:rPr>
        <w:t>lements and element harvesters.</w:t>
      </w:r>
    </w:p>
    <w:p w:rsidR="000911C6" w:rsidRDefault="00E32292" w:rsidP="00E32292">
      <w:pPr>
        <w:rPr>
          <w:lang w:val="en-US"/>
        </w:rPr>
      </w:pPr>
      <w:r w:rsidRPr="00E32292">
        <w:rPr>
          <w:lang w:val="en-US"/>
        </w:rPr>
        <w:t>I hope you will enjoy reading this book as much as I had writing it, and that the knowledge you will find here useful in your Orchard Projects.</w:t>
      </w:r>
    </w:p>
    <w:p w:rsidR="000911C6" w:rsidRDefault="000911C6" w:rsidP="000911C6">
      <w:pPr>
        <w:rPr>
          <w:lang w:val="en-US"/>
        </w:rPr>
      </w:pPr>
      <w:r>
        <w:rPr>
          <w:lang w:val="en-US"/>
        </w:rPr>
        <w:br w:type="page"/>
      </w:r>
    </w:p>
    <w:p w:rsidR="000911C6" w:rsidRPr="000A7A8B" w:rsidRDefault="000911C6" w:rsidP="00911A84">
      <w:pPr>
        <w:pStyle w:val="Heading1"/>
        <w:rPr>
          <w:lang w:val="en-US"/>
        </w:rPr>
      </w:pPr>
      <w:bookmarkStart w:id="0" w:name="_Toc446230484"/>
      <w:r w:rsidRPr="000A7A8B">
        <w:rPr>
          <w:lang w:val="en-US"/>
        </w:rPr>
        <w:lastRenderedPageBreak/>
        <w:t>Introduction to Layouts</w:t>
      </w:r>
      <w:bookmarkEnd w:id="0"/>
    </w:p>
    <w:p w:rsidR="000911C6" w:rsidRDefault="000911C6" w:rsidP="00BF7B44">
      <w:pPr>
        <w:pStyle w:val="FirstParagraph"/>
      </w:pPr>
      <w:r w:rsidRPr="000911C6">
        <w:t xml:space="preserve">With the release of Orchard 1.9 came a new module called </w:t>
      </w:r>
      <w:r w:rsidRPr="000911C6">
        <w:rPr>
          <w:rStyle w:val="Emphasis"/>
        </w:rPr>
        <w:t>Orchard.Layouts</w:t>
      </w:r>
      <w:r w:rsidRPr="000911C6">
        <w:t>. Before we try it out to see what we can do with it, let's first give it some context to get a better understanding of why it was created in the first place, what problem</w:t>
      </w:r>
      <w:r>
        <w:t>s</w:t>
      </w:r>
      <w:r w:rsidRPr="000911C6">
        <w:t xml:space="preserve"> it solves, and, equally important, what problems it </w:t>
      </w:r>
      <w:r w:rsidRPr="000911C6">
        <w:rPr>
          <w:rStyle w:val="Emphasis"/>
        </w:rPr>
        <w:t>won't</w:t>
      </w:r>
      <w:r w:rsidRPr="000911C6">
        <w:t xml:space="preserve"> solve.</w:t>
      </w:r>
    </w:p>
    <w:p w:rsidR="000911C6" w:rsidRDefault="000911C6" w:rsidP="00292CA1">
      <w:pPr>
        <w:pStyle w:val="Heading2"/>
      </w:pPr>
      <w:bookmarkStart w:id="1" w:name="_Toc446230485"/>
      <w:r>
        <w:t>Defining Layouts</w:t>
      </w:r>
      <w:bookmarkEnd w:id="1"/>
    </w:p>
    <w:p w:rsidR="000911C6" w:rsidRPr="000911C6" w:rsidRDefault="000911C6" w:rsidP="00BF7B44">
      <w:pPr>
        <w:pStyle w:val="FirstParagraph"/>
      </w:pPr>
      <w:r w:rsidRPr="000911C6">
        <w:t xml:space="preserve">Layouts are everywhere. You find </w:t>
      </w:r>
      <w:r>
        <w:t>them not only in newspapers</w:t>
      </w:r>
      <w:r w:rsidRPr="000911C6">
        <w:t xml:space="preserve">, magazines, and the book you're currently reading, but you find them just </w:t>
      </w:r>
      <w:r>
        <w:t xml:space="preserve">about anywhere, like </w:t>
      </w:r>
      <w:r w:rsidRPr="000911C6">
        <w:t xml:space="preserve">in the office and your living room. Cities, planets and the universe, </w:t>
      </w:r>
      <w:r>
        <w:t>they all have a layout.</w:t>
      </w:r>
    </w:p>
    <w:p w:rsidR="000911C6" w:rsidRDefault="000911C6" w:rsidP="000911C6">
      <w:pPr>
        <w:rPr>
          <w:lang w:val="en-US"/>
        </w:rPr>
      </w:pPr>
      <w:r w:rsidRPr="000911C6">
        <w:rPr>
          <w:lang w:val="en-US"/>
        </w:rPr>
        <w:t xml:space="preserve">Elements, objects and shapes that are placed in a particular position relative to each other, are said to be part of a layout. In other words, </w:t>
      </w:r>
      <w:r w:rsidRPr="000911C6">
        <w:rPr>
          <w:rStyle w:val="Emphasis"/>
          <w:lang w:val="en-US"/>
        </w:rPr>
        <w:t>a layout is an arrangement of elements</w:t>
      </w:r>
      <w:r w:rsidRPr="000911C6">
        <w:rPr>
          <w:lang w:val="en-US"/>
        </w:rPr>
        <w:t>. That's a great definition for sure, but how does this relate to Orchard you ask? Let's find out.</w:t>
      </w:r>
    </w:p>
    <w:p w:rsidR="00AF64D6" w:rsidRDefault="00AF64D6" w:rsidP="00292CA1">
      <w:pPr>
        <w:pStyle w:val="Heading2"/>
      </w:pPr>
      <w:bookmarkStart w:id="2" w:name="_Toc446230486"/>
      <w:r>
        <w:t>Orchard and Layouts</w:t>
      </w:r>
      <w:bookmarkEnd w:id="2"/>
    </w:p>
    <w:p w:rsidR="00AF64D6" w:rsidRPr="00AF64D6" w:rsidRDefault="00AF64D6" w:rsidP="00BF7B44">
      <w:pPr>
        <w:pStyle w:val="FirstParagraph"/>
      </w:pPr>
      <w:r w:rsidRPr="00AF64D6">
        <w:t xml:space="preserve">Orchard, </w:t>
      </w:r>
      <w:r>
        <w:t>unsurprisingly enough</w:t>
      </w:r>
      <w:r w:rsidRPr="00AF64D6">
        <w:t>, is about building and managing web</w:t>
      </w:r>
      <w:r>
        <w:t xml:space="preserve"> </w:t>
      </w:r>
      <w:r w:rsidRPr="00AF64D6">
        <w:t xml:space="preserve">sites </w:t>
      </w:r>
      <w:r w:rsidR="00DF299E">
        <w:t xml:space="preserve">that </w:t>
      </w:r>
      <w:r w:rsidRPr="00AF64D6">
        <w:t xml:space="preserve">consist of web pages. Within the context of a webpage, a layout is the arrangement of visual elements on a page. Those visual elements </w:t>
      </w:r>
      <w:r w:rsidR="00DF299E">
        <w:t xml:space="preserve">can </w:t>
      </w:r>
      <w:r w:rsidRPr="00AF64D6">
        <w:t xml:space="preserve">include things such the site's navigation, side bar and the site's content. The site's content itself, too, can have </w:t>
      </w:r>
      <w:r w:rsidR="00DF299E">
        <w:t xml:space="preserve">a </w:t>
      </w:r>
      <w:r w:rsidRPr="00AF64D6">
        <w:t>layout. For example, two blocks of text that appear next to one another are sa</w:t>
      </w:r>
      <w:r w:rsidR="00DF299E">
        <w:t>id to be laid out horizontally.</w:t>
      </w:r>
    </w:p>
    <w:p w:rsidR="00AF64D6" w:rsidRPr="00AF64D6" w:rsidRDefault="00DF299E" w:rsidP="00DF299E">
      <w:pPr>
        <w:rPr>
          <w:lang w:val="en-US"/>
        </w:rPr>
      </w:pPr>
      <w:r>
        <w:rPr>
          <w:lang w:val="en-US"/>
        </w:rPr>
        <w:lastRenderedPageBreak/>
        <w:t xml:space="preserve">And that </w:t>
      </w:r>
      <w:r w:rsidR="00AF64D6" w:rsidRPr="00AF64D6">
        <w:rPr>
          <w:lang w:val="en-US"/>
        </w:rPr>
        <w:t>is where the Layouts module comes in: it enables content editors</w:t>
      </w:r>
      <w:r>
        <w:rPr>
          <w:lang w:val="en-US"/>
        </w:rPr>
        <w:t xml:space="preserve"> to create layouts of contents.</w:t>
      </w:r>
    </w:p>
    <w:p w:rsidR="00292CA1" w:rsidRDefault="00AF64D6" w:rsidP="00AF64D6">
      <w:pPr>
        <w:rPr>
          <w:lang w:val="en-US"/>
        </w:rPr>
      </w:pPr>
      <w:r w:rsidRPr="00AF64D6">
        <w:rPr>
          <w:lang w:val="en-US"/>
        </w:rPr>
        <w:t xml:space="preserve">Now, technically speaking, a theme developer can </w:t>
      </w:r>
      <w:r w:rsidR="00DF299E">
        <w:rPr>
          <w:lang w:val="en-US"/>
        </w:rPr>
        <w:t xml:space="preserve">choose to </w:t>
      </w:r>
      <w:r w:rsidRPr="00AF64D6">
        <w:rPr>
          <w:lang w:val="en-US"/>
        </w:rPr>
        <w:t>setup their theme in such a way that the entire layout is controlled by the Layouts module. But</w:t>
      </w:r>
      <w:r w:rsidR="00DF299E">
        <w:rPr>
          <w:lang w:val="en-US"/>
        </w:rPr>
        <w:t>,</w:t>
      </w:r>
      <w:r w:rsidRPr="00AF64D6">
        <w:rPr>
          <w:lang w:val="en-US"/>
        </w:rPr>
        <w:t xml:space="preserve"> practically speaking, this is probably not the best use of the module </w:t>
      </w:r>
      <w:r w:rsidR="00DF299E">
        <w:rPr>
          <w:lang w:val="en-US"/>
        </w:rPr>
        <w:t>in its current form</w:t>
      </w:r>
      <w:r w:rsidRPr="00AF64D6">
        <w:rPr>
          <w:lang w:val="en-US"/>
        </w:rPr>
        <w:t>. One reason is the fact that layouts are provided through a content part (the Layout Part), which means layouts created by the Layouts module can only be applied to content items. So although you could very well add a Menu element to a page content item, not all pages in Orchard</w:t>
      </w:r>
      <w:r w:rsidR="00292CA1">
        <w:rPr>
          <w:lang w:val="en-US"/>
        </w:rPr>
        <w:t xml:space="preserve"> are provided by content items.</w:t>
      </w:r>
    </w:p>
    <w:p w:rsidR="00292CA1" w:rsidRDefault="00AF64D6" w:rsidP="00AF64D6">
      <w:pPr>
        <w:rPr>
          <w:lang w:val="en-US"/>
        </w:rPr>
      </w:pPr>
      <w:r w:rsidRPr="00AF64D6">
        <w:rPr>
          <w:lang w:val="en-US"/>
        </w:rPr>
        <w:t xml:space="preserve">For example, the Login screen is provided by a controller. If the site's main navigation is implemented as a layout element, the main navigation would </w:t>
      </w:r>
      <w:r w:rsidR="00DF299E" w:rsidRPr="00AF64D6">
        <w:rPr>
          <w:lang w:val="en-US"/>
        </w:rPr>
        <w:t>disappear</w:t>
      </w:r>
      <w:r w:rsidRPr="00AF64D6">
        <w:rPr>
          <w:lang w:val="en-US"/>
        </w:rPr>
        <w:t xml:space="preserve"> as soon as a page is displayed by something other than a content item.</w:t>
      </w:r>
    </w:p>
    <w:p w:rsidR="00AF64D6" w:rsidRDefault="00DF299E" w:rsidP="00AF64D6">
      <w:pPr>
        <w:rPr>
          <w:lang w:val="en-US"/>
        </w:rPr>
      </w:pPr>
      <w:r>
        <w:rPr>
          <w:lang w:val="en-US"/>
        </w:rPr>
        <w:t xml:space="preserve">As the Layouts module evolves over time, new site editing paradigms may </w:t>
      </w:r>
      <w:r w:rsidR="00292CA1">
        <w:rPr>
          <w:lang w:val="en-US"/>
        </w:rPr>
        <w:t xml:space="preserve">using the Layouts module </w:t>
      </w:r>
      <w:r>
        <w:rPr>
          <w:lang w:val="en-US"/>
        </w:rPr>
        <w:t xml:space="preserve">emerge, but until then, </w:t>
      </w:r>
      <w:r w:rsidRPr="00AF64D6">
        <w:rPr>
          <w:lang w:val="en-US"/>
        </w:rPr>
        <w:t xml:space="preserve">we will focus on how to use the Layouts module from a content editor's perspective. Which, as you'll see, is </w:t>
      </w:r>
      <w:r>
        <w:rPr>
          <w:lang w:val="en-US"/>
        </w:rPr>
        <w:t xml:space="preserve">quite </w:t>
      </w:r>
      <w:r w:rsidRPr="00AF64D6">
        <w:rPr>
          <w:lang w:val="en-US"/>
        </w:rPr>
        <w:t>impressive.</w:t>
      </w:r>
    </w:p>
    <w:p w:rsidR="00BF7B44" w:rsidRDefault="00BF7B44" w:rsidP="00292CA1">
      <w:pPr>
        <w:pStyle w:val="Heading2"/>
      </w:pPr>
      <w:bookmarkStart w:id="3" w:name="_Toc446230487"/>
      <w:r>
        <w:t>Layout and Elements</w:t>
      </w:r>
      <w:bookmarkEnd w:id="3"/>
    </w:p>
    <w:p w:rsidR="00BF7B44" w:rsidRPr="00BF7B44" w:rsidRDefault="00BF7B44" w:rsidP="00BF7B44">
      <w:pPr>
        <w:pStyle w:val="FirstParagraph"/>
      </w:pPr>
      <w:r w:rsidRPr="00BF7B44">
        <w:t xml:space="preserve">When you enable the Layouts feature provided by </w:t>
      </w:r>
      <w:r w:rsidRPr="004D6535">
        <w:rPr>
          <w:rStyle w:val="Emphasis"/>
        </w:rPr>
        <w:t>Orchard.Layouts</w:t>
      </w:r>
      <w:r w:rsidRPr="00BF7B44">
        <w:t xml:space="preserve">, a new content part called </w:t>
      </w:r>
      <w:r w:rsidRPr="004D6535">
        <w:rPr>
          <w:rStyle w:val="Emphasis"/>
        </w:rPr>
        <w:t>Layout Part</w:t>
      </w:r>
      <w:r w:rsidRPr="00BF7B44">
        <w:t xml:space="preserve"> is added to the list of available content parts, and is attached to the </w:t>
      </w:r>
      <w:r w:rsidRPr="004D6535">
        <w:rPr>
          <w:rStyle w:val="Emphasis"/>
        </w:rPr>
        <w:t>Page</w:t>
      </w:r>
      <w:r w:rsidRPr="00BF7B44">
        <w:t xml:space="preserve"> content type by default. It is this Layout Part that enables content editors to visually arrange elements on a canvas, effectively enabling them to create layouts of contents.</w:t>
      </w:r>
    </w:p>
    <w:p w:rsidR="00BF7B44" w:rsidRDefault="00BF7B44" w:rsidP="00BF7B44">
      <w:pPr>
        <w:rPr>
          <w:lang w:val="en-US"/>
        </w:rPr>
      </w:pPr>
      <w:r w:rsidRPr="00BF7B44">
        <w:rPr>
          <w:lang w:val="en-US"/>
        </w:rPr>
        <w:lastRenderedPageBreak/>
        <w:t>These elements are a new type of entity in Orchard and represent the objects you can place on a canvas. An example of these elements is the Html element, which enables the user to add content. Another example is the Grid element, which enables the user to create a layout by adding Row and Column elements to it. The Column element is a container element into which you can add other elements, such as Html and Image elements. You can imagine that using these elements, it is easy to create a layout of contents. It is this capability that gave Orchard.Layouts its name.</w:t>
      </w:r>
    </w:p>
    <w:p w:rsidR="004D6535" w:rsidRDefault="004D6535" w:rsidP="008038E3">
      <w:pPr>
        <w:pStyle w:val="Heading2"/>
      </w:pPr>
      <w:bookmarkStart w:id="4" w:name="_Toc446230488"/>
      <w:r>
        <w:t>When to use Orchard.Layouts?</w:t>
      </w:r>
      <w:bookmarkEnd w:id="4"/>
    </w:p>
    <w:p w:rsidR="004D6535" w:rsidRPr="004D6535" w:rsidRDefault="004D6535" w:rsidP="00292CA1">
      <w:pPr>
        <w:pStyle w:val="FirstParagraph"/>
      </w:pPr>
      <w:r w:rsidRPr="004D6535">
        <w:t xml:space="preserve">From what </w:t>
      </w:r>
      <w:r w:rsidR="00292CA1">
        <w:t xml:space="preserve">you have read </w:t>
      </w:r>
      <w:r w:rsidRPr="004D6535">
        <w:t>so far, the answer to the question of when to use the Layouts module may seem obvious: whenever you need to create a layout of content, use the Layouts module. But you may be wondering that surely, this was possible before we had this module? Well, yes</w:t>
      </w:r>
      <w:r w:rsidR="00292CA1">
        <w:t>, but that was a very hard thing to do</w:t>
      </w:r>
      <w:r w:rsidRPr="004D6535">
        <w:t>. Let me explain.</w:t>
      </w:r>
    </w:p>
    <w:p w:rsidR="004D6535" w:rsidRPr="004D6535" w:rsidRDefault="004D6535" w:rsidP="004D6535">
      <w:pPr>
        <w:rPr>
          <w:lang w:val="en-US"/>
        </w:rPr>
      </w:pPr>
      <w:r w:rsidRPr="004D6535">
        <w:rPr>
          <w:lang w:val="en-US"/>
        </w:rPr>
        <w:t>Let's say we have a web page with content that consists of two paragraphs as seen in figure 1.1.</w:t>
      </w:r>
    </w:p>
    <w:p w:rsidR="000C7A20" w:rsidRDefault="00292CA1" w:rsidP="000C7A20">
      <w:pPr>
        <w:pStyle w:val="Figure"/>
      </w:pPr>
      <w:r>
        <w:rPr>
          <w:lang w:val="nl-NL"/>
        </w:rPr>
        <w:drawing>
          <wp:inline distT="0" distB="0" distL="0" distR="0" wp14:anchorId="4736281F" wp14:editId="03AE09A7">
            <wp:extent cx="5760720" cy="953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953770"/>
                    </a:xfrm>
                    <a:prstGeom prst="rect">
                      <a:avLst/>
                    </a:prstGeom>
                    <a:ln w="3175" cap="rnd">
                      <a:noFill/>
                    </a:ln>
                    <a:effectLst/>
                  </pic:spPr>
                </pic:pic>
              </a:graphicData>
            </a:graphic>
          </wp:inline>
        </w:drawing>
      </w:r>
    </w:p>
    <w:p w:rsidR="008038E3" w:rsidRPr="000C7A20" w:rsidRDefault="000C7A20" w:rsidP="000C7A20">
      <w:pPr>
        <w:pStyle w:val="Caption"/>
        <w:rPr>
          <w:lang w:val="en-US"/>
        </w:rPr>
      </w:pPr>
      <w:r w:rsidRPr="000C7A20">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1</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006E1DA7">
        <w:rPr>
          <w:lang w:val="en-US"/>
        </w:rPr>
        <w:t xml:space="preserve"> – Two paragraphs, vertically stacked.</w:t>
      </w:r>
    </w:p>
    <w:p w:rsidR="004D6535" w:rsidRDefault="004D6535" w:rsidP="004D6535">
      <w:pPr>
        <w:rPr>
          <w:lang w:val="en-US"/>
        </w:rPr>
      </w:pPr>
      <w:r w:rsidRPr="004D6535">
        <w:rPr>
          <w:lang w:val="en-US"/>
        </w:rPr>
        <w:t>Now, let's say that we want to display those two paragraphs laid out horizontally instead, as seen in figure 1.2.</w:t>
      </w:r>
    </w:p>
    <w:p w:rsidR="000C7A20" w:rsidRDefault="000C7A20" w:rsidP="000C7A20">
      <w:pPr>
        <w:pStyle w:val="Figure"/>
      </w:pPr>
      <w:r>
        <w:rPr>
          <w:lang w:val="nl-NL"/>
        </w:rPr>
        <w:lastRenderedPageBreak/>
        <w:drawing>
          <wp:inline distT="0" distB="0" distL="0" distR="0" wp14:anchorId="6DAF1ED5" wp14:editId="723EC331">
            <wp:extent cx="5760720" cy="13246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324610"/>
                    </a:xfrm>
                    <a:prstGeom prst="rect">
                      <a:avLst/>
                    </a:prstGeom>
                  </pic:spPr>
                </pic:pic>
              </a:graphicData>
            </a:graphic>
          </wp:inline>
        </w:drawing>
      </w:r>
    </w:p>
    <w:p w:rsidR="000C7A20" w:rsidRPr="000C7A20" w:rsidRDefault="000C7A20" w:rsidP="000C7A20">
      <w:pPr>
        <w:pStyle w:val="Caption"/>
        <w:rPr>
          <w:lang w:val="en-US"/>
        </w:rPr>
      </w:pPr>
      <w:r w:rsidRPr="000C7A20">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1</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2</w:t>
      </w:r>
      <w:r w:rsidR="00F62049">
        <w:rPr>
          <w:lang w:val="en-US"/>
        </w:rPr>
        <w:fldChar w:fldCharType="end"/>
      </w:r>
      <w:r w:rsidR="006E1DA7">
        <w:rPr>
          <w:lang w:val="en-US"/>
        </w:rPr>
        <w:t xml:space="preserve"> – The same two paragraphs, horizontally laid out.</w:t>
      </w:r>
    </w:p>
    <w:p w:rsidR="000C7A20" w:rsidRDefault="000C7A20" w:rsidP="000C7A20">
      <w:pPr>
        <w:rPr>
          <w:lang w:val="en-US"/>
        </w:rPr>
      </w:pPr>
      <w:r w:rsidRPr="000C7A20">
        <w:rPr>
          <w:lang w:val="en-US"/>
        </w:rPr>
        <w:t>Before we see how to achieve that with the layouts module, let's explore our opti</w:t>
      </w:r>
      <w:r>
        <w:rPr>
          <w:lang w:val="en-US"/>
        </w:rPr>
        <w:t xml:space="preserve">ons </w:t>
      </w:r>
      <w:r w:rsidRPr="00792D95">
        <w:rPr>
          <w:rStyle w:val="Emphasis"/>
          <w:lang w:val="en-US"/>
        </w:rPr>
        <w:t>before</w:t>
      </w:r>
      <w:r>
        <w:rPr>
          <w:lang w:val="en-US"/>
        </w:rPr>
        <w:t xml:space="preserve"> Orchard.Layouts</w:t>
      </w:r>
      <w:r w:rsidRPr="000C7A20">
        <w:rPr>
          <w:lang w:val="en-US"/>
        </w:rPr>
        <w:t>.</w:t>
      </w:r>
    </w:p>
    <w:p w:rsidR="006626DB" w:rsidRDefault="004D15E4" w:rsidP="006626DB">
      <w:pPr>
        <w:pStyle w:val="Heading3"/>
      </w:pPr>
      <w:bookmarkStart w:id="5" w:name="_Toc446230489"/>
      <w:r w:rsidRPr="004D15E4">
        <w:t>Optio</w:t>
      </w:r>
      <w:r w:rsidR="006626DB">
        <w:t>n 1 - Direct HTML manipulation</w:t>
      </w:r>
      <w:bookmarkEnd w:id="5"/>
    </w:p>
    <w:p w:rsidR="004D15E4" w:rsidRPr="006626DB" w:rsidRDefault="004D15E4" w:rsidP="006626DB">
      <w:pPr>
        <w:pStyle w:val="FirstParagraph"/>
      </w:pPr>
      <w:r w:rsidRPr="004D15E4">
        <w:rPr>
          <w:color w:val="2A2A2A"/>
        </w:rPr>
        <w:t xml:space="preserve">One option is </w:t>
      </w:r>
      <w:r w:rsidR="006626DB">
        <w:rPr>
          <w:color w:val="2A2A2A"/>
        </w:rPr>
        <w:t>to edit the HTML source of the Body Part</w:t>
      </w:r>
      <w:r w:rsidRPr="004D15E4">
        <w:rPr>
          <w:color w:val="2A2A2A"/>
        </w:rPr>
        <w:t xml:space="preserve"> content and </w:t>
      </w:r>
      <w:r w:rsidR="006626DB">
        <w:rPr>
          <w:color w:val="2A2A2A"/>
        </w:rPr>
        <w:t>leverage</w:t>
      </w:r>
      <w:r w:rsidRPr="004D15E4">
        <w:rPr>
          <w:color w:val="2A2A2A"/>
        </w:rPr>
        <w:t xml:space="preserve"> your HTML skills by adding an HTML table element, or maybe even using Bootstrap's Grid</w:t>
      </w:r>
      <w:r w:rsidR="006626DB">
        <w:rPr>
          <w:color w:val="2A2A2A"/>
        </w:rPr>
        <w:t xml:space="preserve"> CSS classes and apply them on &lt;div&gt;</w:t>
      </w:r>
      <w:r w:rsidRPr="004D15E4">
        <w:rPr>
          <w:color w:val="2A2A2A"/>
        </w:rPr>
        <w:t xml:space="preserve"> elements. Although that would certainly work, it is far from ideal, because it would require the content editor to know about HTML tables and how to work with them. For a simple two-column layout for a body of text this may not be that big of a deal, but it becomes icky real fast when working with more complex layouts.</w:t>
      </w:r>
    </w:p>
    <w:p w:rsidR="006626DB" w:rsidRDefault="006626DB" w:rsidP="006626DB">
      <w:pPr>
        <w:pStyle w:val="Heading3"/>
        <w:rPr>
          <w:lang w:val="en-US"/>
        </w:rPr>
      </w:pPr>
      <w:bookmarkStart w:id="6" w:name="_Toc446230490"/>
      <w:r>
        <w:rPr>
          <w:lang w:val="en-US"/>
        </w:rPr>
        <w:t>Option 2 - Widgets and Zones</w:t>
      </w:r>
      <w:bookmarkEnd w:id="6"/>
    </w:p>
    <w:p w:rsidR="00EE7963" w:rsidRDefault="004D15E4" w:rsidP="006E1DA7">
      <w:pPr>
        <w:pStyle w:val="FirstParagraph"/>
      </w:pPr>
      <w:r w:rsidRPr="004D15E4">
        <w:t xml:space="preserve">Another option is to provide two zones, let's say </w:t>
      </w:r>
      <w:r w:rsidRPr="006626DB">
        <w:rPr>
          <w:i/>
        </w:rPr>
        <w:t>AsideFirst</w:t>
      </w:r>
      <w:r w:rsidR="006626DB">
        <w:t xml:space="preserve"> and </w:t>
      </w:r>
      <w:r w:rsidRPr="006626DB">
        <w:rPr>
          <w:i/>
        </w:rPr>
        <w:t>AsideSecond</w:t>
      </w:r>
      <w:r w:rsidRPr="004D15E4">
        <w:t xml:space="preserve">. </w:t>
      </w:r>
      <w:r w:rsidR="006626DB">
        <w:t>The theme’s Layout.cshtml view renders these zones horizontally. You would then simply add an Html Widget</w:t>
      </w:r>
      <w:r w:rsidRPr="004D15E4">
        <w:t xml:space="preserve"> to both zones</w:t>
      </w:r>
      <w:r w:rsidR="006626DB">
        <w:t>, and the two Html widgets would appear next to each other.</w:t>
      </w:r>
      <w:r w:rsidRPr="004D15E4">
        <w:t xml:space="preserve"> Although this approach works, </w:t>
      </w:r>
      <w:r w:rsidR="006626DB">
        <w:t xml:space="preserve">a major </w:t>
      </w:r>
      <w:r w:rsidRPr="004D15E4">
        <w:t xml:space="preserve">disadvantage is that now the textual content becomes unrelated to the content item itself, since </w:t>
      </w:r>
      <w:r w:rsidR="006626DB">
        <w:t xml:space="preserve">you are </w:t>
      </w:r>
      <w:r w:rsidRPr="004D15E4">
        <w:t xml:space="preserve">using widgets. To manage the content on this page, </w:t>
      </w:r>
      <w:r w:rsidR="006626DB">
        <w:t>you have to go to the Widgets</w:t>
      </w:r>
      <w:r w:rsidRPr="004D15E4">
        <w:t xml:space="preserve"> screen, create a </w:t>
      </w:r>
      <w:r w:rsidR="006626DB">
        <w:t xml:space="preserve">page specific </w:t>
      </w:r>
      <w:r w:rsidRPr="004D15E4">
        <w:t xml:space="preserve">layer, and add two widgets. Now imagine you have </w:t>
      </w:r>
      <w:r w:rsidR="006626DB">
        <w:t xml:space="preserve">to do that for </w:t>
      </w:r>
      <w:r w:rsidRPr="004D15E4">
        <w:t>20 pages.</w:t>
      </w:r>
      <w:r w:rsidR="00EE7963">
        <w:t xml:space="preserve"> </w:t>
      </w:r>
      <w:r w:rsidRPr="004D15E4">
        <w:lastRenderedPageBreak/>
        <w:t>That means 20 widget layers, 2 H</w:t>
      </w:r>
      <w:r w:rsidR="006626DB">
        <w:t>TML widgets per layer, and 20 Page</w:t>
      </w:r>
      <w:r w:rsidRPr="004D15E4">
        <w:t xml:space="preserve"> </w:t>
      </w:r>
      <w:r w:rsidR="006626DB">
        <w:t>content items with no contents.</w:t>
      </w:r>
      <w:r w:rsidR="006626DB" w:rsidRPr="006626DB">
        <w:t xml:space="preserve"> And this is just two columns. Imagine you have other types of layouts, for example one row with two columns, another row with 4 columns, and perhaps rows with one column taking up 2/3 of the row and a second column 1/3 of the row. Crazy. Allowing this level of freedom to the content editor user would easily end up in a maintenance nightmare.</w:t>
      </w:r>
    </w:p>
    <w:p w:rsidR="004D15E4" w:rsidRPr="004D15E4" w:rsidRDefault="004D15E4" w:rsidP="00DA3DA2">
      <w:pPr>
        <w:pStyle w:val="Sidebar"/>
      </w:pPr>
      <w:r w:rsidRPr="004D15E4">
        <w:t xml:space="preserve">There is a way to associate widgets with content items directly by taking advantage </w:t>
      </w:r>
      <w:r w:rsidR="00EE7963">
        <w:t xml:space="preserve">of a free gallery module called </w:t>
      </w:r>
      <w:r w:rsidR="00DA3DA2" w:rsidRPr="00DA3DA2">
        <w:rPr>
          <w:rStyle w:val="Emphasis"/>
        </w:rPr>
        <w:t>IDeliverable.Widgets</w:t>
      </w:r>
      <w:r w:rsidRPr="004D15E4">
        <w:t xml:space="preserve">, which </w:t>
      </w:r>
      <w:r w:rsidR="00DA3DA2">
        <w:t xml:space="preserve">allows </w:t>
      </w:r>
      <w:r w:rsidRPr="004D15E4">
        <w:t xml:space="preserve">you </w:t>
      </w:r>
      <w:r w:rsidR="00DA3DA2">
        <w:t xml:space="preserve">to </w:t>
      </w:r>
      <w:r w:rsidRPr="004D15E4">
        <w:t>associate widgets with your content items directly. Although this is better than having to create a layer per page, it is still not ideal.</w:t>
      </w:r>
    </w:p>
    <w:p w:rsidR="004D15E4" w:rsidRPr="004D15E4" w:rsidRDefault="004D15E4" w:rsidP="00DA3DA2">
      <w:pPr>
        <w:pStyle w:val="Heading3"/>
        <w:rPr>
          <w:lang w:val="en-US"/>
        </w:rPr>
      </w:pPr>
      <w:bookmarkStart w:id="7" w:name="_Toc446230491"/>
      <w:r w:rsidRPr="004D15E4">
        <w:rPr>
          <w:lang w:val="en-US"/>
        </w:rPr>
        <w:t>Option 3 - Con</w:t>
      </w:r>
      <w:r w:rsidR="00DA3DA2">
        <w:rPr>
          <w:lang w:val="en-US"/>
        </w:rPr>
        <w:t>tent Fields and Placement.info</w:t>
      </w:r>
      <w:bookmarkEnd w:id="7"/>
    </w:p>
    <w:p w:rsidR="00DA3DA2" w:rsidRDefault="004D15E4" w:rsidP="00DA3DA2">
      <w:pPr>
        <w:pStyle w:val="FirstParagraph"/>
      </w:pPr>
      <w:r w:rsidRPr="004D15E4">
        <w:t> Yet another option is to create various content types, where a content type would have multiple content fields.</w:t>
      </w:r>
    </w:p>
    <w:p w:rsidR="00DA3DA2" w:rsidRDefault="004D15E4" w:rsidP="00DA3DA2">
      <w:pPr>
        <w:rPr>
          <w:lang w:val="en-US"/>
        </w:rPr>
      </w:pPr>
      <w:r w:rsidRPr="00DA3DA2">
        <w:rPr>
          <w:lang w:val="en-US"/>
        </w:rPr>
        <w:t>For example, we could cr</w:t>
      </w:r>
      <w:r w:rsidR="00DA3DA2" w:rsidRPr="00DA3DA2">
        <w:rPr>
          <w:lang w:val="en-US"/>
        </w:rPr>
        <w:t xml:space="preserve">eate a new content type called </w:t>
      </w:r>
      <w:r w:rsidR="00DA3DA2">
        <w:rPr>
          <w:lang w:val="en-US"/>
        </w:rPr>
        <w:t>TwoColumnPage with two TextField</w:t>
      </w:r>
      <w:r w:rsidRPr="00DA3DA2">
        <w:rPr>
          <w:lang w:val="en-US"/>
        </w:rPr>
        <w:t xml:space="preserve"> fields. The the</w:t>
      </w:r>
      <w:r w:rsidR="00DA3DA2">
        <w:rPr>
          <w:lang w:val="en-US"/>
        </w:rPr>
        <w:t xml:space="preserve">me would use </w:t>
      </w:r>
      <w:r w:rsidR="00DA3DA2" w:rsidRPr="00DA3DA2">
        <w:rPr>
          <w:rStyle w:val="Emphasis"/>
          <w:lang w:val="en-US"/>
        </w:rPr>
        <w:t>Placement.info</w:t>
      </w:r>
      <w:r w:rsidR="00DA3DA2">
        <w:rPr>
          <w:lang w:val="en-US"/>
        </w:rPr>
        <w:t xml:space="preserve"> to place each field into two horizontally laid out zones</w:t>
      </w:r>
      <w:r w:rsidRPr="00DA3DA2">
        <w:rPr>
          <w:lang w:val="en-US"/>
        </w:rPr>
        <w:t>.</w:t>
      </w:r>
    </w:p>
    <w:p w:rsidR="00A36E8C" w:rsidRDefault="004D15E4" w:rsidP="00A36E8C">
      <w:pPr>
        <w:rPr>
          <w:color w:val="2A2A2A"/>
          <w:lang w:val="en-US"/>
        </w:rPr>
      </w:pPr>
      <w:r w:rsidRPr="004D15E4">
        <w:rPr>
          <w:color w:val="2A2A2A"/>
          <w:lang w:val="en-US"/>
        </w:rPr>
        <w:t xml:space="preserve">Although this option is (arguably) better than the previous option using widgets, there is still the limitation of freedom when you want to introduce additional layouts. Not to mention the fact that we're now basing the content type name on what it looks like, rather than its semantic meaning. </w:t>
      </w:r>
      <w:r w:rsidR="00DA3DA2">
        <w:rPr>
          <w:color w:val="2A2A2A"/>
          <w:lang w:val="en-US"/>
        </w:rPr>
        <w:t>It is not pretty</w:t>
      </w:r>
      <w:r w:rsidRPr="004D15E4">
        <w:rPr>
          <w:color w:val="2A2A2A"/>
          <w:lang w:val="en-US"/>
        </w:rPr>
        <w:t>.</w:t>
      </w:r>
    </w:p>
    <w:p w:rsidR="00A36E8C" w:rsidRPr="00A36E8C" w:rsidRDefault="00A36E8C" w:rsidP="006E1DA7">
      <w:pPr>
        <w:pStyle w:val="Heading2"/>
        <w:rPr>
          <w:color w:val="2A2A2A"/>
        </w:rPr>
      </w:pPr>
      <w:bookmarkStart w:id="8" w:name="_Toc446230492"/>
      <w:r w:rsidRPr="00A36E8C">
        <w:lastRenderedPageBreak/>
        <w:t>Enter Orchard.Layouts</w:t>
      </w:r>
      <w:bookmarkEnd w:id="8"/>
    </w:p>
    <w:p w:rsidR="00A36E8C" w:rsidRDefault="00A36E8C" w:rsidP="006E1DA7">
      <w:pPr>
        <w:pStyle w:val="FirstParagraph"/>
      </w:pPr>
      <w:r>
        <w:t>W</w:t>
      </w:r>
      <w:r w:rsidRPr="00A36E8C">
        <w:t xml:space="preserve">ith </w:t>
      </w:r>
      <w:r>
        <w:t>the inclusion of the Layouts module, a fourth option appeared. And a much better one too!</w:t>
      </w:r>
    </w:p>
    <w:p w:rsidR="00A36E8C" w:rsidRDefault="00A36E8C" w:rsidP="00A36E8C">
      <w:pPr>
        <w:rPr>
          <w:lang w:val="en-US"/>
        </w:rPr>
      </w:pPr>
      <w:r>
        <w:rPr>
          <w:lang w:val="en-US"/>
        </w:rPr>
        <w:t xml:space="preserve">With </w:t>
      </w:r>
      <w:r w:rsidRPr="00A36E8C">
        <w:rPr>
          <w:lang w:val="en-US"/>
        </w:rPr>
        <w:t>Orchard.Layo</w:t>
      </w:r>
      <w:r>
        <w:rPr>
          <w:lang w:val="en-US"/>
        </w:rPr>
        <w:t>uts</w:t>
      </w:r>
      <w:r w:rsidRPr="00A36E8C">
        <w:rPr>
          <w:lang w:val="en-US"/>
        </w:rPr>
        <w:t>, creating a two-column layout could</w:t>
      </w:r>
      <w:r>
        <w:rPr>
          <w:lang w:val="en-US"/>
        </w:rPr>
        <w:t xml:space="preserve"> not be simpler. Simply add a </w:t>
      </w:r>
      <w:r w:rsidRPr="00A36E8C">
        <w:rPr>
          <w:lang w:val="en-US"/>
        </w:rPr>
        <w:t>Grid</w:t>
      </w:r>
      <w:r>
        <w:rPr>
          <w:lang w:val="en-US"/>
        </w:rPr>
        <w:t xml:space="preserve"> element with a single Row and two Column elements to the canvas</w:t>
      </w:r>
      <w:r w:rsidRPr="00A36E8C">
        <w:rPr>
          <w:lang w:val="en-US"/>
        </w:rPr>
        <w:t xml:space="preserve">, add </w:t>
      </w:r>
      <w:r>
        <w:rPr>
          <w:lang w:val="en-US"/>
        </w:rPr>
        <w:t>some content elements, and you</w:t>
      </w:r>
      <w:r w:rsidRPr="00A36E8C">
        <w:rPr>
          <w:lang w:val="en-US"/>
        </w:rPr>
        <w:t xml:space="preserve">'re done. No need for HTML editing, no additional zones, no widgets and layers, and no additional content types. </w:t>
      </w:r>
    </w:p>
    <w:p w:rsidR="00A36E8C" w:rsidRDefault="00A36E8C" w:rsidP="00A36E8C">
      <w:pPr>
        <w:pStyle w:val="Figure"/>
      </w:pPr>
      <w:r>
        <w:rPr>
          <w:lang w:val="nl-NL"/>
        </w:rPr>
        <w:drawing>
          <wp:inline distT="0" distB="0" distL="0" distR="0" wp14:anchorId="7E744A09" wp14:editId="4E49479C">
            <wp:extent cx="5760720"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A36E8C" w:rsidRPr="00A36E8C" w:rsidRDefault="00A36E8C" w:rsidP="00A36E8C">
      <w:pPr>
        <w:pStyle w:val="Caption"/>
        <w:rPr>
          <w:lang w:val="en-US"/>
        </w:rPr>
      </w:pPr>
      <w:r w:rsidRPr="00A36E8C">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1</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3</w:t>
      </w:r>
      <w:r w:rsidR="00F62049">
        <w:rPr>
          <w:lang w:val="en-US"/>
        </w:rPr>
        <w:fldChar w:fldCharType="end"/>
      </w:r>
      <w:r w:rsidRPr="00A36E8C">
        <w:rPr>
          <w:lang w:val="en-US"/>
        </w:rPr>
        <w:t>- The Layout Editor</w:t>
      </w:r>
      <w:r w:rsidR="006E1DA7">
        <w:rPr>
          <w:lang w:val="en-US"/>
        </w:rPr>
        <w:t>.</w:t>
      </w:r>
    </w:p>
    <w:p w:rsidR="00A36E8C" w:rsidRDefault="00A36E8C" w:rsidP="00A36E8C">
      <w:pPr>
        <w:rPr>
          <w:lang w:val="en-US"/>
        </w:rPr>
      </w:pPr>
      <w:r>
        <w:rPr>
          <w:lang w:val="en-US"/>
        </w:rPr>
        <w:t>T</w:t>
      </w:r>
      <w:r w:rsidRPr="00A36E8C">
        <w:rPr>
          <w:lang w:val="en-US"/>
        </w:rPr>
        <w:t xml:space="preserve">he layout editor consists of a design surface </w:t>
      </w:r>
      <w:r>
        <w:rPr>
          <w:lang w:val="en-US"/>
        </w:rPr>
        <w:t xml:space="preserve">called the </w:t>
      </w:r>
      <w:r w:rsidRPr="00A36E8C">
        <w:rPr>
          <w:i/>
          <w:lang w:val="en-US"/>
        </w:rPr>
        <w:t>canvas</w:t>
      </w:r>
      <w:r>
        <w:rPr>
          <w:lang w:val="en-US"/>
        </w:rPr>
        <w:t xml:space="preserve"> </w:t>
      </w:r>
      <w:r w:rsidRPr="00A36E8C">
        <w:rPr>
          <w:lang w:val="en-US"/>
        </w:rPr>
        <w:t>and a toolbox</w:t>
      </w:r>
      <w:r>
        <w:rPr>
          <w:lang w:val="en-US"/>
        </w:rPr>
        <w:t xml:space="preserve"> containing elements that the user can drag and drop onto the canvas</w:t>
      </w:r>
      <w:r w:rsidRPr="00A36E8C">
        <w:rPr>
          <w:lang w:val="en-US"/>
        </w:rPr>
        <w:t xml:space="preserve">. </w:t>
      </w:r>
    </w:p>
    <w:p w:rsidR="00A36E8C" w:rsidRDefault="00A36E8C" w:rsidP="00A36E8C">
      <w:pPr>
        <w:rPr>
          <w:lang w:val="en-US"/>
        </w:rPr>
      </w:pPr>
      <w:r w:rsidRPr="00A36E8C">
        <w:rPr>
          <w:lang w:val="en-US"/>
        </w:rPr>
        <w:lastRenderedPageBreak/>
        <w:t xml:space="preserve">To sum it up, </w:t>
      </w:r>
      <w:r>
        <w:rPr>
          <w:lang w:val="en-US"/>
        </w:rPr>
        <w:t>thanks to the Layouts module, we</w:t>
      </w:r>
      <w:r w:rsidRPr="00A36E8C">
        <w:rPr>
          <w:lang w:val="en-US"/>
        </w:rPr>
        <w:t>:</w:t>
      </w:r>
    </w:p>
    <w:p w:rsidR="00A36E8C" w:rsidRPr="00A36E8C" w:rsidRDefault="00A36E8C" w:rsidP="00A36E8C">
      <w:pPr>
        <w:pStyle w:val="ListParagraph"/>
        <w:numPr>
          <w:ilvl w:val="0"/>
          <w:numId w:val="2"/>
        </w:numPr>
        <w:rPr>
          <w:lang w:val="en-US"/>
        </w:rPr>
      </w:pPr>
      <w:r w:rsidRPr="00A36E8C">
        <w:rPr>
          <w:lang w:val="en-US"/>
        </w:rPr>
        <w:t>No longer necessary to create page-specific layers and widgets to achieve complex layouts of contents.</w:t>
      </w:r>
    </w:p>
    <w:p w:rsidR="00A36E8C" w:rsidRPr="00A36E8C" w:rsidRDefault="00A36E8C" w:rsidP="00A36E8C">
      <w:pPr>
        <w:pStyle w:val="ListParagraph"/>
        <w:numPr>
          <w:ilvl w:val="0"/>
          <w:numId w:val="2"/>
        </w:numPr>
        <w:rPr>
          <w:lang w:val="en-US"/>
        </w:rPr>
      </w:pPr>
      <w:r w:rsidRPr="00A36E8C">
        <w:rPr>
          <w:lang w:val="en-US"/>
        </w:rPr>
        <w:t>No longer necessary to create specific content types just for supporting multiple layouts.</w:t>
      </w:r>
    </w:p>
    <w:p w:rsidR="00A36E8C" w:rsidRDefault="00A36E8C" w:rsidP="00A36E8C">
      <w:pPr>
        <w:pStyle w:val="ListParagraph"/>
        <w:numPr>
          <w:ilvl w:val="0"/>
          <w:numId w:val="2"/>
        </w:numPr>
        <w:rPr>
          <w:lang w:val="en-US"/>
        </w:rPr>
      </w:pPr>
      <w:r w:rsidRPr="00A36E8C">
        <w:rPr>
          <w:lang w:val="en-US"/>
        </w:rPr>
        <w:t>Have an easy way to create various layouts of content.</w:t>
      </w:r>
    </w:p>
    <w:p w:rsidR="00AA4235" w:rsidRDefault="00AA4235" w:rsidP="00AA4235">
      <w:pPr>
        <w:pStyle w:val="Heading2"/>
      </w:pPr>
      <w:bookmarkStart w:id="9" w:name="_Toc446230493"/>
      <w:r w:rsidRPr="00AA4235">
        <w:t>Where did the Body</w:t>
      </w:r>
      <w:r>
        <w:t xml:space="preserve"> </w:t>
      </w:r>
      <w:r w:rsidRPr="00AA4235">
        <w:t>Part go?</w:t>
      </w:r>
      <w:bookmarkEnd w:id="9"/>
    </w:p>
    <w:p w:rsidR="00AA4235" w:rsidRDefault="00AA4235" w:rsidP="006E1DA7">
      <w:pPr>
        <w:pStyle w:val="FirstParagraph"/>
      </w:pPr>
      <w:r>
        <w:t xml:space="preserve">When you install Orchard 1.9 or later for the first time and have a look at the Page content type, you will notice that it doesn’t have the Body Part anymore. Instead, you will see the new Layout Part attached. However, the </w:t>
      </w:r>
      <w:r w:rsidRPr="00AA4235">
        <w:t>Body</w:t>
      </w:r>
      <w:r>
        <w:t xml:space="preserve"> Part</w:t>
      </w:r>
      <w:r w:rsidRPr="00AA4235">
        <w:t xml:space="preserve"> is still a happy citizen within the Orchard,</w:t>
      </w:r>
      <w:r>
        <w:t xml:space="preserve"> and will remain as such. The </w:t>
      </w:r>
      <w:r w:rsidRPr="00AA4235">
        <w:t>Layout</w:t>
      </w:r>
      <w:r>
        <w:t xml:space="preserve"> Part</w:t>
      </w:r>
      <w:r w:rsidRPr="00AA4235">
        <w:t xml:space="preserve"> simply serves a different purpose</w:t>
      </w:r>
      <w:r>
        <w:t xml:space="preserve">, namely to enable the user to layout pieces of contents. The </w:t>
      </w:r>
      <w:r w:rsidRPr="00AA4235">
        <w:t>Body</w:t>
      </w:r>
      <w:r>
        <w:t xml:space="preserve"> Part</w:t>
      </w:r>
      <w:r w:rsidRPr="00AA4235">
        <w:t xml:space="preserve"> is great when all you need is an editable body of text.</w:t>
      </w:r>
      <w:r>
        <w:t xml:space="preserve"> Blog Posts are a great example where I would rather use the body Part instead of the Layout Part, because all I want to do there is simply start writing content without having to first add an Html element to the canvas. In the end, i</w:t>
      </w:r>
      <w:r w:rsidRPr="00AA4235">
        <w:t>t's all about choice</w:t>
      </w:r>
      <w:r>
        <w:t xml:space="preserve"> and being able to pick the right tool for the job</w:t>
      </w:r>
      <w:r w:rsidRPr="00AA4235">
        <w:t>.</w:t>
      </w:r>
    </w:p>
    <w:p w:rsidR="00AA53F1" w:rsidRPr="00AA53F1" w:rsidRDefault="00AA53F1" w:rsidP="00AA53F1">
      <w:pPr>
        <w:pStyle w:val="Heading2"/>
      </w:pPr>
      <w:bookmarkStart w:id="10" w:name="_Toc446230494"/>
      <w:r w:rsidRPr="00AA53F1">
        <w:t>What happens to my existing site and its contents whe</w:t>
      </w:r>
      <w:r>
        <w:t>n upgrading to Orchard 1.9?</w:t>
      </w:r>
      <w:bookmarkEnd w:id="10"/>
    </w:p>
    <w:p w:rsidR="00AA53F1" w:rsidRDefault="00AA53F1" w:rsidP="006E1DA7">
      <w:pPr>
        <w:pStyle w:val="FirstParagraph"/>
      </w:pPr>
      <w:r w:rsidRPr="00AA53F1">
        <w:t xml:space="preserve">If you're worried about your existing content, fear not. When you upgrade your site to 1.9 or beyond, the Layouts feature will not be automatically enabled. And even when you enable the feature yourself, it will not change </w:t>
      </w:r>
      <w:r w:rsidRPr="00AA53F1">
        <w:lastRenderedPageBreak/>
        <w:t>your content type de</w:t>
      </w:r>
      <w:r>
        <w:t xml:space="preserve">finitions. If you </w:t>
      </w:r>
      <w:r w:rsidRPr="00AA53F1">
        <w:rPr>
          <w:rStyle w:val="Emphasis"/>
        </w:rPr>
        <w:t>do</w:t>
      </w:r>
      <w:r w:rsidRPr="00AA53F1">
        <w:t xml:space="preserve"> want to use Layouts on existing </w:t>
      </w:r>
      <w:r>
        <w:t xml:space="preserve">Orchard </w:t>
      </w:r>
      <w:r w:rsidRPr="00AA53F1">
        <w:t>installations that have been upgraded</w:t>
      </w:r>
      <w:r>
        <w:t xml:space="preserve"> to the latest codebase</w:t>
      </w:r>
      <w:r w:rsidRPr="00AA53F1">
        <w:t>, you w</w:t>
      </w:r>
      <w:r>
        <w:t xml:space="preserve">ill simply have to enable the Layouts feature and attach the </w:t>
      </w:r>
      <w:r w:rsidRPr="00AA53F1">
        <w:t>Layout</w:t>
      </w:r>
      <w:r>
        <w:t xml:space="preserve"> Part</w:t>
      </w:r>
      <w:r w:rsidRPr="00AA53F1">
        <w:t xml:space="preserve"> manually.</w:t>
      </w:r>
    </w:p>
    <w:p w:rsidR="00AA53F1" w:rsidRPr="00AA53F1" w:rsidRDefault="007266A7" w:rsidP="00AA53F1">
      <w:pPr>
        <w:pStyle w:val="Heading2"/>
      </w:pPr>
      <w:bookmarkStart w:id="11" w:name="_Toc446230495"/>
      <w:r>
        <w:t xml:space="preserve">The Nature of </w:t>
      </w:r>
      <w:r w:rsidR="00AA53F1">
        <w:t>Elements</w:t>
      </w:r>
      <w:bookmarkEnd w:id="11"/>
    </w:p>
    <w:p w:rsidR="00AA53F1" w:rsidRDefault="00AA53F1" w:rsidP="006E1DA7">
      <w:pPr>
        <w:pStyle w:val="FirstParagraph"/>
      </w:pPr>
      <w:r>
        <w:t xml:space="preserve">With </w:t>
      </w:r>
      <w:r w:rsidR="007266A7">
        <w:t xml:space="preserve">the Layouts module </w:t>
      </w:r>
      <w:r w:rsidR="0095430F">
        <w:t>came</w:t>
      </w:r>
      <w:r>
        <w:t xml:space="preserve"> a new type of entity </w:t>
      </w:r>
      <w:r w:rsidR="007266A7">
        <w:t xml:space="preserve">called </w:t>
      </w:r>
      <w:r w:rsidR="007266A7" w:rsidRPr="0095430F">
        <w:rPr>
          <w:rStyle w:val="Emphasis"/>
        </w:rPr>
        <w:t>Element</w:t>
      </w:r>
      <w:r w:rsidR="007266A7">
        <w:t>.</w:t>
      </w:r>
      <w:r w:rsidRPr="00AA53F1">
        <w:t xml:space="preserve"> </w:t>
      </w:r>
      <w:r w:rsidR="0095430F">
        <w:t xml:space="preserve">Unlike Widgets, </w:t>
      </w:r>
      <w:r w:rsidR="007266A7">
        <w:t xml:space="preserve">Elements </w:t>
      </w:r>
      <w:r w:rsidRPr="00AA53F1">
        <w:t xml:space="preserve">are </w:t>
      </w:r>
      <w:r w:rsidR="0095430F">
        <w:t xml:space="preserve">not </w:t>
      </w:r>
      <w:r w:rsidRPr="00AA53F1">
        <w:t>content i</w:t>
      </w:r>
      <w:r w:rsidR="007266A7">
        <w:t xml:space="preserve">tems, but are, quite simply, instances of the </w:t>
      </w:r>
      <w:r w:rsidRPr="007266A7">
        <w:rPr>
          <w:rStyle w:val="Emphasis"/>
        </w:rPr>
        <w:t>El</w:t>
      </w:r>
      <w:r w:rsidR="007266A7" w:rsidRPr="007266A7">
        <w:rPr>
          <w:rStyle w:val="Emphasis"/>
        </w:rPr>
        <w:t>ement</w:t>
      </w:r>
      <w:r w:rsidR="007266A7">
        <w:t xml:space="preserve"> class</w:t>
      </w:r>
      <w:r w:rsidRPr="00AA53F1">
        <w:t>.</w:t>
      </w:r>
      <w:r w:rsidR="007266A7">
        <w:t xml:space="preserve"> Elements can contain other elements, and this is how layouts emerge.</w:t>
      </w:r>
    </w:p>
    <w:p w:rsidR="007266A7" w:rsidRDefault="007266A7" w:rsidP="00AA53F1">
      <w:pPr>
        <w:rPr>
          <w:lang w:val="en-US"/>
        </w:rPr>
      </w:pPr>
      <w:r>
        <w:rPr>
          <w:lang w:val="en-US"/>
        </w:rPr>
        <w:t xml:space="preserve">The hierarchy of elements are stored </w:t>
      </w:r>
      <w:r w:rsidR="00B456C9">
        <w:rPr>
          <w:lang w:val="en-US"/>
        </w:rPr>
        <w:t xml:space="preserve">using the </w:t>
      </w:r>
      <w:r w:rsidR="00B456C9" w:rsidRPr="0095430F">
        <w:rPr>
          <w:i/>
          <w:lang w:val="en-US"/>
        </w:rPr>
        <w:t>infoset</w:t>
      </w:r>
      <w:r w:rsidR="00B456C9">
        <w:rPr>
          <w:lang w:val="en-US"/>
        </w:rPr>
        <w:t xml:space="preserve"> storage part </w:t>
      </w:r>
      <w:r>
        <w:rPr>
          <w:lang w:val="en-US"/>
        </w:rPr>
        <w:t>of the content item, implemented via the Layout Part.</w:t>
      </w:r>
      <w:r w:rsidR="00B456C9">
        <w:rPr>
          <w:lang w:val="en-US"/>
        </w:rPr>
        <w:t xml:space="preserve"> This means that </w:t>
      </w:r>
      <w:r w:rsidR="0095430F">
        <w:rPr>
          <w:lang w:val="en-US"/>
        </w:rPr>
        <w:t>whenever a content item is loaded with the Layout Part attached, the elements are loaded all at once, unlike Widgets, where each widget is loaded individually.</w:t>
      </w:r>
    </w:p>
    <w:p w:rsidR="00103527" w:rsidRDefault="00103527" w:rsidP="00AA53F1">
      <w:pPr>
        <w:rPr>
          <w:lang w:val="en-US"/>
        </w:rPr>
      </w:pPr>
      <w:r>
        <w:rPr>
          <w:lang w:val="en-US"/>
        </w:rPr>
        <w:t xml:space="preserve">Similar to </w:t>
      </w:r>
      <w:r w:rsidR="00CF68B7">
        <w:rPr>
          <w:lang w:val="en-US"/>
        </w:rPr>
        <w:t>content items</w:t>
      </w:r>
      <w:r>
        <w:rPr>
          <w:lang w:val="en-US"/>
        </w:rPr>
        <w:t>, or more accurately, content parts, Elements have their own drivers, which decouples element data from element behavior. This pattern is borrowed from the content part and content field system that also leverage drivers.</w:t>
      </w:r>
    </w:p>
    <w:p w:rsidR="002A355A" w:rsidRPr="002A355A" w:rsidRDefault="002A355A" w:rsidP="00CF68B7">
      <w:pPr>
        <w:pStyle w:val="Heading2"/>
      </w:pPr>
      <w:bookmarkStart w:id="12" w:name="_Toc446230496"/>
      <w:r w:rsidRPr="002A355A">
        <w:t>Does Orchard.Layouts work with grid systems such as Bootstrap?</w:t>
      </w:r>
      <w:bookmarkEnd w:id="12"/>
    </w:p>
    <w:p w:rsidR="002A355A" w:rsidRDefault="00CF68B7" w:rsidP="006E1DA7">
      <w:pPr>
        <w:pStyle w:val="FirstParagraph"/>
      </w:pPr>
      <w:r>
        <w:t xml:space="preserve">Many websites today use CSS grid frameworks such as Bootstrap. These grid systems enable web designers to layout visual components onto a grid </w:t>
      </w:r>
      <w:r>
        <w:lastRenderedPageBreak/>
        <w:t>that is made up of rows and columns. So</w:t>
      </w:r>
      <w:r w:rsidR="009C469F">
        <w:t>,</w:t>
      </w:r>
      <w:r>
        <w:t xml:space="preserve"> </w:t>
      </w:r>
      <w:r w:rsidR="009C469F">
        <w:t xml:space="preserve">you may be wondering </w:t>
      </w:r>
      <w:r>
        <w:t xml:space="preserve">whether the Layouts module plays nice </w:t>
      </w:r>
      <w:r w:rsidR="009C469F">
        <w:t xml:space="preserve">with such grid systems. </w:t>
      </w:r>
      <w:r w:rsidR="00B94EA1">
        <w:t xml:space="preserve">As it turns out, </w:t>
      </w:r>
      <w:r w:rsidR="002A355A" w:rsidRPr="002A355A">
        <w:t>this s</w:t>
      </w:r>
      <w:r w:rsidR="00B94EA1">
        <w:t>cenario is well-supported. The Grid, Row and Column</w:t>
      </w:r>
      <w:r w:rsidR="002A355A" w:rsidRPr="002A355A">
        <w:t xml:space="preserve"> elements map nicely to </w:t>
      </w:r>
      <w:r w:rsidR="00B94EA1">
        <w:t xml:space="preserve">Bootstrap's </w:t>
      </w:r>
      <w:r w:rsidR="00B94EA1" w:rsidRPr="00B94EA1">
        <w:rPr>
          <w:rStyle w:val="Strong"/>
        </w:rPr>
        <w:t>container</w:t>
      </w:r>
      <w:r w:rsidR="00B94EA1">
        <w:t xml:space="preserve">, </w:t>
      </w:r>
      <w:r w:rsidR="00B94EA1" w:rsidRPr="00B94EA1">
        <w:rPr>
          <w:rStyle w:val="Strong"/>
        </w:rPr>
        <w:t>row</w:t>
      </w:r>
      <w:r w:rsidR="00B94EA1">
        <w:t xml:space="preserve"> and </w:t>
      </w:r>
      <w:r w:rsidR="00B94EA1" w:rsidRPr="00B94EA1">
        <w:rPr>
          <w:rStyle w:val="Strong"/>
        </w:rPr>
        <w:t>col-md-*</w:t>
      </w:r>
      <w:r w:rsidR="002A355A" w:rsidRPr="002A355A">
        <w:t xml:space="preserve"> CSS classes. You will have to override the shape templates for these elements in your theme </w:t>
      </w:r>
      <w:r w:rsidR="00B94EA1">
        <w:t xml:space="preserve">so you can </w:t>
      </w:r>
      <w:r w:rsidR="002A355A" w:rsidRPr="002A355A">
        <w:t>modify the CSS classes</w:t>
      </w:r>
      <w:r w:rsidR="00B94EA1">
        <w:t xml:space="preserve"> to use</w:t>
      </w:r>
      <w:r w:rsidR="002A355A" w:rsidRPr="002A355A">
        <w:t>. We'll look into this in detail in chapter 10.</w:t>
      </w:r>
    </w:p>
    <w:p w:rsidR="00450392" w:rsidRPr="00450392" w:rsidRDefault="00450392" w:rsidP="00450392">
      <w:pPr>
        <w:pStyle w:val="Heading2"/>
      </w:pPr>
      <w:bookmarkStart w:id="13" w:name="_Toc446230497"/>
      <w:r>
        <w:t>Summary</w:t>
      </w:r>
      <w:bookmarkEnd w:id="13"/>
    </w:p>
    <w:p w:rsidR="00450392" w:rsidRPr="00450392" w:rsidRDefault="00450392" w:rsidP="006E1DA7">
      <w:pPr>
        <w:pStyle w:val="FirstParagraph"/>
      </w:pPr>
      <w:r w:rsidRPr="00450392">
        <w:t xml:space="preserve">In this chapter, </w:t>
      </w:r>
      <w:r>
        <w:t xml:space="preserve">I </w:t>
      </w:r>
      <w:r w:rsidRPr="00450392">
        <w:t xml:space="preserve">introduced </w:t>
      </w:r>
      <w:r>
        <w:t xml:space="preserve">you to </w:t>
      </w:r>
      <w:r w:rsidRPr="00450392">
        <w:t xml:space="preserve">the new Layouts module, what </w:t>
      </w:r>
      <w:r>
        <w:t>it is for and why we need it.</w:t>
      </w:r>
    </w:p>
    <w:p w:rsidR="00450392" w:rsidRPr="00450392" w:rsidRDefault="00450392" w:rsidP="00450392">
      <w:pPr>
        <w:rPr>
          <w:lang w:val="en-US"/>
        </w:rPr>
      </w:pPr>
      <w:r>
        <w:rPr>
          <w:lang w:val="en-US"/>
        </w:rPr>
        <w:t>Orchard.Layouts</w:t>
      </w:r>
      <w:r w:rsidRPr="00450392">
        <w:rPr>
          <w:lang w:val="en-US"/>
        </w:rPr>
        <w:t xml:space="preserve"> enables users to arrange elements of various types onto a canvas. </w:t>
      </w:r>
    </w:p>
    <w:p w:rsidR="00450392" w:rsidRPr="00450392" w:rsidRDefault="00450392" w:rsidP="00450392">
      <w:pPr>
        <w:rPr>
          <w:lang w:val="en-US"/>
        </w:rPr>
      </w:pPr>
      <w:r w:rsidRPr="00450392">
        <w:rPr>
          <w:lang w:val="en-US"/>
        </w:rPr>
        <w:t xml:space="preserve">We explored what problem the Layouts module solves and when to use it. Where we had to resort to </w:t>
      </w:r>
      <w:r>
        <w:rPr>
          <w:lang w:val="en-US"/>
        </w:rPr>
        <w:t xml:space="preserve">rather </w:t>
      </w:r>
      <w:r w:rsidRPr="00450392">
        <w:rPr>
          <w:lang w:val="en-US"/>
        </w:rPr>
        <w:t>cumbersome solutions before, Layouts makes it a breeze to create</w:t>
      </w:r>
      <w:r>
        <w:rPr>
          <w:lang w:val="en-US"/>
        </w:rPr>
        <w:t xml:space="preserve"> all sorts of content layouts. </w:t>
      </w:r>
    </w:p>
    <w:p w:rsidR="00C86097" w:rsidRDefault="00450392" w:rsidP="00450392">
      <w:pPr>
        <w:rPr>
          <w:lang w:val="en-US"/>
        </w:rPr>
      </w:pPr>
      <w:r w:rsidRPr="00450392">
        <w:rPr>
          <w:lang w:val="en-US"/>
        </w:rPr>
        <w:t>In the next chapter</w:t>
      </w:r>
      <w:r>
        <w:rPr>
          <w:lang w:val="en-US"/>
        </w:rPr>
        <w:t>, we'll have a closer look at Orchard.Layouts</w:t>
      </w:r>
      <w:r w:rsidRPr="00450392">
        <w:rPr>
          <w:lang w:val="en-US"/>
        </w:rPr>
        <w:t xml:space="preserve"> from a user's perspective, and see how to actually use it.</w:t>
      </w:r>
    </w:p>
    <w:p w:rsidR="00C86097" w:rsidRDefault="00C86097">
      <w:pPr>
        <w:spacing w:before="0" w:after="160" w:line="259" w:lineRule="auto"/>
        <w:ind w:firstLine="0"/>
        <w:rPr>
          <w:lang w:val="en-US"/>
        </w:rPr>
      </w:pPr>
      <w:r>
        <w:rPr>
          <w:lang w:val="en-US"/>
        </w:rPr>
        <w:br w:type="page"/>
      </w:r>
    </w:p>
    <w:p w:rsidR="00450392" w:rsidRDefault="00C86097" w:rsidP="00C86097">
      <w:pPr>
        <w:pStyle w:val="Heading1"/>
        <w:rPr>
          <w:lang w:val="en-US"/>
        </w:rPr>
      </w:pPr>
      <w:bookmarkStart w:id="14" w:name="_Toc446230498"/>
      <w:r>
        <w:rPr>
          <w:lang w:val="en-US"/>
        </w:rPr>
        <w:lastRenderedPageBreak/>
        <w:t>First Look</w:t>
      </w:r>
      <w:bookmarkEnd w:id="14"/>
    </w:p>
    <w:p w:rsidR="00C86097" w:rsidRDefault="00C86097" w:rsidP="006E1DA7">
      <w:pPr>
        <w:pStyle w:val="FirstParagraph"/>
      </w:pPr>
      <w:r w:rsidRPr="00C86097">
        <w:t>In this chapter, we'll take a tour through the Layouts module and see how it works from a user's perspective.</w:t>
      </w:r>
    </w:p>
    <w:p w:rsidR="00543ADC" w:rsidRDefault="00543ADC" w:rsidP="006E1DA7">
      <w:pPr>
        <w:pStyle w:val="Heading2"/>
      </w:pPr>
      <w:bookmarkStart w:id="15" w:name="_Toc446230499"/>
      <w:r>
        <w:t>The Main Players</w:t>
      </w:r>
      <w:bookmarkEnd w:id="15"/>
    </w:p>
    <w:p w:rsidR="00543ADC" w:rsidRDefault="00543ADC" w:rsidP="006E1DA7">
      <w:pPr>
        <w:pStyle w:val="FirstParagraph"/>
      </w:pPr>
      <w:r>
        <w:t>First off, let’s go over some of the main concepts that are provided by the Layouts module and what their role is.</w:t>
      </w:r>
    </w:p>
    <w:p w:rsidR="00C86097" w:rsidRPr="00C86097" w:rsidRDefault="00C86097" w:rsidP="006E1DA7">
      <w:pPr>
        <w:pStyle w:val="Heading3"/>
      </w:pPr>
      <w:bookmarkStart w:id="16" w:name="_Toc446230500"/>
      <w:r w:rsidRPr="00C86097">
        <w:t>The Layouts Feature</w:t>
      </w:r>
      <w:bookmarkEnd w:id="16"/>
    </w:p>
    <w:p w:rsidR="00C86097" w:rsidRPr="00C86097" w:rsidRDefault="00C86097" w:rsidP="006E1DA7">
      <w:pPr>
        <w:pStyle w:val="FirstParagraph"/>
      </w:pPr>
      <w:r w:rsidRPr="00C86097">
        <w:t>When you setup a new Orchard 1.9 o</w:t>
      </w:r>
      <w:r w:rsidR="00ED4E63">
        <w:t xml:space="preserve">r later installation with the </w:t>
      </w:r>
      <w:r w:rsidR="00ED4E63" w:rsidRPr="00ED4E63">
        <w:rPr>
          <w:rStyle w:val="Emphasis"/>
        </w:rPr>
        <w:t>Default</w:t>
      </w:r>
      <w:r w:rsidRPr="00C86097">
        <w:t xml:space="preserve"> recipe, the Layouts feature will be enabled by default.</w:t>
      </w:r>
      <w:r w:rsidR="00ED4E63">
        <w:t xml:space="preserve"> Enabling this feature will cause a new part called Layout Part to be made available.</w:t>
      </w:r>
    </w:p>
    <w:p w:rsidR="00C86097" w:rsidRDefault="00543ADC" w:rsidP="00C86097">
      <w:pPr>
        <w:rPr>
          <w:lang w:val="en-US"/>
        </w:rPr>
      </w:pPr>
      <w:r>
        <w:rPr>
          <w:lang w:val="en-US"/>
        </w:rPr>
        <w:t xml:space="preserve">As mentioned before, one </w:t>
      </w:r>
      <w:r w:rsidR="00C86097" w:rsidRPr="00C86097">
        <w:rPr>
          <w:lang w:val="en-US"/>
        </w:rPr>
        <w:t xml:space="preserve">noticeable difference between </w:t>
      </w:r>
      <w:r>
        <w:rPr>
          <w:lang w:val="en-US"/>
        </w:rPr>
        <w:t xml:space="preserve">Orchard </w:t>
      </w:r>
      <w:r w:rsidR="00C86097" w:rsidRPr="00C86097">
        <w:rPr>
          <w:lang w:val="en-US"/>
        </w:rPr>
        <w:t xml:space="preserve">1.9 and previous versions is </w:t>
      </w:r>
      <w:r>
        <w:rPr>
          <w:lang w:val="en-US"/>
        </w:rPr>
        <w:t>that the Page</w:t>
      </w:r>
      <w:r w:rsidR="00C86097" w:rsidRPr="00C86097">
        <w:rPr>
          <w:lang w:val="en-US"/>
        </w:rPr>
        <w:t xml:space="preserve"> content type will h</w:t>
      </w:r>
      <w:r>
        <w:rPr>
          <w:lang w:val="en-US"/>
        </w:rPr>
        <w:t xml:space="preserve">ave the Layout Part attached instead of the </w:t>
      </w:r>
      <w:r w:rsidR="00C86097" w:rsidRPr="00C86097">
        <w:rPr>
          <w:lang w:val="en-US"/>
        </w:rPr>
        <w:t>Body</w:t>
      </w:r>
      <w:r>
        <w:rPr>
          <w:lang w:val="en-US"/>
        </w:rPr>
        <w:t xml:space="preserve"> Part</w:t>
      </w:r>
      <w:r w:rsidR="00C86097" w:rsidRPr="00C86097">
        <w:rPr>
          <w:lang w:val="en-US"/>
        </w:rPr>
        <w:t>.</w:t>
      </w:r>
    </w:p>
    <w:p w:rsidR="00543ADC" w:rsidRDefault="00543ADC" w:rsidP="006E1DA7">
      <w:pPr>
        <w:pStyle w:val="Heading3"/>
      </w:pPr>
      <w:bookmarkStart w:id="17" w:name="_Toc446230501"/>
      <w:r>
        <w:t>The Layout Part</w:t>
      </w:r>
      <w:bookmarkEnd w:id="17"/>
    </w:p>
    <w:p w:rsidR="00543ADC" w:rsidRDefault="00543ADC" w:rsidP="006E1DA7">
      <w:pPr>
        <w:pStyle w:val="FirstParagraph"/>
      </w:pPr>
      <w:r>
        <w:t>It is this Layout Part that we are interested in. It provides a layout editor consisting of a canvas and a toolbar with available elements that the user can add to the canvas.</w:t>
      </w:r>
    </w:p>
    <w:p w:rsidR="00543ADC" w:rsidRPr="00543ADC" w:rsidRDefault="00543ADC" w:rsidP="006E1DA7">
      <w:pPr>
        <w:pStyle w:val="Heading3"/>
      </w:pPr>
      <w:bookmarkStart w:id="18" w:name="_Toc446230502"/>
      <w:r w:rsidRPr="00543ADC">
        <w:t>Elements</w:t>
      </w:r>
      <w:bookmarkEnd w:id="18"/>
    </w:p>
    <w:p w:rsidR="00543ADC" w:rsidRDefault="00543ADC" w:rsidP="006E1DA7">
      <w:pPr>
        <w:pStyle w:val="FirstParagraph"/>
      </w:pPr>
      <w:r w:rsidRPr="00543ADC">
        <w:t xml:space="preserve">Elements are a new concept in Orchard. They are </w:t>
      </w:r>
      <w:r>
        <w:t xml:space="preserve">visual components that contain data and </w:t>
      </w:r>
      <w:r w:rsidRPr="00543ADC">
        <w:t xml:space="preserve">provide behavior. Elements can contain other elements, </w:t>
      </w:r>
      <w:r>
        <w:t xml:space="preserve">which </w:t>
      </w:r>
      <w:r w:rsidRPr="00543ADC">
        <w:t xml:space="preserve">is how </w:t>
      </w:r>
      <w:r>
        <w:t xml:space="preserve">you can create </w:t>
      </w:r>
      <w:r w:rsidRPr="00543ADC">
        <w:t>layouts</w:t>
      </w:r>
      <w:r>
        <w:t>, as we'll see shortly.</w:t>
      </w:r>
    </w:p>
    <w:p w:rsidR="00543ADC" w:rsidRPr="00543ADC" w:rsidRDefault="00543ADC" w:rsidP="006E1DA7">
      <w:pPr>
        <w:rPr>
          <w:lang w:val="en-US"/>
        </w:rPr>
      </w:pPr>
      <w:r w:rsidRPr="00543ADC">
        <w:rPr>
          <w:lang w:val="en-US"/>
        </w:rPr>
        <w:lastRenderedPageBreak/>
        <w:t>Out of the box, there are</w:t>
      </w:r>
      <w:r>
        <w:rPr>
          <w:lang w:val="en-US"/>
        </w:rPr>
        <w:t xml:space="preserve"> currently</w:t>
      </w:r>
      <w:r w:rsidR="006E1DA7">
        <w:rPr>
          <w:lang w:val="en-US"/>
        </w:rPr>
        <w:t xml:space="preserve"> seven categories of elements:</w:t>
      </w:r>
    </w:p>
    <w:p w:rsidR="00543ADC" w:rsidRPr="00543ADC" w:rsidRDefault="00543ADC" w:rsidP="00543ADC">
      <w:pPr>
        <w:pStyle w:val="ListParagraph"/>
        <w:numPr>
          <w:ilvl w:val="0"/>
          <w:numId w:val="2"/>
        </w:numPr>
        <w:rPr>
          <w:lang w:val="en-US"/>
        </w:rPr>
      </w:pPr>
      <w:r w:rsidRPr="00543ADC">
        <w:rPr>
          <w:lang w:val="en-US"/>
        </w:rPr>
        <w:t>Layout</w:t>
      </w:r>
    </w:p>
    <w:p w:rsidR="00543ADC" w:rsidRPr="00543ADC" w:rsidRDefault="00543ADC" w:rsidP="00543ADC">
      <w:pPr>
        <w:pStyle w:val="ListParagraph"/>
        <w:numPr>
          <w:ilvl w:val="0"/>
          <w:numId w:val="2"/>
        </w:numPr>
        <w:rPr>
          <w:lang w:val="en-US"/>
        </w:rPr>
      </w:pPr>
      <w:r w:rsidRPr="00543ADC">
        <w:rPr>
          <w:lang w:val="en-US"/>
        </w:rPr>
        <w:t>Content</w:t>
      </w:r>
    </w:p>
    <w:p w:rsidR="00543ADC" w:rsidRPr="00543ADC" w:rsidRDefault="00543ADC" w:rsidP="00543ADC">
      <w:pPr>
        <w:pStyle w:val="ListParagraph"/>
        <w:numPr>
          <w:ilvl w:val="0"/>
          <w:numId w:val="2"/>
        </w:numPr>
        <w:rPr>
          <w:lang w:val="en-US"/>
        </w:rPr>
      </w:pPr>
      <w:r w:rsidRPr="00543ADC">
        <w:rPr>
          <w:lang w:val="en-US"/>
        </w:rPr>
        <w:t>Media</w:t>
      </w:r>
    </w:p>
    <w:p w:rsidR="00543ADC" w:rsidRPr="00543ADC" w:rsidRDefault="00543ADC" w:rsidP="00543ADC">
      <w:pPr>
        <w:pStyle w:val="ListParagraph"/>
        <w:numPr>
          <w:ilvl w:val="0"/>
          <w:numId w:val="2"/>
        </w:numPr>
        <w:rPr>
          <w:lang w:val="en-US"/>
        </w:rPr>
      </w:pPr>
      <w:r w:rsidRPr="00543ADC">
        <w:rPr>
          <w:lang w:val="en-US"/>
        </w:rPr>
        <w:t>Parts</w:t>
      </w:r>
    </w:p>
    <w:p w:rsidR="00543ADC" w:rsidRPr="00543ADC" w:rsidRDefault="00543ADC" w:rsidP="00543ADC">
      <w:pPr>
        <w:pStyle w:val="ListParagraph"/>
        <w:numPr>
          <w:ilvl w:val="0"/>
          <w:numId w:val="2"/>
        </w:numPr>
        <w:rPr>
          <w:lang w:val="en-US"/>
        </w:rPr>
      </w:pPr>
      <w:r w:rsidRPr="00543ADC">
        <w:rPr>
          <w:lang w:val="en-US"/>
        </w:rPr>
        <w:t>Fields</w:t>
      </w:r>
    </w:p>
    <w:p w:rsidR="00543ADC" w:rsidRPr="00543ADC" w:rsidRDefault="00543ADC" w:rsidP="00543ADC">
      <w:pPr>
        <w:pStyle w:val="ListParagraph"/>
        <w:numPr>
          <w:ilvl w:val="0"/>
          <w:numId w:val="2"/>
        </w:numPr>
        <w:rPr>
          <w:lang w:val="en-US"/>
        </w:rPr>
      </w:pPr>
      <w:r w:rsidRPr="00543ADC">
        <w:rPr>
          <w:lang w:val="en-US"/>
        </w:rPr>
        <w:t>Snippets</w:t>
      </w:r>
    </w:p>
    <w:p w:rsidR="00543ADC" w:rsidRPr="00543ADC" w:rsidRDefault="00543ADC" w:rsidP="00543ADC">
      <w:pPr>
        <w:pStyle w:val="ListParagraph"/>
        <w:numPr>
          <w:ilvl w:val="0"/>
          <w:numId w:val="2"/>
        </w:numPr>
        <w:rPr>
          <w:lang w:val="en-US"/>
        </w:rPr>
      </w:pPr>
      <w:r w:rsidRPr="00543ADC">
        <w:rPr>
          <w:lang w:val="en-US"/>
        </w:rPr>
        <w:t>UI</w:t>
      </w:r>
    </w:p>
    <w:p w:rsidR="00543ADC" w:rsidRDefault="00543ADC" w:rsidP="006E1DA7">
      <w:pPr>
        <w:pStyle w:val="FirstParagraph"/>
      </w:pPr>
      <w:r w:rsidRPr="00543ADC">
        <w:t>It's all lovely stuff, and we'll get to know all of the available elements in the next chapter.</w:t>
      </w:r>
    </w:p>
    <w:p w:rsidR="00543ADC" w:rsidRDefault="00543ADC" w:rsidP="006E1DA7">
      <w:pPr>
        <w:pStyle w:val="Heading3"/>
      </w:pPr>
      <w:bookmarkStart w:id="19" w:name="_Toc446230503"/>
      <w:r>
        <w:t>The Layout Editor</w:t>
      </w:r>
      <w:bookmarkEnd w:id="19"/>
    </w:p>
    <w:p w:rsidR="00543ADC" w:rsidRDefault="00543ADC" w:rsidP="006E1DA7">
      <w:pPr>
        <w:pStyle w:val="FirstParagraph"/>
      </w:pPr>
      <w:r w:rsidRPr="00543ADC">
        <w:t>The Layout Editor</w:t>
      </w:r>
      <w:r w:rsidR="006E1DA7">
        <w:t xml:space="preserve"> is the component that enables the user to add elements to a canvas</w:t>
      </w:r>
      <w:r w:rsidRPr="00543ADC">
        <w:t xml:space="preserve">, </w:t>
      </w:r>
      <w:r w:rsidR="006E1DA7">
        <w:t>using the Grid, Row and Column elements to create layouts</w:t>
      </w:r>
      <w:r w:rsidRPr="00543ADC">
        <w:t>.</w:t>
      </w:r>
    </w:p>
    <w:p w:rsidR="00241706" w:rsidRDefault="00241706" w:rsidP="00241706">
      <w:pPr>
        <w:rPr>
          <w:lang w:val="en-US"/>
        </w:rPr>
      </w:pPr>
      <w:r w:rsidRPr="00241706">
        <w:rPr>
          <w:lang w:val="en-US"/>
        </w:rPr>
        <w:t>The editor cons</w:t>
      </w:r>
      <w:r>
        <w:rPr>
          <w:lang w:val="en-US"/>
        </w:rPr>
        <w:t xml:space="preserve">ists of two main sections: the </w:t>
      </w:r>
      <w:r w:rsidRPr="00241706">
        <w:rPr>
          <w:rStyle w:val="Emphasis"/>
          <w:lang w:val="en-US"/>
        </w:rPr>
        <w:t>canvas</w:t>
      </w:r>
      <w:r w:rsidRPr="00241706">
        <w:rPr>
          <w:lang w:val="en-US"/>
        </w:rPr>
        <w:t xml:space="preserve"> (1)</w:t>
      </w:r>
      <w:r w:rsidRPr="00792D95">
        <w:rPr>
          <w:lang w:val="en-US"/>
        </w:rPr>
        <w:t xml:space="preserve"> </w:t>
      </w:r>
      <w:r>
        <w:rPr>
          <w:lang w:val="en-US"/>
        </w:rPr>
        <w:t xml:space="preserve">and the </w:t>
      </w:r>
      <w:r w:rsidRPr="00241706">
        <w:rPr>
          <w:rStyle w:val="Emphasis"/>
          <w:lang w:val="en-US"/>
        </w:rPr>
        <w:t>toolbox</w:t>
      </w:r>
      <w:r w:rsidRPr="00792D95">
        <w:rPr>
          <w:lang w:val="en-US"/>
        </w:rPr>
        <w:t xml:space="preserve"> (2)</w:t>
      </w:r>
      <w:r w:rsidRPr="00241706">
        <w:rPr>
          <w:lang w:val="en-US"/>
        </w:rPr>
        <w:t>.</w:t>
      </w:r>
    </w:p>
    <w:p w:rsidR="00241706" w:rsidRDefault="00241706" w:rsidP="00241706">
      <w:pPr>
        <w:pStyle w:val="Figure"/>
      </w:pPr>
      <w:r>
        <w:rPr>
          <w:lang w:val="nl-NL"/>
        </w:rPr>
        <w:lastRenderedPageBreak/>
        <w:drawing>
          <wp:inline distT="0" distB="0" distL="0" distR="0" wp14:anchorId="63FBFA0C" wp14:editId="54B47DBE">
            <wp:extent cx="5760720"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241706" w:rsidRPr="00241706" w:rsidRDefault="00241706" w:rsidP="00241706">
      <w:pPr>
        <w:pStyle w:val="Caption"/>
        <w:rPr>
          <w:lang w:val="en-US"/>
        </w:rPr>
      </w:pPr>
      <w:r w:rsidRPr="00241706">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2</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241706">
        <w:rPr>
          <w:lang w:val="en-US"/>
        </w:rPr>
        <w:t xml:space="preserve"> – The Layout Editor consists of the canvas (1) and the toolbox (2).</w:t>
      </w:r>
    </w:p>
    <w:p w:rsidR="00241706" w:rsidRDefault="00241706" w:rsidP="00241706">
      <w:pPr>
        <w:pStyle w:val="FirstParagraph"/>
      </w:pPr>
      <w:r w:rsidRPr="00241706">
        <w:t xml:space="preserve">The canvas is the area onto which you place elements that are available </w:t>
      </w:r>
      <w:r>
        <w:t xml:space="preserve">from </w:t>
      </w:r>
      <w:r w:rsidRPr="00241706">
        <w:t>the toolbox.</w:t>
      </w:r>
    </w:p>
    <w:p w:rsidR="00241706" w:rsidRPr="00241706" w:rsidRDefault="00241706" w:rsidP="00241706">
      <w:pPr>
        <w:pStyle w:val="Sidebar"/>
      </w:pPr>
      <w:r w:rsidRPr="00241706">
        <w:t>The canvas itself is an element of type Canvas, and is the root of the tree of elements.</w:t>
      </w:r>
    </w:p>
    <w:p w:rsidR="00241706" w:rsidRDefault="00241706" w:rsidP="00241706">
      <w:pPr>
        <w:rPr>
          <w:lang w:val="en-US"/>
        </w:rPr>
      </w:pPr>
      <w:r w:rsidRPr="00241706">
        <w:rPr>
          <w:lang w:val="en-US"/>
        </w:rPr>
        <w:t>The toolbox is a repository of all available elements in the system, grouped per category. Elements are bound to Orchard features, which means that other modules can pr</w:t>
      </w:r>
      <w:r>
        <w:rPr>
          <w:lang w:val="en-US"/>
        </w:rPr>
        <w:t>ovide additional element types.</w:t>
      </w:r>
    </w:p>
    <w:p w:rsidR="00543ADC" w:rsidRDefault="00241706" w:rsidP="00241706">
      <w:pPr>
        <w:rPr>
          <w:lang w:val="en-US"/>
        </w:rPr>
      </w:pPr>
      <w:r w:rsidRPr="00241706">
        <w:rPr>
          <w:lang w:val="en-US"/>
        </w:rPr>
        <w:t>The user places elements from the toolbox onto the surface by using drag &amp; drop. If the selected element has an editor associated with it, a dialog window presenting the element's properties will appear immediately when it's dropped onto the canvas.</w:t>
      </w:r>
    </w:p>
    <w:p w:rsidR="00241706" w:rsidRDefault="00241706" w:rsidP="00241706">
      <w:pPr>
        <w:pStyle w:val="Figure"/>
      </w:pPr>
      <w:r>
        <w:rPr>
          <w:lang w:val="nl-NL"/>
        </w:rPr>
        <w:lastRenderedPageBreak/>
        <w:drawing>
          <wp:inline distT="0" distB="0" distL="0" distR="0" wp14:anchorId="3A4AE0B2" wp14:editId="659ADEA2">
            <wp:extent cx="5760720" cy="2217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3.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2217420"/>
                    </a:xfrm>
                    <a:prstGeom prst="rect">
                      <a:avLst/>
                    </a:prstGeom>
                  </pic:spPr>
                </pic:pic>
              </a:graphicData>
            </a:graphic>
          </wp:inline>
        </w:drawing>
      </w:r>
    </w:p>
    <w:p w:rsidR="00241706" w:rsidRDefault="00241706" w:rsidP="00241706">
      <w:pPr>
        <w:pStyle w:val="Caption"/>
        <w:rPr>
          <w:lang w:val="en-US"/>
        </w:rPr>
      </w:pPr>
      <w:r w:rsidRPr="004E572F">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2</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2</w:t>
      </w:r>
      <w:r w:rsidR="00F62049">
        <w:rPr>
          <w:lang w:val="en-US"/>
        </w:rPr>
        <w:fldChar w:fldCharType="end"/>
      </w:r>
      <w:r w:rsidRPr="004E572F">
        <w:rPr>
          <w:lang w:val="en-US"/>
        </w:rPr>
        <w:t xml:space="preserve"> – The user drags and drops elements from the toolbox </w:t>
      </w:r>
      <w:r w:rsidR="004E572F">
        <w:rPr>
          <w:lang w:val="en-US"/>
        </w:rPr>
        <w:t>to t</w:t>
      </w:r>
      <w:r w:rsidRPr="004E572F">
        <w:rPr>
          <w:lang w:val="en-US"/>
        </w:rPr>
        <w:t>he canvas.</w:t>
      </w:r>
    </w:p>
    <w:p w:rsidR="005A3C09" w:rsidRDefault="005A3C09" w:rsidP="004E572F">
      <w:pPr>
        <w:pStyle w:val="Heading2"/>
      </w:pPr>
      <w:bookmarkStart w:id="20" w:name="_Toc446230504"/>
      <w:r>
        <w:t>Working with the Layout Editor</w:t>
      </w:r>
      <w:bookmarkEnd w:id="20"/>
    </w:p>
    <w:p w:rsidR="005A3C09" w:rsidRPr="005A3C09" w:rsidRDefault="005A3C09" w:rsidP="005A3C09">
      <w:pPr>
        <w:rPr>
          <w:lang w:val="en-US"/>
        </w:rPr>
      </w:pPr>
      <w:r>
        <w:rPr>
          <w:lang w:val="en-US"/>
        </w:rPr>
        <w:t xml:space="preserve">Let’s have a look at the various ways we can interact with the layout editor and the elements. </w:t>
      </w:r>
    </w:p>
    <w:p w:rsidR="004E572F" w:rsidRPr="004E572F" w:rsidRDefault="004E572F" w:rsidP="005A3C09">
      <w:pPr>
        <w:pStyle w:val="Heading3"/>
      </w:pPr>
      <w:bookmarkStart w:id="21" w:name="_Toc446230505"/>
      <w:r>
        <w:t>Element Editor Controls</w:t>
      </w:r>
      <w:bookmarkEnd w:id="21"/>
    </w:p>
    <w:p w:rsidR="004E572F" w:rsidRPr="004E572F" w:rsidRDefault="004E572F" w:rsidP="004E572F">
      <w:pPr>
        <w:rPr>
          <w:lang w:val="en-US"/>
        </w:rPr>
      </w:pPr>
      <w:r w:rsidRPr="004E572F">
        <w:rPr>
          <w:lang w:val="en-US"/>
        </w:rPr>
        <w:t>Depending on the element being selected, the user can perform certain operations</w:t>
      </w:r>
      <w:r w:rsidR="002E640B">
        <w:rPr>
          <w:lang w:val="en-US"/>
        </w:rPr>
        <w:t xml:space="preserve"> on that element</w:t>
      </w:r>
      <w:r w:rsidRPr="004E572F">
        <w:rPr>
          <w:lang w:val="en-US"/>
        </w:rPr>
        <w:t>. These operations are represented as little icons as part of a mini toolbar that becomes visible when an element is s</w:t>
      </w:r>
      <w:r w:rsidR="002E640B">
        <w:rPr>
          <w:lang w:val="en-US"/>
        </w:rPr>
        <w:t xml:space="preserve">elected. Common operations are </w:t>
      </w:r>
      <w:r w:rsidR="002E640B" w:rsidRPr="00792D95">
        <w:rPr>
          <w:rStyle w:val="Emphasis"/>
          <w:lang w:val="en-US"/>
        </w:rPr>
        <w:t>Edit</w:t>
      </w:r>
      <w:r w:rsidR="002E640B">
        <w:rPr>
          <w:lang w:val="en-US"/>
        </w:rPr>
        <w:t xml:space="preserve">, </w:t>
      </w:r>
      <w:r w:rsidR="002E640B" w:rsidRPr="00792D95">
        <w:rPr>
          <w:rStyle w:val="Emphasis"/>
          <w:lang w:val="en-US"/>
        </w:rPr>
        <w:t>Edit Properties</w:t>
      </w:r>
      <w:r w:rsidRPr="004E572F">
        <w:rPr>
          <w:lang w:val="en-US"/>
        </w:rPr>
        <w:t xml:space="preserve">, </w:t>
      </w:r>
      <w:proofErr w:type="gramStart"/>
      <w:r w:rsidR="002E640B" w:rsidRPr="00792D95">
        <w:rPr>
          <w:rStyle w:val="Emphasis"/>
          <w:lang w:val="en-US"/>
        </w:rPr>
        <w:t>Delete</w:t>
      </w:r>
      <w:proofErr w:type="gramEnd"/>
      <w:r w:rsidR="002E640B">
        <w:rPr>
          <w:lang w:val="en-US"/>
        </w:rPr>
        <w:t xml:space="preserve">, </w:t>
      </w:r>
      <w:r w:rsidRPr="002E640B">
        <w:rPr>
          <w:rStyle w:val="Emphasis"/>
          <w:lang w:val="en-US"/>
        </w:rPr>
        <w:t>M</w:t>
      </w:r>
      <w:r w:rsidR="002E640B" w:rsidRPr="00792D95">
        <w:rPr>
          <w:rStyle w:val="Emphasis"/>
          <w:lang w:val="en-US"/>
        </w:rPr>
        <w:t>ove up</w:t>
      </w:r>
      <w:r w:rsidR="002E640B">
        <w:rPr>
          <w:lang w:val="en-US"/>
        </w:rPr>
        <w:t xml:space="preserve"> and </w:t>
      </w:r>
      <w:r w:rsidR="002E640B" w:rsidRPr="00792D95">
        <w:rPr>
          <w:rStyle w:val="Emphasis"/>
          <w:lang w:val="en-US"/>
        </w:rPr>
        <w:t>Move down</w:t>
      </w:r>
      <w:r w:rsidR="002E640B">
        <w:rPr>
          <w:lang w:val="en-US"/>
        </w:rPr>
        <w:t xml:space="preserve">. More specific operations are </w:t>
      </w:r>
      <w:r w:rsidR="002E640B" w:rsidRPr="002E640B">
        <w:rPr>
          <w:rStyle w:val="Emphasis"/>
          <w:lang w:val="en-US"/>
        </w:rPr>
        <w:t>Distribute columns</w:t>
      </w:r>
      <w:r w:rsidR="002E640B">
        <w:rPr>
          <w:lang w:val="en-US"/>
        </w:rPr>
        <w:t xml:space="preserve"> evenly and </w:t>
      </w:r>
      <w:r w:rsidR="002E640B" w:rsidRPr="002E640B">
        <w:rPr>
          <w:rStyle w:val="Emphasis"/>
          <w:lang w:val="en-US"/>
        </w:rPr>
        <w:t>Split column</w:t>
      </w:r>
      <w:r w:rsidR="002E640B">
        <w:rPr>
          <w:lang w:val="en-US"/>
        </w:rPr>
        <w:t>, which apply to Row and Column elements</w:t>
      </w:r>
      <w:r w:rsidRPr="004E572F">
        <w:rPr>
          <w:lang w:val="en-US"/>
        </w:rPr>
        <w:t>, respectively.</w:t>
      </w:r>
    </w:p>
    <w:p w:rsidR="00041AA0" w:rsidRDefault="002E640B" w:rsidP="00041AA0">
      <w:pPr>
        <w:keepNext/>
      </w:pPr>
      <w:r w:rsidRPr="00041AA0">
        <w:rPr>
          <w:noProof/>
          <w:lang w:eastAsia="nl-NL"/>
        </w:rPr>
        <w:lastRenderedPageBreak/>
        <w:drawing>
          <wp:inline distT="0" distB="0" distL="0" distR="0" wp14:anchorId="293F16E1" wp14:editId="745D7E57">
            <wp:extent cx="4371429" cy="19238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4.png"/>
                    <pic:cNvPicPr/>
                  </pic:nvPicPr>
                  <pic:blipFill>
                    <a:blip r:embed="rId13">
                      <a:extLst>
                        <a:ext uri="{28A0092B-C50C-407E-A947-70E740481C1C}">
                          <a14:useLocalDpi xmlns:a14="http://schemas.microsoft.com/office/drawing/2010/main" val="0"/>
                        </a:ext>
                      </a:extLst>
                    </a:blip>
                    <a:stretch>
                      <a:fillRect/>
                    </a:stretch>
                  </pic:blipFill>
                  <pic:spPr>
                    <a:xfrm>
                      <a:off x="0" y="0"/>
                      <a:ext cx="4371429" cy="1923810"/>
                    </a:xfrm>
                    <a:prstGeom prst="rect">
                      <a:avLst/>
                    </a:prstGeom>
                  </pic:spPr>
                </pic:pic>
              </a:graphicData>
            </a:graphic>
          </wp:inline>
        </w:drawing>
      </w:r>
    </w:p>
    <w:p w:rsidR="004E572F" w:rsidRDefault="00041AA0" w:rsidP="00041AA0">
      <w:pPr>
        <w:pStyle w:val="Caption"/>
        <w:rPr>
          <w:noProof/>
          <w:lang w:val="en-US"/>
        </w:rPr>
      </w:pPr>
      <w:r w:rsidRPr="00986D78">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2</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3</w:t>
      </w:r>
      <w:r w:rsidR="00F62049">
        <w:rPr>
          <w:lang w:val="en-US"/>
        </w:rPr>
        <w:fldChar w:fldCharType="end"/>
      </w:r>
      <w:r w:rsidRPr="00041AA0">
        <w:rPr>
          <w:lang w:val="en-US"/>
        </w:rPr>
        <w:t xml:space="preserve"> - </w:t>
      </w:r>
      <w:r w:rsidRPr="00041AA0">
        <w:rPr>
          <w:noProof/>
          <w:lang w:val="en-US"/>
        </w:rPr>
        <w:t>Each element has a toolbar to control properties of and perform operations to the element.</w:t>
      </w:r>
    </w:p>
    <w:p w:rsidR="00986D78" w:rsidRDefault="00986D78" w:rsidP="00986D78">
      <w:pPr>
        <w:rPr>
          <w:lang w:val="en-US"/>
        </w:rPr>
      </w:pPr>
      <w:r>
        <w:rPr>
          <w:lang w:val="en-US"/>
        </w:rPr>
        <w:t xml:space="preserve">The button with the </w:t>
      </w:r>
      <w:r>
        <w:rPr>
          <w:noProof/>
          <w:lang w:eastAsia="nl-NL"/>
        </w:rPr>
        <w:drawing>
          <wp:inline distT="0" distB="0" distL="0" distR="0">
            <wp:extent cx="19050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xml:space="preserve"> icon is probably the most-commonly used one, as it launches a dialog window that enables the user to configure the element. The icon right next to it (</w:t>
      </w:r>
      <w:r>
        <w:rPr>
          <w:noProof/>
          <w:lang w:eastAsia="nl-NL"/>
        </w:rPr>
        <w:drawing>
          <wp:inline distT="0" distB="0" distL="0" distR="0">
            <wp:extent cx="1905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provides a dropdown menu with a list of configurable properties common to all elements. These properties are:</w:t>
      </w:r>
    </w:p>
    <w:p w:rsidR="00986D78" w:rsidRPr="00986D78" w:rsidRDefault="00986D78" w:rsidP="007E7580">
      <w:pPr>
        <w:pStyle w:val="ListParagraph"/>
        <w:numPr>
          <w:ilvl w:val="0"/>
          <w:numId w:val="3"/>
        </w:numPr>
        <w:rPr>
          <w:lang w:val="en-US"/>
        </w:rPr>
      </w:pPr>
      <w:r w:rsidRPr="00986D78">
        <w:rPr>
          <w:lang w:val="en-US"/>
        </w:rPr>
        <w:t>HTML ID</w:t>
      </w:r>
    </w:p>
    <w:p w:rsidR="00986D78" w:rsidRPr="00986D78" w:rsidRDefault="00986D78" w:rsidP="007E7580">
      <w:pPr>
        <w:pStyle w:val="ListParagraph"/>
        <w:numPr>
          <w:ilvl w:val="0"/>
          <w:numId w:val="3"/>
        </w:numPr>
        <w:rPr>
          <w:lang w:val="en-US"/>
        </w:rPr>
      </w:pPr>
      <w:r w:rsidRPr="00986D78">
        <w:rPr>
          <w:lang w:val="en-US"/>
        </w:rPr>
        <w:t>CSS Classes</w:t>
      </w:r>
    </w:p>
    <w:p w:rsidR="00986D78" w:rsidRPr="00986D78" w:rsidRDefault="00986D78" w:rsidP="007E7580">
      <w:pPr>
        <w:pStyle w:val="ListParagraph"/>
        <w:numPr>
          <w:ilvl w:val="0"/>
          <w:numId w:val="3"/>
        </w:numPr>
        <w:rPr>
          <w:lang w:val="en-US"/>
        </w:rPr>
      </w:pPr>
      <w:r w:rsidRPr="00986D78">
        <w:rPr>
          <w:lang w:val="en-US"/>
        </w:rPr>
        <w:t>CSS Styles</w:t>
      </w:r>
    </w:p>
    <w:p w:rsidR="00986D78" w:rsidRDefault="00986D78" w:rsidP="007E7580">
      <w:pPr>
        <w:pStyle w:val="ListParagraph"/>
        <w:numPr>
          <w:ilvl w:val="0"/>
          <w:numId w:val="3"/>
        </w:numPr>
        <w:rPr>
          <w:lang w:val="en-US"/>
        </w:rPr>
      </w:pPr>
      <w:r w:rsidRPr="00986D78">
        <w:rPr>
          <w:lang w:val="en-US"/>
        </w:rPr>
        <w:t>Visibility Rule</w:t>
      </w:r>
    </w:p>
    <w:p w:rsidR="00986D78" w:rsidRDefault="00986D78" w:rsidP="00986D78">
      <w:pPr>
        <w:rPr>
          <w:lang w:val="en-US"/>
        </w:rPr>
      </w:pPr>
      <w:r>
        <w:rPr>
          <w:lang w:val="en-US"/>
        </w:rPr>
        <w:t xml:space="preserve">The first three properties are rendered onto the HTML tags when an element is rendered. </w:t>
      </w:r>
      <w:r w:rsidR="000C4A5F">
        <w:rPr>
          <w:lang w:val="en-US"/>
        </w:rPr>
        <w:t>The Visibility Rule determines whether or not the element should be displayed at all. I will have more to say about Visibility Rules in chapter 8.</w:t>
      </w:r>
    </w:p>
    <w:p w:rsidR="000C4A5F" w:rsidRDefault="000C4A5F" w:rsidP="00986D78">
      <w:pPr>
        <w:rPr>
          <w:lang w:val="en-US"/>
        </w:rPr>
      </w:pPr>
      <w:r w:rsidRPr="000C4A5F">
        <w:rPr>
          <w:lang w:val="en-US"/>
        </w:rPr>
        <w:t>The following table lists the complete set of keyboard shortcuts.</w:t>
      </w:r>
    </w:p>
    <w:p w:rsidR="00F51E02" w:rsidRDefault="00F51E02" w:rsidP="00986D78">
      <w:pPr>
        <w:rPr>
          <w:lang w:val="en-US"/>
        </w:rPr>
      </w:pPr>
    </w:p>
    <w:tbl>
      <w:tblPr>
        <w:tblStyle w:val="TableGridLight"/>
        <w:tblW w:w="0" w:type="auto"/>
        <w:tblLook w:val="04A0" w:firstRow="1" w:lastRow="0" w:firstColumn="1" w:lastColumn="0" w:noHBand="0" w:noVBand="1"/>
      </w:tblPr>
      <w:tblGrid>
        <w:gridCol w:w="846"/>
        <w:gridCol w:w="1559"/>
        <w:gridCol w:w="6521"/>
      </w:tblGrid>
      <w:tr w:rsidR="000C4A5F" w:rsidTr="000C4A5F">
        <w:tc>
          <w:tcPr>
            <w:tcW w:w="846" w:type="dxa"/>
          </w:tcPr>
          <w:p w:rsidR="000C4A5F" w:rsidRPr="000C4A5F" w:rsidRDefault="000C4A5F" w:rsidP="00986D78">
            <w:pPr>
              <w:ind w:firstLine="0"/>
              <w:rPr>
                <w:rStyle w:val="Strong"/>
              </w:rPr>
            </w:pPr>
            <w:r w:rsidRPr="000C4A5F">
              <w:rPr>
                <w:rStyle w:val="Strong"/>
              </w:rPr>
              <w:lastRenderedPageBreak/>
              <w:t>Icon</w:t>
            </w:r>
          </w:p>
        </w:tc>
        <w:tc>
          <w:tcPr>
            <w:tcW w:w="1559" w:type="dxa"/>
          </w:tcPr>
          <w:p w:rsidR="000C4A5F" w:rsidRPr="000C4A5F" w:rsidRDefault="000C4A5F" w:rsidP="00986D78">
            <w:pPr>
              <w:ind w:firstLine="0"/>
              <w:rPr>
                <w:rStyle w:val="Strong"/>
              </w:rPr>
            </w:pPr>
            <w:r w:rsidRPr="000C4A5F">
              <w:rPr>
                <w:rStyle w:val="Strong"/>
              </w:rPr>
              <w:t>Shortcut</w:t>
            </w:r>
          </w:p>
        </w:tc>
        <w:tc>
          <w:tcPr>
            <w:tcW w:w="6521" w:type="dxa"/>
          </w:tcPr>
          <w:p w:rsidR="000C4A5F" w:rsidRPr="000C4A5F" w:rsidRDefault="000C4A5F" w:rsidP="00986D78">
            <w:pPr>
              <w:ind w:firstLine="0"/>
              <w:rPr>
                <w:rStyle w:val="Strong"/>
              </w:rPr>
            </w:pPr>
            <w:r w:rsidRPr="000C4A5F">
              <w:rPr>
                <w:rStyle w:val="Strong"/>
              </w:rPr>
              <w:t>Description</w:t>
            </w:r>
          </w:p>
        </w:tc>
      </w:tr>
      <w:tr w:rsidR="000C4A5F" w:rsidRPr="008F622E" w:rsidTr="000C4A5F">
        <w:trPr>
          <w:trHeight w:val="725"/>
        </w:trPr>
        <w:tc>
          <w:tcPr>
            <w:tcW w:w="846" w:type="dxa"/>
          </w:tcPr>
          <w:p w:rsidR="000C4A5F" w:rsidRDefault="000C4A5F" w:rsidP="00986D78">
            <w:pPr>
              <w:ind w:firstLine="0"/>
              <w:rPr>
                <w:lang w:val="en-US"/>
              </w:rPr>
            </w:pPr>
            <w:r>
              <w:rPr>
                <w:noProof/>
                <w:lang w:eastAsia="nl-NL"/>
              </w:rPr>
              <w:drawing>
                <wp:inline distT="0" distB="0" distL="0" distR="0" wp14:anchorId="21B17F95" wp14:editId="31784581">
                  <wp:extent cx="1905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Enter</w:t>
            </w:r>
          </w:p>
        </w:tc>
        <w:tc>
          <w:tcPr>
            <w:tcW w:w="6521" w:type="dxa"/>
          </w:tcPr>
          <w:p w:rsidR="000C4A5F" w:rsidRPr="000C4A5F" w:rsidRDefault="000C4A5F" w:rsidP="00986D78">
            <w:pPr>
              <w:ind w:firstLine="0"/>
              <w:rPr>
                <w:lang w:val="en-US"/>
              </w:rPr>
            </w:pPr>
            <w:r w:rsidRPr="000C4A5F">
              <w:rPr>
                <w:lang w:val="en-US"/>
              </w:rPr>
              <w:t>Launches the element specific editor dialog.</w:t>
            </w:r>
          </w:p>
        </w:tc>
      </w:tr>
      <w:tr w:rsidR="000C4A5F" w:rsidRPr="008F622E" w:rsidTr="000C4A5F">
        <w:tc>
          <w:tcPr>
            <w:tcW w:w="846" w:type="dxa"/>
          </w:tcPr>
          <w:p w:rsidR="000C4A5F" w:rsidRDefault="000C4A5F" w:rsidP="00986D78">
            <w:pPr>
              <w:ind w:firstLine="0"/>
              <w:rPr>
                <w:lang w:val="en-US"/>
              </w:rPr>
            </w:pPr>
            <w:r>
              <w:rPr>
                <w:noProof/>
                <w:lang w:eastAsia="nl-NL"/>
              </w:rPr>
              <w:drawing>
                <wp:inline distT="0" distB="0" distL="0" distR="0" wp14:anchorId="6E0F3F8D" wp14:editId="5A05EE52">
                  <wp:extent cx="1905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Space</w:t>
            </w:r>
          </w:p>
        </w:tc>
        <w:tc>
          <w:tcPr>
            <w:tcW w:w="6521" w:type="dxa"/>
          </w:tcPr>
          <w:p w:rsidR="000C4A5F" w:rsidRPr="000C4A5F" w:rsidRDefault="000C4A5F" w:rsidP="000C4A5F">
            <w:pPr>
              <w:ind w:firstLine="0"/>
              <w:rPr>
                <w:lang w:val="en-US"/>
              </w:rPr>
            </w:pPr>
            <w:r w:rsidRPr="000C4A5F">
              <w:rPr>
                <w:lang w:val="en-US"/>
              </w:rPr>
              <w:t>Displays an inline popup window with properties common to all elements.</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3094A16C" wp14:editId="510179B6">
                  <wp:extent cx="1905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delete.png"/>
                          <pic:cNvPicPr/>
                        </pic:nvPicPr>
                        <pic:blipFill>
                          <a:blip r:embed="rId16">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Del</w:t>
            </w:r>
          </w:p>
        </w:tc>
        <w:tc>
          <w:tcPr>
            <w:tcW w:w="6521" w:type="dxa"/>
          </w:tcPr>
          <w:p w:rsidR="000C4A5F" w:rsidRDefault="000C4A5F" w:rsidP="00986D78">
            <w:pPr>
              <w:ind w:firstLine="0"/>
              <w:rPr>
                <w:lang w:val="en-US"/>
              </w:rPr>
            </w:pPr>
            <w:r w:rsidRPr="000C4A5F">
              <w:rPr>
                <w:lang w:val="en-US"/>
              </w:rPr>
              <w:t>Deletes the selected element.</w:t>
            </w:r>
          </w:p>
        </w:tc>
      </w:tr>
      <w:tr w:rsidR="000C4A5F" w:rsidRPr="008F622E" w:rsidTr="000C4A5F">
        <w:tc>
          <w:tcPr>
            <w:tcW w:w="846" w:type="dxa"/>
          </w:tcPr>
          <w:p w:rsidR="000C4A5F" w:rsidRDefault="000C4A5F" w:rsidP="00986D78">
            <w:pPr>
              <w:ind w:firstLine="0"/>
              <w:rPr>
                <w:lang w:val="en-US"/>
              </w:rPr>
            </w:pPr>
            <w:r>
              <w:rPr>
                <w:noProof/>
                <w:lang w:eastAsia="nl-NL"/>
              </w:rPr>
              <w:drawing>
                <wp:inline distT="0" distB="0" distL="0" distR="0" wp14:anchorId="40A70DEA" wp14:editId="63CD98D5">
                  <wp:extent cx="1905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move-up.png"/>
                          <pic:cNvPicPr/>
                        </pic:nvPicPr>
                        <pic:blipFill>
                          <a:blip r:embed="rId1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Up</w:t>
            </w:r>
          </w:p>
        </w:tc>
        <w:tc>
          <w:tcPr>
            <w:tcW w:w="6521" w:type="dxa"/>
          </w:tcPr>
          <w:p w:rsidR="000C4A5F" w:rsidRPr="000C4A5F" w:rsidRDefault="000C4A5F" w:rsidP="000C4A5F">
            <w:pPr>
              <w:ind w:firstLine="0"/>
              <w:rPr>
                <w:lang w:val="en-US"/>
              </w:rPr>
            </w:pPr>
            <w:r>
              <w:rPr>
                <w:lang w:val="en-US"/>
              </w:rPr>
              <w:t>Moves the element up</w:t>
            </w:r>
            <w:r w:rsidRPr="000C4A5F">
              <w:rPr>
                <w:lang w:val="en-US"/>
              </w:rPr>
              <w:t>.</w:t>
            </w:r>
            <w:r>
              <w:rPr>
                <w:lang w:val="en-US"/>
              </w:rPr>
              <w:t xml:space="preserve"> Alternatively, use drag &amp; drop to change the position within the current container.</w:t>
            </w:r>
          </w:p>
        </w:tc>
      </w:tr>
      <w:tr w:rsidR="000C4A5F" w:rsidRPr="008F622E" w:rsidTr="000C4A5F">
        <w:tc>
          <w:tcPr>
            <w:tcW w:w="846" w:type="dxa"/>
          </w:tcPr>
          <w:p w:rsidR="000C4A5F" w:rsidRDefault="000C4A5F" w:rsidP="00986D78">
            <w:pPr>
              <w:ind w:firstLine="0"/>
              <w:rPr>
                <w:lang w:val="en-US"/>
              </w:rPr>
            </w:pPr>
            <w:r>
              <w:rPr>
                <w:noProof/>
                <w:lang w:eastAsia="nl-NL"/>
              </w:rPr>
              <w:drawing>
                <wp:inline distT="0" distB="0" distL="0" distR="0" wp14:anchorId="616D0083" wp14:editId="2DB99954">
                  <wp:extent cx="19050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move-down.png"/>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Down</w:t>
            </w:r>
          </w:p>
        </w:tc>
        <w:tc>
          <w:tcPr>
            <w:tcW w:w="6521" w:type="dxa"/>
          </w:tcPr>
          <w:p w:rsidR="000C4A5F" w:rsidRDefault="000C4A5F" w:rsidP="000C4A5F">
            <w:pPr>
              <w:ind w:firstLine="0"/>
              <w:rPr>
                <w:lang w:val="en-US"/>
              </w:rPr>
            </w:pPr>
            <w:r>
              <w:rPr>
                <w:lang w:val="en-US"/>
              </w:rPr>
              <w:t>Moves the element down</w:t>
            </w:r>
            <w:r w:rsidRPr="000C4A5F">
              <w:rPr>
                <w:lang w:val="en-US"/>
              </w:rPr>
              <w:t>.</w:t>
            </w:r>
            <w:r>
              <w:rPr>
                <w:lang w:val="en-US"/>
              </w:rPr>
              <w:t xml:space="preserve"> Alternatively, use drag &amp; drop to change the position within the current container.</w:t>
            </w:r>
          </w:p>
        </w:tc>
      </w:tr>
      <w:tr w:rsidR="000C4A5F" w:rsidRPr="008F622E" w:rsidTr="000C4A5F">
        <w:tc>
          <w:tcPr>
            <w:tcW w:w="846" w:type="dxa"/>
          </w:tcPr>
          <w:p w:rsidR="000C4A5F" w:rsidRDefault="000C4A5F" w:rsidP="00986D78">
            <w:pPr>
              <w:ind w:firstLine="0"/>
              <w:rPr>
                <w:lang w:val="en-US"/>
              </w:rPr>
            </w:pPr>
            <w:r>
              <w:rPr>
                <w:noProof/>
                <w:lang w:eastAsia="nl-NL"/>
              </w:rPr>
              <w:drawing>
                <wp:inline distT="0" distB="0" distL="0" distR="0" wp14:anchorId="443BE908" wp14:editId="4967B69E">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distribute-columns.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0C4A5F">
            <w:pPr>
              <w:ind w:firstLine="0"/>
              <w:rPr>
                <w:lang w:val="en-US"/>
              </w:rPr>
            </w:pPr>
            <w:r w:rsidRPr="000C4A5F">
              <w:rPr>
                <w:lang w:val="en-US"/>
              </w:rPr>
              <w:t xml:space="preserve">Distributes the columns </w:t>
            </w:r>
            <w:r>
              <w:rPr>
                <w:lang w:val="en-US"/>
              </w:rPr>
              <w:t xml:space="preserve">of </w:t>
            </w:r>
            <w:r w:rsidRPr="000C4A5F">
              <w:rPr>
                <w:lang w:val="en-US"/>
              </w:rPr>
              <w:t>the selected row evenly</w:t>
            </w:r>
            <w:r>
              <w:rPr>
                <w:lang w:val="en-US"/>
              </w:rPr>
              <w:t>.</w:t>
            </w:r>
          </w:p>
        </w:tc>
      </w:tr>
      <w:tr w:rsidR="000C4A5F" w:rsidRPr="008F622E" w:rsidTr="000C4A5F">
        <w:tc>
          <w:tcPr>
            <w:tcW w:w="846" w:type="dxa"/>
          </w:tcPr>
          <w:p w:rsidR="000C4A5F" w:rsidRDefault="000C4A5F" w:rsidP="00986D78">
            <w:pPr>
              <w:ind w:firstLine="0"/>
              <w:rPr>
                <w:lang w:val="en-US"/>
              </w:rPr>
            </w:pPr>
            <w:r>
              <w:rPr>
                <w:noProof/>
                <w:lang w:eastAsia="nl-NL"/>
              </w:rPr>
              <w:drawing>
                <wp:inline distT="0" distB="0" distL="0" distR="0" wp14:anchorId="2AD595A7" wp14:editId="5EDB01BB">
                  <wp:extent cx="19050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split-column.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986D78">
            <w:pPr>
              <w:ind w:firstLine="0"/>
              <w:rPr>
                <w:lang w:val="en-US"/>
              </w:rPr>
            </w:pPr>
            <w:r w:rsidRPr="000C4A5F">
              <w:rPr>
                <w:lang w:val="en-US"/>
              </w:rPr>
              <w:t>Splits the selected column in</w:t>
            </w:r>
            <w:r>
              <w:rPr>
                <w:lang w:val="en-US"/>
              </w:rPr>
              <w:t>to</w:t>
            </w:r>
            <w:r w:rsidRPr="000C4A5F">
              <w:rPr>
                <w:lang w:val="en-US"/>
              </w:rPr>
              <w:t xml:space="preserve"> two.</w:t>
            </w:r>
          </w:p>
        </w:tc>
      </w:tr>
      <w:tr w:rsidR="000C4A5F" w:rsidRPr="008F622E" w:rsidTr="000C4A5F">
        <w:tc>
          <w:tcPr>
            <w:tcW w:w="846" w:type="dxa"/>
          </w:tcPr>
          <w:p w:rsidR="000C4A5F" w:rsidRDefault="000C4A5F" w:rsidP="00986D78">
            <w:pPr>
              <w:ind w:firstLine="0"/>
              <w:rPr>
                <w:noProof/>
                <w:lang w:eastAsia="nl-NL"/>
              </w:rPr>
            </w:pPr>
            <w:r>
              <w:rPr>
                <w:noProof/>
                <w:lang w:eastAsia="nl-NL"/>
              </w:rPr>
              <w:drawing>
                <wp:inline distT="0" distB="0" distL="0" distR="0" wp14:anchorId="12DE4983" wp14:editId="74B6F39D">
                  <wp:extent cx="19050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decrease-column-offset.png"/>
                          <pic:cNvPicPr/>
                        </pic:nvPicPr>
                        <pic:blipFill>
                          <a:blip r:embed="rId2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0C4A5F">
            <w:pPr>
              <w:ind w:firstLine="0"/>
              <w:rPr>
                <w:lang w:val="en-US"/>
              </w:rPr>
            </w:pPr>
            <w:r>
              <w:rPr>
                <w:lang w:val="en-US"/>
              </w:rPr>
              <w:t>Alt + Left</w:t>
            </w:r>
          </w:p>
        </w:tc>
        <w:tc>
          <w:tcPr>
            <w:tcW w:w="6521" w:type="dxa"/>
          </w:tcPr>
          <w:p w:rsidR="000C4A5F" w:rsidRPr="000C4A5F" w:rsidRDefault="000C4A5F" w:rsidP="00986D78">
            <w:pPr>
              <w:ind w:firstLine="0"/>
              <w:rPr>
                <w:lang w:val="en-US"/>
              </w:rPr>
            </w:pPr>
            <w:r w:rsidRPr="000C4A5F">
              <w:rPr>
                <w:lang w:val="en-US"/>
              </w:rPr>
              <w:t>Decreases the column offset by one.</w:t>
            </w:r>
          </w:p>
        </w:tc>
      </w:tr>
      <w:tr w:rsidR="000C4A5F" w:rsidRPr="008F622E" w:rsidTr="000C4A5F">
        <w:tc>
          <w:tcPr>
            <w:tcW w:w="846" w:type="dxa"/>
          </w:tcPr>
          <w:p w:rsidR="000C4A5F" w:rsidRDefault="000C4A5F" w:rsidP="00986D78">
            <w:pPr>
              <w:ind w:firstLine="0"/>
              <w:rPr>
                <w:noProof/>
                <w:lang w:eastAsia="nl-NL"/>
              </w:rPr>
            </w:pPr>
            <w:r>
              <w:rPr>
                <w:noProof/>
                <w:lang w:eastAsia="nl-NL"/>
              </w:rPr>
              <w:drawing>
                <wp:inline distT="0" distB="0" distL="0" distR="0" wp14:anchorId="392CDE2E" wp14:editId="09546527">
                  <wp:extent cx="1905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increase-column-offset.png"/>
                          <pic:cNvPicPr/>
                        </pic:nvPicPr>
                        <pic:blipFill>
                          <a:blip r:embed="rId21">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Alt + Right</w:t>
            </w:r>
          </w:p>
        </w:tc>
        <w:tc>
          <w:tcPr>
            <w:tcW w:w="6521" w:type="dxa"/>
          </w:tcPr>
          <w:p w:rsidR="000C4A5F" w:rsidRPr="000C4A5F" w:rsidRDefault="000C4A5F" w:rsidP="00986D78">
            <w:pPr>
              <w:ind w:firstLine="0"/>
              <w:rPr>
                <w:lang w:val="en-US"/>
              </w:rPr>
            </w:pPr>
            <w:r w:rsidRPr="000C4A5F">
              <w:rPr>
                <w:lang w:val="en-US"/>
              </w:rPr>
              <w:t>Increases the column offset by one.</w:t>
            </w:r>
          </w:p>
        </w:tc>
      </w:tr>
    </w:tbl>
    <w:p w:rsidR="00C8207E" w:rsidRPr="00C8207E" w:rsidRDefault="00C8207E" w:rsidP="005A3C09">
      <w:pPr>
        <w:pStyle w:val="Heading3"/>
      </w:pPr>
      <w:bookmarkStart w:id="22" w:name="_Toc446230506"/>
      <w:r w:rsidRPr="00C8207E">
        <w:lastRenderedPageBreak/>
        <w:t>Keyboard Support</w:t>
      </w:r>
      <w:bookmarkEnd w:id="22"/>
    </w:p>
    <w:p w:rsidR="00C8207E" w:rsidRPr="00C8207E" w:rsidRDefault="00C8207E" w:rsidP="00220AD2">
      <w:pPr>
        <w:rPr>
          <w:lang w:val="en-US"/>
        </w:rPr>
      </w:pPr>
      <w:r w:rsidRPr="00C8207E">
        <w:rPr>
          <w:lang w:val="en-US"/>
        </w:rPr>
        <w:t xml:space="preserve">In addition to the keyboard shortcuts listed </w:t>
      </w:r>
      <w:r w:rsidR="00220AD2">
        <w:rPr>
          <w:lang w:val="en-US"/>
        </w:rPr>
        <w:t xml:space="preserve">in the table </w:t>
      </w:r>
      <w:r w:rsidRPr="00C8207E">
        <w:rPr>
          <w:lang w:val="en-US"/>
        </w:rPr>
        <w:t xml:space="preserve">above, there is also keyboard support for doing things like </w:t>
      </w:r>
      <w:r w:rsidRPr="00220AD2">
        <w:rPr>
          <w:rStyle w:val="Emphasis"/>
          <w:lang w:val="en-US"/>
        </w:rPr>
        <w:t>copy</w:t>
      </w:r>
      <w:r w:rsidR="00220AD2">
        <w:rPr>
          <w:lang w:val="en-US"/>
        </w:rPr>
        <w:t xml:space="preserve">, </w:t>
      </w:r>
      <w:r w:rsidR="00220AD2" w:rsidRPr="00220AD2">
        <w:rPr>
          <w:rStyle w:val="Emphasis"/>
          <w:lang w:val="en-US"/>
        </w:rPr>
        <w:t>cut</w:t>
      </w:r>
      <w:r w:rsidR="00220AD2">
        <w:rPr>
          <w:lang w:val="en-US"/>
        </w:rPr>
        <w:t xml:space="preserve">, </w:t>
      </w:r>
      <w:r w:rsidR="00220AD2" w:rsidRPr="00220AD2">
        <w:rPr>
          <w:rStyle w:val="Emphasis"/>
          <w:lang w:val="en-US"/>
        </w:rPr>
        <w:t>paste</w:t>
      </w:r>
      <w:r w:rsidR="00220AD2">
        <w:rPr>
          <w:lang w:val="en-US"/>
        </w:rPr>
        <w:t>, and navigating</w:t>
      </w:r>
      <w:r w:rsidRPr="00C8207E">
        <w:rPr>
          <w:lang w:val="en-US"/>
        </w:rPr>
        <w:t xml:space="preserve"> around the hiera</w:t>
      </w:r>
      <w:r w:rsidR="00220AD2">
        <w:rPr>
          <w:lang w:val="en-US"/>
        </w:rPr>
        <w:t>rchy of elements on the canvas.</w:t>
      </w:r>
    </w:p>
    <w:p w:rsidR="000C4A5F" w:rsidRDefault="00220AD2" w:rsidP="00C8207E">
      <w:pPr>
        <w:rPr>
          <w:lang w:val="en-US"/>
        </w:rPr>
      </w:pPr>
      <w:r>
        <w:rPr>
          <w:lang w:val="en-US"/>
        </w:rPr>
        <w:t>Although t</w:t>
      </w:r>
      <w:r w:rsidR="00C8207E" w:rsidRPr="00C8207E">
        <w:rPr>
          <w:lang w:val="en-US"/>
        </w:rPr>
        <w:t>he layout editor provides a link to a small pop-up window listing all of t</w:t>
      </w:r>
      <w:r>
        <w:rPr>
          <w:lang w:val="en-US"/>
        </w:rPr>
        <w:t>he available keyboard shortcuts, I included a complete reference here:</w:t>
      </w:r>
    </w:p>
    <w:tbl>
      <w:tblPr>
        <w:tblStyle w:val="TableGridLight"/>
        <w:tblW w:w="8926" w:type="dxa"/>
        <w:tblLook w:val="04A0" w:firstRow="1" w:lastRow="0" w:firstColumn="1" w:lastColumn="0" w:noHBand="0" w:noVBand="1"/>
      </w:tblPr>
      <w:tblGrid>
        <w:gridCol w:w="3020"/>
        <w:gridCol w:w="5906"/>
      </w:tblGrid>
      <w:tr w:rsidR="00220AD2" w:rsidTr="00817396">
        <w:tc>
          <w:tcPr>
            <w:tcW w:w="8926" w:type="dxa"/>
            <w:gridSpan w:val="2"/>
          </w:tcPr>
          <w:p w:rsidR="00220AD2" w:rsidRDefault="00220AD2" w:rsidP="00C8207E">
            <w:pPr>
              <w:ind w:firstLine="0"/>
              <w:rPr>
                <w:lang w:val="en-US"/>
              </w:rPr>
            </w:pPr>
            <w:r w:rsidRPr="00220AD2">
              <w:rPr>
                <w:rStyle w:val="Strong"/>
              </w:rPr>
              <w:t>Clipboard</w:t>
            </w:r>
          </w:p>
        </w:tc>
      </w:tr>
      <w:tr w:rsidR="00220AD2" w:rsidTr="00220AD2">
        <w:tc>
          <w:tcPr>
            <w:tcW w:w="3020" w:type="dxa"/>
          </w:tcPr>
          <w:p w:rsidR="00220AD2" w:rsidRDefault="00220AD2" w:rsidP="00C8207E">
            <w:pPr>
              <w:ind w:firstLine="0"/>
              <w:rPr>
                <w:lang w:val="en-US"/>
              </w:rPr>
            </w:pPr>
            <w:r>
              <w:rPr>
                <w:lang w:val="en-US"/>
              </w:rPr>
              <w:t xml:space="preserve">Ctrl + X / </w:t>
            </w:r>
            <w:r w:rsidRPr="00220AD2">
              <w:rPr>
                <w:rFonts w:ascii="Cambria Math" w:hAnsi="Cambria Math" w:cs="Cambria Math"/>
                <w:lang w:val="en-US"/>
              </w:rPr>
              <w:t>⌘</w:t>
            </w:r>
            <w:r w:rsidRPr="00220AD2">
              <w:rPr>
                <w:lang w:val="en-US"/>
              </w:rPr>
              <w:t xml:space="preserve"> + X</w:t>
            </w:r>
          </w:p>
        </w:tc>
        <w:tc>
          <w:tcPr>
            <w:tcW w:w="5906" w:type="dxa"/>
          </w:tcPr>
          <w:p w:rsidR="00220AD2" w:rsidRDefault="00220AD2" w:rsidP="00C8207E">
            <w:pPr>
              <w:ind w:firstLine="0"/>
              <w:rPr>
                <w:lang w:val="en-US"/>
              </w:rPr>
            </w:pPr>
            <w:r w:rsidRPr="00220AD2">
              <w:rPr>
                <w:lang w:val="en-US"/>
              </w:rPr>
              <w:t>Cuts the selected element.</w:t>
            </w:r>
          </w:p>
        </w:tc>
      </w:tr>
      <w:tr w:rsidR="00220AD2" w:rsidTr="00220AD2">
        <w:tc>
          <w:tcPr>
            <w:tcW w:w="3020" w:type="dxa"/>
          </w:tcPr>
          <w:p w:rsidR="00220AD2" w:rsidRDefault="00220AD2" w:rsidP="00220AD2">
            <w:pPr>
              <w:ind w:firstLine="0"/>
              <w:rPr>
                <w:lang w:val="en-US"/>
              </w:rPr>
            </w:pPr>
            <w:r>
              <w:rPr>
                <w:lang w:val="en-US"/>
              </w:rPr>
              <w:t xml:space="preserve">Ctrl + C / </w:t>
            </w:r>
            <w:r w:rsidRPr="00220AD2">
              <w:rPr>
                <w:rFonts w:ascii="Cambria Math" w:hAnsi="Cambria Math" w:cs="Cambria Math"/>
                <w:lang w:val="en-US"/>
              </w:rPr>
              <w:t>⌘</w:t>
            </w:r>
            <w:r>
              <w:rPr>
                <w:lang w:val="en-US"/>
              </w:rPr>
              <w:t xml:space="preserve"> + C</w:t>
            </w:r>
          </w:p>
        </w:tc>
        <w:tc>
          <w:tcPr>
            <w:tcW w:w="5906" w:type="dxa"/>
          </w:tcPr>
          <w:p w:rsidR="00220AD2" w:rsidRDefault="00220AD2" w:rsidP="00C8207E">
            <w:pPr>
              <w:ind w:firstLine="0"/>
              <w:rPr>
                <w:lang w:val="en-US"/>
              </w:rPr>
            </w:pPr>
            <w:r>
              <w:rPr>
                <w:lang w:val="en-US"/>
              </w:rPr>
              <w:t>Copies the selected element.</w:t>
            </w:r>
          </w:p>
        </w:tc>
      </w:tr>
      <w:tr w:rsidR="00220AD2" w:rsidRPr="008F622E" w:rsidTr="00220AD2">
        <w:tc>
          <w:tcPr>
            <w:tcW w:w="3020" w:type="dxa"/>
          </w:tcPr>
          <w:p w:rsidR="00220AD2" w:rsidRDefault="00220AD2" w:rsidP="00220AD2">
            <w:pPr>
              <w:ind w:firstLine="0"/>
              <w:rPr>
                <w:lang w:val="en-US"/>
              </w:rPr>
            </w:pPr>
            <w:r>
              <w:rPr>
                <w:lang w:val="en-US"/>
              </w:rPr>
              <w:t xml:space="preserve">Ctrl + V / </w:t>
            </w:r>
            <w:r w:rsidRPr="00220AD2">
              <w:rPr>
                <w:rFonts w:ascii="Cambria Math" w:hAnsi="Cambria Math" w:cs="Cambria Math"/>
                <w:lang w:val="en-US"/>
              </w:rPr>
              <w:t>⌘</w:t>
            </w:r>
            <w:r>
              <w:rPr>
                <w:lang w:val="en-US"/>
              </w:rPr>
              <w:t xml:space="preserve"> + V</w:t>
            </w:r>
          </w:p>
        </w:tc>
        <w:tc>
          <w:tcPr>
            <w:tcW w:w="5906" w:type="dxa"/>
          </w:tcPr>
          <w:p w:rsidR="00220AD2" w:rsidRDefault="00220AD2" w:rsidP="00C8207E">
            <w:pPr>
              <w:ind w:firstLine="0"/>
              <w:rPr>
                <w:lang w:val="en-US"/>
              </w:rPr>
            </w:pPr>
            <w:r>
              <w:rPr>
                <w:lang w:val="en-US"/>
              </w:rPr>
              <w:t>Pastes the copied element into the selected container element.</w:t>
            </w:r>
          </w:p>
        </w:tc>
      </w:tr>
      <w:tr w:rsidR="00220AD2" w:rsidTr="00817396">
        <w:tc>
          <w:tcPr>
            <w:tcW w:w="8926" w:type="dxa"/>
            <w:gridSpan w:val="2"/>
          </w:tcPr>
          <w:p w:rsidR="00220AD2" w:rsidRDefault="00220AD2" w:rsidP="00C8207E">
            <w:pPr>
              <w:ind w:firstLine="0"/>
              <w:rPr>
                <w:lang w:val="en-US"/>
              </w:rPr>
            </w:pPr>
            <w:r w:rsidRPr="00220AD2">
              <w:rPr>
                <w:rStyle w:val="Strong"/>
              </w:rPr>
              <w:t>Resizing Columns</w:t>
            </w:r>
          </w:p>
        </w:tc>
      </w:tr>
      <w:tr w:rsidR="00220AD2" w:rsidRPr="008F622E" w:rsidTr="00220AD2">
        <w:tc>
          <w:tcPr>
            <w:tcW w:w="3020" w:type="dxa"/>
          </w:tcPr>
          <w:p w:rsidR="00220AD2" w:rsidRDefault="00220AD2" w:rsidP="00C8207E">
            <w:pPr>
              <w:ind w:firstLine="0"/>
              <w:rPr>
                <w:lang w:val="en-US"/>
              </w:rPr>
            </w:pPr>
            <w:r>
              <w:rPr>
                <w:lang w:val="en-US"/>
              </w:rPr>
              <w:t>Alt + Left</w:t>
            </w:r>
          </w:p>
        </w:tc>
        <w:tc>
          <w:tcPr>
            <w:tcW w:w="5906" w:type="dxa"/>
          </w:tcPr>
          <w:p w:rsidR="00220AD2" w:rsidRPr="00220AD2" w:rsidRDefault="00220AD2" w:rsidP="00C8207E">
            <w:pPr>
              <w:ind w:firstLine="0"/>
              <w:rPr>
                <w:lang w:val="en-US"/>
              </w:rPr>
            </w:pPr>
            <w:r w:rsidRPr="00220AD2">
              <w:rPr>
                <w:lang w:val="en-US"/>
              </w:rPr>
              <w:t>Moves the left edge of the focused column left.</w:t>
            </w:r>
          </w:p>
        </w:tc>
      </w:tr>
      <w:tr w:rsidR="00220AD2" w:rsidRPr="008F622E" w:rsidTr="00220AD2">
        <w:tc>
          <w:tcPr>
            <w:tcW w:w="3020" w:type="dxa"/>
          </w:tcPr>
          <w:p w:rsidR="00220AD2" w:rsidRDefault="00220AD2" w:rsidP="00C8207E">
            <w:pPr>
              <w:ind w:firstLine="0"/>
              <w:rPr>
                <w:lang w:val="en-US"/>
              </w:rPr>
            </w:pPr>
            <w:r>
              <w:rPr>
                <w:lang w:val="en-US"/>
              </w:rPr>
              <w:t>Alt + Right</w:t>
            </w:r>
          </w:p>
        </w:tc>
        <w:tc>
          <w:tcPr>
            <w:tcW w:w="5906" w:type="dxa"/>
          </w:tcPr>
          <w:p w:rsidR="00220AD2" w:rsidRPr="00220AD2" w:rsidRDefault="00220AD2" w:rsidP="00C8207E">
            <w:pPr>
              <w:ind w:firstLine="0"/>
              <w:rPr>
                <w:lang w:val="en-US"/>
              </w:rPr>
            </w:pPr>
            <w:r w:rsidRPr="00220AD2">
              <w:rPr>
                <w:lang w:val="en-US"/>
              </w:rPr>
              <w:t>Moves the left edge of the focused column right.</w:t>
            </w:r>
          </w:p>
        </w:tc>
      </w:tr>
      <w:tr w:rsidR="00220AD2" w:rsidRPr="008F622E" w:rsidTr="00220AD2">
        <w:tc>
          <w:tcPr>
            <w:tcW w:w="3020" w:type="dxa"/>
          </w:tcPr>
          <w:p w:rsidR="00220AD2" w:rsidRDefault="00220AD2" w:rsidP="00C8207E">
            <w:pPr>
              <w:ind w:firstLine="0"/>
              <w:rPr>
                <w:lang w:val="en-US"/>
              </w:rPr>
            </w:pPr>
            <w:r>
              <w:rPr>
                <w:lang w:val="en-US"/>
              </w:rPr>
              <w:lastRenderedPageBreak/>
              <w:t>Shift + left</w:t>
            </w:r>
          </w:p>
        </w:tc>
        <w:tc>
          <w:tcPr>
            <w:tcW w:w="5906" w:type="dxa"/>
          </w:tcPr>
          <w:p w:rsidR="00220AD2" w:rsidRPr="00220AD2" w:rsidRDefault="00220AD2" w:rsidP="00C8207E">
            <w:pPr>
              <w:ind w:firstLine="0"/>
              <w:rPr>
                <w:lang w:val="en-US"/>
              </w:rPr>
            </w:pPr>
            <w:r w:rsidRPr="00220AD2">
              <w:rPr>
                <w:lang w:val="en-US"/>
              </w:rPr>
              <w:t>Moves the right edge of the focused column le</w:t>
            </w:r>
            <w:r>
              <w:rPr>
                <w:lang w:val="en-US"/>
              </w:rPr>
              <w:t>ft.</w:t>
            </w:r>
          </w:p>
        </w:tc>
      </w:tr>
      <w:tr w:rsidR="00220AD2" w:rsidRPr="008F622E" w:rsidTr="00220AD2">
        <w:tc>
          <w:tcPr>
            <w:tcW w:w="3020" w:type="dxa"/>
          </w:tcPr>
          <w:p w:rsidR="00220AD2" w:rsidRDefault="00220AD2" w:rsidP="00C8207E">
            <w:pPr>
              <w:ind w:firstLine="0"/>
              <w:rPr>
                <w:lang w:val="en-US"/>
              </w:rPr>
            </w:pPr>
            <w:r>
              <w:rPr>
                <w:lang w:val="en-US"/>
              </w:rPr>
              <w:t>Shift + Right</w:t>
            </w:r>
          </w:p>
        </w:tc>
        <w:tc>
          <w:tcPr>
            <w:tcW w:w="5906" w:type="dxa"/>
          </w:tcPr>
          <w:p w:rsidR="00220AD2" w:rsidRPr="006A0F92" w:rsidRDefault="006A0F92" w:rsidP="00C8207E">
            <w:pPr>
              <w:ind w:firstLine="0"/>
              <w:rPr>
                <w:lang w:val="en-US"/>
              </w:rPr>
            </w:pPr>
            <w:r w:rsidRPr="006A0F92">
              <w:rPr>
                <w:lang w:val="en-US"/>
              </w:rPr>
              <w:t>Moves the right edge of the focused column right.</w:t>
            </w:r>
          </w:p>
        </w:tc>
      </w:tr>
      <w:tr w:rsidR="00220AD2" w:rsidRPr="008F622E" w:rsidTr="00817396">
        <w:tc>
          <w:tcPr>
            <w:tcW w:w="8926" w:type="dxa"/>
            <w:gridSpan w:val="2"/>
          </w:tcPr>
          <w:p w:rsidR="00220AD2" w:rsidRPr="00220AD2" w:rsidRDefault="00220AD2" w:rsidP="00C8207E">
            <w:pPr>
              <w:ind w:firstLine="0"/>
              <w:rPr>
                <w:lang w:val="en-US"/>
              </w:rPr>
            </w:pPr>
            <w:r w:rsidRPr="00220AD2">
              <w:rPr>
                <w:lang w:val="en-US"/>
              </w:rPr>
              <w:t>The Alt and Shift keys can also be combined to move both edges simultaneously.</w:t>
            </w:r>
          </w:p>
        </w:tc>
      </w:tr>
      <w:tr w:rsidR="006A0F92" w:rsidTr="00817396">
        <w:tc>
          <w:tcPr>
            <w:tcW w:w="8926" w:type="dxa"/>
            <w:gridSpan w:val="2"/>
          </w:tcPr>
          <w:p w:rsidR="006A0F92" w:rsidRPr="006A0F92" w:rsidRDefault="006A0F92" w:rsidP="00C8207E">
            <w:pPr>
              <w:ind w:firstLine="0"/>
              <w:rPr>
                <w:rStyle w:val="Strong"/>
              </w:rPr>
            </w:pPr>
            <w:r w:rsidRPr="006A0F92">
              <w:rPr>
                <w:rStyle w:val="Strong"/>
              </w:rPr>
              <w:t>Focus</w:t>
            </w:r>
          </w:p>
        </w:tc>
      </w:tr>
      <w:tr w:rsidR="00220AD2" w:rsidRPr="008F622E" w:rsidTr="00220AD2">
        <w:tc>
          <w:tcPr>
            <w:tcW w:w="3020" w:type="dxa"/>
          </w:tcPr>
          <w:p w:rsidR="00220AD2" w:rsidRDefault="006A0F92" w:rsidP="00C8207E">
            <w:pPr>
              <w:ind w:firstLine="0"/>
              <w:rPr>
                <w:lang w:val="en-US"/>
              </w:rPr>
            </w:pPr>
            <w:r>
              <w:rPr>
                <w:lang w:val="en-US"/>
              </w:rPr>
              <w:t>Up</w:t>
            </w:r>
          </w:p>
        </w:tc>
        <w:tc>
          <w:tcPr>
            <w:tcW w:w="5906" w:type="dxa"/>
          </w:tcPr>
          <w:p w:rsidR="00220AD2" w:rsidRPr="006A0F92" w:rsidRDefault="006A0F92" w:rsidP="00C8207E">
            <w:pPr>
              <w:ind w:firstLine="0"/>
              <w:rPr>
                <w:lang w:val="en-US"/>
              </w:rPr>
            </w:pPr>
            <w:r w:rsidRPr="006A0F92">
              <w:rPr>
                <w:lang w:val="en-US"/>
              </w:rPr>
              <w:t>Moves focus to the previous element (above)</w:t>
            </w:r>
          </w:p>
        </w:tc>
      </w:tr>
      <w:tr w:rsidR="00220AD2" w:rsidRPr="008F622E" w:rsidTr="00220AD2">
        <w:tc>
          <w:tcPr>
            <w:tcW w:w="3020" w:type="dxa"/>
          </w:tcPr>
          <w:p w:rsidR="00220AD2" w:rsidRDefault="006A0F92" w:rsidP="00C8207E">
            <w:pPr>
              <w:ind w:firstLine="0"/>
              <w:rPr>
                <w:lang w:val="en-US"/>
              </w:rPr>
            </w:pPr>
            <w:r>
              <w:rPr>
                <w:lang w:val="en-US"/>
              </w:rPr>
              <w:t>Down</w:t>
            </w:r>
          </w:p>
        </w:tc>
        <w:tc>
          <w:tcPr>
            <w:tcW w:w="5906" w:type="dxa"/>
          </w:tcPr>
          <w:p w:rsidR="00220AD2" w:rsidRPr="006A0F92" w:rsidRDefault="006A0F92" w:rsidP="00C8207E">
            <w:pPr>
              <w:ind w:firstLine="0"/>
              <w:rPr>
                <w:lang w:val="en-US"/>
              </w:rPr>
            </w:pPr>
            <w:r w:rsidRPr="006A0F92">
              <w:rPr>
                <w:lang w:val="en-US"/>
              </w:rPr>
              <w:t>Moves focus to the next element (below).</w:t>
            </w:r>
          </w:p>
        </w:tc>
      </w:tr>
      <w:tr w:rsidR="00220AD2" w:rsidRPr="008F622E" w:rsidTr="00220AD2">
        <w:tc>
          <w:tcPr>
            <w:tcW w:w="3020" w:type="dxa"/>
          </w:tcPr>
          <w:p w:rsidR="00220AD2" w:rsidRDefault="006A0F92" w:rsidP="00C8207E">
            <w:pPr>
              <w:ind w:firstLine="0"/>
              <w:rPr>
                <w:lang w:val="en-US"/>
              </w:rPr>
            </w:pPr>
            <w:r>
              <w:rPr>
                <w:lang w:val="en-US"/>
              </w:rPr>
              <w:t>Left</w:t>
            </w:r>
          </w:p>
        </w:tc>
        <w:tc>
          <w:tcPr>
            <w:tcW w:w="5906" w:type="dxa"/>
          </w:tcPr>
          <w:p w:rsidR="00220AD2" w:rsidRPr="006A0F92" w:rsidRDefault="006A0F92" w:rsidP="00C8207E">
            <w:pPr>
              <w:ind w:firstLine="0"/>
              <w:rPr>
                <w:lang w:val="en-US"/>
              </w:rPr>
            </w:pPr>
            <w:r w:rsidRPr="006A0F92">
              <w:rPr>
                <w:lang w:val="en-US"/>
              </w:rPr>
              <w:t>Moves focus to the previous column (left).</w:t>
            </w:r>
          </w:p>
        </w:tc>
      </w:tr>
      <w:tr w:rsidR="006A0F92" w:rsidRPr="008F622E" w:rsidTr="00220AD2">
        <w:tc>
          <w:tcPr>
            <w:tcW w:w="3020" w:type="dxa"/>
          </w:tcPr>
          <w:p w:rsidR="006A0F92" w:rsidRDefault="006A0F92" w:rsidP="00C8207E">
            <w:pPr>
              <w:ind w:firstLine="0"/>
              <w:rPr>
                <w:lang w:val="en-US"/>
              </w:rPr>
            </w:pPr>
            <w:r>
              <w:rPr>
                <w:lang w:val="en-US"/>
              </w:rPr>
              <w:t>Right</w:t>
            </w:r>
          </w:p>
        </w:tc>
        <w:tc>
          <w:tcPr>
            <w:tcW w:w="5906" w:type="dxa"/>
          </w:tcPr>
          <w:p w:rsidR="006A0F92" w:rsidRPr="006A0F92" w:rsidRDefault="006A0F92" w:rsidP="00C8207E">
            <w:pPr>
              <w:ind w:firstLine="0"/>
              <w:rPr>
                <w:lang w:val="en-US"/>
              </w:rPr>
            </w:pPr>
            <w:r w:rsidRPr="006A0F92">
              <w:rPr>
                <w:lang w:val="en-US"/>
              </w:rPr>
              <w:t>Moves focus to the next column (right).</w:t>
            </w:r>
          </w:p>
        </w:tc>
      </w:tr>
      <w:tr w:rsidR="006A0F92" w:rsidRPr="008F622E" w:rsidTr="00220AD2">
        <w:tc>
          <w:tcPr>
            <w:tcW w:w="3020" w:type="dxa"/>
          </w:tcPr>
          <w:p w:rsidR="006A0F92" w:rsidRDefault="006A0F92" w:rsidP="00C8207E">
            <w:pPr>
              <w:ind w:firstLine="0"/>
              <w:rPr>
                <w:lang w:val="en-US"/>
              </w:rPr>
            </w:pPr>
            <w:r>
              <w:rPr>
                <w:lang w:val="en-US"/>
              </w:rPr>
              <w:t>Alt + Up</w:t>
            </w:r>
          </w:p>
        </w:tc>
        <w:tc>
          <w:tcPr>
            <w:tcW w:w="5906" w:type="dxa"/>
          </w:tcPr>
          <w:p w:rsidR="006A0F92" w:rsidRPr="006A0F92" w:rsidRDefault="006A0F92" w:rsidP="00C8207E">
            <w:pPr>
              <w:ind w:firstLine="0"/>
              <w:rPr>
                <w:lang w:val="en-US"/>
              </w:rPr>
            </w:pPr>
            <w:r w:rsidRPr="006A0F92">
              <w:rPr>
                <w:lang w:val="en-US"/>
              </w:rPr>
              <w:t>Moves focus to the parent element.</w:t>
            </w:r>
          </w:p>
        </w:tc>
      </w:tr>
      <w:tr w:rsidR="006A0F92" w:rsidRPr="008F622E" w:rsidTr="00220AD2">
        <w:tc>
          <w:tcPr>
            <w:tcW w:w="3020" w:type="dxa"/>
          </w:tcPr>
          <w:p w:rsidR="006A0F92" w:rsidRDefault="006A0F92" w:rsidP="00C8207E">
            <w:pPr>
              <w:ind w:firstLine="0"/>
              <w:rPr>
                <w:lang w:val="en-US"/>
              </w:rPr>
            </w:pPr>
            <w:r>
              <w:rPr>
                <w:lang w:val="en-US"/>
              </w:rPr>
              <w:t>Alt + Down</w:t>
            </w:r>
          </w:p>
        </w:tc>
        <w:tc>
          <w:tcPr>
            <w:tcW w:w="5906" w:type="dxa"/>
          </w:tcPr>
          <w:p w:rsidR="006A0F92" w:rsidRPr="006A0F92" w:rsidRDefault="006A0F92" w:rsidP="00C8207E">
            <w:pPr>
              <w:ind w:firstLine="0"/>
              <w:rPr>
                <w:lang w:val="en-US"/>
              </w:rPr>
            </w:pPr>
            <w:r w:rsidRPr="006A0F92">
              <w:rPr>
                <w:lang w:val="en-US"/>
              </w:rPr>
              <w:t>Moves focus to the first child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lastRenderedPageBreak/>
              <w:t>Editing</w:t>
            </w:r>
          </w:p>
        </w:tc>
      </w:tr>
      <w:tr w:rsidR="006A0F92" w:rsidRPr="008F622E" w:rsidTr="00220AD2">
        <w:tc>
          <w:tcPr>
            <w:tcW w:w="3020" w:type="dxa"/>
          </w:tcPr>
          <w:p w:rsidR="006A0F92" w:rsidRDefault="00490D7B" w:rsidP="00C8207E">
            <w:pPr>
              <w:ind w:firstLine="0"/>
              <w:rPr>
                <w:lang w:val="en-US"/>
              </w:rPr>
            </w:pPr>
            <w:r>
              <w:rPr>
                <w:lang w:val="en-US"/>
              </w:rPr>
              <w:t>Enter</w:t>
            </w:r>
          </w:p>
        </w:tc>
        <w:tc>
          <w:tcPr>
            <w:tcW w:w="5906" w:type="dxa"/>
          </w:tcPr>
          <w:p w:rsidR="006A0F92" w:rsidRPr="00490D7B" w:rsidRDefault="00490D7B" w:rsidP="00490D7B">
            <w:pPr>
              <w:ind w:firstLine="0"/>
              <w:rPr>
                <w:lang w:val="en-US"/>
              </w:rPr>
            </w:pPr>
            <w:r w:rsidRPr="00490D7B">
              <w:rPr>
                <w:lang w:val="en-US"/>
              </w:rPr>
              <w:t xml:space="preserve">Opens the content editor of the </w:t>
            </w:r>
            <w:r>
              <w:rPr>
                <w:lang w:val="en-US"/>
              </w:rPr>
              <w:t>selected</w:t>
            </w:r>
            <w:r w:rsidRPr="00490D7B">
              <w:rPr>
                <w:lang w:val="en-US"/>
              </w:rPr>
              <w:t xml:space="preserve"> element.</w:t>
            </w:r>
          </w:p>
        </w:tc>
      </w:tr>
      <w:tr w:rsidR="006A0F92" w:rsidRPr="008F622E" w:rsidTr="00220AD2">
        <w:tc>
          <w:tcPr>
            <w:tcW w:w="3020" w:type="dxa"/>
          </w:tcPr>
          <w:p w:rsidR="006A0F92" w:rsidRDefault="00490D7B" w:rsidP="00C8207E">
            <w:pPr>
              <w:ind w:firstLine="0"/>
              <w:rPr>
                <w:lang w:val="en-US"/>
              </w:rPr>
            </w:pPr>
            <w:r>
              <w:rPr>
                <w:lang w:val="en-US"/>
              </w:rPr>
              <w:t>Space</w:t>
            </w:r>
          </w:p>
        </w:tc>
        <w:tc>
          <w:tcPr>
            <w:tcW w:w="5906" w:type="dxa"/>
          </w:tcPr>
          <w:p w:rsidR="006A0F92" w:rsidRPr="00490D7B" w:rsidRDefault="00490D7B" w:rsidP="00490D7B">
            <w:pPr>
              <w:ind w:firstLine="0"/>
              <w:rPr>
                <w:lang w:val="en-US"/>
              </w:rPr>
            </w:pPr>
            <w:r w:rsidRPr="00490D7B">
              <w:rPr>
                <w:lang w:val="en-US"/>
              </w:rPr>
              <w:t xml:space="preserve">Opens the properties popup of the </w:t>
            </w:r>
            <w:r>
              <w:rPr>
                <w:lang w:val="en-US"/>
              </w:rPr>
              <w:t>selected</w:t>
            </w:r>
            <w:r w:rsidRPr="00490D7B">
              <w:rPr>
                <w:lang w:val="en-US"/>
              </w:rPr>
              <w:t xml:space="preserve"> element.</w:t>
            </w:r>
          </w:p>
        </w:tc>
      </w:tr>
      <w:tr w:rsidR="006A0F92" w:rsidRPr="008F622E" w:rsidTr="00220AD2">
        <w:tc>
          <w:tcPr>
            <w:tcW w:w="3020" w:type="dxa"/>
          </w:tcPr>
          <w:p w:rsidR="006A0F92" w:rsidRDefault="00490D7B" w:rsidP="00C8207E">
            <w:pPr>
              <w:ind w:firstLine="0"/>
              <w:rPr>
                <w:lang w:val="en-US"/>
              </w:rPr>
            </w:pPr>
            <w:r>
              <w:rPr>
                <w:lang w:val="en-US"/>
              </w:rPr>
              <w:t>Esc</w:t>
            </w:r>
          </w:p>
        </w:tc>
        <w:tc>
          <w:tcPr>
            <w:tcW w:w="5906" w:type="dxa"/>
          </w:tcPr>
          <w:p w:rsidR="006A0F92" w:rsidRPr="00490D7B" w:rsidRDefault="00490D7B" w:rsidP="00490D7B">
            <w:pPr>
              <w:ind w:firstLine="0"/>
              <w:rPr>
                <w:lang w:val="en-US"/>
              </w:rPr>
            </w:pPr>
            <w:r>
              <w:rPr>
                <w:lang w:val="en-US"/>
              </w:rPr>
              <w:t>Closes</w:t>
            </w:r>
            <w:r w:rsidRPr="00490D7B">
              <w:rPr>
                <w:lang w:val="en-US"/>
              </w:rPr>
              <w:t xml:space="preserve"> the properties popup of the </w:t>
            </w:r>
            <w:r>
              <w:rPr>
                <w:lang w:val="en-US"/>
              </w:rPr>
              <w:t>selected</w:t>
            </w:r>
            <w:r w:rsidRPr="00490D7B">
              <w:rPr>
                <w:lang w:val="en-US"/>
              </w:rPr>
              <w:t xml:space="preserve"> element.</w:t>
            </w:r>
          </w:p>
        </w:tc>
      </w:tr>
      <w:tr w:rsidR="006A0F92" w:rsidTr="00220AD2">
        <w:tc>
          <w:tcPr>
            <w:tcW w:w="3020" w:type="dxa"/>
          </w:tcPr>
          <w:p w:rsidR="006A0F92" w:rsidRDefault="00490D7B" w:rsidP="00C8207E">
            <w:pPr>
              <w:ind w:firstLine="0"/>
              <w:rPr>
                <w:lang w:val="en-US"/>
              </w:rPr>
            </w:pPr>
            <w:r>
              <w:rPr>
                <w:lang w:val="en-US"/>
              </w:rPr>
              <w:t>Del</w:t>
            </w:r>
          </w:p>
        </w:tc>
        <w:tc>
          <w:tcPr>
            <w:tcW w:w="5906" w:type="dxa"/>
          </w:tcPr>
          <w:p w:rsidR="006A0F92" w:rsidRDefault="00490D7B" w:rsidP="00490D7B">
            <w:pPr>
              <w:ind w:firstLine="0"/>
              <w:rPr>
                <w:lang w:val="en-US"/>
              </w:rPr>
            </w:pPr>
            <w:r w:rsidRPr="00490D7B">
              <w:rPr>
                <w:lang w:val="en-US"/>
              </w:rPr>
              <w:t xml:space="preserve">Deletes the </w:t>
            </w:r>
            <w:r>
              <w:rPr>
                <w:lang w:val="en-US"/>
              </w:rPr>
              <w:t>selected</w:t>
            </w:r>
            <w:r w:rsidRPr="00490D7B">
              <w:rPr>
                <w:lang w:val="en-US"/>
              </w:rPr>
              <w:t xml:space="preserve">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t>Moving</w:t>
            </w:r>
          </w:p>
        </w:tc>
      </w:tr>
      <w:tr w:rsidR="00490D7B" w:rsidRPr="008F622E" w:rsidTr="00220AD2">
        <w:tc>
          <w:tcPr>
            <w:tcW w:w="3020" w:type="dxa"/>
          </w:tcPr>
          <w:p w:rsidR="00490D7B" w:rsidRDefault="00490D7B" w:rsidP="00C8207E">
            <w:pPr>
              <w:ind w:firstLine="0"/>
              <w:rPr>
                <w:lang w:val="en-US"/>
              </w:rPr>
            </w:pPr>
            <w:r>
              <w:rPr>
                <w:lang w:val="en-US"/>
              </w:rPr>
              <w:t xml:space="preserve">Ctrl + Up / </w:t>
            </w:r>
            <w:r w:rsidRPr="00220AD2">
              <w:rPr>
                <w:rFonts w:ascii="Cambria Math" w:hAnsi="Cambria Math" w:cs="Cambria Math"/>
                <w:lang w:val="en-US"/>
              </w:rPr>
              <w:t>⌘</w:t>
            </w:r>
            <w:r>
              <w:rPr>
                <w:lang w:val="en-US"/>
              </w:rPr>
              <w:t xml:space="preserve"> + Up</w:t>
            </w:r>
          </w:p>
        </w:tc>
        <w:tc>
          <w:tcPr>
            <w:tcW w:w="5906" w:type="dxa"/>
          </w:tcPr>
          <w:p w:rsidR="00490D7B" w:rsidRP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up.</w:t>
            </w:r>
          </w:p>
        </w:tc>
      </w:tr>
      <w:tr w:rsidR="00490D7B" w:rsidRPr="008F622E" w:rsidTr="00220AD2">
        <w:tc>
          <w:tcPr>
            <w:tcW w:w="3020" w:type="dxa"/>
          </w:tcPr>
          <w:p w:rsidR="00490D7B" w:rsidRDefault="00490D7B" w:rsidP="00C8207E">
            <w:pPr>
              <w:ind w:firstLine="0"/>
              <w:rPr>
                <w:lang w:val="en-US"/>
              </w:rPr>
            </w:pPr>
            <w:r>
              <w:rPr>
                <w:lang w:val="en-US"/>
              </w:rPr>
              <w:t xml:space="preserve">Ctrl + Down / </w:t>
            </w:r>
            <w:r w:rsidRPr="00220AD2">
              <w:rPr>
                <w:rFonts w:ascii="Cambria Math" w:hAnsi="Cambria Math" w:cs="Cambria Math"/>
                <w:lang w:val="en-US"/>
              </w:rPr>
              <w:t>⌘</w:t>
            </w:r>
            <w:r>
              <w:rPr>
                <w:lang w:val="en-US"/>
              </w:rPr>
              <w:t xml:space="preserve"> + Down</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down</w:t>
            </w:r>
            <w:r w:rsidRPr="00490D7B">
              <w:rPr>
                <w:lang w:val="en-US"/>
              </w:rPr>
              <w:t>.</w:t>
            </w:r>
          </w:p>
        </w:tc>
      </w:tr>
      <w:tr w:rsidR="00490D7B" w:rsidRPr="008F622E" w:rsidTr="00220AD2">
        <w:tc>
          <w:tcPr>
            <w:tcW w:w="3020" w:type="dxa"/>
          </w:tcPr>
          <w:p w:rsidR="00490D7B" w:rsidRDefault="00490D7B" w:rsidP="00490D7B">
            <w:pPr>
              <w:ind w:firstLine="0"/>
              <w:rPr>
                <w:lang w:val="en-US"/>
              </w:rPr>
            </w:pPr>
            <w:r>
              <w:rPr>
                <w:lang w:val="en-US"/>
              </w:rPr>
              <w:t xml:space="preserve">Ctrl + Left / </w:t>
            </w:r>
            <w:r w:rsidRPr="00220AD2">
              <w:rPr>
                <w:rFonts w:ascii="Cambria Math" w:hAnsi="Cambria Math" w:cs="Cambria Math"/>
                <w:lang w:val="en-US"/>
              </w:rPr>
              <w:t>⌘</w:t>
            </w:r>
            <w:r>
              <w:rPr>
                <w:lang w:val="en-US"/>
              </w:rPr>
              <w:t xml:space="preserve"> + Lef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left</w:t>
            </w:r>
            <w:r w:rsidRPr="00490D7B">
              <w:rPr>
                <w:lang w:val="en-US"/>
              </w:rPr>
              <w:t>.</w:t>
            </w:r>
          </w:p>
        </w:tc>
      </w:tr>
      <w:tr w:rsidR="00490D7B" w:rsidRPr="008F622E" w:rsidTr="00220AD2">
        <w:tc>
          <w:tcPr>
            <w:tcW w:w="3020" w:type="dxa"/>
          </w:tcPr>
          <w:p w:rsidR="00490D7B" w:rsidRDefault="00490D7B" w:rsidP="00490D7B">
            <w:pPr>
              <w:ind w:firstLine="0"/>
              <w:rPr>
                <w:lang w:val="en-US"/>
              </w:rPr>
            </w:pPr>
            <w:r>
              <w:rPr>
                <w:lang w:val="en-US"/>
              </w:rPr>
              <w:t xml:space="preserve">Ctrl + Right / </w:t>
            </w:r>
            <w:r w:rsidRPr="00220AD2">
              <w:rPr>
                <w:rFonts w:ascii="Cambria Math" w:hAnsi="Cambria Math" w:cs="Cambria Math"/>
                <w:lang w:val="en-US"/>
              </w:rPr>
              <w:t>⌘</w:t>
            </w:r>
            <w:r>
              <w:rPr>
                <w:lang w:val="en-US"/>
              </w:rPr>
              <w:t xml:space="preserve"> + Righ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right</w:t>
            </w:r>
            <w:r w:rsidRPr="00490D7B">
              <w:rPr>
                <w:lang w:val="en-US"/>
              </w:rPr>
              <w:t>.</w:t>
            </w:r>
          </w:p>
        </w:tc>
      </w:tr>
    </w:tbl>
    <w:p w:rsidR="005A3C09" w:rsidRPr="005A3C09" w:rsidRDefault="005A3C09" w:rsidP="005A3C09">
      <w:pPr>
        <w:pStyle w:val="Heading3"/>
        <w:rPr>
          <w:lang w:val="en-US"/>
        </w:rPr>
      </w:pPr>
      <w:bookmarkStart w:id="23" w:name="_Toc446230507"/>
      <w:r w:rsidRPr="005A3C09">
        <w:rPr>
          <w:lang w:val="en-US"/>
        </w:rPr>
        <w:lastRenderedPageBreak/>
        <w:t xml:space="preserve">Moving Elements </w:t>
      </w:r>
      <w:r w:rsidR="0018068F" w:rsidRPr="005A3C09">
        <w:rPr>
          <w:lang w:val="en-US"/>
        </w:rPr>
        <w:t>within</w:t>
      </w:r>
      <w:r w:rsidRPr="005A3C09">
        <w:rPr>
          <w:lang w:val="en-US"/>
        </w:rPr>
        <w:t xml:space="preserve"> its Container</w:t>
      </w:r>
      <w:bookmarkEnd w:id="23"/>
    </w:p>
    <w:p w:rsidR="005A3C09" w:rsidRPr="005A3C09" w:rsidRDefault="005A3C09" w:rsidP="00D373CA">
      <w:pPr>
        <w:pStyle w:val="FirstParagraph"/>
      </w:pPr>
      <w:r w:rsidRPr="005A3C09">
        <w:t xml:space="preserve">Once an element is placed on the canvas, its position can be changed within </w:t>
      </w:r>
      <w:r w:rsidR="0018068F">
        <w:t>its container using drag &amp; drop or using the Ctrl + arrow keys.</w:t>
      </w:r>
    </w:p>
    <w:p w:rsidR="005A3C09" w:rsidRPr="005A3C09" w:rsidRDefault="005A3C09" w:rsidP="0018068F">
      <w:pPr>
        <w:pStyle w:val="Heading3"/>
        <w:rPr>
          <w:lang w:val="en-US"/>
        </w:rPr>
      </w:pPr>
      <w:bookmarkStart w:id="24" w:name="_Toc446230508"/>
      <w:r w:rsidRPr="005A3C09">
        <w:rPr>
          <w:lang w:val="en-US"/>
        </w:rPr>
        <w:t xml:space="preserve">Moving Elements </w:t>
      </w:r>
      <w:r w:rsidR="0018068F" w:rsidRPr="005A3C09">
        <w:rPr>
          <w:lang w:val="en-US"/>
        </w:rPr>
        <w:t>across</w:t>
      </w:r>
      <w:r w:rsidRPr="005A3C09">
        <w:rPr>
          <w:lang w:val="en-US"/>
        </w:rPr>
        <w:t xml:space="preserve"> Containers</w:t>
      </w:r>
      <w:bookmarkEnd w:id="24"/>
    </w:p>
    <w:p w:rsidR="005A3C09" w:rsidRPr="005A3C09" w:rsidRDefault="005A3C09" w:rsidP="00D373CA">
      <w:pPr>
        <w:pStyle w:val="FirstParagraph"/>
      </w:pPr>
      <w:r w:rsidRPr="005A3C09">
        <w:t xml:space="preserve">At the time of this writing, it is not possible to move an element to another container using drag &amp; drop. Instead, </w:t>
      </w:r>
      <w:r w:rsidR="0018068F">
        <w:t xml:space="preserve">you will have to </w:t>
      </w:r>
      <w:r w:rsidRPr="005A3C09">
        <w:t xml:space="preserve">use the </w:t>
      </w:r>
      <w:r w:rsidR="0018068F">
        <w:t>Cut/Paste keyboard shortcuts (</w:t>
      </w:r>
      <w:r w:rsidR="0018068F" w:rsidRPr="00792D95">
        <w:rPr>
          <w:rStyle w:val="Emphasis"/>
        </w:rPr>
        <w:t>Ctrl+X</w:t>
      </w:r>
      <w:r w:rsidR="0018068F">
        <w:t xml:space="preserve"> and </w:t>
      </w:r>
      <w:r w:rsidR="0018068F" w:rsidRPr="00792D95">
        <w:rPr>
          <w:rStyle w:val="Emphasis"/>
        </w:rPr>
        <w:t>Ctrl+V</w:t>
      </w:r>
      <w:r w:rsidRPr="005A3C09">
        <w:t xml:space="preserve">) to </w:t>
      </w:r>
      <w:r w:rsidR="0018068F">
        <w:t xml:space="preserve">move </w:t>
      </w:r>
      <w:r w:rsidRPr="005A3C09">
        <w:t>an element from its current container to another one.</w:t>
      </w:r>
    </w:p>
    <w:p w:rsidR="005A3C09" w:rsidRPr="005A3C09" w:rsidRDefault="005A3C09" w:rsidP="00AF4C49">
      <w:pPr>
        <w:pStyle w:val="Heading3"/>
        <w:rPr>
          <w:lang w:val="en-US"/>
        </w:rPr>
      </w:pPr>
      <w:bookmarkStart w:id="25" w:name="_Toc446230509"/>
      <w:r w:rsidRPr="005A3C09">
        <w:rPr>
          <w:lang w:val="en-US"/>
        </w:rPr>
        <w:t>Re-sizing Columns</w:t>
      </w:r>
      <w:bookmarkEnd w:id="25"/>
    </w:p>
    <w:p w:rsidR="00220AD2" w:rsidRDefault="00AF4C49" w:rsidP="00D373CA">
      <w:pPr>
        <w:pStyle w:val="FirstParagraph"/>
      </w:pPr>
      <w:r>
        <w:t>Column</w:t>
      </w:r>
      <w:r w:rsidR="005A3C09" w:rsidRPr="005A3C09">
        <w:t xml:space="preserve"> elements can be re-sized by dragging their left and right edges. When you re-size a column, its adjacent column will be re-sized as well. If you want to re-size a column and introduce an offset (</w:t>
      </w:r>
      <w:r>
        <w:t xml:space="preserve">basically </w:t>
      </w:r>
      <w:r w:rsidR="005A3C09" w:rsidRPr="005A3C09">
        <w:t xml:space="preserve">"detaching" the column from its neighbor), press the </w:t>
      </w:r>
      <w:r w:rsidR="005A3C09" w:rsidRPr="00AF4C49">
        <w:rPr>
          <w:rStyle w:val="Emphasis"/>
        </w:rPr>
        <w:t>Alt</w:t>
      </w:r>
      <w:r w:rsidR="005A3C09" w:rsidRPr="005A3C09">
        <w:t xml:space="preserve"> key while dragging the edges.</w:t>
      </w:r>
      <w:r>
        <w:t xml:space="preserve"> It works pretty slick, try it</w:t>
      </w:r>
      <w:r w:rsidR="0038001D">
        <w:t xml:space="preserve"> out</w:t>
      </w:r>
      <w:r>
        <w:t>.</w:t>
      </w:r>
    </w:p>
    <w:p w:rsidR="0038001D" w:rsidRPr="0038001D" w:rsidRDefault="0038001D" w:rsidP="0038001D">
      <w:pPr>
        <w:pStyle w:val="Heading2"/>
      </w:pPr>
      <w:bookmarkStart w:id="26" w:name="_Toc446230510"/>
      <w:r>
        <w:t xml:space="preserve">Layouts on the </w:t>
      </w:r>
      <w:r w:rsidRPr="0038001D">
        <w:t>Front-end</w:t>
      </w:r>
      <w:bookmarkEnd w:id="26"/>
    </w:p>
    <w:p w:rsidR="00F51E02" w:rsidRDefault="0038001D" w:rsidP="00D373CA">
      <w:pPr>
        <w:pStyle w:val="FirstParagraph"/>
      </w:pPr>
      <w:r w:rsidRPr="0038001D">
        <w:t xml:space="preserve">Enabling the user to create and manage layouts from the back-end is only </w:t>
      </w:r>
      <w:r w:rsidR="00F51E02">
        <w:t xml:space="preserve">one </w:t>
      </w:r>
      <w:r w:rsidRPr="0038001D">
        <w:t>half of the story</w:t>
      </w:r>
      <w:r w:rsidR="00F51E02">
        <w:t xml:space="preserve"> of course</w:t>
      </w:r>
      <w:r w:rsidRPr="0038001D">
        <w:t xml:space="preserve">. The </w:t>
      </w:r>
      <w:r w:rsidR="00F51E02">
        <w:t xml:space="preserve">other </w:t>
      </w:r>
      <w:r w:rsidRPr="0038001D">
        <w:t xml:space="preserve">half is getting that layout out </w:t>
      </w:r>
      <w:r w:rsidR="00F51E02">
        <w:t>on the screen on the front-end. To accomplish that, the Layout Part driver simply invokes the driver of each element to build a shape. The resulting shape is a hierarchy of element shapes, ready for display on the front-end.</w:t>
      </w:r>
    </w:p>
    <w:p w:rsidR="00F51E02" w:rsidRDefault="00F51E02" w:rsidP="00F51E02">
      <w:pPr>
        <w:rPr>
          <w:lang w:val="en-US"/>
        </w:rPr>
      </w:pPr>
      <w:r>
        <w:rPr>
          <w:lang w:val="en-US"/>
        </w:rPr>
        <w:t>E</w:t>
      </w:r>
      <w:r w:rsidR="0038001D" w:rsidRPr="0038001D">
        <w:rPr>
          <w:lang w:val="en-US"/>
        </w:rPr>
        <w:t xml:space="preserve">ach element is responsible for </w:t>
      </w:r>
      <w:r>
        <w:rPr>
          <w:lang w:val="en-US"/>
        </w:rPr>
        <w:t xml:space="preserve">providing </w:t>
      </w:r>
      <w:r w:rsidR="0038001D" w:rsidRPr="0038001D">
        <w:rPr>
          <w:lang w:val="en-US"/>
        </w:rPr>
        <w:t xml:space="preserve">its own </w:t>
      </w:r>
      <w:r>
        <w:rPr>
          <w:lang w:val="en-US"/>
        </w:rPr>
        <w:t>shape template</w:t>
      </w:r>
      <w:r w:rsidR="0038001D" w:rsidRPr="0038001D">
        <w:rPr>
          <w:lang w:val="en-US"/>
        </w:rPr>
        <w:t>. Container elements</w:t>
      </w:r>
      <w:r>
        <w:rPr>
          <w:lang w:val="en-US"/>
        </w:rPr>
        <w:t>’ shape templates</w:t>
      </w:r>
      <w:r w:rsidR="0038001D" w:rsidRPr="0038001D">
        <w:rPr>
          <w:lang w:val="en-US"/>
        </w:rPr>
        <w:t xml:space="preserve"> render each </w:t>
      </w:r>
      <w:r>
        <w:rPr>
          <w:lang w:val="en-US"/>
        </w:rPr>
        <w:t xml:space="preserve">of their </w:t>
      </w:r>
      <w:r w:rsidR="0038001D" w:rsidRPr="0038001D">
        <w:rPr>
          <w:lang w:val="en-US"/>
        </w:rPr>
        <w:t>child element</w:t>
      </w:r>
      <w:r>
        <w:rPr>
          <w:lang w:val="en-US"/>
        </w:rPr>
        <w:t>s.</w:t>
      </w:r>
    </w:p>
    <w:p w:rsidR="0038001D" w:rsidRDefault="00F51E02" w:rsidP="00F51E02">
      <w:pPr>
        <w:rPr>
          <w:lang w:val="en-US"/>
        </w:rPr>
      </w:pPr>
      <w:r>
        <w:rPr>
          <w:lang w:val="en-US"/>
        </w:rPr>
        <w:lastRenderedPageBreak/>
        <w:t xml:space="preserve">We’ll learn </w:t>
      </w:r>
      <w:r w:rsidR="0038001D" w:rsidRPr="0038001D">
        <w:rPr>
          <w:lang w:val="en-US"/>
        </w:rPr>
        <w:t xml:space="preserve">how </w:t>
      </w:r>
      <w:r>
        <w:rPr>
          <w:lang w:val="en-US"/>
        </w:rPr>
        <w:t>to take over the default rendering of elements in chapter 10</w:t>
      </w:r>
      <w:r w:rsidR="0038001D" w:rsidRPr="0038001D">
        <w:rPr>
          <w:lang w:val="en-US"/>
        </w:rPr>
        <w:t>.</w:t>
      </w:r>
    </w:p>
    <w:p w:rsidR="00350FCF" w:rsidRPr="00350FCF" w:rsidRDefault="00350FCF" w:rsidP="00350FCF">
      <w:pPr>
        <w:pStyle w:val="Heading2"/>
      </w:pPr>
      <w:bookmarkStart w:id="27" w:name="_Toc446230511"/>
      <w:r>
        <w:t>Summary</w:t>
      </w:r>
      <w:bookmarkEnd w:id="27"/>
    </w:p>
    <w:p w:rsidR="00350FCF" w:rsidRDefault="00350FCF" w:rsidP="00D373CA">
      <w:pPr>
        <w:pStyle w:val="FirstParagraph"/>
      </w:pPr>
      <w:r w:rsidRPr="00350FCF">
        <w:t xml:space="preserve">In this chapter, </w:t>
      </w:r>
      <w:r>
        <w:t xml:space="preserve">I provided </w:t>
      </w:r>
      <w:r w:rsidRPr="00350FCF">
        <w:t xml:space="preserve">a high level overview of what the Layouts module is all about. </w:t>
      </w:r>
      <w:r>
        <w:t>Which, at its core</w:t>
      </w:r>
      <w:r w:rsidRPr="00350FCF">
        <w:t xml:space="preserve">, </w:t>
      </w:r>
      <w:r>
        <w:t>is about the user being able to add elements to a canvas.</w:t>
      </w:r>
    </w:p>
    <w:p w:rsidR="00915706" w:rsidRDefault="00350FCF" w:rsidP="00915706">
      <w:pPr>
        <w:rPr>
          <w:lang w:val="en-US"/>
        </w:rPr>
      </w:pPr>
      <w:r>
        <w:rPr>
          <w:lang w:val="en-US"/>
        </w:rPr>
        <w:t>Although that may sounds pretty mundane, it is actually a very powerful feature that unlocks a host of new possibilities to the user which we will explore in the rest of this book.</w:t>
      </w:r>
    </w:p>
    <w:p w:rsidR="00915706" w:rsidRDefault="00915706">
      <w:pPr>
        <w:spacing w:before="0" w:after="160" w:line="259" w:lineRule="auto"/>
        <w:ind w:firstLine="0"/>
        <w:rPr>
          <w:lang w:val="en-US"/>
        </w:rPr>
      </w:pPr>
      <w:r>
        <w:rPr>
          <w:lang w:val="en-US"/>
        </w:rPr>
        <w:br w:type="page"/>
      </w:r>
    </w:p>
    <w:p w:rsidR="00915706" w:rsidRPr="00915706" w:rsidRDefault="00915706" w:rsidP="00915706">
      <w:pPr>
        <w:pStyle w:val="Heading1"/>
        <w:rPr>
          <w:lang w:val="en-US"/>
        </w:rPr>
      </w:pPr>
      <w:bookmarkStart w:id="28" w:name="_Toc446230512"/>
      <w:r w:rsidRPr="00915706">
        <w:rPr>
          <w:lang w:val="en-US"/>
        </w:rPr>
        <w:lastRenderedPageBreak/>
        <w:t>Meet the Elements</w:t>
      </w:r>
      <w:bookmarkEnd w:id="28"/>
    </w:p>
    <w:p w:rsidR="00915706" w:rsidRDefault="00915706" w:rsidP="00D373CA">
      <w:pPr>
        <w:pStyle w:val="FirstParagraph"/>
      </w:pPr>
      <w:r w:rsidRPr="00915706">
        <w:t>In this chapter, we'll go over all of the available elements in the default Orchard distribution. Most elements should be self-explanatory to use, but I think that some of them could use a little bit of a background to get a decent u</w:t>
      </w:r>
      <w:r>
        <w:t>nderstanding on how to use them.</w:t>
      </w:r>
    </w:p>
    <w:p w:rsidR="00915706" w:rsidRDefault="00915706" w:rsidP="00915706">
      <w:pPr>
        <w:rPr>
          <w:lang w:val="en-US"/>
        </w:rPr>
      </w:pPr>
      <w:r>
        <w:rPr>
          <w:lang w:val="en-US"/>
        </w:rPr>
        <w:t>Elements are grouped by their category, so let’s go over them first.</w:t>
      </w:r>
    </w:p>
    <w:p w:rsidR="00915706" w:rsidRPr="00915706" w:rsidRDefault="00915706" w:rsidP="00915706">
      <w:pPr>
        <w:pStyle w:val="Heading2"/>
      </w:pPr>
      <w:bookmarkStart w:id="29" w:name="_Toc446230513"/>
      <w:r w:rsidRPr="00915706">
        <w:t>Element Categories</w:t>
      </w:r>
      <w:bookmarkEnd w:id="29"/>
    </w:p>
    <w:p w:rsidR="00915706" w:rsidRPr="00915706" w:rsidRDefault="00915706" w:rsidP="00D373CA">
      <w:pPr>
        <w:pStyle w:val="FirstParagraph"/>
      </w:pPr>
      <w:r>
        <w:t>The list of elements as well as categories are completely extensible of course, but b</w:t>
      </w:r>
      <w:r w:rsidRPr="00915706">
        <w:t xml:space="preserve">y default, </w:t>
      </w:r>
      <w:r>
        <w:t>Orchard comes with the following list of categories:</w:t>
      </w:r>
    </w:p>
    <w:p w:rsidR="00915706" w:rsidRPr="00915706" w:rsidRDefault="00915706" w:rsidP="007E7580">
      <w:pPr>
        <w:pStyle w:val="ListParagraph"/>
        <w:numPr>
          <w:ilvl w:val="0"/>
          <w:numId w:val="3"/>
        </w:numPr>
        <w:rPr>
          <w:lang w:val="en-US"/>
        </w:rPr>
      </w:pPr>
      <w:r w:rsidRPr="00915706">
        <w:rPr>
          <w:lang w:val="en-US"/>
        </w:rPr>
        <w:t>Layout</w:t>
      </w:r>
    </w:p>
    <w:p w:rsidR="00915706" w:rsidRPr="00915706" w:rsidRDefault="00915706" w:rsidP="007E7580">
      <w:pPr>
        <w:pStyle w:val="ListParagraph"/>
        <w:numPr>
          <w:ilvl w:val="0"/>
          <w:numId w:val="3"/>
        </w:numPr>
        <w:rPr>
          <w:lang w:val="en-US"/>
        </w:rPr>
      </w:pPr>
      <w:r w:rsidRPr="00915706">
        <w:rPr>
          <w:lang w:val="en-US"/>
        </w:rPr>
        <w:t>Content</w:t>
      </w:r>
    </w:p>
    <w:p w:rsidR="00915706" w:rsidRPr="00915706" w:rsidRDefault="00915706" w:rsidP="007E7580">
      <w:pPr>
        <w:pStyle w:val="ListParagraph"/>
        <w:numPr>
          <w:ilvl w:val="0"/>
          <w:numId w:val="3"/>
        </w:numPr>
        <w:rPr>
          <w:lang w:val="en-US"/>
        </w:rPr>
      </w:pPr>
      <w:r w:rsidRPr="00915706">
        <w:rPr>
          <w:lang w:val="en-US"/>
        </w:rPr>
        <w:t>Media</w:t>
      </w:r>
    </w:p>
    <w:p w:rsidR="00915706" w:rsidRPr="00915706" w:rsidRDefault="00915706" w:rsidP="007E7580">
      <w:pPr>
        <w:pStyle w:val="ListParagraph"/>
        <w:numPr>
          <w:ilvl w:val="0"/>
          <w:numId w:val="3"/>
        </w:numPr>
        <w:rPr>
          <w:lang w:val="en-US"/>
        </w:rPr>
      </w:pPr>
      <w:r w:rsidRPr="00915706">
        <w:rPr>
          <w:lang w:val="en-US"/>
        </w:rPr>
        <w:t>Parts</w:t>
      </w:r>
    </w:p>
    <w:p w:rsidR="00915706" w:rsidRPr="00915706" w:rsidRDefault="00915706" w:rsidP="007E7580">
      <w:pPr>
        <w:pStyle w:val="ListParagraph"/>
        <w:numPr>
          <w:ilvl w:val="0"/>
          <w:numId w:val="3"/>
        </w:numPr>
        <w:rPr>
          <w:lang w:val="en-US"/>
        </w:rPr>
      </w:pPr>
      <w:r w:rsidRPr="00915706">
        <w:rPr>
          <w:lang w:val="en-US"/>
        </w:rPr>
        <w:t>Fields</w:t>
      </w:r>
    </w:p>
    <w:p w:rsidR="00915706" w:rsidRPr="00915706" w:rsidRDefault="00915706" w:rsidP="007E7580">
      <w:pPr>
        <w:pStyle w:val="ListParagraph"/>
        <w:numPr>
          <w:ilvl w:val="0"/>
          <w:numId w:val="3"/>
        </w:numPr>
        <w:rPr>
          <w:lang w:val="en-US"/>
        </w:rPr>
      </w:pPr>
      <w:r w:rsidRPr="00915706">
        <w:rPr>
          <w:lang w:val="en-US"/>
        </w:rPr>
        <w:t>Snippets</w:t>
      </w:r>
    </w:p>
    <w:p w:rsidR="00915706" w:rsidRPr="00915706" w:rsidRDefault="00915706" w:rsidP="007E7580">
      <w:pPr>
        <w:pStyle w:val="ListParagraph"/>
        <w:numPr>
          <w:ilvl w:val="0"/>
          <w:numId w:val="3"/>
        </w:numPr>
        <w:rPr>
          <w:lang w:val="en-US"/>
        </w:rPr>
      </w:pPr>
      <w:r w:rsidRPr="00915706">
        <w:rPr>
          <w:lang w:val="en-US"/>
        </w:rPr>
        <w:t>UI</w:t>
      </w:r>
    </w:p>
    <w:p w:rsidR="00915706" w:rsidRPr="00915706" w:rsidRDefault="00915706" w:rsidP="00915706">
      <w:pPr>
        <w:rPr>
          <w:lang w:val="en-US"/>
        </w:rPr>
      </w:pPr>
      <w:r>
        <w:rPr>
          <w:lang w:val="en-US"/>
        </w:rPr>
        <w:t xml:space="preserve">Custom </w:t>
      </w:r>
      <w:r w:rsidRPr="00915706">
        <w:rPr>
          <w:lang w:val="en-US"/>
        </w:rPr>
        <w:t xml:space="preserve">modules can </w:t>
      </w:r>
      <w:r>
        <w:rPr>
          <w:lang w:val="en-US"/>
        </w:rPr>
        <w:t xml:space="preserve">provide additional categories </w:t>
      </w:r>
      <w:r w:rsidRPr="00915706">
        <w:rPr>
          <w:lang w:val="en-US"/>
        </w:rPr>
        <w:t xml:space="preserve">or associate </w:t>
      </w:r>
      <w:r>
        <w:rPr>
          <w:lang w:val="en-US"/>
        </w:rPr>
        <w:t xml:space="preserve">custom </w:t>
      </w:r>
      <w:r w:rsidRPr="00915706">
        <w:rPr>
          <w:lang w:val="en-US"/>
        </w:rPr>
        <w:t xml:space="preserve">elements with existing </w:t>
      </w:r>
      <w:r>
        <w:rPr>
          <w:lang w:val="en-US"/>
        </w:rPr>
        <w:t>categories</w:t>
      </w:r>
      <w:r w:rsidRPr="00915706">
        <w:rPr>
          <w:lang w:val="en-US"/>
        </w:rPr>
        <w:t>.</w:t>
      </w:r>
    </w:p>
    <w:p w:rsidR="00915706" w:rsidRPr="00915706" w:rsidRDefault="00915706" w:rsidP="00915706">
      <w:pPr>
        <w:rPr>
          <w:lang w:val="en-US"/>
        </w:rPr>
      </w:pPr>
      <w:r>
        <w:rPr>
          <w:lang w:val="en-US"/>
        </w:rPr>
        <w:t xml:space="preserve">What follows next is a </w:t>
      </w:r>
      <w:r w:rsidRPr="00915706">
        <w:rPr>
          <w:lang w:val="en-US"/>
        </w:rPr>
        <w:t>complete list of available elements when all featu</w:t>
      </w:r>
      <w:r w:rsidR="007000C8">
        <w:rPr>
          <w:lang w:val="en-US"/>
        </w:rPr>
        <w:t xml:space="preserve">res (except the features from </w:t>
      </w:r>
      <w:r w:rsidRPr="007000C8">
        <w:rPr>
          <w:rStyle w:val="Emphasis"/>
          <w:lang w:val="en-US"/>
        </w:rPr>
        <w:t>Orchard.DynamicForms</w:t>
      </w:r>
      <w:r w:rsidR="007000C8">
        <w:rPr>
          <w:lang w:val="en-US"/>
        </w:rPr>
        <w:t>)</w:t>
      </w:r>
      <w:r w:rsidRPr="00915706">
        <w:rPr>
          <w:lang w:val="en-US"/>
        </w:rPr>
        <w:t xml:space="preserve"> </w:t>
      </w:r>
      <w:r>
        <w:rPr>
          <w:lang w:val="en-US"/>
        </w:rPr>
        <w:t>are</w:t>
      </w:r>
      <w:r w:rsidRPr="00915706">
        <w:rPr>
          <w:lang w:val="en-US"/>
        </w:rPr>
        <w:t xml:space="preserve"> enabled:</w:t>
      </w:r>
    </w:p>
    <w:p w:rsidR="00915706" w:rsidRPr="00915706" w:rsidRDefault="00915706" w:rsidP="00915706">
      <w:pPr>
        <w:rPr>
          <w:lang w:val="en-US"/>
        </w:rPr>
      </w:pPr>
    </w:p>
    <w:p w:rsidR="00915706" w:rsidRPr="007000C8" w:rsidRDefault="00915706" w:rsidP="007E7580">
      <w:pPr>
        <w:pStyle w:val="ListParagraph"/>
        <w:numPr>
          <w:ilvl w:val="0"/>
          <w:numId w:val="3"/>
        </w:numPr>
        <w:rPr>
          <w:lang w:val="en-US"/>
        </w:rPr>
      </w:pPr>
      <w:r w:rsidRPr="007000C8">
        <w:rPr>
          <w:lang w:val="en-US"/>
        </w:rPr>
        <w:lastRenderedPageBreak/>
        <w:t>Layout</w:t>
      </w:r>
    </w:p>
    <w:p w:rsidR="00915706" w:rsidRPr="007000C8" w:rsidRDefault="007000C8" w:rsidP="007E7580">
      <w:pPr>
        <w:pStyle w:val="ListParagraph"/>
        <w:numPr>
          <w:ilvl w:val="1"/>
          <w:numId w:val="3"/>
        </w:numPr>
        <w:rPr>
          <w:lang w:val="en-US"/>
        </w:rPr>
      </w:pPr>
      <w:r>
        <w:rPr>
          <w:lang w:val="en-US"/>
        </w:rPr>
        <w:t>Grid</w:t>
      </w:r>
    </w:p>
    <w:p w:rsidR="00915706" w:rsidRPr="007000C8" w:rsidRDefault="007000C8" w:rsidP="007E7580">
      <w:pPr>
        <w:pStyle w:val="ListParagraph"/>
        <w:numPr>
          <w:ilvl w:val="1"/>
          <w:numId w:val="3"/>
        </w:numPr>
        <w:rPr>
          <w:lang w:val="en-US"/>
        </w:rPr>
      </w:pPr>
      <w:r>
        <w:rPr>
          <w:lang w:val="en-US"/>
        </w:rPr>
        <w:t>Row</w:t>
      </w:r>
    </w:p>
    <w:p w:rsidR="00915706" w:rsidRPr="007000C8" w:rsidRDefault="007000C8" w:rsidP="007E7580">
      <w:pPr>
        <w:pStyle w:val="ListParagraph"/>
        <w:numPr>
          <w:ilvl w:val="1"/>
          <w:numId w:val="3"/>
        </w:numPr>
        <w:rPr>
          <w:lang w:val="en-US"/>
        </w:rPr>
      </w:pPr>
      <w:r>
        <w:rPr>
          <w:lang w:val="en-US"/>
        </w:rPr>
        <w:t>Column</w:t>
      </w:r>
    </w:p>
    <w:p w:rsidR="00915706" w:rsidRPr="007000C8" w:rsidRDefault="007000C8" w:rsidP="007E7580">
      <w:pPr>
        <w:pStyle w:val="ListParagraph"/>
        <w:numPr>
          <w:ilvl w:val="1"/>
          <w:numId w:val="3"/>
        </w:numPr>
        <w:rPr>
          <w:lang w:val="en-US"/>
        </w:rPr>
      </w:pPr>
      <w:r>
        <w:rPr>
          <w:lang w:val="en-US"/>
        </w:rPr>
        <w:t>Canvas</w:t>
      </w:r>
    </w:p>
    <w:p w:rsidR="00915706" w:rsidRPr="007000C8" w:rsidRDefault="00915706" w:rsidP="007E7580">
      <w:pPr>
        <w:pStyle w:val="ListParagraph"/>
        <w:numPr>
          <w:ilvl w:val="0"/>
          <w:numId w:val="3"/>
        </w:numPr>
        <w:rPr>
          <w:lang w:val="en-US"/>
        </w:rPr>
      </w:pPr>
      <w:r w:rsidRPr="007000C8">
        <w:rPr>
          <w:lang w:val="en-US"/>
        </w:rPr>
        <w:t>Content</w:t>
      </w:r>
    </w:p>
    <w:p w:rsidR="00915706" w:rsidRPr="007000C8" w:rsidRDefault="007000C8" w:rsidP="007E7580">
      <w:pPr>
        <w:pStyle w:val="ListParagraph"/>
        <w:numPr>
          <w:ilvl w:val="1"/>
          <w:numId w:val="3"/>
        </w:numPr>
        <w:rPr>
          <w:lang w:val="en-US"/>
        </w:rPr>
      </w:pPr>
      <w:r>
        <w:rPr>
          <w:lang w:val="en-US"/>
        </w:rPr>
        <w:t>Break</w:t>
      </w:r>
    </w:p>
    <w:p w:rsidR="00915706" w:rsidRPr="007000C8" w:rsidRDefault="007000C8" w:rsidP="007E7580">
      <w:pPr>
        <w:pStyle w:val="ListParagraph"/>
        <w:numPr>
          <w:ilvl w:val="1"/>
          <w:numId w:val="3"/>
        </w:numPr>
        <w:rPr>
          <w:lang w:val="en-US"/>
        </w:rPr>
      </w:pPr>
      <w:r>
        <w:rPr>
          <w:lang w:val="en-US"/>
        </w:rPr>
        <w:t>Content Item</w:t>
      </w:r>
    </w:p>
    <w:p w:rsidR="00915706" w:rsidRPr="007000C8" w:rsidRDefault="007000C8" w:rsidP="007E7580">
      <w:pPr>
        <w:pStyle w:val="ListParagraph"/>
        <w:numPr>
          <w:ilvl w:val="1"/>
          <w:numId w:val="3"/>
        </w:numPr>
        <w:rPr>
          <w:lang w:val="en-US"/>
        </w:rPr>
      </w:pPr>
      <w:r>
        <w:rPr>
          <w:lang w:val="en-US"/>
        </w:rPr>
        <w:t>Heading</w:t>
      </w:r>
    </w:p>
    <w:p w:rsidR="00915706" w:rsidRPr="007000C8" w:rsidRDefault="007000C8" w:rsidP="007E7580">
      <w:pPr>
        <w:pStyle w:val="ListParagraph"/>
        <w:numPr>
          <w:ilvl w:val="1"/>
          <w:numId w:val="3"/>
        </w:numPr>
        <w:rPr>
          <w:lang w:val="en-US"/>
        </w:rPr>
      </w:pPr>
      <w:r>
        <w:rPr>
          <w:lang w:val="en-US"/>
        </w:rPr>
        <w:t>HTML</w:t>
      </w:r>
    </w:p>
    <w:p w:rsidR="00915706" w:rsidRPr="007000C8" w:rsidRDefault="007000C8" w:rsidP="007E7580">
      <w:pPr>
        <w:pStyle w:val="ListParagraph"/>
        <w:numPr>
          <w:ilvl w:val="1"/>
          <w:numId w:val="3"/>
        </w:numPr>
        <w:rPr>
          <w:lang w:val="en-US"/>
        </w:rPr>
      </w:pPr>
      <w:r>
        <w:rPr>
          <w:lang w:val="en-US"/>
        </w:rPr>
        <w:t xml:space="preserve">Markdown (requires the </w:t>
      </w:r>
      <w:r w:rsidR="00915706" w:rsidRPr="007000C8">
        <w:rPr>
          <w:rStyle w:val="Emphasis"/>
          <w:lang w:val="en-US"/>
        </w:rPr>
        <w:t xml:space="preserve">Markdow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Paragraph</w:t>
      </w:r>
    </w:p>
    <w:p w:rsidR="00915706" w:rsidRPr="007000C8" w:rsidRDefault="007000C8" w:rsidP="007E7580">
      <w:pPr>
        <w:pStyle w:val="ListParagraph"/>
        <w:numPr>
          <w:ilvl w:val="1"/>
          <w:numId w:val="3"/>
        </w:numPr>
        <w:rPr>
          <w:lang w:val="en-US"/>
        </w:rPr>
      </w:pPr>
      <w:r>
        <w:rPr>
          <w:lang w:val="en-US"/>
        </w:rPr>
        <w:t xml:space="preserve">Projection (requires the </w:t>
      </w:r>
      <w:r w:rsidR="00915706" w:rsidRPr="007000C8">
        <w:rPr>
          <w:rStyle w:val="Emphasis"/>
          <w:lang w:val="en-US"/>
        </w:rPr>
        <w:t xml:space="preserve">Projectio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Text</w:t>
      </w:r>
    </w:p>
    <w:p w:rsidR="00915706" w:rsidRPr="007000C8" w:rsidRDefault="00915706" w:rsidP="007E7580">
      <w:pPr>
        <w:pStyle w:val="ListParagraph"/>
        <w:numPr>
          <w:ilvl w:val="0"/>
          <w:numId w:val="3"/>
        </w:numPr>
        <w:rPr>
          <w:lang w:val="en-US"/>
        </w:rPr>
      </w:pPr>
      <w:r w:rsidRPr="007000C8">
        <w:rPr>
          <w:lang w:val="en-US"/>
        </w:rPr>
        <w:t>Media</w:t>
      </w:r>
    </w:p>
    <w:p w:rsidR="00915706" w:rsidRPr="007000C8" w:rsidRDefault="007000C8" w:rsidP="007E7580">
      <w:pPr>
        <w:pStyle w:val="ListParagraph"/>
        <w:numPr>
          <w:ilvl w:val="1"/>
          <w:numId w:val="3"/>
        </w:numPr>
        <w:rPr>
          <w:lang w:val="en-US"/>
        </w:rPr>
      </w:pPr>
      <w:r>
        <w:rPr>
          <w:lang w:val="en-US"/>
        </w:rPr>
        <w:t>Image</w:t>
      </w:r>
    </w:p>
    <w:p w:rsidR="00915706" w:rsidRPr="007000C8" w:rsidRDefault="007000C8" w:rsidP="007E7580">
      <w:pPr>
        <w:pStyle w:val="ListParagraph"/>
        <w:numPr>
          <w:ilvl w:val="1"/>
          <w:numId w:val="3"/>
        </w:numPr>
        <w:rPr>
          <w:lang w:val="en-US"/>
        </w:rPr>
      </w:pPr>
      <w:r>
        <w:rPr>
          <w:lang w:val="en-US"/>
        </w:rPr>
        <w:t>Media Item</w:t>
      </w:r>
    </w:p>
    <w:p w:rsidR="00915706" w:rsidRPr="007000C8" w:rsidRDefault="007000C8" w:rsidP="007E7580">
      <w:pPr>
        <w:pStyle w:val="ListParagraph"/>
        <w:numPr>
          <w:ilvl w:val="1"/>
          <w:numId w:val="3"/>
        </w:numPr>
        <w:rPr>
          <w:lang w:val="en-US"/>
        </w:rPr>
      </w:pPr>
      <w:r>
        <w:rPr>
          <w:lang w:val="en-US"/>
        </w:rPr>
        <w:t>Vector Image</w:t>
      </w:r>
    </w:p>
    <w:p w:rsidR="00915706" w:rsidRPr="007000C8" w:rsidRDefault="00915706" w:rsidP="007E7580">
      <w:pPr>
        <w:pStyle w:val="ListParagraph"/>
        <w:numPr>
          <w:ilvl w:val="0"/>
          <w:numId w:val="3"/>
        </w:numPr>
        <w:rPr>
          <w:lang w:val="en-US"/>
        </w:rPr>
      </w:pPr>
      <w:r w:rsidRPr="007000C8">
        <w:rPr>
          <w:lang w:val="en-US"/>
        </w:rPr>
        <w:t>Parts</w:t>
      </w:r>
    </w:p>
    <w:p w:rsidR="00915706" w:rsidRPr="007000C8" w:rsidRDefault="007000C8" w:rsidP="007E7580">
      <w:pPr>
        <w:pStyle w:val="ListParagraph"/>
        <w:numPr>
          <w:ilvl w:val="1"/>
          <w:numId w:val="3"/>
        </w:numPr>
        <w:rPr>
          <w:lang w:val="en-US"/>
        </w:rPr>
      </w:pPr>
      <w:r>
        <w:rPr>
          <w:lang w:val="en-US"/>
        </w:rPr>
        <w:t>BodyPart</w:t>
      </w:r>
    </w:p>
    <w:p w:rsidR="00915706" w:rsidRPr="007000C8" w:rsidRDefault="007000C8" w:rsidP="007E7580">
      <w:pPr>
        <w:pStyle w:val="ListParagraph"/>
        <w:numPr>
          <w:ilvl w:val="1"/>
          <w:numId w:val="3"/>
        </w:numPr>
        <w:rPr>
          <w:lang w:val="en-US"/>
        </w:rPr>
      </w:pPr>
      <w:r>
        <w:rPr>
          <w:lang w:val="en-US"/>
        </w:rPr>
        <w:t>CommonPart</w:t>
      </w:r>
    </w:p>
    <w:p w:rsidR="00915706" w:rsidRPr="007000C8" w:rsidRDefault="007000C8" w:rsidP="007E7580">
      <w:pPr>
        <w:pStyle w:val="ListParagraph"/>
        <w:numPr>
          <w:ilvl w:val="1"/>
          <w:numId w:val="3"/>
        </w:numPr>
        <w:rPr>
          <w:lang w:val="en-US"/>
        </w:rPr>
      </w:pPr>
      <w:r>
        <w:rPr>
          <w:lang w:val="en-US"/>
        </w:rPr>
        <w:t>TagsPart</w:t>
      </w:r>
    </w:p>
    <w:p w:rsidR="00915706" w:rsidRPr="007000C8" w:rsidRDefault="007000C8" w:rsidP="007E7580">
      <w:pPr>
        <w:pStyle w:val="ListParagraph"/>
        <w:numPr>
          <w:ilvl w:val="1"/>
          <w:numId w:val="3"/>
        </w:numPr>
        <w:rPr>
          <w:lang w:val="en-US"/>
        </w:rPr>
      </w:pPr>
      <w:r>
        <w:rPr>
          <w:lang w:val="en-US"/>
        </w:rPr>
        <w:t>TitlePart</w:t>
      </w:r>
    </w:p>
    <w:p w:rsidR="00915706" w:rsidRPr="007000C8" w:rsidRDefault="00915706" w:rsidP="007E7580">
      <w:pPr>
        <w:pStyle w:val="ListParagraph"/>
        <w:numPr>
          <w:ilvl w:val="0"/>
          <w:numId w:val="3"/>
        </w:numPr>
        <w:rPr>
          <w:lang w:val="en-US"/>
        </w:rPr>
      </w:pPr>
      <w:r w:rsidRPr="007000C8">
        <w:rPr>
          <w:lang w:val="en-US"/>
        </w:rPr>
        <w:t>Fields</w:t>
      </w:r>
    </w:p>
    <w:p w:rsidR="00915706" w:rsidRPr="007000C8" w:rsidRDefault="00915706" w:rsidP="007E7580">
      <w:pPr>
        <w:pStyle w:val="ListParagraph"/>
        <w:numPr>
          <w:ilvl w:val="1"/>
          <w:numId w:val="3"/>
        </w:numPr>
        <w:rPr>
          <w:lang w:val="en-US"/>
        </w:rPr>
      </w:pPr>
      <w:r w:rsidRPr="007000C8">
        <w:rPr>
          <w:lang w:val="en-US"/>
        </w:rPr>
        <w:t xml:space="preserve">Any content field attached to the content type will </w:t>
      </w:r>
      <w:r w:rsidR="007000C8">
        <w:rPr>
          <w:lang w:val="en-US"/>
        </w:rPr>
        <w:t>be made available as an element</w:t>
      </w:r>
    </w:p>
    <w:p w:rsidR="00915706" w:rsidRPr="007000C8" w:rsidRDefault="00915706" w:rsidP="007E7580">
      <w:pPr>
        <w:pStyle w:val="ListParagraph"/>
        <w:numPr>
          <w:ilvl w:val="0"/>
          <w:numId w:val="3"/>
        </w:numPr>
        <w:rPr>
          <w:lang w:val="en-US"/>
        </w:rPr>
      </w:pPr>
      <w:r w:rsidRPr="007000C8">
        <w:rPr>
          <w:lang w:val="en-US"/>
        </w:rPr>
        <w:t>Snippets</w:t>
      </w:r>
    </w:p>
    <w:p w:rsidR="00915706" w:rsidRPr="007000C8" w:rsidRDefault="007E5830" w:rsidP="007E7580">
      <w:pPr>
        <w:pStyle w:val="ListParagraph"/>
        <w:numPr>
          <w:ilvl w:val="1"/>
          <w:numId w:val="3"/>
        </w:numPr>
        <w:rPr>
          <w:lang w:val="en-US"/>
        </w:rPr>
      </w:pPr>
      <w:r>
        <w:rPr>
          <w:lang w:val="en-US"/>
        </w:rPr>
        <w:lastRenderedPageBreak/>
        <w:t>Shape</w:t>
      </w:r>
    </w:p>
    <w:p w:rsidR="00915706" w:rsidRPr="007000C8" w:rsidRDefault="007E5830" w:rsidP="007E7580">
      <w:pPr>
        <w:pStyle w:val="ListParagraph"/>
        <w:numPr>
          <w:ilvl w:val="1"/>
          <w:numId w:val="3"/>
        </w:numPr>
        <w:rPr>
          <w:lang w:val="en-US"/>
        </w:rPr>
      </w:pPr>
      <w:r>
        <w:rPr>
          <w:lang w:val="en-US"/>
        </w:rPr>
        <w:t xml:space="preserve">Any Razor file ending in </w:t>
      </w:r>
      <w:r w:rsidRPr="007E5830">
        <w:rPr>
          <w:rStyle w:val="Emphasis"/>
          <w:lang w:val="en-US"/>
        </w:rPr>
        <w:t>Snippet.cshtml</w:t>
      </w:r>
      <w:r w:rsidR="00915706" w:rsidRPr="007000C8">
        <w:rPr>
          <w:lang w:val="en-US"/>
        </w:rPr>
        <w:t xml:space="preserve"> in the current theme or any module will be made available as an </w:t>
      </w:r>
      <w:r>
        <w:rPr>
          <w:lang w:val="en-US"/>
        </w:rPr>
        <w:t>element</w:t>
      </w:r>
    </w:p>
    <w:p w:rsidR="00915706" w:rsidRPr="007000C8" w:rsidRDefault="00915706" w:rsidP="007E7580">
      <w:pPr>
        <w:pStyle w:val="ListParagraph"/>
        <w:numPr>
          <w:ilvl w:val="0"/>
          <w:numId w:val="3"/>
        </w:numPr>
        <w:rPr>
          <w:lang w:val="en-US"/>
        </w:rPr>
      </w:pPr>
      <w:r w:rsidRPr="007000C8">
        <w:rPr>
          <w:lang w:val="en-US"/>
        </w:rPr>
        <w:t>UI (New as of Orchard 1.10)</w:t>
      </w:r>
    </w:p>
    <w:p w:rsidR="00915706" w:rsidRPr="007000C8" w:rsidRDefault="00915706" w:rsidP="007E7580">
      <w:pPr>
        <w:pStyle w:val="ListParagraph"/>
        <w:numPr>
          <w:ilvl w:val="1"/>
          <w:numId w:val="3"/>
        </w:numPr>
        <w:rPr>
          <w:lang w:val="en-US"/>
        </w:rPr>
      </w:pPr>
      <w:r w:rsidRPr="007000C8">
        <w:rPr>
          <w:lang w:val="en-US"/>
        </w:rPr>
        <w:t>Breadcrumbs</w:t>
      </w:r>
      <w:r w:rsidR="00C675C1">
        <w:rPr>
          <w:lang w:val="en-US"/>
        </w:rPr>
        <w:t xml:space="preserve"> (requires the </w:t>
      </w:r>
      <w:r w:rsidRPr="00C675C1">
        <w:rPr>
          <w:rStyle w:val="Emphasis"/>
          <w:lang w:val="en-US"/>
        </w:rPr>
        <w:t>UI E</w:t>
      </w:r>
      <w:r w:rsidR="00C675C1" w:rsidRPr="00792D95">
        <w:rPr>
          <w:rStyle w:val="Emphasis"/>
          <w:lang w:val="en-US"/>
        </w:rPr>
        <w:t>lements</w:t>
      </w:r>
      <w:r w:rsidR="00C675C1">
        <w:rPr>
          <w:lang w:val="en-US"/>
        </w:rPr>
        <w:t xml:space="preserve"> feature to be enabled)</w:t>
      </w:r>
    </w:p>
    <w:p w:rsidR="00915706" w:rsidRPr="007000C8" w:rsidRDefault="00915706" w:rsidP="007E7580">
      <w:pPr>
        <w:pStyle w:val="ListParagraph"/>
        <w:numPr>
          <w:ilvl w:val="1"/>
          <w:numId w:val="3"/>
        </w:numPr>
        <w:rPr>
          <w:lang w:val="en-US"/>
        </w:rPr>
      </w:pPr>
      <w:r w:rsidRPr="007000C8">
        <w:rPr>
          <w:lang w:val="en-US"/>
        </w:rPr>
        <w:t>Menu</w:t>
      </w:r>
      <w:r w:rsidR="00C675C1">
        <w:rPr>
          <w:lang w:val="en-US"/>
        </w:rPr>
        <w:t xml:space="preserve"> (requires the </w:t>
      </w:r>
      <w:r w:rsidRPr="00C675C1">
        <w:rPr>
          <w:rStyle w:val="Emphasis"/>
          <w:lang w:val="en-US"/>
        </w:rPr>
        <w:t>UI Elements</w:t>
      </w:r>
      <w:r w:rsidR="00C675C1">
        <w:rPr>
          <w:lang w:val="en-US"/>
        </w:rPr>
        <w:t xml:space="preserve"> feature to be enabled)</w:t>
      </w:r>
    </w:p>
    <w:p w:rsidR="00915706" w:rsidRPr="007000C8" w:rsidRDefault="00C675C1" w:rsidP="007E7580">
      <w:pPr>
        <w:pStyle w:val="ListParagraph"/>
        <w:numPr>
          <w:ilvl w:val="1"/>
          <w:numId w:val="3"/>
        </w:numPr>
        <w:rPr>
          <w:lang w:val="en-US"/>
        </w:rPr>
      </w:pPr>
      <w:r>
        <w:rPr>
          <w:lang w:val="en-US"/>
        </w:rPr>
        <w:t xml:space="preserve">Notifications (requires the </w:t>
      </w:r>
      <w:r w:rsidRPr="00792D95">
        <w:rPr>
          <w:rStyle w:val="Emphasis"/>
          <w:lang w:val="en-US"/>
        </w:rPr>
        <w:t>UI Elements</w:t>
      </w:r>
      <w:r w:rsidR="00915706" w:rsidRPr="007000C8">
        <w:rPr>
          <w:lang w:val="en-US"/>
        </w:rPr>
        <w:t xml:space="preserve"> feature to be enabled</w:t>
      </w:r>
      <w:r>
        <w:rPr>
          <w:lang w:val="en-US"/>
        </w:rPr>
        <w:t>)</w:t>
      </w:r>
    </w:p>
    <w:p w:rsidR="00915706" w:rsidRPr="007000C8" w:rsidRDefault="00915706" w:rsidP="007E7580">
      <w:pPr>
        <w:pStyle w:val="ListParagraph"/>
        <w:numPr>
          <w:ilvl w:val="0"/>
          <w:numId w:val="3"/>
        </w:numPr>
        <w:rPr>
          <w:lang w:val="en-US"/>
        </w:rPr>
      </w:pPr>
      <w:r w:rsidRPr="007000C8">
        <w:rPr>
          <w:lang w:val="en-US"/>
        </w:rPr>
        <w:t>Widgets (New as of Orchard 1.10)</w:t>
      </w:r>
    </w:p>
    <w:p w:rsidR="00915706" w:rsidRPr="00C675C1" w:rsidRDefault="00915706" w:rsidP="007E7580">
      <w:pPr>
        <w:pStyle w:val="ListParagraph"/>
        <w:numPr>
          <w:ilvl w:val="1"/>
          <w:numId w:val="3"/>
        </w:numPr>
        <w:rPr>
          <w:lang w:val="en-US"/>
        </w:rPr>
      </w:pPr>
      <w:r w:rsidRPr="007000C8">
        <w:rPr>
          <w:lang w:val="en-US"/>
        </w:rPr>
        <w:t>All widgets are available as elements</w:t>
      </w:r>
    </w:p>
    <w:p w:rsidR="00915706" w:rsidRPr="00915706" w:rsidRDefault="00C675C1" w:rsidP="00C675C1">
      <w:pPr>
        <w:pStyle w:val="Sidebar"/>
      </w:pPr>
      <w:r w:rsidRPr="00C675C1">
        <w:rPr>
          <w:rStyle w:val="Emphasis"/>
        </w:rPr>
        <w:t>DynamicForms</w:t>
      </w:r>
      <w:r w:rsidR="00915706" w:rsidRPr="00915706">
        <w:t xml:space="preserve"> is another mod</w:t>
      </w:r>
      <w:r>
        <w:t>ule introduced with Orchard 1.9 and</w:t>
      </w:r>
      <w:r w:rsidR="00915706" w:rsidRPr="00915706">
        <w:t xml:space="preserve"> provides its own set of elements.</w:t>
      </w:r>
    </w:p>
    <w:p w:rsidR="00F35965" w:rsidRPr="00F35965" w:rsidRDefault="00F35965" w:rsidP="00F35965">
      <w:pPr>
        <w:rPr>
          <w:lang w:val="en-US"/>
        </w:rPr>
      </w:pPr>
      <w:r w:rsidRPr="00F35965">
        <w:rPr>
          <w:lang w:val="en-US"/>
        </w:rPr>
        <w:t>Let’s go over each category and their elements.</w:t>
      </w:r>
    </w:p>
    <w:p w:rsidR="00F35965" w:rsidRPr="00F35965" w:rsidRDefault="00F35965" w:rsidP="00F35965">
      <w:pPr>
        <w:pStyle w:val="Heading2"/>
      </w:pPr>
      <w:bookmarkStart w:id="30" w:name="_Toc446230514"/>
      <w:r w:rsidRPr="00F35965">
        <w:t>Layout</w:t>
      </w:r>
      <w:bookmarkEnd w:id="30"/>
    </w:p>
    <w:p w:rsidR="00F35965" w:rsidRPr="00F35965" w:rsidRDefault="00F35965" w:rsidP="00D373CA">
      <w:pPr>
        <w:pStyle w:val="FirstParagraph"/>
      </w:pPr>
      <w:r w:rsidRPr="00F35965">
        <w:t xml:space="preserve">Elements in this category are typically container elements that layout their child elements in a </w:t>
      </w:r>
      <w:r>
        <w:t>particular</w:t>
      </w:r>
      <w:r w:rsidRPr="00F35965">
        <w:t xml:space="preserve"> way. </w:t>
      </w:r>
      <w:r>
        <w:t xml:space="preserve">Some </w:t>
      </w:r>
      <w:r w:rsidRPr="00F35965">
        <w:t xml:space="preserve">container elements only support </w:t>
      </w:r>
      <w:r>
        <w:t>a specific set of</w:t>
      </w:r>
      <w:r w:rsidRPr="00F35965">
        <w:t xml:space="preserve"> child el</w:t>
      </w:r>
      <w:r>
        <w:t>ement types. For example, the Grid element can only contain Row</w:t>
      </w:r>
      <w:r w:rsidRPr="00F35965">
        <w:t xml:space="preserve"> elements, which in </w:t>
      </w:r>
      <w:r>
        <w:t>turn can only contain Column elements.</w:t>
      </w:r>
    </w:p>
    <w:p w:rsidR="00F35965" w:rsidRPr="00F35965" w:rsidRDefault="00F35965" w:rsidP="00F35965">
      <w:pPr>
        <w:pStyle w:val="Heading3"/>
        <w:rPr>
          <w:lang w:val="en-US"/>
        </w:rPr>
      </w:pPr>
      <w:bookmarkStart w:id="31" w:name="_Toc446230515"/>
      <w:r w:rsidRPr="00F35965">
        <w:rPr>
          <w:lang w:val="en-US"/>
        </w:rPr>
        <w:t>Grid</w:t>
      </w:r>
      <w:bookmarkEnd w:id="31"/>
    </w:p>
    <w:p w:rsidR="00F35965" w:rsidRDefault="00F35965" w:rsidP="00D373CA">
      <w:pPr>
        <w:pStyle w:val="FirstParagraph"/>
      </w:pPr>
      <w:r>
        <w:t>The Grid</w:t>
      </w:r>
      <w:r w:rsidRPr="00F35965">
        <w:t xml:space="preserve"> element is a container element that can hold only </w:t>
      </w:r>
      <w:r>
        <w:t>Row elements</w:t>
      </w:r>
      <w:r w:rsidRPr="00F35965">
        <w:t>.</w:t>
      </w:r>
    </w:p>
    <w:p w:rsidR="00F35965" w:rsidRPr="00F35965" w:rsidRDefault="00F35965" w:rsidP="0096082A">
      <w:pPr>
        <w:rPr>
          <w:lang w:val="en-US"/>
        </w:rPr>
      </w:pPr>
      <w:r>
        <w:rPr>
          <w:lang w:val="en-US"/>
        </w:rPr>
        <w:lastRenderedPageBreak/>
        <w:t>U</w:t>
      </w:r>
      <w:r w:rsidRPr="00F35965">
        <w:rPr>
          <w:lang w:val="en-US"/>
        </w:rPr>
        <w:t xml:space="preserve">se the Grid element whenever </w:t>
      </w:r>
      <w:r>
        <w:rPr>
          <w:lang w:val="en-US"/>
        </w:rPr>
        <w:t xml:space="preserve">you </w:t>
      </w:r>
      <w:r w:rsidRPr="00F35965">
        <w:rPr>
          <w:lang w:val="en-US"/>
        </w:rPr>
        <w:t xml:space="preserve">want to create a layout of elements. </w:t>
      </w:r>
      <w:r>
        <w:rPr>
          <w:lang w:val="en-US"/>
        </w:rPr>
        <w:t xml:space="preserve">As mentioned, </w:t>
      </w:r>
      <w:r w:rsidRPr="00F35965">
        <w:rPr>
          <w:lang w:val="en-US"/>
        </w:rPr>
        <w:t xml:space="preserve">Grids contain </w:t>
      </w:r>
      <w:r>
        <w:rPr>
          <w:lang w:val="en-US"/>
        </w:rPr>
        <w:t>R</w:t>
      </w:r>
      <w:r w:rsidRPr="00F35965">
        <w:rPr>
          <w:lang w:val="en-US"/>
        </w:rPr>
        <w:t xml:space="preserve">ows, and </w:t>
      </w:r>
      <w:r>
        <w:rPr>
          <w:lang w:val="en-US"/>
        </w:rPr>
        <w:t>R</w:t>
      </w:r>
      <w:r w:rsidRPr="00F35965">
        <w:rPr>
          <w:lang w:val="en-US"/>
        </w:rPr>
        <w:t xml:space="preserve">ows in turn contain </w:t>
      </w:r>
      <w:r>
        <w:rPr>
          <w:lang w:val="en-US"/>
        </w:rPr>
        <w:t>C</w:t>
      </w:r>
      <w:r w:rsidRPr="00F35965">
        <w:rPr>
          <w:lang w:val="en-US"/>
        </w:rPr>
        <w:t xml:space="preserve">olumns. </w:t>
      </w:r>
      <w:r>
        <w:rPr>
          <w:lang w:val="en-US"/>
        </w:rPr>
        <w:t>As you can imagine, these three types of elements are fundamental to create layouts</w:t>
      </w:r>
      <w:r w:rsidRPr="00F35965">
        <w:rPr>
          <w:lang w:val="en-US"/>
        </w:rPr>
        <w:t>.</w:t>
      </w:r>
    </w:p>
    <w:p w:rsidR="00F35965" w:rsidRPr="00F35965" w:rsidRDefault="00F35965" w:rsidP="0096082A">
      <w:pPr>
        <w:rPr>
          <w:lang w:val="en-US"/>
        </w:rPr>
      </w:pPr>
      <w:r w:rsidRPr="00F35965">
        <w:rPr>
          <w:lang w:val="en-US"/>
        </w:rPr>
        <w:t xml:space="preserve">When you add a new Grid to the </w:t>
      </w:r>
      <w:r w:rsidR="0096082A">
        <w:rPr>
          <w:lang w:val="en-US"/>
        </w:rPr>
        <w:t>canvas</w:t>
      </w:r>
      <w:r w:rsidRPr="00F35965">
        <w:rPr>
          <w:lang w:val="en-US"/>
        </w:rPr>
        <w:t>, it will not contain any Row ele</w:t>
      </w:r>
      <w:r w:rsidR="0096082A">
        <w:rPr>
          <w:lang w:val="en-US"/>
        </w:rPr>
        <w:t>ments initially.</w:t>
      </w:r>
      <w:r w:rsidRPr="00F35965">
        <w:rPr>
          <w:lang w:val="en-US"/>
        </w:rPr>
        <w:t xml:space="preserve"> </w:t>
      </w:r>
      <w:r w:rsidR="0096082A">
        <w:rPr>
          <w:lang w:val="en-US"/>
        </w:rPr>
        <w:t>Y</w:t>
      </w:r>
      <w:r w:rsidRPr="00F35965">
        <w:rPr>
          <w:lang w:val="en-US"/>
        </w:rPr>
        <w:t xml:space="preserve">ou </w:t>
      </w:r>
      <w:r w:rsidR="0096082A">
        <w:rPr>
          <w:lang w:val="en-US"/>
        </w:rPr>
        <w:t xml:space="preserve">will </w:t>
      </w:r>
      <w:r w:rsidRPr="00F35965">
        <w:rPr>
          <w:lang w:val="en-US"/>
        </w:rPr>
        <w:t xml:space="preserve">need to </w:t>
      </w:r>
      <w:r w:rsidR="0096082A">
        <w:rPr>
          <w:lang w:val="en-US"/>
        </w:rPr>
        <w:t xml:space="preserve">add </w:t>
      </w:r>
      <w:r w:rsidRPr="00F35965">
        <w:rPr>
          <w:lang w:val="en-US"/>
        </w:rPr>
        <w:t>Row elements to the Grid yourself.</w:t>
      </w:r>
      <w:r w:rsidR="0096082A">
        <w:rPr>
          <w:lang w:val="en-US"/>
        </w:rPr>
        <w:t xml:space="preserve"> Easy enough.</w:t>
      </w:r>
    </w:p>
    <w:p w:rsidR="00F35965" w:rsidRPr="00F35965" w:rsidRDefault="00F35965" w:rsidP="0096082A">
      <w:pPr>
        <w:pStyle w:val="Heading3"/>
        <w:rPr>
          <w:lang w:val="en-US"/>
        </w:rPr>
      </w:pPr>
      <w:bookmarkStart w:id="32" w:name="_Toc446230516"/>
      <w:r w:rsidRPr="00F35965">
        <w:rPr>
          <w:lang w:val="en-US"/>
        </w:rPr>
        <w:t>Row</w:t>
      </w:r>
      <w:bookmarkEnd w:id="32"/>
    </w:p>
    <w:p w:rsidR="00F35965" w:rsidRPr="00F35965" w:rsidRDefault="0096082A" w:rsidP="00D373CA">
      <w:pPr>
        <w:pStyle w:val="FirstParagraph"/>
      </w:pPr>
      <w:r>
        <w:t>The Row</w:t>
      </w:r>
      <w:r w:rsidR="00F35965" w:rsidRPr="00F35965">
        <w:t xml:space="preserve"> element, like the Grid element, is a container element. However, </w:t>
      </w:r>
      <w:r>
        <w:t xml:space="preserve">this element can only contain </w:t>
      </w:r>
      <w:r w:rsidR="00F35965" w:rsidRPr="00F35965">
        <w:t>Column elements</w:t>
      </w:r>
      <w:r>
        <w:t>.</w:t>
      </w:r>
    </w:p>
    <w:p w:rsidR="0096082A" w:rsidRDefault="0096082A" w:rsidP="0096082A">
      <w:pPr>
        <w:rPr>
          <w:lang w:val="en-US"/>
        </w:rPr>
      </w:pPr>
      <w:r>
        <w:rPr>
          <w:lang w:val="en-US"/>
        </w:rPr>
        <w:t>The Row</w:t>
      </w:r>
      <w:r w:rsidR="00F35965" w:rsidRPr="00F35965">
        <w:rPr>
          <w:lang w:val="en-US"/>
        </w:rPr>
        <w:t xml:space="preserve"> element is represented in the toolbox as 7 pre-configured Row elements. The first Row toolbox item will add a single Row element with 1 Column element, the second toolbox item will add a single row with 2 columns, and so forth.</w:t>
      </w:r>
    </w:p>
    <w:p w:rsidR="0096082A" w:rsidRDefault="0096082A" w:rsidP="0096082A">
      <w:pPr>
        <w:keepNext/>
      </w:pPr>
      <w:r>
        <w:rPr>
          <w:noProof/>
          <w:lang w:eastAsia="nl-NL"/>
        </w:rPr>
        <w:drawing>
          <wp:inline distT="0" distB="0" distL="0" distR="0" wp14:anchorId="73CCD767" wp14:editId="147077E4">
            <wp:extent cx="1339850" cy="2778945"/>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3-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6581" cy="2813645"/>
                    </a:xfrm>
                    <a:prstGeom prst="rect">
                      <a:avLst/>
                    </a:prstGeom>
                  </pic:spPr>
                </pic:pic>
              </a:graphicData>
            </a:graphic>
          </wp:inline>
        </w:drawing>
      </w:r>
    </w:p>
    <w:p w:rsidR="00F35965" w:rsidRPr="0096082A" w:rsidRDefault="0096082A" w:rsidP="0096082A">
      <w:pPr>
        <w:pStyle w:val="Caption"/>
        <w:rPr>
          <w:lang w:val="en-US"/>
        </w:rPr>
      </w:pPr>
      <w:r w:rsidRPr="0096082A">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3</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96082A">
        <w:rPr>
          <w:lang w:val="en-US"/>
        </w:rPr>
        <w:t xml:space="preserve"> - The Row element is represented in the toolbox as a s</w:t>
      </w:r>
      <w:r w:rsidR="00792D95">
        <w:rPr>
          <w:lang w:val="en-US"/>
        </w:rPr>
        <w:t>e</w:t>
      </w:r>
      <w:r w:rsidRPr="0096082A">
        <w:rPr>
          <w:lang w:val="en-US"/>
        </w:rPr>
        <w:t>t of pre-configured rows.</w:t>
      </w:r>
    </w:p>
    <w:p w:rsidR="00F35965" w:rsidRPr="00F35965" w:rsidRDefault="00F35965" w:rsidP="00792D95">
      <w:pPr>
        <w:ind w:firstLine="0"/>
        <w:rPr>
          <w:lang w:val="en-US"/>
        </w:rPr>
      </w:pPr>
      <w:r w:rsidRPr="00F35965">
        <w:rPr>
          <w:lang w:val="en-US"/>
        </w:rPr>
        <w:lastRenderedPageBreak/>
        <w:t xml:space="preserve">The Row element has </w:t>
      </w:r>
      <w:r w:rsidR="00792D95">
        <w:rPr>
          <w:lang w:val="en-US"/>
        </w:rPr>
        <w:t xml:space="preserve">a </w:t>
      </w:r>
      <w:r w:rsidRPr="00F35965">
        <w:rPr>
          <w:lang w:val="en-US"/>
        </w:rPr>
        <w:t>sp</w:t>
      </w:r>
      <w:r w:rsidR="00792D95">
        <w:rPr>
          <w:lang w:val="en-US"/>
        </w:rPr>
        <w:t xml:space="preserve">ecific toolbar command called </w:t>
      </w:r>
      <w:r w:rsidR="00792D95" w:rsidRPr="00483DE8">
        <w:rPr>
          <w:rStyle w:val="Emphasis"/>
          <w:lang w:val="en-US"/>
        </w:rPr>
        <w:t>Distribute columns evenly</w:t>
      </w:r>
      <w:r w:rsidRPr="00F35965">
        <w:rPr>
          <w:lang w:val="en-US"/>
        </w:rPr>
        <w:t>.</w:t>
      </w:r>
      <w:r w:rsidR="00792D95">
        <w:rPr>
          <w:lang w:val="en-US"/>
        </w:rPr>
        <w:t xml:space="preserve"> </w:t>
      </w:r>
      <w:r w:rsidRPr="00F35965">
        <w:rPr>
          <w:lang w:val="en-US"/>
        </w:rPr>
        <w:t>As its name implies, this command will evenly distribute the width of the</w:t>
      </w:r>
      <w:r w:rsidR="00792D95">
        <w:rPr>
          <w:lang w:val="en-US"/>
        </w:rPr>
        <w:t xml:space="preserve"> columns of the row based on a </w:t>
      </w:r>
      <w:r w:rsidR="00792D95" w:rsidRPr="00483DE8">
        <w:rPr>
          <w:rStyle w:val="Emphasis"/>
          <w:lang w:val="en-US"/>
        </w:rPr>
        <w:t>maximum size of 12</w:t>
      </w:r>
      <w:r w:rsidRPr="00F35965">
        <w:rPr>
          <w:lang w:val="en-US"/>
        </w:rPr>
        <w:t xml:space="preserve"> columns. For example, if a Row </w:t>
      </w:r>
      <w:r w:rsidR="00792D95">
        <w:rPr>
          <w:lang w:val="en-US"/>
        </w:rPr>
        <w:t xml:space="preserve">element </w:t>
      </w:r>
      <w:r w:rsidRPr="00F35965">
        <w:rPr>
          <w:lang w:val="en-US"/>
        </w:rPr>
        <w:t>has 4 columns with varying sizes, and the maximum size is 12, each column will be re-sized to be exactly 3 units in size.</w:t>
      </w:r>
      <w:r w:rsidR="00792D95" w:rsidRPr="00F35965">
        <w:rPr>
          <w:lang w:val="en-US"/>
        </w:rPr>
        <w:t xml:space="preserve"> </w:t>
      </w:r>
    </w:p>
    <w:p w:rsidR="00F35965" w:rsidRPr="00F35965" w:rsidRDefault="00F35965" w:rsidP="00792D95">
      <w:pPr>
        <w:pStyle w:val="Heading3"/>
        <w:rPr>
          <w:lang w:val="en-US"/>
        </w:rPr>
      </w:pPr>
      <w:bookmarkStart w:id="33" w:name="_Toc446230517"/>
      <w:r w:rsidRPr="00F35965">
        <w:rPr>
          <w:lang w:val="en-US"/>
        </w:rPr>
        <w:t>Column</w:t>
      </w:r>
      <w:bookmarkEnd w:id="33"/>
    </w:p>
    <w:p w:rsidR="00F35965" w:rsidRPr="00F35965" w:rsidRDefault="00F35965" w:rsidP="00D373CA">
      <w:pPr>
        <w:pStyle w:val="FirstParagraph"/>
      </w:pPr>
      <w:r w:rsidRPr="00F35965">
        <w:t>Unlike the Grid and Row elements, the Column element can hold any type of child elements, except for Row and Column elements. Columns themselves can only be contained by Row elements.</w:t>
      </w:r>
    </w:p>
    <w:p w:rsidR="00F35965" w:rsidRPr="00F35965" w:rsidRDefault="00F35965" w:rsidP="00F35965">
      <w:pPr>
        <w:rPr>
          <w:lang w:val="en-US"/>
        </w:rPr>
      </w:pPr>
      <w:r w:rsidRPr="00F35965">
        <w:rPr>
          <w:lang w:val="en-US"/>
        </w:rPr>
        <w:t>A column has two specialized propert</w:t>
      </w:r>
      <w:r w:rsidR="00792D95">
        <w:rPr>
          <w:lang w:val="en-US"/>
        </w:rPr>
        <w:t xml:space="preserve">ies: </w:t>
      </w:r>
      <w:r w:rsidRPr="00792D95">
        <w:rPr>
          <w:rStyle w:val="Emphasis"/>
          <w:lang w:val="en-US"/>
        </w:rPr>
        <w:t>Width</w:t>
      </w:r>
      <w:r w:rsidRPr="00F35965">
        <w:rPr>
          <w:lang w:val="en-US"/>
        </w:rPr>
        <w:t xml:space="preserve"> and </w:t>
      </w:r>
      <w:r w:rsidRPr="00792D95">
        <w:rPr>
          <w:rStyle w:val="Emphasis"/>
          <w:lang w:val="en-US"/>
        </w:rPr>
        <w:t>Offset</w:t>
      </w:r>
      <w:r w:rsidRPr="00F35965">
        <w:rPr>
          <w:lang w:val="en-US"/>
        </w:rPr>
        <w:t xml:space="preserve">. Together, these values make up the </w:t>
      </w:r>
      <w:r w:rsidRPr="00792D95">
        <w:rPr>
          <w:rStyle w:val="Emphasis"/>
          <w:lang w:val="en-US"/>
        </w:rPr>
        <w:t>total size</w:t>
      </w:r>
      <w:r w:rsidR="00792D95">
        <w:rPr>
          <w:lang w:val="en-US"/>
        </w:rPr>
        <w:t xml:space="preserve"> of the column.</w:t>
      </w:r>
      <w:r w:rsidR="00792D95" w:rsidRPr="00F35965">
        <w:rPr>
          <w:lang w:val="en-US"/>
        </w:rPr>
        <w:t xml:space="preserve"> </w:t>
      </w:r>
    </w:p>
    <w:p w:rsidR="00F35965" w:rsidRPr="00F35965" w:rsidRDefault="00F35965" w:rsidP="00383065">
      <w:pPr>
        <w:pStyle w:val="Heading4"/>
        <w:rPr>
          <w:lang w:val="en-US"/>
        </w:rPr>
      </w:pPr>
      <w:r w:rsidRPr="00F35965">
        <w:rPr>
          <w:lang w:val="en-US"/>
        </w:rPr>
        <w:t>Adding Columns</w:t>
      </w:r>
    </w:p>
    <w:p w:rsidR="00F35965" w:rsidRPr="00F35965" w:rsidRDefault="00D373CA" w:rsidP="00D373CA">
      <w:pPr>
        <w:pStyle w:val="FirstParagraph"/>
      </w:pPr>
      <w:r>
        <w:t>T</w:t>
      </w:r>
      <w:r w:rsidR="00F35965" w:rsidRPr="00F35965">
        <w:t xml:space="preserve">here are various ways to add </w:t>
      </w:r>
      <w:r>
        <w:t>c</w:t>
      </w:r>
      <w:r w:rsidR="00F35965" w:rsidRPr="00F35965">
        <w:t xml:space="preserve">olumns to </w:t>
      </w:r>
      <w:r>
        <w:t>a row</w:t>
      </w:r>
      <w:r w:rsidR="00F35965" w:rsidRPr="00F35965">
        <w:t xml:space="preserve">. If the row doesn't contain any </w:t>
      </w:r>
      <w:r>
        <w:t>c</w:t>
      </w:r>
      <w:r w:rsidR="00F35965" w:rsidRPr="00F35965">
        <w:t xml:space="preserve">olumn, you need to add a Column element to it. </w:t>
      </w:r>
      <w:r>
        <w:t>In addition, i</w:t>
      </w:r>
      <w:r w:rsidR="00F35965" w:rsidRPr="00F35965">
        <w:t>f the Row element contains at least one Column, you</w:t>
      </w:r>
      <w:r>
        <w:t xml:space="preserve"> can split that column into two. You can repeat this until you have the desired amount of columns.</w:t>
      </w:r>
    </w:p>
    <w:p w:rsidR="00F35965" w:rsidRPr="00F35965" w:rsidRDefault="00F35965" w:rsidP="00D373CA">
      <w:pPr>
        <w:pStyle w:val="Heading4"/>
        <w:rPr>
          <w:lang w:val="en-US"/>
        </w:rPr>
      </w:pPr>
      <w:r w:rsidRPr="00F35965">
        <w:rPr>
          <w:lang w:val="en-US"/>
        </w:rPr>
        <w:t>Offsetting</w:t>
      </w:r>
    </w:p>
    <w:p w:rsidR="00F35965" w:rsidRPr="00F35965" w:rsidRDefault="00F35965" w:rsidP="00D373CA">
      <w:pPr>
        <w:pStyle w:val="FirstParagraph"/>
      </w:pPr>
      <w:r w:rsidRPr="00F35965">
        <w:t xml:space="preserve">Another </w:t>
      </w:r>
      <w:r w:rsidR="00D373CA">
        <w:t xml:space="preserve">property </w:t>
      </w:r>
      <w:r w:rsidRPr="00F35965">
        <w:t>o</w:t>
      </w:r>
      <w:r w:rsidR="00D373CA">
        <w:t xml:space="preserve">f the Column element is its </w:t>
      </w:r>
      <w:r w:rsidR="00D373CA" w:rsidRPr="00D373CA">
        <w:rPr>
          <w:rStyle w:val="Emphasis"/>
        </w:rPr>
        <w:t>Offset</w:t>
      </w:r>
      <w:r w:rsidRPr="00F35965">
        <w:t>. By default, the offset for any column is 0. Increasing the offset increases the overall size of the column. You typically use an offset if you want the contents of a colu</w:t>
      </w:r>
      <w:r w:rsidR="00D373CA">
        <w:t>mn to appear more to the right.</w:t>
      </w:r>
      <w:r w:rsidR="00D373CA" w:rsidRPr="00F35965">
        <w:t xml:space="preserve"> </w:t>
      </w:r>
    </w:p>
    <w:p w:rsidR="00D373CA" w:rsidRDefault="00F35965" w:rsidP="00D373CA">
      <w:pPr>
        <w:rPr>
          <w:lang w:val="en-US"/>
        </w:rPr>
      </w:pPr>
      <w:r w:rsidRPr="00F35965">
        <w:rPr>
          <w:lang w:val="en-US"/>
        </w:rPr>
        <w:t xml:space="preserve">Combined with Row and Grid, the Column element is </w:t>
      </w:r>
      <w:r w:rsidR="00D373CA">
        <w:rPr>
          <w:lang w:val="en-US"/>
        </w:rPr>
        <w:t xml:space="preserve">one of </w:t>
      </w:r>
      <w:r w:rsidRPr="00F35965">
        <w:rPr>
          <w:lang w:val="en-US"/>
        </w:rPr>
        <w:t>the key ingredient</w:t>
      </w:r>
      <w:r w:rsidR="00D373CA">
        <w:rPr>
          <w:lang w:val="en-US"/>
        </w:rPr>
        <w:t>s</w:t>
      </w:r>
      <w:r w:rsidRPr="00F35965">
        <w:rPr>
          <w:lang w:val="en-US"/>
        </w:rPr>
        <w:t xml:space="preserve"> for creating layouts.</w:t>
      </w:r>
    </w:p>
    <w:p w:rsidR="00F35965" w:rsidRPr="00F35965" w:rsidRDefault="00F35965" w:rsidP="00D373CA">
      <w:pPr>
        <w:pStyle w:val="Heading3"/>
        <w:rPr>
          <w:lang w:val="en-US"/>
        </w:rPr>
      </w:pPr>
      <w:bookmarkStart w:id="34" w:name="_Toc446230518"/>
      <w:r w:rsidRPr="00F35965">
        <w:rPr>
          <w:lang w:val="en-US"/>
        </w:rPr>
        <w:lastRenderedPageBreak/>
        <w:t>Canvas</w:t>
      </w:r>
      <w:bookmarkEnd w:id="34"/>
    </w:p>
    <w:p w:rsidR="00F648B7" w:rsidRDefault="00F35965" w:rsidP="00F35965">
      <w:pPr>
        <w:rPr>
          <w:lang w:val="en-US"/>
        </w:rPr>
      </w:pPr>
      <w:r w:rsidRPr="00F35965">
        <w:rPr>
          <w:lang w:val="en-US"/>
        </w:rPr>
        <w:t>The Canvas</w:t>
      </w:r>
      <w:r w:rsidR="00F648B7">
        <w:rPr>
          <w:lang w:val="en-US"/>
        </w:rPr>
        <w:t xml:space="preserve"> element, l</w:t>
      </w:r>
      <w:r w:rsidRPr="00F35965">
        <w:rPr>
          <w:lang w:val="en-US"/>
        </w:rPr>
        <w:t>ike the Column element, can contain any type of element, except for Row and Column elements. Unlike the Column element, the Canvas element can be added to any other container element, except for Grid and Row, since they have an exclusive white-list of allowed children.</w:t>
      </w:r>
    </w:p>
    <w:p w:rsidR="00F35965" w:rsidRPr="00F35965" w:rsidRDefault="00F35965" w:rsidP="00F648B7">
      <w:pPr>
        <w:pStyle w:val="Sidebar"/>
      </w:pPr>
      <w:r w:rsidRPr="00F35965">
        <w:t>Whenever you create a new layout, that layout always start with a root element of type Canvas.</w:t>
      </w:r>
    </w:p>
    <w:p w:rsidR="00F35965" w:rsidRPr="00F35965" w:rsidRDefault="00F35965" w:rsidP="00F648B7">
      <w:pPr>
        <w:rPr>
          <w:lang w:val="en-US"/>
        </w:rPr>
      </w:pPr>
      <w:r w:rsidRPr="00F35965">
        <w:rPr>
          <w:lang w:val="en-US"/>
        </w:rPr>
        <w:t>The Canvas element is great if you ever need a generic type of container element. Although in most cases you probably won't need it since the Column element already is a container, there are occasions where a Canvas is very useful. The prime example being when w</w:t>
      </w:r>
      <w:r w:rsidR="00F648B7">
        <w:rPr>
          <w:lang w:val="en-US"/>
        </w:rPr>
        <w:t xml:space="preserve">orking with </w:t>
      </w:r>
      <w:r w:rsidR="00F648B7" w:rsidRPr="00F648B7">
        <w:rPr>
          <w:rStyle w:val="Emphasis"/>
          <w:lang w:val="en-US"/>
        </w:rPr>
        <w:t>Layout Templates</w:t>
      </w:r>
      <w:r w:rsidRPr="00F35965">
        <w:rPr>
          <w:lang w:val="en-US"/>
        </w:rPr>
        <w:t xml:space="preserve">. </w:t>
      </w:r>
      <w:r w:rsidR="00F648B7">
        <w:rPr>
          <w:lang w:val="en-US"/>
        </w:rPr>
        <w:t xml:space="preserve">A </w:t>
      </w:r>
      <w:r w:rsidRPr="00F35965">
        <w:rPr>
          <w:lang w:val="en-US"/>
        </w:rPr>
        <w:t>layout template enables the reuse of pre-created layouts. When a layout template is applied to a layout, the elements fro</w:t>
      </w:r>
      <w:r w:rsidR="00F648B7">
        <w:rPr>
          <w:lang w:val="en-US"/>
        </w:rPr>
        <w:t xml:space="preserve">m the template are </w:t>
      </w:r>
      <w:r w:rsidR="00F648B7" w:rsidRPr="00483DE8">
        <w:rPr>
          <w:rStyle w:val="Emphasis"/>
          <w:lang w:val="en-US"/>
        </w:rPr>
        <w:t>sealed</w:t>
      </w:r>
      <w:r w:rsidRPr="00F35965">
        <w:rPr>
          <w:lang w:val="en-US"/>
        </w:rPr>
        <w:t xml:space="preserve">, which means the user cannot make any modifications </w:t>
      </w:r>
      <w:r w:rsidR="00F648B7">
        <w:rPr>
          <w:lang w:val="en-US"/>
        </w:rPr>
        <w:t>to these elements. If a sealed container element is empty</w:t>
      </w:r>
      <w:r w:rsidRPr="00F35965">
        <w:rPr>
          <w:lang w:val="en-US"/>
        </w:rPr>
        <w:t xml:space="preserve"> however, it will accept elements as its children. But if a sealed container element contains at least one element, no elements are allowed to be added to that container. To work around that, you need to add an empty container element that acts as a placeholder. The Canvas is quite suitable for that purpose.</w:t>
      </w:r>
    </w:p>
    <w:p w:rsidR="00F35965" w:rsidRPr="00F35965" w:rsidRDefault="00F648B7" w:rsidP="00F648B7">
      <w:pPr>
        <w:rPr>
          <w:lang w:val="en-US"/>
        </w:rPr>
      </w:pPr>
      <w:r>
        <w:rPr>
          <w:lang w:val="en-US"/>
        </w:rPr>
        <w:t>See chapter 4 for more information on Layout Templates.</w:t>
      </w:r>
    </w:p>
    <w:p w:rsidR="00F35965" w:rsidRPr="00F35965" w:rsidRDefault="00F35965" w:rsidP="00F648B7">
      <w:pPr>
        <w:pStyle w:val="Heading2"/>
      </w:pPr>
      <w:bookmarkStart w:id="35" w:name="_Toc446230519"/>
      <w:r w:rsidRPr="00F35965">
        <w:lastRenderedPageBreak/>
        <w:t>Content</w:t>
      </w:r>
      <w:bookmarkEnd w:id="35"/>
    </w:p>
    <w:p w:rsidR="00F35965" w:rsidRPr="00F35965" w:rsidRDefault="00F648B7" w:rsidP="00F648B7">
      <w:pPr>
        <w:rPr>
          <w:lang w:val="en-US"/>
        </w:rPr>
      </w:pPr>
      <w:r>
        <w:rPr>
          <w:lang w:val="en-US"/>
        </w:rPr>
        <w:t>As you have probably guessed, the Content</w:t>
      </w:r>
      <w:r w:rsidR="00F35965" w:rsidRPr="00F35965">
        <w:rPr>
          <w:lang w:val="en-US"/>
        </w:rPr>
        <w:t xml:space="preserve"> category contains all</w:t>
      </w:r>
      <w:r>
        <w:rPr>
          <w:lang w:val="en-US"/>
        </w:rPr>
        <w:t xml:space="preserve"> elements concerning content.</w:t>
      </w:r>
    </w:p>
    <w:p w:rsidR="00F35965" w:rsidRPr="00F35965" w:rsidRDefault="00F35965" w:rsidP="00F648B7">
      <w:pPr>
        <w:pStyle w:val="Heading3"/>
        <w:rPr>
          <w:lang w:val="en-US"/>
        </w:rPr>
      </w:pPr>
      <w:bookmarkStart w:id="36" w:name="_Toc446230520"/>
      <w:r w:rsidRPr="00F35965">
        <w:rPr>
          <w:lang w:val="en-US"/>
        </w:rPr>
        <w:t>Break</w:t>
      </w:r>
      <w:bookmarkEnd w:id="36"/>
    </w:p>
    <w:p w:rsidR="00F35965" w:rsidRPr="00F35965" w:rsidRDefault="00F35965" w:rsidP="00793F41">
      <w:pPr>
        <w:rPr>
          <w:lang w:val="en-US"/>
        </w:rPr>
      </w:pPr>
      <w:r w:rsidRPr="00F35965">
        <w:rPr>
          <w:lang w:val="en-US"/>
        </w:rPr>
        <w:t xml:space="preserve">The Break element is </w:t>
      </w:r>
      <w:r w:rsidR="00F648B7">
        <w:rPr>
          <w:lang w:val="en-US"/>
        </w:rPr>
        <w:t xml:space="preserve">probably </w:t>
      </w:r>
      <w:r w:rsidRPr="00F35965">
        <w:rPr>
          <w:lang w:val="en-US"/>
        </w:rPr>
        <w:t>one of the simplest elements available. I</w:t>
      </w:r>
      <w:r w:rsidR="00F648B7">
        <w:rPr>
          <w:lang w:val="en-US"/>
        </w:rPr>
        <w:t>t has no specialized properties.</w:t>
      </w:r>
      <w:r w:rsidRPr="00F35965">
        <w:rPr>
          <w:lang w:val="en-US"/>
        </w:rPr>
        <w:t xml:space="preserve"> </w:t>
      </w:r>
      <w:r w:rsidR="00F648B7">
        <w:rPr>
          <w:lang w:val="en-US"/>
        </w:rPr>
        <w:t xml:space="preserve">All it doesis render the </w:t>
      </w:r>
      <w:r w:rsidR="00F648B7" w:rsidRPr="00483DE8">
        <w:rPr>
          <w:rStyle w:val="Strong"/>
          <w:lang w:val="en-US"/>
        </w:rPr>
        <w:t>&lt;hr&gt;</w:t>
      </w:r>
      <w:r w:rsidR="00793F41">
        <w:rPr>
          <w:lang w:val="en-US"/>
        </w:rPr>
        <w:t xml:space="preserve"> HTML element.</w:t>
      </w:r>
    </w:p>
    <w:p w:rsidR="00F35965" w:rsidRPr="00F35965" w:rsidRDefault="00F35965" w:rsidP="00793F41">
      <w:pPr>
        <w:pStyle w:val="Heading3"/>
        <w:rPr>
          <w:lang w:val="en-US"/>
        </w:rPr>
      </w:pPr>
      <w:bookmarkStart w:id="37" w:name="_Toc446230521"/>
      <w:r w:rsidRPr="00F35965">
        <w:rPr>
          <w:lang w:val="en-US"/>
        </w:rPr>
        <w:t>Content Item</w:t>
      </w:r>
      <w:bookmarkEnd w:id="37"/>
    </w:p>
    <w:p w:rsidR="00F35965" w:rsidRPr="00F35965" w:rsidRDefault="00F35965" w:rsidP="00F35965">
      <w:pPr>
        <w:rPr>
          <w:lang w:val="en-US"/>
        </w:rPr>
      </w:pPr>
      <w:r w:rsidRPr="00F35965">
        <w:rPr>
          <w:lang w:val="en-US"/>
        </w:rPr>
        <w:t>The Content Item</w:t>
      </w:r>
      <w:r w:rsidR="00793F41">
        <w:rPr>
          <w:lang w:val="en-US"/>
        </w:rPr>
        <w:t xml:space="preserve"> </w:t>
      </w:r>
      <w:r w:rsidRPr="00F35965">
        <w:rPr>
          <w:lang w:val="en-US"/>
        </w:rPr>
        <w:t>e</w:t>
      </w:r>
      <w:r w:rsidR="00793F41">
        <w:rPr>
          <w:lang w:val="en-US"/>
        </w:rPr>
        <w:t xml:space="preserve">lement is very similar to the </w:t>
      </w:r>
      <w:r w:rsidRPr="00483DE8">
        <w:rPr>
          <w:rStyle w:val="Emphasis"/>
          <w:lang w:val="en-US"/>
        </w:rPr>
        <w:t>Content Picker Field</w:t>
      </w:r>
      <w:r w:rsidRPr="00F35965">
        <w:rPr>
          <w:lang w:val="en-US"/>
        </w:rPr>
        <w:t xml:space="preserve"> and enables the user to select one or more content items to render inline on the canvas.</w:t>
      </w:r>
    </w:p>
    <w:p w:rsidR="00F35965" w:rsidRPr="00F35965" w:rsidRDefault="00F35965" w:rsidP="00793F41">
      <w:pPr>
        <w:rPr>
          <w:lang w:val="en-US"/>
        </w:rPr>
      </w:pPr>
      <w:r w:rsidRPr="00F35965">
        <w:rPr>
          <w:lang w:val="en-US"/>
        </w:rPr>
        <w:t xml:space="preserve">When adding or editing a Content Item element, the user is presented with a dialog window displaying the content properties of the element. The element </w:t>
      </w:r>
      <w:r w:rsidR="00793F41">
        <w:rPr>
          <w:lang w:val="en-US"/>
        </w:rPr>
        <w:t>has two specialized properties:</w:t>
      </w:r>
    </w:p>
    <w:p w:rsidR="00F35965" w:rsidRPr="00793F41" w:rsidRDefault="00F35965" w:rsidP="007E7580">
      <w:pPr>
        <w:pStyle w:val="ListParagraph"/>
        <w:numPr>
          <w:ilvl w:val="1"/>
          <w:numId w:val="4"/>
        </w:numPr>
        <w:rPr>
          <w:lang w:val="en-US"/>
        </w:rPr>
      </w:pPr>
      <w:r w:rsidRPr="00793F41">
        <w:rPr>
          <w:lang w:val="en-US"/>
        </w:rPr>
        <w:t xml:space="preserve">A </w:t>
      </w:r>
      <w:r w:rsidR="00793F41">
        <w:rPr>
          <w:lang w:val="en-US"/>
        </w:rPr>
        <w:t>list of content items to render</w:t>
      </w:r>
    </w:p>
    <w:p w:rsidR="00F35965" w:rsidRPr="00793F41" w:rsidRDefault="00793F41" w:rsidP="007E7580">
      <w:pPr>
        <w:pStyle w:val="ListParagraph"/>
        <w:numPr>
          <w:ilvl w:val="1"/>
          <w:numId w:val="4"/>
        </w:numPr>
        <w:rPr>
          <w:lang w:val="en-US"/>
        </w:rPr>
      </w:pPr>
      <w:r>
        <w:rPr>
          <w:lang w:val="en-US"/>
        </w:rPr>
        <w:t xml:space="preserve">The </w:t>
      </w:r>
      <w:r w:rsidR="00F35965" w:rsidRPr="00793F41">
        <w:rPr>
          <w:rStyle w:val="Emphasis"/>
          <w:lang w:val="en-US"/>
        </w:rPr>
        <w:t>DisplayType</w:t>
      </w:r>
      <w:r w:rsidR="00F35965" w:rsidRPr="00793F41">
        <w:rPr>
          <w:lang w:val="en-US"/>
        </w:rPr>
        <w:t xml:space="preserve"> to use when render</w:t>
      </w:r>
      <w:r>
        <w:rPr>
          <w:lang w:val="en-US"/>
        </w:rPr>
        <w:t>ing the selected content items</w:t>
      </w:r>
    </w:p>
    <w:p w:rsidR="00F35965" w:rsidRPr="00F35965" w:rsidRDefault="00F35965" w:rsidP="00793F41">
      <w:pPr>
        <w:rPr>
          <w:lang w:val="en-US"/>
        </w:rPr>
      </w:pPr>
      <w:r w:rsidRPr="00F35965">
        <w:rPr>
          <w:lang w:val="en-US"/>
        </w:rPr>
        <w:t xml:space="preserve">This </w:t>
      </w:r>
      <w:r w:rsidR="00793F41">
        <w:rPr>
          <w:lang w:val="en-US"/>
        </w:rPr>
        <w:t xml:space="preserve">element </w:t>
      </w:r>
      <w:r w:rsidRPr="00F35965">
        <w:rPr>
          <w:lang w:val="en-US"/>
        </w:rPr>
        <w:t>enables you for example to render the same cont</w:t>
      </w:r>
      <w:r w:rsidR="00793F41">
        <w:rPr>
          <w:lang w:val="en-US"/>
        </w:rPr>
        <w:t>ent item at various locations.</w:t>
      </w:r>
    </w:p>
    <w:p w:rsidR="00F35965" w:rsidRPr="00F35965" w:rsidRDefault="00F35965" w:rsidP="00793F41">
      <w:pPr>
        <w:pStyle w:val="Heading3"/>
        <w:rPr>
          <w:lang w:val="en-US"/>
        </w:rPr>
      </w:pPr>
      <w:bookmarkStart w:id="38" w:name="_Toc446230522"/>
      <w:r w:rsidRPr="00F35965">
        <w:rPr>
          <w:lang w:val="en-US"/>
        </w:rPr>
        <w:lastRenderedPageBreak/>
        <w:t>Heading</w:t>
      </w:r>
      <w:bookmarkEnd w:id="38"/>
    </w:p>
    <w:p w:rsidR="00F35965" w:rsidRDefault="00793F41" w:rsidP="00793F41">
      <w:pPr>
        <w:rPr>
          <w:lang w:val="en-US"/>
        </w:rPr>
      </w:pPr>
      <w:r>
        <w:rPr>
          <w:lang w:val="en-US"/>
        </w:rPr>
        <w:t xml:space="preserve">The </w:t>
      </w:r>
      <w:r w:rsidR="00F35965" w:rsidRPr="00F35965">
        <w:rPr>
          <w:lang w:val="en-US"/>
        </w:rPr>
        <w:t>Heading</w:t>
      </w:r>
      <w:r>
        <w:rPr>
          <w:lang w:val="en-US"/>
        </w:rPr>
        <w:t xml:space="preserve"> element maps directly to the </w:t>
      </w:r>
      <w:r w:rsidR="00F35965" w:rsidRPr="00793F41">
        <w:rPr>
          <w:rStyle w:val="Strong"/>
          <w:lang w:val="en-US"/>
        </w:rPr>
        <w:t>&lt;h1&gt;</w:t>
      </w:r>
      <w:r>
        <w:rPr>
          <w:lang w:val="en-US"/>
        </w:rPr>
        <w:t xml:space="preserve"> to </w:t>
      </w:r>
      <w:r w:rsidRPr="00793F41">
        <w:rPr>
          <w:rStyle w:val="Strong"/>
          <w:lang w:val="en-US"/>
        </w:rPr>
        <w:t>&lt;h6&gt;</w:t>
      </w:r>
      <w:r w:rsidR="00F35965" w:rsidRPr="00F35965">
        <w:rPr>
          <w:lang w:val="en-US"/>
        </w:rPr>
        <w:t xml:space="preserve"> HTML elements</w:t>
      </w:r>
      <w:r>
        <w:rPr>
          <w:lang w:val="en-US"/>
        </w:rPr>
        <w:t>, and has two specialized properties:</w:t>
      </w:r>
    </w:p>
    <w:p w:rsidR="00793F41" w:rsidRPr="00793F41" w:rsidRDefault="00793F41" w:rsidP="007E7580">
      <w:pPr>
        <w:pStyle w:val="ListParagraph"/>
        <w:numPr>
          <w:ilvl w:val="0"/>
          <w:numId w:val="5"/>
        </w:numPr>
        <w:rPr>
          <w:lang w:val="en-US"/>
        </w:rPr>
      </w:pPr>
      <w:r w:rsidRPr="00793F41">
        <w:rPr>
          <w:lang w:val="en-US"/>
        </w:rPr>
        <w:t>Level</w:t>
      </w:r>
    </w:p>
    <w:p w:rsidR="00793F41" w:rsidRPr="00793F41" w:rsidRDefault="00793F41" w:rsidP="007E7580">
      <w:pPr>
        <w:pStyle w:val="ListParagraph"/>
        <w:numPr>
          <w:ilvl w:val="0"/>
          <w:numId w:val="5"/>
        </w:numPr>
        <w:rPr>
          <w:lang w:val="en-US"/>
        </w:rPr>
      </w:pPr>
      <w:r w:rsidRPr="00793F41">
        <w:rPr>
          <w:lang w:val="en-US"/>
        </w:rPr>
        <w:t>Text</w:t>
      </w:r>
    </w:p>
    <w:p w:rsidR="00F35965" w:rsidRPr="00F35965" w:rsidRDefault="00F35965" w:rsidP="00793F41">
      <w:pPr>
        <w:rPr>
          <w:lang w:val="en-US"/>
        </w:rPr>
      </w:pPr>
      <w:r w:rsidRPr="00F35965">
        <w:rPr>
          <w:lang w:val="en-US"/>
        </w:rPr>
        <w:t>The Level indicates the size o</w:t>
      </w:r>
      <w:r w:rsidR="00793F41">
        <w:rPr>
          <w:lang w:val="en-US"/>
        </w:rPr>
        <w:t>f the heading and ranges from 1 to 6</w:t>
      </w:r>
      <w:r w:rsidRPr="00F35965">
        <w:rPr>
          <w:lang w:val="en-US"/>
        </w:rPr>
        <w:t>. For exampl</w:t>
      </w:r>
      <w:r w:rsidR="00793F41">
        <w:rPr>
          <w:lang w:val="en-US"/>
        </w:rPr>
        <w:t xml:space="preserve">e, if you specify level 3, the </w:t>
      </w:r>
      <w:r w:rsidR="00793F41" w:rsidRPr="00483DE8">
        <w:rPr>
          <w:rStyle w:val="Strong"/>
          <w:lang w:val="en-US"/>
        </w:rPr>
        <w:t>&lt;h3&gt;</w:t>
      </w:r>
      <w:r w:rsidRPr="00F35965">
        <w:rPr>
          <w:lang w:val="en-US"/>
        </w:rPr>
        <w:t xml:space="preserve"> tag will be rendered. The following is an example of HTML output when s</w:t>
      </w:r>
      <w:r w:rsidR="00793F41">
        <w:rPr>
          <w:lang w:val="en-US"/>
        </w:rPr>
        <w:t xml:space="preserve">pecifying level 6 and the text </w:t>
      </w:r>
      <w:r w:rsidRPr="00483DE8">
        <w:rPr>
          <w:rStyle w:val="Emphasis"/>
          <w:lang w:val="en-US"/>
        </w:rPr>
        <w:t>"Hel</w:t>
      </w:r>
      <w:r w:rsidR="00793F41" w:rsidRPr="00483DE8">
        <w:rPr>
          <w:rStyle w:val="Emphasis"/>
          <w:lang w:val="en-US"/>
        </w:rPr>
        <w:t>lo Layouts!</w:t>
      </w:r>
      <w:proofErr w:type="gramStart"/>
      <w:r w:rsidR="00793F41" w:rsidRPr="00483DE8">
        <w:rPr>
          <w:rStyle w:val="Emphasis"/>
          <w:lang w:val="en-US"/>
        </w:rPr>
        <w:t>"</w:t>
      </w:r>
      <w:r w:rsidR="00793F41">
        <w:rPr>
          <w:lang w:val="en-US"/>
        </w:rPr>
        <w:t>:</w:t>
      </w:r>
      <w:proofErr w:type="gramEnd"/>
    </w:p>
    <w:p w:rsidR="00F35965" w:rsidRPr="00F35965" w:rsidRDefault="00793F41" w:rsidP="00793F41">
      <w:pPr>
        <w:pStyle w:val="CodeBlock"/>
      </w:pPr>
      <w:r>
        <w:t xml:space="preserve">    &lt;h6&gt;Hello Layouts</w:t>
      </w:r>
      <w:proofErr w:type="gramStart"/>
      <w:r>
        <w:t>!&lt;</w:t>
      </w:r>
      <w:proofErr w:type="gramEnd"/>
      <w:r>
        <w:t>/h6&gt;</w:t>
      </w:r>
    </w:p>
    <w:p w:rsidR="00F35965" w:rsidRPr="00F35965" w:rsidRDefault="00F35965" w:rsidP="00793F41">
      <w:pPr>
        <w:pStyle w:val="Heading3"/>
      </w:pPr>
      <w:bookmarkStart w:id="39" w:name="_Toc446230523"/>
      <w:r w:rsidRPr="00F35965">
        <w:t>Html</w:t>
      </w:r>
      <w:bookmarkEnd w:id="39"/>
    </w:p>
    <w:p w:rsidR="00F35965" w:rsidRPr="00F35965" w:rsidRDefault="00793F41" w:rsidP="00F35965">
      <w:pPr>
        <w:rPr>
          <w:lang w:val="en-US"/>
        </w:rPr>
      </w:pPr>
      <w:r>
        <w:rPr>
          <w:lang w:val="en-US"/>
        </w:rPr>
        <w:t xml:space="preserve">The </w:t>
      </w:r>
      <w:r w:rsidR="00F35965" w:rsidRPr="00F35965">
        <w:rPr>
          <w:lang w:val="en-US"/>
        </w:rPr>
        <w:t>Html element is probably the most commonly used one when it comes to placing content onto the canvas. It has a</w:t>
      </w:r>
      <w:r>
        <w:rPr>
          <w:lang w:val="en-US"/>
        </w:rPr>
        <w:t xml:space="preserve"> single property called </w:t>
      </w:r>
      <w:r w:rsidRPr="00483DE8">
        <w:rPr>
          <w:rStyle w:val="Emphasis"/>
          <w:lang w:val="en-US"/>
        </w:rPr>
        <w:t>HTML</w:t>
      </w:r>
      <w:r w:rsidR="00F35965" w:rsidRPr="00F35965">
        <w:rPr>
          <w:lang w:val="en-US"/>
        </w:rPr>
        <w:t>, which stores the HTML markup. Use this element whenever you want to display textual content anywhere on the canvas.</w:t>
      </w:r>
    </w:p>
    <w:p w:rsidR="00F35965" w:rsidRPr="00F35965" w:rsidRDefault="00793F41" w:rsidP="00FF45E8">
      <w:pPr>
        <w:rPr>
          <w:lang w:val="en-US"/>
        </w:rPr>
      </w:pPr>
      <w:r>
        <w:rPr>
          <w:lang w:val="en-US"/>
        </w:rPr>
        <w:t>T</w:t>
      </w:r>
      <w:r w:rsidR="00F35965" w:rsidRPr="00F35965">
        <w:rPr>
          <w:lang w:val="en-US"/>
        </w:rPr>
        <w:t xml:space="preserve">he HTML editor used </w:t>
      </w:r>
      <w:r>
        <w:rPr>
          <w:lang w:val="en-US"/>
        </w:rPr>
        <w:t xml:space="preserve">by default is </w:t>
      </w:r>
      <w:r w:rsidR="00F35965" w:rsidRPr="00793F41">
        <w:rPr>
          <w:rStyle w:val="Emphasis"/>
          <w:lang w:val="en-US"/>
        </w:rPr>
        <w:t>TinyMCE</w:t>
      </w:r>
      <w:r w:rsidR="00F35965" w:rsidRPr="00F35965">
        <w:rPr>
          <w:lang w:val="en-US"/>
        </w:rPr>
        <w:t xml:space="preserve">, </w:t>
      </w:r>
      <w:r>
        <w:rPr>
          <w:lang w:val="en-US"/>
        </w:rPr>
        <w:t xml:space="preserve">but you can change </w:t>
      </w:r>
      <w:r w:rsidR="00F35965" w:rsidRPr="00F35965">
        <w:rPr>
          <w:lang w:val="en-US"/>
        </w:rPr>
        <w:t xml:space="preserve">this by enabling other features that provide another editor for the </w:t>
      </w:r>
      <w:r w:rsidR="00F35965" w:rsidRPr="00483DE8">
        <w:rPr>
          <w:rStyle w:val="Emphasis"/>
          <w:lang w:val="en-US"/>
        </w:rPr>
        <w:t>html flavor</w:t>
      </w:r>
      <w:r w:rsidR="00F35965" w:rsidRPr="00F35965">
        <w:rPr>
          <w:lang w:val="en-US"/>
        </w:rPr>
        <w:t>. F</w:t>
      </w:r>
      <w:r>
        <w:rPr>
          <w:lang w:val="en-US"/>
        </w:rPr>
        <w:t xml:space="preserve">or example, if you enable the </w:t>
      </w:r>
      <w:r w:rsidR="00F35965" w:rsidRPr="00FF45E8">
        <w:rPr>
          <w:rStyle w:val="Emphasis"/>
          <w:lang w:val="en-US"/>
        </w:rPr>
        <w:t>CKEditor</w:t>
      </w:r>
      <w:r w:rsidR="00F35965" w:rsidRPr="00F35965">
        <w:rPr>
          <w:lang w:val="en-US"/>
        </w:rPr>
        <w:t xml:space="preserve"> feature, that's the editor you'll </w:t>
      </w:r>
      <w:r w:rsidR="00FF45E8">
        <w:rPr>
          <w:lang w:val="en-US"/>
        </w:rPr>
        <w:t>see when editing Html elements.</w:t>
      </w:r>
    </w:p>
    <w:p w:rsidR="00F35965" w:rsidRPr="00F35965" w:rsidRDefault="00F35965" w:rsidP="00FF45E8">
      <w:pPr>
        <w:pStyle w:val="Heading3"/>
        <w:rPr>
          <w:lang w:val="en-US"/>
        </w:rPr>
      </w:pPr>
      <w:bookmarkStart w:id="40" w:name="_Toc446230524"/>
      <w:r w:rsidRPr="00F35965">
        <w:rPr>
          <w:lang w:val="en-US"/>
        </w:rPr>
        <w:t>Markdown</w:t>
      </w:r>
      <w:bookmarkEnd w:id="40"/>
    </w:p>
    <w:p w:rsidR="00FF45E8" w:rsidRDefault="00F35965" w:rsidP="00FF45E8">
      <w:pPr>
        <w:rPr>
          <w:lang w:val="en-US"/>
        </w:rPr>
      </w:pPr>
      <w:r w:rsidRPr="00F35965">
        <w:rPr>
          <w:lang w:val="en-US"/>
        </w:rPr>
        <w:t>Th</w:t>
      </w:r>
      <w:r w:rsidR="00FF45E8">
        <w:rPr>
          <w:lang w:val="en-US"/>
        </w:rPr>
        <w:t>e Markdown element let</w:t>
      </w:r>
      <w:r w:rsidRPr="00F35965">
        <w:rPr>
          <w:lang w:val="en-US"/>
        </w:rPr>
        <w:t>s the user use Markdown syntax which gets transformed into HTML when being rendered on the front-end.</w:t>
      </w:r>
    </w:p>
    <w:p w:rsidR="00F35965" w:rsidRPr="00F35965" w:rsidRDefault="00F35965" w:rsidP="00FF45E8">
      <w:pPr>
        <w:rPr>
          <w:lang w:val="en-US"/>
        </w:rPr>
      </w:pPr>
      <w:r w:rsidRPr="00F35965">
        <w:rPr>
          <w:lang w:val="en-US"/>
        </w:rPr>
        <w:lastRenderedPageBreak/>
        <w:t xml:space="preserve">You'll need to enable the </w:t>
      </w:r>
      <w:r w:rsidRPr="00FF45E8">
        <w:rPr>
          <w:rStyle w:val="Emphasis"/>
          <w:lang w:val="en-US"/>
        </w:rPr>
        <w:t>Markdown Element</w:t>
      </w:r>
      <w:r w:rsidRPr="00F35965">
        <w:rPr>
          <w:lang w:val="en-US"/>
        </w:rPr>
        <w:t xml:space="preserve"> feature </w:t>
      </w:r>
      <w:r w:rsidR="00FF45E8">
        <w:rPr>
          <w:lang w:val="en-US"/>
        </w:rPr>
        <w:t xml:space="preserve">to enable </w:t>
      </w:r>
      <w:r w:rsidRPr="00F35965">
        <w:rPr>
          <w:lang w:val="en-US"/>
        </w:rPr>
        <w:t>this element.</w:t>
      </w:r>
    </w:p>
    <w:p w:rsidR="00F35965" w:rsidRPr="00F35965" w:rsidRDefault="00F35965" w:rsidP="00FF45E8">
      <w:pPr>
        <w:pStyle w:val="Heading3"/>
        <w:rPr>
          <w:lang w:val="en-US"/>
        </w:rPr>
      </w:pPr>
      <w:bookmarkStart w:id="41" w:name="_Toc446230525"/>
      <w:r w:rsidRPr="00F35965">
        <w:rPr>
          <w:lang w:val="en-US"/>
        </w:rPr>
        <w:t>Paragraph</w:t>
      </w:r>
      <w:bookmarkEnd w:id="41"/>
    </w:p>
    <w:p w:rsidR="00FF45E8" w:rsidRDefault="00FF45E8" w:rsidP="00F35965">
      <w:pPr>
        <w:rPr>
          <w:lang w:val="en-US"/>
        </w:rPr>
      </w:pPr>
      <w:r>
        <w:rPr>
          <w:lang w:val="en-US"/>
        </w:rPr>
        <w:t xml:space="preserve">The </w:t>
      </w:r>
      <w:r w:rsidR="00F35965" w:rsidRPr="00F35965">
        <w:rPr>
          <w:lang w:val="en-US"/>
        </w:rPr>
        <w:t>Paragraph</w:t>
      </w:r>
      <w:r>
        <w:rPr>
          <w:lang w:val="en-US"/>
        </w:rPr>
        <w:t xml:space="preserve"> element maps directly to the </w:t>
      </w:r>
      <w:r w:rsidRPr="00FF45E8">
        <w:rPr>
          <w:rStyle w:val="Strong"/>
          <w:lang w:val="en-US"/>
        </w:rPr>
        <w:t>&lt;p&gt;</w:t>
      </w:r>
      <w:r w:rsidR="00F35965" w:rsidRPr="00F35965">
        <w:rPr>
          <w:lang w:val="en-US"/>
        </w:rPr>
        <w:t xml:space="preserve"> HTML element and enables the user to add individual paragra</w:t>
      </w:r>
      <w:r>
        <w:rPr>
          <w:lang w:val="en-US"/>
        </w:rPr>
        <w:t>phs to the page.</w:t>
      </w:r>
    </w:p>
    <w:p w:rsidR="00F35965" w:rsidRPr="00F35965" w:rsidRDefault="00F35965" w:rsidP="00F35965">
      <w:pPr>
        <w:rPr>
          <w:lang w:val="en-US"/>
        </w:rPr>
      </w:pPr>
      <w:r w:rsidRPr="00F35965">
        <w:rPr>
          <w:lang w:val="en-US"/>
        </w:rPr>
        <w:t>You may be wondering why you would want to use this element over the Html element. Well, here's the idea: all elements h</w:t>
      </w:r>
      <w:r w:rsidR="00FF45E8">
        <w:rPr>
          <w:lang w:val="en-US"/>
        </w:rPr>
        <w:t xml:space="preserve">ave common properties such as </w:t>
      </w:r>
      <w:r w:rsidRPr="00F35965">
        <w:rPr>
          <w:lang w:val="en-US"/>
        </w:rPr>
        <w:t xml:space="preserve">HTML ID, HTML Class and Html Style. These property values are rendered as HTML attributes on the HTML tag output of the element. </w:t>
      </w:r>
      <w:r w:rsidR="00FF45E8">
        <w:rPr>
          <w:lang w:val="en-US"/>
        </w:rPr>
        <w:t>Now, w</w:t>
      </w:r>
      <w:r w:rsidRPr="00F35965">
        <w:rPr>
          <w:lang w:val="en-US"/>
        </w:rPr>
        <w:t>hen the Html element is rendered and has a value for at least one of the three co</w:t>
      </w:r>
      <w:r w:rsidR="00FF45E8">
        <w:rPr>
          <w:lang w:val="en-US"/>
        </w:rPr>
        <w:t xml:space="preserve">mmon properties, a surrounding </w:t>
      </w:r>
      <w:r w:rsidR="00FF45E8" w:rsidRPr="00483DE8">
        <w:rPr>
          <w:rStyle w:val="Strong"/>
          <w:lang w:val="en-US"/>
        </w:rPr>
        <w:t>&lt;div&gt;</w:t>
      </w:r>
      <w:r w:rsidRPr="00F35965">
        <w:rPr>
          <w:lang w:val="en-US"/>
        </w:rPr>
        <w:t xml:space="preserve"> element is rendered onto which the common properties are rendered as attributes. However, there may be occasions where you actually want these common property values to </w:t>
      </w:r>
      <w:r w:rsidR="00FF45E8">
        <w:rPr>
          <w:lang w:val="en-US"/>
        </w:rPr>
        <w:t xml:space="preserve">be rendered as attributes on a </w:t>
      </w:r>
      <w:r w:rsidRPr="00FF45E8">
        <w:rPr>
          <w:rStyle w:val="Strong"/>
          <w:lang w:val="en-US"/>
        </w:rPr>
        <w:t>&lt;p&gt;</w:t>
      </w:r>
      <w:r w:rsidRPr="00F35965">
        <w:rPr>
          <w:lang w:val="en-US"/>
        </w:rPr>
        <w:t xml:space="preserve"> tag directly </w:t>
      </w:r>
      <w:r w:rsidR="00FF45E8">
        <w:rPr>
          <w:lang w:val="en-US"/>
        </w:rPr>
        <w:t xml:space="preserve">instead of a surrounding </w:t>
      </w:r>
      <w:r w:rsidR="00FF45E8" w:rsidRPr="00483DE8">
        <w:rPr>
          <w:rStyle w:val="Strong"/>
          <w:lang w:val="en-US"/>
        </w:rPr>
        <w:t>&lt;div&gt;</w:t>
      </w:r>
      <w:r w:rsidRPr="00F35965">
        <w:rPr>
          <w:lang w:val="en-US"/>
        </w:rPr>
        <w:t xml:space="preserve"> element. That's when you use the Paragraph element.</w:t>
      </w:r>
    </w:p>
    <w:p w:rsidR="00F35965" w:rsidRPr="00F35965" w:rsidRDefault="00F35965" w:rsidP="00FF45E8">
      <w:pPr>
        <w:pStyle w:val="Heading3"/>
        <w:rPr>
          <w:lang w:val="en-US"/>
        </w:rPr>
      </w:pPr>
      <w:bookmarkStart w:id="42" w:name="_Toc446230526"/>
      <w:r w:rsidRPr="00F35965">
        <w:rPr>
          <w:lang w:val="en-US"/>
        </w:rPr>
        <w:t>Projection</w:t>
      </w:r>
      <w:bookmarkEnd w:id="42"/>
    </w:p>
    <w:p w:rsidR="00F35965" w:rsidRPr="00F35965" w:rsidRDefault="00F35965" w:rsidP="00FF45E8">
      <w:pPr>
        <w:rPr>
          <w:lang w:val="en-US"/>
        </w:rPr>
      </w:pPr>
      <w:r w:rsidRPr="00F35965">
        <w:rPr>
          <w:lang w:val="en-US"/>
        </w:rPr>
        <w:t>The Projection e</w:t>
      </w:r>
      <w:r w:rsidR="00FF45E8">
        <w:rPr>
          <w:lang w:val="en-US"/>
        </w:rPr>
        <w:t>lement is the little brother of the Projection Part</w:t>
      </w:r>
      <w:r w:rsidRPr="00F35965">
        <w:rPr>
          <w:lang w:val="en-US"/>
        </w:rPr>
        <w:t xml:space="preserve"> </w:t>
      </w:r>
      <w:r w:rsidR="00FF45E8">
        <w:rPr>
          <w:lang w:val="en-US"/>
        </w:rPr>
        <w:t xml:space="preserve">and allows the user to select a </w:t>
      </w:r>
      <w:r w:rsidRPr="00FF45E8">
        <w:rPr>
          <w:lang w:val="en-US"/>
        </w:rPr>
        <w:t>Query</w:t>
      </w:r>
      <w:r w:rsidRPr="00F35965">
        <w:rPr>
          <w:lang w:val="en-US"/>
        </w:rPr>
        <w:t xml:space="preserve"> to pro</w:t>
      </w:r>
      <w:r w:rsidR="00FF45E8">
        <w:rPr>
          <w:lang w:val="en-US"/>
        </w:rPr>
        <w:t>ject a list of content items.</w:t>
      </w:r>
    </w:p>
    <w:p w:rsidR="00F35965" w:rsidRPr="00F35965" w:rsidRDefault="00F35965" w:rsidP="00FF45E8">
      <w:pPr>
        <w:rPr>
          <w:lang w:val="en-US"/>
        </w:rPr>
      </w:pPr>
      <w:r w:rsidRPr="00F35965">
        <w:rPr>
          <w:lang w:val="en-US"/>
        </w:rPr>
        <w:t>In order to make this element available from the toolbox, e</w:t>
      </w:r>
      <w:r w:rsidR="00FF45E8">
        <w:rPr>
          <w:lang w:val="en-US"/>
        </w:rPr>
        <w:t xml:space="preserve">nable the </w:t>
      </w:r>
      <w:r w:rsidR="00FF45E8" w:rsidRPr="00FF45E8">
        <w:rPr>
          <w:rStyle w:val="Emphasis"/>
          <w:lang w:val="en-US"/>
        </w:rPr>
        <w:t>Projection Element</w:t>
      </w:r>
      <w:r w:rsidR="00FF45E8">
        <w:rPr>
          <w:lang w:val="en-US"/>
        </w:rPr>
        <w:t xml:space="preserve"> feature.</w:t>
      </w:r>
    </w:p>
    <w:p w:rsidR="00F35965" w:rsidRPr="00F35965" w:rsidRDefault="00F35965" w:rsidP="00FF45E8">
      <w:pPr>
        <w:pStyle w:val="Heading3"/>
        <w:rPr>
          <w:lang w:val="en-US"/>
        </w:rPr>
      </w:pPr>
      <w:bookmarkStart w:id="43" w:name="_Toc446230527"/>
      <w:r w:rsidRPr="00F35965">
        <w:rPr>
          <w:lang w:val="en-US"/>
        </w:rPr>
        <w:t>Text</w:t>
      </w:r>
      <w:bookmarkEnd w:id="43"/>
    </w:p>
    <w:p w:rsidR="00F35965" w:rsidRDefault="00FF45E8" w:rsidP="00FF45E8">
      <w:pPr>
        <w:rPr>
          <w:lang w:val="en-US"/>
        </w:rPr>
      </w:pPr>
      <w:r>
        <w:rPr>
          <w:lang w:val="en-US"/>
        </w:rPr>
        <w:t xml:space="preserve">The </w:t>
      </w:r>
      <w:r w:rsidR="00F35965" w:rsidRPr="00F35965">
        <w:rPr>
          <w:lang w:val="en-US"/>
        </w:rPr>
        <w:t xml:space="preserve">Text element provides a simple </w:t>
      </w:r>
      <w:r w:rsidR="00F35965" w:rsidRPr="00483DE8">
        <w:rPr>
          <w:rStyle w:val="Emphasis"/>
          <w:lang w:val="en-US"/>
        </w:rPr>
        <w:t>textarea</w:t>
      </w:r>
      <w:r w:rsidR="00F35965" w:rsidRPr="00F35965">
        <w:rPr>
          <w:lang w:val="en-US"/>
        </w:rPr>
        <w:t xml:space="preserve"> input control for its content input and renders that input as raw HTML.</w:t>
      </w:r>
    </w:p>
    <w:p w:rsidR="00F35965" w:rsidRPr="00F35965" w:rsidRDefault="00FF45E8" w:rsidP="00776631">
      <w:pPr>
        <w:rPr>
          <w:lang w:val="en-US"/>
        </w:rPr>
      </w:pPr>
      <w:r>
        <w:rPr>
          <w:lang w:val="en-US"/>
        </w:rPr>
        <w:lastRenderedPageBreak/>
        <w:t>I’m not sure when you would ever want to use this element, bu</w:t>
      </w:r>
      <w:r w:rsidR="00776631">
        <w:rPr>
          <w:lang w:val="en-US"/>
        </w:rPr>
        <w:t xml:space="preserve">t it is there if you prefer </w:t>
      </w:r>
      <w:r w:rsidR="00D92AC7">
        <w:rPr>
          <w:lang w:val="en-US"/>
        </w:rPr>
        <w:t xml:space="preserve">to </w:t>
      </w:r>
      <w:r w:rsidR="00776631">
        <w:rPr>
          <w:lang w:val="en-US"/>
        </w:rPr>
        <w:t>ha</w:t>
      </w:r>
      <w:r w:rsidR="00D92AC7">
        <w:rPr>
          <w:lang w:val="en-US"/>
        </w:rPr>
        <w:t>nd-code</w:t>
      </w:r>
      <w:r>
        <w:rPr>
          <w:lang w:val="en-US"/>
        </w:rPr>
        <w:t xml:space="preserve"> </w:t>
      </w:r>
      <w:r w:rsidR="00776631">
        <w:rPr>
          <w:lang w:val="en-US"/>
        </w:rPr>
        <w:t xml:space="preserve">the </w:t>
      </w:r>
      <w:r>
        <w:rPr>
          <w:lang w:val="en-US"/>
        </w:rPr>
        <w:t>HTML</w:t>
      </w:r>
      <w:r w:rsidR="00776631">
        <w:rPr>
          <w:lang w:val="en-US"/>
        </w:rPr>
        <w:t xml:space="preserve"> </w:t>
      </w:r>
      <w:r w:rsidR="00D92AC7">
        <w:rPr>
          <w:lang w:val="en-US"/>
        </w:rPr>
        <w:t xml:space="preserve">directly, </w:t>
      </w:r>
      <w:r w:rsidR="00776631">
        <w:rPr>
          <w:lang w:val="en-US"/>
        </w:rPr>
        <w:t>instead of using a WYSIWYG editor such as TinyMCE.</w:t>
      </w:r>
    </w:p>
    <w:p w:rsidR="00F35965" w:rsidRPr="00F35965" w:rsidRDefault="00F35965" w:rsidP="00D92AC7">
      <w:pPr>
        <w:pStyle w:val="Heading2"/>
      </w:pPr>
      <w:bookmarkStart w:id="44" w:name="_Toc446230528"/>
      <w:r w:rsidRPr="00F35965">
        <w:t>Media</w:t>
      </w:r>
      <w:bookmarkEnd w:id="44"/>
    </w:p>
    <w:p w:rsidR="00F35965" w:rsidRPr="00F35965" w:rsidRDefault="00D92AC7" w:rsidP="00D92AC7">
      <w:pPr>
        <w:rPr>
          <w:lang w:val="en-US"/>
        </w:rPr>
      </w:pPr>
      <w:r>
        <w:rPr>
          <w:lang w:val="en-US"/>
        </w:rPr>
        <w:t>The Media</w:t>
      </w:r>
      <w:r w:rsidR="00F35965" w:rsidRPr="00F35965">
        <w:rPr>
          <w:lang w:val="en-US"/>
        </w:rPr>
        <w:t xml:space="preserve"> category contains all elements </w:t>
      </w:r>
      <w:r>
        <w:rPr>
          <w:lang w:val="en-US"/>
        </w:rPr>
        <w:t>that display some form of media such as images, documents and videos.</w:t>
      </w:r>
    </w:p>
    <w:p w:rsidR="00F35965" w:rsidRPr="00F35965" w:rsidRDefault="00F35965" w:rsidP="00D92AC7">
      <w:pPr>
        <w:pStyle w:val="Heading3"/>
        <w:rPr>
          <w:lang w:val="en-US"/>
        </w:rPr>
      </w:pPr>
      <w:bookmarkStart w:id="45" w:name="_Toc446230529"/>
      <w:r w:rsidRPr="00F35965">
        <w:rPr>
          <w:lang w:val="en-US"/>
        </w:rPr>
        <w:t>Image</w:t>
      </w:r>
      <w:bookmarkEnd w:id="45"/>
    </w:p>
    <w:p w:rsidR="00F35965" w:rsidRPr="00F35965" w:rsidRDefault="00F35965" w:rsidP="00D92AC7">
      <w:pPr>
        <w:rPr>
          <w:lang w:val="en-US"/>
        </w:rPr>
      </w:pPr>
      <w:r w:rsidRPr="00F35965">
        <w:rPr>
          <w:lang w:val="en-US"/>
        </w:rPr>
        <w:t>The</w:t>
      </w:r>
      <w:r w:rsidR="00D92AC7">
        <w:rPr>
          <w:lang w:val="en-US"/>
        </w:rPr>
        <w:t xml:space="preserve"> </w:t>
      </w:r>
      <w:r w:rsidRPr="00F35965">
        <w:rPr>
          <w:lang w:val="en-US"/>
        </w:rPr>
        <w:t>Image element allows the user to pick a single image content item from the Media Library. When rendered on the front-end,</w:t>
      </w:r>
      <w:r w:rsidR="00D92AC7">
        <w:rPr>
          <w:lang w:val="en-US"/>
        </w:rPr>
        <w:t xml:space="preserve"> the element renders the </w:t>
      </w:r>
      <w:r w:rsidR="00D92AC7" w:rsidRPr="00483DE8">
        <w:rPr>
          <w:rStyle w:val="Strong"/>
          <w:lang w:val="en-US"/>
        </w:rPr>
        <w:t>&lt;img&gt;</w:t>
      </w:r>
      <w:r w:rsidRPr="00F35965">
        <w:rPr>
          <w:lang w:val="en-US"/>
        </w:rPr>
        <w:t xml:space="preserve"> HTML eleme</w:t>
      </w:r>
      <w:r w:rsidR="00D92AC7">
        <w:rPr>
          <w:lang w:val="en-US"/>
        </w:rPr>
        <w:t>nt. Use the Image element when:</w:t>
      </w:r>
    </w:p>
    <w:p w:rsidR="00F35965" w:rsidRPr="00D92AC7" w:rsidRDefault="00F35965" w:rsidP="007E7580">
      <w:pPr>
        <w:pStyle w:val="ListParagraph"/>
        <w:numPr>
          <w:ilvl w:val="1"/>
          <w:numId w:val="6"/>
        </w:numPr>
        <w:rPr>
          <w:lang w:val="en-US"/>
        </w:rPr>
      </w:pPr>
      <w:r w:rsidRPr="00D92AC7">
        <w:rPr>
          <w:lang w:val="en-US"/>
        </w:rPr>
        <w:t>You only need to display a single image per element.</w:t>
      </w:r>
    </w:p>
    <w:p w:rsidR="00F35965" w:rsidRPr="00D92AC7" w:rsidRDefault="00F35965" w:rsidP="007E7580">
      <w:pPr>
        <w:pStyle w:val="ListParagraph"/>
        <w:numPr>
          <w:ilvl w:val="1"/>
          <w:numId w:val="6"/>
        </w:numPr>
        <w:rPr>
          <w:lang w:val="en-US"/>
        </w:rPr>
      </w:pPr>
      <w:r w:rsidRPr="00D92AC7">
        <w:rPr>
          <w:lang w:val="en-US"/>
        </w:rPr>
        <w:t>You want the common properties</w:t>
      </w:r>
      <w:r w:rsidR="00D92AC7">
        <w:rPr>
          <w:lang w:val="en-US"/>
        </w:rPr>
        <w:t xml:space="preserve"> to be rendered as part of the &lt;img&gt;</w:t>
      </w:r>
      <w:r w:rsidRPr="00D92AC7">
        <w:rPr>
          <w:lang w:val="en-US"/>
        </w:rPr>
        <w:t xml:space="preserve"> HTML tag</w:t>
      </w:r>
      <w:r w:rsidR="00D92AC7">
        <w:rPr>
          <w:lang w:val="en-US"/>
        </w:rPr>
        <w:t xml:space="preserve"> rather than the &lt;div&gt; element that is rendered when using the Media Item element</w:t>
      </w:r>
      <w:r w:rsidRPr="00D92AC7">
        <w:rPr>
          <w:lang w:val="en-US"/>
        </w:rPr>
        <w:t>.</w:t>
      </w:r>
    </w:p>
    <w:p w:rsidR="00F35965" w:rsidRPr="00F35965" w:rsidRDefault="00F35965" w:rsidP="00D92AC7">
      <w:pPr>
        <w:pStyle w:val="Heading3"/>
        <w:rPr>
          <w:lang w:val="en-US"/>
        </w:rPr>
      </w:pPr>
      <w:bookmarkStart w:id="46" w:name="_Toc446230530"/>
      <w:r w:rsidRPr="00F35965">
        <w:rPr>
          <w:lang w:val="en-US"/>
        </w:rPr>
        <w:t>Media Item</w:t>
      </w:r>
      <w:bookmarkEnd w:id="46"/>
    </w:p>
    <w:p w:rsidR="00F35965" w:rsidRPr="00F35965" w:rsidRDefault="00F35965" w:rsidP="00D92AC7">
      <w:pPr>
        <w:rPr>
          <w:lang w:val="en-US"/>
        </w:rPr>
      </w:pPr>
      <w:r w:rsidRPr="00F35965">
        <w:rPr>
          <w:lang w:val="en-US"/>
        </w:rPr>
        <w:t>The Media Item element allows the user to pick more than one media item. The user can control what display type to use when rendering the selected media items. U</w:t>
      </w:r>
      <w:r w:rsidR="00D92AC7">
        <w:rPr>
          <w:lang w:val="en-US"/>
        </w:rPr>
        <w:t>se the Media Item element when:</w:t>
      </w:r>
    </w:p>
    <w:p w:rsidR="00F35965" w:rsidRPr="00D92AC7" w:rsidRDefault="00F35965" w:rsidP="007E7580">
      <w:pPr>
        <w:pStyle w:val="ListParagraph"/>
        <w:numPr>
          <w:ilvl w:val="1"/>
          <w:numId w:val="7"/>
        </w:numPr>
        <w:rPr>
          <w:lang w:val="en-US"/>
        </w:rPr>
      </w:pPr>
      <w:r w:rsidRPr="00D92AC7">
        <w:rPr>
          <w:lang w:val="en-US"/>
        </w:rPr>
        <w:t>You want to display a list of various types of media items.</w:t>
      </w:r>
    </w:p>
    <w:p w:rsidR="00F35965" w:rsidRPr="00D92AC7" w:rsidRDefault="00F35965" w:rsidP="007E7580">
      <w:pPr>
        <w:pStyle w:val="ListParagraph"/>
        <w:numPr>
          <w:ilvl w:val="1"/>
          <w:numId w:val="7"/>
        </w:numPr>
        <w:rPr>
          <w:lang w:val="en-US"/>
        </w:rPr>
      </w:pPr>
      <w:r w:rsidRPr="00D92AC7">
        <w:rPr>
          <w:lang w:val="en-US"/>
        </w:rPr>
        <w:t>You want to control the display type being used to render each media item.</w:t>
      </w:r>
    </w:p>
    <w:p w:rsidR="00F35965" w:rsidRPr="00F35965" w:rsidRDefault="00F35965" w:rsidP="00D92AC7">
      <w:pPr>
        <w:pStyle w:val="Heading3"/>
        <w:rPr>
          <w:lang w:val="en-US"/>
        </w:rPr>
      </w:pPr>
      <w:bookmarkStart w:id="47" w:name="_Toc446230531"/>
      <w:r w:rsidRPr="00F35965">
        <w:rPr>
          <w:lang w:val="en-US"/>
        </w:rPr>
        <w:lastRenderedPageBreak/>
        <w:t>Vector Image</w:t>
      </w:r>
      <w:bookmarkEnd w:id="47"/>
    </w:p>
    <w:p w:rsidR="00F35965" w:rsidRPr="00F35965" w:rsidRDefault="00F44A45" w:rsidP="00F44A45">
      <w:pPr>
        <w:rPr>
          <w:lang w:val="en-US"/>
        </w:rPr>
      </w:pPr>
      <w:r>
        <w:rPr>
          <w:lang w:val="en-US"/>
        </w:rPr>
        <w:t xml:space="preserve">The </w:t>
      </w:r>
      <w:r w:rsidR="00F35965" w:rsidRPr="00F35965">
        <w:rPr>
          <w:lang w:val="en-US"/>
        </w:rPr>
        <w:t>Vector Image element is similar to the Image element, but only su</w:t>
      </w:r>
      <w:r>
        <w:rPr>
          <w:lang w:val="en-US"/>
        </w:rPr>
        <w:t>pports vector graphics formats such as .svg</w:t>
      </w:r>
      <w:r w:rsidR="00F35965" w:rsidRPr="00F35965">
        <w:rPr>
          <w:lang w:val="en-US"/>
        </w:rPr>
        <w:t xml:space="preserve">. In addition to </w:t>
      </w:r>
      <w:r>
        <w:rPr>
          <w:lang w:val="en-US"/>
        </w:rPr>
        <w:t>the</w:t>
      </w:r>
      <w:r w:rsidR="00F35965" w:rsidRPr="00F35965">
        <w:rPr>
          <w:lang w:val="en-US"/>
        </w:rPr>
        <w:t xml:space="preserve"> selected media item, the Vector Image element h</w:t>
      </w:r>
      <w:r>
        <w:rPr>
          <w:lang w:val="en-US"/>
        </w:rPr>
        <w:t xml:space="preserve">as two additional properties: </w:t>
      </w:r>
      <w:r w:rsidR="00F35965" w:rsidRPr="00F44A45">
        <w:rPr>
          <w:rStyle w:val="Emphasis"/>
          <w:lang w:val="en-US"/>
        </w:rPr>
        <w:t>Width</w:t>
      </w:r>
      <w:r>
        <w:rPr>
          <w:lang w:val="en-US"/>
        </w:rPr>
        <w:t xml:space="preserve"> and </w:t>
      </w:r>
      <w:r w:rsidR="00F35965" w:rsidRPr="00F44A45">
        <w:rPr>
          <w:rStyle w:val="Emphasis"/>
          <w:lang w:val="en-US"/>
        </w:rPr>
        <w:t>Height</w:t>
      </w:r>
      <w:r>
        <w:rPr>
          <w:lang w:val="en-US"/>
        </w:rPr>
        <w:t xml:space="preserve">, </w:t>
      </w:r>
      <w:r w:rsidR="00F35965" w:rsidRPr="00F35965">
        <w:rPr>
          <w:lang w:val="en-US"/>
        </w:rPr>
        <w:t>both expressed in number of pixels. Th</w:t>
      </w:r>
      <w:r>
        <w:rPr>
          <w:lang w:val="en-US"/>
        </w:rPr>
        <w:t>ese values will be rendered as width and height</w:t>
      </w:r>
      <w:r w:rsidR="00F35965" w:rsidRPr="00F35965">
        <w:rPr>
          <w:lang w:val="en-US"/>
        </w:rPr>
        <w:t xml:space="preserve"> attributes on the </w:t>
      </w:r>
      <w:r>
        <w:rPr>
          <w:lang w:val="en-US"/>
        </w:rPr>
        <w:t>&lt;img&gt; HTML tag.</w:t>
      </w:r>
    </w:p>
    <w:p w:rsidR="00F35965" w:rsidRPr="00F35965" w:rsidRDefault="00F35965" w:rsidP="00F44A45">
      <w:pPr>
        <w:pStyle w:val="Heading2"/>
      </w:pPr>
      <w:bookmarkStart w:id="48" w:name="_Toc446230532"/>
      <w:r w:rsidRPr="00F35965">
        <w:t>Parts</w:t>
      </w:r>
      <w:bookmarkEnd w:id="48"/>
    </w:p>
    <w:p w:rsidR="00F35965" w:rsidRPr="00F35965" w:rsidRDefault="00F35965" w:rsidP="00F44A45">
      <w:pPr>
        <w:rPr>
          <w:lang w:val="en-US"/>
        </w:rPr>
      </w:pPr>
      <w:r w:rsidRPr="00F35965">
        <w:rPr>
          <w:lang w:val="en-US"/>
        </w:rPr>
        <w:t>The Parts category co</w:t>
      </w:r>
      <w:r w:rsidR="00F44A45">
        <w:rPr>
          <w:lang w:val="en-US"/>
        </w:rPr>
        <w:t>ntains elements for content parts that:</w:t>
      </w:r>
    </w:p>
    <w:p w:rsidR="00F35965" w:rsidRPr="00F44A45" w:rsidRDefault="00B21220" w:rsidP="007E7580">
      <w:pPr>
        <w:pStyle w:val="ListParagraph"/>
        <w:numPr>
          <w:ilvl w:val="1"/>
          <w:numId w:val="8"/>
        </w:numPr>
        <w:rPr>
          <w:lang w:val="en-US"/>
        </w:rPr>
      </w:pPr>
      <w:r>
        <w:rPr>
          <w:lang w:val="en-US"/>
        </w:rPr>
        <w:t xml:space="preserve">Have their </w:t>
      </w:r>
      <w:r w:rsidR="00F35965" w:rsidRPr="00B21220">
        <w:rPr>
          <w:rStyle w:val="Emphasis"/>
          <w:lang w:val="en-US"/>
        </w:rPr>
        <w:t>Placeable</w:t>
      </w:r>
      <w:r>
        <w:rPr>
          <w:lang w:val="en-US"/>
        </w:rPr>
        <w:t xml:space="preserve"> property set to </w:t>
      </w:r>
      <w:r w:rsidR="00F35965" w:rsidRPr="00B21220">
        <w:rPr>
          <w:rStyle w:val="Emphasis"/>
          <w:lang w:val="en-US"/>
        </w:rPr>
        <w:t>true</w:t>
      </w:r>
      <w:r w:rsidR="00F35965" w:rsidRPr="00F44A45">
        <w:rPr>
          <w:lang w:val="en-US"/>
        </w:rPr>
        <w:t>.</w:t>
      </w:r>
    </w:p>
    <w:p w:rsidR="00F35965" w:rsidRPr="00F44A45" w:rsidRDefault="00F35965" w:rsidP="007E7580">
      <w:pPr>
        <w:pStyle w:val="ListParagraph"/>
        <w:numPr>
          <w:ilvl w:val="1"/>
          <w:numId w:val="8"/>
        </w:numPr>
        <w:rPr>
          <w:lang w:val="en-US"/>
        </w:rPr>
      </w:pPr>
      <w:r w:rsidRPr="00F44A45">
        <w:rPr>
          <w:lang w:val="en-US"/>
        </w:rPr>
        <w:t>Are attached to the current content item's type.</w:t>
      </w:r>
    </w:p>
    <w:p w:rsidR="00F35965" w:rsidRPr="00F35965" w:rsidRDefault="00F35965" w:rsidP="006519A1">
      <w:pPr>
        <w:rPr>
          <w:lang w:val="en-US"/>
        </w:rPr>
      </w:pPr>
      <w:r w:rsidRPr="00F35965">
        <w:rPr>
          <w:lang w:val="en-US"/>
        </w:rPr>
        <w:t xml:space="preserve">Part elements are </w:t>
      </w:r>
      <w:r w:rsidR="00F44A45">
        <w:rPr>
          <w:lang w:val="en-US"/>
        </w:rPr>
        <w:t>interesting</w:t>
      </w:r>
      <w:r w:rsidRPr="00F35965">
        <w:rPr>
          <w:lang w:val="en-US"/>
        </w:rPr>
        <w:t>.</w:t>
      </w:r>
      <w:r w:rsidR="00F44A45">
        <w:rPr>
          <w:lang w:val="en-US"/>
        </w:rPr>
        <w:t xml:space="preserve"> They basically enable the user to place the content parts attached to the content type anywhere within the layout of the content item. You will need to configure Placement.info however to prevent the content parts from being displayed at their default locations. You can read ore on that in chapter 9.</w:t>
      </w:r>
    </w:p>
    <w:p w:rsidR="00F35965" w:rsidRPr="00F35965" w:rsidRDefault="00F35965" w:rsidP="00B21220">
      <w:pPr>
        <w:pStyle w:val="Heading3"/>
        <w:rPr>
          <w:lang w:val="en-US"/>
        </w:rPr>
      </w:pPr>
      <w:bookmarkStart w:id="49" w:name="_Toc446230533"/>
      <w:r w:rsidRPr="00F35965">
        <w:rPr>
          <w:lang w:val="en-US"/>
        </w:rPr>
        <w:t>Placeable Parts</w:t>
      </w:r>
      <w:bookmarkEnd w:id="49"/>
    </w:p>
    <w:p w:rsidR="00F35965" w:rsidRPr="00F35965" w:rsidRDefault="00B21220" w:rsidP="00B21220">
      <w:pPr>
        <w:rPr>
          <w:lang w:val="en-US"/>
        </w:rPr>
      </w:pPr>
      <w:r>
        <w:rPr>
          <w:lang w:val="en-US"/>
        </w:rPr>
        <w:t xml:space="preserve">Content parts aren’t placeable by default. The </w:t>
      </w:r>
      <w:r w:rsidR="00F35965" w:rsidRPr="00F35965">
        <w:rPr>
          <w:lang w:val="en-US"/>
        </w:rPr>
        <w:t>Placeable property is a new part property that controls whether the content part is harvest</w:t>
      </w:r>
      <w:r>
        <w:rPr>
          <w:lang w:val="en-US"/>
        </w:rPr>
        <w:t xml:space="preserve">ed </w:t>
      </w:r>
      <w:r w:rsidR="00F35965" w:rsidRPr="00F35965">
        <w:rPr>
          <w:lang w:val="en-US"/>
        </w:rPr>
        <w:t>as an element. By default, th</w:t>
      </w:r>
      <w:r>
        <w:rPr>
          <w:lang w:val="en-US"/>
        </w:rPr>
        <w:t>e Placeable property is set to true</w:t>
      </w:r>
      <w:r w:rsidR="00F35965" w:rsidRPr="00F35965">
        <w:rPr>
          <w:lang w:val="en-US"/>
        </w:rPr>
        <w:t xml:space="preserve"> f</w:t>
      </w:r>
      <w:r>
        <w:rPr>
          <w:lang w:val="en-US"/>
        </w:rPr>
        <w:t>or the following content parts:</w:t>
      </w:r>
    </w:p>
    <w:p w:rsidR="00F35965" w:rsidRPr="00B21220" w:rsidRDefault="00F35965" w:rsidP="007E7580">
      <w:pPr>
        <w:pStyle w:val="ListParagraph"/>
        <w:numPr>
          <w:ilvl w:val="1"/>
          <w:numId w:val="9"/>
        </w:numPr>
        <w:rPr>
          <w:lang w:val="en-US"/>
        </w:rPr>
      </w:pPr>
      <w:r w:rsidRPr="00B21220">
        <w:rPr>
          <w:lang w:val="en-US"/>
        </w:rPr>
        <w:t>BodyPart</w:t>
      </w:r>
    </w:p>
    <w:p w:rsidR="00F35965" w:rsidRPr="00B21220" w:rsidRDefault="00F35965" w:rsidP="007E7580">
      <w:pPr>
        <w:pStyle w:val="ListParagraph"/>
        <w:numPr>
          <w:ilvl w:val="1"/>
          <w:numId w:val="9"/>
        </w:numPr>
        <w:rPr>
          <w:lang w:val="en-US"/>
        </w:rPr>
      </w:pPr>
      <w:r w:rsidRPr="00B21220">
        <w:rPr>
          <w:lang w:val="en-US"/>
        </w:rPr>
        <w:t>CommonPart</w:t>
      </w:r>
    </w:p>
    <w:p w:rsidR="00F35965" w:rsidRPr="00B21220" w:rsidRDefault="00F35965" w:rsidP="007E7580">
      <w:pPr>
        <w:pStyle w:val="ListParagraph"/>
        <w:numPr>
          <w:ilvl w:val="1"/>
          <w:numId w:val="9"/>
        </w:numPr>
        <w:rPr>
          <w:lang w:val="en-US"/>
        </w:rPr>
      </w:pPr>
      <w:r w:rsidRPr="00B21220">
        <w:rPr>
          <w:lang w:val="en-US"/>
        </w:rPr>
        <w:t>TagsPart</w:t>
      </w:r>
    </w:p>
    <w:p w:rsidR="00F35965" w:rsidRPr="00B21220" w:rsidRDefault="00F35965" w:rsidP="007E7580">
      <w:pPr>
        <w:pStyle w:val="ListParagraph"/>
        <w:numPr>
          <w:ilvl w:val="1"/>
          <w:numId w:val="9"/>
        </w:numPr>
        <w:rPr>
          <w:lang w:val="en-US"/>
        </w:rPr>
      </w:pPr>
      <w:r w:rsidRPr="00B21220">
        <w:rPr>
          <w:lang w:val="en-US"/>
        </w:rPr>
        <w:lastRenderedPageBreak/>
        <w:t>TitlePart</w:t>
      </w:r>
    </w:p>
    <w:p w:rsidR="00F35965" w:rsidRPr="00F35965" w:rsidRDefault="00F35965" w:rsidP="00B21220">
      <w:pPr>
        <w:pStyle w:val="Heading2"/>
      </w:pPr>
      <w:bookmarkStart w:id="50" w:name="_Toc446230534"/>
      <w:r w:rsidRPr="00F35965">
        <w:t>Fields</w:t>
      </w:r>
      <w:bookmarkEnd w:id="50"/>
    </w:p>
    <w:p w:rsidR="00F35965" w:rsidRPr="00F35965" w:rsidRDefault="00B21220" w:rsidP="00F35965">
      <w:pPr>
        <w:rPr>
          <w:lang w:val="en-US"/>
        </w:rPr>
      </w:pPr>
      <w:r>
        <w:rPr>
          <w:lang w:val="en-US"/>
        </w:rPr>
        <w:t xml:space="preserve">The </w:t>
      </w:r>
      <w:r w:rsidR="00F35965" w:rsidRPr="00F35965">
        <w:rPr>
          <w:lang w:val="en-US"/>
        </w:rPr>
        <w:t xml:space="preserve">Fields category is similar to the way the Part elements work, but </w:t>
      </w:r>
      <w:r>
        <w:rPr>
          <w:lang w:val="en-US"/>
        </w:rPr>
        <w:t xml:space="preserve">with </w:t>
      </w:r>
      <w:r w:rsidR="00F35965" w:rsidRPr="00F35965">
        <w:rPr>
          <w:lang w:val="en-US"/>
        </w:rPr>
        <w:t>a few differences:</w:t>
      </w:r>
    </w:p>
    <w:p w:rsidR="00F35965" w:rsidRPr="00B21220" w:rsidRDefault="00F35965" w:rsidP="007E7580">
      <w:pPr>
        <w:pStyle w:val="ListParagraph"/>
        <w:numPr>
          <w:ilvl w:val="1"/>
          <w:numId w:val="10"/>
        </w:numPr>
        <w:rPr>
          <w:lang w:val="en-US"/>
        </w:rPr>
      </w:pPr>
      <w:r w:rsidRPr="00B21220">
        <w:rPr>
          <w:lang w:val="en-US"/>
        </w:rPr>
        <w:t>Only content fields attached to the current content item's type are displayed as elements</w:t>
      </w:r>
    </w:p>
    <w:p w:rsidR="00F35965" w:rsidRPr="00B21220" w:rsidRDefault="00B21220" w:rsidP="007E7580">
      <w:pPr>
        <w:pStyle w:val="ListParagraph"/>
        <w:numPr>
          <w:ilvl w:val="1"/>
          <w:numId w:val="10"/>
        </w:numPr>
        <w:rPr>
          <w:lang w:val="en-US"/>
        </w:rPr>
      </w:pPr>
      <w:r>
        <w:rPr>
          <w:lang w:val="en-US"/>
        </w:rPr>
        <w:t xml:space="preserve">There is no </w:t>
      </w:r>
      <w:r w:rsidR="00F35965" w:rsidRPr="00B21220">
        <w:rPr>
          <w:lang w:val="en-US"/>
        </w:rPr>
        <w:t>Placeable property for content fields, which means that all content fields are placeable when attached to a content type.</w:t>
      </w:r>
    </w:p>
    <w:p w:rsidR="00F35965" w:rsidRPr="00F35965" w:rsidRDefault="00F35965" w:rsidP="00B21220">
      <w:pPr>
        <w:pStyle w:val="Heading2"/>
      </w:pPr>
      <w:bookmarkStart w:id="51" w:name="_Toc446230535"/>
      <w:r w:rsidRPr="00F35965">
        <w:t>Snippets</w:t>
      </w:r>
      <w:bookmarkEnd w:id="51"/>
    </w:p>
    <w:p w:rsidR="00F35965" w:rsidRPr="00F35965" w:rsidRDefault="00F35965" w:rsidP="00B21220">
      <w:pPr>
        <w:rPr>
          <w:lang w:val="en-US"/>
        </w:rPr>
      </w:pPr>
      <w:r w:rsidRPr="00F35965">
        <w:rPr>
          <w:lang w:val="en-US"/>
        </w:rPr>
        <w:t>The Snippets category holds two types of elements by default: One is a generic Shape element, and the others</w:t>
      </w:r>
      <w:r w:rsidR="00B21220">
        <w:rPr>
          <w:lang w:val="en-US"/>
        </w:rPr>
        <w:t xml:space="preserve"> are based on a convention where Razor files are named in a certain way.</w:t>
      </w:r>
    </w:p>
    <w:p w:rsidR="00F35965" w:rsidRPr="00F35965" w:rsidRDefault="00F35965" w:rsidP="00B21220">
      <w:pPr>
        <w:pStyle w:val="Heading3"/>
        <w:rPr>
          <w:lang w:val="en-US"/>
        </w:rPr>
      </w:pPr>
      <w:bookmarkStart w:id="52" w:name="_Toc446230536"/>
      <w:r w:rsidRPr="00F35965">
        <w:rPr>
          <w:lang w:val="en-US"/>
        </w:rPr>
        <w:t>Shape</w:t>
      </w:r>
      <w:bookmarkEnd w:id="52"/>
    </w:p>
    <w:p w:rsidR="00F35965" w:rsidRPr="00F35965" w:rsidRDefault="00F35965" w:rsidP="00B21220">
      <w:pPr>
        <w:rPr>
          <w:lang w:val="en-US"/>
        </w:rPr>
      </w:pPr>
      <w:r w:rsidRPr="00F35965">
        <w:rPr>
          <w:lang w:val="en-US"/>
        </w:rPr>
        <w:t>The Shape element is a very simple element that</w:t>
      </w:r>
      <w:r w:rsidR="00B21220">
        <w:rPr>
          <w:lang w:val="en-US"/>
        </w:rPr>
        <w:t xml:space="preserve"> has just one content property called </w:t>
      </w:r>
      <w:r w:rsidRPr="00483DE8">
        <w:rPr>
          <w:rStyle w:val="Emphasis"/>
          <w:lang w:val="en-US"/>
        </w:rPr>
        <w:t>Shape Type</w:t>
      </w:r>
      <w:r w:rsidRPr="00F35965">
        <w:rPr>
          <w:lang w:val="en-US"/>
        </w:rPr>
        <w:t>. If you provide the shape type of an existing shape here, then that shape will be rendered wherever you place the Shape element.</w:t>
      </w:r>
      <w:r w:rsidR="00B21220" w:rsidRPr="00F35965">
        <w:rPr>
          <w:lang w:val="en-US"/>
        </w:rPr>
        <w:t xml:space="preserve"> </w:t>
      </w:r>
    </w:p>
    <w:p w:rsidR="00F35965" w:rsidRPr="00F35965" w:rsidRDefault="00B21220" w:rsidP="00B21220">
      <w:pPr>
        <w:rPr>
          <w:lang w:val="en-US"/>
        </w:rPr>
      </w:pPr>
      <w:r>
        <w:rPr>
          <w:lang w:val="en-US"/>
        </w:rPr>
        <w:t xml:space="preserve">You could even enable the </w:t>
      </w:r>
      <w:r w:rsidR="00F35965" w:rsidRPr="00B21220">
        <w:rPr>
          <w:rStyle w:val="Emphasis"/>
          <w:lang w:val="en-US"/>
        </w:rPr>
        <w:t>Templates</w:t>
      </w:r>
      <w:r w:rsidR="00F35965" w:rsidRPr="00F35965">
        <w:rPr>
          <w:lang w:val="en-US"/>
        </w:rPr>
        <w:t xml:space="preserve"> feature, create a template, and use that as the shape type for the Shape element.</w:t>
      </w:r>
    </w:p>
    <w:p w:rsidR="00F35965" w:rsidRPr="00F35965" w:rsidRDefault="00F35965" w:rsidP="00B21220">
      <w:pPr>
        <w:pStyle w:val="Heading3"/>
        <w:rPr>
          <w:lang w:val="en-US"/>
        </w:rPr>
      </w:pPr>
      <w:bookmarkStart w:id="53" w:name="_Toc446230537"/>
      <w:r w:rsidRPr="00F35965">
        <w:rPr>
          <w:lang w:val="en-US"/>
        </w:rPr>
        <w:lastRenderedPageBreak/>
        <w:t>Snippet Elements</w:t>
      </w:r>
      <w:bookmarkEnd w:id="53"/>
    </w:p>
    <w:p w:rsidR="00B21220" w:rsidRDefault="00F35965" w:rsidP="00F35965">
      <w:pPr>
        <w:rPr>
          <w:lang w:val="en-US"/>
        </w:rPr>
      </w:pPr>
      <w:r w:rsidRPr="00F35965">
        <w:rPr>
          <w:lang w:val="en-US"/>
        </w:rPr>
        <w:t xml:space="preserve">The second type of elements </w:t>
      </w:r>
      <w:r w:rsidR="00B21220">
        <w:rPr>
          <w:lang w:val="en-US"/>
        </w:rPr>
        <w:t xml:space="preserve">in the </w:t>
      </w:r>
      <w:r w:rsidRPr="00F35965">
        <w:rPr>
          <w:lang w:val="en-US"/>
        </w:rPr>
        <w:t>Snippets</w:t>
      </w:r>
      <w:r w:rsidR="00B21220">
        <w:rPr>
          <w:lang w:val="en-US"/>
        </w:rPr>
        <w:t xml:space="preserve"> category are called </w:t>
      </w:r>
      <w:r w:rsidRPr="00B21220">
        <w:rPr>
          <w:rStyle w:val="Emphasis"/>
          <w:lang w:val="en-US"/>
        </w:rPr>
        <w:t>snippets</w:t>
      </w:r>
      <w:r w:rsidR="00B21220">
        <w:rPr>
          <w:lang w:val="en-US"/>
        </w:rPr>
        <w:t>.</w:t>
      </w:r>
    </w:p>
    <w:p w:rsidR="00F35965" w:rsidRPr="00F35965" w:rsidRDefault="00F35965" w:rsidP="00B21220">
      <w:pPr>
        <w:rPr>
          <w:lang w:val="en-US"/>
        </w:rPr>
      </w:pPr>
      <w:r w:rsidRPr="00F35965">
        <w:rPr>
          <w:lang w:val="en-US"/>
        </w:rPr>
        <w:t xml:space="preserve">Snippets are </w:t>
      </w:r>
      <w:r w:rsidR="00B21220">
        <w:rPr>
          <w:lang w:val="en-US"/>
        </w:rPr>
        <w:t xml:space="preserve">quite </w:t>
      </w:r>
      <w:r w:rsidRPr="00F35965">
        <w:rPr>
          <w:lang w:val="en-US"/>
        </w:rPr>
        <w:t xml:space="preserve">similar to the Shape element, but the key difference is that instead of you providing the shape type name, the </w:t>
      </w:r>
      <w:r w:rsidR="00B21220" w:rsidRPr="00B21220">
        <w:rPr>
          <w:rStyle w:val="Emphasis"/>
          <w:lang w:val="en-US"/>
        </w:rPr>
        <w:t>Snippet element harvester</w:t>
      </w:r>
      <w:r w:rsidRPr="00F35965">
        <w:rPr>
          <w:lang w:val="en-US"/>
        </w:rPr>
        <w:t xml:space="preserve"> provides elements based on the existence of Razor files in the current </w:t>
      </w:r>
      <w:r w:rsidR="00B21220">
        <w:rPr>
          <w:lang w:val="en-US"/>
        </w:rPr>
        <w:t xml:space="preserve">theme whose file names end in </w:t>
      </w:r>
      <w:r w:rsidRPr="00B21220">
        <w:rPr>
          <w:rStyle w:val="Emphasis"/>
          <w:lang w:val="en-US"/>
        </w:rPr>
        <w:t>Snippet.cshtml</w:t>
      </w:r>
      <w:r w:rsidR="00B21220">
        <w:rPr>
          <w:lang w:val="en-US"/>
        </w:rPr>
        <w:t>.</w:t>
      </w:r>
    </w:p>
    <w:p w:rsidR="00F35965" w:rsidRPr="00F35965" w:rsidRDefault="00B21220" w:rsidP="00B21220">
      <w:pPr>
        <w:pStyle w:val="Sidebar"/>
      </w:pPr>
      <w:r>
        <w:t xml:space="preserve">Snippets are provided by the </w:t>
      </w:r>
      <w:r w:rsidRPr="00B21220">
        <w:rPr>
          <w:rStyle w:val="Emphasis"/>
        </w:rPr>
        <w:t>Layout Snippets</w:t>
      </w:r>
      <w:r w:rsidR="00F35965" w:rsidRPr="00F35965">
        <w:t xml:space="preserve"> feature</w:t>
      </w:r>
      <w:r>
        <w:t>, so be sure to enable it when you want to try it out.</w:t>
      </w:r>
    </w:p>
    <w:p w:rsidR="00F35965" w:rsidRPr="00F35965" w:rsidRDefault="00F35965" w:rsidP="00F35965">
      <w:pPr>
        <w:rPr>
          <w:lang w:val="en-US"/>
        </w:rPr>
      </w:pPr>
      <w:r w:rsidRPr="00F35965">
        <w:rPr>
          <w:lang w:val="en-US"/>
        </w:rPr>
        <w:t>For</w:t>
      </w:r>
      <w:r w:rsidR="00B21220">
        <w:rPr>
          <w:lang w:val="en-US"/>
        </w:rPr>
        <w:t xml:space="preserve"> example, a Razor file called </w:t>
      </w:r>
      <w:r w:rsidRPr="00B21220">
        <w:rPr>
          <w:rStyle w:val="Emphasis"/>
          <w:lang w:val="en-US"/>
        </w:rPr>
        <w:t>LogoSnippet.cshtml</w:t>
      </w:r>
      <w:r w:rsidR="00B21220">
        <w:rPr>
          <w:lang w:val="en-US"/>
        </w:rPr>
        <w:t xml:space="preserve"> in the </w:t>
      </w:r>
      <w:r w:rsidRPr="00F35965">
        <w:rPr>
          <w:lang w:val="en-US"/>
        </w:rPr>
        <w:t>Views folder of the current theme (or any module</w:t>
      </w:r>
      <w:r w:rsidR="00B21220">
        <w:rPr>
          <w:lang w:val="en-US"/>
        </w:rPr>
        <w:t xml:space="preserve"> for that matter</w:t>
      </w:r>
      <w:r w:rsidRPr="00F35965">
        <w:rPr>
          <w:lang w:val="en-US"/>
        </w:rPr>
        <w:t xml:space="preserve">) would </w:t>
      </w:r>
      <w:r w:rsidR="00B21220">
        <w:rPr>
          <w:lang w:val="en-US"/>
        </w:rPr>
        <w:t xml:space="preserve">yield an element called </w:t>
      </w:r>
      <w:r w:rsidR="00B21220" w:rsidRPr="00483DE8">
        <w:rPr>
          <w:rStyle w:val="Emphasis"/>
          <w:lang w:val="en-US"/>
        </w:rPr>
        <w:t>Logo</w:t>
      </w:r>
      <w:r w:rsidRPr="00F35965">
        <w:rPr>
          <w:lang w:val="en-US"/>
        </w:rPr>
        <w:t>.</w:t>
      </w:r>
    </w:p>
    <w:p w:rsidR="00F92654" w:rsidRDefault="00F35965" w:rsidP="00F35965">
      <w:pPr>
        <w:rPr>
          <w:lang w:val="en-US"/>
        </w:rPr>
      </w:pPr>
      <w:r w:rsidRPr="00F35965">
        <w:rPr>
          <w:lang w:val="en-US"/>
        </w:rPr>
        <w:t xml:space="preserve">Snippets are </w:t>
      </w:r>
      <w:r w:rsidR="00B21220">
        <w:rPr>
          <w:lang w:val="en-US"/>
        </w:rPr>
        <w:t xml:space="preserve">a </w:t>
      </w:r>
      <w:r w:rsidRPr="00F35965">
        <w:rPr>
          <w:lang w:val="en-US"/>
        </w:rPr>
        <w:t xml:space="preserve">great </w:t>
      </w:r>
      <w:r w:rsidR="00B21220">
        <w:rPr>
          <w:lang w:val="en-US"/>
        </w:rPr>
        <w:t xml:space="preserve">tool </w:t>
      </w:r>
      <w:r w:rsidRPr="00F35965">
        <w:rPr>
          <w:lang w:val="en-US"/>
        </w:rPr>
        <w:t xml:space="preserve">for theme and module developers, as they provide a quick way of providing elements without having to write </w:t>
      </w:r>
      <w:r w:rsidR="00B21220">
        <w:rPr>
          <w:lang w:val="en-US"/>
        </w:rPr>
        <w:t>element classes and drivers</w:t>
      </w:r>
      <w:r w:rsidR="00F92654">
        <w:rPr>
          <w:lang w:val="en-US"/>
        </w:rPr>
        <w:t>.</w:t>
      </w:r>
    </w:p>
    <w:p w:rsidR="00F35965" w:rsidRPr="00F35965" w:rsidRDefault="00F92654" w:rsidP="00F92654">
      <w:pPr>
        <w:rPr>
          <w:lang w:val="en-US"/>
        </w:rPr>
      </w:pPr>
      <w:r>
        <w:rPr>
          <w:lang w:val="en-US"/>
        </w:rPr>
        <w:t xml:space="preserve">What's more, Snippets can be made configurable. </w:t>
      </w:r>
      <w:r w:rsidR="00F35965" w:rsidRPr="00F35965">
        <w:rPr>
          <w:lang w:val="en-US"/>
        </w:rPr>
        <w:t xml:space="preserve">We will </w:t>
      </w:r>
      <w:r>
        <w:rPr>
          <w:lang w:val="en-US"/>
        </w:rPr>
        <w:t>how this works in detail in chapter 11.</w:t>
      </w:r>
    </w:p>
    <w:p w:rsidR="00F35965" w:rsidRPr="00F35965" w:rsidRDefault="00F35965" w:rsidP="00123C5F">
      <w:pPr>
        <w:pStyle w:val="Heading2"/>
      </w:pPr>
      <w:bookmarkStart w:id="54" w:name="_Toc446230538"/>
      <w:r w:rsidRPr="00F35965">
        <w:t>UI</w:t>
      </w:r>
      <w:bookmarkEnd w:id="54"/>
    </w:p>
    <w:p w:rsidR="00F35965" w:rsidRPr="00F35965" w:rsidRDefault="00F35965" w:rsidP="00123C5F">
      <w:pPr>
        <w:pStyle w:val="Sidebar"/>
      </w:pPr>
      <w:r w:rsidRPr="00F35965">
        <w:t>This feature is new as part of Orchard 1.10</w:t>
      </w:r>
    </w:p>
    <w:p w:rsidR="00F35965" w:rsidRPr="00F35965" w:rsidRDefault="00123C5F" w:rsidP="00123C5F">
      <w:pPr>
        <w:pStyle w:val="FirstParagraph"/>
      </w:pPr>
      <w:r>
        <w:lastRenderedPageBreak/>
        <w:t>T</w:t>
      </w:r>
      <w:r w:rsidR="00F35965" w:rsidRPr="00F35965">
        <w:t xml:space="preserve">he idea behind the UI elements is that they provide </w:t>
      </w:r>
      <w:r>
        <w:t xml:space="preserve">the user </w:t>
      </w:r>
      <w:r w:rsidR="00F35965" w:rsidRPr="00F35965">
        <w:t xml:space="preserve">with elements that make up the UI of </w:t>
      </w:r>
      <w:r>
        <w:t xml:space="preserve">their </w:t>
      </w:r>
      <w:r w:rsidR="00F35965" w:rsidRPr="00F35965">
        <w:t>site. Think menus, breadcrumbs and notifications.</w:t>
      </w:r>
    </w:p>
    <w:p w:rsidR="00F35965" w:rsidRPr="00F35965" w:rsidRDefault="00F35965" w:rsidP="00123C5F">
      <w:pPr>
        <w:pStyle w:val="Sidebar"/>
      </w:pPr>
      <w:r w:rsidRPr="00F35965">
        <w:t>The UI elements are provided by the *UI Elements* feature.</w:t>
      </w:r>
    </w:p>
    <w:p w:rsidR="00123C5F" w:rsidRDefault="00123C5F" w:rsidP="00F35965">
      <w:pPr>
        <w:rPr>
          <w:lang w:val="en-US"/>
        </w:rPr>
      </w:pPr>
      <w:r>
        <w:rPr>
          <w:lang w:val="en-US"/>
        </w:rPr>
        <w:t>However</w:t>
      </w:r>
      <w:r w:rsidR="00F35965" w:rsidRPr="00F35965">
        <w:rPr>
          <w:lang w:val="en-US"/>
        </w:rPr>
        <w:t xml:space="preserve">, </w:t>
      </w:r>
      <w:r>
        <w:rPr>
          <w:lang w:val="en-US"/>
        </w:rPr>
        <w:t xml:space="preserve">I’m afraid that </w:t>
      </w:r>
      <w:r w:rsidR="00F35965" w:rsidRPr="00F35965">
        <w:rPr>
          <w:lang w:val="en-US"/>
        </w:rPr>
        <w:t xml:space="preserve">these elements will not be very useful </w:t>
      </w:r>
      <w:r>
        <w:rPr>
          <w:lang w:val="en-US"/>
        </w:rPr>
        <w:t xml:space="preserve">before Orchard has support for </w:t>
      </w:r>
      <w:r w:rsidR="00F35965" w:rsidRPr="00F35965">
        <w:rPr>
          <w:lang w:val="en-US"/>
        </w:rPr>
        <w:t>addi</w:t>
      </w:r>
      <w:r>
        <w:rPr>
          <w:lang w:val="en-US"/>
        </w:rPr>
        <w:t>ng elements to zones and layers</w:t>
      </w:r>
      <w:r w:rsidR="00F35965" w:rsidRPr="00F35965">
        <w:rPr>
          <w:lang w:val="en-US"/>
        </w:rPr>
        <w:t>.</w:t>
      </w:r>
      <w:r>
        <w:rPr>
          <w:lang w:val="en-US"/>
        </w:rPr>
        <w:t xml:space="preserve"> Let me try and explain why.</w:t>
      </w:r>
    </w:p>
    <w:p w:rsidR="00F35965" w:rsidRPr="00F35965" w:rsidRDefault="00F35965" w:rsidP="00123C5F">
      <w:pPr>
        <w:rPr>
          <w:lang w:val="en-US"/>
        </w:rPr>
      </w:pPr>
      <w:r w:rsidRPr="00F35965">
        <w:rPr>
          <w:lang w:val="en-US"/>
        </w:rPr>
        <w:t>Imagine you wanted to di</w:t>
      </w:r>
      <w:r w:rsidR="00123C5F">
        <w:rPr>
          <w:lang w:val="en-US"/>
        </w:rPr>
        <w:t>splay the main menu using the Menu element</w:t>
      </w:r>
      <w:r w:rsidRPr="00F35965">
        <w:rPr>
          <w:lang w:val="en-US"/>
        </w:rPr>
        <w:t>. There are t</w:t>
      </w:r>
      <w:r w:rsidR="00123C5F">
        <w:rPr>
          <w:lang w:val="en-US"/>
        </w:rPr>
        <w:t>wo major limitations with this:</w:t>
      </w:r>
    </w:p>
    <w:p w:rsidR="00F35965" w:rsidRPr="00F35965" w:rsidRDefault="00123C5F" w:rsidP="00F35965">
      <w:pPr>
        <w:rPr>
          <w:lang w:val="en-US"/>
        </w:rPr>
      </w:pPr>
      <w:r>
        <w:rPr>
          <w:lang w:val="en-US"/>
        </w:rPr>
        <w:t>1. There i</w:t>
      </w:r>
      <w:r w:rsidR="00F35965" w:rsidRPr="00F35965">
        <w:rPr>
          <w:lang w:val="en-US"/>
        </w:rPr>
        <w:t>s no way to add elements to global zones. Although you could work around this by simply designing your theme in such a way that your entire website consists of a single Content zone and leveraging Layout Templates, this won't solve the next problem, which is:</w:t>
      </w:r>
    </w:p>
    <w:p w:rsidR="00F35965" w:rsidRPr="00F35965" w:rsidRDefault="00F35965" w:rsidP="00123C5F">
      <w:pPr>
        <w:rPr>
          <w:lang w:val="en-US"/>
        </w:rPr>
      </w:pPr>
      <w:r w:rsidRPr="00F35965">
        <w:rPr>
          <w:lang w:val="en-US"/>
        </w:rPr>
        <w:t>2. The layout part is associated with content items. This means that their layouts only appear when you request the content item. This means that if you navigated to the Login screen for example, you would no longer see the main menu if you impl</w:t>
      </w:r>
      <w:r w:rsidR="00123C5F">
        <w:rPr>
          <w:lang w:val="en-US"/>
        </w:rPr>
        <w:t>emented that as a Menu element.</w:t>
      </w:r>
    </w:p>
    <w:p w:rsidR="00F35965" w:rsidRPr="00F35965" w:rsidRDefault="00123C5F" w:rsidP="00123C5F">
      <w:pPr>
        <w:rPr>
          <w:lang w:val="en-US"/>
        </w:rPr>
      </w:pPr>
      <w:r>
        <w:rPr>
          <w:lang w:val="en-US"/>
        </w:rPr>
        <w:t>So, u</w:t>
      </w:r>
      <w:r w:rsidR="00F35965" w:rsidRPr="00F35965">
        <w:rPr>
          <w:lang w:val="en-US"/>
        </w:rPr>
        <w:t xml:space="preserve">nless you want to display a UI element on specific pages, my advice is to not use them until Orchard unifies </w:t>
      </w:r>
      <w:r>
        <w:rPr>
          <w:lang w:val="en-US"/>
        </w:rPr>
        <w:t>its Widgets and Elements story.</w:t>
      </w:r>
    </w:p>
    <w:p w:rsidR="00F35965" w:rsidRPr="00F35965" w:rsidRDefault="00F35965" w:rsidP="00123C5F">
      <w:pPr>
        <w:pStyle w:val="Heading2"/>
      </w:pPr>
      <w:bookmarkStart w:id="55" w:name="_Toc446230539"/>
      <w:r w:rsidRPr="00F35965">
        <w:lastRenderedPageBreak/>
        <w:t>Widgets</w:t>
      </w:r>
      <w:bookmarkEnd w:id="55"/>
    </w:p>
    <w:p w:rsidR="002D7F65" w:rsidRDefault="00F35965" w:rsidP="00F35965">
      <w:pPr>
        <w:rPr>
          <w:lang w:val="en-US"/>
        </w:rPr>
      </w:pPr>
      <w:r w:rsidRPr="00F35965">
        <w:rPr>
          <w:lang w:val="en-US"/>
        </w:rPr>
        <w:t xml:space="preserve">This category </w:t>
      </w:r>
      <w:r w:rsidR="002D7F65">
        <w:rPr>
          <w:lang w:val="en-US"/>
        </w:rPr>
        <w:t xml:space="preserve">provides </w:t>
      </w:r>
      <w:r w:rsidRPr="00F35965">
        <w:rPr>
          <w:lang w:val="en-US"/>
        </w:rPr>
        <w:t>all widgets as elements</w:t>
      </w:r>
      <w:r w:rsidR="002D7F65">
        <w:rPr>
          <w:lang w:val="en-US"/>
        </w:rPr>
        <w:t>,</w:t>
      </w:r>
      <w:r w:rsidRPr="00F35965">
        <w:rPr>
          <w:lang w:val="en-US"/>
        </w:rPr>
        <w:t xml:space="preserve"> </w:t>
      </w:r>
      <w:r w:rsidR="002D7F65">
        <w:rPr>
          <w:lang w:val="en-US"/>
        </w:rPr>
        <w:t xml:space="preserve">enabling </w:t>
      </w:r>
      <w:r w:rsidRPr="00F35965">
        <w:rPr>
          <w:lang w:val="en-US"/>
        </w:rPr>
        <w:t xml:space="preserve">the </w:t>
      </w:r>
      <w:r w:rsidR="002D7F65">
        <w:rPr>
          <w:lang w:val="en-US"/>
        </w:rPr>
        <w:t>user to add widgets to layouts.</w:t>
      </w:r>
    </w:p>
    <w:p w:rsidR="00F35965" w:rsidRPr="00F35965" w:rsidRDefault="00F35965" w:rsidP="00F35965">
      <w:pPr>
        <w:rPr>
          <w:lang w:val="en-US"/>
        </w:rPr>
      </w:pPr>
      <w:r w:rsidRPr="00F35965">
        <w:rPr>
          <w:lang w:val="en-US"/>
        </w:rPr>
        <w:t>When you place a widget element onto a layout, the widget element harvester will create an actual widget content item for you and render that one on the front end. The created widget is not linked with any zone or layer, since it is linked with the content item containing the layout. If you delete the content item or the widget element, the widget itself is deleted as well, since it's managed by the element.</w:t>
      </w:r>
    </w:p>
    <w:p w:rsidR="00F35965" w:rsidRPr="00F35965" w:rsidRDefault="002D7F65" w:rsidP="002D7F65">
      <w:pPr>
        <w:pStyle w:val="Sidebar"/>
      </w:pPr>
      <w:r>
        <w:t>The ability to add widgets to layouts is new since Orchard 1.10.</w:t>
      </w:r>
    </w:p>
    <w:p w:rsidR="00F35965" w:rsidRPr="00F35965" w:rsidRDefault="002D7F65" w:rsidP="002D7F65">
      <w:pPr>
        <w:pStyle w:val="Heading2"/>
      </w:pPr>
      <w:bookmarkStart w:id="56" w:name="_Toc446230540"/>
      <w:r>
        <w:t>Summary</w:t>
      </w:r>
      <w:bookmarkEnd w:id="56"/>
    </w:p>
    <w:p w:rsidR="00F35965" w:rsidRPr="00483DE8" w:rsidRDefault="00F35965" w:rsidP="00204466">
      <w:pPr>
        <w:rPr>
          <w:lang w:val="en-US"/>
        </w:rPr>
      </w:pPr>
      <w:r w:rsidRPr="00483DE8">
        <w:rPr>
          <w:lang w:val="en-US"/>
        </w:rPr>
        <w:t>In this chapter, we got to meet all of the elements that ship with Orchard out of the box</w:t>
      </w:r>
      <w:r w:rsidR="002D7F65" w:rsidRPr="00483DE8">
        <w:rPr>
          <w:lang w:val="en-US"/>
        </w:rPr>
        <w:t>.</w:t>
      </w:r>
    </w:p>
    <w:p w:rsidR="00F35965" w:rsidRPr="00F35965" w:rsidRDefault="00F35965" w:rsidP="002D7F65">
      <w:pPr>
        <w:rPr>
          <w:lang w:val="en-US"/>
        </w:rPr>
      </w:pPr>
      <w:r w:rsidRPr="00F35965">
        <w:rPr>
          <w:lang w:val="en-US"/>
        </w:rPr>
        <w:t>We went over each element in detail</w:t>
      </w:r>
      <w:r w:rsidR="002D7F65">
        <w:rPr>
          <w:lang w:val="en-US"/>
        </w:rPr>
        <w:t xml:space="preserve"> to get </w:t>
      </w:r>
      <w:r w:rsidRPr="00F35965">
        <w:rPr>
          <w:lang w:val="en-US"/>
        </w:rPr>
        <w:t xml:space="preserve">a </w:t>
      </w:r>
      <w:r w:rsidR="002D7F65">
        <w:rPr>
          <w:lang w:val="en-US"/>
        </w:rPr>
        <w:t>better understanding of</w:t>
      </w:r>
      <w:r w:rsidRPr="00F35965">
        <w:rPr>
          <w:lang w:val="en-US"/>
        </w:rPr>
        <w:t xml:space="preserve"> </w:t>
      </w:r>
      <w:r w:rsidR="002D7F65">
        <w:rPr>
          <w:lang w:val="en-US"/>
        </w:rPr>
        <w:t>each element’s intended use.</w:t>
      </w:r>
    </w:p>
    <w:p w:rsidR="00F35965" w:rsidRPr="00F35965" w:rsidRDefault="00F35965" w:rsidP="00F35965">
      <w:pPr>
        <w:rPr>
          <w:lang w:val="en-US"/>
        </w:rPr>
      </w:pPr>
      <w:r w:rsidRPr="00F35965">
        <w:rPr>
          <w:lang w:val="en-US"/>
        </w:rPr>
        <w:t>The set of eleme</w:t>
      </w:r>
      <w:r w:rsidR="002D7F65">
        <w:rPr>
          <w:lang w:val="en-US"/>
        </w:rPr>
        <w:t xml:space="preserve">nts can be extended by custom </w:t>
      </w:r>
      <w:r w:rsidR="002D7F65" w:rsidRPr="00483DE8">
        <w:rPr>
          <w:rStyle w:val="Emphasis"/>
          <w:lang w:val="en-US"/>
        </w:rPr>
        <w:t>element harvesters</w:t>
      </w:r>
      <w:r w:rsidRPr="00F35965">
        <w:rPr>
          <w:lang w:val="en-US"/>
        </w:rPr>
        <w:t xml:space="preserve">, which are responsible for providing elements to the system. Module developers can create custom harvesters, into which we will look in </w:t>
      </w:r>
      <w:r w:rsidR="002D7F65">
        <w:rPr>
          <w:lang w:val="en-US"/>
        </w:rPr>
        <w:t xml:space="preserve">great detail in </w:t>
      </w:r>
      <w:r w:rsidR="002D7F65" w:rsidRPr="00483DE8">
        <w:rPr>
          <w:rStyle w:val="Emphasis"/>
          <w:lang w:val="en-US"/>
        </w:rPr>
        <w:t>Part 3 - Extensibility</w:t>
      </w:r>
      <w:r w:rsidRPr="00F35965">
        <w:rPr>
          <w:lang w:val="en-US"/>
        </w:rPr>
        <w:t xml:space="preserve">.   </w:t>
      </w:r>
    </w:p>
    <w:p w:rsidR="00483DE8" w:rsidRDefault="00483DE8">
      <w:pPr>
        <w:spacing w:before="0" w:after="160" w:line="259" w:lineRule="auto"/>
        <w:ind w:firstLine="0"/>
        <w:rPr>
          <w:lang w:val="en-US"/>
        </w:rPr>
      </w:pPr>
      <w:r>
        <w:rPr>
          <w:lang w:val="en-US"/>
        </w:rPr>
        <w:br w:type="page"/>
      </w:r>
    </w:p>
    <w:p w:rsidR="00483DE8" w:rsidRPr="00483DE8" w:rsidRDefault="00483DE8" w:rsidP="00483DE8">
      <w:pPr>
        <w:pStyle w:val="Heading1"/>
        <w:rPr>
          <w:lang w:val="en-US"/>
        </w:rPr>
      </w:pPr>
      <w:bookmarkStart w:id="57" w:name="_Toc446230541"/>
      <w:r w:rsidRPr="00483DE8">
        <w:rPr>
          <w:lang w:val="en-US"/>
        </w:rPr>
        <w:lastRenderedPageBreak/>
        <w:t>Layout Templates</w:t>
      </w:r>
      <w:bookmarkEnd w:id="57"/>
    </w:p>
    <w:p w:rsidR="00483DE8" w:rsidRDefault="00483DE8" w:rsidP="00483DE8">
      <w:pPr>
        <w:pStyle w:val="FirstParagraph"/>
      </w:pPr>
      <w:r w:rsidRPr="00483DE8">
        <w:t xml:space="preserve">Layout </w:t>
      </w:r>
      <w:r w:rsidRPr="00483DE8">
        <w:rPr>
          <w:rStyle w:val="Emphasis"/>
        </w:rPr>
        <w:t>templates</w:t>
      </w:r>
      <w:r w:rsidRPr="00483DE8">
        <w:t xml:space="preserve"> </w:t>
      </w:r>
      <w:r>
        <w:t>are a way to reuse layouts that you created earlier. For example, if you have a lot of content items that use a two-column layout, instead of re-creating that layout from scratch each time, you can create a layout once and reuse it on your pages</w:t>
      </w:r>
      <w:r w:rsidR="00D8056A">
        <w:t>.</w:t>
      </w:r>
    </w:p>
    <w:p w:rsidR="00D8056A" w:rsidRDefault="00483DE8" w:rsidP="007D2150">
      <w:pPr>
        <w:rPr>
          <w:lang w:val="en-US"/>
        </w:rPr>
      </w:pPr>
      <w:r w:rsidRPr="00844F38">
        <w:rPr>
          <w:lang w:val="en-US"/>
        </w:rPr>
        <w:t>Layout templates are implemented as content items tha</w:t>
      </w:r>
      <w:r w:rsidR="00844F38" w:rsidRPr="00844F38">
        <w:rPr>
          <w:lang w:val="en-US"/>
        </w:rPr>
        <w:t>t have the Layout Part attached</w:t>
      </w:r>
      <w:r w:rsidRPr="00844F38">
        <w:rPr>
          <w:lang w:val="en-US"/>
        </w:rPr>
        <w:t>.</w:t>
      </w:r>
      <w:r w:rsidR="00844F38">
        <w:rPr>
          <w:lang w:val="en-US"/>
        </w:rPr>
        <w:t xml:space="preserve"> The Layout Part has a setting called </w:t>
      </w:r>
      <w:r w:rsidR="00844F38" w:rsidRPr="002D6056">
        <w:rPr>
          <w:rStyle w:val="Emphasis"/>
          <w:lang w:val="en-US"/>
        </w:rPr>
        <w:t xml:space="preserve">Use as </w:t>
      </w:r>
      <w:r w:rsidR="0090252C" w:rsidRPr="002D6056">
        <w:rPr>
          <w:rStyle w:val="Emphasis"/>
          <w:lang w:val="en-US"/>
        </w:rPr>
        <w:t>T</w:t>
      </w:r>
      <w:r w:rsidR="00844F38" w:rsidRPr="002D6056">
        <w:rPr>
          <w:rStyle w:val="Emphasis"/>
          <w:lang w:val="en-US"/>
        </w:rPr>
        <w:t>emplate</w:t>
      </w:r>
      <w:r w:rsidR="002D6056">
        <w:rPr>
          <w:lang w:val="en-US"/>
        </w:rPr>
        <w:t>, which is used by the Layout Editor to populate the templates dropdown list.</w:t>
      </w:r>
    </w:p>
    <w:p w:rsidR="00161DB4" w:rsidRDefault="00D8056A" w:rsidP="00161DB4">
      <w:pPr>
        <w:keepNext/>
      </w:pPr>
      <w:r>
        <w:rPr>
          <w:noProof/>
          <w:lang w:eastAsia="nl-NL"/>
        </w:rPr>
        <w:drawing>
          <wp:inline distT="0" distB="0" distL="0" distR="0" wp14:anchorId="1C0676B6" wp14:editId="3F04EB99">
            <wp:extent cx="3873699" cy="11875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4-1.png"/>
                    <pic:cNvPicPr/>
                  </pic:nvPicPr>
                  <pic:blipFill>
                    <a:blip r:embed="rId23">
                      <a:extLst>
                        <a:ext uri="{28A0092B-C50C-407E-A947-70E740481C1C}">
                          <a14:useLocalDpi xmlns:a14="http://schemas.microsoft.com/office/drawing/2010/main" val="0"/>
                        </a:ext>
                      </a:extLst>
                    </a:blip>
                    <a:stretch>
                      <a:fillRect/>
                    </a:stretch>
                  </pic:blipFill>
                  <pic:spPr>
                    <a:xfrm>
                      <a:off x="0" y="0"/>
                      <a:ext cx="3873699" cy="1187511"/>
                    </a:xfrm>
                    <a:prstGeom prst="rect">
                      <a:avLst/>
                    </a:prstGeom>
                  </pic:spPr>
                </pic:pic>
              </a:graphicData>
            </a:graphic>
          </wp:inline>
        </w:drawing>
      </w:r>
    </w:p>
    <w:p w:rsidR="00161DB4" w:rsidRPr="00161DB4" w:rsidRDefault="00161DB4" w:rsidP="00161DB4">
      <w:pPr>
        <w:pStyle w:val="Caption"/>
        <w:rPr>
          <w:lang w:val="en-US"/>
        </w:rPr>
      </w:pPr>
      <w:r w:rsidRPr="00161DB4">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4</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161DB4">
        <w:rPr>
          <w:lang w:val="en-US"/>
        </w:rPr>
        <w:t xml:space="preserve"> - The Use as Template setting on the Layout Part turns the content type into a layout template.</w:t>
      </w:r>
    </w:p>
    <w:p w:rsidR="00483DE8" w:rsidRDefault="00483DE8" w:rsidP="007D2150">
      <w:pPr>
        <w:rPr>
          <w:lang w:val="en-US"/>
        </w:rPr>
      </w:pPr>
      <w:r w:rsidRPr="007D2150">
        <w:rPr>
          <w:lang w:val="en-US"/>
        </w:rPr>
        <w:t>The templates dropdown list is only present when there's at least one template in the system.</w:t>
      </w:r>
    </w:p>
    <w:p w:rsidR="00161DB4" w:rsidRDefault="00161DB4" w:rsidP="00161DB4">
      <w:pPr>
        <w:keepNext/>
      </w:pPr>
      <w:r>
        <w:rPr>
          <w:noProof/>
          <w:lang w:eastAsia="nl-NL"/>
        </w:rPr>
        <w:drawing>
          <wp:inline distT="0" distB="0" distL="0" distR="0" wp14:anchorId="702C0B05" wp14:editId="64AFAF22">
            <wp:extent cx="2260716" cy="825542"/>
            <wp:effectExtent l="190500" t="190500" r="196850" b="1841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4-2.png"/>
                    <pic:cNvPicPr/>
                  </pic:nvPicPr>
                  <pic:blipFill>
                    <a:blip r:embed="rId24">
                      <a:extLst>
                        <a:ext uri="{28A0092B-C50C-407E-A947-70E740481C1C}">
                          <a14:useLocalDpi xmlns:a14="http://schemas.microsoft.com/office/drawing/2010/main" val="0"/>
                        </a:ext>
                      </a:extLst>
                    </a:blip>
                    <a:stretch>
                      <a:fillRect/>
                    </a:stretch>
                  </pic:blipFill>
                  <pic:spPr>
                    <a:xfrm>
                      <a:off x="0" y="0"/>
                      <a:ext cx="2260716" cy="825542"/>
                    </a:xfrm>
                    <a:prstGeom prst="rect">
                      <a:avLst/>
                    </a:prstGeom>
                    <a:ln>
                      <a:noFill/>
                    </a:ln>
                    <a:effectLst>
                      <a:outerShdw blurRad="190500" algn="tl" rotWithShape="0">
                        <a:srgbClr val="000000">
                          <a:alpha val="70000"/>
                        </a:srgbClr>
                      </a:outerShdw>
                    </a:effectLst>
                  </pic:spPr>
                </pic:pic>
              </a:graphicData>
            </a:graphic>
          </wp:inline>
        </w:drawing>
      </w:r>
    </w:p>
    <w:p w:rsidR="00161DB4" w:rsidRPr="007D2150" w:rsidRDefault="00161DB4" w:rsidP="00161DB4">
      <w:pPr>
        <w:pStyle w:val="Caption"/>
        <w:rPr>
          <w:lang w:val="en-US"/>
        </w:rPr>
      </w:pPr>
      <w:r w:rsidRPr="00096AE3">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4</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2</w:t>
      </w:r>
      <w:r w:rsidR="00F62049">
        <w:rPr>
          <w:lang w:val="en-US"/>
        </w:rPr>
        <w:fldChar w:fldCharType="end"/>
      </w:r>
      <w:r w:rsidRPr="00096AE3">
        <w:rPr>
          <w:lang w:val="en-US"/>
        </w:rPr>
        <w:t xml:space="preserve"> - The Layout Editor displays a dropdown list with available templates.</w:t>
      </w:r>
    </w:p>
    <w:p w:rsidR="00483DE8" w:rsidRPr="00483DE8" w:rsidRDefault="007D2150" w:rsidP="007D2150">
      <w:pPr>
        <w:rPr>
          <w:lang w:val="en-US"/>
        </w:rPr>
      </w:pPr>
      <w:r>
        <w:rPr>
          <w:lang w:val="en-US"/>
        </w:rPr>
        <w:lastRenderedPageBreak/>
        <w:t>After you applied a</w:t>
      </w:r>
      <w:r w:rsidR="00483DE8" w:rsidRPr="00483DE8">
        <w:rPr>
          <w:lang w:val="en-US"/>
        </w:rPr>
        <w:t xml:space="preserve"> layout, you'll notice that the elements inherited from that template are not selectable or editable, with the exception of the column elements - they are still selectable so that you </w:t>
      </w:r>
      <w:r>
        <w:rPr>
          <w:lang w:val="en-US"/>
        </w:rPr>
        <w:t>can still add elements to them.</w:t>
      </w:r>
    </w:p>
    <w:p w:rsidR="00483DE8" w:rsidRPr="00483DE8" w:rsidRDefault="00483DE8" w:rsidP="007D2150">
      <w:pPr>
        <w:rPr>
          <w:lang w:val="en-US"/>
        </w:rPr>
      </w:pPr>
      <w:r w:rsidRPr="00483DE8">
        <w:rPr>
          <w:lang w:val="en-US"/>
        </w:rPr>
        <w:t>Whenever you make a change to a template, that change gets applied to all content items using that template.</w:t>
      </w:r>
    </w:p>
    <w:p w:rsidR="00483DE8" w:rsidRPr="00483DE8" w:rsidRDefault="007D2150" w:rsidP="007D2150">
      <w:pPr>
        <w:pStyle w:val="Heading2"/>
      </w:pPr>
      <w:bookmarkStart w:id="58" w:name="_Toc446230542"/>
      <w:r>
        <w:t>Sealed E</w:t>
      </w:r>
      <w:r w:rsidR="00483DE8" w:rsidRPr="00483DE8">
        <w:t>lements and Placeholder Containers</w:t>
      </w:r>
      <w:bookmarkEnd w:id="58"/>
    </w:p>
    <w:p w:rsidR="00483DE8" w:rsidRDefault="00483DE8" w:rsidP="007D2150">
      <w:pPr>
        <w:rPr>
          <w:lang w:val="en-US"/>
        </w:rPr>
      </w:pPr>
      <w:r w:rsidRPr="00483DE8">
        <w:rPr>
          <w:lang w:val="en-US"/>
        </w:rPr>
        <w:t>When applying a layout template, the elements inherited fro</w:t>
      </w:r>
      <w:r w:rsidR="007D2150">
        <w:rPr>
          <w:lang w:val="en-US"/>
        </w:rPr>
        <w:t>m that template are marked as sealed. Sealed elements can</w:t>
      </w:r>
      <w:r w:rsidRPr="00483DE8">
        <w:rPr>
          <w:lang w:val="en-US"/>
        </w:rPr>
        <w:t xml:space="preserve">not be modified by the user. If the sealed element is an empty container, the user can still add elements to it. However, if this container contains at least one element added via the template, then the user </w:t>
      </w:r>
      <w:r w:rsidR="007D2150">
        <w:rPr>
          <w:lang w:val="en-US"/>
        </w:rPr>
        <w:t>cannot add additional elements.</w:t>
      </w:r>
    </w:p>
    <w:p w:rsidR="007D2150" w:rsidRPr="00483DE8" w:rsidRDefault="007D2150" w:rsidP="007D2150">
      <w:pPr>
        <w:rPr>
          <w:lang w:val="en-US"/>
        </w:rPr>
      </w:pPr>
      <w:r>
        <w:rPr>
          <w:lang w:val="en-US"/>
        </w:rPr>
        <w:t xml:space="preserve">If you want to allow the user to add elements to a templated container element that already contains other elements, you will have to add an empty container to </w:t>
      </w:r>
      <w:r w:rsidR="00DC79CF">
        <w:rPr>
          <w:lang w:val="en-US"/>
        </w:rPr>
        <w:t>it, such as the Canvas element. The Canvas element would act as a placeholder container into which the user can add elements.</w:t>
      </w:r>
    </w:p>
    <w:p w:rsidR="00483DE8" w:rsidRPr="00483DE8" w:rsidRDefault="007D2150" w:rsidP="007D2150">
      <w:pPr>
        <w:pStyle w:val="Heading2"/>
      </w:pPr>
      <w:bookmarkStart w:id="59" w:name="_Toc446230543"/>
      <w:r>
        <w:t>Summary</w:t>
      </w:r>
      <w:bookmarkEnd w:id="59"/>
    </w:p>
    <w:p w:rsidR="00483DE8" w:rsidRPr="00483DE8" w:rsidRDefault="00483DE8" w:rsidP="009B5B0D">
      <w:pPr>
        <w:rPr>
          <w:lang w:val="en-US"/>
        </w:rPr>
      </w:pPr>
      <w:r w:rsidRPr="00483DE8">
        <w:rPr>
          <w:lang w:val="en-US"/>
        </w:rPr>
        <w:t>Layout templates are templates for conten</w:t>
      </w:r>
      <w:r w:rsidR="00353D1C">
        <w:rPr>
          <w:lang w:val="en-US"/>
        </w:rPr>
        <w:t>t items that use the Layout Part</w:t>
      </w:r>
      <w:r w:rsidRPr="00483DE8">
        <w:rPr>
          <w:lang w:val="en-US"/>
        </w:rPr>
        <w:t>. Elements inherited from a template are sealed, which means they cannot be modified from child layouts. In order to be able to add elements to a container inherited from a template, that container must be empty, otherwise it becomes sealed as well.</w:t>
      </w:r>
    </w:p>
    <w:p w:rsidR="00F35965" w:rsidRDefault="00483DE8" w:rsidP="00483DE8">
      <w:pPr>
        <w:rPr>
          <w:lang w:val="en-US"/>
        </w:rPr>
      </w:pPr>
      <w:r w:rsidRPr="00483DE8">
        <w:rPr>
          <w:lang w:val="en-US"/>
        </w:rPr>
        <w:lastRenderedPageBreak/>
        <w:t>In conclusion, Layout templates are a powerful way to reuse commonly used layouts across many pages. Changing a template will affect all of its child layouts.</w:t>
      </w:r>
    </w:p>
    <w:p w:rsidR="009B5B0D" w:rsidRDefault="009B5B0D">
      <w:pPr>
        <w:spacing w:before="0" w:after="160" w:line="259" w:lineRule="auto"/>
        <w:ind w:firstLine="0"/>
        <w:rPr>
          <w:lang w:val="en-US"/>
        </w:rPr>
      </w:pPr>
      <w:r>
        <w:rPr>
          <w:lang w:val="en-US"/>
        </w:rPr>
        <w:br w:type="page"/>
      </w:r>
    </w:p>
    <w:p w:rsidR="009B5B0D" w:rsidRPr="009B5B0D" w:rsidRDefault="009B5B0D" w:rsidP="009B5B0D">
      <w:pPr>
        <w:pStyle w:val="Heading1"/>
        <w:rPr>
          <w:lang w:val="en-US"/>
        </w:rPr>
      </w:pPr>
      <w:bookmarkStart w:id="60" w:name="_Toc446230544"/>
      <w:r w:rsidRPr="009B5B0D">
        <w:rPr>
          <w:lang w:val="en-US"/>
        </w:rPr>
        <w:lastRenderedPageBreak/>
        <w:t>Element Blueprints</w:t>
      </w:r>
      <w:bookmarkEnd w:id="60"/>
    </w:p>
    <w:p w:rsidR="009B5B0D" w:rsidRPr="009B5B0D" w:rsidRDefault="009B5B0D" w:rsidP="009B5B0D">
      <w:pPr>
        <w:rPr>
          <w:lang w:val="en-US"/>
        </w:rPr>
      </w:pPr>
      <w:r w:rsidRPr="009B5B0D">
        <w:rPr>
          <w:lang w:val="en-US"/>
        </w:rPr>
        <w:t>In this</w:t>
      </w:r>
      <w:r>
        <w:rPr>
          <w:lang w:val="en-US"/>
        </w:rPr>
        <w:t xml:space="preserve"> chapter we'll take a look at </w:t>
      </w:r>
      <w:r w:rsidRPr="009B5B0D">
        <w:rPr>
          <w:rStyle w:val="Emphasis"/>
          <w:lang w:val="en-US"/>
        </w:rPr>
        <w:t>Element Blueprints</w:t>
      </w:r>
      <w:r w:rsidRPr="009B5B0D">
        <w:rPr>
          <w:lang w:val="en-US"/>
        </w:rPr>
        <w:t>, which is a feature that enables the user to create pre-configured elements that bec</w:t>
      </w:r>
      <w:r>
        <w:rPr>
          <w:lang w:val="en-US"/>
        </w:rPr>
        <w:t>ome available from the toolbox.</w:t>
      </w:r>
    </w:p>
    <w:p w:rsidR="009B5B0D" w:rsidRPr="009B5B0D" w:rsidRDefault="009B5B0D" w:rsidP="009B5B0D">
      <w:pPr>
        <w:pStyle w:val="Heading2"/>
      </w:pPr>
      <w:bookmarkStart w:id="61" w:name="_Toc446230545"/>
      <w:r w:rsidRPr="009B5B0D">
        <w:t>When to use Element Blueprints</w:t>
      </w:r>
      <w:bookmarkEnd w:id="61"/>
    </w:p>
    <w:p w:rsidR="009B5B0D" w:rsidRPr="009B5B0D" w:rsidRDefault="009B5B0D" w:rsidP="009B5B0D">
      <w:pPr>
        <w:rPr>
          <w:lang w:val="en-US"/>
        </w:rPr>
      </w:pPr>
      <w:r w:rsidRPr="009B5B0D">
        <w:rPr>
          <w:lang w:val="en-US"/>
        </w:rPr>
        <w:t xml:space="preserve">Whenever you find that you are duplicating elements in various layouts, those elements are a candidate to be turned into an element blueprint. For example, </w:t>
      </w:r>
      <w:r>
        <w:rPr>
          <w:lang w:val="en-US"/>
        </w:rPr>
        <w:t>if you need to display contact information on various pages but at different locations, you could create a pre-configured Html element with the relevant content, name the element “Contact Details”, and reuse that element anywhere you like.</w:t>
      </w:r>
    </w:p>
    <w:p w:rsidR="009B5B0D" w:rsidRPr="009B5B0D" w:rsidRDefault="009B5B0D" w:rsidP="009B5B0D">
      <w:pPr>
        <w:pStyle w:val="Heading2"/>
      </w:pPr>
      <w:bookmarkStart w:id="62" w:name="_Toc446230546"/>
      <w:r w:rsidRPr="009B5B0D">
        <w:t>Creating Element Blueprints</w:t>
      </w:r>
      <w:bookmarkEnd w:id="62"/>
    </w:p>
    <w:p w:rsidR="009B5B0D" w:rsidRPr="009B5B0D" w:rsidRDefault="009B5B0D" w:rsidP="009B5B0D">
      <w:pPr>
        <w:rPr>
          <w:lang w:val="en-US"/>
        </w:rPr>
      </w:pPr>
      <w:r w:rsidRPr="009B5B0D">
        <w:rPr>
          <w:lang w:val="en-US"/>
        </w:rPr>
        <w:t>Creating element blueprints is e</w:t>
      </w:r>
      <w:r>
        <w:rPr>
          <w:lang w:val="en-US"/>
        </w:rPr>
        <w:t xml:space="preserve">asy. To create one, go to the </w:t>
      </w:r>
      <w:r w:rsidRPr="009B5B0D">
        <w:rPr>
          <w:rStyle w:val="Strong"/>
          <w:lang w:val="en-US"/>
        </w:rPr>
        <w:t>Elements</w:t>
      </w:r>
      <w:r w:rsidRPr="009B5B0D">
        <w:rPr>
          <w:lang w:val="en-US"/>
        </w:rPr>
        <w:t xml:space="preserve"> ad</w:t>
      </w:r>
      <w:r>
        <w:rPr>
          <w:lang w:val="en-US"/>
        </w:rPr>
        <w:t xml:space="preserve">min menu item right under the </w:t>
      </w:r>
      <w:r w:rsidRPr="009B5B0D">
        <w:rPr>
          <w:rStyle w:val="Strong"/>
          <w:lang w:val="en-US"/>
        </w:rPr>
        <w:t>Layouts</w:t>
      </w:r>
      <w:r w:rsidRPr="009B5B0D">
        <w:rPr>
          <w:lang w:val="en-US"/>
        </w:rPr>
        <w:t xml:space="preserve"> menu item. This will take you to the index screen of all of your element blueprints, which is empty by defau</w:t>
      </w:r>
      <w:r>
        <w:rPr>
          <w:lang w:val="en-US"/>
        </w:rPr>
        <w:t xml:space="preserve">lt. On this screen, click the </w:t>
      </w:r>
      <w:r w:rsidRPr="009B5B0D">
        <w:rPr>
          <w:rStyle w:val="Strong"/>
          <w:lang w:val="en-US"/>
        </w:rPr>
        <w:t>Create</w:t>
      </w:r>
      <w:r w:rsidRPr="009B5B0D">
        <w:rPr>
          <w:lang w:val="en-US"/>
        </w:rPr>
        <w:t xml:space="preserve"> button to the top right of the window. The screen that appears next presents you with all of the available elements to use for your pre-configured element. When one is selected, the next screen will prompt the user</w:t>
      </w:r>
      <w:r>
        <w:rPr>
          <w:lang w:val="en-US"/>
        </w:rPr>
        <w:t xml:space="preserve"> for the following information:</w:t>
      </w:r>
    </w:p>
    <w:p w:rsidR="009B5B0D" w:rsidRPr="009B5B0D" w:rsidRDefault="009B5B0D" w:rsidP="007E7580">
      <w:pPr>
        <w:pStyle w:val="ListParagraph"/>
        <w:numPr>
          <w:ilvl w:val="1"/>
          <w:numId w:val="11"/>
        </w:numPr>
        <w:rPr>
          <w:lang w:val="en-US"/>
        </w:rPr>
      </w:pPr>
      <w:r w:rsidRPr="009B5B0D">
        <w:rPr>
          <w:lang w:val="en-US"/>
        </w:rPr>
        <w:t>Element Display Name</w:t>
      </w:r>
    </w:p>
    <w:p w:rsidR="009B5B0D" w:rsidRPr="009B5B0D" w:rsidRDefault="009B5B0D" w:rsidP="007E7580">
      <w:pPr>
        <w:pStyle w:val="ListParagraph"/>
        <w:numPr>
          <w:ilvl w:val="1"/>
          <w:numId w:val="11"/>
        </w:numPr>
        <w:rPr>
          <w:lang w:val="en-US"/>
        </w:rPr>
      </w:pPr>
      <w:r w:rsidRPr="009B5B0D">
        <w:rPr>
          <w:lang w:val="en-US"/>
        </w:rPr>
        <w:t>Element Type Name</w:t>
      </w:r>
    </w:p>
    <w:p w:rsidR="009B5B0D" w:rsidRPr="009B5B0D" w:rsidRDefault="009B5B0D" w:rsidP="007E7580">
      <w:pPr>
        <w:pStyle w:val="ListParagraph"/>
        <w:numPr>
          <w:ilvl w:val="1"/>
          <w:numId w:val="11"/>
        </w:numPr>
        <w:rPr>
          <w:lang w:val="en-US"/>
        </w:rPr>
      </w:pPr>
      <w:r w:rsidRPr="009B5B0D">
        <w:rPr>
          <w:lang w:val="en-US"/>
        </w:rPr>
        <w:t>Element Description</w:t>
      </w:r>
    </w:p>
    <w:p w:rsidR="009B5B0D" w:rsidRPr="009B5B0D" w:rsidRDefault="009B5B0D" w:rsidP="007E7580">
      <w:pPr>
        <w:pStyle w:val="ListParagraph"/>
        <w:numPr>
          <w:ilvl w:val="1"/>
          <w:numId w:val="11"/>
        </w:numPr>
        <w:rPr>
          <w:lang w:val="en-US"/>
        </w:rPr>
      </w:pPr>
      <w:r w:rsidRPr="009B5B0D">
        <w:rPr>
          <w:lang w:val="en-US"/>
        </w:rPr>
        <w:lastRenderedPageBreak/>
        <w:t>Element Category</w:t>
      </w:r>
    </w:p>
    <w:p w:rsidR="009B5B0D" w:rsidRPr="009B5B0D" w:rsidRDefault="009B5B0D" w:rsidP="009B5B0D">
      <w:pPr>
        <w:rPr>
          <w:lang w:val="en-US"/>
        </w:rPr>
      </w:pPr>
      <w:r>
        <w:rPr>
          <w:lang w:val="en-US"/>
        </w:rPr>
        <w:t xml:space="preserve">The </w:t>
      </w:r>
      <w:r w:rsidRPr="009B5B0D">
        <w:rPr>
          <w:rStyle w:val="Emphasis"/>
          <w:lang w:val="en-US"/>
        </w:rPr>
        <w:t>Element Display Name</w:t>
      </w:r>
      <w:r>
        <w:rPr>
          <w:lang w:val="en-US"/>
        </w:rPr>
        <w:t xml:space="preserve"> is the user friendly name</w:t>
      </w:r>
      <w:r w:rsidRPr="009B5B0D">
        <w:rPr>
          <w:lang w:val="en-US"/>
        </w:rPr>
        <w:t xml:space="preserve"> used when displaying the element in the toolbox and on the </w:t>
      </w:r>
      <w:r>
        <w:rPr>
          <w:lang w:val="en-US"/>
        </w:rPr>
        <w:t>canvas.</w:t>
      </w:r>
    </w:p>
    <w:p w:rsidR="009B5B0D" w:rsidRPr="009B5B0D" w:rsidRDefault="009B5B0D" w:rsidP="009B5B0D">
      <w:pPr>
        <w:rPr>
          <w:lang w:val="en-US"/>
        </w:rPr>
      </w:pPr>
      <w:r>
        <w:rPr>
          <w:lang w:val="en-US"/>
        </w:rPr>
        <w:t xml:space="preserve">The </w:t>
      </w:r>
      <w:r w:rsidRPr="009B5B0D">
        <w:rPr>
          <w:rStyle w:val="Emphasis"/>
          <w:lang w:val="en-US"/>
        </w:rPr>
        <w:t>Element Type Name</w:t>
      </w:r>
      <w:r>
        <w:rPr>
          <w:lang w:val="en-US"/>
        </w:rPr>
        <w:t xml:space="preserve"> is the technical name</w:t>
      </w:r>
      <w:r w:rsidRPr="009B5B0D">
        <w:rPr>
          <w:lang w:val="en-US"/>
        </w:rPr>
        <w:t xml:space="preserve"> of the element, and is used when serializing and de-serializing the element. No two elements </w:t>
      </w:r>
      <w:r>
        <w:rPr>
          <w:lang w:val="en-US"/>
        </w:rPr>
        <w:t>can have the same name.</w:t>
      </w:r>
    </w:p>
    <w:p w:rsidR="009B5B0D" w:rsidRPr="009B5B0D" w:rsidRDefault="009B5B0D" w:rsidP="009B5B0D">
      <w:pPr>
        <w:rPr>
          <w:lang w:val="en-US"/>
        </w:rPr>
      </w:pPr>
      <w:r w:rsidRPr="009B5B0D">
        <w:rPr>
          <w:lang w:val="en-US"/>
        </w:rPr>
        <w:t xml:space="preserve">The </w:t>
      </w:r>
      <w:r w:rsidRPr="009B5B0D">
        <w:rPr>
          <w:rStyle w:val="Emphasis"/>
          <w:lang w:val="en-US"/>
        </w:rPr>
        <w:t>Element Description</w:t>
      </w:r>
      <w:r w:rsidRPr="009B5B0D">
        <w:rPr>
          <w:lang w:val="en-US"/>
        </w:rPr>
        <w:t xml:space="preserve"> is an optional field that gives you the opportunity to describe what the element represents. The description helps users get a better understanding o</w:t>
      </w:r>
      <w:r>
        <w:rPr>
          <w:lang w:val="en-US"/>
        </w:rPr>
        <w:t>f what this element represents.</w:t>
      </w:r>
    </w:p>
    <w:p w:rsidR="009B5B0D" w:rsidRPr="009B5B0D" w:rsidRDefault="009B5B0D" w:rsidP="009B5B0D">
      <w:pPr>
        <w:rPr>
          <w:lang w:val="en-US"/>
        </w:rPr>
      </w:pPr>
      <w:r>
        <w:rPr>
          <w:lang w:val="en-US"/>
        </w:rPr>
        <w:t xml:space="preserve">The </w:t>
      </w:r>
      <w:r w:rsidRPr="009B5B0D">
        <w:rPr>
          <w:rStyle w:val="Emphasis"/>
          <w:lang w:val="en-US"/>
        </w:rPr>
        <w:t>Element Category</w:t>
      </w:r>
      <w:r w:rsidRPr="009B5B0D">
        <w:rPr>
          <w:lang w:val="en-US"/>
        </w:rPr>
        <w:t xml:space="preserve"> is an optional field that lets you control in what category of the toolbox this element appears. If no cat</w:t>
      </w:r>
      <w:r>
        <w:rPr>
          <w:lang w:val="en-US"/>
        </w:rPr>
        <w:t xml:space="preserve">egory is specified, </w:t>
      </w:r>
      <w:r w:rsidRPr="009B5B0D">
        <w:rPr>
          <w:rStyle w:val="Emphasis"/>
          <w:lang w:val="en-US"/>
        </w:rPr>
        <w:t>Blueprints</w:t>
      </w:r>
      <w:r>
        <w:rPr>
          <w:lang w:val="en-US"/>
        </w:rPr>
        <w:t xml:space="preserve"> is used as the category.</w:t>
      </w:r>
    </w:p>
    <w:p w:rsidR="009B5B0D" w:rsidRPr="009B5B0D" w:rsidRDefault="009B5B0D" w:rsidP="009B5B0D">
      <w:pPr>
        <w:pStyle w:val="Heading3"/>
        <w:rPr>
          <w:lang w:val="en-US"/>
        </w:rPr>
      </w:pPr>
      <w:bookmarkStart w:id="63" w:name="_Toc446230547"/>
      <w:r w:rsidRPr="009B5B0D">
        <w:rPr>
          <w:lang w:val="en-US"/>
        </w:rPr>
        <w:t>Trying it out: Creating an Element Blueprint</w:t>
      </w:r>
      <w:bookmarkEnd w:id="63"/>
    </w:p>
    <w:p w:rsidR="009B5B0D" w:rsidRPr="009B5B0D" w:rsidRDefault="009B5B0D" w:rsidP="009B5B0D">
      <w:pPr>
        <w:rPr>
          <w:lang w:val="en-US"/>
        </w:rPr>
      </w:pPr>
      <w:r w:rsidRPr="009B5B0D">
        <w:rPr>
          <w:lang w:val="en-US"/>
        </w:rPr>
        <w:t xml:space="preserve">In the example that follows, </w:t>
      </w:r>
      <w:r>
        <w:rPr>
          <w:lang w:val="en-US"/>
        </w:rPr>
        <w:t xml:space="preserve">we will create </w:t>
      </w:r>
      <w:r w:rsidRPr="009B5B0D">
        <w:rPr>
          <w:lang w:val="en-US"/>
        </w:rPr>
        <w:t>a blueprint ele</w:t>
      </w:r>
      <w:r>
        <w:rPr>
          <w:lang w:val="en-US"/>
        </w:rPr>
        <w:t xml:space="preserve">ment called </w:t>
      </w:r>
      <w:r w:rsidRPr="00DE28FE">
        <w:rPr>
          <w:rStyle w:val="Emphasis"/>
          <w:lang w:val="en-US"/>
        </w:rPr>
        <w:t>Contact Details</w:t>
      </w:r>
      <w:r>
        <w:rPr>
          <w:lang w:val="en-US"/>
        </w:rPr>
        <w:t>.</w:t>
      </w:r>
      <w:r w:rsidRPr="009B5B0D">
        <w:rPr>
          <w:lang w:val="en-US"/>
        </w:rPr>
        <w:t xml:space="preserve"> The purpose of this element is for the user to be able to manage their contact details from a single place, while being able to place this element on various pages. Whenever the user changes their contact details, the ch</w:t>
      </w:r>
      <w:r>
        <w:rPr>
          <w:lang w:val="en-US"/>
        </w:rPr>
        <w:t>anges are reflected everywhere.</w:t>
      </w:r>
    </w:p>
    <w:p w:rsidR="009B5B0D" w:rsidRPr="009B5B0D" w:rsidRDefault="009B5B0D" w:rsidP="009B5B0D">
      <w:pPr>
        <w:pStyle w:val="Heading4"/>
        <w:rPr>
          <w:lang w:val="en-US"/>
        </w:rPr>
      </w:pPr>
      <w:r w:rsidRPr="009B5B0D">
        <w:rPr>
          <w:lang w:val="en-US"/>
        </w:rPr>
        <w:t>Step 1</w:t>
      </w:r>
    </w:p>
    <w:p w:rsidR="009B5B0D" w:rsidRPr="009B5B0D" w:rsidRDefault="009B5B0D" w:rsidP="009B5B0D">
      <w:pPr>
        <w:rPr>
          <w:lang w:val="en-US"/>
        </w:rPr>
      </w:pPr>
      <w:r>
        <w:rPr>
          <w:lang w:val="en-US"/>
        </w:rPr>
        <w:t xml:space="preserve">Click on the </w:t>
      </w:r>
      <w:r w:rsidRPr="009B5B0D">
        <w:rPr>
          <w:rStyle w:val="Strong"/>
          <w:lang w:val="en-US"/>
        </w:rPr>
        <w:t>Elements</w:t>
      </w:r>
      <w:r>
        <w:rPr>
          <w:lang w:val="en-US"/>
        </w:rPr>
        <w:t xml:space="preserve"> admin menu item.</w:t>
      </w:r>
    </w:p>
    <w:p w:rsidR="009B5B0D" w:rsidRPr="009B5B0D" w:rsidRDefault="009B5B0D" w:rsidP="009B5B0D">
      <w:pPr>
        <w:pStyle w:val="Heading4"/>
        <w:rPr>
          <w:lang w:val="en-US"/>
        </w:rPr>
      </w:pPr>
      <w:r w:rsidRPr="009B5B0D">
        <w:rPr>
          <w:lang w:val="en-US"/>
        </w:rPr>
        <w:lastRenderedPageBreak/>
        <w:t>Step 2</w:t>
      </w:r>
    </w:p>
    <w:p w:rsidR="009B5B0D" w:rsidRPr="009B5B0D" w:rsidRDefault="009B5B0D" w:rsidP="009B5B0D">
      <w:pPr>
        <w:rPr>
          <w:lang w:val="en-US"/>
        </w:rPr>
      </w:pPr>
      <w:r w:rsidRPr="009B5B0D">
        <w:rPr>
          <w:lang w:val="en-US"/>
        </w:rPr>
        <w:t xml:space="preserve">Click the </w:t>
      </w:r>
      <w:r w:rsidRPr="009B5B0D">
        <w:rPr>
          <w:rStyle w:val="Strong"/>
          <w:lang w:val="en-US"/>
        </w:rPr>
        <w:t>Create</w:t>
      </w:r>
      <w:r w:rsidRPr="009B5B0D">
        <w:rPr>
          <w:lang w:val="en-US"/>
        </w:rPr>
        <w:t xml:space="preserve"> button on the top right side of th</w:t>
      </w:r>
      <w:r>
        <w:rPr>
          <w:lang w:val="en-US"/>
        </w:rPr>
        <w:t xml:space="preserve">e window and select the </w:t>
      </w:r>
      <w:r w:rsidRPr="009B5B0D">
        <w:rPr>
          <w:rStyle w:val="Emphasis"/>
          <w:lang w:val="en-US"/>
        </w:rPr>
        <w:t>Html</w:t>
      </w:r>
      <w:r w:rsidRPr="009B5B0D">
        <w:rPr>
          <w:lang w:val="en-US"/>
        </w:rPr>
        <w:t xml:space="preserve"> element as the base ele</w:t>
      </w:r>
      <w:r>
        <w:rPr>
          <w:lang w:val="en-US"/>
        </w:rPr>
        <w:t>ment for our element blueprint.</w:t>
      </w:r>
    </w:p>
    <w:p w:rsidR="009B5B0D" w:rsidRPr="009B5B0D" w:rsidRDefault="009B5B0D" w:rsidP="009B5B0D">
      <w:pPr>
        <w:pStyle w:val="Heading4"/>
        <w:rPr>
          <w:lang w:val="en-US"/>
        </w:rPr>
      </w:pPr>
      <w:r w:rsidRPr="009B5B0D">
        <w:rPr>
          <w:lang w:val="en-US"/>
        </w:rPr>
        <w:t>Step 3</w:t>
      </w:r>
    </w:p>
    <w:p w:rsidR="009B5B0D" w:rsidRDefault="009B5B0D" w:rsidP="009B5B0D">
      <w:pPr>
        <w:rPr>
          <w:lang w:val="en-US"/>
        </w:rPr>
      </w:pPr>
      <w:r w:rsidRPr="009B5B0D">
        <w:rPr>
          <w:lang w:val="en-US"/>
        </w:rPr>
        <w:t>On the screen that appears next</w:t>
      </w:r>
      <w:r>
        <w:rPr>
          <w:lang w:val="en-US"/>
        </w:rPr>
        <w:t>, provide the following values:</w:t>
      </w:r>
    </w:p>
    <w:tbl>
      <w:tblPr>
        <w:tblStyle w:val="TableGridLight"/>
        <w:tblW w:w="0" w:type="auto"/>
        <w:tblLook w:val="04A0" w:firstRow="1" w:lastRow="0" w:firstColumn="1" w:lastColumn="0" w:noHBand="0" w:noVBand="1"/>
      </w:tblPr>
      <w:tblGrid>
        <w:gridCol w:w="4531"/>
        <w:gridCol w:w="4531"/>
      </w:tblGrid>
      <w:tr w:rsidR="003156F7" w:rsidTr="003156F7">
        <w:tc>
          <w:tcPr>
            <w:tcW w:w="4531" w:type="dxa"/>
          </w:tcPr>
          <w:p w:rsidR="003156F7" w:rsidRPr="003156F7" w:rsidRDefault="003156F7" w:rsidP="009B5B0D">
            <w:pPr>
              <w:ind w:firstLine="0"/>
              <w:rPr>
                <w:rStyle w:val="Strong"/>
              </w:rPr>
            </w:pPr>
            <w:r w:rsidRPr="003156F7">
              <w:rPr>
                <w:rStyle w:val="Strong"/>
              </w:rPr>
              <w:t>Field</w:t>
            </w:r>
          </w:p>
        </w:tc>
        <w:tc>
          <w:tcPr>
            <w:tcW w:w="4531" w:type="dxa"/>
          </w:tcPr>
          <w:p w:rsidR="003156F7" w:rsidRPr="003156F7" w:rsidRDefault="003156F7" w:rsidP="009B5B0D">
            <w:pPr>
              <w:ind w:firstLine="0"/>
              <w:rPr>
                <w:rStyle w:val="Strong"/>
              </w:rPr>
            </w:pPr>
            <w:r w:rsidRPr="003156F7">
              <w:rPr>
                <w:rStyle w:val="Strong"/>
              </w:rPr>
              <w:t>Value</w:t>
            </w:r>
          </w:p>
        </w:tc>
      </w:tr>
      <w:tr w:rsidR="003156F7" w:rsidTr="003156F7">
        <w:tc>
          <w:tcPr>
            <w:tcW w:w="4531" w:type="dxa"/>
          </w:tcPr>
          <w:p w:rsidR="003156F7" w:rsidRDefault="003156F7" w:rsidP="003156F7">
            <w:pPr>
              <w:ind w:firstLine="0"/>
              <w:rPr>
                <w:lang w:val="en-US"/>
              </w:rPr>
            </w:pPr>
            <w:r>
              <w:rPr>
                <w:lang w:val="en-US"/>
              </w:rPr>
              <w:t>Element Display Name</w:t>
            </w:r>
          </w:p>
        </w:tc>
        <w:tc>
          <w:tcPr>
            <w:tcW w:w="4531" w:type="dxa"/>
          </w:tcPr>
          <w:p w:rsidR="003156F7" w:rsidRDefault="003156F7" w:rsidP="009B5B0D">
            <w:pPr>
              <w:ind w:firstLine="0"/>
              <w:rPr>
                <w:lang w:val="en-US"/>
              </w:rPr>
            </w:pPr>
            <w:r>
              <w:rPr>
                <w:lang w:val="en-US"/>
              </w:rPr>
              <w:t>Contact Details</w:t>
            </w:r>
          </w:p>
        </w:tc>
      </w:tr>
      <w:tr w:rsidR="003156F7" w:rsidTr="003156F7">
        <w:tc>
          <w:tcPr>
            <w:tcW w:w="4531" w:type="dxa"/>
          </w:tcPr>
          <w:p w:rsidR="003156F7" w:rsidRDefault="003156F7" w:rsidP="009B5B0D">
            <w:pPr>
              <w:ind w:firstLine="0"/>
              <w:rPr>
                <w:lang w:val="en-US"/>
              </w:rPr>
            </w:pPr>
            <w:r>
              <w:rPr>
                <w:lang w:val="en-US"/>
              </w:rPr>
              <w:t>Element Type Name</w:t>
            </w:r>
          </w:p>
        </w:tc>
        <w:tc>
          <w:tcPr>
            <w:tcW w:w="4531" w:type="dxa"/>
          </w:tcPr>
          <w:p w:rsidR="003156F7" w:rsidRDefault="003156F7" w:rsidP="009B5B0D">
            <w:pPr>
              <w:ind w:firstLine="0"/>
              <w:rPr>
                <w:lang w:val="en-US"/>
              </w:rPr>
            </w:pPr>
            <w:r>
              <w:rPr>
                <w:lang w:val="en-US"/>
              </w:rPr>
              <w:t>ContactDetails</w:t>
            </w:r>
          </w:p>
        </w:tc>
      </w:tr>
      <w:tr w:rsidR="003156F7" w:rsidTr="003156F7">
        <w:tc>
          <w:tcPr>
            <w:tcW w:w="4531" w:type="dxa"/>
          </w:tcPr>
          <w:p w:rsidR="003156F7" w:rsidRDefault="003156F7" w:rsidP="009B5B0D">
            <w:pPr>
              <w:ind w:firstLine="0"/>
              <w:rPr>
                <w:lang w:val="en-US"/>
              </w:rPr>
            </w:pPr>
            <w:r>
              <w:rPr>
                <w:lang w:val="en-US"/>
              </w:rPr>
              <w:t>Element Description</w:t>
            </w:r>
          </w:p>
        </w:tc>
        <w:tc>
          <w:tcPr>
            <w:tcW w:w="4531" w:type="dxa"/>
          </w:tcPr>
          <w:p w:rsidR="003156F7" w:rsidRDefault="003156F7" w:rsidP="009B5B0D">
            <w:pPr>
              <w:ind w:firstLine="0"/>
              <w:rPr>
                <w:lang w:val="en-US"/>
              </w:rPr>
            </w:pPr>
            <w:r>
              <w:rPr>
                <w:lang w:val="en-US"/>
              </w:rPr>
              <w:t>My contact details</w:t>
            </w:r>
          </w:p>
        </w:tc>
      </w:tr>
      <w:tr w:rsidR="003156F7" w:rsidTr="003156F7">
        <w:tc>
          <w:tcPr>
            <w:tcW w:w="4531" w:type="dxa"/>
          </w:tcPr>
          <w:p w:rsidR="003156F7" w:rsidRDefault="003156F7" w:rsidP="009B5B0D">
            <w:pPr>
              <w:ind w:firstLine="0"/>
              <w:rPr>
                <w:lang w:val="en-US"/>
              </w:rPr>
            </w:pPr>
            <w:r>
              <w:rPr>
                <w:lang w:val="en-US"/>
              </w:rPr>
              <w:t>Element Category</w:t>
            </w:r>
          </w:p>
        </w:tc>
        <w:tc>
          <w:tcPr>
            <w:tcW w:w="4531" w:type="dxa"/>
          </w:tcPr>
          <w:p w:rsidR="003156F7" w:rsidRDefault="003156F7" w:rsidP="009B5B0D">
            <w:pPr>
              <w:ind w:firstLine="0"/>
              <w:rPr>
                <w:lang w:val="en-US"/>
              </w:rPr>
            </w:pPr>
            <w:r>
              <w:rPr>
                <w:lang w:val="en-US"/>
              </w:rPr>
              <w:t>Demo</w:t>
            </w:r>
          </w:p>
        </w:tc>
      </w:tr>
    </w:tbl>
    <w:p w:rsidR="00BB19F2" w:rsidRDefault="00F3285E" w:rsidP="00BB19F2">
      <w:pPr>
        <w:rPr>
          <w:lang w:val="en-US"/>
        </w:rPr>
      </w:pPr>
      <w:r>
        <w:rPr>
          <w:lang w:val="en-US"/>
        </w:rPr>
        <w:t>Which should like this:</w:t>
      </w:r>
    </w:p>
    <w:p w:rsidR="00DE28FE" w:rsidRPr="00BB19F2" w:rsidRDefault="00BB19F2" w:rsidP="00BB19F2">
      <w:pPr>
        <w:rPr>
          <w:lang w:val="en-US"/>
        </w:rPr>
      </w:pPr>
      <w:r>
        <w:rPr>
          <w:noProof/>
          <w:lang w:eastAsia="nl-NL"/>
        </w:rPr>
        <w:lastRenderedPageBreak/>
        <w:drawing>
          <wp:inline distT="0" distB="0" distL="0" distR="0">
            <wp:extent cx="4468631" cy="245745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5-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24295" cy="2488061"/>
                    </a:xfrm>
                    <a:prstGeom prst="rect">
                      <a:avLst/>
                    </a:prstGeom>
                  </pic:spPr>
                </pic:pic>
              </a:graphicData>
            </a:graphic>
          </wp:inline>
        </w:drawing>
      </w:r>
    </w:p>
    <w:p w:rsidR="00F3285E" w:rsidRDefault="00DE28FE" w:rsidP="00DE28FE">
      <w:pPr>
        <w:pStyle w:val="Caption"/>
        <w:rPr>
          <w:lang w:val="en-US"/>
        </w:rPr>
      </w:pPr>
      <w:r w:rsidRPr="00DE28FE">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5</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DE28FE">
        <w:rPr>
          <w:lang w:val="en-US"/>
        </w:rPr>
        <w:t xml:space="preserve"> – Creating a new Element Blueprint</w:t>
      </w:r>
      <w:r>
        <w:rPr>
          <w:lang w:val="en-US"/>
        </w:rPr>
        <w:t>.</w:t>
      </w:r>
    </w:p>
    <w:p w:rsidR="009B5B0D" w:rsidRPr="009B5B0D" w:rsidRDefault="003156F7" w:rsidP="003156F7">
      <w:pPr>
        <w:rPr>
          <w:lang w:val="en-US"/>
        </w:rPr>
      </w:pPr>
      <w:r>
        <w:rPr>
          <w:lang w:val="en-US"/>
        </w:rPr>
        <w:t xml:space="preserve">Hit </w:t>
      </w:r>
      <w:r w:rsidR="009B5B0D" w:rsidRPr="003156F7">
        <w:rPr>
          <w:rStyle w:val="Strong"/>
          <w:lang w:val="en-US"/>
        </w:rPr>
        <w:t>Create</w:t>
      </w:r>
      <w:r w:rsidR="009B5B0D" w:rsidRPr="009B5B0D">
        <w:rPr>
          <w:lang w:val="en-US"/>
        </w:rPr>
        <w:t xml:space="preserve"> to continue </w:t>
      </w:r>
      <w:r>
        <w:rPr>
          <w:lang w:val="en-US"/>
        </w:rPr>
        <w:t xml:space="preserve">to the next screen, where the </w:t>
      </w:r>
      <w:r w:rsidR="009B5B0D" w:rsidRPr="003156F7">
        <w:rPr>
          <w:rStyle w:val="Emphasis"/>
          <w:lang w:val="en-US"/>
        </w:rPr>
        <w:t>Html</w:t>
      </w:r>
      <w:r w:rsidR="009B5B0D" w:rsidRPr="009B5B0D">
        <w:rPr>
          <w:lang w:val="en-US"/>
        </w:rPr>
        <w:t xml:space="preserve"> element editor will appear.</w:t>
      </w:r>
    </w:p>
    <w:p w:rsidR="009B5B0D" w:rsidRPr="009B5B0D" w:rsidRDefault="009B5B0D" w:rsidP="003156F7">
      <w:pPr>
        <w:pStyle w:val="Heading4"/>
        <w:rPr>
          <w:lang w:val="en-US"/>
        </w:rPr>
      </w:pPr>
      <w:r w:rsidRPr="009B5B0D">
        <w:rPr>
          <w:lang w:val="en-US"/>
        </w:rPr>
        <w:t>Step 4</w:t>
      </w:r>
    </w:p>
    <w:p w:rsidR="009B5B0D" w:rsidRPr="009B5B0D" w:rsidRDefault="009B5B0D" w:rsidP="003156F7">
      <w:pPr>
        <w:rPr>
          <w:lang w:val="en-US"/>
        </w:rPr>
      </w:pPr>
      <w:r w:rsidRPr="009B5B0D">
        <w:rPr>
          <w:lang w:val="en-US"/>
        </w:rPr>
        <w:t>Enter the following HTML code into the Html editor (u</w:t>
      </w:r>
      <w:r w:rsidR="003156F7">
        <w:rPr>
          <w:lang w:val="en-US"/>
        </w:rPr>
        <w:t>sing the HTML view of TinyMCE):</w:t>
      </w:r>
    </w:p>
    <w:p w:rsidR="003156F7" w:rsidRPr="003156F7" w:rsidRDefault="009B5B0D" w:rsidP="003156F7">
      <w:pPr>
        <w:pStyle w:val="CodeBlock"/>
        <w:rPr>
          <w:lang w:val="nl-NL"/>
        </w:rPr>
      </w:pPr>
      <w:r w:rsidRPr="003156F7">
        <w:rPr>
          <w:lang w:val="nl-NL"/>
        </w:rPr>
        <w:t>&lt;p&gt;John van Dyke&lt;/p&gt;</w:t>
      </w:r>
    </w:p>
    <w:p w:rsidR="009B5B0D" w:rsidRPr="003156F7" w:rsidRDefault="009B5B0D" w:rsidP="003156F7">
      <w:pPr>
        <w:pStyle w:val="CodeBlock"/>
      </w:pPr>
      <w:r w:rsidRPr="009B5B0D">
        <w:t>&lt;p&gt;Cell: +18723456&lt;/p&gt;</w:t>
      </w:r>
    </w:p>
    <w:p w:rsidR="003156F7" w:rsidRDefault="003156F7" w:rsidP="003156F7">
      <w:pPr>
        <w:pStyle w:val="CodeBlock"/>
      </w:pPr>
      <w:r>
        <w:t xml:space="preserve">&lt;p&gt;Email: &lt;a </w:t>
      </w:r>
      <w:r w:rsidR="009B5B0D" w:rsidRPr="009B5B0D">
        <w:t>href="mailto:j.vandyke@acme.com"&gt;</w:t>
      </w:r>
      <w:hyperlink r:id="rId26" w:history="1">
        <w:r w:rsidRPr="00D77ECD">
          <w:rPr>
            <w:rStyle w:val="Hyperlink"/>
          </w:rPr>
          <w:t>j.vandyke@acme.com&lt;/a&gt;&lt;/p</w:t>
        </w:r>
      </w:hyperlink>
      <w:r w:rsidR="009B5B0D" w:rsidRPr="009B5B0D">
        <w:t>&gt;</w:t>
      </w:r>
    </w:p>
    <w:p w:rsidR="009B5B0D" w:rsidRPr="009B5B0D" w:rsidRDefault="009B5B0D" w:rsidP="003156F7">
      <w:pPr>
        <w:pStyle w:val="CodeBlock"/>
      </w:pPr>
      <w:r w:rsidRPr="009B5B0D">
        <w:t>&lt;p&gt;Skype: johnvandyke&lt;/p&gt;</w:t>
      </w:r>
    </w:p>
    <w:p w:rsidR="009B5B0D" w:rsidRPr="009B5B0D" w:rsidRDefault="009B5B0D" w:rsidP="009B5B0D">
      <w:pPr>
        <w:rPr>
          <w:lang w:val="en-US"/>
        </w:rPr>
      </w:pPr>
    </w:p>
    <w:p w:rsidR="009B5B0D" w:rsidRPr="009B5B0D" w:rsidRDefault="009B5B0D" w:rsidP="00DE28FE">
      <w:pPr>
        <w:rPr>
          <w:lang w:val="en-US"/>
        </w:rPr>
      </w:pPr>
      <w:r w:rsidRPr="009B5B0D">
        <w:rPr>
          <w:lang w:val="en-US"/>
        </w:rPr>
        <w:t xml:space="preserve">And hit </w:t>
      </w:r>
      <w:r w:rsidRPr="00B21992">
        <w:rPr>
          <w:rStyle w:val="Strong"/>
          <w:lang w:val="en-US"/>
        </w:rPr>
        <w:t>Save</w:t>
      </w:r>
      <w:r w:rsidR="00B21992">
        <w:rPr>
          <w:lang w:val="en-US"/>
        </w:rPr>
        <w:t>.</w:t>
      </w:r>
    </w:p>
    <w:p w:rsidR="009B5B0D" w:rsidRPr="009B5B0D" w:rsidRDefault="009B5B0D" w:rsidP="00DE28FE">
      <w:pPr>
        <w:pStyle w:val="Heading4"/>
        <w:rPr>
          <w:lang w:val="en-US"/>
        </w:rPr>
      </w:pPr>
      <w:r w:rsidRPr="009B5B0D">
        <w:rPr>
          <w:lang w:val="en-US"/>
        </w:rPr>
        <w:t>Step 5</w:t>
      </w:r>
    </w:p>
    <w:p w:rsidR="009B5B0D" w:rsidRDefault="009B5B0D" w:rsidP="00DE28FE">
      <w:pPr>
        <w:rPr>
          <w:lang w:val="en-US"/>
        </w:rPr>
      </w:pPr>
      <w:r w:rsidRPr="009B5B0D">
        <w:rPr>
          <w:lang w:val="en-US"/>
        </w:rPr>
        <w:t>Now that the blueprint has been created, we can start</w:t>
      </w:r>
      <w:r w:rsidR="00DE28FE">
        <w:rPr>
          <w:lang w:val="en-US"/>
        </w:rPr>
        <w:t xml:space="preserve"> using it. Create or edit a Page content item and notice the new category called </w:t>
      </w:r>
      <w:r w:rsidR="00DE28FE" w:rsidRPr="00DE28FE">
        <w:rPr>
          <w:rStyle w:val="Emphasis"/>
          <w:lang w:val="en-US"/>
        </w:rPr>
        <w:t>Demo</w:t>
      </w:r>
      <w:r w:rsidR="00DE28FE">
        <w:rPr>
          <w:lang w:val="en-US"/>
        </w:rPr>
        <w:t xml:space="preserve"> and the new </w:t>
      </w:r>
      <w:r w:rsidRPr="00DE28FE">
        <w:rPr>
          <w:rStyle w:val="Emphasis"/>
          <w:lang w:val="en-US"/>
        </w:rPr>
        <w:t>Contact Details</w:t>
      </w:r>
      <w:r w:rsidRPr="009B5B0D">
        <w:rPr>
          <w:lang w:val="en-US"/>
        </w:rPr>
        <w:t xml:space="preserve"> element.</w:t>
      </w:r>
    </w:p>
    <w:p w:rsidR="00DE28FE" w:rsidRDefault="00DE28FE" w:rsidP="00DE28FE">
      <w:pPr>
        <w:keepNext/>
      </w:pPr>
      <w:r>
        <w:rPr>
          <w:noProof/>
          <w:lang w:eastAsia="nl-NL"/>
        </w:rPr>
        <w:lastRenderedPageBreak/>
        <w:drawing>
          <wp:inline distT="0" distB="0" distL="0" distR="0" wp14:anchorId="69020F5C" wp14:editId="0F1431B0">
            <wp:extent cx="4508732" cy="2597283"/>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5-2.png"/>
                    <pic:cNvPicPr/>
                  </pic:nvPicPr>
                  <pic:blipFill>
                    <a:blip r:embed="rId27">
                      <a:extLst>
                        <a:ext uri="{28A0092B-C50C-407E-A947-70E740481C1C}">
                          <a14:useLocalDpi xmlns:a14="http://schemas.microsoft.com/office/drawing/2010/main" val="0"/>
                        </a:ext>
                      </a:extLst>
                    </a:blip>
                    <a:stretch>
                      <a:fillRect/>
                    </a:stretch>
                  </pic:blipFill>
                  <pic:spPr>
                    <a:xfrm>
                      <a:off x="0" y="0"/>
                      <a:ext cx="4508732" cy="2597283"/>
                    </a:xfrm>
                    <a:prstGeom prst="rect">
                      <a:avLst/>
                    </a:prstGeom>
                  </pic:spPr>
                </pic:pic>
              </a:graphicData>
            </a:graphic>
          </wp:inline>
        </w:drawing>
      </w:r>
    </w:p>
    <w:p w:rsidR="00DE28FE" w:rsidRPr="00DE28FE" w:rsidRDefault="00DE28FE" w:rsidP="00DE28FE">
      <w:pPr>
        <w:pStyle w:val="Caption"/>
        <w:rPr>
          <w:lang w:val="en-US"/>
        </w:rPr>
      </w:pPr>
      <w:r w:rsidRPr="00DE28FE">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5</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2</w:t>
      </w:r>
      <w:r w:rsidR="00F62049">
        <w:rPr>
          <w:lang w:val="en-US"/>
        </w:rPr>
        <w:fldChar w:fldCharType="end"/>
      </w:r>
      <w:r w:rsidRPr="00DE28FE">
        <w:rPr>
          <w:lang w:val="en-US"/>
        </w:rPr>
        <w:t xml:space="preserve"> - The newly created element is available from the toolbox.</w:t>
      </w:r>
    </w:p>
    <w:p w:rsidR="009B5B0D" w:rsidRPr="009B5B0D" w:rsidRDefault="00DE28FE" w:rsidP="00DE28FE">
      <w:pPr>
        <w:rPr>
          <w:lang w:val="en-US"/>
        </w:rPr>
      </w:pPr>
      <w:r>
        <w:rPr>
          <w:lang w:val="en-US"/>
        </w:rPr>
        <w:t xml:space="preserve">You </w:t>
      </w:r>
      <w:r w:rsidR="009B5B0D" w:rsidRPr="009B5B0D">
        <w:rPr>
          <w:lang w:val="en-US"/>
        </w:rPr>
        <w:t xml:space="preserve">can </w:t>
      </w:r>
      <w:r>
        <w:rPr>
          <w:lang w:val="en-US"/>
        </w:rPr>
        <w:t xml:space="preserve">now </w:t>
      </w:r>
      <w:r w:rsidR="009B5B0D" w:rsidRPr="009B5B0D">
        <w:rPr>
          <w:lang w:val="en-US"/>
        </w:rPr>
        <w:t xml:space="preserve">add this element to as many pages as </w:t>
      </w:r>
      <w:r>
        <w:rPr>
          <w:lang w:val="en-US"/>
        </w:rPr>
        <w:t xml:space="preserve">you </w:t>
      </w:r>
      <w:r w:rsidR="009B5B0D" w:rsidRPr="009B5B0D">
        <w:rPr>
          <w:lang w:val="en-US"/>
        </w:rPr>
        <w:t>like. When the time comes that your contact details change, all you have to do is update the blueprint element once, and the ch</w:t>
      </w:r>
      <w:r>
        <w:rPr>
          <w:lang w:val="en-US"/>
        </w:rPr>
        <w:t>anges get reflected everywhere.</w:t>
      </w:r>
    </w:p>
    <w:p w:rsidR="009B5B0D" w:rsidRPr="009B5B0D" w:rsidRDefault="00DE28FE" w:rsidP="00DE28FE">
      <w:pPr>
        <w:pStyle w:val="Heading2"/>
      </w:pPr>
      <w:bookmarkStart w:id="64" w:name="_Toc446230548"/>
      <w:r>
        <w:t>Summary</w:t>
      </w:r>
      <w:bookmarkEnd w:id="64"/>
    </w:p>
    <w:p w:rsidR="00493082" w:rsidRDefault="009B5B0D" w:rsidP="009B5B0D">
      <w:pPr>
        <w:rPr>
          <w:lang w:val="en-US"/>
        </w:rPr>
      </w:pPr>
      <w:r w:rsidRPr="009B5B0D">
        <w:rPr>
          <w:lang w:val="en-US"/>
        </w:rPr>
        <w:t>Blueprint elements enable you to create pre-configured elements and use them as normal elements. Blueprint elements are useful when you find that you use the same elements with the same configuration in multiple places. Whenever you change the blueprint element itself, the changes are reflected everywhere the element appears.</w:t>
      </w:r>
    </w:p>
    <w:p w:rsidR="00493082" w:rsidRDefault="00493082">
      <w:pPr>
        <w:spacing w:before="0" w:after="160" w:line="259" w:lineRule="auto"/>
        <w:ind w:firstLine="0"/>
        <w:rPr>
          <w:lang w:val="en-US"/>
        </w:rPr>
      </w:pPr>
      <w:r>
        <w:rPr>
          <w:lang w:val="en-US"/>
        </w:rPr>
        <w:br w:type="page"/>
      </w:r>
    </w:p>
    <w:p w:rsidR="00493082" w:rsidRPr="00493082" w:rsidRDefault="00493082" w:rsidP="00493082">
      <w:pPr>
        <w:pStyle w:val="Heading1"/>
        <w:rPr>
          <w:lang w:val="en-US"/>
        </w:rPr>
      </w:pPr>
      <w:bookmarkStart w:id="65" w:name="_Toc446230549"/>
      <w:r w:rsidRPr="00493082">
        <w:rPr>
          <w:lang w:val="en-US"/>
        </w:rPr>
        <w:lastRenderedPageBreak/>
        <w:t>Elements as Widgets</w:t>
      </w:r>
      <w:bookmarkEnd w:id="65"/>
    </w:p>
    <w:p w:rsidR="00493082" w:rsidRPr="00493082" w:rsidRDefault="00493082" w:rsidP="00FE0A4C">
      <w:pPr>
        <w:rPr>
          <w:lang w:val="en-US"/>
        </w:rPr>
      </w:pPr>
      <w:r w:rsidRPr="00493082">
        <w:rPr>
          <w:lang w:val="en-US"/>
        </w:rPr>
        <w:t xml:space="preserve">So far we have seen how to work with elements and the layout editor. But elements can be used for more things than that. In this chapter, we'll see how we can use elements as widgets without </w:t>
      </w:r>
      <w:r w:rsidR="00FE0A4C">
        <w:rPr>
          <w:lang w:val="en-US"/>
        </w:rPr>
        <w:t>the need for writing any code.</w:t>
      </w:r>
    </w:p>
    <w:p w:rsidR="00493082" w:rsidRPr="00493082" w:rsidRDefault="00493082" w:rsidP="00FE0A4C">
      <w:pPr>
        <w:pStyle w:val="Heading2"/>
      </w:pPr>
      <w:bookmarkStart w:id="66" w:name="_Toc446230550"/>
      <w:r w:rsidRPr="00493082">
        <w:t>Why Elements as Widgets</w:t>
      </w:r>
      <w:r w:rsidR="00FE0A4C">
        <w:t>?</w:t>
      </w:r>
      <w:bookmarkEnd w:id="66"/>
    </w:p>
    <w:p w:rsidR="00FE0A4C" w:rsidRDefault="00FE0A4C" w:rsidP="00FE0A4C">
      <w:pPr>
        <w:rPr>
          <w:lang w:val="en-US"/>
        </w:rPr>
      </w:pPr>
      <w:r>
        <w:rPr>
          <w:lang w:val="en-US"/>
        </w:rPr>
        <w:t>So when would you use elements as widgets? Strictly speaking, you don’t have to. Let’s say that you want to display some useful element in some zone. You could simply add the Layout Widget to that zone, and then add the element of course. But if you find yourself doing this often, it could make sense to simply turn the element into a widget so that you can add that widget directly without the need for the Layout Widget.</w:t>
      </w:r>
    </w:p>
    <w:p w:rsidR="001D2748" w:rsidRDefault="00FE0A4C" w:rsidP="00FE0A4C">
      <w:pPr>
        <w:rPr>
          <w:lang w:val="en-US"/>
        </w:rPr>
      </w:pPr>
      <w:r>
        <w:rPr>
          <w:lang w:val="en-US"/>
        </w:rPr>
        <w:t>W</w:t>
      </w:r>
      <w:r w:rsidR="00493082" w:rsidRPr="00493082">
        <w:rPr>
          <w:lang w:val="en-US"/>
        </w:rPr>
        <w:t>ith the advent of the Layouts module, we now have the worlds of Widgets and th</w:t>
      </w:r>
      <w:r>
        <w:rPr>
          <w:lang w:val="en-US"/>
        </w:rPr>
        <w:t xml:space="preserve">e world of Elements. </w:t>
      </w:r>
      <w:r w:rsidR="00493082" w:rsidRPr="00493082">
        <w:rPr>
          <w:lang w:val="en-US"/>
        </w:rPr>
        <w:t xml:space="preserve">The long-term goal is to unify the two worlds. </w:t>
      </w:r>
      <w:r>
        <w:rPr>
          <w:lang w:val="en-US"/>
        </w:rPr>
        <w:t>But until then, you can choose to implement custom elements and reuse them as widgets. This prevents you from having to implement both an element and a widget if you wanted to enable your users to use them as an element as well as a widget.</w:t>
      </w:r>
      <w:r w:rsidR="001D2748">
        <w:rPr>
          <w:lang w:val="en-US"/>
        </w:rPr>
        <w:t xml:space="preserve"> You could of course choose to implement a widget, since widgets can be added to layouts all the same. However, a widget is a content item, which means for each widget displayed on a layout, a content item has to be loaded. Unless your page is output-cached, elements are faster to load and initialize than widgets, so that’s something to keep in mind when making a decision.</w:t>
      </w:r>
    </w:p>
    <w:p w:rsidR="00FE0A4C" w:rsidRPr="00493082" w:rsidRDefault="001D2748" w:rsidP="00FE0A4C">
      <w:pPr>
        <w:rPr>
          <w:lang w:val="en-US"/>
        </w:rPr>
      </w:pPr>
      <w:r>
        <w:rPr>
          <w:lang w:val="en-US"/>
        </w:rPr>
        <w:t>So, let’s talk about how to turn an element into a widget.</w:t>
      </w:r>
    </w:p>
    <w:p w:rsidR="00493082" w:rsidRPr="00493082" w:rsidRDefault="00493082" w:rsidP="00B717AD">
      <w:pPr>
        <w:pStyle w:val="Heading2"/>
      </w:pPr>
      <w:bookmarkStart w:id="67" w:name="_Toc446230551"/>
      <w:r w:rsidRPr="00493082">
        <w:lastRenderedPageBreak/>
        <w:t>Using Elements as Widgets</w:t>
      </w:r>
      <w:bookmarkEnd w:id="67"/>
    </w:p>
    <w:p w:rsidR="00493082" w:rsidRPr="00B717AD" w:rsidRDefault="00493082" w:rsidP="004D0E79">
      <w:pPr>
        <w:rPr>
          <w:lang w:val="en-US"/>
        </w:rPr>
      </w:pPr>
      <w:r w:rsidRPr="00493082">
        <w:rPr>
          <w:lang w:val="en-US"/>
        </w:rPr>
        <w:t xml:space="preserve">Before you can use an element as a widget, you need to define a Widget content type that </w:t>
      </w:r>
      <w:r w:rsidR="004D0E79">
        <w:rPr>
          <w:lang w:val="en-US"/>
        </w:rPr>
        <w:t xml:space="preserve">has the </w:t>
      </w:r>
      <w:r w:rsidR="004D0E79" w:rsidRPr="005273E1">
        <w:rPr>
          <w:rStyle w:val="Emphasis"/>
          <w:lang w:val="en-US"/>
        </w:rPr>
        <w:t>Element Wrapper Part</w:t>
      </w:r>
      <w:r w:rsidR="004D0E79">
        <w:rPr>
          <w:lang w:val="en-US"/>
        </w:rPr>
        <w:t xml:space="preserve"> attached.</w:t>
      </w:r>
    </w:p>
    <w:p w:rsidR="00B717AD" w:rsidRPr="00493082" w:rsidRDefault="00B717AD" w:rsidP="00047104">
      <w:pPr>
        <w:pStyle w:val="Heading3"/>
      </w:pPr>
      <w:bookmarkStart w:id="68" w:name="_Toc446230552"/>
      <w:r w:rsidRPr="00493082">
        <w:t>Element Wrapper Part</w:t>
      </w:r>
      <w:bookmarkEnd w:id="68"/>
    </w:p>
    <w:p w:rsidR="00B717AD" w:rsidRPr="00493082" w:rsidRDefault="004D0E79" w:rsidP="00B717AD">
      <w:pPr>
        <w:rPr>
          <w:lang w:val="en-US"/>
        </w:rPr>
      </w:pPr>
      <w:r>
        <w:rPr>
          <w:lang w:val="en-US"/>
        </w:rPr>
        <w:t xml:space="preserve">The </w:t>
      </w:r>
      <w:r w:rsidR="00B717AD" w:rsidRPr="004D0E79">
        <w:rPr>
          <w:lang w:val="en-US"/>
        </w:rPr>
        <w:t>Element Wrapper Part</w:t>
      </w:r>
      <w:r w:rsidR="00B717AD">
        <w:rPr>
          <w:lang w:val="en-US"/>
        </w:rPr>
        <w:t xml:space="preserve"> </w:t>
      </w:r>
      <w:r w:rsidR="00B717AD" w:rsidRPr="00493082">
        <w:rPr>
          <w:lang w:val="en-US"/>
        </w:rPr>
        <w:t>has a single sett</w:t>
      </w:r>
      <w:r w:rsidR="00B717AD">
        <w:rPr>
          <w:lang w:val="en-US"/>
        </w:rPr>
        <w:t xml:space="preserve">ing called </w:t>
      </w:r>
      <w:r w:rsidR="00B717AD" w:rsidRPr="001D2748">
        <w:rPr>
          <w:rStyle w:val="Emphasis"/>
          <w:lang w:val="en-US"/>
        </w:rPr>
        <w:t>Element Type Name</w:t>
      </w:r>
      <w:r w:rsidR="00B717AD">
        <w:rPr>
          <w:lang w:val="en-US"/>
        </w:rPr>
        <w:t>.</w:t>
      </w:r>
      <w:r w:rsidR="00B717AD" w:rsidRPr="00493082">
        <w:rPr>
          <w:lang w:val="en-US"/>
        </w:rPr>
        <w:t xml:space="preserve"> </w:t>
      </w:r>
      <w:r w:rsidR="00B717AD">
        <w:rPr>
          <w:lang w:val="en-US"/>
        </w:rPr>
        <w:t xml:space="preserve">The element type name is </w:t>
      </w:r>
      <w:r w:rsidR="00B717AD" w:rsidRPr="00493082">
        <w:rPr>
          <w:lang w:val="en-US"/>
        </w:rPr>
        <w:t xml:space="preserve">technical name of the element </w:t>
      </w:r>
      <w:r w:rsidR="00B717AD">
        <w:rPr>
          <w:lang w:val="en-US"/>
        </w:rPr>
        <w:t>that you are wrapping as a widget.</w:t>
      </w:r>
    </w:p>
    <w:p w:rsidR="00B717AD" w:rsidRPr="00493082" w:rsidRDefault="00B717AD" w:rsidP="00B717AD">
      <w:pPr>
        <w:rPr>
          <w:lang w:val="en-US"/>
        </w:rPr>
      </w:pPr>
      <w:r w:rsidRPr="00493082">
        <w:rPr>
          <w:lang w:val="en-US"/>
        </w:rPr>
        <w:t xml:space="preserve">The way the Element Wrapper Part works is that it instantiates the configured element type by name and takes care of invoking the editor and display methods of that element and </w:t>
      </w:r>
      <w:r>
        <w:rPr>
          <w:lang w:val="en-US"/>
        </w:rPr>
        <w:t>then returns the created shapes.</w:t>
      </w:r>
    </w:p>
    <w:p w:rsidR="00493082" w:rsidRPr="00493082" w:rsidRDefault="00493082" w:rsidP="00047104">
      <w:pPr>
        <w:pStyle w:val="Heading3"/>
        <w:rPr>
          <w:lang w:val="en-US"/>
        </w:rPr>
      </w:pPr>
      <w:bookmarkStart w:id="69" w:name="_Toc446230553"/>
      <w:r w:rsidRPr="00493082">
        <w:rPr>
          <w:lang w:val="en-US"/>
        </w:rPr>
        <w:t>Trying it out: Creating a Widget based on an Element</w:t>
      </w:r>
      <w:bookmarkEnd w:id="69"/>
    </w:p>
    <w:p w:rsidR="00493082" w:rsidRPr="00493082" w:rsidRDefault="00493082" w:rsidP="00047104">
      <w:pPr>
        <w:rPr>
          <w:lang w:val="en-US"/>
        </w:rPr>
      </w:pPr>
      <w:r w:rsidRPr="00493082">
        <w:rPr>
          <w:lang w:val="en-US"/>
        </w:rPr>
        <w:t>In th</w:t>
      </w:r>
      <w:r w:rsidR="00047104">
        <w:rPr>
          <w:lang w:val="en-US"/>
        </w:rPr>
        <w:t xml:space="preserve">is example, we'll see how the </w:t>
      </w:r>
      <w:r w:rsidRPr="00047104">
        <w:rPr>
          <w:rStyle w:val="Emphasis"/>
          <w:lang w:val="en-US"/>
        </w:rPr>
        <w:t>Contact Details</w:t>
      </w:r>
      <w:r w:rsidRPr="00493082">
        <w:rPr>
          <w:lang w:val="en-US"/>
        </w:rPr>
        <w:t xml:space="preserve"> element created in chapt</w:t>
      </w:r>
      <w:r w:rsidR="00047104">
        <w:rPr>
          <w:lang w:val="en-US"/>
        </w:rPr>
        <w:t>er 5 can be reused as a widget.</w:t>
      </w:r>
    </w:p>
    <w:p w:rsidR="00493082" w:rsidRPr="00493082" w:rsidRDefault="00493082" w:rsidP="00047104">
      <w:pPr>
        <w:pStyle w:val="Heading4"/>
        <w:rPr>
          <w:lang w:val="en-US"/>
        </w:rPr>
      </w:pPr>
      <w:r w:rsidRPr="00493082">
        <w:rPr>
          <w:lang w:val="en-US"/>
        </w:rPr>
        <w:t>Step 1</w:t>
      </w:r>
    </w:p>
    <w:p w:rsidR="00047104" w:rsidRDefault="00047104" w:rsidP="00C8200C">
      <w:pPr>
        <w:rPr>
          <w:lang w:val="en-US"/>
        </w:rPr>
      </w:pPr>
      <w:r>
        <w:rPr>
          <w:lang w:val="en-US"/>
        </w:rPr>
        <w:t>Create a new c</w:t>
      </w:r>
      <w:r w:rsidR="00493082" w:rsidRPr="00493082">
        <w:rPr>
          <w:lang w:val="en-US"/>
        </w:rPr>
        <w:t xml:space="preserve">ontent </w:t>
      </w:r>
      <w:r>
        <w:rPr>
          <w:lang w:val="en-US"/>
        </w:rPr>
        <w:t xml:space="preserve">type called </w:t>
      </w:r>
      <w:r w:rsidRPr="00047104">
        <w:rPr>
          <w:rStyle w:val="Emphasis"/>
          <w:lang w:val="en-US"/>
        </w:rPr>
        <w:t>Contact Details</w:t>
      </w:r>
      <w:r>
        <w:rPr>
          <w:lang w:val="en-US"/>
        </w:rPr>
        <w:t xml:space="preserve"> with the following parts:</w:t>
      </w:r>
    </w:p>
    <w:p w:rsidR="004D0E79" w:rsidRPr="00B717AD" w:rsidRDefault="004D0E79" w:rsidP="007E7580">
      <w:pPr>
        <w:pStyle w:val="ListParagraph"/>
        <w:numPr>
          <w:ilvl w:val="1"/>
          <w:numId w:val="12"/>
        </w:numPr>
        <w:rPr>
          <w:lang w:val="en-US"/>
        </w:rPr>
      </w:pPr>
      <w:r w:rsidRPr="00B717AD">
        <w:rPr>
          <w:lang w:val="en-US"/>
        </w:rPr>
        <w:t>WidgetPart</w:t>
      </w:r>
    </w:p>
    <w:p w:rsidR="004D0E79" w:rsidRPr="00B717AD" w:rsidRDefault="004D0E79" w:rsidP="007E7580">
      <w:pPr>
        <w:pStyle w:val="ListParagraph"/>
        <w:numPr>
          <w:ilvl w:val="1"/>
          <w:numId w:val="12"/>
        </w:numPr>
        <w:rPr>
          <w:lang w:val="en-US"/>
        </w:rPr>
      </w:pPr>
      <w:r w:rsidRPr="00B717AD">
        <w:rPr>
          <w:lang w:val="en-US"/>
        </w:rPr>
        <w:t>CommonPart</w:t>
      </w:r>
    </w:p>
    <w:p w:rsidR="00C8200C" w:rsidRDefault="004D0E79" w:rsidP="007E7580">
      <w:pPr>
        <w:pStyle w:val="ListParagraph"/>
        <w:numPr>
          <w:ilvl w:val="1"/>
          <w:numId w:val="12"/>
        </w:numPr>
        <w:rPr>
          <w:lang w:val="en-US"/>
        </w:rPr>
      </w:pPr>
      <w:r w:rsidRPr="00B717AD">
        <w:rPr>
          <w:lang w:val="en-US"/>
        </w:rPr>
        <w:t>IdentityPart</w:t>
      </w:r>
    </w:p>
    <w:p w:rsidR="004D0E79" w:rsidRDefault="004D0E79" w:rsidP="007E7580">
      <w:pPr>
        <w:pStyle w:val="ListParagraph"/>
        <w:numPr>
          <w:ilvl w:val="1"/>
          <w:numId w:val="12"/>
        </w:numPr>
        <w:rPr>
          <w:lang w:val="en-US"/>
        </w:rPr>
      </w:pPr>
      <w:r>
        <w:rPr>
          <w:lang w:val="en-US"/>
        </w:rPr>
        <w:t>ElementWrapperPart</w:t>
      </w:r>
    </w:p>
    <w:p w:rsidR="004D0E79" w:rsidRPr="004D0E79" w:rsidRDefault="004D0E79" w:rsidP="004D0E79">
      <w:pPr>
        <w:rPr>
          <w:lang w:val="en-US"/>
        </w:rPr>
      </w:pPr>
      <w:r>
        <w:rPr>
          <w:lang w:val="en-US"/>
        </w:rPr>
        <w:lastRenderedPageBreak/>
        <w:t xml:space="preserve">Make sure that the </w:t>
      </w:r>
      <w:r w:rsidRPr="004D0E79">
        <w:rPr>
          <w:rStyle w:val="Emphasis"/>
          <w:lang w:val="en-US"/>
        </w:rPr>
        <w:t>stereotype</w:t>
      </w:r>
      <w:r>
        <w:rPr>
          <w:lang w:val="en-US"/>
        </w:rPr>
        <w:t xml:space="preserve"> is set to </w:t>
      </w:r>
      <w:r w:rsidRPr="005273E1">
        <w:rPr>
          <w:rStyle w:val="Emphasis"/>
          <w:lang w:val="en-US"/>
        </w:rPr>
        <w:t>Widget</w:t>
      </w:r>
      <w:r>
        <w:rPr>
          <w:lang w:val="en-US"/>
        </w:rPr>
        <w:t xml:space="preserve"> and that the type is not </w:t>
      </w:r>
      <w:r w:rsidRPr="005273E1">
        <w:rPr>
          <w:rStyle w:val="Emphasis"/>
          <w:lang w:val="en-US"/>
        </w:rPr>
        <w:t>creatable</w:t>
      </w:r>
      <w:r>
        <w:rPr>
          <w:lang w:val="en-US"/>
        </w:rPr>
        <w:t xml:space="preserve"> or </w:t>
      </w:r>
      <w:r w:rsidRPr="005273E1">
        <w:rPr>
          <w:rStyle w:val="Emphasis"/>
          <w:lang w:val="en-US"/>
        </w:rPr>
        <w:t>listable</w:t>
      </w:r>
      <w:r>
        <w:rPr>
          <w:lang w:val="en-US"/>
        </w:rPr>
        <w:t>.</w:t>
      </w:r>
    </w:p>
    <w:p w:rsidR="00493082" w:rsidRPr="00493082" w:rsidRDefault="00493082" w:rsidP="004D0E79">
      <w:pPr>
        <w:pStyle w:val="Heading4"/>
        <w:rPr>
          <w:lang w:val="en-US"/>
        </w:rPr>
      </w:pPr>
      <w:r w:rsidRPr="00493082">
        <w:rPr>
          <w:lang w:val="en-US"/>
        </w:rPr>
        <w:t>Step 2</w:t>
      </w:r>
    </w:p>
    <w:p w:rsidR="004D0E79" w:rsidRDefault="004D0E79" w:rsidP="004D0E79">
      <w:pPr>
        <w:rPr>
          <w:lang w:val="en-US"/>
        </w:rPr>
      </w:pPr>
      <w:r>
        <w:rPr>
          <w:lang w:val="en-US"/>
        </w:rPr>
        <w:t xml:space="preserve">Expand the Element Wrapper Part and provide the following value for the </w:t>
      </w:r>
      <w:r w:rsidRPr="005273E1">
        <w:rPr>
          <w:rStyle w:val="Emphasis"/>
          <w:lang w:val="en-US"/>
        </w:rPr>
        <w:t>Element Type Name</w:t>
      </w:r>
      <w:r>
        <w:rPr>
          <w:lang w:val="en-US"/>
        </w:rPr>
        <w:t xml:space="preserve"> property:</w:t>
      </w:r>
    </w:p>
    <w:p w:rsidR="00493082" w:rsidRPr="004D0E79" w:rsidRDefault="004D0E79" w:rsidP="004D0E79">
      <w:pPr>
        <w:rPr>
          <w:i/>
          <w:iCs/>
          <w:lang w:val="en-US"/>
        </w:rPr>
      </w:pPr>
      <w:r w:rsidRPr="004D0E79">
        <w:rPr>
          <w:rStyle w:val="Emphasis"/>
          <w:lang w:val="en-US"/>
        </w:rPr>
        <w:t>ContactDetails</w:t>
      </w:r>
    </w:p>
    <w:p w:rsidR="00493082" w:rsidRPr="00493082" w:rsidRDefault="004D0E79" w:rsidP="00493082">
      <w:pPr>
        <w:rPr>
          <w:lang w:val="en-US"/>
        </w:rPr>
      </w:pPr>
      <w:r>
        <w:rPr>
          <w:lang w:val="en-US"/>
        </w:rPr>
        <w:t>H</w:t>
      </w:r>
      <w:r w:rsidR="00493082" w:rsidRPr="00493082">
        <w:rPr>
          <w:lang w:val="en-US"/>
        </w:rPr>
        <w:t xml:space="preserve">it </w:t>
      </w:r>
      <w:r w:rsidR="00493082" w:rsidRPr="005273E1">
        <w:rPr>
          <w:rStyle w:val="Strong"/>
          <w:lang w:val="en-US"/>
        </w:rPr>
        <w:t>Save</w:t>
      </w:r>
      <w:r w:rsidR="00493082" w:rsidRPr="00493082">
        <w:rPr>
          <w:lang w:val="en-US"/>
        </w:rPr>
        <w:t xml:space="preserve"> to save your changes.</w:t>
      </w:r>
    </w:p>
    <w:p w:rsidR="005273E1" w:rsidRDefault="00B343FF" w:rsidP="005273E1">
      <w:pPr>
        <w:keepNext/>
      </w:pPr>
      <w:r>
        <w:rPr>
          <w:noProof/>
          <w:lang w:eastAsia="nl-NL"/>
        </w:rPr>
        <w:drawing>
          <wp:inline distT="0" distB="0" distL="0" distR="0">
            <wp:extent cx="3657788" cy="12637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6-1.png"/>
                    <pic:cNvPicPr/>
                  </pic:nvPicPr>
                  <pic:blipFill>
                    <a:blip r:embed="rId28">
                      <a:extLst>
                        <a:ext uri="{28A0092B-C50C-407E-A947-70E740481C1C}">
                          <a14:useLocalDpi xmlns:a14="http://schemas.microsoft.com/office/drawing/2010/main" val="0"/>
                        </a:ext>
                      </a:extLst>
                    </a:blip>
                    <a:stretch>
                      <a:fillRect/>
                    </a:stretch>
                  </pic:blipFill>
                  <pic:spPr>
                    <a:xfrm>
                      <a:off x="0" y="0"/>
                      <a:ext cx="3657788" cy="1263715"/>
                    </a:xfrm>
                    <a:prstGeom prst="rect">
                      <a:avLst/>
                    </a:prstGeom>
                  </pic:spPr>
                </pic:pic>
              </a:graphicData>
            </a:graphic>
          </wp:inline>
        </w:drawing>
      </w:r>
    </w:p>
    <w:p w:rsidR="00493082" w:rsidRPr="005273E1" w:rsidRDefault="005273E1" w:rsidP="005273E1">
      <w:pPr>
        <w:pStyle w:val="Caption"/>
        <w:rPr>
          <w:lang w:val="en-US"/>
        </w:rPr>
      </w:pPr>
      <w:r w:rsidRPr="005273E1">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6</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5273E1">
        <w:rPr>
          <w:lang w:val="en-US"/>
        </w:rPr>
        <w:t xml:space="preserve"> - The Element Wrapper Part settings,</w:t>
      </w:r>
    </w:p>
    <w:p w:rsidR="00493082" w:rsidRPr="00493082" w:rsidRDefault="00493082" w:rsidP="00493082">
      <w:pPr>
        <w:rPr>
          <w:lang w:val="en-US"/>
        </w:rPr>
      </w:pPr>
      <w:r w:rsidRPr="00493082">
        <w:rPr>
          <w:lang w:val="en-US"/>
        </w:rPr>
        <w:t>W</w:t>
      </w:r>
      <w:r w:rsidR="0055721B">
        <w:rPr>
          <w:lang w:val="en-US"/>
        </w:rPr>
        <w:t xml:space="preserve">ith that in place, we can add </w:t>
      </w:r>
      <w:r w:rsidRPr="0055721B">
        <w:rPr>
          <w:rStyle w:val="Emphasis"/>
          <w:lang w:val="en-US"/>
        </w:rPr>
        <w:t>Contact Detail</w:t>
      </w:r>
      <w:r w:rsidRPr="00493082">
        <w:rPr>
          <w:lang w:val="en-US"/>
        </w:rPr>
        <w:t xml:space="preserve"> widgets to any zone and layer.</w:t>
      </w:r>
    </w:p>
    <w:p w:rsidR="0055721B" w:rsidRDefault="0055721B" w:rsidP="0055721B">
      <w:pPr>
        <w:keepNext/>
      </w:pPr>
      <w:r>
        <w:rPr>
          <w:noProof/>
          <w:lang w:eastAsia="nl-NL"/>
        </w:rPr>
        <w:drawing>
          <wp:inline distT="0" distB="0" distL="0" distR="0" wp14:anchorId="0B478616" wp14:editId="51EFC0F3">
            <wp:extent cx="5760720" cy="19951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6-2.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1995170"/>
                    </a:xfrm>
                    <a:prstGeom prst="rect">
                      <a:avLst/>
                    </a:prstGeom>
                  </pic:spPr>
                </pic:pic>
              </a:graphicData>
            </a:graphic>
          </wp:inline>
        </w:drawing>
      </w:r>
    </w:p>
    <w:p w:rsidR="00493082" w:rsidRPr="00493082" w:rsidRDefault="0055721B" w:rsidP="0055721B">
      <w:pPr>
        <w:pStyle w:val="Caption"/>
        <w:rPr>
          <w:lang w:val="en-US"/>
        </w:rPr>
      </w:pPr>
      <w:r w:rsidRPr="0055721B">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6</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2</w:t>
      </w:r>
      <w:r w:rsidR="00F62049">
        <w:rPr>
          <w:lang w:val="en-US"/>
        </w:rPr>
        <w:fldChar w:fldCharType="end"/>
      </w:r>
      <w:r w:rsidRPr="0055721B">
        <w:rPr>
          <w:lang w:val="en-US"/>
        </w:rPr>
        <w:t xml:space="preserve"> - The Contact Details widget as it appears on the front-end in the AsideSecond zone.</w:t>
      </w:r>
    </w:p>
    <w:p w:rsidR="00493082" w:rsidRPr="00493082" w:rsidRDefault="00493082" w:rsidP="0055721B">
      <w:pPr>
        <w:pStyle w:val="Heading2"/>
      </w:pPr>
      <w:bookmarkStart w:id="70" w:name="_Toc446230554"/>
      <w:r w:rsidRPr="00493082">
        <w:lastRenderedPageBreak/>
        <w:t>Existing Widgets based on Elements</w:t>
      </w:r>
      <w:bookmarkEnd w:id="70"/>
    </w:p>
    <w:p w:rsidR="00493082" w:rsidRPr="00493082" w:rsidRDefault="00493082" w:rsidP="0055721B">
      <w:pPr>
        <w:rPr>
          <w:lang w:val="en-US"/>
        </w:rPr>
      </w:pPr>
      <w:r w:rsidRPr="00493082">
        <w:rPr>
          <w:lang w:val="en-US"/>
        </w:rPr>
        <w:t>Being able to use elements as widget can be quite useful. For example, th</w:t>
      </w:r>
      <w:r w:rsidR="0055721B">
        <w:rPr>
          <w:lang w:val="en-US"/>
        </w:rPr>
        <w:t xml:space="preserve">e Layouts module comes with a </w:t>
      </w:r>
      <w:r w:rsidRPr="0055721B">
        <w:rPr>
          <w:rStyle w:val="Emphasis"/>
          <w:lang w:val="en-US"/>
        </w:rPr>
        <w:t>Content Item</w:t>
      </w:r>
      <w:r w:rsidRPr="00493082">
        <w:rPr>
          <w:lang w:val="en-US"/>
        </w:rPr>
        <w:t xml:space="preserve"> element. Although Orchard doesn't come with a content picker widget, it's very simple to create one with the </w:t>
      </w:r>
      <w:r w:rsidR="0055721B">
        <w:rPr>
          <w:lang w:val="en-US"/>
        </w:rPr>
        <w:t>Element Wrapper Part.</w:t>
      </w:r>
    </w:p>
    <w:p w:rsidR="00493082" w:rsidRPr="00493082" w:rsidRDefault="00493082" w:rsidP="0055721B">
      <w:pPr>
        <w:rPr>
          <w:lang w:val="en-US"/>
        </w:rPr>
      </w:pPr>
      <w:r w:rsidRPr="00493082">
        <w:rPr>
          <w:lang w:val="en-US"/>
        </w:rPr>
        <w:t>In fact, when the Layouts feature is enabled, the following additional widget types based on el</w:t>
      </w:r>
      <w:r w:rsidR="0055721B">
        <w:rPr>
          <w:lang w:val="en-US"/>
        </w:rPr>
        <w:t>ements are added to the system:</w:t>
      </w:r>
    </w:p>
    <w:p w:rsidR="00493082" w:rsidRPr="0055721B" w:rsidRDefault="00493082" w:rsidP="007E7580">
      <w:pPr>
        <w:pStyle w:val="ListParagraph"/>
        <w:numPr>
          <w:ilvl w:val="1"/>
          <w:numId w:val="13"/>
        </w:numPr>
        <w:rPr>
          <w:lang w:val="en-US"/>
        </w:rPr>
      </w:pPr>
      <w:r w:rsidRPr="0055721B">
        <w:rPr>
          <w:lang w:val="en-US"/>
        </w:rPr>
        <w:t>Text Widget</w:t>
      </w:r>
    </w:p>
    <w:p w:rsidR="00493082" w:rsidRPr="0055721B" w:rsidRDefault="00493082" w:rsidP="007E7580">
      <w:pPr>
        <w:pStyle w:val="ListParagraph"/>
        <w:numPr>
          <w:ilvl w:val="1"/>
          <w:numId w:val="13"/>
        </w:numPr>
        <w:rPr>
          <w:lang w:val="en-US"/>
        </w:rPr>
      </w:pPr>
      <w:r w:rsidRPr="0055721B">
        <w:rPr>
          <w:lang w:val="en-US"/>
        </w:rPr>
        <w:t>Media Widget</w:t>
      </w:r>
    </w:p>
    <w:p w:rsidR="00493082" w:rsidRPr="0055721B" w:rsidRDefault="00493082" w:rsidP="007E7580">
      <w:pPr>
        <w:pStyle w:val="ListParagraph"/>
        <w:numPr>
          <w:ilvl w:val="1"/>
          <w:numId w:val="13"/>
        </w:numPr>
        <w:rPr>
          <w:lang w:val="en-US"/>
        </w:rPr>
      </w:pPr>
      <w:r w:rsidRPr="0055721B">
        <w:rPr>
          <w:lang w:val="en-US"/>
        </w:rPr>
        <w:t>Content Widget</w:t>
      </w:r>
    </w:p>
    <w:p w:rsidR="00493082" w:rsidRPr="00493082" w:rsidRDefault="00493082" w:rsidP="0055721B">
      <w:pPr>
        <w:rPr>
          <w:lang w:val="en-US"/>
        </w:rPr>
      </w:pPr>
      <w:r w:rsidRPr="00493082">
        <w:rPr>
          <w:lang w:val="en-US"/>
        </w:rPr>
        <w:t xml:space="preserve">In all fairness, the Text Widget (as is the case with </w:t>
      </w:r>
      <w:r w:rsidR="0055721B">
        <w:rPr>
          <w:lang w:val="en-US"/>
        </w:rPr>
        <w:t xml:space="preserve">the Text element), is arguably not all that useful, since we already have the Html Widget. </w:t>
      </w:r>
      <w:r w:rsidRPr="00493082">
        <w:rPr>
          <w:lang w:val="en-US"/>
        </w:rPr>
        <w:t>The Media Widget lets the user select one or m</w:t>
      </w:r>
      <w:r w:rsidR="0055721B">
        <w:rPr>
          <w:lang w:val="en-US"/>
        </w:rPr>
        <w:t>ore Media Items to be displayed, and t</w:t>
      </w:r>
      <w:r w:rsidRPr="00493082">
        <w:rPr>
          <w:lang w:val="en-US"/>
        </w:rPr>
        <w:t>he Content Widget lets the user select one or more Content Items to be displayed</w:t>
      </w:r>
      <w:r w:rsidR="0055721B">
        <w:rPr>
          <w:lang w:val="en-US"/>
        </w:rPr>
        <w:t xml:space="preserve"> using a configurable display type</w:t>
      </w:r>
      <w:r w:rsidRPr="00493082">
        <w:rPr>
          <w:lang w:val="en-US"/>
        </w:rPr>
        <w:t>.</w:t>
      </w:r>
    </w:p>
    <w:p w:rsidR="00493082" w:rsidRPr="00493082" w:rsidRDefault="0055721B" w:rsidP="0055721B">
      <w:pPr>
        <w:pStyle w:val="Heading2"/>
      </w:pPr>
      <w:bookmarkStart w:id="71" w:name="_Toc446230555"/>
      <w:r>
        <w:t>Summary</w:t>
      </w:r>
      <w:bookmarkEnd w:id="71"/>
    </w:p>
    <w:p w:rsidR="0055721B" w:rsidRDefault="00493082" w:rsidP="00493082">
      <w:pPr>
        <w:rPr>
          <w:lang w:val="en-US"/>
        </w:rPr>
      </w:pPr>
      <w:r w:rsidRPr="00493082">
        <w:rPr>
          <w:lang w:val="en-US"/>
        </w:rPr>
        <w:t xml:space="preserve">Elements can be used in many different ways other than being added to a canvas. </w:t>
      </w:r>
      <w:r w:rsidR="0055721B">
        <w:rPr>
          <w:lang w:val="en-US"/>
        </w:rPr>
        <w:t xml:space="preserve">One such way is turning them into widgets using the </w:t>
      </w:r>
      <w:r w:rsidR="0055721B" w:rsidRPr="007B0F98">
        <w:rPr>
          <w:rStyle w:val="Emphasis"/>
          <w:lang w:val="en-US"/>
        </w:rPr>
        <w:t>Element Wrapper Part</w:t>
      </w:r>
      <w:r w:rsidR="0055721B">
        <w:rPr>
          <w:lang w:val="en-US"/>
        </w:rPr>
        <w:t>.</w:t>
      </w:r>
    </w:p>
    <w:p w:rsidR="0055721B" w:rsidRDefault="0055721B">
      <w:pPr>
        <w:spacing w:before="0" w:after="160" w:line="259" w:lineRule="auto"/>
        <w:ind w:firstLine="0"/>
        <w:rPr>
          <w:lang w:val="en-US"/>
        </w:rPr>
      </w:pPr>
      <w:r>
        <w:rPr>
          <w:lang w:val="en-US"/>
        </w:rPr>
        <w:br w:type="page"/>
      </w:r>
    </w:p>
    <w:p w:rsidR="00605214" w:rsidRPr="00605214" w:rsidRDefault="00605214" w:rsidP="00605214">
      <w:pPr>
        <w:pStyle w:val="Heading1"/>
        <w:rPr>
          <w:lang w:val="en-US"/>
        </w:rPr>
      </w:pPr>
      <w:bookmarkStart w:id="72" w:name="_Toc446230556"/>
      <w:r w:rsidRPr="00605214">
        <w:rPr>
          <w:lang w:val="en-US"/>
        </w:rPr>
        <w:lastRenderedPageBreak/>
        <w:t>Element Tokens</w:t>
      </w:r>
      <w:bookmarkEnd w:id="72"/>
    </w:p>
    <w:p w:rsidR="00605214" w:rsidRPr="00605214" w:rsidRDefault="00605214" w:rsidP="00605214">
      <w:pPr>
        <w:rPr>
          <w:lang w:val="en-US"/>
        </w:rPr>
      </w:pPr>
      <w:r>
        <w:rPr>
          <w:lang w:val="en-US"/>
        </w:rPr>
        <w:t xml:space="preserve">If you’ve worked with Orchard for a while, you are probably already familiar with tokens. They basically provide </w:t>
      </w:r>
      <w:r w:rsidRPr="00605214">
        <w:rPr>
          <w:lang w:val="en-US"/>
        </w:rPr>
        <w:t xml:space="preserve">a way to insert variables into content. These variables are processed at runtime, and it is up to the token providers to provide the result. A few examples </w:t>
      </w:r>
      <w:r>
        <w:rPr>
          <w:lang w:val="en-US"/>
        </w:rPr>
        <w:t>of tokens are:</w:t>
      </w:r>
    </w:p>
    <w:p w:rsidR="00605214" w:rsidRPr="00605214" w:rsidRDefault="00605214" w:rsidP="007E7580">
      <w:pPr>
        <w:pStyle w:val="ListParagraph"/>
        <w:numPr>
          <w:ilvl w:val="1"/>
          <w:numId w:val="14"/>
        </w:numPr>
        <w:rPr>
          <w:lang w:val="en-US"/>
        </w:rPr>
      </w:pPr>
      <w:r w:rsidRPr="00605214">
        <w:rPr>
          <w:rStyle w:val="Strong"/>
          <w:lang w:val="en-US"/>
        </w:rPr>
        <w:t>Content.Author</w:t>
      </w:r>
      <w:r w:rsidRPr="00605214">
        <w:rPr>
          <w:lang w:val="en-US"/>
        </w:rPr>
        <w:t xml:space="preserve"> - Renders the author name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w:t>
      </w:r>
      <w:r w:rsidRPr="00605214">
        <w:rPr>
          <w:lang w:val="en-US"/>
        </w:rPr>
        <w:t xml:space="preserve"> - Renders the display URL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Absolute</w:t>
      </w:r>
      <w:r w:rsidRPr="00605214">
        <w:rPr>
          <w:lang w:val="en-US"/>
        </w:rPr>
        <w:t xml:space="preserve"> - Renders the fully qualified URL of the content item.</w:t>
      </w:r>
    </w:p>
    <w:p w:rsidR="00605214" w:rsidRPr="00605214" w:rsidRDefault="00605214" w:rsidP="007E7580">
      <w:pPr>
        <w:pStyle w:val="ListParagraph"/>
        <w:numPr>
          <w:ilvl w:val="1"/>
          <w:numId w:val="14"/>
        </w:numPr>
        <w:rPr>
          <w:lang w:val="en-US"/>
        </w:rPr>
      </w:pPr>
      <w:r w:rsidRPr="00605214">
        <w:rPr>
          <w:rStyle w:val="Strong"/>
          <w:lang w:val="en-US"/>
        </w:rPr>
        <w:t>Request.QueryString</w:t>
      </w:r>
      <w:r w:rsidRPr="00605214">
        <w:rPr>
          <w:lang w:val="en-US"/>
        </w:rPr>
        <w:t xml:space="preserve"> - Renders the specified querystring value, e.g. {Request.QueryString</w:t>
      </w:r>
      <w:proofErr w:type="gramStart"/>
      <w:r w:rsidRPr="00605214">
        <w:rPr>
          <w:lang w:val="en-US"/>
        </w:rPr>
        <w:t>:MyQueryKey</w:t>
      </w:r>
      <w:proofErr w:type="gramEnd"/>
      <w:r w:rsidRPr="00605214">
        <w:rPr>
          <w:lang w:val="en-US"/>
        </w:rPr>
        <w:t>}.</w:t>
      </w:r>
    </w:p>
    <w:p w:rsidR="00605214" w:rsidRPr="00605214" w:rsidRDefault="00605214" w:rsidP="007E7580">
      <w:pPr>
        <w:pStyle w:val="ListParagraph"/>
        <w:numPr>
          <w:ilvl w:val="1"/>
          <w:numId w:val="14"/>
        </w:numPr>
        <w:rPr>
          <w:lang w:val="en-US"/>
        </w:rPr>
      </w:pPr>
      <w:r w:rsidRPr="00605214">
        <w:rPr>
          <w:rStyle w:val="Strong"/>
          <w:lang w:val="en-US"/>
        </w:rPr>
        <w:t>Site.SiteName</w:t>
      </w:r>
      <w:r w:rsidRPr="00605214">
        <w:rPr>
          <w:lang w:val="en-US"/>
        </w:rPr>
        <w:t xml:space="preserve"> - Renders the site name as configured in the *Settings* section.</w:t>
      </w:r>
    </w:p>
    <w:p w:rsidR="00605214" w:rsidRPr="00605214" w:rsidRDefault="00605214" w:rsidP="00605214">
      <w:pPr>
        <w:rPr>
          <w:lang w:val="en-US"/>
        </w:rPr>
      </w:pPr>
      <w:r w:rsidRPr="00605214">
        <w:rPr>
          <w:lang w:val="en-US"/>
        </w:rPr>
        <w:t xml:space="preserve">There are various places where you can </w:t>
      </w:r>
      <w:r>
        <w:rPr>
          <w:lang w:val="en-US"/>
        </w:rPr>
        <w:t xml:space="preserve">use </w:t>
      </w:r>
      <w:r w:rsidRPr="00605214">
        <w:rPr>
          <w:lang w:val="en-US"/>
        </w:rPr>
        <w:t>tokens. Fo</w:t>
      </w:r>
      <w:r>
        <w:rPr>
          <w:lang w:val="en-US"/>
        </w:rPr>
        <w:t>r example, Orchard.Autoroute</w:t>
      </w:r>
      <w:r w:rsidRPr="00605214">
        <w:rPr>
          <w:lang w:val="en-US"/>
        </w:rPr>
        <w:t xml:space="preserve"> uses tokens for its configur</w:t>
      </w:r>
      <w:r>
        <w:rPr>
          <w:lang w:val="en-US"/>
        </w:rPr>
        <w:t xml:space="preserve">able route patterns, and many </w:t>
      </w:r>
      <w:r w:rsidRPr="00605214">
        <w:rPr>
          <w:lang w:val="en-US"/>
        </w:rPr>
        <w:t xml:space="preserve">Orchard.Workflows activities support </w:t>
      </w:r>
      <w:r>
        <w:rPr>
          <w:lang w:val="en-US"/>
        </w:rPr>
        <w:t>tokens as configuration values.</w:t>
      </w:r>
    </w:p>
    <w:p w:rsidR="00605214" w:rsidRPr="00605214" w:rsidRDefault="00605214" w:rsidP="00605214">
      <w:pPr>
        <w:pStyle w:val="Heading2"/>
      </w:pPr>
      <w:bookmarkStart w:id="73" w:name="_Toc446230557"/>
      <w:r w:rsidRPr="00605214">
        <w:t>The Element.Display Token</w:t>
      </w:r>
      <w:bookmarkEnd w:id="73"/>
    </w:p>
    <w:p w:rsidR="00605214" w:rsidRPr="00605214" w:rsidRDefault="00605214" w:rsidP="00605214">
      <w:pPr>
        <w:rPr>
          <w:lang w:val="en-US"/>
        </w:rPr>
      </w:pPr>
      <w:r w:rsidRPr="00605214">
        <w:rPr>
          <w:lang w:val="en-US"/>
        </w:rPr>
        <w:t>The Layouts module also provides a token</w:t>
      </w:r>
      <w:r>
        <w:rPr>
          <w:lang w:val="en-US"/>
        </w:rPr>
        <w:t xml:space="preserve">, </w:t>
      </w:r>
      <w:r w:rsidR="00A02266">
        <w:rPr>
          <w:lang w:val="en-US"/>
        </w:rPr>
        <w:t xml:space="preserve">which is the </w:t>
      </w:r>
      <w:r w:rsidRPr="007B0F98">
        <w:rPr>
          <w:rStyle w:val="Strong"/>
          <w:lang w:val="en-US"/>
        </w:rPr>
        <w:t>Element.Display</w:t>
      </w:r>
      <w:r w:rsidR="00A02266">
        <w:rPr>
          <w:lang w:val="en-US"/>
        </w:rPr>
        <w:t xml:space="preserve"> token</w:t>
      </w:r>
      <w:r w:rsidRPr="00605214">
        <w:rPr>
          <w:lang w:val="en-US"/>
        </w:rPr>
        <w:t>.</w:t>
      </w:r>
    </w:p>
    <w:p w:rsidR="00605214" w:rsidRPr="00605214" w:rsidRDefault="00605214" w:rsidP="00A02266">
      <w:pPr>
        <w:rPr>
          <w:lang w:val="en-US"/>
        </w:rPr>
      </w:pPr>
      <w:r w:rsidRPr="00605214">
        <w:rPr>
          <w:lang w:val="en-US"/>
        </w:rPr>
        <w:t xml:space="preserve">This token is bound </w:t>
      </w:r>
      <w:r w:rsidR="00A02266">
        <w:rPr>
          <w:lang w:val="en-US"/>
        </w:rPr>
        <w:t xml:space="preserve">to the </w:t>
      </w:r>
      <w:r w:rsidR="00A02266" w:rsidRPr="00A02266">
        <w:rPr>
          <w:rStyle w:val="Emphasis"/>
          <w:lang w:val="en-US"/>
        </w:rPr>
        <w:t>Element Tokens</w:t>
      </w:r>
      <w:r w:rsidR="00A02266">
        <w:rPr>
          <w:lang w:val="en-US"/>
        </w:rPr>
        <w:t xml:space="preserve"> feature, so you need</w:t>
      </w:r>
      <w:r w:rsidRPr="00605214">
        <w:rPr>
          <w:lang w:val="en-US"/>
        </w:rPr>
        <w:t xml:space="preserve"> to enable that before you can use this token.</w:t>
      </w:r>
    </w:p>
    <w:p w:rsidR="00605214" w:rsidRPr="00605214" w:rsidRDefault="00A02266" w:rsidP="00A02266">
      <w:pPr>
        <w:rPr>
          <w:lang w:val="en-US"/>
        </w:rPr>
      </w:pPr>
      <w:r>
        <w:rPr>
          <w:lang w:val="en-US"/>
        </w:rPr>
        <w:lastRenderedPageBreak/>
        <w:t>The purpose of the Element.Display</w:t>
      </w:r>
      <w:r w:rsidR="00605214" w:rsidRPr="00605214">
        <w:rPr>
          <w:lang w:val="en-US"/>
        </w:rPr>
        <w:t xml:space="preserve"> token is simply </w:t>
      </w:r>
      <w:r>
        <w:rPr>
          <w:lang w:val="en-US"/>
        </w:rPr>
        <w:t>to render</w:t>
      </w:r>
      <w:r w:rsidR="00605214" w:rsidRPr="00605214">
        <w:rPr>
          <w:lang w:val="en-US"/>
        </w:rPr>
        <w:t xml:space="preserve"> the element that is provided as its argument. For example, the following wi</w:t>
      </w:r>
      <w:r>
        <w:rPr>
          <w:lang w:val="en-US"/>
        </w:rPr>
        <w:t xml:space="preserve">ll render the </w:t>
      </w:r>
      <w:r w:rsidRPr="00A02266">
        <w:rPr>
          <w:rStyle w:val="Emphasis"/>
          <w:lang w:val="en-US"/>
        </w:rPr>
        <w:t>ContactDetails</w:t>
      </w:r>
      <w:r>
        <w:rPr>
          <w:lang w:val="en-US"/>
        </w:rPr>
        <w:t xml:space="preserve"> element created in chapter 5:</w:t>
      </w:r>
    </w:p>
    <w:p w:rsidR="00605214" w:rsidRPr="00605214" w:rsidRDefault="00605214" w:rsidP="00A02266">
      <w:pPr>
        <w:pStyle w:val="CodeBlock"/>
      </w:pPr>
      <w:proofErr w:type="gramStart"/>
      <w:r w:rsidRPr="00605214">
        <w:t>#{</w:t>
      </w:r>
      <w:proofErr w:type="gramEnd"/>
      <w:r w:rsidR="00A02266">
        <w:t>Element.Display:ContactDetails}</w:t>
      </w:r>
    </w:p>
    <w:p w:rsidR="00605214" w:rsidRPr="00605214" w:rsidRDefault="00605214" w:rsidP="00A02266">
      <w:pPr>
        <w:rPr>
          <w:lang w:val="en-US"/>
        </w:rPr>
      </w:pPr>
      <w:r w:rsidRPr="00605214">
        <w:rPr>
          <w:lang w:val="en-US"/>
        </w:rPr>
        <w:t>This token is especially useful when you want to render elements in HTML contents. For example, let's say you have a content</w:t>
      </w:r>
      <w:r w:rsidR="00A02266">
        <w:rPr>
          <w:lang w:val="en-US"/>
        </w:rPr>
        <w:t xml:space="preserve"> type with a Body Part</w:t>
      </w:r>
      <w:r w:rsidRPr="00605214">
        <w:rPr>
          <w:lang w:val="en-US"/>
        </w:rPr>
        <w:t xml:space="preserve">. Users can input some HTML, and insert </w:t>
      </w:r>
      <w:r w:rsidR="00A02266">
        <w:rPr>
          <w:lang w:val="en-US"/>
        </w:rPr>
        <w:t>elements using the Element.Display token, causing the specified element type to be rendered right there inline.</w:t>
      </w:r>
    </w:p>
    <w:p w:rsidR="00605214" w:rsidRPr="00605214" w:rsidRDefault="00A02266" w:rsidP="00A02266">
      <w:pPr>
        <w:rPr>
          <w:lang w:val="en-US"/>
        </w:rPr>
      </w:pPr>
      <w:r>
        <w:rPr>
          <w:lang w:val="en-US"/>
        </w:rPr>
        <w:t>Although the Element.Display</w:t>
      </w:r>
      <w:r w:rsidR="00605214" w:rsidRPr="00605214">
        <w:rPr>
          <w:lang w:val="en-US"/>
        </w:rPr>
        <w:t xml:space="preserve"> token does not support additional arguments to provide values for the element's properties, you can create element blueprints (pre-configured elements) and for </w:t>
      </w:r>
      <w:r>
        <w:rPr>
          <w:lang w:val="en-US"/>
        </w:rPr>
        <w:t>example render a Projection</w:t>
      </w:r>
      <w:r w:rsidR="00605214" w:rsidRPr="00605214">
        <w:rPr>
          <w:lang w:val="en-US"/>
        </w:rPr>
        <w:t xml:space="preserve"> element. If an element does not require configuration, then you can use it directl</w:t>
      </w:r>
      <w:r>
        <w:rPr>
          <w:lang w:val="en-US"/>
        </w:rPr>
        <w:t>y without creating a blueprint.</w:t>
      </w:r>
    </w:p>
    <w:p w:rsidR="00605214" w:rsidRPr="00605214" w:rsidRDefault="00605214" w:rsidP="00A02266">
      <w:pPr>
        <w:pStyle w:val="Heading3"/>
        <w:rPr>
          <w:lang w:val="en-US"/>
        </w:rPr>
      </w:pPr>
      <w:bookmarkStart w:id="74" w:name="_Toc446230558"/>
      <w:r w:rsidRPr="00605214">
        <w:rPr>
          <w:lang w:val="en-US"/>
        </w:rPr>
        <w:t>Trying it out: Using Element.Display</w:t>
      </w:r>
      <w:bookmarkEnd w:id="74"/>
    </w:p>
    <w:p w:rsidR="00605214" w:rsidRPr="00605214" w:rsidRDefault="00605214" w:rsidP="00A02266">
      <w:pPr>
        <w:rPr>
          <w:lang w:val="en-US"/>
        </w:rPr>
      </w:pPr>
      <w:r w:rsidRPr="00605214">
        <w:rPr>
          <w:lang w:val="en-US"/>
        </w:rPr>
        <w:t xml:space="preserve">In this example, </w:t>
      </w:r>
      <w:r w:rsidR="00A02266">
        <w:rPr>
          <w:lang w:val="en-US"/>
        </w:rPr>
        <w:t>we’ll have a look at how the Element.Display</w:t>
      </w:r>
      <w:r w:rsidRPr="00605214">
        <w:rPr>
          <w:lang w:val="en-US"/>
        </w:rPr>
        <w:t xml:space="preserve"> token wo</w:t>
      </w:r>
      <w:r w:rsidR="00A02266">
        <w:rPr>
          <w:lang w:val="en-US"/>
        </w:rPr>
        <w:t>rks by going through the following steps.</w:t>
      </w:r>
    </w:p>
    <w:p w:rsidR="00605214" w:rsidRPr="00605214" w:rsidRDefault="00605214" w:rsidP="00A02266">
      <w:pPr>
        <w:pStyle w:val="Heading4"/>
        <w:rPr>
          <w:lang w:val="en-US"/>
        </w:rPr>
      </w:pPr>
      <w:r w:rsidRPr="00605214">
        <w:rPr>
          <w:lang w:val="en-US"/>
        </w:rPr>
        <w:t>Step 1</w:t>
      </w:r>
    </w:p>
    <w:p w:rsidR="00605214" w:rsidRPr="00605214" w:rsidRDefault="00A02266" w:rsidP="00A02266">
      <w:pPr>
        <w:rPr>
          <w:lang w:val="en-US"/>
        </w:rPr>
      </w:pPr>
      <w:r>
        <w:rPr>
          <w:lang w:val="en-US"/>
        </w:rPr>
        <w:t>Make sure the Element Tokens feature is enabled.</w:t>
      </w:r>
    </w:p>
    <w:p w:rsidR="00605214" w:rsidRPr="00605214" w:rsidRDefault="00605214" w:rsidP="00A02266">
      <w:pPr>
        <w:pStyle w:val="Heading4"/>
        <w:rPr>
          <w:lang w:val="en-US"/>
        </w:rPr>
      </w:pPr>
      <w:r w:rsidRPr="00605214">
        <w:rPr>
          <w:lang w:val="en-US"/>
        </w:rPr>
        <w:t>Step 2</w:t>
      </w:r>
    </w:p>
    <w:p w:rsidR="00605214" w:rsidRPr="00605214" w:rsidRDefault="00605214" w:rsidP="00A02266">
      <w:pPr>
        <w:rPr>
          <w:lang w:val="en-US"/>
        </w:rPr>
      </w:pPr>
      <w:r w:rsidRPr="00605214">
        <w:rPr>
          <w:lang w:val="en-US"/>
        </w:rPr>
        <w:t>Creat</w:t>
      </w:r>
      <w:r w:rsidR="00A02266">
        <w:rPr>
          <w:lang w:val="en-US"/>
        </w:rPr>
        <w:t xml:space="preserve">e an element blueprint called </w:t>
      </w:r>
      <w:r w:rsidR="00A02266" w:rsidRPr="00A02266">
        <w:rPr>
          <w:rStyle w:val="Emphasis"/>
          <w:lang w:val="en-US"/>
        </w:rPr>
        <w:t>ContactDetails</w:t>
      </w:r>
      <w:r w:rsidR="00A02266">
        <w:rPr>
          <w:lang w:val="en-US"/>
        </w:rPr>
        <w:t xml:space="preserve"> as shown in chapter 5.</w:t>
      </w:r>
    </w:p>
    <w:p w:rsidR="00605214" w:rsidRPr="00605214" w:rsidRDefault="00605214" w:rsidP="00A02266">
      <w:pPr>
        <w:pStyle w:val="Heading4"/>
        <w:rPr>
          <w:lang w:val="en-US"/>
        </w:rPr>
      </w:pPr>
      <w:r w:rsidRPr="00605214">
        <w:rPr>
          <w:lang w:val="en-US"/>
        </w:rPr>
        <w:lastRenderedPageBreak/>
        <w:t>Step 3</w:t>
      </w:r>
    </w:p>
    <w:p w:rsidR="00605214" w:rsidRPr="00605214" w:rsidRDefault="00A02266" w:rsidP="00605214">
      <w:pPr>
        <w:rPr>
          <w:lang w:val="en-US"/>
        </w:rPr>
      </w:pPr>
      <w:r>
        <w:rPr>
          <w:lang w:val="en-US"/>
        </w:rPr>
        <w:t xml:space="preserve">Edit the </w:t>
      </w:r>
      <w:r w:rsidRPr="00A02266">
        <w:rPr>
          <w:rStyle w:val="Emphasis"/>
          <w:lang w:val="en-US"/>
        </w:rPr>
        <w:t>Welcome to Orchard</w:t>
      </w:r>
      <w:r w:rsidR="00605214" w:rsidRPr="00605214">
        <w:rPr>
          <w:lang w:val="en-US"/>
        </w:rPr>
        <w:t xml:space="preserve"> co</w:t>
      </w:r>
      <w:r>
        <w:rPr>
          <w:lang w:val="en-US"/>
        </w:rPr>
        <w:t xml:space="preserve">ntent item and edit the first </w:t>
      </w:r>
      <w:r w:rsidR="00605214" w:rsidRPr="00605214">
        <w:rPr>
          <w:lang w:val="en-US"/>
        </w:rPr>
        <w:t>Html element containing the intr</w:t>
      </w:r>
      <w:r>
        <w:rPr>
          <w:lang w:val="en-US"/>
        </w:rPr>
        <w:t xml:space="preserve">oductory text, and insert the </w:t>
      </w:r>
      <w:r w:rsidRPr="00A02266">
        <w:rPr>
          <w:rStyle w:val="Strong"/>
          <w:lang w:val="en-US"/>
        </w:rPr>
        <w:t>Element.Display</w:t>
      </w:r>
      <w:proofErr w:type="gramStart"/>
      <w:r w:rsidRPr="00A02266">
        <w:rPr>
          <w:rStyle w:val="Strong"/>
          <w:lang w:val="en-US"/>
        </w:rPr>
        <w:t>:ContactDetails</w:t>
      </w:r>
      <w:proofErr w:type="gramEnd"/>
      <w:r w:rsidR="00605214" w:rsidRPr="00605214">
        <w:rPr>
          <w:lang w:val="en-US"/>
        </w:rPr>
        <w:t xml:space="preserve"> token anywhere between two sentences or paragraphs</w:t>
      </w:r>
      <w:r>
        <w:rPr>
          <w:lang w:val="en-US"/>
        </w:rPr>
        <w:t>.</w:t>
      </w:r>
    </w:p>
    <w:p w:rsidR="007B0F98" w:rsidRDefault="007B0F98" w:rsidP="007B0F98">
      <w:pPr>
        <w:keepNext/>
      </w:pPr>
      <w:r>
        <w:rPr>
          <w:noProof/>
          <w:lang w:eastAsia="nl-NL"/>
        </w:rPr>
        <w:drawing>
          <wp:inline distT="0" distB="0" distL="0" distR="0" wp14:anchorId="70C5FB81" wp14:editId="764E6D82">
            <wp:extent cx="4064209" cy="26163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7-1.png"/>
                    <pic:cNvPicPr/>
                  </pic:nvPicPr>
                  <pic:blipFill>
                    <a:blip r:embed="rId30">
                      <a:extLst>
                        <a:ext uri="{28A0092B-C50C-407E-A947-70E740481C1C}">
                          <a14:useLocalDpi xmlns:a14="http://schemas.microsoft.com/office/drawing/2010/main" val="0"/>
                        </a:ext>
                      </a:extLst>
                    </a:blip>
                    <a:stretch>
                      <a:fillRect/>
                    </a:stretch>
                  </pic:blipFill>
                  <pic:spPr>
                    <a:xfrm>
                      <a:off x="0" y="0"/>
                      <a:ext cx="4064209" cy="2616334"/>
                    </a:xfrm>
                    <a:prstGeom prst="rect">
                      <a:avLst/>
                    </a:prstGeom>
                  </pic:spPr>
                </pic:pic>
              </a:graphicData>
            </a:graphic>
          </wp:inline>
        </w:drawing>
      </w:r>
    </w:p>
    <w:p w:rsidR="00605214" w:rsidRPr="007B0F98" w:rsidRDefault="007B0F98" w:rsidP="007B0F98">
      <w:pPr>
        <w:pStyle w:val="Caption"/>
        <w:rPr>
          <w:lang w:val="en-US"/>
        </w:rPr>
      </w:pPr>
      <w:r w:rsidRPr="007B0F98">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7</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7B0F98">
        <w:rPr>
          <w:lang w:val="en-US"/>
        </w:rPr>
        <w:t xml:space="preserve"> - Enter the Element.Display token somewhere in the Html element's contents.</w:t>
      </w:r>
    </w:p>
    <w:p w:rsidR="00605214" w:rsidRPr="00605214" w:rsidRDefault="00605214" w:rsidP="007B0F98">
      <w:pPr>
        <w:rPr>
          <w:lang w:val="en-US"/>
        </w:rPr>
      </w:pPr>
      <w:r w:rsidRPr="00605214">
        <w:rPr>
          <w:lang w:val="en-US"/>
        </w:rPr>
        <w:t xml:space="preserve">And hit </w:t>
      </w:r>
      <w:r w:rsidRPr="00DF4A4C">
        <w:rPr>
          <w:rStyle w:val="Strong"/>
          <w:lang w:val="en-US"/>
        </w:rPr>
        <w:t>Publish Now</w:t>
      </w:r>
      <w:r w:rsidRPr="00605214">
        <w:rPr>
          <w:lang w:val="en-US"/>
        </w:rPr>
        <w:t>.</w:t>
      </w:r>
    </w:p>
    <w:p w:rsidR="00605214" w:rsidRPr="00605214" w:rsidRDefault="00605214" w:rsidP="007B0F98">
      <w:pPr>
        <w:pStyle w:val="Sidebar"/>
      </w:pPr>
      <w:r w:rsidRPr="00605214">
        <w:t>Notice that I'm using the new token syntax where tokens start with the hash-tag symbol (#). Omitting this will cause your tokens not to be executed.</w:t>
      </w:r>
    </w:p>
    <w:p w:rsidR="00605214" w:rsidRDefault="007B0F98" w:rsidP="007B0F98">
      <w:pPr>
        <w:rPr>
          <w:lang w:val="en-US"/>
        </w:rPr>
      </w:pPr>
      <w:r>
        <w:rPr>
          <w:lang w:val="en-US"/>
        </w:rPr>
        <w:t>Now g</w:t>
      </w:r>
      <w:r w:rsidR="00605214" w:rsidRPr="00605214">
        <w:rPr>
          <w:lang w:val="en-US"/>
        </w:rPr>
        <w:t xml:space="preserve">o to the homepage of your site and notice how the token has </w:t>
      </w:r>
      <w:r>
        <w:rPr>
          <w:lang w:val="en-US"/>
        </w:rPr>
        <w:t>been replaced with the actual ContactDetails.</w:t>
      </w:r>
    </w:p>
    <w:p w:rsidR="00DF4A4C" w:rsidRDefault="00DF4A4C" w:rsidP="00DF4A4C">
      <w:pPr>
        <w:keepNext/>
      </w:pPr>
      <w:r>
        <w:rPr>
          <w:noProof/>
          <w:lang w:eastAsia="nl-NL"/>
        </w:rPr>
        <w:lastRenderedPageBreak/>
        <w:drawing>
          <wp:inline distT="0" distB="0" distL="0" distR="0" wp14:anchorId="79BF69E0" wp14:editId="3F4DB8C0">
            <wp:extent cx="3841750" cy="2821552"/>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7-2.png"/>
                    <pic:cNvPicPr/>
                  </pic:nvPicPr>
                  <pic:blipFill>
                    <a:blip r:embed="rId31">
                      <a:extLst>
                        <a:ext uri="{28A0092B-C50C-407E-A947-70E740481C1C}">
                          <a14:useLocalDpi xmlns:a14="http://schemas.microsoft.com/office/drawing/2010/main" val="0"/>
                        </a:ext>
                      </a:extLst>
                    </a:blip>
                    <a:stretch>
                      <a:fillRect/>
                    </a:stretch>
                  </pic:blipFill>
                  <pic:spPr>
                    <a:xfrm>
                      <a:off x="0" y="0"/>
                      <a:ext cx="3867161" cy="2840215"/>
                    </a:xfrm>
                    <a:prstGeom prst="rect">
                      <a:avLst/>
                    </a:prstGeom>
                  </pic:spPr>
                </pic:pic>
              </a:graphicData>
            </a:graphic>
          </wp:inline>
        </w:drawing>
      </w:r>
    </w:p>
    <w:p w:rsidR="00B343FF" w:rsidRPr="00DF4A4C" w:rsidRDefault="00DF4A4C" w:rsidP="00DF4A4C">
      <w:pPr>
        <w:pStyle w:val="Caption"/>
        <w:rPr>
          <w:lang w:val="en-US"/>
        </w:rPr>
      </w:pPr>
      <w:r w:rsidRPr="00DF4A4C">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7</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2</w:t>
      </w:r>
      <w:r w:rsidR="00F62049">
        <w:rPr>
          <w:lang w:val="en-US"/>
        </w:rPr>
        <w:fldChar w:fldCharType="end"/>
      </w:r>
      <w:r w:rsidRPr="00DF4A4C">
        <w:rPr>
          <w:lang w:val="en-US"/>
        </w:rPr>
        <w:t xml:space="preserve"> - The Element.Display token is dynamically replaced with its actual display.</w:t>
      </w:r>
    </w:p>
    <w:p w:rsidR="00605214" w:rsidRPr="00605214" w:rsidRDefault="00605214" w:rsidP="00DF4A4C">
      <w:pPr>
        <w:rPr>
          <w:lang w:val="en-US"/>
        </w:rPr>
      </w:pPr>
      <w:r w:rsidRPr="00605214">
        <w:rPr>
          <w:lang w:val="en-US"/>
        </w:rPr>
        <w:t>This works pretty much anywhere you can use tok</w:t>
      </w:r>
      <w:r w:rsidR="00DF4A4C">
        <w:rPr>
          <w:lang w:val="en-US"/>
        </w:rPr>
        <w:t xml:space="preserve">ens, including the Body Part and the </w:t>
      </w:r>
      <w:r w:rsidRPr="00605214">
        <w:rPr>
          <w:lang w:val="en-US"/>
        </w:rPr>
        <w:t>Email</w:t>
      </w:r>
      <w:r w:rsidR="00DF4A4C">
        <w:rPr>
          <w:lang w:val="en-US"/>
        </w:rPr>
        <w:t xml:space="preserve"> field of the Email Workflows Activity for example.</w:t>
      </w:r>
    </w:p>
    <w:p w:rsidR="00605214" w:rsidRPr="00605214" w:rsidRDefault="00605214" w:rsidP="00F64FF3">
      <w:pPr>
        <w:pStyle w:val="Heading2"/>
      </w:pPr>
      <w:bookmarkStart w:id="75" w:name="_Toc446230559"/>
      <w:r w:rsidRPr="00605214">
        <w:t>Summary</w:t>
      </w:r>
      <w:bookmarkEnd w:id="75"/>
    </w:p>
    <w:p w:rsidR="00605214" w:rsidRPr="00605214" w:rsidRDefault="00605214" w:rsidP="00605214">
      <w:pPr>
        <w:rPr>
          <w:lang w:val="en-US"/>
        </w:rPr>
      </w:pPr>
      <w:r w:rsidRPr="00605214">
        <w:rPr>
          <w:lang w:val="en-US"/>
        </w:rPr>
        <w:t xml:space="preserve">In this chapter, we've seen yet another way to display </w:t>
      </w:r>
      <w:r w:rsidR="00F64FF3">
        <w:rPr>
          <w:lang w:val="en-US"/>
        </w:rPr>
        <w:t xml:space="preserve">elements, this time using the </w:t>
      </w:r>
      <w:r w:rsidRPr="00605214">
        <w:rPr>
          <w:lang w:val="en-US"/>
        </w:rPr>
        <w:t>Element.Display token.</w:t>
      </w:r>
    </w:p>
    <w:p w:rsidR="00493082" w:rsidRPr="00605214" w:rsidRDefault="00605214" w:rsidP="00605214">
      <w:pPr>
        <w:rPr>
          <w:lang w:val="en-US"/>
        </w:rPr>
      </w:pPr>
      <w:r w:rsidRPr="00605214">
        <w:rPr>
          <w:lang w:val="en-US"/>
        </w:rPr>
        <w:t>Although this token does not support the specified element to be configured, we can create element blueprints and render them instead. The intended use of the token is to allow elements to be rendered anywhere, such as inside bodies of text.</w:t>
      </w:r>
    </w:p>
    <w:p w:rsidR="00FF1322" w:rsidRDefault="00493082" w:rsidP="00493082">
      <w:pPr>
        <w:rPr>
          <w:lang w:val="en-US"/>
        </w:rPr>
      </w:pPr>
      <w:r w:rsidRPr="00493082">
        <w:rPr>
          <w:lang w:val="en-US"/>
        </w:rPr>
        <w:t xml:space="preserve"> </w:t>
      </w:r>
    </w:p>
    <w:p w:rsidR="00FF1322" w:rsidRDefault="00FF1322">
      <w:pPr>
        <w:spacing w:before="0" w:after="160" w:line="259" w:lineRule="auto"/>
        <w:ind w:firstLine="0"/>
        <w:rPr>
          <w:lang w:val="en-US"/>
        </w:rPr>
      </w:pPr>
      <w:r>
        <w:rPr>
          <w:lang w:val="en-US"/>
        </w:rPr>
        <w:br w:type="page"/>
      </w:r>
    </w:p>
    <w:p w:rsidR="00FF1322" w:rsidRPr="00FF1322" w:rsidRDefault="00FF1322" w:rsidP="00FF1322">
      <w:pPr>
        <w:pStyle w:val="Heading1"/>
        <w:rPr>
          <w:lang w:val="en-US"/>
        </w:rPr>
      </w:pPr>
      <w:bookmarkStart w:id="76" w:name="_Toc446230560"/>
      <w:r w:rsidRPr="00FF1322">
        <w:rPr>
          <w:lang w:val="en-US"/>
        </w:rPr>
        <w:lastRenderedPageBreak/>
        <w:t>Element Rules</w:t>
      </w:r>
      <w:bookmarkEnd w:id="76"/>
    </w:p>
    <w:p w:rsidR="00FF1322" w:rsidRPr="00FF1322" w:rsidRDefault="00FF1322" w:rsidP="00FF1322">
      <w:pPr>
        <w:rPr>
          <w:lang w:val="en-US"/>
        </w:rPr>
      </w:pPr>
      <w:r>
        <w:rPr>
          <w:lang w:val="en-US"/>
        </w:rPr>
        <w:t>Element Rules are very similar to Widget Layer Rules, or Layer Rules</w:t>
      </w:r>
      <w:r w:rsidRPr="00FF1322">
        <w:rPr>
          <w:lang w:val="en-US"/>
        </w:rPr>
        <w:t xml:space="preserve"> for short</w:t>
      </w:r>
      <w:r>
        <w:rPr>
          <w:lang w:val="en-US"/>
        </w:rPr>
        <w:t xml:space="preserve">, but instead of controlling widget layer visibility, they control </w:t>
      </w:r>
      <w:r w:rsidRPr="001A4B0A">
        <w:rPr>
          <w:rStyle w:val="Emphasis"/>
          <w:lang w:val="en-US"/>
        </w:rPr>
        <w:t>element visibility</w:t>
      </w:r>
      <w:r w:rsidRPr="00FF1322">
        <w:rPr>
          <w:lang w:val="en-US"/>
        </w:rPr>
        <w:t xml:space="preserve">. </w:t>
      </w:r>
      <w:r>
        <w:rPr>
          <w:lang w:val="en-US"/>
        </w:rPr>
        <w:t>E</w:t>
      </w:r>
      <w:r w:rsidRPr="00FF1322">
        <w:rPr>
          <w:lang w:val="en-US"/>
        </w:rPr>
        <w:t xml:space="preserve">lement </w:t>
      </w:r>
      <w:r>
        <w:rPr>
          <w:lang w:val="en-US"/>
        </w:rPr>
        <w:t>R</w:t>
      </w:r>
      <w:r w:rsidRPr="00FF1322">
        <w:rPr>
          <w:lang w:val="en-US"/>
        </w:rPr>
        <w:t>ules</w:t>
      </w:r>
      <w:r>
        <w:rPr>
          <w:lang w:val="en-US"/>
        </w:rPr>
        <w:t>, like Layer Rules,</w:t>
      </w:r>
      <w:r w:rsidRPr="00FF1322">
        <w:rPr>
          <w:lang w:val="en-US"/>
        </w:rPr>
        <w:t xml:space="preserve"> use the </w:t>
      </w:r>
      <w:r>
        <w:rPr>
          <w:lang w:val="en-US"/>
        </w:rPr>
        <w:t xml:space="preserve">rule engine provided by </w:t>
      </w:r>
      <w:r w:rsidRPr="00FF1322">
        <w:rPr>
          <w:lang w:val="en-US"/>
        </w:rPr>
        <w:t>Orchard.Conditions</w:t>
      </w:r>
      <w:r>
        <w:rPr>
          <w:lang w:val="en-US"/>
        </w:rPr>
        <w:t>.</w:t>
      </w:r>
    </w:p>
    <w:p w:rsidR="00FF1322" w:rsidRPr="00FF1322" w:rsidRDefault="00FF1322" w:rsidP="00FF1322">
      <w:pPr>
        <w:pStyle w:val="Sidebar"/>
      </w:pPr>
      <w:r>
        <w:t>Orchard.Conditions</w:t>
      </w:r>
      <w:r w:rsidRPr="00FF1322">
        <w:t xml:space="preserve"> is a new module as of 1.10, and replaces the now deprecated rules engine provided by the **Orchard.Widgets** module. </w:t>
      </w:r>
    </w:p>
    <w:p w:rsidR="00FF1322" w:rsidRPr="00FF1322" w:rsidRDefault="00FF1322" w:rsidP="00FF1322">
      <w:pPr>
        <w:rPr>
          <w:lang w:val="en-US"/>
        </w:rPr>
      </w:pPr>
      <w:r w:rsidRPr="00FF1322">
        <w:rPr>
          <w:lang w:val="en-US"/>
        </w:rPr>
        <w:t>This enables you for to only display element</w:t>
      </w:r>
      <w:r w:rsidR="002B2319">
        <w:rPr>
          <w:lang w:val="en-US"/>
        </w:rPr>
        <w:t>s</w:t>
      </w:r>
      <w:r w:rsidRPr="00FF1322">
        <w:rPr>
          <w:lang w:val="en-US"/>
        </w:rPr>
        <w:t xml:space="preserve"> if a </w:t>
      </w:r>
      <w:r w:rsidR="002B2319">
        <w:rPr>
          <w:lang w:val="en-US"/>
        </w:rPr>
        <w:t>certain condition evaluates to true</w:t>
      </w:r>
      <w:r w:rsidRPr="00FF1322">
        <w:rPr>
          <w:lang w:val="en-US"/>
        </w:rPr>
        <w:t>.</w:t>
      </w:r>
    </w:p>
    <w:p w:rsidR="00FF1322" w:rsidRDefault="00FF1322" w:rsidP="002B2319">
      <w:pPr>
        <w:rPr>
          <w:lang w:val="en-US"/>
        </w:rPr>
      </w:pPr>
      <w:r w:rsidRPr="00FF1322">
        <w:rPr>
          <w:lang w:val="en-US"/>
        </w:rPr>
        <w:t xml:space="preserve">If a rule applied to a container element evaluates to false, </w:t>
      </w:r>
      <w:r w:rsidR="002B2319">
        <w:rPr>
          <w:lang w:val="en-US"/>
        </w:rPr>
        <w:t xml:space="preserve">then </w:t>
      </w:r>
      <w:r w:rsidRPr="00FF1322">
        <w:rPr>
          <w:lang w:val="en-US"/>
        </w:rPr>
        <w:t>that element, including its children, will not be rendere</w:t>
      </w:r>
      <w:r w:rsidR="002B2319">
        <w:rPr>
          <w:lang w:val="en-US"/>
        </w:rPr>
        <w:t>d.</w:t>
      </w:r>
    </w:p>
    <w:p w:rsidR="002B2319" w:rsidRPr="00FF1322" w:rsidRDefault="002B2319" w:rsidP="002B2319">
      <w:pPr>
        <w:rPr>
          <w:lang w:val="en-US"/>
        </w:rPr>
      </w:pPr>
      <w:r>
        <w:rPr>
          <w:lang w:val="en-US"/>
        </w:rPr>
        <w:t xml:space="preserve">One scenario where you could use this is for example if you have elements that you want to be visible only to authenticated users. </w:t>
      </w:r>
    </w:p>
    <w:p w:rsidR="00FF1322" w:rsidRPr="00FF1322" w:rsidRDefault="00FF1322" w:rsidP="002B2319">
      <w:pPr>
        <w:pStyle w:val="Heading2"/>
      </w:pPr>
      <w:bookmarkStart w:id="77" w:name="_Toc446230561"/>
      <w:r w:rsidRPr="00FF1322">
        <w:t>Available Functions</w:t>
      </w:r>
      <w:bookmarkEnd w:id="77"/>
    </w:p>
    <w:p w:rsidR="00FF1322" w:rsidRDefault="00FF1322" w:rsidP="00FF1322">
      <w:pPr>
        <w:rPr>
          <w:lang w:val="en-US"/>
        </w:rPr>
      </w:pPr>
      <w:r w:rsidRPr="00FF1322">
        <w:rPr>
          <w:lang w:val="en-US"/>
        </w:rPr>
        <w:t>To use rules, you use</w:t>
      </w:r>
      <w:r w:rsidR="002B2319">
        <w:rPr>
          <w:lang w:val="en-US"/>
        </w:rPr>
        <w:t xml:space="preserve"> functions that evaluate to a </w:t>
      </w:r>
      <w:proofErr w:type="gramStart"/>
      <w:r w:rsidRPr="002B2319">
        <w:rPr>
          <w:rStyle w:val="Strong"/>
          <w:lang w:val="en-US"/>
        </w:rPr>
        <w:t>boolean</w:t>
      </w:r>
      <w:proofErr w:type="gramEnd"/>
      <w:r w:rsidRPr="00FF1322">
        <w:rPr>
          <w:lang w:val="en-US"/>
        </w:rPr>
        <w:t xml:space="preserve"> value. The following is a list of functions that are available out of the box:</w:t>
      </w:r>
    </w:p>
    <w:tbl>
      <w:tblPr>
        <w:tblStyle w:val="TableGridLight"/>
        <w:tblW w:w="9067" w:type="dxa"/>
        <w:tblLook w:val="04A0" w:firstRow="1" w:lastRow="0" w:firstColumn="1" w:lastColumn="0" w:noHBand="0" w:noVBand="1"/>
      </w:tblPr>
      <w:tblGrid>
        <w:gridCol w:w="3020"/>
        <w:gridCol w:w="6047"/>
      </w:tblGrid>
      <w:tr w:rsidR="002B2319" w:rsidTr="002B2319">
        <w:tc>
          <w:tcPr>
            <w:tcW w:w="3020" w:type="dxa"/>
          </w:tcPr>
          <w:p w:rsidR="002B2319" w:rsidRPr="002B2319" w:rsidRDefault="002B2319" w:rsidP="00FF1322">
            <w:pPr>
              <w:ind w:firstLine="0"/>
              <w:rPr>
                <w:rStyle w:val="Strong"/>
              </w:rPr>
            </w:pPr>
            <w:r w:rsidRPr="002B2319">
              <w:rPr>
                <w:rStyle w:val="Strong"/>
              </w:rPr>
              <w:t>Function</w:t>
            </w:r>
          </w:p>
        </w:tc>
        <w:tc>
          <w:tcPr>
            <w:tcW w:w="6047" w:type="dxa"/>
          </w:tcPr>
          <w:p w:rsidR="002B2319" w:rsidRPr="002B2319" w:rsidRDefault="002B2319" w:rsidP="00FF1322">
            <w:pPr>
              <w:ind w:firstLine="0"/>
              <w:rPr>
                <w:rStyle w:val="Strong"/>
              </w:rPr>
            </w:pPr>
            <w:r w:rsidRPr="002B2319">
              <w:rPr>
                <w:rStyle w:val="Strong"/>
              </w:rPr>
              <w:t>Description</w:t>
            </w:r>
          </w:p>
        </w:tc>
      </w:tr>
      <w:tr w:rsidR="002B2319" w:rsidRPr="008F622E" w:rsidTr="002B2319">
        <w:tc>
          <w:tcPr>
            <w:tcW w:w="3020" w:type="dxa"/>
          </w:tcPr>
          <w:p w:rsidR="002B2319" w:rsidRDefault="002B2319" w:rsidP="00FF1322">
            <w:pPr>
              <w:ind w:firstLine="0"/>
              <w:rPr>
                <w:lang w:val="en-US"/>
              </w:rPr>
            </w:pPr>
            <w:r>
              <w:rPr>
                <w:lang w:val="en-US"/>
              </w:rPr>
              <w:lastRenderedPageBreak/>
              <w:t>authenticated</w:t>
            </w:r>
          </w:p>
        </w:tc>
        <w:tc>
          <w:tcPr>
            <w:tcW w:w="6047" w:type="dxa"/>
          </w:tcPr>
          <w:p w:rsidR="002B2319" w:rsidRPr="002B2319" w:rsidRDefault="002B2319" w:rsidP="00FF1322">
            <w:pPr>
              <w:ind w:firstLine="0"/>
              <w:rPr>
                <w:lang w:val="en-US"/>
              </w:rPr>
            </w:pPr>
            <w:r w:rsidRPr="002B2319">
              <w:rPr>
                <w:lang w:val="en-US"/>
              </w:rPr>
              <w:t>Evaluates to true if the current user is authenticated, false otherwise</w:t>
            </w:r>
          </w:p>
        </w:tc>
      </w:tr>
      <w:tr w:rsidR="002B2319" w:rsidTr="002B2319">
        <w:tc>
          <w:tcPr>
            <w:tcW w:w="3020" w:type="dxa"/>
          </w:tcPr>
          <w:p w:rsidR="002B2319" w:rsidRDefault="002B2319" w:rsidP="00FF1322">
            <w:pPr>
              <w:ind w:firstLine="0"/>
              <w:rPr>
                <w:lang w:val="en-US"/>
              </w:rPr>
            </w:pPr>
            <w:r>
              <w:rPr>
                <w:lang w:val="en-US"/>
              </w:rPr>
              <w:t>contenttype</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contentype(“Page”)</w:t>
            </w:r>
          </w:p>
        </w:tc>
      </w:tr>
      <w:tr w:rsidR="002B2319" w:rsidTr="002B2319">
        <w:tc>
          <w:tcPr>
            <w:tcW w:w="3020" w:type="dxa"/>
          </w:tcPr>
          <w:p w:rsidR="002B2319" w:rsidRDefault="002B2319" w:rsidP="00FF1322">
            <w:pPr>
              <w:ind w:firstLine="0"/>
              <w:rPr>
                <w:lang w:val="en-US"/>
              </w:rPr>
            </w:pPr>
            <w:r>
              <w:rPr>
                <w:lang w:val="en-US"/>
              </w:rPr>
              <w:t>url</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url('~/contact')</w:t>
            </w:r>
          </w:p>
        </w:tc>
      </w:tr>
    </w:tbl>
    <w:p w:rsidR="00FF1322" w:rsidRPr="00FF1322" w:rsidRDefault="00FF1322" w:rsidP="0089187C">
      <w:pPr>
        <w:rPr>
          <w:lang w:val="en-US"/>
        </w:rPr>
      </w:pPr>
      <w:r w:rsidRPr="00FF1322">
        <w:rPr>
          <w:lang w:val="en-US"/>
        </w:rPr>
        <w:t xml:space="preserve">Functions can </w:t>
      </w:r>
      <w:r w:rsidR="0089187C">
        <w:rPr>
          <w:lang w:val="en-US"/>
        </w:rPr>
        <w:t xml:space="preserve">be combined using the logical </w:t>
      </w:r>
      <w:r w:rsidR="0089187C" w:rsidRPr="0089187C">
        <w:rPr>
          <w:rStyle w:val="Strong"/>
          <w:lang w:val="en-US"/>
        </w:rPr>
        <w:t>and</w:t>
      </w:r>
      <w:r w:rsidR="0089187C">
        <w:rPr>
          <w:lang w:val="en-US"/>
        </w:rPr>
        <w:t xml:space="preserve"> and </w:t>
      </w:r>
      <w:r w:rsidR="0089187C" w:rsidRPr="0089187C">
        <w:rPr>
          <w:rStyle w:val="Strong"/>
          <w:lang w:val="en-US"/>
        </w:rPr>
        <w:t>or</w:t>
      </w:r>
      <w:r w:rsidRPr="00FF1322">
        <w:rPr>
          <w:lang w:val="en-US"/>
        </w:rPr>
        <w:t xml:space="preserve"> operat</w:t>
      </w:r>
      <w:r w:rsidR="0089187C">
        <w:rPr>
          <w:lang w:val="en-US"/>
        </w:rPr>
        <w:t xml:space="preserve">ors and negated with the </w:t>
      </w:r>
      <w:r w:rsidR="0089187C" w:rsidRPr="001A4B0A">
        <w:rPr>
          <w:rStyle w:val="Strong"/>
          <w:lang w:val="en-US"/>
        </w:rPr>
        <w:t>not</w:t>
      </w:r>
      <w:r w:rsidRPr="00FF1322">
        <w:rPr>
          <w:lang w:val="en-US"/>
        </w:rPr>
        <w:t xml:space="preserve"> operator. For example, the followin</w:t>
      </w:r>
      <w:r w:rsidR="0089187C">
        <w:rPr>
          <w:lang w:val="en-US"/>
        </w:rPr>
        <w:t>g rule will evaluate to true</w:t>
      </w:r>
      <w:r w:rsidRPr="00FF1322">
        <w:rPr>
          <w:lang w:val="en-US"/>
        </w:rPr>
        <w:t xml:space="preserve"> i</w:t>
      </w:r>
      <w:r w:rsidR="0089187C">
        <w:rPr>
          <w:lang w:val="en-US"/>
        </w:rPr>
        <w:t xml:space="preserve">f the requested URL is either ~/contact or ~/about and the user is </w:t>
      </w:r>
      <w:r w:rsidRPr="00FF1322">
        <w:rPr>
          <w:lang w:val="en-US"/>
        </w:rPr>
        <w:t>not auth</w:t>
      </w:r>
      <w:r w:rsidR="0089187C">
        <w:rPr>
          <w:lang w:val="en-US"/>
        </w:rPr>
        <w:t>enticated:</w:t>
      </w:r>
    </w:p>
    <w:p w:rsidR="00FF1322" w:rsidRPr="00FF1322" w:rsidRDefault="00FF1322" w:rsidP="0089187C">
      <w:pPr>
        <w:pStyle w:val="CodeBlock"/>
      </w:pPr>
      <w:r w:rsidRPr="00FF1322">
        <w:t>(</w:t>
      </w:r>
      <w:proofErr w:type="gramStart"/>
      <w:r w:rsidRPr="00FF1322">
        <w:t>url(</w:t>
      </w:r>
      <w:proofErr w:type="gramEnd"/>
      <w:r w:rsidRPr="00FF1322">
        <w:t>'~/contact') or url('~/</w:t>
      </w:r>
      <w:r w:rsidR="0089187C">
        <w:t>about')) and not authenticated</w:t>
      </w:r>
    </w:p>
    <w:p w:rsidR="00FF1322" w:rsidRPr="00FF1322" w:rsidRDefault="00FF1322" w:rsidP="0089187C">
      <w:pPr>
        <w:pStyle w:val="Heading2"/>
      </w:pPr>
      <w:bookmarkStart w:id="78" w:name="_Toc446230562"/>
      <w:r w:rsidRPr="00FF1322">
        <w:t>Applying Element Rules</w:t>
      </w:r>
      <w:bookmarkEnd w:id="78"/>
    </w:p>
    <w:p w:rsidR="00FF1322" w:rsidRDefault="00FF1322" w:rsidP="00FF1322">
      <w:pPr>
        <w:rPr>
          <w:lang w:val="en-US"/>
        </w:rPr>
      </w:pPr>
      <w:r w:rsidRPr="00FF1322">
        <w:rPr>
          <w:lang w:val="en-US"/>
        </w:rPr>
        <w:t xml:space="preserve">To apply an element rule, </w:t>
      </w:r>
      <w:r w:rsidR="0089187C">
        <w:rPr>
          <w:lang w:val="en-US"/>
        </w:rPr>
        <w:t xml:space="preserve">click on an element's </w:t>
      </w:r>
      <w:r w:rsidRPr="00FF1322">
        <w:rPr>
          <w:lang w:val="en-US"/>
        </w:rPr>
        <w:t>Edit toolbar icon and enter the desired r</w:t>
      </w:r>
      <w:r w:rsidR="0089187C">
        <w:rPr>
          <w:lang w:val="en-US"/>
        </w:rPr>
        <w:t>ule into the Visibility Rule text area. Make sure to publish the content item to save the changes. The next time you visit the content item on the front end, the element will only be rendered if the specified rule evaluates to true.</w:t>
      </w:r>
    </w:p>
    <w:p w:rsidR="0097235C" w:rsidRDefault="0089187C" w:rsidP="0097235C">
      <w:pPr>
        <w:keepNext/>
      </w:pPr>
      <w:r>
        <w:rPr>
          <w:noProof/>
          <w:lang w:eastAsia="nl-NL"/>
        </w:rPr>
        <w:lastRenderedPageBreak/>
        <w:drawing>
          <wp:inline distT="0" distB="0" distL="0" distR="0" wp14:anchorId="541282D5" wp14:editId="65320E5A">
            <wp:extent cx="3295650" cy="326707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8-1.png"/>
                    <pic:cNvPicPr/>
                  </pic:nvPicPr>
                  <pic:blipFill>
                    <a:blip r:embed="rId32">
                      <a:extLst>
                        <a:ext uri="{28A0092B-C50C-407E-A947-70E740481C1C}">
                          <a14:useLocalDpi xmlns:a14="http://schemas.microsoft.com/office/drawing/2010/main" val="0"/>
                        </a:ext>
                      </a:extLst>
                    </a:blip>
                    <a:stretch>
                      <a:fillRect/>
                    </a:stretch>
                  </pic:blipFill>
                  <pic:spPr>
                    <a:xfrm>
                      <a:off x="0" y="0"/>
                      <a:ext cx="3304798" cy="3276145"/>
                    </a:xfrm>
                    <a:prstGeom prst="rect">
                      <a:avLst/>
                    </a:prstGeom>
                  </pic:spPr>
                </pic:pic>
              </a:graphicData>
            </a:graphic>
          </wp:inline>
        </w:drawing>
      </w:r>
    </w:p>
    <w:p w:rsidR="00FF1322" w:rsidRDefault="0097235C" w:rsidP="0097235C">
      <w:pPr>
        <w:pStyle w:val="Caption"/>
        <w:rPr>
          <w:lang w:val="en-US"/>
        </w:rPr>
      </w:pPr>
      <w:r w:rsidRPr="0097235C">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8</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97235C">
        <w:rPr>
          <w:lang w:val="en-US"/>
        </w:rPr>
        <w:t xml:space="preserve"> - The Element Rule editor.</w:t>
      </w:r>
    </w:p>
    <w:p w:rsidR="0097235C" w:rsidRPr="0097235C" w:rsidRDefault="0097235C" w:rsidP="0097235C">
      <w:pPr>
        <w:rPr>
          <w:lang w:val="en-US"/>
        </w:rPr>
      </w:pPr>
      <w:r>
        <w:rPr>
          <w:lang w:val="en-US"/>
        </w:rPr>
        <w:t>Unfortunately there is currently no way to write a library of rules that you can reuse like we can today with Layer Rules, but rumor has it that a future version will have it.</w:t>
      </w:r>
    </w:p>
    <w:p w:rsidR="00FF1322" w:rsidRPr="00FF1322" w:rsidRDefault="00FF1322" w:rsidP="0097235C">
      <w:pPr>
        <w:pStyle w:val="Heading2"/>
      </w:pPr>
      <w:bookmarkStart w:id="79" w:name="_Toc446230563"/>
      <w:r w:rsidRPr="00FF1322">
        <w:t>Summary</w:t>
      </w:r>
      <w:bookmarkEnd w:id="79"/>
    </w:p>
    <w:p w:rsidR="0097235C" w:rsidRPr="00FF1322" w:rsidRDefault="00FF1322" w:rsidP="0097235C">
      <w:pPr>
        <w:rPr>
          <w:lang w:val="en-US"/>
        </w:rPr>
      </w:pPr>
      <w:r w:rsidRPr="00FF1322">
        <w:rPr>
          <w:lang w:val="en-US"/>
        </w:rPr>
        <w:t>That's really all there is to element rules. The rules engine used is the same one used by the Widgets module, and provides control over the visibility of a given elements.</w:t>
      </w:r>
    </w:p>
    <w:p w:rsidR="00881B91" w:rsidRDefault="00881B91">
      <w:pPr>
        <w:spacing w:before="0" w:after="160" w:line="259" w:lineRule="auto"/>
        <w:ind w:firstLine="0"/>
        <w:rPr>
          <w:lang w:val="en-US"/>
        </w:rPr>
      </w:pPr>
      <w:r>
        <w:rPr>
          <w:lang w:val="en-US"/>
        </w:rPr>
        <w:br w:type="page"/>
      </w:r>
    </w:p>
    <w:p w:rsidR="00881B91" w:rsidRPr="00881B91" w:rsidRDefault="00881B91" w:rsidP="00881B91">
      <w:pPr>
        <w:pStyle w:val="Heading1"/>
        <w:rPr>
          <w:lang w:val="en-US"/>
        </w:rPr>
      </w:pPr>
      <w:bookmarkStart w:id="80" w:name="_Toc446230564"/>
      <w:r w:rsidRPr="00881B91">
        <w:rPr>
          <w:lang w:val="en-US"/>
        </w:rPr>
        <w:lastRenderedPageBreak/>
        <w:t>Theming</w:t>
      </w:r>
      <w:bookmarkEnd w:id="80"/>
    </w:p>
    <w:p w:rsidR="00881B91" w:rsidRPr="00881B91" w:rsidRDefault="00881B91" w:rsidP="00881B91">
      <w:pPr>
        <w:rPr>
          <w:lang w:val="en-US"/>
        </w:rPr>
      </w:pPr>
      <w:r w:rsidRPr="00881B91">
        <w:rPr>
          <w:lang w:val="en-US"/>
        </w:rPr>
        <w:t xml:space="preserve">Orchard has a powerful theming story that allows theme developers endless freedom to customize pretty much everything. </w:t>
      </w:r>
      <w:r>
        <w:rPr>
          <w:lang w:val="en-US"/>
        </w:rPr>
        <w:t xml:space="preserve">In this chapter, we’ll go over what shape templates to override when customizing the rendering of elements. </w:t>
      </w:r>
      <w:r w:rsidRPr="00881B91">
        <w:rPr>
          <w:lang w:val="en-US"/>
        </w:rPr>
        <w:t xml:space="preserve">To understand how theming works, it is </w:t>
      </w:r>
      <w:r>
        <w:rPr>
          <w:lang w:val="en-US"/>
        </w:rPr>
        <w:t>helpful, if not important,</w:t>
      </w:r>
      <w:r w:rsidRPr="00881B91">
        <w:rPr>
          <w:lang w:val="en-US"/>
        </w:rPr>
        <w:t xml:space="preserve"> to understand an Orchard</w:t>
      </w:r>
      <w:r>
        <w:rPr>
          <w:lang w:val="en-US"/>
        </w:rPr>
        <w:t xml:space="preserve"> concept called Shapes</w:t>
      </w:r>
      <w:r w:rsidRPr="00881B91">
        <w:rPr>
          <w:lang w:val="en-US"/>
        </w:rPr>
        <w:t>.</w:t>
      </w:r>
      <w:r>
        <w:rPr>
          <w:lang w:val="en-US"/>
        </w:rPr>
        <w:t xml:space="preserve"> Now, you don’t need to know everything there is to know about shapes, but here’s a primer.</w:t>
      </w:r>
    </w:p>
    <w:p w:rsidR="00881B91" w:rsidRPr="00881B91" w:rsidRDefault="00881B91" w:rsidP="00881B91">
      <w:pPr>
        <w:pStyle w:val="Heading2"/>
      </w:pPr>
      <w:bookmarkStart w:id="81" w:name="_Toc446230565"/>
      <w:r w:rsidRPr="00881B91">
        <w:t>A Primer on Shapes</w:t>
      </w:r>
      <w:bookmarkEnd w:id="81"/>
    </w:p>
    <w:p w:rsidR="00881B91" w:rsidRPr="00881B91" w:rsidRDefault="00881B91" w:rsidP="00881B91">
      <w:pPr>
        <w:rPr>
          <w:lang w:val="en-US"/>
        </w:rPr>
      </w:pPr>
      <w:r w:rsidRPr="00881B91">
        <w:rPr>
          <w:lang w:val="en-US"/>
        </w:rPr>
        <w:t xml:space="preserve">Shapes are at the heart of the Orchard rendering engine, and are dynamic objects that can be rendered into HTML. Shapes act </w:t>
      </w:r>
      <w:r w:rsidR="00F917ED">
        <w:rPr>
          <w:lang w:val="en-US"/>
        </w:rPr>
        <w:t>as the view model for a given shape template</w:t>
      </w:r>
      <w:r w:rsidRPr="00881B91">
        <w:rPr>
          <w:lang w:val="en-US"/>
        </w:rPr>
        <w:t xml:space="preserve">, which is typically (but not necessarily) a Razor view. </w:t>
      </w:r>
      <w:r w:rsidR="00F917ED">
        <w:rPr>
          <w:lang w:val="en-US"/>
        </w:rPr>
        <w:t>In fact, s</w:t>
      </w:r>
      <w:r w:rsidRPr="00881B91">
        <w:rPr>
          <w:lang w:val="en-US"/>
        </w:rPr>
        <w:t>hape templates can be implemented as:</w:t>
      </w:r>
    </w:p>
    <w:p w:rsidR="00881B91" w:rsidRPr="00F917ED" w:rsidRDefault="00881B91" w:rsidP="007E7580">
      <w:pPr>
        <w:pStyle w:val="ListParagraph"/>
        <w:numPr>
          <w:ilvl w:val="0"/>
          <w:numId w:val="15"/>
        </w:numPr>
        <w:rPr>
          <w:lang w:val="en-US"/>
        </w:rPr>
      </w:pPr>
      <w:r w:rsidRPr="00F917ED">
        <w:rPr>
          <w:lang w:val="en-US"/>
        </w:rPr>
        <w:t>Razor views</w:t>
      </w:r>
    </w:p>
    <w:p w:rsidR="00881B91" w:rsidRPr="00F917ED" w:rsidRDefault="00881B91" w:rsidP="007E7580">
      <w:pPr>
        <w:pStyle w:val="ListParagraph"/>
        <w:numPr>
          <w:ilvl w:val="0"/>
          <w:numId w:val="15"/>
        </w:numPr>
        <w:rPr>
          <w:lang w:val="en-US"/>
        </w:rPr>
      </w:pPr>
      <w:r w:rsidRPr="00F917ED">
        <w:rPr>
          <w:lang w:val="en-US"/>
        </w:rPr>
        <w:t>Shape methods</w:t>
      </w:r>
    </w:p>
    <w:p w:rsidR="00881B91" w:rsidRPr="00F917ED" w:rsidRDefault="00881B91" w:rsidP="007E7580">
      <w:pPr>
        <w:pStyle w:val="ListParagraph"/>
        <w:numPr>
          <w:ilvl w:val="0"/>
          <w:numId w:val="15"/>
        </w:numPr>
        <w:rPr>
          <w:lang w:val="en-US"/>
        </w:rPr>
      </w:pPr>
      <w:r w:rsidRPr="00F917ED">
        <w:rPr>
          <w:lang w:val="en-US"/>
        </w:rPr>
        <w:t>Template</w:t>
      </w:r>
      <w:r w:rsidR="00F917ED">
        <w:rPr>
          <w:lang w:val="en-US"/>
        </w:rPr>
        <w:t xml:space="preserve">s (a content type provided by </w:t>
      </w:r>
      <w:r w:rsidRPr="00F917ED">
        <w:rPr>
          <w:lang w:val="en-US"/>
        </w:rPr>
        <w:t>Orchard.Templates)</w:t>
      </w:r>
    </w:p>
    <w:p w:rsidR="00881B91" w:rsidRPr="00881B91" w:rsidRDefault="00F917ED" w:rsidP="00F917ED">
      <w:pPr>
        <w:ind w:firstLine="0"/>
        <w:rPr>
          <w:lang w:val="en-US"/>
        </w:rPr>
      </w:pPr>
      <w:r>
        <w:rPr>
          <w:lang w:val="en-US"/>
        </w:rPr>
        <w:t xml:space="preserve">Interesting fact: this </w:t>
      </w:r>
      <w:r w:rsidR="00881B91" w:rsidRPr="00881B91">
        <w:rPr>
          <w:lang w:val="en-US"/>
        </w:rPr>
        <w:t xml:space="preserve">list can be extended </w:t>
      </w:r>
      <w:r>
        <w:rPr>
          <w:lang w:val="en-US"/>
        </w:rPr>
        <w:t xml:space="preserve">with custom implementations of </w:t>
      </w:r>
      <w:r w:rsidRPr="00F917ED">
        <w:rPr>
          <w:rStyle w:val="Strong"/>
          <w:lang w:val="en-US"/>
        </w:rPr>
        <w:t>IShapeTableProvider</w:t>
      </w:r>
      <w:r w:rsidR="00881B91" w:rsidRPr="00881B91">
        <w:rPr>
          <w:lang w:val="en-US"/>
        </w:rPr>
        <w:t>.</w:t>
      </w:r>
    </w:p>
    <w:p w:rsidR="00881B91" w:rsidRPr="00881B91" w:rsidRDefault="00F917ED" w:rsidP="00F917ED">
      <w:pPr>
        <w:rPr>
          <w:lang w:val="en-US"/>
        </w:rPr>
      </w:pPr>
      <w:r>
        <w:rPr>
          <w:lang w:val="en-US"/>
        </w:rPr>
        <w:t>Some k</w:t>
      </w:r>
      <w:r w:rsidR="00881B91" w:rsidRPr="00881B91">
        <w:rPr>
          <w:lang w:val="en-US"/>
        </w:rPr>
        <w:t>ey character</w:t>
      </w:r>
      <w:r>
        <w:rPr>
          <w:lang w:val="en-US"/>
        </w:rPr>
        <w:t>istics of shapes are that they:</w:t>
      </w:r>
    </w:p>
    <w:p w:rsidR="00881B91" w:rsidRPr="00F917ED" w:rsidRDefault="00F917ED" w:rsidP="007E7580">
      <w:pPr>
        <w:pStyle w:val="ListParagraph"/>
        <w:numPr>
          <w:ilvl w:val="0"/>
          <w:numId w:val="16"/>
        </w:numPr>
        <w:rPr>
          <w:lang w:val="en-US"/>
        </w:rPr>
      </w:pPr>
      <w:r w:rsidRPr="00F917ED">
        <w:rPr>
          <w:rStyle w:val="Strong"/>
          <w:lang w:val="en-US"/>
        </w:rPr>
        <w:t>Can be rendered.</w:t>
      </w:r>
      <w:r w:rsidR="00881B91" w:rsidRPr="00F917ED">
        <w:rPr>
          <w:lang w:val="en-US"/>
        </w:rPr>
        <w:t xml:space="preserve"> This means that we can render a given shape into an HTML string. This is made possible because a shape </w:t>
      </w:r>
      <w:r w:rsidR="00881B91" w:rsidRPr="00F917ED">
        <w:rPr>
          <w:lang w:val="en-US"/>
        </w:rPr>
        <w:lastRenderedPageBreak/>
        <w:t>carries informat</w:t>
      </w:r>
      <w:r w:rsidRPr="00F917ED">
        <w:rPr>
          <w:lang w:val="en-US"/>
        </w:rPr>
        <w:t>ion about what shape templates</w:t>
      </w:r>
      <w:r w:rsidR="00881B91" w:rsidRPr="00F917ED">
        <w:rPr>
          <w:lang w:val="en-US"/>
        </w:rPr>
        <w:t xml:space="preserve"> to use for rendering.</w:t>
      </w:r>
    </w:p>
    <w:p w:rsidR="00881B91" w:rsidRPr="00F917ED" w:rsidRDefault="00F917ED" w:rsidP="007E7580">
      <w:pPr>
        <w:pStyle w:val="ListParagraph"/>
        <w:numPr>
          <w:ilvl w:val="0"/>
          <w:numId w:val="16"/>
        </w:numPr>
        <w:rPr>
          <w:lang w:val="en-US"/>
        </w:rPr>
      </w:pPr>
      <w:r w:rsidRPr="00932327">
        <w:rPr>
          <w:rStyle w:val="Strong"/>
          <w:lang w:val="en-US"/>
        </w:rPr>
        <w:t>Can contain child shapes.</w:t>
      </w:r>
      <w:r w:rsidR="00881B91" w:rsidRPr="00F917ED">
        <w:rPr>
          <w:lang w:val="en-US"/>
        </w:rPr>
        <w:t xml:space="preserve"> This means that we can build and render trees of shapes.</w:t>
      </w:r>
    </w:p>
    <w:p w:rsidR="00881B91" w:rsidRDefault="00F917ED" w:rsidP="007E7580">
      <w:pPr>
        <w:pStyle w:val="ListParagraph"/>
        <w:numPr>
          <w:ilvl w:val="0"/>
          <w:numId w:val="16"/>
        </w:numPr>
        <w:rPr>
          <w:lang w:val="en-US"/>
        </w:rPr>
      </w:pPr>
      <w:r w:rsidRPr="00F917ED">
        <w:rPr>
          <w:rStyle w:val="Strong"/>
          <w:lang w:val="en-US"/>
        </w:rPr>
        <w:t>Are dynamic.</w:t>
      </w:r>
      <w:r w:rsidR="00881B91" w:rsidRPr="00F917ED">
        <w:rPr>
          <w:lang w:val="en-US"/>
        </w:rPr>
        <w:t xml:space="preserve"> </w:t>
      </w:r>
      <w:r w:rsidRPr="00F917ED">
        <w:rPr>
          <w:lang w:val="en-US"/>
        </w:rPr>
        <w:t xml:space="preserve">Which </w:t>
      </w:r>
      <w:r w:rsidR="00881B91" w:rsidRPr="00F917ED">
        <w:rPr>
          <w:lang w:val="en-US"/>
        </w:rPr>
        <w:t>means that we can add</w:t>
      </w:r>
      <w:r w:rsidRPr="00F917ED">
        <w:rPr>
          <w:lang w:val="en-US"/>
        </w:rPr>
        <w:t xml:space="preserve"> properties and methods to a shape at runtime.</w:t>
      </w:r>
    </w:p>
    <w:p w:rsidR="00F917ED" w:rsidRPr="00F917ED" w:rsidRDefault="00F917ED" w:rsidP="00F917ED">
      <w:pPr>
        <w:rPr>
          <w:lang w:val="en-US"/>
        </w:rPr>
      </w:pPr>
      <w:r>
        <w:rPr>
          <w:lang w:val="en-US"/>
        </w:rPr>
        <w:t>The following section dives a little deeper into the anatomy of shapes, however this is not something you need to understand in order to be effective with overriding element shape templates. The reason I included it is because I think one can never read enough about shapes, as they are the single most complex concept in Orchard. Once you fully grasp how they work, the world is at your feet. Or at the very least, you’ll be able to create themes and modules with confidence.</w:t>
      </w:r>
    </w:p>
    <w:p w:rsidR="00881B91" w:rsidRPr="00881B91" w:rsidRDefault="00881B91" w:rsidP="00F917ED">
      <w:pPr>
        <w:pStyle w:val="Heading3"/>
      </w:pPr>
      <w:bookmarkStart w:id="82" w:name="_Toc446230566"/>
      <w:r w:rsidRPr="00881B91">
        <w:t>Anatomy of a Shape</w:t>
      </w:r>
      <w:bookmarkEnd w:id="82"/>
    </w:p>
    <w:p w:rsidR="00274BD3" w:rsidRPr="00881B91" w:rsidRDefault="00881B91" w:rsidP="00932327">
      <w:pPr>
        <w:rPr>
          <w:lang w:val="en-US"/>
        </w:rPr>
      </w:pPr>
      <w:r w:rsidRPr="00881B91">
        <w:rPr>
          <w:lang w:val="en-US"/>
        </w:rPr>
        <w:t>All shap</w:t>
      </w:r>
      <w:r w:rsidR="00F917ED">
        <w:rPr>
          <w:lang w:val="en-US"/>
        </w:rPr>
        <w:t>e objects are instances of the Shape</w:t>
      </w:r>
      <w:r w:rsidRPr="00881B91">
        <w:rPr>
          <w:lang w:val="en-US"/>
        </w:rPr>
        <w:t xml:space="preserve"> clas</w:t>
      </w:r>
      <w:r w:rsidR="00F917ED">
        <w:rPr>
          <w:lang w:val="en-US"/>
        </w:rPr>
        <w:t xml:space="preserve">s, which itself implements the </w:t>
      </w:r>
      <w:r w:rsidR="00F917ED" w:rsidRPr="00F917ED">
        <w:rPr>
          <w:rStyle w:val="Strong"/>
          <w:lang w:val="en-US"/>
        </w:rPr>
        <w:t>IShape</w:t>
      </w:r>
      <w:r w:rsidR="00F917ED">
        <w:rPr>
          <w:lang w:val="en-US"/>
        </w:rPr>
        <w:t xml:space="preserve"> interface and inherits from </w:t>
      </w:r>
      <w:r w:rsidR="00F917ED" w:rsidRPr="00274BD3">
        <w:rPr>
          <w:rStyle w:val="Strong"/>
          <w:lang w:val="en-US"/>
        </w:rPr>
        <w:t>Composite</w:t>
      </w:r>
      <w:r w:rsidRPr="00881B91">
        <w:rPr>
          <w:lang w:val="en-US"/>
        </w:rPr>
        <w:t xml:space="preserve">, which </w:t>
      </w:r>
      <w:r w:rsidR="00274BD3">
        <w:rPr>
          <w:lang w:val="en-US"/>
        </w:rPr>
        <w:t xml:space="preserve">in turn inherits from the .NET </w:t>
      </w:r>
      <w:r w:rsidR="00274BD3" w:rsidRPr="00274BD3">
        <w:rPr>
          <w:rStyle w:val="Strong"/>
          <w:lang w:val="en-US"/>
        </w:rPr>
        <w:t>DynamicObject</w:t>
      </w:r>
      <w:r w:rsidRPr="00881B91">
        <w:rPr>
          <w:lang w:val="en-US"/>
        </w:rPr>
        <w:t xml:space="preserve"> class.</w:t>
      </w:r>
    </w:p>
    <w:p w:rsidR="00881B91" w:rsidRPr="00881B91" w:rsidRDefault="00274BD3" w:rsidP="00274BD3">
      <w:pPr>
        <w:rPr>
          <w:lang w:val="en-US"/>
        </w:rPr>
      </w:pPr>
      <w:r>
        <w:rPr>
          <w:lang w:val="en-US"/>
        </w:rPr>
        <w:t>The Composite</w:t>
      </w:r>
      <w:r w:rsidR="00881B91" w:rsidRPr="00881B91">
        <w:rPr>
          <w:lang w:val="en-US"/>
        </w:rPr>
        <w:t xml:space="preserve"> class implements the dynamic </w:t>
      </w:r>
      <w:r>
        <w:rPr>
          <w:lang w:val="en-US"/>
        </w:rPr>
        <w:t xml:space="preserve">behavior when typed as </w:t>
      </w:r>
      <w:r w:rsidRPr="00932327">
        <w:rPr>
          <w:rStyle w:val="Strong"/>
          <w:lang w:val="en-US"/>
        </w:rPr>
        <w:t>dynamic</w:t>
      </w:r>
      <w:r w:rsidR="00881B91" w:rsidRPr="00881B91">
        <w:rPr>
          <w:lang w:val="en-US"/>
        </w:rPr>
        <w:t xml:space="preserve">. This </w:t>
      </w:r>
      <w:r>
        <w:rPr>
          <w:lang w:val="en-US"/>
        </w:rPr>
        <w:t xml:space="preserve">is not unlike the way the .NET </w:t>
      </w:r>
      <w:r w:rsidRPr="00274BD3">
        <w:rPr>
          <w:rStyle w:val="Strong"/>
          <w:lang w:val="en-US"/>
        </w:rPr>
        <w:t>ExpandoObject</w:t>
      </w:r>
      <w:r w:rsidR="00881B91" w:rsidRPr="00881B91">
        <w:rPr>
          <w:lang w:val="en-US"/>
        </w:rPr>
        <w:t xml:space="preserve"> works, where you can dynamically add members to a dynamic instance at run-time, using an internal dictionary to </w:t>
      </w:r>
      <w:r>
        <w:rPr>
          <w:lang w:val="en-US"/>
        </w:rPr>
        <w:t>store members and their values.</w:t>
      </w:r>
    </w:p>
    <w:p w:rsidR="00932327" w:rsidRDefault="00932327" w:rsidP="00932327">
      <w:pPr>
        <w:pStyle w:val="FirstParagraph"/>
        <w:keepNext/>
      </w:pPr>
      <w:r>
        <w:rPr>
          <w:noProof/>
          <w:lang w:val="nl-NL" w:eastAsia="nl-NL"/>
        </w:rPr>
        <w:lastRenderedPageBreak/>
        <w:drawing>
          <wp:inline distT="0" distB="0" distL="0" distR="0" wp14:anchorId="6CBB4A18" wp14:editId="68166258">
            <wp:extent cx="5668166" cy="365811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9-1.png"/>
                    <pic:cNvPicPr/>
                  </pic:nvPicPr>
                  <pic:blipFill>
                    <a:blip r:embed="rId33">
                      <a:extLst>
                        <a:ext uri="{28A0092B-C50C-407E-A947-70E740481C1C}">
                          <a14:useLocalDpi xmlns:a14="http://schemas.microsoft.com/office/drawing/2010/main" val="0"/>
                        </a:ext>
                      </a:extLst>
                    </a:blip>
                    <a:stretch>
                      <a:fillRect/>
                    </a:stretch>
                  </pic:blipFill>
                  <pic:spPr>
                    <a:xfrm>
                      <a:off x="0" y="0"/>
                      <a:ext cx="5668166" cy="3658111"/>
                    </a:xfrm>
                    <a:prstGeom prst="rect">
                      <a:avLst/>
                    </a:prstGeom>
                  </pic:spPr>
                </pic:pic>
              </a:graphicData>
            </a:graphic>
          </wp:inline>
        </w:drawing>
      </w:r>
    </w:p>
    <w:p w:rsidR="00881B91" w:rsidRPr="00881B91" w:rsidRDefault="00932327" w:rsidP="00932327">
      <w:pPr>
        <w:pStyle w:val="Caption"/>
        <w:rPr>
          <w:lang w:val="en-US"/>
        </w:rPr>
      </w:pPr>
      <w:r w:rsidRPr="00932327">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9</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932327">
        <w:rPr>
          <w:lang w:val="en-US"/>
        </w:rPr>
        <w:t xml:space="preserve"> - The class hierarchy of the Shape class.</w:t>
      </w:r>
    </w:p>
    <w:p w:rsidR="00881B91" w:rsidRPr="00881B91" w:rsidRDefault="00932327" w:rsidP="00881B91">
      <w:pPr>
        <w:rPr>
          <w:lang w:val="en-US"/>
        </w:rPr>
      </w:pPr>
      <w:r>
        <w:rPr>
          <w:lang w:val="en-US"/>
        </w:rPr>
        <w:t>As you can see in above diagram, e</w:t>
      </w:r>
      <w:r w:rsidR="00881B91" w:rsidRPr="00881B91">
        <w:rPr>
          <w:lang w:val="en-US"/>
        </w:rPr>
        <w:t xml:space="preserve">very shape has a </w:t>
      </w:r>
      <w:r>
        <w:rPr>
          <w:lang w:val="en-US"/>
        </w:rPr>
        <w:t>Metadata</w:t>
      </w:r>
      <w:r w:rsidR="00881B91" w:rsidRPr="00881B91">
        <w:rPr>
          <w:lang w:val="en-US"/>
        </w:rPr>
        <w:t xml:space="preserve"> prop</w:t>
      </w:r>
      <w:r>
        <w:rPr>
          <w:lang w:val="en-US"/>
        </w:rPr>
        <w:t>erty</w:t>
      </w:r>
      <w:r w:rsidR="00881B91" w:rsidRPr="00881B91">
        <w:rPr>
          <w:lang w:val="en-US"/>
        </w:rPr>
        <w:t xml:space="preserve"> which contains inform</w:t>
      </w:r>
      <w:r>
        <w:rPr>
          <w:lang w:val="en-US"/>
        </w:rPr>
        <w:t>ation such as the name of the shape</w:t>
      </w:r>
      <w:r w:rsidR="00881B91" w:rsidRPr="00881B91">
        <w:rPr>
          <w:lang w:val="en-US"/>
        </w:rPr>
        <w:t>.</w:t>
      </w:r>
      <w:r>
        <w:rPr>
          <w:lang w:val="en-US"/>
        </w:rPr>
        <w:t xml:space="preserve"> It is this metadata that is key to rendering shapes, as we’ll see next.</w:t>
      </w:r>
    </w:p>
    <w:p w:rsidR="00881B91" w:rsidRPr="00881B91" w:rsidRDefault="00881B91" w:rsidP="00932327">
      <w:pPr>
        <w:pStyle w:val="Heading3"/>
      </w:pPr>
      <w:bookmarkStart w:id="83" w:name="_Toc446230567"/>
      <w:r w:rsidRPr="00881B91">
        <w:t>Shape Templates</w:t>
      </w:r>
      <w:bookmarkEnd w:id="83"/>
    </w:p>
    <w:p w:rsidR="00881B91" w:rsidRPr="00881B91" w:rsidRDefault="00881B91" w:rsidP="00B53FFF">
      <w:pPr>
        <w:rPr>
          <w:lang w:val="en-US"/>
        </w:rPr>
      </w:pPr>
      <w:r w:rsidRPr="00881B91">
        <w:rPr>
          <w:lang w:val="en-US"/>
        </w:rPr>
        <w:t xml:space="preserve">To render a shape, Orchard relies on a service called </w:t>
      </w:r>
      <w:r w:rsidR="00932327">
        <w:rPr>
          <w:lang w:val="en-US"/>
        </w:rPr>
        <w:t xml:space="preserve">the </w:t>
      </w:r>
      <w:r w:rsidR="00932327" w:rsidRPr="00F954FD">
        <w:rPr>
          <w:rStyle w:val="Emphasis"/>
          <w:lang w:val="en-US"/>
        </w:rPr>
        <w:t>display manager</w:t>
      </w:r>
      <w:r w:rsidRPr="00881B91">
        <w:rPr>
          <w:lang w:val="en-US"/>
        </w:rPr>
        <w:t xml:space="preserve">. </w:t>
      </w:r>
      <w:r w:rsidR="00B53FFF">
        <w:rPr>
          <w:lang w:val="en-US"/>
        </w:rPr>
        <w:t xml:space="preserve">The display manager </w:t>
      </w:r>
      <w:r w:rsidRPr="00881B91">
        <w:rPr>
          <w:lang w:val="en-US"/>
        </w:rPr>
        <w:t>needs to know what shape template to use. In order to determine that, it uses three pieces of informati</w:t>
      </w:r>
      <w:r w:rsidR="00B53FFF">
        <w:rPr>
          <w:lang w:val="en-US"/>
        </w:rPr>
        <w:t>on to find the template to use:</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Name</w:t>
      </w:r>
      <w:r w:rsidRPr="00B53FFF">
        <w:rPr>
          <w:lang w:val="en-US"/>
        </w:rPr>
        <w:t xml:space="preserve"> (stored in Metadata).</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Alternates</w:t>
      </w:r>
      <w:r w:rsidRPr="00B53FFF">
        <w:rPr>
          <w:lang w:val="en-US"/>
        </w:rPr>
        <w:t xml:space="preserve"> (also stored in Metadata).</w:t>
      </w:r>
    </w:p>
    <w:p w:rsidR="00881B91" w:rsidRPr="00B53FFF" w:rsidRDefault="00881B91" w:rsidP="007E7580">
      <w:pPr>
        <w:pStyle w:val="ListParagraph"/>
        <w:numPr>
          <w:ilvl w:val="0"/>
          <w:numId w:val="17"/>
        </w:numPr>
        <w:rPr>
          <w:lang w:val="en-US"/>
        </w:rPr>
      </w:pPr>
      <w:r w:rsidRPr="00B53FFF">
        <w:rPr>
          <w:lang w:val="en-US"/>
        </w:rPr>
        <w:t xml:space="preserve">A shape table to get a </w:t>
      </w:r>
      <w:r w:rsidRPr="00E61FF5">
        <w:rPr>
          <w:rStyle w:val="Emphasis"/>
          <w:lang w:val="en-US"/>
        </w:rPr>
        <w:t>shape binding</w:t>
      </w:r>
      <w:r w:rsidRPr="00B53FFF">
        <w:rPr>
          <w:lang w:val="en-US"/>
        </w:rPr>
        <w:t xml:space="preserve"> based on either the shape name or one of the shape alternates.</w:t>
      </w:r>
    </w:p>
    <w:p w:rsidR="00881B91" w:rsidRPr="00881B91" w:rsidRDefault="00881B91" w:rsidP="00E61FF5">
      <w:pPr>
        <w:rPr>
          <w:lang w:val="en-US"/>
        </w:rPr>
      </w:pPr>
      <w:r w:rsidRPr="00881B91">
        <w:rPr>
          <w:lang w:val="en-US"/>
        </w:rPr>
        <w:lastRenderedPageBreak/>
        <w:t>The shape binding contains a delegate that will perform the actual rendering (which could be using the Razor view engine, a shape method, or potent</w:t>
      </w:r>
      <w:r w:rsidR="00E61FF5">
        <w:rPr>
          <w:lang w:val="en-US"/>
        </w:rPr>
        <w:t>ially something else entirely).</w:t>
      </w:r>
    </w:p>
    <w:p w:rsidR="00881B91" w:rsidRPr="00881B91" w:rsidRDefault="00881B91" w:rsidP="00E61FF5">
      <w:pPr>
        <w:rPr>
          <w:lang w:val="en-US"/>
        </w:rPr>
      </w:pPr>
      <w:r w:rsidRPr="00881B91">
        <w:rPr>
          <w:lang w:val="en-US"/>
        </w:rPr>
        <w:t>If the shape table matches with any of the alternates, the first match is used. If no alternates match, a binding based on the shape Name is returned. If no binding was</w:t>
      </w:r>
      <w:r w:rsidR="00E61FF5">
        <w:rPr>
          <w:lang w:val="en-US"/>
        </w:rPr>
        <w:t xml:space="preserve"> found, an exception is thrown.</w:t>
      </w:r>
    </w:p>
    <w:p w:rsidR="00881B91" w:rsidRPr="00881B91" w:rsidRDefault="00881B91" w:rsidP="00E61FF5">
      <w:pPr>
        <w:pStyle w:val="Sidebar"/>
      </w:pPr>
      <w:r w:rsidRPr="00881B91">
        <w:t>If you try to render a shape f</w:t>
      </w:r>
      <w:r w:rsidR="00E61FF5">
        <w:t xml:space="preserve">or which no binding exists, an </w:t>
      </w:r>
      <w:r w:rsidR="00E61FF5" w:rsidRPr="00E61FF5">
        <w:rPr>
          <w:rStyle w:val="Strong"/>
        </w:rPr>
        <w:t>OrchardException</w:t>
      </w:r>
      <w:r w:rsidRPr="00881B91">
        <w:t xml:space="preserve"> </w:t>
      </w:r>
      <w:r w:rsidR="00E61FF5">
        <w:t>with the mssage "Shape type {0} not found"</w:t>
      </w:r>
      <w:r w:rsidRPr="00881B91">
        <w:t xml:space="preserve"> will be thrown.</w:t>
      </w:r>
    </w:p>
    <w:p w:rsidR="00881B91" w:rsidRPr="00881B91" w:rsidRDefault="00881B91" w:rsidP="00881B91">
      <w:pPr>
        <w:rPr>
          <w:lang w:val="en-US"/>
        </w:rPr>
      </w:pPr>
      <w:r w:rsidRPr="00881B91">
        <w:rPr>
          <w:lang w:val="en-US"/>
        </w:rPr>
        <w:t>Once a binding is found, t</w:t>
      </w:r>
      <w:r w:rsidR="00E61FF5">
        <w:rPr>
          <w:lang w:val="en-US"/>
        </w:rPr>
        <w:t xml:space="preserve">he display manager invokes its </w:t>
      </w:r>
      <w:r w:rsidR="00E61FF5" w:rsidRPr="00E61FF5">
        <w:rPr>
          <w:rStyle w:val="Strong"/>
          <w:lang w:val="en-US"/>
        </w:rPr>
        <w:t>Binding</w:t>
      </w:r>
      <w:r w:rsidRPr="00881B91">
        <w:rPr>
          <w:lang w:val="en-US"/>
        </w:rPr>
        <w:t xml:space="preserve"> property, which is </w:t>
      </w:r>
      <w:r w:rsidR="00E61FF5">
        <w:rPr>
          <w:lang w:val="en-US"/>
        </w:rPr>
        <w:t xml:space="preserve">of type </w:t>
      </w:r>
      <w:r w:rsidRPr="00F954FD">
        <w:rPr>
          <w:rStyle w:val="Strong"/>
          <w:lang w:val="en-US"/>
        </w:rPr>
        <w:t>Fu</w:t>
      </w:r>
      <w:r w:rsidR="00E61FF5" w:rsidRPr="00F954FD">
        <w:rPr>
          <w:rStyle w:val="Strong"/>
          <w:lang w:val="en-US"/>
        </w:rPr>
        <w:t>nc&lt;DisplayContext, IHtmlString&gt;</w:t>
      </w:r>
      <w:r w:rsidRPr="00881B91">
        <w:rPr>
          <w:lang w:val="en-US"/>
        </w:rPr>
        <w:t>.</w:t>
      </w:r>
    </w:p>
    <w:p w:rsidR="00881B91" w:rsidRPr="00881B91" w:rsidRDefault="00881B91" w:rsidP="00E61FF5">
      <w:pPr>
        <w:rPr>
          <w:lang w:val="en-US"/>
        </w:rPr>
      </w:pPr>
      <w:r w:rsidRPr="00881B91">
        <w:rPr>
          <w:lang w:val="en-US"/>
        </w:rPr>
        <w:t>The shape rendering process essentially boils down to:</w:t>
      </w:r>
    </w:p>
    <w:p w:rsidR="00881B91" w:rsidRPr="00E61FF5" w:rsidRDefault="00881B91" w:rsidP="007E7580">
      <w:pPr>
        <w:pStyle w:val="ListParagraph"/>
        <w:numPr>
          <w:ilvl w:val="0"/>
          <w:numId w:val="18"/>
        </w:numPr>
        <w:rPr>
          <w:lang w:val="en-US"/>
        </w:rPr>
      </w:pPr>
      <w:r w:rsidRPr="00E61FF5">
        <w:rPr>
          <w:lang w:val="en-US"/>
        </w:rPr>
        <w:t xml:space="preserve">Given a shape object, get </w:t>
      </w:r>
      <w:r w:rsidR="00E61FF5" w:rsidRPr="00E61FF5">
        <w:rPr>
          <w:lang w:val="en-US"/>
        </w:rPr>
        <w:t xml:space="preserve">a </w:t>
      </w:r>
      <w:r w:rsidRPr="00E61FF5">
        <w:rPr>
          <w:lang w:val="en-US"/>
        </w:rPr>
        <w:t xml:space="preserve">function </w:t>
      </w:r>
      <w:r w:rsidR="00E61FF5" w:rsidRPr="00E61FF5">
        <w:rPr>
          <w:lang w:val="en-US"/>
        </w:rPr>
        <w:t xml:space="preserve">from the shape table provider </w:t>
      </w:r>
      <w:r w:rsidRPr="00E61FF5">
        <w:rPr>
          <w:lang w:val="en-US"/>
        </w:rPr>
        <w:t>to render that shape.</w:t>
      </w:r>
    </w:p>
    <w:p w:rsidR="00881B91" w:rsidRPr="00E61FF5" w:rsidRDefault="00881B91" w:rsidP="007E7580">
      <w:pPr>
        <w:pStyle w:val="ListParagraph"/>
        <w:numPr>
          <w:ilvl w:val="0"/>
          <w:numId w:val="18"/>
        </w:numPr>
        <w:rPr>
          <w:lang w:val="en-US"/>
        </w:rPr>
      </w:pPr>
      <w:r w:rsidRPr="00E61FF5">
        <w:rPr>
          <w:lang w:val="en-US"/>
        </w:rPr>
        <w:t xml:space="preserve">Invoke that function and </w:t>
      </w:r>
      <w:r w:rsidR="00E61FF5" w:rsidRPr="00E61FF5">
        <w:rPr>
          <w:lang w:val="en-US"/>
        </w:rPr>
        <w:t xml:space="preserve">render </w:t>
      </w:r>
      <w:r w:rsidRPr="00E61FF5">
        <w:rPr>
          <w:lang w:val="en-US"/>
        </w:rPr>
        <w:t>the returned HTML string.</w:t>
      </w:r>
    </w:p>
    <w:p w:rsidR="00881B91" w:rsidRDefault="00E61FF5" w:rsidP="00E61FF5">
      <w:pPr>
        <w:rPr>
          <w:lang w:val="en-US"/>
        </w:rPr>
      </w:pPr>
      <w:r>
        <w:rPr>
          <w:lang w:val="en-US"/>
        </w:rPr>
        <w:t>If the previous section feels like it is above of your head, don’t worry.</w:t>
      </w:r>
      <w:r w:rsidR="00881B91" w:rsidRPr="00881B91">
        <w:rPr>
          <w:lang w:val="en-US"/>
        </w:rPr>
        <w:t xml:space="preserve"> </w:t>
      </w:r>
      <w:r>
        <w:rPr>
          <w:lang w:val="en-US"/>
        </w:rPr>
        <w:t>In practice, a</w:t>
      </w:r>
      <w:r w:rsidR="00881B91" w:rsidRPr="00881B91">
        <w:rPr>
          <w:lang w:val="en-US"/>
        </w:rPr>
        <w:t xml:space="preserve">ll </w:t>
      </w:r>
      <w:r>
        <w:rPr>
          <w:lang w:val="en-US"/>
        </w:rPr>
        <w:t xml:space="preserve">you </w:t>
      </w:r>
      <w:r w:rsidR="00881B91" w:rsidRPr="00881B91">
        <w:rPr>
          <w:lang w:val="en-US"/>
        </w:rPr>
        <w:t xml:space="preserve">need to </w:t>
      </w:r>
      <w:r>
        <w:rPr>
          <w:lang w:val="en-US"/>
        </w:rPr>
        <w:t xml:space="preserve">do to render a shape is invoke </w:t>
      </w:r>
      <w:r w:rsidRPr="00F954FD">
        <w:rPr>
          <w:rStyle w:val="Strong"/>
          <w:lang w:val="en-US"/>
        </w:rPr>
        <w:t>@Display</w:t>
      </w:r>
      <w:r w:rsidR="00881B91" w:rsidRPr="00881B91">
        <w:rPr>
          <w:lang w:val="en-US"/>
        </w:rPr>
        <w:t xml:space="preserve"> from a Razor view, passing </w:t>
      </w:r>
      <w:r>
        <w:rPr>
          <w:lang w:val="en-US"/>
        </w:rPr>
        <w:t xml:space="preserve">in an instance of a shape. The </w:t>
      </w:r>
      <w:r w:rsidRPr="00E61FF5">
        <w:rPr>
          <w:rStyle w:val="Strong"/>
          <w:lang w:val="en-US"/>
        </w:rPr>
        <w:t>Display</w:t>
      </w:r>
      <w:r w:rsidR="00881B91" w:rsidRPr="00881B91">
        <w:rPr>
          <w:lang w:val="en-US"/>
        </w:rPr>
        <w:t xml:space="preserve"> property of a</w:t>
      </w:r>
      <w:r>
        <w:rPr>
          <w:lang w:val="en-US"/>
        </w:rPr>
        <w:t xml:space="preserve"> Razor view ultimately invokes </w:t>
      </w:r>
      <w:r w:rsidR="00881B91" w:rsidRPr="00E61FF5">
        <w:rPr>
          <w:rStyle w:val="Strong"/>
          <w:lang w:val="en-US"/>
        </w:rPr>
        <w:t>IDis</w:t>
      </w:r>
      <w:r w:rsidRPr="00E61FF5">
        <w:rPr>
          <w:rStyle w:val="Strong"/>
          <w:lang w:val="en-US"/>
        </w:rPr>
        <w:t>playManager.Execute</w:t>
      </w:r>
      <w:r w:rsidR="00881B91" w:rsidRPr="00881B91">
        <w:rPr>
          <w:lang w:val="en-US"/>
        </w:rPr>
        <w:t xml:space="preserve">, which does the shape table look-up as </w:t>
      </w:r>
      <w:r>
        <w:rPr>
          <w:lang w:val="en-US"/>
        </w:rPr>
        <w:t>I just described.</w:t>
      </w:r>
    </w:p>
    <w:p w:rsidR="00E61FF5" w:rsidRPr="00881B91" w:rsidRDefault="00E61FF5" w:rsidP="00E61FF5">
      <w:pPr>
        <w:rPr>
          <w:lang w:val="en-US"/>
        </w:rPr>
      </w:pPr>
      <w:r>
        <w:rPr>
          <w:lang w:val="en-US"/>
        </w:rPr>
        <w:t>Ok, now let’s see what shapes are created by the Layouts module and get a better understanding of what shapes and alternates we can use.</w:t>
      </w:r>
    </w:p>
    <w:p w:rsidR="00881B91" w:rsidRPr="00881B91" w:rsidRDefault="00881B91" w:rsidP="00E61FF5">
      <w:pPr>
        <w:pStyle w:val="Heading2"/>
      </w:pPr>
      <w:bookmarkStart w:id="84" w:name="_Toc446230568"/>
      <w:r w:rsidRPr="00881B91">
        <w:lastRenderedPageBreak/>
        <w:t>Elements and Shapes</w:t>
      </w:r>
      <w:bookmarkEnd w:id="84"/>
    </w:p>
    <w:p w:rsidR="00881B91" w:rsidRDefault="00556E63" w:rsidP="005504F6">
      <w:pPr>
        <w:pStyle w:val="FirstParagraph"/>
      </w:pPr>
      <w:r>
        <w:t>As is the case with content items, parts and fields, E</w:t>
      </w:r>
      <w:r w:rsidR="00881B91" w:rsidRPr="00881B91">
        <w:t>lements</w:t>
      </w:r>
      <w:r>
        <w:t xml:space="preserve"> too are rendered using shapes</w:t>
      </w:r>
      <w:r w:rsidR="00881B91" w:rsidRPr="00881B91">
        <w:t>.</w:t>
      </w:r>
      <w:r>
        <w:t xml:space="preserve"> More specifically, for any given Element to render, a shape with the name </w:t>
      </w:r>
      <w:r w:rsidRPr="00556E63">
        <w:rPr>
          <w:rStyle w:val="Strong"/>
        </w:rPr>
        <w:t>Element</w:t>
      </w:r>
      <w:r>
        <w:t xml:space="preserve"> is created and rendered.</w:t>
      </w:r>
    </w:p>
    <w:p w:rsidR="00556E63" w:rsidRPr="00556E63" w:rsidRDefault="00556E63" w:rsidP="00556E63">
      <w:pPr>
        <w:rPr>
          <w:lang w:val="en-US"/>
        </w:rPr>
      </w:pPr>
      <w:r w:rsidRPr="00556E63">
        <w:rPr>
          <w:lang w:val="en-US"/>
        </w:rPr>
        <w:t xml:space="preserve">To differentiate one Element shape form another, a set of alternates are included as part of the shape. </w:t>
      </w:r>
      <w:r>
        <w:rPr>
          <w:lang w:val="en-US"/>
        </w:rPr>
        <w:t>One such alternate is based on the technical name of the element. That way, each element has its own shape template.</w:t>
      </w:r>
    </w:p>
    <w:p w:rsidR="00881B91" w:rsidRPr="00881B91" w:rsidRDefault="00556E63" w:rsidP="00743F25">
      <w:pPr>
        <w:pStyle w:val="Sidebar"/>
      </w:pPr>
      <w:r>
        <w:t xml:space="preserve">Similar to the </w:t>
      </w:r>
      <w:r w:rsidRPr="00743F25">
        <w:rPr>
          <w:rStyle w:val="Strong"/>
        </w:rPr>
        <w:t>IContentDisplay</w:t>
      </w:r>
      <w:r>
        <w:t xml:space="preserve"> service that turns a </w:t>
      </w:r>
      <w:r w:rsidRPr="00556E63">
        <w:rPr>
          <w:rStyle w:val="Strong"/>
        </w:rPr>
        <w:t>ContentItem</w:t>
      </w:r>
      <w:r>
        <w:t xml:space="preserve"> instance into a Content shape, the </w:t>
      </w:r>
      <w:r w:rsidRPr="00556E63">
        <w:rPr>
          <w:rStyle w:val="Strong"/>
        </w:rPr>
        <w:t>IElementDisplay</w:t>
      </w:r>
      <w:r>
        <w:t xml:space="preserve"> services turns an </w:t>
      </w:r>
      <w:r w:rsidRPr="00556E63">
        <w:rPr>
          <w:rStyle w:val="Strong"/>
        </w:rPr>
        <w:t>Element</w:t>
      </w:r>
      <w:r>
        <w:t xml:space="preserve"> instance</w:t>
      </w:r>
      <w:r w:rsidR="00881B91" w:rsidRPr="00881B91">
        <w:t xml:space="preserve"> into an </w:t>
      </w:r>
      <w:r w:rsidR="00881B91" w:rsidRPr="00556E63">
        <w:rPr>
          <w:rStyle w:val="Strong"/>
        </w:rPr>
        <w:t>Element shape</w:t>
      </w:r>
      <w:r w:rsidR="00881B91" w:rsidRPr="00881B91">
        <w:t>.</w:t>
      </w:r>
      <w:r w:rsidR="00743F25">
        <w:t xml:space="preserve"> </w:t>
      </w:r>
      <w:r w:rsidR="00881B91" w:rsidRPr="00743F25">
        <w:t xml:space="preserve">If </w:t>
      </w:r>
      <w:r w:rsidR="00743F25">
        <w:t xml:space="preserve">an </w:t>
      </w:r>
      <w:r w:rsidR="00881B91" w:rsidRPr="00743F25">
        <w:t>element has child elements, the service recursively creates shapes for them as well, adding those shapes to their parent shape.</w:t>
      </w:r>
    </w:p>
    <w:p w:rsidR="00881B91" w:rsidRPr="00881B91" w:rsidRDefault="00881B91" w:rsidP="00743F25">
      <w:pPr>
        <w:rPr>
          <w:lang w:val="en-US"/>
        </w:rPr>
      </w:pPr>
      <w:r w:rsidRPr="00881B91">
        <w:rPr>
          <w:lang w:val="en-US"/>
        </w:rPr>
        <w:t xml:space="preserve">Out of the box, the </w:t>
      </w:r>
      <w:r w:rsidR="00743F25">
        <w:rPr>
          <w:lang w:val="en-US"/>
        </w:rPr>
        <w:t>following alternates are added when creating an Element shape:</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881B91" w:rsidRDefault="00881B91" w:rsidP="00881B91">
      <w:pPr>
        <w:rPr>
          <w:lang w:val="en-US"/>
        </w:rPr>
      </w:pPr>
      <w:r w:rsidRPr="00881B91">
        <w:rPr>
          <w:lang w:val="en-US"/>
        </w:rPr>
        <w:t xml:space="preserve">The </w:t>
      </w:r>
      <w:r w:rsidRPr="00743F25">
        <w:rPr>
          <w:rStyle w:val="Emphasis"/>
          <w:lang w:val="en-US"/>
        </w:rPr>
        <w:t>typeName</w:t>
      </w:r>
      <w:r w:rsidRPr="00881B91">
        <w:rPr>
          <w:lang w:val="en-US"/>
        </w:rPr>
        <w:t xml:space="preserve"> </w:t>
      </w:r>
      <w:r w:rsidR="00743F25">
        <w:rPr>
          <w:lang w:val="en-US"/>
        </w:rPr>
        <w:t xml:space="preserve">used in the alternates </w:t>
      </w:r>
      <w:r w:rsidRPr="00881B91">
        <w:rPr>
          <w:lang w:val="en-US"/>
        </w:rPr>
        <w:t xml:space="preserve">is the .NET type name (without the </w:t>
      </w:r>
      <w:r w:rsidR="00743F25">
        <w:rPr>
          <w:lang w:val="en-US"/>
        </w:rPr>
        <w:t xml:space="preserve">namespace) of the element class. For example, when an Element shape is created for the </w:t>
      </w:r>
      <w:r w:rsidR="00743F25" w:rsidRPr="00F954FD">
        <w:rPr>
          <w:rStyle w:val="Strong"/>
          <w:lang w:val="en-US"/>
        </w:rPr>
        <w:t>Html</w:t>
      </w:r>
      <w:r w:rsidR="00743F25">
        <w:rPr>
          <w:lang w:val="en-US"/>
        </w:rPr>
        <w:t xml:space="preserve"> element, the </w:t>
      </w:r>
      <w:r w:rsidR="00743F25" w:rsidRPr="00F954FD">
        <w:rPr>
          <w:rStyle w:val="Emphasis"/>
          <w:lang w:val="en-US"/>
        </w:rPr>
        <w:t>typeName</w:t>
      </w:r>
      <w:r w:rsidR="00743F25">
        <w:rPr>
          <w:lang w:val="en-US"/>
        </w:rPr>
        <w:t xml:space="preserve"> will be “Html”</w:t>
      </w:r>
      <w:r w:rsidRPr="00881B91">
        <w:rPr>
          <w:lang w:val="en-US"/>
        </w:rPr>
        <w:t>.</w:t>
      </w:r>
    </w:p>
    <w:p w:rsidR="00881B91" w:rsidRPr="00881B91" w:rsidRDefault="00E86603" w:rsidP="00881B91">
      <w:pPr>
        <w:rPr>
          <w:lang w:val="en-US"/>
        </w:rPr>
      </w:pPr>
      <w:r>
        <w:rPr>
          <w:lang w:val="en-US"/>
        </w:rPr>
        <w:lastRenderedPageBreak/>
        <w:t xml:space="preserve">The </w:t>
      </w:r>
      <w:r w:rsidR="00881B91" w:rsidRPr="00E86603">
        <w:rPr>
          <w:rStyle w:val="Emphasis"/>
          <w:lang w:val="en-US"/>
        </w:rPr>
        <w:t>category</w:t>
      </w:r>
      <w:r w:rsidR="00881B91" w:rsidRPr="00881B91">
        <w:rPr>
          <w:lang w:val="en-US"/>
        </w:rPr>
        <w:t xml:space="preserve"> is the name of the category to which the el</w:t>
      </w:r>
      <w:r>
        <w:rPr>
          <w:lang w:val="en-US"/>
        </w:rPr>
        <w:t>ement descriptor is assigned, “</w:t>
      </w:r>
      <w:r w:rsidR="00881B91" w:rsidRPr="00881B91">
        <w:rPr>
          <w:lang w:val="en-US"/>
        </w:rPr>
        <w:t>Content</w:t>
      </w:r>
      <w:r>
        <w:rPr>
          <w:lang w:val="en-US"/>
        </w:rPr>
        <w:t>”</w:t>
      </w:r>
      <w:r w:rsidR="00881B91" w:rsidRPr="00881B91">
        <w:rPr>
          <w:lang w:val="en-US"/>
        </w:rPr>
        <w:t xml:space="preserve"> for example.</w:t>
      </w:r>
    </w:p>
    <w:p w:rsidR="00881B91" w:rsidRPr="00881B91" w:rsidRDefault="00E86603" w:rsidP="00E86603">
      <w:pPr>
        <w:rPr>
          <w:lang w:val="en-US"/>
        </w:rPr>
      </w:pPr>
      <w:r>
        <w:rPr>
          <w:lang w:val="en-US"/>
        </w:rPr>
        <w:t xml:space="preserve">The </w:t>
      </w:r>
      <w:r w:rsidR="00881B91" w:rsidRPr="00E86603">
        <w:rPr>
          <w:rStyle w:val="Emphasis"/>
          <w:lang w:val="en-US"/>
        </w:rPr>
        <w:t>displayType</w:t>
      </w:r>
      <w:r>
        <w:rPr>
          <w:lang w:val="en-US"/>
        </w:rPr>
        <w:t xml:space="preserve"> is the value provided for the </w:t>
      </w:r>
      <w:r w:rsidRPr="00E86603">
        <w:rPr>
          <w:rStyle w:val="Strong"/>
          <w:lang w:val="en-US"/>
        </w:rPr>
        <w:t>displayType</w:t>
      </w:r>
      <w:r w:rsidR="00881B91" w:rsidRPr="00881B91">
        <w:rPr>
          <w:lang w:val="en-US"/>
        </w:rPr>
        <w:t xml:space="preserve"> argument </w:t>
      </w:r>
      <w:r>
        <w:rPr>
          <w:lang w:val="en-US"/>
        </w:rPr>
        <w:t>when displaying a shape using the Element Display service.</w:t>
      </w:r>
    </w:p>
    <w:p w:rsidR="00881B91" w:rsidRPr="00881B91" w:rsidRDefault="00881B91" w:rsidP="00E86603">
      <w:pPr>
        <w:rPr>
          <w:lang w:val="en-US"/>
        </w:rPr>
      </w:pPr>
      <w:r w:rsidRPr="00881B91">
        <w:rPr>
          <w:lang w:val="en-US"/>
        </w:rPr>
        <w:t xml:space="preserve">If </w:t>
      </w:r>
      <w:r w:rsidR="00E86603">
        <w:rPr>
          <w:lang w:val="en-US"/>
        </w:rPr>
        <w:t xml:space="preserve">Orchard </w:t>
      </w:r>
      <w:r w:rsidRPr="00881B91">
        <w:rPr>
          <w:lang w:val="en-US"/>
        </w:rPr>
        <w:t>finds a shape template matching one of the alternates (where the last added alternate is considered the most specif</w:t>
      </w:r>
      <w:r w:rsidR="00E86603">
        <w:rPr>
          <w:lang w:val="en-US"/>
        </w:rPr>
        <w:t>ic one), it uses that template.</w:t>
      </w:r>
    </w:p>
    <w:p w:rsidR="00881B91" w:rsidRPr="00881B91" w:rsidRDefault="00881B91" w:rsidP="00E86603">
      <w:pPr>
        <w:pStyle w:val="Sidebar"/>
      </w:pPr>
      <w:r w:rsidRPr="00881B91">
        <w:t xml:space="preserve">Orchard maps alternate name syntax to filename syntax by replacing underscores with dots and double underscores with hyphens. Check out the documentation for how this works, or my blog post at </w:t>
      </w:r>
      <w:hyperlink r:id="rId34" w:history="1">
        <w:r w:rsidR="00E86603" w:rsidRPr="00D77ECD">
          <w:rPr>
            <w:rStyle w:val="Hyperlink"/>
          </w:rPr>
          <w:t>http://www.ideliverable.com/blog/a-closer-look-at-content-types-drivers-shapes-and-placement</w:t>
        </w:r>
      </w:hyperlink>
    </w:p>
    <w:p w:rsidR="00881B91" w:rsidRPr="00881B91" w:rsidRDefault="00881B91" w:rsidP="00114EA5">
      <w:pPr>
        <w:rPr>
          <w:lang w:val="en-US"/>
        </w:rPr>
      </w:pPr>
      <w:r w:rsidRPr="00881B91">
        <w:rPr>
          <w:lang w:val="en-US"/>
        </w:rPr>
        <w:t>F</w:t>
      </w:r>
      <w:r w:rsidR="00E86603">
        <w:rPr>
          <w:lang w:val="en-US"/>
        </w:rPr>
        <w:t xml:space="preserve">or example, given a </w:t>
      </w:r>
      <w:r w:rsidRPr="00114EA5">
        <w:rPr>
          <w:rStyle w:val="Emphasis"/>
          <w:lang w:val="en-US"/>
        </w:rPr>
        <w:t>displayType</w:t>
      </w:r>
      <w:r w:rsidRPr="00881B91">
        <w:rPr>
          <w:lang w:val="en-US"/>
        </w:rPr>
        <w:t xml:space="preserve"> of </w:t>
      </w:r>
      <w:r w:rsidR="00114EA5">
        <w:rPr>
          <w:lang w:val="en-US"/>
        </w:rPr>
        <w:t>“</w:t>
      </w:r>
      <w:r w:rsidRPr="00881B91">
        <w:rPr>
          <w:lang w:val="en-US"/>
        </w:rPr>
        <w:t>Design</w:t>
      </w:r>
      <w:r w:rsidR="00114EA5">
        <w:rPr>
          <w:lang w:val="en-US"/>
        </w:rPr>
        <w:t xml:space="preserve">” and a </w:t>
      </w:r>
      <w:r w:rsidRPr="00114EA5">
        <w:rPr>
          <w:rStyle w:val="Emphasis"/>
          <w:lang w:val="en-US"/>
        </w:rPr>
        <w:t>category</w:t>
      </w:r>
      <w:r w:rsidRPr="00881B91">
        <w:rPr>
          <w:lang w:val="en-US"/>
        </w:rPr>
        <w:t xml:space="preserve"> of </w:t>
      </w:r>
      <w:r w:rsidR="00114EA5">
        <w:rPr>
          <w:lang w:val="en-US"/>
        </w:rPr>
        <w:t>“</w:t>
      </w:r>
      <w:r w:rsidRPr="00881B91">
        <w:rPr>
          <w:lang w:val="en-US"/>
        </w:rPr>
        <w:t>Content</w:t>
      </w:r>
      <w:r w:rsidR="00114EA5">
        <w:rPr>
          <w:lang w:val="en-US"/>
        </w:rPr>
        <w:t>”</w:t>
      </w:r>
      <w:r w:rsidRPr="00881B91">
        <w:rPr>
          <w:lang w:val="en-US"/>
        </w:rPr>
        <w:t xml:space="preserve">, </w:t>
      </w:r>
      <w:r w:rsidR="00114EA5">
        <w:rPr>
          <w:lang w:val="en-US"/>
        </w:rPr>
        <w:t xml:space="preserve">the Element shape </w:t>
      </w:r>
      <w:r w:rsidRPr="00881B91">
        <w:rPr>
          <w:lang w:val="en-US"/>
        </w:rPr>
        <w:t xml:space="preserve">alternates map to the </w:t>
      </w:r>
      <w:r w:rsidR="00114EA5">
        <w:rPr>
          <w:lang w:val="en-US"/>
        </w:rPr>
        <w:t>following Razor view filenames:</w:t>
      </w:r>
    </w:p>
    <w:p w:rsidR="00881B91" w:rsidRPr="00114EA5" w:rsidRDefault="00114EA5" w:rsidP="007E7580">
      <w:pPr>
        <w:pStyle w:val="ListParagraph"/>
        <w:numPr>
          <w:ilvl w:val="0"/>
          <w:numId w:val="20"/>
        </w:numPr>
        <w:rPr>
          <w:lang w:val="en-US"/>
        </w:rPr>
      </w:pPr>
      <w:r w:rsidRPr="00114EA5">
        <w:rPr>
          <w:lang w:val="en-US"/>
        </w:rPr>
        <w:t>Elements.Html.cshtml or Elements/Html.cshtml</w:t>
      </w:r>
    </w:p>
    <w:p w:rsidR="00881B91" w:rsidRPr="00114EA5" w:rsidRDefault="00114EA5" w:rsidP="007E7580">
      <w:pPr>
        <w:pStyle w:val="ListParagraph"/>
        <w:numPr>
          <w:ilvl w:val="0"/>
          <w:numId w:val="20"/>
        </w:numPr>
        <w:rPr>
          <w:lang w:val="en-US"/>
        </w:rPr>
      </w:pPr>
      <w:r w:rsidRPr="00114EA5">
        <w:rPr>
          <w:lang w:val="en-US"/>
        </w:rPr>
        <w:t>Elements.Html.Design.cshtml or Elements/Html.Design.cshtml</w:t>
      </w:r>
    </w:p>
    <w:p w:rsidR="00881B91" w:rsidRPr="00114EA5" w:rsidRDefault="00114EA5" w:rsidP="007E7580">
      <w:pPr>
        <w:pStyle w:val="ListParagraph"/>
        <w:numPr>
          <w:ilvl w:val="0"/>
          <w:numId w:val="20"/>
        </w:numPr>
        <w:rPr>
          <w:lang w:val="en-US"/>
        </w:rPr>
      </w:pPr>
      <w:r w:rsidRPr="00114EA5">
        <w:rPr>
          <w:lang w:val="en-US"/>
        </w:rPr>
        <w:t>Elements.Html-Content.cshtml</w:t>
      </w:r>
      <w:r w:rsidR="00881B91" w:rsidRPr="00114EA5">
        <w:rPr>
          <w:lang w:val="en-US"/>
        </w:rPr>
        <w:t xml:space="preserve"> o</w:t>
      </w:r>
      <w:r w:rsidRPr="00114EA5">
        <w:rPr>
          <w:lang w:val="en-US"/>
        </w:rPr>
        <w:t>r Elements/Html-Content.cshtml</w:t>
      </w:r>
    </w:p>
    <w:p w:rsidR="00881B91" w:rsidRPr="00114EA5" w:rsidRDefault="00881B91" w:rsidP="007E7580">
      <w:pPr>
        <w:pStyle w:val="ListParagraph"/>
        <w:numPr>
          <w:ilvl w:val="0"/>
          <w:numId w:val="20"/>
        </w:numPr>
        <w:rPr>
          <w:lang w:val="en-US"/>
        </w:rPr>
      </w:pPr>
      <w:r w:rsidRPr="00114EA5">
        <w:rPr>
          <w:lang w:val="en-US"/>
        </w:rPr>
        <w:t>Elements.Html-Content.Design.</w:t>
      </w:r>
      <w:r w:rsidR="00114EA5" w:rsidRPr="00114EA5">
        <w:rPr>
          <w:lang w:val="en-US"/>
        </w:rPr>
        <w:t xml:space="preserve">cshtml or </w:t>
      </w:r>
      <w:r w:rsidRPr="00114EA5">
        <w:rPr>
          <w:lang w:val="en-US"/>
        </w:rPr>
        <w:t>Elem</w:t>
      </w:r>
      <w:r w:rsidR="00114EA5" w:rsidRPr="00114EA5">
        <w:rPr>
          <w:lang w:val="en-US"/>
        </w:rPr>
        <w:t>ents/Html-Content.Design.cshtml</w:t>
      </w:r>
    </w:p>
    <w:p w:rsidR="00881B91" w:rsidRPr="00881B91" w:rsidRDefault="00881B91" w:rsidP="00881B91">
      <w:pPr>
        <w:rPr>
          <w:lang w:val="en-US"/>
        </w:rPr>
      </w:pPr>
    </w:p>
    <w:p w:rsidR="00881B91" w:rsidRDefault="00881B91" w:rsidP="00F954FD">
      <w:pPr>
        <w:rPr>
          <w:lang w:val="en-US"/>
        </w:rPr>
      </w:pPr>
      <w:r w:rsidRPr="00881B91">
        <w:rPr>
          <w:lang w:val="en-US"/>
        </w:rPr>
        <w:lastRenderedPageBreak/>
        <w:t xml:space="preserve">Notice that you can use </w:t>
      </w:r>
      <w:r w:rsidR="00F954FD">
        <w:rPr>
          <w:lang w:val="en-US"/>
        </w:rPr>
        <w:t>a slash instead of a dot after “Element”</w:t>
      </w:r>
      <w:r w:rsidRPr="00881B91">
        <w:rPr>
          <w:lang w:val="en-US"/>
        </w:rPr>
        <w:t>. This conveniently enables you to organize your</w:t>
      </w:r>
      <w:r w:rsidR="00F954FD">
        <w:rPr>
          <w:lang w:val="en-US"/>
        </w:rPr>
        <w:t xml:space="preserve"> Element shape templates in an “Elements”</w:t>
      </w:r>
      <w:r w:rsidRPr="00881B91">
        <w:rPr>
          <w:lang w:val="en-US"/>
        </w:rPr>
        <w:t xml:space="preserve"> folder</w:t>
      </w:r>
      <w:r w:rsidR="00F954FD">
        <w:rPr>
          <w:lang w:val="en-US"/>
        </w:rPr>
        <w:t>.</w:t>
      </w:r>
    </w:p>
    <w:p w:rsidR="00F954FD" w:rsidRDefault="00F954FD" w:rsidP="00F954FD">
      <w:pPr>
        <w:keepNext/>
      </w:pPr>
      <w:r>
        <w:rPr>
          <w:noProof/>
          <w:lang w:eastAsia="nl-NL"/>
        </w:rPr>
        <w:drawing>
          <wp:inline distT="0" distB="0" distL="0" distR="0" wp14:anchorId="6D1786FB" wp14:editId="3AA24F5C">
            <wp:extent cx="2095608" cy="3397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9-2.png"/>
                    <pic:cNvPicPr/>
                  </pic:nvPicPr>
                  <pic:blipFill>
                    <a:blip r:embed="rId35">
                      <a:extLst>
                        <a:ext uri="{28A0092B-C50C-407E-A947-70E740481C1C}">
                          <a14:useLocalDpi xmlns:a14="http://schemas.microsoft.com/office/drawing/2010/main" val="0"/>
                        </a:ext>
                      </a:extLst>
                    </a:blip>
                    <a:stretch>
                      <a:fillRect/>
                    </a:stretch>
                  </pic:blipFill>
                  <pic:spPr>
                    <a:xfrm>
                      <a:off x="0" y="0"/>
                      <a:ext cx="2095608" cy="3397425"/>
                    </a:xfrm>
                    <a:prstGeom prst="rect">
                      <a:avLst/>
                    </a:prstGeom>
                  </pic:spPr>
                </pic:pic>
              </a:graphicData>
            </a:graphic>
          </wp:inline>
        </w:drawing>
      </w:r>
    </w:p>
    <w:p w:rsidR="00F954FD" w:rsidRPr="00F954FD" w:rsidRDefault="00F954FD" w:rsidP="00F954FD">
      <w:pPr>
        <w:pStyle w:val="Caption"/>
        <w:rPr>
          <w:lang w:val="en-US"/>
        </w:rPr>
      </w:pPr>
      <w:r w:rsidRPr="00F954FD">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9</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2</w:t>
      </w:r>
      <w:r w:rsidR="00F62049">
        <w:rPr>
          <w:lang w:val="en-US"/>
        </w:rPr>
        <w:fldChar w:fldCharType="end"/>
      </w:r>
      <w:r w:rsidRPr="00F954FD">
        <w:rPr>
          <w:lang w:val="en-US"/>
        </w:rPr>
        <w:t xml:space="preserve"> - Element shape templates</w:t>
      </w:r>
      <w:r w:rsidRPr="00F954FD">
        <w:rPr>
          <w:noProof/>
          <w:lang w:val="en-US"/>
        </w:rPr>
        <w:t xml:space="preserve"> can be organized in Views/Elements.</w:t>
      </w:r>
    </w:p>
    <w:p w:rsidR="00881B91" w:rsidRPr="00881B91" w:rsidRDefault="00881B91" w:rsidP="00F954FD">
      <w:pPr>
        <w:pStyle w:val="Heading2"/>
      </w:pPr>
      <w:bookmarkStart w:id="85" w:name="_Toc446230569"/>
      <w:r w:rsidRPr="00881B91">
        <w:t>Overriding Element Shape Templates</w:t>
      </w:r>
      <w:bookmarkEnd w:id="85"/>
    </w:p>
    <w:p w:rsidR="00881B91" w:rsidRPr="00881B91" w:rsidRDefault="00881B91" w:rsidP="00A3105A">
      <w:pPr>
        <w:rPr>
          <w:lang w:val="en-US"/>
        </w:rPr>
      </w:pPr>
      <w:r w:rsidRPr="00881B91">
        <w:rPr>
          <w:lang w:val="en-US"/>
        </w:rPr>
        <w:t xml:space="preserve">Out of the box, Orchard takes care of rendering the Element shapes for you. Most of the times, you don't need to override these templates. </w:t>
      </w:r>
      <w:r w:rsidR="00A3105A">
        <w:rPr>
          <w:lang w:val="en-US"/>
        </w:rPr>
        <w:t>Except, f</w:t>
      </w:r>
      <w:r w:rsidRPr="00881B91">
        <w:rPr>
          <w:lang w:val="en-US"/>
        </w:rPr>
        <w:t>or example, if you're creating a theme based on a CSS G</w:t>
      </w:r>
      <w:r w:rsidR="00A3105A">
        <w:rPr>
          <w:lang w:val="en-US"/>
        </w:rPr>
        <w:t>rid framework such as Bootstrap. Then</w:t>
      </w:r>
      <w:r w:rsidRPr="00881B91">
        <w:rPr>
          <w:lang w:val="en-US"/>
        </w:rPr>
        <w:t xml:space="preserve"> you will want</w:t>
      </w:r>
      <w:r w:rsidR="00A3105A">
        <w:rPr>
          <w:lang w:val="en-US"/>
        </w:rPr>
        <w:t xml:space="preserve"> to override the Grid.cshtml and Column.cshtml</w:t>
      </w:r>
      <w:r w:rsidRPr="00881B91">
        <w:rPr>
          <w:lang w:val="en-US"/>
        </w:rPr>
        <w:t xml:space="preserve"> shape templates </w:t>
      </w:r>
      <w:r w:rsidR="00A3105A">
        <w:rPr>
          <w:lang w:val="en-US"/>
        </w:rPr>
        <w:t xml:space="preserve">so that you can </w:t>
      </w:r>
      <w:r w:rsidRPr="00881B91">
        <w:rPr>
          <w:lang w:val="en-US"/>
        </w:rPr>
        <w:t>provide the appropriate CSS classes that Bootstrap expects. Another example may be where you have a specific requirement for ren</w:t>
      </w:r>
      <w:r w:rsidR="00A3105A">
        <w:rPr>
          <w:lang w:val="en-US"/>
        </w:rPr>
        <w:t>dering additional HTML around a particular</w:t>
      </w:r>
      <w:r w:rsidRPr="00881B91">
        <w:rPr>
          <w:lang w:val="en-US"/>
        </w:rPr>
        <w:t xml:space="preserve"> element.</w:t>
      </w:r>
    </w:p>
    <w:p w:rsidR="00881B91" w:rsidRDefault="00881B91" w:rsidP="00A3105A">
      <w:pPr>
        <w:rPr>
          <w:lang w:val="en-US"/>
        </w:rPr>
      </w:pPr>
      <w:r w:rsidRPr="00881B91">
        <w:rPr>
          <w:lang w:val="en-US"/>
        </w:rPr>
        <w:lastRenderedPageBreak/>
        <w:t xml:space="preserve">To override a shape template, </w:t>
      </w:r>
      <w:r w:rsidR="00A3105A">
        <w:rPr>
          <w:lang w:val="en-US"/>
        </w:rPr>
        <w:t xml:space="preserve">all you need to do is </w:t>
      </w:r>
      <w:r w:rsidRPr="00881B91">
        <w:rPr>
          <w:lang w:val="en-US"/>
        </w:rPr>
        <w:t>copy one of the existing templates from the Layouts module into the Views folder of your theme</w:t>
      </w:r>
      <w:r w:rsidR="00A3105A">
        <w:rPr>
          <w:lang w:val="en-US"/>
        </w:rPr>
        <w:t xml:space="preserve"> and apply your customizations. Easy, right?</w:t>
      </w:r>
      <w:r w:rsidR="00407A87">
        <w:rPr>
          <w:lang w:val="en-US"/>
        </w:rPr>
        <w:t xml:space="preserve"> It is. The tricky part is discovering what shape templates to override and what shape alternates you have at your disposal. Although the Shape Tracing feature is a tremendous help when getting started, I found it even easier to just attach a debugger and set breakpoints in various Razor views and inspect the Model property (which is the shape object itself) and its list of Alternates.</w:t>
      </w:r>
    </w:p>
    <w:p w:rsidR="00881B91" w:rsidRPr="00881B91" w:rsidRDefault="00881B91" w:rsidP="00407A87">
      <w:pPr>
        <w:pStyle w:val="Heading2"/>
      </w:pPr>
      <w:bookmarkStart w:id="86" w:name="_Toc446230570"/>
      <w:r w:rsidRPr="00881B91">
        <w:t>Custom Alternates</w:t>
      </w:r>
      <w:bookmarkEnd w:id="86"/>
    </w:p>
    <w:p w:rsidR="00407A87" w:rsidRDefault="00407A87" w:rsidP="00881B91">
      <w:pPr>
        <w:rPr>
          <w:lang w:val="en-US"/>
        </w:rPr>
      </w:pPr>
      <w:r>
        <w:rPr>
          <w:lang w:val="en-US"/>
        </w:rPr>
        <w:t>As mentioned, the Element s</w:t>
      </w:r>
      <w:r w:rsidR="00881B91" w:rsidRPr="00881B91">
        <w:rPr>
          <w:lang w:val="en-US"/>
        </w:rPr>
        <w:t>hape</w:t>
      </w:r>
      <w:r>
        <w:rPr>
          <w:lang w:val="en-US"/>
        </w:rPr>
        <w:t xml:space="preserve"> contains a default set of alternates. But, as is the case with any shape,</w:t>
      </w:r>
      <w:r w:rsidR="00881B91" w:rsidRPr="00881B91">
        <w:rPr>
          <w:lang w:val="en-US"/>
        </w:rPr>
        <w:t xml:space="preserve"> you </w:t>
      </w:r>
      <w:r>
        <w:rPr>
          <w:lang w:val="en-US"/>
        </w:rPr>
        <w:t xml:space="preserve">can programmatically add </w:t>
      </w:r>
      <w:r w:rsidR="00881B91" w:rsidRPr="00881B91">
        <w:rPr>
          <w:lang w:val="en-US"/>
        </w:rPr>
        <w:t>custom alternates</w:t>
      </w:r>
      <w:r>
        <w:rPr>
          <w:lang w:val="en-US"/>
        </w:rPr>
        <w:t xml:space="preserve"> yourself</w:t>
      </w:r>
      <w:r w:rsidR="00881B91" w:rsidRPr="00881B91">
        <w:rPr>
          <w:lang w:val="en-US"/>
        </w:rPr>
        <w:t xml:space="preserve">, </w:t>
      </w:r>
      <w:r>
        <w:rPr>
          <w:lang w:val="en-US"/>
        </w:rPr>
        <w:t xml:space="preserve">giving </w:t>
      </w:r>
      <w:r w:rsidR="00881B91" w:rsidRPr="00881B91">
        <w:rPr>
          <w:lang w:val="en-US"/>
        </w:rPr>
        <w:t xml:space="preserve">you fine-grained control over what shape template to use based on </w:t>
      </w:r>
      <w:r>
        <w:rPr>
          <w:lang w:val="en-US"/>
        </w:rPr>
        <w:t xml:space="preserve">whatever </w:t>
      </w:r>
      <w:r w:rsidR="00881B91" w:rsidRPr="00881B91">
        <w:rPr>
          <w:lang w:val="en-US"/>
        </w:rPr>
        <w:t xml:space="preserve">conditions </w:t>
      </w:r>
      <w:r>
        <w:rPr>
          <w:lang w:val="en-US"/>
        </w:rPr>
        <w:t>you like.</w:t>
      </w:r>
    </w:p>
    <w:p w:rsidR="00881B91" w:rsidRPr="00881B91" w:rsidRDefault="00407A87" w:rsidP="002D215D">
      <w:pPr>
        <w:rPr>
          <w:lang w:val="en-US"/>
        </w:rPr>
      </w:pPr>
      <w:r>
        <w:rPr>
          <w:lang w:val="en-US"/>
        </w:rPr>
        <w:t>For example, l</w:t>
      </w:r>
      <w:r w:rsidR="00881B91" w:rsidRPr="00881B91">
        <w:rPr>
          <w:lang w:val="en-US"/>
        </w:rPr>
        <w:t>et's say you wanted to provide an alternate based on the HTML ID property of an element so that you can use a specific shape template for certain elements with certain IDs. To do so, you would imple</w:t>
      </w:r>
      <w:r w:rsidR="002D215D">
        <w:rPr>
          <w:lang w:val="en-US"/>
        </w:rPr>
        <w:t xml:space="preserve">ment the </w:t>
      </w:r>
      <w:r w:rsidR="002D215D" w:rsidRPr="002D215D">
        <w:rPr>
          <w:rStyle w:val="Strong"/>
          <w:lang w:val="en-US"/>
        </w:rPr>
        <w:t>IShapeTableProvider</w:t>
      </w:r>
      <w:r w:rsidR="002D215D">
        <w:rPr>
          <w:lang w:val="en-US"/>
        </w:rPr>
        <w:t xml:space="preserve"> interface and add an </w:t>
      </w:r>
      <w:r w:rsidR="002D215D" w:rsidRPr="002D215D">
        <w:rPr>
          <w:rStyle w:val="Strong"/>
          <w:lang w:val="en-US"/>
        </w:rPr>
        <w:t>OnDisplaying</w:t>
      </w:r>
      <w:r w:rsidR="00881B91" w:rsidRPr="00881B91">
        <w:rPr>
          <w:lang w:val="en-US"/>
        </w:rPr>
        <w:t xml:space="preserve"> event handling function from where you add </w:t>
      </w:r>
      <w:r w:rsidR="002D215D">
        <w:rPr>
          <w:lang w:val="en-US"/>
        </w:rPr>
        <w:t>the alternates.</w:t>
      </w:r>
    </w:p>
    <w:p w:rsidR="00881B91" w:rsidRPr="00881B91" w:rsidRDefault="002D215D" w:rsidP="002D215D">
      <w:pPr>
        <w:rPr>
          <w:lang w:val="en-US"/>
        </w:rPr>
      </w:pPr>
      <w:r>
        <w:rPr>
          <w:lang w:val="en-US"/>
        </w:rPr>
        <w:t>Let's see how that works.</w:t>
      </w:r>
    </w:p>
    <w:p w:rsidR="00881B91" w:rsidRPr="002D215D" w:rsidRDefault="00881B91" w:rsidP="002D215D">
      <w:pPr>
        <w:pStyle w:val="Heading3"/>
        <w:rPr>
          <w:lang w:val="en-US"/>
        </w:rPr>
      </w:pPr>
      <w:bookmarkStart w:id="87" w:name="_Toc446230571"/>
      <w:r w:rsidRPr="00881B91">
        <w:rPr>
          <w:lang w:val="en-US"/>
        </w:rPr>
        <w:t>Trying it out: Creating Custom Alternates for Element Shapes</w:t>
      </w:r>
      <w:bookmarkEnd w:id="87"/>
    </w:p>
    <w:p w:rsidR="00881B91" w:rsidRPr="00881B91" w:rsidRDefault="00881B91" w:rsidP="002D215D">
      <w:pPr>
        <w:rPr>
          <w:lang w:val="en-US"/>
        </w:rPr>
      </w:pPr>
      <w:r w:rsidRPr="00881B91">
        <w:rPr>
          <w:lang w:val="en-US"/>
        </w:rPr>
        <w:t xml:space="preserve">The following code snippet </w:t>
      </w:r>
      <w:r w:rsidR="002D215D">
        <w:rPr>
          <w:lang w:val="en-US"/>
        </w:rPr>
        <w:t xml:space="preserve">shows a </w:t>
      </w:r>
      <w:r w:rsidRPr="00881B91">
        <w:rPr>
          <w:lang w:val="en-US"/>
        </w:rPr>
        <w:t>shape table provider class that adds an alternate based on</w:t>
      </w:r>
      <w:r w:rsidR="002D215D">
        <w:rPr>
          <w:lang w:val="en-US"/>
        </w:rPr>
        <w:t xml:space="preserve"> the element's HTML ID property. I excluded the </w:t>
      </w:r>
      <w:r w:rsidR="002D215D">
        <w:rPr>
          <w:lang w:val="en-US"/>
        </w:rPr>
        <w:lastRenderedPageBreak/>
        <w:t>namespaces for brevity, but the complete code is provided as the complimentary sample code accompanying this book.</w:t>
      </w:r>
    </w:p>
    <w:p w:rsidR="00881B91" w:rsidRPr="00881B91" w:rsidRDefault="00881B91" w:rsidP="002D215D">
      <w:pPr>
        <w:pStyle w:val="CodeBlock"/>
      </w:pPr>
      <w:proofErr w:type="gramStart"/>
      <w:r w:rsidRPr="00881B91">
        <w:t>public</w:t>
      </w:r>
      <w:proofErr w:type="gramEnd"/>
      <w:r w:rsidRPr="00881B91">
        <w:t xml:space="preserve"> class CustomElemen</w:t>
      </w:r>
      <w:r w:rsidR="002D215D">
        <w:t>tShapes : IShapeTableProvider {</w:t>
      </w:r>
      <w:r w:rsidRPr="00881B91">
        <w:t xml:space="preserve">        </w:t>
      </w:r>
    </w:p>
    <w:p w:rsidR="00881B91" w:rsidRPr="00881B91" w:rsidRDefault="002D215D" w:rsidP="002D215D">
      <w:pPr>
        <w:pStyle w:val="CodeBlock"/>
      </w:pPr>
      <w:r>
        <w:t xml:space="preserve">   </w:t>
      </w:r>
      <w:proofErr w:type="gramStart"/>
      <w:r w:rsidR="00881B91" w:rsidRPr="00881B91">
        <w:t>public</w:t>
      </w:r>
      <w:proofErr w:type="gramEnd"/>
      <w:r w:rsidR="00881B91" w:rsidRPr="00881B91">
        <w:t xml:space="preserve"> void Discover(ShapeTableBuilder builder) {</w:t>
      </w:r>
    </w:p>
    <w:p w:rsidR="00881B91" w:rsidRPr="00881B91" w:rsidRDefault="002D215D" w:rsidP="002D215D">
      <w:pPr>
        <w:pStyle w:val="CodeBlock"/>
      </w:pPr>
      <w:r>
        <w:t xml:space="preserve">      </w:t>
      </w:r>
      <w:proofErr w:type="gramStart"/>
      <w:r w:rsidR="00881B91" w:rsidRPr="00881B91">
        <w:t>builder.Describe(</w:t>
      </w:r>
      <w:proofErr w:type="gramEnd"/>
      <w:r w:rsidR="00881B91" w:rsidRPr="00881B91">
        <w:t>"Element").OnDisplaying(context =&gt; {</w:t>
      </w:r>
    </w:p>
    <w:p w:rsidR="00881B91" w:rsidRPr="00881B91" w:rsidRDefault="002D215D" w:rsidP="002D215D">
      <w:pPr>
        <w:pStyle w:val="CodeBlock"/>
      </w:pPr>
      <w:r>
        <w:t xml:space="preserve">         </w:t>
      </w:r>
      <w:proofErr w:type="gramStart"/>
      <w:r w:rsidR="00881B91" w:rsidRPr="00881B91">
        <w:t>var</w:t>
      </w:r>
      <w:proofErr w:type="gramEnd"/>
      <w:r w:rsidR="00881B91" w:rsidRPr="00881B91">
        <w:t xml:space="preserve"> element = </w:t>
      </w:r>
      <w:r>
        <w:t>(Element)context.Shape.Element;</w:t>
      </w:r>
    </w:p>
    <w:p w:rsidR="002D215D" w:rsidRDefault="002D215D" w:rsidP="002D215D">
      <w:pPr>
        <w:pStyle w:val="CodeBlock"/>
      </w:pPr>
    </w:p>
    <w:p w:rsidR="00881B91" w:rsidRPr="00881B91" w:rsidRDefault="002D215D" w:rsidP="002D215D">
      <w:pPr>
        <w:pStyle w:val="CodeBlock"/>
      </w:pPr>
      <w:r>
        <w:t xml:space="preserve">         </w:t>
      </w:r>
      <w:r w:rsidR="00881B91" w:rsidRPr="00881B91">
        <w:t>// Get the HtmlId value of the element.</w:t>
      </w:r>
    </w:p>
    <w:p w:rsidR="00881B91" w:rsidRPr="00881B91" w:rsidRDefault="002D215D" w:rsidP="002D215D">
      <w:pPr>
        <w:pStyle w:val="CodeBlock"/>
      </w:pPr>
      <w:r>
        <w:t xml:space="preserve">         </w:t>
      </w:r>
      <w:proofErr w:type="gramStart"/>
      <w:r w:rsidR="00881B91" w:rsidRPr="00881B91">
        <w:t>v</w:t>
      </w:r>
      <w:r>
        <w:t>ar</w:t>
      </w:r>
      <w:proofErr w:type="gramEnd"/>
      <w:r>
        <w:t xml:space="preserve"> htmlId = element.HtmlId;</w:t>
      </w:r>
    </w:p>
    <w:p w:rsidR="002D215D" w:rsidRDefault="002D215D" w:rsidP="002D215D">
      <w:pPr>
        <w:pStyle w:val="CodeBlock"/>
      </w:pPr>
    </w:p>
    <w:p w:rsidR="00881B91" w:rsidRPr="00881B91" w:rsidRDefault="002D215D" w:rsidP="002D215D">
      <w:pPr>
        <w:pStyle w:val="CodeBlock"/>
      </w:pPr>
      <w:r>
        <w:t xml:space="preserve">         </w:t>
      </w:r>
      <w:r w:rsidR="00881B91" w:rsidRPr="00881B91">
        <w:t xml:space="preserve">// </w:t>
      </w:r>
      <w:proofErr w:type="gramStart"/>
      <w:r w:rsidR="00881B91" w:rsidRPr="00881B91">
        <w:t>Don't</w:t>
      </w:r>
      <w:proofErr w:type="gramEnd"/>
      <w:r w:rsidR="00881B91" w:rsidRPr="00881B91">
        <w:t xml:space="preserve"> add custom alternates if no </w:t>
      </w:r>
      <w:r>
        <w:t xml:space="preserve">HTML ID </w:t>
      </w:r>
      <w:r w:rsidR="00881B91" w:rsidRPr="00881B91">
        <w:t>value was provided.</w:t>
      </w:r>
    </w:p>
    <w:p w:rsidR="00881B91" w:rsidRPr="00881B91" w:rsidRDefault="002D215D" w:rsidP="002D215D">
      <w:pPr>
        <w:pStyle w:val="CodeBlock"/>
      </w:pPr>
      <w:r>
        <w:t xml:space="preserve">         </w:t>
      </w:r>
      <w:proofErr w:type="gramStart"/>
      <w:r w:rsidR="00881B91" w:rsidRPr="00881B91">
        <w:t>if</w:t>
      </w:r>
      <w:proofErr w:type="gramEnd"/>
      <w:r w:rsidR="00881B91" w:rsidRPr="00881B91">
        <w:t xml:space="preserve"> (String.IsNullOrWhiteSpace(htmlId))</w:t>
      </w:r>
    </w:p>
    <w:p w:rsidR="00881B91" w:rsidRPr="00881B91" w:rsidRDefault="002D215D" w:rsidP="002D215D">
      <w:pPr>
        <w:pStyle w:val="CodeBlock"/>
      </w:pPr>
      <w:r>
        <w:t xml:space="preserve">            </w:t>
      </w:r>
      <w:proofErr w:type="gramStart"/>
      <w:r>
        <w:t>return</w:t>
      </w:r>
      <w:proofErr w:type="gramEnd"/>
      <w:r>
        <w:t>;</w:t>
      </w:r>
    </w:p>
    <w:p w:rsidR="002D215D" w:rsidRDefault="002D215D" w:rsidP="002D215D">
      <w:pPr>
        <w:pStyle w:val="CodeBlock"/>
      </w:pPr>
    </w:p>
    <w:p w:rsidR="00881B91" w:rsidRPr="00881B91" w:rsidRDefault="002D215D" w:rsidP="002D215D">
      <w:pPr>
        <w:pStyle w:val="CodeBlock"/>
      </w:pPr>
      <w:r>
        <w:t xml:space="preserve">         </w:t>
      </w:r>
      <w:proofErr w:type="gramStart"/>
      <w:r w:rsidR="00881B91" w:rsidRPr="00881B91">
        <w:t>var</w:t>
      </w:r>
      <w:proofErr w:type="gramEnd"/>
      <w:r w:rsidR="00881B91" w:rsidRPr="00881B91">
        <w:t xml:space="preserve"> typeName = element.GetType().Name;</w:t>
      </w:r>
    </w:p>
    <w:p w:rsidR="00881B91" w:rsidRPr="00881B91" w:rsidRDefault="002D215D" w:rsidP="002D215D">
      <w:pPr>
        <w:pStyle w:val="CodeBlock"/>
      </w:pPr>
      <w:r>
        <w:t xml:space="preserve">         </w:t>
      </w:r>
      <w:proofErr w:type="gramStart"/>
      <w:r>
        <w:t>htmlId</w:t>
      </w:r>
      <w:proofErr w:type="gramEnd"/>
      <w:r>
        <w:t xml:space="preserve"> = htmlId.ToSafeName();</w:t>
      </w:r>
    </w:p>
    <w:p w:rsidR="002D215D" w:rsidRDefault="002D215D" w:rsidP="002D215D">
      <w:pPr>
        <w:pStyle w:val="CodeBlock"/>
      </w:pPr>
    </w:p>
    <w:p w:rsidR="00881B91" w:rsidRDefault="002D215D" w:rsidP="002D215D">
      <w:pPr>
        <w:pStyle w:val="CodeBlock"/>
      </w:pPr>
      <w:r>
        <w:t xml:space="preserve">         </w:t>
      </w:r>
      <w:r w:rsidR="00881B91" w:rsidRPr="00881B91">
        <w:t>// Example: Elements/Html-MyJumbotron.cshtml</w:t>
      </w:r>
    </w:p>
    <w:p w:rsidR="00FA2660" w:rsidRPr="00881B91" w:rsidRDefault="00FA2660" w:rsidP="002D215D">
      <w:pPr>
        <w:pStyle w:val="CodeBlock"/>
      </w:pPr>
      <w:r>
        <w:t xml:space="preserve">         </w:t>
      </w:r>
      <w:proofErr w:type="gramStart"/>
      <w:r>
        <w:t>var</w:t>
      </w:r>
      <w:proofErr w:type="gramEnd"/>
      <w:r>
        <w:t xml:space="preserve"> alternate = </w:t>
      </w:r>
      <w:r w:rsidRPr="00881B91">
        <w:t>$"Elements_{typeName}__{htmlId}"</w:t>
      </w:r>
      <w:r>
        <w:t>;</w:t>
      </w:r>
    </w:p>
    <w:p w:rsidR="00881B91" w:rsidRDefault="002D215D" w:rsidP="002D215D">
      <w:pPr>
        <w:pStyle w:val="CodeBlock"/>
      </w:pPr>
      <w:r>
        <w:t xml:space="preserve">         </w:t>
      </w:r>
      <w:proofErr w:type="gramStart"/>
      <w:r w:rsidR="00881B91" w:rsidRPr="00881B91">
        <w:t>context.ShapeMetadata.Alternates.Add(</w:t>
      </w:r>
      <w:proofErr w:type="gramEnd"/>
      <w:r w:rsidR="00FA2660">
        <w:t>alternate</w:t>
      </w:r>
      <w:r w:rsidR="00881B91" w:rsidRPr="00881B91">
        <w:t>);</w:t>
      </w:r>
    </w:p>
    <w:p w:rsidR="00FA2660" w:rsidRPr="00881B91" w:rsidRDefault="00FA2660" w:rsidP="002D215D">
      <w:pPr>
        <w:pStyle w:val="CodeBlock"/>
      </w:pPr>
    </w:p>
    <w:p w:rsidR="00881B91" w:rsidRPr="00881B91" w:rsidRDefault="00FA2660" w:rsidP="002D215D">
      <w:pPr>
        <w:pStyle w:val="CodeBlock"/>
      </w:pPr>
      <w:r>
        <w:t xml:space="preserve">       });</w:t>
      </w:r>
    </w:p>
    <w:p w:rsidR="00881B91" w:rsidRPr="00881B91" w:rsidRDefault="00881B91" w:rsidP="002D215D">
      <w:pPr>
        <w:pStyle w:val="CodeBlock"/>
      </w:pPr>
      <w:r w:rsidRPr="00881B91">
        <w:t xml:space="preserve">    }</w:t>
      </w:r>
    </w:p>
    <w:p w:rsidR="00881B91" w:rsidRPr="00881B91" w:rsidRDefault="00881B91" w:rsidP="002D215D">
      <w:pPr>
        <w:pStyle w:val="CodeBlock"/>
      </w:pPr>
      <w:r w:rsidRPr="00881B91">
        <w:t>}</w:t>
      </w:r>
    </w:p>
    <w:p w:rsidR="00881B91" w:rsidRPr="00881B91" w:rsidRDefault="00881B91" w:rsidP="00FA2660">
      <w:pPr>
        <w:rPr>
          <w:lang w:val="en-US"/>
        </w:rPr>
      </w:pPr>
      <w:r w:rsidRPr="00881B91">
        <w:rPr>
          <w:lang w:val="en-US"/>
        </w:rPr>
        <w:t>The above shape</w:t>
      </w:r>
      <w:r w:rsidR="00FA2660">
        <w:rPr>
          <w:lang w:val="en-US"/>
        </w:rPr>
        <w:t xml:space="preserve"> table provider describes the </w:t>
      </w:r>
      <w:r w:rsidRPr="00881B91">
        <w:rPr>
          <w:lang w:val="en-US"/>
        </w:rPr>
        <w:t>Element shape t</w:t>
      </w:r>
      <w:r w:rsidR="00FA2660">
        <w:rPr>
          <w:lang w:val="en-US"/>
        </w:rPr>
        <w:t xml:space="preserve">ype and adds a handler for the </w:t>
      </w:r>
      <w:r w:rsidR="00FA2660" w:rsidRPr="00FA2660">
        <w:rPr>
          <w:rStyle w:val="Strong"/>
          <w:lang w:val="en-US"/>
        </w:rPr>
        <w:t>OnDisplaying</w:t>
      </w:r>
      <w:r w:rsidRPr="00881B91">
        <w:rPr>
          <w:lang w:val="en-US"/>
        </w:rPr>
        <w:t xml:space="preserve"> event of shapes of that type. When that handler executes, it </w:t>
      </w:r>
      <w:r w:rsidR="00FA2660">
        <w:rPr>
          <w:lang w:val="en-US"/>
        </w:rPr>
        <w:t>gets a reference to the actual Element</w:t>
      </w:r>
      <w:r w:rsidRPr="00881B91">
        <w:rPr>
          <w:lang w:val="en-US"/>
        </w:rPr>
        <w:t xml:space="preserve"> instance. This is necessary so that we</w:t>
      </w:r>
      <w:r w:rsidR="00FA2660">
        <w:rPr>
          <w:lang w:val="en-US"/>
        </w:rPr>
        <w:t xml:space="preserve"> can get its configured </w:t>
      </w:r>
      <w:r w:rsidR="00FA2660" w:rsidRPr="00FA2660">
        <w:rPr>
          <w:rStyle w:val="Strong"/>
          <w:lang w:val="en-US"/>
        </w:rPr>
        <w:t>HtmlId</w:t>
      </w:r>
      <w:r w:rsidRPr="00881B91">
        <w:rPr>
          <w:lang w:val="en-US"/>
        </w:rPr>
        <w:t xml:space="preserve"> property. If no such value was specified, we do nothing and return. Otherwise, we construct an alternate using the element type name </w:t>
      </w:r>
      <w:r w:rsidR="00FA2660">
        <w:rPr>
          <w:lang w:val="en-US"/>
        </w:rPr>
        <w:t xml:space="preserve">and </w:t>
      </w:r>
      <w:r w:rsidRPr="00881B91">
        <w:rPr>
          <w:lang w:val="en-US"/>
        </w:rPr>
        <w:t xml:space="preserve">its </w:t>
      </w:r>
      <w:r w:rsidRPr="00FA2660">
        <w:rPr>
          <w:rStyle w:val="Strong"/>
          <w:lang w:val="en-US"/>
        </w:rPr>
        <w:t>HtmlId</w:t>
      </w:r>
      <w:r w:rsidR="00FA2660">
        <w:rPr>
          <w:lang w:val="en-US"/>
        </w:rPr>
        <w:t xml:space="preserve"> value.</w:t>
      </w:r>
    </w:p>
    <w:p w:rsidR="00FA2660" w:rsidRDefault="00FA2660" w:rsidP="00FA2660">
      <w:pPr>
        <w:keepNext/>
      </w:pPr>
      <w:r>
        <w:rPr>
          <w:noProof/>
          <w:lang w:eastAsia="nl-NL"/>
        </w:rPr>
        <w:drawing>
          <wp:inline distT="0" distB="0" distL="0" distR="0" wp14:anchorId="26A5D217" wp14:editId="42797AC5">
            <wp:extent cx="3314700" cy="150180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9-3.png"/>
                    <pic:cNvPicPr/>
                  </pic:nvPicPr>
                  <pic:blipFill>
                    <a:blip r:embed="rId36">
                      <a:extLst>
                        <a:ext uri="{28A0092B-C50C-407E-A947-70E740481C1C}">
                          <a14:useLocalDpi xmlns:a14="http://schemas.microsoft.com/office/drawing/2010/main" val="0"/>
                        </a:ext>
                      </a:extLst>
                    </a:blip>
                    <a:stretch>
                      <a:fillRect/>
                    </a:stretch>
                  </pic:blipFill>
                  <pic:spPr>
                    <a:xfrm>
                      <a:off x="0" y="0"/>
                      <a:ext cx="3364869" cy="1524535"/>
                    </a:xfrm>
                    <a:prstGeom prst="rect">
                      <a:avLst/>
                    </a:prstGeom>
                  </pic:spPr>
                </pic:pic>
              </a:graphicData>
            </a:graphic>
          </wp:inline>
        </w:drawing>
      </w:r>
    </w:p>
    <w:p w:rsidR="00881B91" w:rsidRPr="00FA2660" w:rsidRDefault="00FA2660" w:rsidP="00FA2660">
      <w:pPr>
        <w:pStyle w:val="Caption"/>
        <w:rPr>
          <w:lang w:val="en-US"/>
        </w:rPr>
      </w:pPr>
      <w:r w:rsidRPr="00FA2660">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9</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3</w:t>
      </w:r>
      <w:r w:rsidR="00F62049">
        <w:rPr>
          <w:lang w:val="en-US"/>
        </w:rPr>
        <w:fldChar w:fldCharType="end"/>
      </w:r>
      <w:r w:rsidRPr="00FA2660">
        <w:rPr>
          <w:lang w:val="en-US"/>
        </w:rPr>
        <w:t xml:space="preserve"> - Every element has an HTML ID property.</w:t>
      </w:r>
    </w:p>
    <w:p w:rsidR="00881B91" w:rsidRPr="00881B91" w:rsidRDefault="00881B91" w:rsidP="00FF6651">
      <w:pPr>
        <w:rPr>
          <w:lang w:val="en-US"/>
        </w:rPr>
      </w:pPr>
      <w:r w:rsidRPr="00881B91">
        <w:rPr>
          <w:lang w:val="en-US"/>
        </w:rPr>
        <w:lastRenderedPageBreak/>
        <w:t xml:space="preserve">Given </w:t>
      </w:r>
      <w:r w:rsidR="00FF6651">
        <w:rPr>
          <w:lang w:val="en-US"/>
        </w:rPr>
        <w:t>this</w:t>
      </w:r>
      <w:r w:rsidRPr="00881B91">
        <w:rPr>
          <w:lang w:val="en-US"/>
        </w:rPr>
        <w:t xml:space="preserve"> </w:t>
      </w:r>
      <w:r w:rsidR="00FF6651">
        <w:rPr>
          <w:lang w:val="en-US"/>
        </w:rPr>
        <w:t xml:space="preserve">new </w:t>
      </w:r>
      <w:r w:rsidRPr="00881B91">
        <w:rPr>
          <w:lang w:val="en-US"/>
        </w:rPr>
        <w:t>alternate, we can now provide specific shape templates by assigning an HTML ID to an element and providing a shape template in or theme based on our custom al</w:t>
      </w:r>
      <w:r w:rsidR="00FF6651">
        <w:rPr>
          <w:lang w:val="en-US"/>
        </w:rPr>
        <w:t>ternate for that HTML ID value.</w:t>
      </w:r>
    </w:p>
    <w:p w:rsidR="00881B91" w:rsidRPr="00881B91" w:rsidRDefault="00FF6651" w:rsidP="00FF6651">
      <w:pPr>
        <w:rPr>
          <w:lang w:val="en-US"/>
        </w:rPr>
      </w:pPr>
      <w:r>
        <w:rPr>
          <w:lang w:val="en-US"/>
        </w:rPr>
        <w:t xml:space="preserve">For example, if you provide an </w:t>
      </w:r>
      <w:r w:rsidR="00881B91" w:rsidRPr="00881B91">
        <w:rPr>
          <w:lang w:val="en-US"/>
        </w:rPr>
        <w:t>HTM</w:t>
      </w:r>
      <w:r>
        <w:rPr>
          <w:lang w:val="en-US"/>
        </w:rPr>
        <w:t xml:space="preserve">L ID value of “MyJumbotron” to an </w:t>
      </w:r>
      <w:r w:rsidR="00881B91" w:rsidRPr="00881B91">
        <w:rPr>
          <w:lang w:val="en-US"/>
        </w:rPr>
        <w:t xml:space="preserve">Html element, </w:t>
      </w:r>
      <w:r>
        <w:rPr>
          <w:lang w:val="en-US"/>
        </w:rPr>
        <w:t xml:space="preserve">you can </w:t>
      </w:r>
      <w:r w:rsidR="00881B91" w:rsidRPr="00881B91">
        <w:rPr>
          <w:lang w:val="en-US"/>
        </w:rPr>
        <w:t xml:space="preserve">create a Razor view </w:t>
      </w:r>
      <w:r>
        <w:rPr>
          <w:lang w:val="en-US"/>
        </w:rPr>
        <w:t xml:space="preserve">with the following filename: </w:t>
      </w:r>
      <w:r w:rsidR="00881B91" w:rsidRPr="00FF6651">
        <w:rPr>
          <w:rStyle w:val="Strong"/>
          <w:lang w:val="en-US"/>
        </w:rPr>
        <w:t>El</w:t>
      </w:r>
      <w:r w:rsidRPr="00FF6651">
        <w:rPr>
          <w:rStyle w:val="Strong"/>
          <w:lang w:val="en-US"/>
        </w:rPr>
        <w:t>ements/Html-MyJumbotron.cshtml</w:t>
      </w:r>
      <w:r w:rsidR="00881B91" w:rsidRPr="00881B91">
        <w:rPr>
          <w:lang w:val="en-US"/>
        </w:rPr>
        <w:t xml:space="preserve">. </w:t>
      </w:r>
    </w:p>
    <w:p w:rsidR="00881B91" w:rsidRPr="00881B91" w:rsidRDefault="00881B91" w:rsidP="00FF6651">
      <w:pPr>
        <w:pStyle w:val="Heading2"/>
      </w:pPr>
      <w:bookmarkStart w:id="88" w:name="_Toc446230572"/>
      <w:r w:rsidRPr="00881B91">
        <w:t>Content Part and Field Elements</w:t>
      </w:r>
      <w:bookmarkEnd w:id="88"/>
    </w:p>
    <w:p w:rsidR="00881B91" w:rsidRPr="00881B91" w:rsidRDefault="00881B91" w:rsidP="00FF6651">
      <w:pPr>
        <w:rPr>
          <w:lang w:val="en-US"/>
        </w:rPr>
      </w:pPr>
      <w:r w:rsidRPr="00881B91">
        <w:rPr>
          <w:lang w:val="en-US"/>
        </w:rPr>
        <w:t xml:space="preserve">In chapter 3 we were introduced to various element types and their </w:t>
      </w:r>
      <w:r w:rsidR="00FF6651">
        <w:rPr>
          <w:lang w:val="en-US"/>
        </w:rPr>
        <w:t xml:space="preserve">categories, two of which being </w:t>
      </w:r>
      <w:r w:rsidRPr="00F81344">
        <w:rPr>
          <w:rStyle w:val="Emphasis"/>
          <w:lang w:val="en-US"/>
        </w:rPr>
        <w:t>Parts</w:t>
      </w:r>
      <w:r w:rsidR="00FF6651">
        <w:rPr>
          <w:lang w:val="en-US"/>
        </w:rPr>
        <w:t xml:space="preserve"> and </w:t>
      </w:r>
      <w:r w:rsidR="00FF6651" w:rsidRPr="00F81344">
        <w:rPr>
          <w:rStyle w:val="Emphasis"/>
          <w:lang w:val="en-US"/>
        </w:rPr>
        <w:t>Fields</w:t>
      </w:r>
      <w:r w:rsidRPr="00881B91">
        <w:rPr>
          <w:lang w:val="en-US"/>
        </w:rPr>
        <w:t xml:space="preserve"> elements. These elements allow the user to place content parts and fields attached to the current content type anywhere on the </w:t>
      </w:r>
      <w:r w:rsidR="00FF6651">
        <w:rPr>
          <w:lang w:val="en-US"/>
        </w:rPr>
        <w:t>canvas.</w:t>
      </w:r>
    </w:p>
    <w:p w:rsidR="00881B91" w:rsidRPr="00881B91" w:rsidRDefault="00881B91" w:rsidP="00881B91">
      <w:pPr>
        <w:rPr>
          <w:lang w:val="en-US"/>
        </w:rPr>
      </w:pPr>
      <w:r w:rsidRPr="00881B91">
        <w:rPr>
          <w:lang w:val="en-US"/>
        </w:rPr>
        <w:t xml:space="preserve">When you first start using Part and Field elements, you'll notice that these parts and fields are rendered at least twice on the front-end, which is not typically what </w:t>
      </w:r>
      <w:r w:rsidR="00FF6651">
        <w:rPr>
          <w:lang w:val="en-US"/>
        </w:rPr>
        <w:t>you want.</w:t>
      </w:r>
      <w:r w:rsidR="00FF6651" w:rsidRPr="00881B91">
        <w:rPr>
          <w:lang w:val="en-US"/>
        </w:rPr>
        <w:t xml:space="preserve"> </w:t>
      </w:r>
    </w:p>
    <w:p w:rsidR="00881B91" w:rsidRPr="00881B91" w:rsidRDefault="00881B91" w:rsidP="00D943D0">
      <w:pPr>
        <w:rPr>
          <w:lang w:val="en-US"/>
        </w:rPr>
      </w:pPr>
      <w:r w:rsidRPr="00881B91">
        <w:rPr>
          <w:lang w:val="en-US"/>
        </w:rPr>
        <w:t>The reason this happens is because that out of the box, part and field shapes are configured to be placed in the Conte</w:t>
      </w:r>
      <w:r w:rsidR="00FF6651">
        <w:rPr>
          <w:lang w:val="en-US"/>
        </w:rPr>
        <w:t xml:space="preserve">nt zone using </w:t>
      </w:r>
      <w:r w:rsidR="00FF6651" w:rsidRPr="00F81344">
        <w:rPr>
          <w:rStyle w:val="Emphasis"/>
          <w:lang w:val="en-US"/>
        </w:rPr>
        <w:t>Placement.info</w:t>
      </w:r>
      <w:r w:rsidRPr="00881B91">
        <w:rPr>
          <w:lang w:val="en-US"/>
        </w:rPr>
        <w:t xml:space="preserve"> files. A Placement.info file is an XML file that contains placement configuration for shapes created by </w:t>
      </w:r>
      <w:r w:rsidR="00D943D0">
        <w:rPr>
          <w:lang w:val="en-US"/>
        </w:rPr>
        <w:t xml:space="preserve">content part and field drivers. </w:t>
      </w:r>
      <w:r w:rsidR="00FF6651">
        <w:rPr>
          <w:lang w:val="en-US"/>
        </w:rPr>
        <w:t>Now, i</w:t>
      </w:r>
      <w:r w:rsidRPr="00881B91">
        <w:rPr>
          <w:lang w:val="en-US"/>
        </w:rPr>
        <w:t xml:space="preserve">n addition to those shapes being placed, </w:t>
      </w:r>
      <w:r w:rsidR="00D943D0">
        <w:rPr>
          <w:lang w:val="en-US"/>
        </w:rPr>
        <w:t xml:space="preserve">any </w:t>
      </w:r>
      <w:r w:rsidRPr="00881B91">
        <w:rPr>
          <w:lang w:val="en-US"/>
        </w:rPr>
        <w:t xml:space="preserve">part and field elements </w:t>
      </w:r>
      <w:r w:rsidR="00D943D0">
        <w:rPr>
          <w:lang w:val="en-US"/>
        </w:rPr>
        <w:t>placed onto the canvas will also render</w:t>
      </w:r>
      <w:r w:rsidRPr="00881B91">
        <w:rPr>
          <w:lang w:val="en-US"/>
        </w:rPr>
        <w:t xml:space="preserve"> these parts and fields</w:t>
      </w:r>
      <w:r w:rsidR="00D943D0">
        <w:rPr>
          <w:lang w:val="en-US"/>
        </w:rPr>
        <w:t>.</w:t>
      </w:r>
    </w:p>
    <w:p w:rsidR="00881B91" w:rsidRPr="00881B91" w:rsidRDefault="00881B91" w:rsidP="00D943D0">
      <w:pPr>
        <w:rPr>
          <w:lang w:val="en-US"/>
        </w:rPr>
      </w:pPr>
      <w:r w:rsidRPr="00881B91">
        <w:rPr>
          <w:lang w:val="en-US"/>
        </w:rPr>
        <w:t xml:space="preserve">To fix this, we need to tell Orchard to not render the shapes as configured by the default Placement.info files, since we are placing those things ourselves via the layout editor. The way to do this is by updating the </w:t>
      </w:r>
      <w:r w:rsidRPr="00881B91">
        <w:rPr>
          <w:lang w:val="en-US"/>
        </w:rPr>
        <w:lastRenderedPageBreak/>
        <w:t>Placement.info file of the current theme</w:t>
      </w:r>
      <w:r w:rsidR="00D943D0">
        <w:rPr>
          <w:lang w:val="en-US"/>
        </w:rPr>
        <w:t>, which is easy to do once you know how.</w:t>
      </w:r>
    </w:p>
    <w:p w:rsidR="00881B91" w:rsidRPr="00881B91" w:rsidRDefault="00881B91" w:rsidP="00D943D0">
      <w:pPr>
        <w:pStyle w:val="Heading3"/>
        <w:rPr>
          <w:lang w:val="en-US"/>
        </w:rPr>
      </w:pPr>
      <w:bookmarkStart w:id="89" w:name="_Toc446230573"/>
      <w:r w:rsidRPr="00881B91">
        <w:rPr>
          <w:lang w:val="en-US"/>
        </w:rPr>
        <w:t>Updating Placement.info</w:t>
      </w:r>
      <w:bookmarkEnd w:id="89"/>
    </w:p>
    <w:p w:rsidR="00881B91" w:rsidRPr="00881B91" w:rsidRDefault="00D943D0" w:rsidP="00D943D0">
      <w:pPr>
        <w:rPr>
          <w:lang w:val="en-US"/>
        </w:rPr>
      </w:pPr>
      <w:r>
        <w:rPr>
          <w:lang w:val="en-US"/>
        </w:rPr>
        <w:t xml:space="preserve">To prevent </w:t>
      </w:r>
      <w:r w:rsidR="00881B91" w:rsidRPr="00881B91">
        <w:rPr>
          <w:lang w:val="en-US"/>
        </w:rPr>
        <w:t xml:space="preserve">a part or </w:t>
      </w:r>
      <w:r>
        <w:rPr>
          <w:lang w:val="en-US"/>
        </w:rPr>
        <w:t xml:space="preserve">field shape from being rendered, all you need to do is </w:t>
      </w:r>
      <w:r w:rsidR="00881B91" w:rsidRPr="00881B91">
        <w:rPr>
          <w:lang w:val="en-US"/>
        </w:rPr>
        <w:t xml:space="preserve">specify an empty string </w:t>
      </w:r>
      <w:r>
        <w:rPr>
          <w:lang w:val="en-US"/>
        </w:rPr>
        <w:t>(</w:t>
      </w:r>
      <w:r w:rsidR="00881B91" w:rsidRPr="00881B91">
        <w:rPr>
          <w:lang w:val="en-US"/>
        </w:rPr>
        <w:t>or a hyphen</w:t>
      </w:r>
      <w:r>
        <w:rPr>
          <w:lang w:val="en-US"/>
        </w:rPr>
        <w:t>)</w:t>
      </w:r>
      <w:r w:rsidR="00881B91" w:rsidRPr="00881B91">
        <w:rPr>
          <w:lang w:val="en-US"/>
        </w:rPr>
        <w:t xml:space="preserve"> as the value of the attribute representing the shape type. For example, let</w:t>
      </w:r>
      <w:r>
        <w:rPr>
          <w:lang w:val="en-US"/>
        </w:rPr>
        <w:t xml:space="preserve">'s say you wanted to place the </w:t>
      </w:r>
      <w:r w:rsidRPr="00D943D0">
        <w:rPr>
          <w:rStyle w:val="Emphasis"/>
          <w:lang w:val="en-US"/>
        </w:rPr>
        <w:t>Title Part</w:t>
      </w:r>
      <w:r w:rsidR="00881B91" w:rsidRPr="00881B91">
        <w:rPr>
          <w:lang w:val="en-US"/>
        </w:rPr>
        <w:t xml:space="preserve"> shape onto </w:t>
      </w:r>
      <w:r>
        <w:rPr>
          <w:lang w:val="en-US"/>
        </w:rPr>
        <w:t xml:space="preserve">the layout. Since the Title Part Driver returns a shape called </w:t>
      </w:r>
      <w:r w:rsidRPr="00D943D0">
        <w:rPr>
          <w:rStyle w:val="Strong"/>
          <w:lang w:val="en-US"/>
        </w:rPr>
        <w:t>Parts_Title</w:t>
      </w:r>
      <w:r w:rsidR="00881B91" w:rsidRPr="00881B91">
        <w:rPr>
          <w:lang w:val="en-US"/>
        </w:rPr>
        <w:t xml:space="preserve">, we can add the following XML to Placement.info </w:t>
      </w:r>
      <w:r>
        <w:rPr>
          <w:lang w:val="en-US"/>
        </w:rPr>
        <w:t>in</w:t>
      </w:r>
      <w:r w:rsidR="00881B91" w:rsidRPr="00881B91">
        <w:rPr>
          <w:lang w:val="en-US"/>
        </w:rPr>
        <w:t xml:space="preserve"> </w:t>
      </w:r>
      <w:r>
        <w:rPr>
          <w:lang w:val="en-US"/>
        </w:rPr>
        <w:t>the current theme:</w:t>
      </w: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lt;Place Parts_Title="-" /&gt;</w:t>
      </w:r>
    </w:p>
    <w:p w:rsidR="00881B91" w:rsidRPr="00881B91" w:rsidRDefault="00881B91" w:rsidP="00D943D0">
      <w:pPr>
        <w:pStyle w:val="CodeBlock"/>
      </w:pPr>
      <w:r w:rsidRPr="00881B91">
        <w:t>&lt;/Placement&gt;</w:t>
      </w:r>
    </w:p>
    <w:p w:rsidR="00881B91" w:rsidRPr="00881B91" w:rsidRDefault="00881B91" w:rsidP="00D943D0">
      <w:pPr>
        <w:rPr>
          <w:lang w:val="en-US"/>
        </w:rPr>
      </w:pPr>
      <w:r w:rsidRPr="00881B91">
        <w:rPr>
          <w:lang w:val="en-US"/>
        </w:rPr>
        <w:t xml:space="preserve">With that change, however, neither the default shape nor the shape created by the element </w:t>
      </w:r>
      <w:r w:rsidR="00D943D0">
        <w:rPr>
          <w:lang w:val="en-US"/>
        </w:rPr>
        <w:t xml:space="preserve">will be </w:t>
      </w:r>
      <w:r w:rsidRPr="00881B91">
        <w:rPr>
          <w:lang w:val="en-US"/>
        </w:rPr>
        <w:t>displayed. This is because the part and field element drivers</w:t>
      </w:r>
      <w:r w:rsidR="00D943D0">
        <w:rPr>
          <w:lang w:val="en-US"/>
        </w:rPr>
        <w:t xml:space="preserve"> use the </w:t>
      </w:r>
      <w:r w:rsidRPr="00D943D0">
        <w:rPr>
          <w:rStyle w:val="Emphasis"/>
          <w:lang w:val="en-US"/>
        </w:rPr>
        <w:t>Content</w:t>
      </w:r>
      <w:r w:rsidR="00D943D0" w:rsidRPr="00D943D0">
        <w:rPr>
          <w:rStyle w:val="Emphasis"/>
          <w:lang w:val="en-US"/>
        </w:rPr>
        <w:t xml:space="preserve"> </w:t>
      </w:r>
      <w:r w:rsidRPr="00D943D0">
        <w:rPr>
          <w:rStyle w:val="Emphasis"/>
          <w:lang w:val="en-US"/>
        </w:rPr>
        <w:t>Di</w:t>
      </w:r>
      <w:r w:rsidR="00D943D0" w:rsidRPr="00D943D0">
        <w:rPr>
          <w:rStyle w:val="Emphasis"/>
          <w:lang w:val="en-US"/>
        </w:rPr>
        <w:t>splay</w:t>
      </w:r>
      <w:r w:rsidRPr="00881B91">
        <w:rPr>
          <w:lang w:val="en-US"/>
        </w:rPr>
        <w:t xml:space="preserve"> service to execute the part and field drivers and process the returned shapes by applying Placement.info.</w:t>
      </w:r>
      <w:r w:rsidR="00D943D0">
        <w:rPr>
          <w:lang w:val="en-US"/>
        </w:rPr>
        <w:t xml:space="preserve"> So, if we configured those shapes to not be rendered, no shape will be created.</w:t>
      </w:r>
    </w:p>
    <w:p w:rsidR="00D943D0" w:rsidRDefault="00881B91" w:rsidP="00D943D0">
      <w:pPr>
        <w:rPr>
          <w:lang w:val="en-US"/>
        </w:rPr>
      </w:pPr>
      <w:r w:rsidRPr="00881B91">
        <w:rPr>
          <w:lang w:val="en-US"/>
        </w:rPr>
        <w:t xml:space="preserve">What </w:t>
      </w:r>
      <w:r w:rsidR="00D943D0">
        <w:rPr>
          <w:lang w:val="en-US"/>
        </w:rPr>
        <w:t xml:space="preserve">we need to do instead is add a </w:t>
      </w:r>
      <w:r w:rsidR="00D943D0" w:rsidRPr="00D943D0">
        <w:rPr>
          <w:rStyle w:val="Strong"/>
          <w:lang w:val="en-US"/>
        </w:rPr>
        <w:t>&lt;Match DisplayType=”Layout”&gt;</w:t>
      </w:r>
      <w:r w:rsidR="00D943D0">
        <w:rPr>
          <w:lang w:val="en-US"/>
        </w:rPr>
        <w:t xml:space="preserve"> element</w:t>
      </w:r>
      <w:r w:rsidRPr="00881B91">
        <w:rPr>
          <w:lang w:val="en-US"/>
        </w:rPr>
        <w:t xml:space="preserve">. </w:t>
      </w:r>
      <w:r w:rsidR="00D943D0">
        <w:rPr>
          <w:lang w:val="en-US"/>
        </w:rPr>
        <w:t>The secret is that Part and Field element drivers use t</w:t>
      </w:r>
      <w:r w:rsidRPr="00881B91">
        <w:rPr>
          <w:lang w:val="en-US"/>
        </w:rPr>
        <w:t xml:space="preserve">he </w:t>
      </w:r>
      <w:r w:rsidRPr="00D943D0">
        <w:rPr>
          <w:rStyle w:val="Emphasis"/>
          <w:lang w:val="en-US"/>
        </w:rPr>
        <w:t>Layout</w:t>
      </w:r>
      <w:r w:rsidRPr="00881B91">
        <w:rPr>
          <w:lang w:val="en-US"/>
        </w:rPr>
        <w:t xml:space="preserve"> display </w:t>
      </w:r>
      <w:r w:rsidR="00D943D0">
        <w:rPr>
          <w:lang w:val="en-US"/>
        </w:rPr>
        <w:t>display type</w:t>
      </w:r>
      <w:r w:rsidRPr="00881B91">
        <w:rPr>
          <w:lang w:val="en-US"/>
        </w:rPr>
        <w:t xml:space="preserve">. Within that Match element we </w:t>
      </w:r>
      <w:r w:rsidR="00D943D0">
        <w:rPr>
          <w:lang w:val="en-US"/>
        </w:rPr>
        <w:t xml:space="preserve">then configure the </w:t>
      </w:r>
      <w:r w:rsidR="00D943D0" w:rsidRPr="00D943D0">
        <w:rPr>
          <w:rStyle w:val="Strong"/>
          <w:lang w:val="en-US"/>
        </w:rPr>
        <w:t>Parts_Title</w:t>
      </w:r>
      <w:r w:rsidR="00D943D0">
        <w:rPr>
          <w:lang w:val="en-US"/>
        </w:rPr>
        <w:t xml:space="preserve"> shape to be placed in the </w:t>
      </w:r>
      <w:r w:rsidR="00D943D0" w:rsidRPr="00D943D0">
        <w:rPr>
          <w:rStyle w:val="Strong"/>
          <w:lang w:val="en-US"/>
        </w:rPr>
        <w:t>Content</w:t>
      </w:r>
      <w:r w:rsidRPr="00881B91">
        <w:rPr>
          <w:lang w:val="en-US"/>
        </w:rPr>
        <w:t xml:space="preserve"> zone of the element</w:t>
      </w:r>
      <w:r w:rsidR="00D943D0">
        <w:rPr>
          <w:lang w:val="en-US"/>
        </w:rPr>
        <w:t xml:space="preserve"> shape</w:t>
      </w:r>
      <w:r w:rsidRPr="00881B91">
        <w:rPr>
          <w:lang w:val="en-US"/>
        </w:rPr>
        <w:t>. The final Placement.info conf</w:t>
      </w:r>
      <w:r w:rsidR="00D943D0">
        <w:rPr>
          <w:lang w:val="en-US"/>
        </w:rPr>
        <w:t>iguration would look like this:</w:t>
      </w:r>
    </w:p>
    <w:p w:rsidR="00D943D0" w:rsidRDefault="00D943D0">
      <w:pPr>
        <w:spacing w:before="0" w:after="160" w:line="259" w:lineRule="auto"/>
        <w:ind w:firstLine="0"/>
        <w:rPr>
          <w:lang w:val="en-US"/>
        </w:rPr>
      </w:pPr>
      <w:r>
        <w:rPr>
          <w:lang w:val="en-US"/>
        </w:rPr>
        <w:br w:type="page"/>
      </w:r>
    </w:p>
    <w:p w:rsidR="00881B91" w:rsidRPr="00881B91" w:rsidRDefault="00881B91" w:rsidP="00D943D0">
      <w:pPr>
        <w:rPr>
          <w:lang w:val="en-US"/>
        </w:rPr>
      </w:pP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w:t>
      </w:r>
      <w:proofErr w:type="gramStart"/>
      <w:r w:rsidRPr="00881B91">
        <w:t>&lt;!--</w:t>
      </w:r>
      <w:proofErr w:type="gramEnd"/>
      <w:r w:rsidRPr="00881B91">
        <w:t xml:space="preserve"> Don't render the Parts_Title shape by default. --&gt;</w:t>
      </w:r>
    </w:p>
    <w:p w:rsidR="00881B91" w:rsidRPr="00881B91" w:rsidRDefault="00881B91" w:rsidP="00D943D0">
      <w:pPr>
        <w:pStyle w:val="CodeBlock"/>
      </w:pPr>
      <w:r w:rsidRPr="00881B91">
        <w:t xml:space="preserve">  </w:t>
      </w:r>
      <w:r w:rsidR="00D943D0">
        <w:t xml:space="preserve"> &lt;Place Parts_Title="-" /&gt;</w:t>
      </w:r>
    </w:p>
    <w:p w:rsidR="00881B91" w:rsidRPr="00881B91" w:rsidRDefault="00881B91" w:rsidP="00D943D0">
      <w:pPr>
        <w:pStyle w:val="CodeBlock"/>
      </w:pPr>
      <w:r w:rsidRPr="00881B91">
        <w:t xml:space="preserve">   </w:t>
      </w:r>
      <w:proofErr w:type="gramStart"/>
      <w:r w:rsidRPr="00881B91">
        <w:t>&lt;!--</w:t>
      </w:r>
      <w:proofErr w:type="gramEnd"/>
      <w:r w:rsidRPr="00881B91">
        <w:t xml:space="preserve"> Except for Parts_Title shape being rendered using the "Layout" display type that is used by Layouts. --&gt;</w:t>
      </w:r>
    </w:p>
    <w:p w:rsidR="00881B91" w:rsidRPr="00881B91" w:rsidRDefault="00881B91" w:rsidP="00D943D0">
      <w:pPr>
        <w:pStyle w:val="CodeBlock"/>
      </w:pPr>
      <w:r w:rsidRPr="00881B91">
        <w:t xml:space="preserve">   &lt;Match DisplayType="Layout"&gt;</w:t>
      </w:r>
    </w:p>
    <w:p w:rsidR="00881B91" w:rsidRPr="00881B91" w:rsidRDefault="00881B91" w:rsidP="00D943D0">
      <w:pPr>
        <w:pStyle w:val="CodeBlock"/>
      </w:pPr>
      <w:r w:rsidRPr="00881B91">
        <w:t xml:space="preserve">        &lt;Place Parts_Title="Content" /&gt;</w:t>
      </w:r>
    </w:p>
    <w:p w:rsidR="00881B91" w:rsidRPr="00881B91" w:rsidRDefault="00881B91" w:rsidP="00D943D0">
      <w:pPr>
        <w:pStyle w:val="CodeBlock"/>
      </w:pPr>
      <w:r w:rsidRPr="00881B91">
        <w:t xml:space="preserve">    &lt;/Match&gt;</w:t>
      </w:r>
    </w:p>
    <w:p w:rsidR="00881B91" w:rsidRPr="00881B91" w:rsidRDefault="00D943D0" w:rsidP="00D943D0">
      <w:pPr>
        <w:pStyle w:val="CodeBlock"/>
      </w:pPr>
      <w:r>
        <w:t>&lt;/Placement&gt;</w:t>
      </w:r>
    </w:p>
    <w:p w:rsidR="00881B91" w:rsidRPr="00881B91" w:rsidRDefault="00881B91" w:rsidP="00D943D0">
      <w:pPr>
        <w:rPr>
          <w:lang w:val="en-US"/>
        </w:rPr>
      </w:pPr>
      <w:r w:rsidRPr="00881B91">
        <w:rPr>
          <w:lang w:val="en-US"/>
        </w:rPr>
        <w:t xml:space="preserve">With this placement configuration in place, </w:t>
      </w:r>
      <w:r w:rsidR="00D943D0">
        <w:rPr>
          <w:lang w:val="en-US"/>
        </w:rPr>
        <w:t>you can now place the Title Part</w:t>
      </w:r>
      <w:r w:rsidRPr="00881B91">
        <w:rPr>
          <w:lang w:val="en-US"/>
        </w:rPr>
        <w:t xml:space="preserve"> anywhere on </w:t>
      </w:r>
      <w:r w:rsidR="00D943D0">
        <w:rPr>
          <w:lang w:val="en-US"/>
        </w:rPr>
        <w:t xml:space="preserve">the canvas </w:t>
      </w:r>
      <w:r w:rsidRPr="00881B91">
        <w:rPr>
          <w:lang w:val="en-US"/>
        </w:rPr>
        <w:t xml:space="preserve">without that part being rendered </w:t>
      </w:r>
      <w:r w:rsidR="00D943D0">
        <w:rPr>
          <w:lang w:val="en-US"/>
        </w:rPr>
        <w:t>twice.</w:t>
      </w:r>
    </w:p>
    <w:p w:rsidR="00881B91" w:rsidRPr="00881B91" w:rsidRDefault="006E5923" w:rsidP="006E5923">
      <w:pPr>
        <w:rPr>
          <w:lang w:val="en-US"/>
        </w:rPr>
      </w:pPr>
      <w:r>
        <w:rPr>
          <w:lang w:val="en-US"/>
        </w:rPr>
        <w:t>It works exactly the same for Content Field elements.</w:t>
      </w:r>
    </w:p>
    <w:p w:rsidR="00881B91" w:rsidRPr="00881B91" w:rsidRDefault="00881B91" w:rsidP="006E5923">
      <w:pPr>
        <w:pStyle w:val="Heading2"/>
      </w:pPr>
      <w:bookmarkStart w:id="90" w:name="_Toc446230574"/>
      <w:r w:rsidRPr="00881B91">
        <w:t>Summary</w:t>
      </w:r>
      <w:bookmarkEnd w:id="90"/>
    </w:p>
    <w:p w:rsidR="006E5923" w:rsidRDefault="00881B91" w:rsidP="00881B91">
      <w:pPr>
        <w:rPr>
          <w:lang w:val="en-US"/>
        </w:rPr>
      </w:pPr>
      <w:r w:rsidRPr="00881B91">
        <w:rPr>
          <w:lang w:val="en-US"/>
        </w:rPr>
        <w:t>In this chapter, we learned about shapes, which are dynamic objects that serve as view models for shape templates. Shape templates take care of generating HTML, and can be implemented either usin</w:t>
      </w:r>
      <w:r w:rsidR="006E5923">
        <w:rPr>
          <w:lang w:val="en-US"/>
        </w:rPr>
        <w:t>g Shape methods or Razor views.</w:t>
      </w:r>
    </w:p>
    <w:p w:rsidR="00881B91" w:rsidRPr="00881B91" w:rsidRDefault="00881B91" w:rsidP="006E5923">
      <w:pPr>
        <w:rPr>
          <w:lang w:val="en-US"/>
        </w:rPr>
      </w:pPr>
      <w:r w:rsidRPr="00881B91">
        <w:rPr>
          <w:lang w:val="en-US"/>
        </w:rPr>
        <w:t xml:space="preserve">We also learned about shape alternates, which are key to understanding how to customize shape </w:t>
      </w:r>
      <w:r w:rsidR="006E5923">
        <w:rPr>
          <w:lang w:val="en-US"/>
        </w:rPr>
        <w:t>templates in your custom theme.</w:t>
      </w:r>
    </w:p>
    <w:p w:rsidR="00493082" w:rsidRPr="00493082" w:rsidRDefault="00881B91" w:rsidP="00881B91">
      <w:pPr>
        <w:rPr>
          <w:lang w:val="en-US"/>
        </w:rPr>
      </w:pPr>
      <w:r w:rsidRPr="00881B91">
        <w:rPr>
          <w:lang w:val="en-US"/>
        </w:rPr>
        <w:t xml:space="preserve">We then looked at a specific category of elements: Part and Field elements. They provide the user with control over where to place them on a canvas. However, the theme's Placement.info file needs to be updated to prevent the default shapes from being rendered into their default zones.   </w:t>
      </w:r>
    </w:p>
    <w:p w:rsidR="00AF7D89" w:rsidRDefault="00493082" w:rsidP="00493082">
      <w:pPr>
        <w:rPr>
          <w:lang w:val="en-US"/>
        </w:rPr>
      </w:pPr>
      <w:r w:rsidRPr="00493082">
        <w:rPr>
          <w:lang w:val="en-US"/>
        </w:rPr>
        <w:t xml:space="preserve">     </w:t>
      </w:r>
    </w:p>
    <w:p w:rsidR="00AF7D89" w:rsidRDefault="00AF7D89">
      <w:pPr>
        <w:spacing w:before="0" w:after="160" w:line="259" w:lineRule="auto"/>
        <w:ind w:firstLine="0"/>
        <w:rPr>
          <w:lang w:val="en-US"/>
        </w:rPr>
      </w:pPr>
      <w:r>
        <w:rPr>
          <w:lang w:val="en-US"/>
        </w:rPr>
        <w:br w:type="page"/>
      </w:r>
    </w:p>
    <w:p w:rsidR="00AF7D89" w:rsidRPr="00AF7D89" w:rsidRDefault="00AF7D89" w:rsidP="0077729E">
      <w:pPr>
        <w:pStyle w:val="Heading1"/>
        <w:rPr>
          <w:lang w:val="en-US"/>
        </w:rPr>
      </w:pPr>
      <w:bookmarkStart w:id="91" w:name="_Toc446230575"/>
      <w:r w:rsidRPr="00AF7D89">
        <w:rPr>
          <w:lang w:val="en-US"/>
        </w:rPr>
        <w:lastRenderedPageBreak/>
        <w:t>Bootstrap</w:t>
      </w:r>
      <w:bookmarkEnd w:id="91"/>
    </w:p>
    <w:p w:rsidR="00B85B99" w:rsidRDefault="00AF7D89" w:rsidP="00AF7D89">
      <w:pPr>
        <w:rPr>
          <w:lang w:val="en-US"/>
        </w:rPr>
      </w:pPr>
      <w:r w:rsidRPr="00AF7D89">
        <w:rPr>
          <w:lang w:val="en-US"/>
        </w:rPr>
        <w:t>Many websites these days are built with CSS grid frameworks such as Bootstrap. Such frameworks make it easy to cr</w:t>
      </w:r>
      <w:r w:rsidR="00C91F7F">
        <w:rPr>
          <w:lang w:val="en-US"/>
        </w:rPr>
        <w:t>eate grid-based layouts using &lt;div&gt;</w:t>
      </w:r>
      <w:r w:rsidRPr="00AF7D89">
        <w:rPr>
          <w:lang w:val="en-US"/>
        </w:rPr>
        <w:t xml:space="preserve"> tags and certain CSS classes to define rows and columns. The Layouts module</w:t>
      </w:r>
      <w:r w:rsidR="00C91F7F">
        <w:rPr>
          <w:lang w:val="en-US"/>
        </w:rPr>
        <w:t>’s Row and Column elements render markup containing</w:t>
      </w:r>
      <w:r w:rsidRPr="00AF7D89">
        <w:rPr>
          <w:lang w:val="en-US"/>
        </w:rPr>
        <w:t xml:space="preserve"> </w:t>
      </w:r>
      <w:r w:rsidR="00C91F7F">
        <w:rPr>
          <w:lang w:val="en-US"/>
        </w:rPr>
        <w:t>CSS that is targeted by the TheThemeMachine theme</w:t>
      </w:r>
      <w:r w:rsidRPr="00AF7D89">
        <w:rPr>
          <w:lang w:val="en-US"/>
        </w:rPr>
        <w:t xml:space="preserve">, but when your </w:t>
      </w:r>
      <w:r w:rsidR="00C91F7F">
        <w:rPr>
          <w:lang w:val="en-US"/>
        </w:rPr>
        <w:t xml:space="preserve">own </w:t>
      </w:r>
      <w:r w:rsidRPr="00AF7D89">
        <w:rPr>
          <w:lang w:val="en-US"/>
        </w:rPr>
        <w:t>theme is based on Bootstrap, you will definitely want to take advantag</w:t>
      </w:r>
      <w:r w:rsidR="00B85B99">
        <w:rPr>
          <w:lang w:val="en-US"/>
        </w:rPr>
        <w:t xml:space="preserve">e of </w:t>
      </w:r>
      <w:r w:rsidR="00C91F7F">
        <w:rPr>
          <w:lang w:val="en-US"/>
        </w:rPr>
        <w:t xml:space="preserve">the Bootstrap </w:t>
      </w:r>
      <w:r w:rsidR="00B85B99">
        <w:rPr>
          <w:lang w:val="en-US"/>
        </w:rPr>
        <w:t>CSS classes instead.</w:t>
      </w:r>
    </w:p>
    <w:p w:rsidR="00AF7D89" w:rsidRPr="00AF7D89" w:rsidRDefault="00C91F7F" w:rsidP="00C91F7F">
      <w:pPr>
        <w:rPr>
          <w:lang w:val="en-US"/>
        </w:rPr>
      </w:pPr>
      <w:r>
        <w:rPr>
          <w:lang w:val="en-US"/>
        </w:rPr>
        <w:t>So, i</w:t>
      </w:r>
      <w:r w:rsidR="00AF7D89" w:rsidRPr="00AF7D89">
        <w:rPr>
          <w:lang w:val="en-US"/>
        </w:rPr>
        <w:t xml:space="preserve">n this </w:t>
      </w:r>
      <w:r>
        <w:rPr>
          <w:lang w:val="en-US"/>
        </w:rPr>
        <w:t xml:space="preserve">chapter </w:t>
      </w:r>
      <w:r w:rsidR="00AF7D89" w:rsidRPr="00AF7D89">
        <w:rPr>
          <w:lang w:val="en-US"/>
        </w:rPr>
        <w:t>we'll learn what shape templates to override and how to customize these templates to make them work with Bootstrap. Although I'm using Bootstrap as an example, the same principles apply to any other CSS grid frameworks such as Foundation</w:t>
      </w:r>
      <w:r>
        <w:rPr>
          <w:lang w:val="en-US"/>
        </w:rPr>
        <w:t xml:space="preserve"> for example</w:t>
      </w:r>
      <w:r w:rsidR="00AF7D89" w:rsidRPr="00AF7D89">
        <w:rPr>
          <w:lang w:val="en-US"/>
        </w:rPr>
        <w:t>. The main differences will be the CSS class names used b</w:t>
      </w:r>
      <w:r>
        <w:rPr>
          <w:lang w:val="en-US"/>
        </w:rPr>
        <w:t>y each framework.</w:t>
      </w:r>
    </w:p>
    <w:p w:rsidR="00AF7D89" w:rsidRPr="00AF7D89" w:rsidRDefault="00AF7D89" w:rsidP="00C91F7F">
      <w:pPr>
        <w:pStyle w:val="Heading2"/>
      </w:pPr>
      <w:bookmarkStart w:id="92" w:name="_Toc446230576"/>
      <w:r w:rsidRPr="00AF7D89">
        <w:t>Overriding Element Shape Templates</w:t>
      </w:r>
      <w:bookmarkEnd w:id="92"/>
    </w:p>
    <w:p w:rsidR="00AF7D89" w:rsidRPr="00AF7D89" w:rsidRDefault="00AF7D89" w:rsidP="00C91F7F">
      <w:pPr>
        <w:rPr>
          <w:lang w:val="en-US"/>
        </w:rPr>
      </w:pPr>
      <w:r w:rsidRPr="00AF7D89">
        <w:rPr>
          <w:lang w:val="en-US"/>
        </w:rPr>
        <w:t xml:space="preserve">In order to understand what </w:t>
      </w:r>
      <w:r w:rsidR="00C91F7F">
        <w:rPr>
          <w:lang w:val="en-US"/>
        </w:rPr>
        <w:t xml:space="preserve">templates </w:t>
      </w:r>
      <w:r w:rsidRPr="00AF7D89">
        <w:rPr>
          <w:lang w:val="en-US"/>
        </w:rPr>
        <w:t xml:space="preserve">to </w:t>
      </w:r>
      <w:r w:rsidR="00C91F7F">
        <w:rPr>
          <w:lang w:val="en-US"/>
        </w:rPr>
        <w:t>override</w:t>
      </w:r>
      <w:r w:rsidRPr="00AF7D89">
        <w:rPr>
          <w:lang w:val="en-US"/>
        </w:rPr>
        <w:t xml:space="preserve">, </w:t>
      </w:r>
      <w:r w:rsidR="00C91F7F">
        <w:rPr>
          <w:lang w:val="en-US"/>
        </w:rPr>
        <w:t xml:space="preserve">let’s </w:t>
      </w:r>
      <w:r w:rsidRPr="00AF7D89">
        <w:rPr>
          <w:lang w:val="en-US"/>
        </w:rPr>
        <w:t>analyze the HTML output as generated by the Grid, Row and Column elements, since we use those to created grids. For example, take the f</w:t>
      </w:r>
      <w:r w:rsidR="00C91F7F">
        <w:rPr>
          <w:lang w:val="en-US"/>
        </w:rPr>
        <w:t>ollowing layout:</w:t>
      </w:r>
    </w:p>
    <w:p w:rsidR="00AC5706" w:rsidRDefault="00AC5706" w:rsidP="00AC5706">
      <w:pPr>
        <w:keepNext/>
      </w:pPr>
      <w:r>
        <w:rPr>
          <w:noProof/>
          <w:lang w:eastAsia="nl-NL"/>
        </w:rPr>
        <w:lastRenderedPageBreak/>
        <w:drawing>
          <wp:inline distT="0" distB="0" distL="0" distR="0" wp14:anchorId="32BF84F7" wp14:editId="785CC727">
            <wp:extent cx="4464050" cy="2364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10-1.png"/>
                    <pic:cNvPicPr/>
                  </pic:nvPicPr>
                  <pic:blipFill>
                    <a:blip r:embed="rId37">
                      <a:extLst>
                        <a:ext uri="{28A0092B-C50C-407E-A947-70E740481C1C}">
                          <a14:useLocalDpi xmlns:a14="http://schemas.microsoft.com/office/drawing/2010/main" val="0"/>
                        </a:ext>
                      </a:extLst>
                    </a:blip>
                    <a:stretch>
                      <a:fillRect/>
                    </a:stretch>
                  </pic:blipFill>
                  <pic:spPr>
                    <a:xfrm>
                      <a:off x="0" y="0"/>
                      <a:ext cx="4520307" cy="2394187"/>
                    </a:xfrm>
                    <a:prstGeom prst="rect">
                      <a:avLst/>
                    </a:prstGeom>
                  </pic:spPr>
                </pic:pic>
              </a:graphicData>
            </a:graphic>
          </wp:inline>
        </w:drawing>
      </w:r>
    </w:p>
    <w:p w:rsidR="00AF7D89" w:rsidRPr="00AC5706" w:rsidRDefault="00AC5706" w:rsidP="00AC5706">
      <w:pPr>
        <w:pStyle w:val="Caption"/>
        <w:rPr>
          <w:lang w:val="en-US"/>
        </w:rPr>
      </w:pPr>
      <w:r w:rsidRPr="00AC5706">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10</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AC5706">
        <w:rPr>
          <w:lang w:val="en-US"/>
        </w:rPr>
        <w:t xml:space="preserve"> - A layout created with the Layout Editor.</w:t>
      </w:r>
    </w:p>
    <w:p w:rsidR="00AF7D89" w:rsidRPr="00AF7D89" w:rsidRDefault="00AF7D89" w:rsidP="00AF7D89">
      <w:pPr>
        <w:rPr>
          <w:lang w:val="en-US"/>
        </w:rPr>
      </w:pPr>
      <w:r w:rsidRPr="00AF7D89">
        <w:rPr>
          <w:lang w:val="en-US"/>
        </w:rPr>
        <w:t>When rendered on the front-end using the default shape templates, the following HTML output is generated for this grid:</w:t>
      </w:r>
    </w:p>
    <w:p w:rsidR="00AF7D89" w:rsidRPr="00AF7D89" w:rsidRDefault="00AF7D89" w:rsidP="00AC5706">
      <w:pPr>
        <w:pStyle w:val="CodeBlock"/>
      </w:pPr>
      <w:r w:rsidRPr="00AF7D89">
        <w:t>&lt;div class="table"&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12 cell"&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6 cell"&gt;&lt;/div&gt;</w:t>
      </w:r>
    </w:p>
    <w:p w:rsidR="00AF7D89" w:rsidRPr="00AF7D89" w:rsidRDefault="00AF7D89" w:rsidP="00AC5706">
      <w:pPr>
        <w:pStyle w:val="CodeBlock"/>
      </w:pPr>
      <w:r w:rsidRPr="00AF7D89">
        <w:t xml:space="preserve">      &lt;div class=" span-6 cell"&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offset-3 span-3 cell"&gt;&lt;/div&gt;</w:t>
      </w:r>
    </w:p>
    <w:p w:rsidR="00AF7D89" w:rsidRPr="00AF7D89" w:rsidRDefault="00AF7D89" w:rsidP="00AC5706">
      <w:pPr>
        <w:pStyle w:val="CodeBlock"/>
      </w:pPr>
      <w:r w:rsidRPr="00AF7D89">
        <w:t xml:space="preserve">      &lt;div class=" span-3 cell"&gt;&lt;/div&gt;</w:t>
      </w:r>
    </w:p>
    <w:p w:rsidR="00AF7D89" w:rsidRPr="00AF7D89" w:rsidRDefault="00AF7D89" w:rsidP="00AC5706">
      <w:pPr>
        <w:pStyle w:val="CodeBlock"/>
      </w:pPr>
      <w:r w:rsidRPr="00AF7D89">
        <w:t xml:space="preserve">   &lt;/div&gt;</w:t>
      </w:r>
    </w:p>
    <w:p w:rsidR="00AF7D89" w:rsidRPr="00AF7D89" w:rsidRDefault="00AC5706" w:rsidP="00AC5706">
      <w:pPr>
        <w:pStyle w:val="CodeBlock"/>
      </w:pPr>
      <w:r>
        <w:t>&lt;/div&gt;</w:t>
      </w:r>
    </w:p>
    <w:p w:rsidR="00AF7D89" w:rsidRPr="00AF7D89" w:rsidRDefault="00AC5706" w:rsidP="00AC5706">
      <w:pPr>
        <w:rPr>
          <w:lang w:val="en-US"/>
        </w:rPr>
      </w:pPr>
      <w:r>
        <w:rPr>
          <w:lang w:val="en-US"/>
        </w:rPr>
        <w:t>Now, w</w:t>
      </w:r>
      <w:r w:rsidR="00AF7D89" w:rsidRPr="00AF7D89">
        <w:rPr>
          <w:lang w:val="en-US"/>
        </w:rPr>
        <w:t xml:space="preserve">hen we want the same grid structure </w:t>
      </w:r>
      <w:r>
        <w:rPr>
          <w:lang w:val="en-US"/>
        </w:rPr>
        <w:t xml:space="preserve">implemented </w:t>
      </w:r>
      <w:r w:rsidR="00AF7D89" w:rsidRPr="00AF7D89">
        <w:rPr>
          <w:lang w:val="en-US"/>
        </w:rPr>
        <w:t xml:space="preserve">using Bootstrap, we would need something </w:t>
      </w:r>
      <w:r>
        <w:rPr>
          <w:lang w:val="en-US"/>
        </w:rPr>
        <w:t>like the following HTML output:</w:t>
      </w:r>
    </w:p>
    <w:p w:rsidR="00AF7D89" w:rsidRPr="00AF7D89" w:rsidRDefault="00AF7D89" w:rsidP="00AC5706">
      <w:pPr>
        <w:pStyle w:val="CodeBlock"/>
      </w:pPr>
      <w:r w:rsidRPr="00AF7D89">
        <w:t>&lt;div class="container-fluid"&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12"&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6"&gt;&lt;/div&gt;</w:t>
      </w:r>
    </w:p>
    <w:p w:rsidR="00AF7D89" w:rsidRPr="00AF7D89" w:rsidRDefault="00AF7D89" w:rsidP="00AC5706">
      <w:pPr>
        <w:pStyle w:val="CodeBlock"/>
      </w:pPr>
      <w:r w:rsidRPr="00AF7D89">
        <w:t xml:space="preserve">      &lt;div class="col-xs-6"&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offset-3 col-md-3"&gt;&lt;/div&gt;</w:t>
      </w:r>
    </w:p>
    <w:p w:rsidR="00AF7D89" w:rsidRPr="00AF7D89" w:rsidRDefault="00AF7D89" w:rsidP="00AC5706">
      <w:pPr>
        <w:pStyle w:val="CodeBlock"/>
      </w:pPr>
      <w:r w:rsidRPr="00AF7D89">
        <w:t xml:space="preserve">      &lt;div class="col-xs-3"&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lt;/div&gt;</w:t>
      </w:r>
    </w:p>
    <w:p w:rsidR="00AF7D89" w:rsidRPr="00AF7D89" w:rsidRDefault="00AF7D89" w:rsidP="00AC5706">
      <w:pPr>
        <w:rPr>
          <w:lang w:val="en-US"/>
        </w:rPr>
      </w:pPr>
      <w:r w:rsidRPr="00AF7D89">
        <w:rPr>
          <w:lang w:val="en-US"/>
        </w:rPr>
        <w:lastRenderedPageBreak/>
        <w:t>Notice that the HTML structure itself can remain exactly the same. The only changes needed are the CSS classes being applied.</w:t>
      </w:r>
    </w:p>
    <w:p w:rsidR="00AF7D89" w:rsidRPr="00AF7D89" w:rsidRDefault="00AF7D89" w:rsidP="00AC5706">
      <w:pPr>
        <w:rPr>
          <w:lang w:val="en-US"/>
        </w:rPr>
      </w:pPr>
      <w:r w:rsidRPr="00AF7D89">
        <w:rPr>
          <w:lang w:val="en-US"/>
        </w:rPr>
        <w:t xml:space="preserve">To change the CSS classes being used, </w:t>
      </w:r>
      <w:r w:rsidR="009F3C9E">
        <w:rPr>
          <w:lang w:val="en-US"/>
        </w:rPr>
        <w:t xml:space="preserve">you </w:t>
      </w:r>
      <w:r w:rsidRPr="00AF7D89">
        <w:rPr>
          <w:lang w:val="en-US"/>
        </w:rPr>
        <w:t>need to override the following</w:t>
      </w:r>
      <w:r w:rsidR="00AC5706">
        <w:rPr>
          <w:lang w:val="en-US"/>
        </w:rPr>
        <w:t xml:space="preserve"> two shape templates from Orchard.Layouts:</w:t>
      </w:r>
    </w:p>
    <w:p w:rsidR="00AF7D89" w:rsidRPr="009F3C9E" w:rsidRDefault="00AF7D89" w:rsidP="007E7580">
      <w:pPr>
        <w:pStyle w:val="ListParagraph"/>
        <w:numPr>
          <w:ilvl w:val="0"/>
          <w:numId w:val="21"/>
        </w:numPr>
        <w:rPr>
          <w:lang w:val="en-US"/>
        </w:rPr>
      </w:pPr>
      <w:r w:rsidRPr="009F3C9E">
        <w:rPr>
          <w:lang w:val="en-US"/>
        </w:rPr>
        <w:t>Elements/Grid.cshtml</w:t>
      </w:r>
    </w:p>
    <w:p w:rsidR="00AF7D89" w:rsidRPr="009F3C9E" w:rsidRDefault="00AF7D89" w:rsidP="007E7580">
      <w:pPr>
        <w:pStyle w:val="ListParagraph"/>
        <w:numPr>
          <w:ilvl w:val="0"/>
          <w:numId w:val="21"/>
        </w:numPr>
        <w:rPr>
          <w:lang w:val="en-US"/>
        </w:rPr>
      </w:pPr>
      <w:r w:rsidRPr="009F3C9E">
        <w:rPr>
          <w:lang w:val="en-US"/>
        </w:rPr>
        <w:t>Elements/Column.cshtml</w:t>
      </w:r>
    </w:p>
    <w:p w:rsidR="00AF7D89" w:rsidRPr="00AF7D89" w:rsidRDefault="00AF7D89" w:rsidP="009F3C9E">
      <w:pPr>
        <w:rPr>
          <w:lang w:val="en-US"/>
        </w:rPr>
      </w:pPr>
      <w:r w:rsidRPr="00AF7D89">
        <w:rPr>
          <w:lang w:val="en-US"/>
        </w:rPr>
        <w:t>S</w:t>
      </w:r>
      <w:r w:rsidR="009F3C9E">
        <w:rPr>
          <w:lang w:val="en-US"/>
        </w:rPr>
        <w:t xml:space="preserve">ince the </w:t>
      </w:r>
      <w:r w:rsidRPr="00AF7D89">
        <w:rPr>
          <w:lang w:val="en-US"/>
        </w:rPr>
        <w:t>Row.cshtml shape templ</w:t>
      </w:r>
      <w:r w:rsidR="009F3C9E">
        <w:rPr>
          <w:lang w:val="en-US"/>
        </w:rPr>
        <w:t xml:space="preserve">ate renders the </w:t>
      </w:r>
      <w:r w:rsidRPr="009F3C9E">
        <w:rPr>
          <w:rStyle w:val="Strong"/>
          <w:lang w:val="en-US"/>
        </w:rPr>
        <w:t>row</w:t>
      </w:r>
      <w:r w:rsidRPr="00AF7D89">
        <w:rPr>
          <w:lang w:val="en-US"/>
        </w:rPr>
        <w:t xml:space="preserve"> CSS class already, there'</w:t>
      </w:r>
      <w:r w:rsidR="009F3C9E">
        <w:rPr>
          <w:lang w:val="en-US"/>
        </w:rPr>
        <w:t>s no need to override that one.</w:t>
      </w:r>
    </w:p>
    <w:p w:rsidR="00AF7D89" w:rsidRPr="00AF7D89" w:rsidRDefault="00AF7D89" w:rsidP="009F3C9E">
      <w:pPr>
        <w:pStyle w:val="Sidebar"/>
      </w:pPr>
      <w:r w:rsidRPr="00AF7D89">
        <w:t>If you're using Orchard 1.9, you</w:t>
      </w:r>
      <w:r w:rsidR="009F3C9E">
        <w:t xml:space="preserve">'ll also need to override the </w:t>
      </w:r>
      <w:r w:rsidRPr="00AF7D89">
        <w:t>Parts.Layout.cshtml shape template. This is the root shape that renders the layout and includes a default CS</w:t>
      </w:r>
      <w:r w:rsidR="009F3C9E">
        <w:t>S grid stylesheet called default-grid.css</w:t>
      </w:r>
      <w:r w:rsidRPr="00AF7D89">
        <w:t>. If you're relying on Bootstrap CSS on the front-end, you need to override that template to prevent the default grid stylesheet from being included. This has been change</w:t>
      </w:r>
      <w:r w:rsidR="009F3C9E">
        <w:t xml:space="preserve">d in Orchard 1.10, where it's </w:t>
      </w:r>
      <w:r w:rsidRPr="00AF7D89">
        <w:t>TheThemeMachine th</w:t>
      </w:r>
      <w:r w:rsidR="009F3C9E">
        <w:t>at includes default-grid.css</w:t>
      </w:r>
      <w:r w:rsidRPr="00AF7D89">
        <w:t>. This way, theme develope</w:t>
      </w:r>
      <w:r w:rsidR="009F3C9E">
        <w:t>rs no longer need to override Parts.Layout.cshtml</w:t>
      </w:r>
      <w:r w:rsidRPr="00AF7D89">
        <w:t xml:space="preserve"> just </w:t>
      </w:r>
      <w:r w:rsidR="009F3C9E">
        <w:t>to get rid of the default grid.</w:t>
      </w:r>
    </w:p>
    <w:p w:rsidR="00AF7D89" w:rsidRDefault="00AF7D89" w:rsidP="009F3C9E">
      <w:pPr>
        <w:rPr>
          <w:lang w:val="en-US"/>
        </w:rPr>
      </w:pPr>
      <w:r w:rsidRPr="00AF7D89">
        <w:rPr>
          <w:lang w:val="en-US"/>
        </w:rPr>
        <w:t>To achieve the desired HTML output, copy over the listed shap</w:t>
      </w:r>
      <w:r w:rsidR="009F3C9E">
        <w:rPr>
          <w:lang w:val="en-US"/>
        </w:rPr>
        <w:t xml:space="preserve">e templates from the </w:t>
      </w:r>
      <w:r w:rsidR="009F3C9E" w:rsidRPr="009F3C9E">
        <w:rPr>
          <w:rStyle w:val="Emphasis"/>
          <w:lang w:val="en-US"/>
        </w:rPr>
        <w:t>Orchard.Layouts/Views</w:t>
      </w:r>
      <w:r w:rsidR="009F3C9E">
        <w:rPr>
          <w:lang w:val="en-US"/>
        </w:rPr>
        <w:t xml:space="preserve"> folder to the </w:t>
      </w:r>
      <w:r w:rsidR="009F3C9E" w:rsidRPr="009F3C9E">
        <w:rPr>
          <w:rStyle w:val="Emphasis"/>
          <w:lang w:val="en-US"/>
        </w:rPr>
        <w:t>Views</w:t>
      </w:r>
      <w:r w:rsidR="009F3C9E">
        <w:rPr>
          <w:lang w:val="en-US"/>
        </w:rPr>
        <w:t xml:space="preserve"> folder of your current theme,</w:t>
      </w:r>
      <w:r w:rsidRPr="00AF7D89">
        <w:rPr>
          <w:lang w:val="en-US"/>
        </w:rPr>
        <w:t xml:space="preserve"> and u</w:t>
      </w:r>
      <w:r w:rsidR="009F3C9E">
        <w:rPr>
          <w:lang w:val="en-US"/>
        </w:rPr>
        <w:t>pdate each template to use the Bootstrap specific class names:</w:t>
      </w:r>
    </w:p>
    <w:p w:rsidR="009F3C9E" w:rsidRDefault="009F3C9E" w:rsidP="009F3C9E">
      <w:pPr>
        <w:rPr>
          <w:lang w:val="en-US"/>
        </w:rPr>
      </w:pPr>
    </w:p>
    <w:p w:rsidR="009F3C9E" w:rsidRPr="00AF7D89" w:rsidRDefault="009F3C9E" w:rsidP="009F3C9E">
      <w:pPr>
        <w:rPr>
          <w:lang w:val="en-US"/>
        </w:rPr>
      </w:pPr>
    </w:p>
    <w:p w:rsidR="00AF7D89" w:rsidRPr="00A43828" w:rsidRDefault="009F3C9E" w:rsidP="009F3C9E">
      <w:pPr>
        <w:ind w:firstLine="708"/>
        <w:rPr>
          <w:rStyle w:val="Emphasis"/>
          <w:lang w:val="en-US"/>
        </w:rPr>
      </w:pPr>
      <w:r w:rsidRPr="00A43828">
        <w:rPr>
          <w:rStyle w:val="Emphasis"/>
          <w:lang w:val="en-US"/>
        </w:rPr>
        <w:lastRenderedPageBreak/>
        <w:t>Views/Elements/Grid.cshtml</w:t>
      </w:r>
    </w:p>
    <w:p w:rsidR="009F3C9E" w:rsidRDefault="009F3C9E" w:rsidP="009F3C9E">
      <w:pPr>
        <w:pStyle w:val="CodeBlock"/>
      </w:pPr>
      <w:r>
        <w:t>…</w:t>
      </w:r>
    </w:p>
    <w:p w:rsidR="00AF7D89" w:rsidRPr="00AF7D89" w:rsidRDefault="00AF7D89" w:rsidP="009F3C9E">
      <w:pPr>
        <w:pStyle w:val="CodeBlock"/>
      </w:pPr>
      <w:proofErr w:type="gramStart"/>
      <w:r w:rsidRPr="00AF7D89">
        <w:t>tagBuilder.AddCssClass(</w:t>
      </w:r>
      <w:proofErr w:type="gramEnd"/>
      <w:r w:rsidRPr="00AF7D89">
        <w:t>"container"); // &lt;-- Notice the use of the "container" class.</w:t>
      </w:r>
    </w:p>
    <w:p w:rsidR="00AF7D89" w:rsidRPr="00AF7D89" w:rsidRDefault="009F3C9E" w:rsidP="009F3C9E">
      <w:pPr>
        <w:pStyle w:val="CodeBlock"/>
      </w:pPr>
      <w:r>
        <w:t>…</w:t>
      </w:r>
    </w:p>
    <w:p w:rsidR="00AF7D89" w:rsidRPr="00AF7D89" w:rsidRDefault="009F3C9E" w:rsidP="00AF7D89">
      <w:pPr>
        <w:rPr>
          <w:lang w:val="en-US"/>
        </w:rPr>
      </w:pPr>
      <w:r>
        <w:rPr>
          <w:lang w:val="en-US"/>
        </w:rPr>
        <w:t>Views/Elements/Column.cshtml:</w:t>
      </w:r>
    </w:p>
    <w:p w:rsidR="009F3C9E" w:rsidRPr="009F3C9E" w:rsidRDefault="009F3C9E" w:rsidP="009F3C9E">
      <w:pPr>
        <w:pStyle w:val="CodeBlock"/>
      </w:pPr>
      <w:r w:rsidRPr="009F3C9E">
        <w:t>…</w:t>
      </w:r>
      <w:r w:rsidR="00AF7D89" w:rsidRPr="009F3C9E">
        <w:t xml:space="preserve">   </w:t>
      </w:r>
    </w:p>
    <w:p w:rsidR="00AF7D89" w:rsidRPr="009F3C9E" w:rsidRDefault="00AF7D89" w:rsidP="009F3C9E">
      <w:pPr>
        <w:pStyle w:val="CodeBlock"/>
      </w:pPr>
      <w:r w:rsidRPr="009F3C9E">
        <w:t xml:space="preserve"> </w:t>
      </w:r>
      <w:proofErr w:type="gramStart"/>
      <w:r w:rsidRPr="009F3C9E">
        <w:t>var</w:t>
      </w:r>
      <w:proofErr w:type="gramEnd"/>
      <w:r w:rsidRPr="009F3C9E">
        <w:t xml:space="preserve"> columnOffsetCss = columnOffset &gt; 0 ? "</w:t>
      </w:r>
      <w:proofErr w:type="gramStart"/>
      <w:r w:rsidRPr="009F3C9E">
        <w:t>col-</w:t>
      </w:r>
      <w:proofErr w:type="gramEnd"/>
      <w:r w:rsidRPr="009F3C9E">
        <w:t>xs-offset-" + columnOffset : default(string); // &lt;-- Notice the use of the "col-xs-offset-{n}" class.</w:t>
      </w:r>
    </w:p>
    <w:p w:rsidR="009F3C9E" w:rsidRPr="009F3C9E" w:rsidRDefault="009F3C9E" w:rsidP="009F3C9E">
      <w:pPr>
        <w:pStyle w:val="CodeBlock"/>
      </w:pPr>
      <w:r w:rsidRPr="009F3C9E">
        <w:t>…</w:t>
      </w:r>
    </w:p>
    <w:p w:rsidR="00AF7D89" w:rsidRPr="009F3C9E" w:rsidRDefault="00AF7D89" w:rsidP="009F3C9E">
      <w:pPr>
        <w:pStyle w:val="CodeBlock"/>
      </w:pPr>
      <w:proofErr w:type="gramStart"/>
      <w:r w:rsidRPr="009F3C9E">
        <w:t>tagBuilder.AddCssClass(</w:t>
      </w:r>
      <w:proofErr w:type="gramEnd"/>
      <w:r w:rsidRPr="009F3C9E">
        <w:t>String.Concat("col-xs-", columnSpan)); // &lt;-- Notice the use of the "col-xs-{n}" class.</w:t>
      </w:r>
    </w:p>
    <w:p w:rsidR="00AF7D89" w:rsidRPr="00AF7D89" w:rsidRDefault="009F3C9E" w:rsidP="009F3C9E">
      <w:pPr>
        <w:pStyle w:val="CodeBlock"/>
      </w:pPr>
      <w:r w:rsidRPr="009F3C9E">
        <w:t>…</w:t>
      </w:r>
    </w:p>
    <w:p w:rsidR="00AF7D89" w:rsidRPr="00AF7D89" w:rsidRDefault="00AF7D89" w:rsidP="00AF7D89">
      <w:pPr>
        <w:rPr>
          <w:lang w:val="en-US"/>
        </w:rPr>
      </w:pPr>
      <w:r w:rsidRPr="00AF7D89">
        <w:rPr>
          <w:lang w:val="en-US"/>
        </w:rPr>
        <w:t xml:space="preserve">In case you're using Orchard 1.9, also override Parts.Layout.cshtml </w:t>
      </w:r>
      <w:r w:rsidR="009F3C9E">
        <w:rPr>
          <w:lang w:val="en-US"/>
        </w:rPr>
        <w:t>and remove the inclusion of the default-grid.css stylesheet.</w:t>
      </w:r>
    </w:p>
    <w:p w:rsidR="00AF7D89" w:rsidRPr="00AF7D89" w:rsidRDefault="00AF7D89" w:rsidP="009F3C9E">
      <w:pPr>
        <w:pStyle w:val="Heading2"/>
      </w:pPr>
      <w:bookmarkStart w:id="93" w:name="_Toc446230577"/>
      <w:r w:rsidRPr="00AF7D89">
        <w:t>Responsive Layouts</w:t>
      </w:r>
      <w:bookmarkEnd w:id="93"/>
    </w:p>
    <w:p w:rsidR="00AF7D89" w:rsidRPr="00AF7D89" w:rsidRDefault="00AF7D89" w:rsidP="00847577">
      <w:pPr>
        <w:rPr>
          <w:lang w:val="en-US"/>
        </w:rPr>
      </w:pPr>
      <w:r w:rsidRPr="00AF7D89">
        <w:rPr>
          <w:lang w:val="en-US"/>
        </w:rPr>
        <w:t>CSS grid frameworks such as Bootstrap typically have</w:t>
      </w:r>
      <w:r w:rsidR="00847577">
        <w:rPr>
          <w:lang w:val="en-US"/>
        </w:rPr>
        <w:t xml:space="preserve"> support for </w:t>
      </w:r>
      <w:r w:rsidR="00847577" w:rsidRPr="00847577">
        <w:rPr>
          <w:rStyle w:val="Emphasis"/>
          <w:lang w:val="en-US"/>
        </w:rPr>
        <w:t>responsive design</w:t>
      </w:r>
      <w:r w:rsidRPr="00AF7D89">
        <w:rPr>
          <w:lang w:val="en-US"/>
        </w:rPr>
        <w:t xml:space="preserve">. Responsive design in this context means handling various viewport sizes so that the layout looks good on any of them using so </w:t>
      </w:r>
      <w:r w:rsidR="00847577">
        <w:rPr>
          <w:lang w:val="en-US"/>
        </w:rPr>
        <w:t xml:space="preserve">called </w:t>
      </w:r>
      <w:r w:rsidR="00847577" w:rsidRPr="00A43828">
        <w:rPr>
          <w:rStyle w:val="Emphasis"/>
          <w:lang w:val="en-US"/>
        </w:rPr>
        <w:t>breakpoints</w:t>
      </w:r>
      <w:r w:rsidRPr="00AF7D89">
        <w:rPr>
          <w:lang w:val="en-US"/>
        </w:rPr>
        <w:t xml:space="preserve">. A breakpoint is a certain viewport width in pixels. CSS has support for </w:t>
      </w:r>
      <w:r w:rsidR="00847577">
        <w:rPr>
          <w:lang w:val="en-US"/>
        </w:rPr>
        <w:t>implementing breakpoints using media queries</w:t>
      </w:r>
      <w:r w:rsidRPr="00AF7D89">
        <w:rPr>
          <w:lang w:val="en-US"/>
        </w:rPr>
        <w:t>. Bootstrap implements a number of breakpoints using media queries. To target these breakpoints, it makes available the following famil</w:t>
      </w:r>
      <w:r w:rsidR="00847577">
        <w:rPr>
          <w:lang w:val="en-US"/>
        </w:rPr>
        <w:t>y of column CSS class prefixes:</w:t>
      </w:r>
    </w:p>
    <w:p w:rsidR="00AF7D89" w:rsidRPr="00847577" w:rsidRDefault="00847577" w:rsidP="007E7580">
      <w:pPr>
        <w:pStyle w:val="ListParagraph"/>
        <w:numPr>
          <w:ilvl w:val="0"/>
          <w:numId w:val="22"/>
        </w:numPr>
        <w:rPr>
          <w:lang w:val="en-US"/>
        </w:rPr>
      </w:pPr>
      <w:r w:rsidRPr="00847577">
        <w:rPr>
          <w:lang w:val="en-US"/>
        </w:rPr>
        <w:t>col-xs-</w:t>
      </w:r>
      <w:r w:rsidR="00AF7D89" w:rsidRPr="00847577">
        <w:rPr>
          <w:lang w:val="en-US"/>
        </w:rPr>
        <w:t xml:space="preserve"> (Extra small viewports, e.g. smartphone devices)</w:t>
      </w:r>
    </w:p>
    <w:p w:rsidR="00AF7D89" w:rsidRPr="00847577" w:rsidRDefault="00AF7D89" w:rsidP="007E7580">
      <w:pPr>
        <w:pStyle w:val="ListParagraph"/>
        <w:numPr>
          <w:ilvl w:val="0"/>
          <w:numId w:val="22"/>
        </w:numPr>
        <w:rPr>
          <w:lang w:val="en-US"/>
        </w:rPr>
      </w:pPr>
      <w:r w:rsidRPr="00847577">
        <w:rPr>
          <w:lang w:val="en-US"/>
        </w:rPr>
        <w:t>col-sm- (Small viewports, e.g. tablets)</w:t>
      </w:r>
    </w:p>
    <w:p w:rsidR="00AF7D89" w:rsidRPr="00847577" w:rsidRDefault="00847577" w:rsidP="007E7580">
      <w:pPr>
        <w:pStyle w:val="ListParagraph"/>
        <w:numPr>
          <w:ilvl w:val="0"/>
          <w:numId w:val="22"/>
        </w:numPr>
        <w:rPr>
          <w:lang w:val="en-US"/>
        </w:rPr>
      </w:pPr>
      <w:r w:rsidRPr="00847577">
        <w:rPr>
          <w:lang w:val="en-US"/>
        </w:rPr>
        <w:t>col-md-</w:t>
      </w:r>
      <w:r w:rsidR="00AF7D89" w:rsidRPr="00847577">
        <w:rPr>
          <w:lang w:val="en-US"/>
        </w:rPr>
        <w:t xml:space="preserve"> (Medium viewports, e.g. desktop computers and laptops)</w:t>
      </w:r>
    </w:p>
    <w:p w:rsidR="00AF7D89" w:rsidRPr="00847577" w:rsidRDefault="00AF7D89" w:rsidP="007E7580">
      <w:pPr>
        <w:pStyle w:val="ListParagraph"/>
        <w:numPr>
          <w:ilvl w:val="0"/>
          <w:numId w:val="22"/>
        </w:numPr>
        <w:rPr>
          <w:lang w:val="en-US"/>
        </w:rPr>
      </w:pPr>
      <w:r w:rsidRPr="00847577">
        <w:rPr>
          <w:lang w:val="en-US"/>
        </w:rPr>
        <w:t>col-lg- (Large viewp</w:t>
      </w:r>
      <w:r w:rsidR="00847577" w:rsidRPr="00847577">
        <w:rPr>
          <w:lang w:val="en-US"/>
        </w:rPr>
        <w:t>orts, e.g. wide screens)</w:t>
      </w:r>
    </w:p>
    <w:p w:rsidR="00AF7D89" w:rsidRPr="00AF7D89" w:rsidRDefault="00AF7D89" w:rsidP="00A43828">
      <w:pPr>
        <w:rPr>
          <w:lang w:val="en-US"/>
        </w:rPr>
      </w:pPr>
      <w:r w:rsidRPr="00AF7D89">
        <w:rPr>
          <w:lang w:val="en-US"/>
        </w:rPr>
        <w:lastRenderedPageBreak/>
        <w:t xml:space="preserve">The idea behind these classes is that for example on larger viewports you may want to show </w:t>
      </w:r>
      <w:r w:rsidR="00705FB3">
        <w:rPr>
          <w:lang w:val="en-US"/>
        </w:rPr>
        <w:t>columns</w:t>
      </w:r>
      <w:r w:rsidRPr="00AF7D89">
        <w:rPr>
          <w:lang w:val="en-US"/>
        </w:rPr>
        <w:t xml:space="preserve"> horizontally, but stacked </w:t>
      </w:r>
      <w:r w:rsidR="00705FB3">
        <w:rPr>
          <w:lang w:val="en-US"/>
        </w:rPr>
        <w:t xml:space="preserve">vertically </w:t>
      </w:r>
      <w:r w:rsidRPr="00AF7D89">
        <w:rPr>
          <w:lang w:val="en-US"/>
        </w:rPr>
        <w:t xml:space="preserve">on smaller viewports. </w:t>
      </w:r>
      <w:r w:rsidR="00A43828">
        <w:rPr>
          <w:lang w:val="en-US"/>
        </w:rPr>
        <w:t>Such HTML could look like this:</w:t>
      </w:r>
    </w:p>
    <w:p w:rsidR="00AF7D89" w:rsidRPr="00AF7D89" w:rsidRDefault="00AF7D89" w:rsidP="00A43828">
      <w:pPr>
        <w:pStyle w:val="CodeBlock"/>
      </w:pPr>
      <w:r w:rsidRPr="00AF7D89">
        <w:t>&lt;div class="row"&gt;</w:t>
      </w:r>
    </w:p>
    <w:p w:rsidR="00AF7D89" w:rsidRPr="00AF7D89" w:rsidRDefault="00AF7D89" w:rsidP="00A43828">
      <w:pPr>
        <w:pStyle w:val="CodeBlock"/>
      </w:pPr>
      <w:r w:rsidRPr="00AF7D89">
        <w:t xml:space="preserve">   &lt;div class="col-xs-12 col-sm-8 col-md-6"&gt;&lt;/div&gt;</w:t>
      </w:r>
    </w:p>
    <w:p w:rsidR="00AF7D89" w:rsidRPr="00AF7D89" w:rsidRDefault="00A43828" w:rsidP="00A43828">
      <w:pPr>
        <w:pStyle w:val="CodeBlock"/>
      </w:pPr>
      <w:r>
        <w:t>&lt;/div&gt;</w:t>
      </w:r>
    </w:p>
    <w:p w:rsidR="00AF7D89" w:rsidRPr="00AF7D89" w:rsidRDefault="00AF7D89" w:rsidP="00A43828">
      <w:pPr>
        <w:rPr>
          <w:lang w:val="en-US"/>
        </w:rPr>
      </w:pPr>
      <w:r w:rsidRPr="00AF7D89">
        <w:rPr>
          <w:lang w:val="en-US"/>
        </w:rPr>
        <w:t xml:space="preserve">Now, the layout editor does not know anything about responsive design. It simply lets you create a layout. It's up to you to specify any specific CSS classes on the Column elements to provide further control on smaller and larger viewports. In the sample templates overridden </w:t>
      </w:r>
      <w:r w:rsidR="00A43828">
        <w:rPr>
          <w:lang w:val="en-US"/>
        </w:rPr>
        <w:t xml:space="preserve">earlier, we used the </w:t>
      </w:r>
      <w:r w:rsidR="00A43828" w:rsidRPr="00A43828">
        <w:rPr>
          <w:rStyle w:val="Emphasis"/>
          <w:lang w:val="en-US"/>
        </w:rPr>
        <w:t>col-md-</w:t>
      </w:r>
      <w:r w:rsidRPr="00AF7D89">
        <w:rPr>
          <w:lang w:val="en-US"/>
        </w:rPr>
        <w:t xml:space="preserve"> CSS class prefix, which means we are targeting medium-sized viewports by default. To have a column span 12 columns on smaller viewports, we</w:t>
      </w:r>
      <w:r w:rsidR="00A43828">
        <w:rPr>
          <w:lang w:val="en-US"/>
        </w:rPr>
        <w:t xml:space="preserve"> could specify a CSS class of </w:t>
      </w:r>
      <w:r w:rsidRPr="00A43828">
        <w:rPr>
          <w:rStyle w:val="Emphasis"/>
          <w:lang w:val="en-US"/>
        </w:rPr>
        <w:t>col-xs-12</w:t>
      </w:r>
      <w:r w:rsidRPr="00AF7D89">
        <w:rPr>
          <w:lang w:val="en-US"/>
        </w:rPr>
        <w:t xml:space="preserve"> on a column element t</w:t>
      </w:r>
      <w:r w:rsidR="00A43828">
        <w:rPr>
          <w:lang w:val="en-US"/>
        </w:rPr>
        <w:t>hat spans 6 columns by default.</w:t>
      </w:r>
    </w:p>
    <w:p w:rsidR="00AF7D89" w:rsidRPr="00AF7D89" w:rsidRDefault="00AF7D89" w:rsidP="00A43828">
      <w:pPr>
        <w:pStyle w:val="Heading3"/>
        <w:rPr>
          <w:lang w:val="en-US"/>
        </w:rPr>
      </w:pPr>
      <w:bookmarkStart w:id="94" w:name="_Toc446230578"/>
      <w:r w:rsidRPr="00AF7D89">
        <w:rPr>
          <w:lang w:val="en-US"/>
        </w:rPr>
        <w:t>Trying it out: Creating Re</w:t>
      </w:r>
      <w:r w:rsidR="00A43828">
        <w:rPr>
          <w:lang w:val="en-US"/>
        </w:rPr>
        <w:t>sponsive Layouts with Bootstrap</w:t>
      </w:r>
      <w:bookmarkEnd w:id="94"/>
    </w:p>
    <w:p w:rsidR="00A43828" w:rsidRDefault="00AF7D89" w:rsidP="00AF7D89">
      <w:pPr>
        <w:rPr>
          <w:lang w:val="en-US"/>
        </w:rPr>
      </w:pPr>
      <w:r w:rsidRPr="00AF7D89">
        <w:rPr>
          <w:lang w:val="en-US"/>
        </w:rPr>
        <w:t>In this examp</w:t>
      </w:r>
      <w:r w:rsidR="00A43828">
        <w:rPr>
          <w:lang w:val="en-US"/>
        </w:rPr>
        <w:t xml:space="preserve">le, we will see how to use the </w:t>
      </w:r>
      <w:r w:rsidR="00A43828" w:rsidRPr="00A43828">
        <w:rPr>
          <w:rStyle w:val="Emphasis"/>
          <w:lang w:val="en-US"/>
        </w:rPr>
        <w:t>CSS classes</w:t>
      </w:r>
      <w:r w:rsidRPr="00AF7D89">
        <w:rPr>
          <w:lang w:val="en-US"/>
        </w:rPr>
        <w:t xml:space="preserve"> s</w:t>
      </w:r>
      <w:r w:rsidR="00A43828">
        <w:rPr>
          <w:lang w:val="en-US"/>
        </w:rPr>
        <w:t>etting on the Column</w:t>
      </w:r>
      <w:r w:rsidRPr="00AF7D89">
        <w:rPr>
          <w:lang w:val="en-US"/>
        </w:rPr>
        <w:t xml:space="preserve"> elements to achieve the f</w:t>
      </w:r>
      <w:r w:rsidR="00A43828">
        <w:rPr>
          <w:lang w:val="en-US"/>
        </w:rPr>
        <w:t>ollowing responsiveness effect:</w:t>
      </w:r>
    </w:p>
    <w:p w:rsidR="00A43828" w:rsidRDefault="00A43828" w:rsidP="00A43828">
      <w:pPr>
        <w:pStyle w:val="ListParagraph"/>
        <w:numPr>
          <w:ilvl w:val="1"/>
          <w:numId w:val="2"/>
        </w:numPr>
        <w:rPr>
          <w:lang w:val="en-US"/>
        </w:rPr>
      </w:pPr>
      <w:r>
        <w:rPr>
          <w:lang w:val="en-US"/>
        </w:rPr>
        <w:t>O</w:t>
      </w:r>
      <w:r w:rsidR="00AF7D89" w:rsidRPr="00A43828">
        <w:rPr>
          <w:lang w:val="en-US"/>
        </w:rPr>
        <w:t xml:space="preserve">n small viewports, a row with two columns </w:t>
      </w:r>
      <w:r>
        <w:rPr>
          <w:lang w:val="en-US"/>
        </w:rPr>
        <w:t>should be equal in width (6+6),</w:t>
      </w:r>
    </w:p>
    <w:p w:rsidR="00AF7D89" w:rsidRPr="00A43828" w:rsidRDefault="00A43828" w:rsidP="00A43828">
      <w:pPr>
        <w:pStyle w:val="ListParagraph"/>
        <w:numPr>
          <w:ilvl w:val="1"/>
          <w:numId w:val="2"/>
        </w:numPr>
        <w:rPr>
          <w:lang w:val="en-US"/>
        </w:rPr>
      </w:pPr>
      <w:r>
        <w:rPr>
          <w:lang w:val="en-US"/>
        </w:rPr>
        <w:t>B</w:t>
      </w:r>
      <w:r w:rsidR="00AF7D89" w:rsidRPr="00A43828">
        <w:rPr>
          <w:lang w:val="en-US"/>
        </w:rPr>
        <w:t>ut for larger viewports we want the second column to be sm</w:t>
      </w:r>
      <w:r>
        <w:rPr>
          <w:lang w:val="en-US"/>
        </w:rPr>
        <w:t>aller than the first one (9+3).</w:t>
      </w:r>
    </w:p>
    <w:p w:rsidR="00AF7D89" w:rsidRPr="00AF7D89" w:rsidRDefault="00AF7D89" w:rsidP="00A43828">
      <w:pPr>
        <w:pStyle w:val="Sidebar"/>
      </w:pPr>
      <w:r w:rsidRPr="00AF7D89">
        <w:t>For this demo I downloaded and installed the excellent Bootstra</w:t>
      </w:r>
      <w:r w:rsidR="00A43828">
        <w:t xml:space="preserve">p theme called </w:t>
      </w:r>
      <w:r w:rsidR="00A43828" w:rsidRPr="00A43828">
        <w:rPr>
          <w:rStyle w:val="Strong"/>
        </w:rPr>
        <w:t>PJS.Bootstrap</w:t>
      </w:r>
      <w:r w:rsidRPr="00AF7D89">
        <w:t xml:space="preserve"> from the gallery.</w:t>
      </w:r>
    </w:p>
    <w:p w:rsidR="00AF7D89" w:rsidRPr="00AF7D89" w:rsidRDefault="00A43828" w:rsidP="00AF7D89">
      <w:pPr>
        <w:rPr>
          <w:lang w:val="en-US"/>
        </w:rPr>
      </w:pPr>
      <w:r>
        <w:rPr>
          <w:lang w:val="en-US"/>
        </w:rPr>
        <w:t>To start, c</w:t>
      </w:r>
      <w:r w:rsidR="00AF7D89" w:rsidRPr="00AF7D89">
        <w:rPr>
          <w:lang w:val="en-US"/>
        </w:rPr>
        <w:t>reate a new</w:t>
      </w:r>
      <w:r>
        <w:rPr>
          <w:lang w:val="en-US"/>
        </w:rPr>
        <w:t xml:space="preserve"> </w:t>
      </w:r>
      <w:r w:rsidR="00AF7D89" w:rsidRPr="00AF7D89">
        <w:rPr>
          <w:lang w:val="en-US"/>
        </w:rPr>
        <w:t>Page content item with the following grid:</w:t>
      </w:r>
    </w:p>
    <w:p w:rsidR="00A43828" w:rsidRDefault="00A43828" w:rsidP="00A43828">
      <w:pPr>
        <w:pStyle w:val="FirstParagraph"/>
        <w:keepNext/>
      </w:pPr>
      <w:r>
        <w:rPr>
          <w:noProof/>
          <w:lang w:val="nl-NL" w:eastAsia="nl-NL"/>
        </w:rPr>
        <w:lastRenderedPageBreak/>
        <w:drawing>
          <wp:inline distT="0" distB="0" distL="0" distR="0" wp14:anchorId="338BEEAD" wp14:editId="1A5032B9">
            <wp:extent cx="5760720" cy="32169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10-2.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3216910"/>
                    </a:xfrm>
                    <a:prstGeom prst="rect">
                      <a:avLst/>
                    </a:prstGeom>
                  </pic:spPr>
                </pic:pic>
              </a:graphicData>
            </a:graphic>
          </wp:inline>
        </w:drawing>
      </w:r>
    </w:p>
    <w:p w:rsidR="00AF7D89" w:rsidRPr="00AF7D89" w:rsidRDefault="00A43828" w:rsidP="00A43828">
      <w:pPr>
        <w:pStyle w:val="Caption"/>
        <w:rPr>
          <w:lang w:val="en-US"/>
        </w:rPr>
      </w:pPr>
      <w:r w:rsidRPr="00A43828">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10</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2</w:t>
      </w:r>
      <w:r w:rsidR="00F62049">
        <w:rPr>
          <w:lang w:val="en-US"/>
        </w:rPr>
        <w:fldChar w:fldCharType="end"/>
      </w:r>
    </w:p>
    <w:p w:rsidR="00AF7D89" w:rsidRPr="00AF7D89" w:rsidRDefault="00AF7D89" w:rsidP="00A43828">
      <w:pPr>
        <w:rPr>
          <w:lang w:val="en-US"/>
        </w:rPr>
      </w:pPr>
      <w:r w:rsidRPr="00AF7D89">
        <w:rPr>
          <w:lang w:val="en-US"/>
        </w:rPr>
        <w:t>S</w:t>
      </w:r>
      <w:r w:rsidR="00A43828">
        <w:rPr>
          <w:lang w:val="en-US"/>
        </w:rPr>
        <w:t xml:space="preserve">ince we used the </w:t>
      </w:r>
      <w:r w:rsidR="00A43828" w:rsidRPr="00A43828">
        <w:rPr>
          <w:rStyle w:val="Emphasis"/>
          <w:lang w:val="en-US"/>
        </w:rPr>
        <w:t>col-xs-</w:t>
      </w:r>
      <w:r w:rsidR="00A43828">
        <w:rPr>
          <w:lang w:val="en-US"/>
        </w:rPr>
        <w:t xml:space="preserve"> class prefix in the </w:t>
      </w:r>
      <w:r w:rsidRPr="00AF7D89">
        <w:rPr>
          <w:lang w:val="en-US"/>
        </w:rPr>
        <w:t>Column.cshtml template, the two columns of the second row will be sized equally, since we created t</w:t>
      </w:r>
      <w:r w:rsidR="00A43828">
        <w:rPr>
          <w:lang w:val="en-US"/>
        </w:rPr>
        <w:t>he columns as 6 units each.</w:t>
      </w:r>
    </w:p>
    <w:p w:rsidR="00AF7D89" w:rsidRPr="00AF7D89" w:rsidRDefault="00AF7D89" w:rsidP="00A43828">
      <w:pPr>
        <w:rPr>
          <w:lang w:val="en-US"/>
        </w:rPr>
      </w:pPr>
      <w:r w:rsidRPr="00AF7D89">
        <w:rPr>
          <w:lang w:val="en-US"/>
        </w:rPr>
        <w:t xml:space="preserve">Next, to make the first column </w:t>
      </w:r>
      <w:r w:rsidR="00A43828">
        <w:rPr>
          <w:lang w:val="en-US"/>
        </w:rPr>
        <w:t xml:space="preserve">of the second row </w:t>
      </w:r>
      <w:r w:rsidRPr="00AF7D89">
        <w:rPr>
          <w:lang w:val="en-US"/>
        </w:rPr>
        <w:t xml:space="preserve">appear as 9 units wide and the second </w:t>
      </w:r>
      <w:r w:rsidR="00A43828">
        <w:rPr>
          <w:lang w:val="en-US"/>
        </w:rPr>
        <w:t xml:space="preserve">column </w:t>
      </w:r>
      <w:r w:rsidRPr="00AF7D89">
        <w:rPr>
          <w:lang w:val="en-US"/>
        </w:rPr>
        <w:t>as 3 units, we need to apply the following CSS class</w:t>
      </w:r>
      <w:r w:rsidR="00A43828">
        <w:rPr>
          <w:lang w:val="en-US"/>
        </w:rPr>
        <w:t>es to each column respectively:</w:t>
      </w:r>
    </w:p>
    <w:p w:rsidR="00AF7D89" w:rsidRPr="00A43828" w:rsidRDefault="00AF7D89" w:rsidP="007E7580">
      <w:pPr>
        <w:pStyle w:val="ListParagraph"/>
        <w:numPr>
          <w:ilvl w:val="1"/>
          <w:numId w:val="23"/>
        </w:numPr>
        <w:rPr>
          <w:lang w:val="en-US"/>
        </w:rPr>
      </w:pPr>
      <w:r w:rsidRPr="00A43828">
        <w:rPr>
          <w:lang w:val="en-US"/>
        </w:rPr>
        <w:t>col-sm-9</w:t>
      </w:r>
    </w:p>
    <w:p w:rsidR="00AF7D89" w:rsidRPr="00A43828" w:rsidRDefault="00A43828" w:rsidP="007E7580">
      <w:pPr>
        <w:pStyle w:val="ListParagraph"/>
        <w:numPr>
          <w:ilvl w:val="1"/>
          <w:numId w:val="23"/>
        </w:numPr>
        <w:rPr>
          <w:lang w:val="en-US"/>
        </w:rPr>
      </w:pPr>
      <w:r w:rsidRPr="00A43828">
        <w:rPr>
          <w:lang w:val="en-US"/>
        </w:rPr>
        <w:t>col-sm-3</w:t>
      </w:r>
    </w:p>
    <w:p w:rsidR="00A43828" w:rsidRDefault="00A43828" w:rsidP="00A43828">
      <w:pPr>
        <w:keepNext/>
      </w:pPr>
      <w:r>
        <w:rPr>
          <w:noProof/>
          <w:lang w:eastAsia="nl-NL"/>
        </w:rPr>
        <w:lastRenderedPageBreak/>
        <w:drawing>
          <wp:inline distT="0" distB="0" distL="0" distR="0" wp14:anchorId="4BEDDC6C" wp14:editId="7F2DF90B">
            <wp:extent cx="4584700" cy="1992161"/>
            <wp:effectExtent l="0" t="0" r="635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10-3.png"/>
                    <pic:cNvPicPr/>
                  </pic:nvPicPr>
                  <pic:blipFill>
                    <a:blip r:embed="rId39">
                      <a:extLst>
                        <a:ext uri="{28A0092B-C50C-407E-A947-70E740481C1C}">
                          <a14:useLocalDpi xmlns:a14="http://schemas.microsoft.com/office/drawing/2010/main" val="0"/>
                        </a:ext>
                      </a:extLst>
                    </a:blip>
                    <a:stretch>
                      <a:fillRect/>
                    </a:stretch>
                  </pic:blipFill>
                  <pic:spPr>
                    <a:xfrm>
                      <a:off x="0" y="0"/>
                      <a:ext cx="4598523" cy="1998168"/>
                    </a:xfrm>
                    <a:prstGeom prst="rect">
                      <a:avLst/>
                    </a:prstGeom>
                  </pic:spPr>
                </pic:pic>
              </a:graphicData>
            </a:graphic>
          </wp:inline>
        </w:drawing>
      </w:r>
    </w:p>
    <w:p w:rsidR="00A43828" w:rsidRPr="00A43828" w:rsidRDefault="00A43828" w:rsidP="00A43828">
      <w:pPr>
        <w:pStyle w:val="Caption"/>
        <w:rPr>
          <w:lang w:val="en-US"/>
        </w:rPr>
      </w:pPr>
      <w:r w:rsidRPr="00A43828">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10</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3</w:t>
      </w:r>
      <w:r w:rsidR="00F62049">
        <w:rPr>
          <w:lang w:val="en-US"/>
        </w:rPr>
        <w:fldChar w:fldCharType="end"/>
      </w:r>
      <w:r w:rsidRPr="00A43828">
        <w:rPr>
          <w:lang w:val="en-US"/>
        </w:rPr>
        <w:t xml:space="preserve"> - Setting the CSS classes property to col-sm-3. </w:t>
      </w:r>
      <w:r>
        <w:rPr>
          <w:lang w:val="en-US"/>
        </w:rPr>
        <w:t>D</w:t>
      </w:r>
      <w:r w:rsidRPr="00A43828">
        <w:rPr>
          <w:lang w:val="en-US"/>
        </w:rPr>
        <w:t xml:space="preserve">on't forget to </w:t>
      </w:r>
      <w:r w:rsidRPr="00A43828">
        <w:rPr>
          <w:noProof/>
          <w:lang w:val="en-US"/>
        </w:rPr>
        <w:t>also set the CSS classes of the left column</w:t>
      </w:r>
      <w:r>
        <w:rPr>
          <w:noProof/>
          <w:lang w:val="en-US"/>
        </w:rPr>
        <w:t xml:space="preserve"> to </w:t>
      </w:r>
      <w:r w:rsidR="000133E6">
        <w:rPr>
          <w:noProof/>
          <w:lang w:val="en-US"/>
        </w:rPr>
        <w:t>col-sm-9</w:t>
      </w:r>
      <w:r w:rsidRPr="00A43828">
        <w:rPr>
          <w:noProof/>
          <w:lang w:val="en-US"/>
        </w:rPr>
        <w:t>.</w:t>
      </w:r>
    </w:p>
    <w:p w:rsidR="00AF7D89" w:rsidRPr="00AF7D89" w:rsidRDefault="00A43828" w:rsidP="00AF7D89">
      <w:pPr>
        <w:rPr>
          <w:lang w:val="en-US"/>
        </w:rPr>
      </w:pPr>
      <w:r>
        <w:rPr>
          <w:lang w:val="en-US"/>
        </w:rPr>
        <w:t xml:space="preserve">Now </w:t>
      </w:r>
      <w:r w:rsidR="000133E6">
        <w:rPr>
          <w:lang w:val="en-US"/>
        </w:rPr>
        <w:t xml:space="preserve">when you </w:t>
      </w:r>
      <w:r>
        <w:rPr>
          <w:lang w:val="en-US"/>
        </w:rPr>
        <w:t xml:space="preserve">check </w:t>
      </w:r>
      <w:r w:rsidR="000133E6">
        <w:rPr>
          <w:lang w:val="en-US"/>
        </w:rPr>
        <w:t xml:space="preserve">out the front end and </w:t>
      </w:r>
      <w:r w:rsidR="00AF7D89" w:rsidRPr="00AF7D89">
        <w:rPr>
          <w:lang w:val="en-US"/>
        </w:rPr>
        <w:t>resize the browser window to simulate a very small view port</w:t>
      </w:r>
      <w:r w:rsidR="000133E6">
        <w:rPr>
          <w:lang w:val="en-US"/>
        </w:rPr>
        <w:t>, you will n</w:t>
      </w:r>
      <w:r w:rsidR="00AF7D89" w:rsidRPr="00AF7D89">
        <w:rPr>
          <w:lang w:val="en-US"/>
        </w:rPr>
        <w:t>otice that both columns are equally sized, as designed using the Layout Editor.</w:t>
      </w:r>
    </w:p>
    <w:p w:rsidR="00AF7D89" w:rsidRPr="00AF7D89" w:rsidRDefault="000133E6" w:rsidP="000133E6">
      <w:pPr>
        <w:rPr>
          <w:lang w:val="en-US"/>
        </w:rPr>
      </w:pPr>
      <w:r>
        <w:rPr>
          <w:lang w:val="en-US"/>
        </w:rPr>
        <w:t xml:space="preserve">When you </w:t>
      </w:r>
      <w:r w:rsidR="00AF7D89" w:rsidRPr="00AF7D89">
        <w:rPr>
          <w:lang w:val="en-US"/>
        </w:rPr>
        <w:t>resize the browser window to simulate a larger view-port</w:t>
      </w:r>
      <w:r>
        <w:rPr>
          <w:lang w:val="en-US"/>
        </w:rPr>
        <w:t>, you’ll n</w:t>
      </w:r>
      <w:r w:rsidR="00AF7D89" w:rsidRPr="00AF7D89">
        <w:rPr>
          <w:lang w:val="en-US"/>
        </w:rPr>
        <w:t xml:space="preserve">otice </w:t>
      </w:r>
      <w:r>
        <w:rPr>
          <w:lang w:val="en-US"/>
        </w:rPr>
        <w:t xml:space="preserve">that </w:t>
      </w:r>
      <w:r w:rsidR="00AF7D89" w:rsidRPr="00AF7D89">
        <w:rPr>
          <w:lang w:val="en-US"/>
        </w:rPr>
        <w:t xml:space="preserve">the columns are no longer equally sized. This is because the Bootstrap stylesheet defined a media query to implement a break-point for </w:t>
      </w:r>
      <w:r w:rsidRPr="000133E6">
        <w:rPr>
          <w:rStyle w:val="Emphasis"/>
          <w:lang w:val="en-US"/>
        </w:rPr>
        <w:t>width &gt; 768px</w:t>
      </w:r>
      <w:r>
        <w:rPr>
          <w:lang w:val="en-US"/>
        </w:rPr>
        <w:t xml:space="preserve">, which causes the </w:t>
      </w:r>
      <w:r w:rsidRPr="000133E6">
        <w:rPr>
          <w:rStyle w:val="Emphasis"/>
          <w:lang w:val="en-US"/>
        </w:rPr>
        <w:t>col-sm-</w:t>
      </w:r>
      <w:r w:rsidR="00AF7D89" w:rsidRPr="00AF7D89">
        <w:rPr>
          <w:lang w:val="en-US"/>
        </w:rPr>
        <w:t xml:space="preserve"> prefixed classes kick in</w:t>
      </w:r>
      <w:r>
        <w:rPr>
          <w:lang w:val="en-US"/>
        </w:rPr>
        <w:t>.</w:t>
      </w:r>
    </w:p>
    <w:p w:rsidR="00AF7D89" w:rsidRPr="00AF7D89" w:rsidRDefault="000133E6" w:rsidP="000133E6">
      <w:pPr>
        <w:rPr>
          <w:lang w:val="en-US"/>
        </w:rPr>
      </w:pPr>
      <w:r>
        <w:rPr>
          <w:lang w:val="en-US"/>
        </w:rPr>
        <w:t xml:space="preserve">And </w:t>
      </w:r>
      <w:r w:rsidR="00AF7D89" w:rsidRPr="00AF7D89">
        <w:rPr>
          <w:lang w:val="en-US"/>
        </w:rPr>
        <w:t>there you have it: responsiv</w:t>
      </w:r>
      <w:r>
        <w:rPr>
          <w:lang w:val="en-US"/>
        </w:rPr>
        <w:t>e design using Orchard Layouts.</w:t>
      </w:r>
    </w:p>
    <w:p w:rsidR="00AF7D89" w:rsidRPr="00AF7D89" w:rsidRDefault="00AF7D89" w:rsidP="000133E6">
      <w:pPr>
        <w:pStyle w:val="Heading2"/>
      </w:pPr>
      <w:bookmarkStart w:id="95" w:name="_Toc446230579"/>
      <w:r w:rsidRPr="00AF7D89">
        <w:t>Summary</w:t>
      </w:r>
      <w:bookmarkEnd w:id="95"/>
    </w:p>
    <w:p w:rsidR="00AF7D89" w:rsidRPr="00AF7D89" w:rsidRDefault="00AF7D89" w:rsidP="000133E6">
      <w:pPr>
        <w:rPr>
          <w:lang w:val="en-US"/>
        </w:rPr>
      </w:pPr>
      <w:r w:rsidRPr="00AF7D89">
        <w:rPr>
          <w:lang w:val="en-US"/>
        </w:rPr>
        <w:t>In this chapter, we talked about Bootstrap and how to take advantage of its responsive features using the Layout editor to gain control over column sizes de</w:t>
      </w:r>
      <w:r w:rsidR="000133E6">
        <w:rPr>
          <w:lang w:val="en-US"/>
        </w:rPr>
        <w:t>pending on various breakpoints.</w:t>
      </w:r>
    </w:p>
    <w:p w:rsidR="00493082" w:rsidRPr="00AF7D89" w:rsidRDefault="00AF7D89" w:rsidP="00AF7D89">
      <w:pPr>
        <w:rPr>
          <w:lang w:val="en-US"/>
        </w:rPr>
      </w:pPr>
      <w:r w:rsidRPr="00AF7D89">
        <w:rPr>
          <w:lang w:val="en-US"/>
        </w:rPr>
        <w:t xml:space="preserve">To learn more about Bootstrap and responsive grids, visit </w:t>
      </w:r>
      <w:hyperlink r:id="rId40" w:history="1">
        <w:r w:rsidR="00D27D39" w:rsidRPr="00C62E09">
          <w:rPr>
            <w:rStyle w:val="Hyperlink"/>
            <w:lang w:val="en-US"/>
          </w:rPr>
          <w:t>http://getbootstrap.com/css</w:t>
        </w:r>
      </w:hyperlink>
      <w:r w:rsidRPr="00AF7D89">
        <w:rPr>
          <w:lang w:val="en-US"/>
        </w:rPr>
        <w:t xml:space="preserve">.   </w:t>
      </w:r>
    </w:p>
    <w:p w:rsidR="00BE1BFC" w:rsidRPr="00BE1BFC" w:rsidRDefault="00BE1BFC" w:rsidP="00BE1BFC">
      <w:pPr>
        <w:pStyle w:val="Heading1"/>
        <w:rPr>
          <w:lang w:val="en-US"/>
        </w:rPr>
      </w:pPr>
      <w:bookmarkStart w:id="96" w:name="_Toc446230580"/>
      <w:r w:rsidRPr="00BE1BFC">
        <w:rPr>
          <w:lang w:val="en-US"/>
        </w:rPr>
        <w:lastRenderedPageBreak/>
        <w:t>Snippets</w:t>
      </w:r>
      <w:bookmarkEnd w:id="96"/>
    </w:p>
    <w:p w:rsidR="00BE1BFC" w:rsidRDefault="008D282B" w:rsidP="008D282B">
      <w:pPr>
        <w:rPr>
          <w:lang w:val="en-US"/>
        </w:rPr>
      </w:pPr>
      <w:r>
        <w:rPr>
          <w:lang w:val="en-US"/>
        </w:rPr>
        <w:t xml:space="preserve">Snippets are another type of element that </w:t>
      </w:r>
      <w:r w:rsidR="00BE1BFC" w:rsidRPr="00BE1BFC">
        <w:rPr>
          <w:lang w:val="en-US"/>
        </w:rPr>
        <w:t xml:space="preserve">are dynamically discovered based on </w:t>
      </w:r>
      <w:r>
        <w:rPr>
          <w:lang w:val="en-US"/>
        </w:rPr>
        <w:t xml:space="preserve">the mere existence of </w:t>
      </w:r>
      <w:r w:rsidR="00BE1BFC" w:rsidRPr="00BE1BFC">
        <w:rPr>
          <w:lang w:val="en-US"/>
        </w:rPr>
        <w:t>Razor views whose n</w:t>
      </w:r>
      <w:r>
        <w:rPr>
          <w:lang w:val="en-US"/>
        </w:rPr>
        <w:t>ame follow a certain convention.</w:t>
      </w:r>
      <w:r w:rsidR="00BE1BFC" w:rsidRPr="00BE1BFC">
        <w:rPr>
          <w:lang w:val="en-US"/>
        </w:rPr>
        <w:t xml:space="preserve"> </w:t>
      </w:r>
      <w:r>
        <w:rPr>
          <w:lang w:val="en-US"/>
        </w:rPr>
        <w:t>When a Razor view</w:t>
      </w:r>
      <w:r w:rsidR="00BE1BFC" w:rsidRPr="00BE1BFC">
        <w:rPr>
          <w:lang w:val="en-US"/>
        </w:rPr>
        <w:t xml:space="preserve"> end</w:t>
      </w:r>
      <w:r>
        <w:rPr>
          <w:lang w:val="en-US"/>
        </w:rPr>
        <w:t>s</w:t>
      </w:r>
      <w:r w:rsidR="00BE1BFC" w:rsidRPr="00BE1BFC">
        <w:rPr>
          <w:lang w:val="en-US"/>
        </w:rPr>
        <w:t xml:space="preserve"> </w:t>
      </w:r>
      <w:r>
        <w:rPr>
          <w:lang w:val="en-US"/>
        </w:rPr>
        <w:t xml:space="preserve">in </w:t>
      </w:r>
      <w:r w:rsidR="00BE1BFC" w:rsidRPr="008D282B">
        <w:rPr>
          <w:rStyle w:val="Emphasis"/>
          <w:lang w:val="en-US"/>
        </w:rPr>
        <w:t>Snippet.cshtml</w:t>
      </w:r>
      <w:r w:rsidRPr="008D282B">
        <w:rPr>
          <w:lang w:val="en-US"/>
        </w:rPr>
        <w:t>,</w:t>
      </w:r>
      <w:r w:rsidR="00BE1BFC" w:rsidRPr="00BE1BFC">
        <w:rPr>
          <w:lang w:val="en-US"/>
        </w:rPr>
        <w:t xml:space="preserve"> </w:t>
      </w:r>
      <w:r>
        <w:rPr>
          <w:lang w:val="en-US"/>
        </w:rPr>
        <w:t xml:space="preserve">it is </w:t>
      </w:r>
      <w:r w:rsidR="00BE1BFC" w:rsidRPr="00BE1BFC">
        <w:rPr>
          <w:lang w:val="en-US"/>
        </w:rPr>
        <w:t xml:space="preserve">harvested as </w:t>
      </w:r>
      <w:r>
        <w:rPr>
          <w:lang w:val="en-US"/>
        </w:rPr>
        <w:t>a Snippet element</w:t>
      </w:r>
      <w:r w:rsidR="00BE1BFC" w:rsidRPr="00BE1BFC">
        <w:rPr>
          <w:lang w:val="en-US"/>
        </w:rPr>
        <w:t>. For</w:t>
      </w:r>
      <w:r>
        <w:rPr>
          <w:lang w:val="en-US"/>
        </w:rPr>
        <w:t xml:space="preserve"> example, </w:t>
      </w:r>
      <w:r w:rsidRPr="008D282B">
        <w:rPr>
          <w:rStyle w:val="Emphasis"/>
          <w:lang w:val="en-US"/>
        </w:rPr>
        <w:t>ButtonSnippet.cshtml</w:t>
      </w:r>
      <w:r w:rsidR="00BE1BFC" w:rsidRPr="00BE1BFC">
        <w:rPr>
          <w:lang w:val="en-US"/>
        </w:rPr>
        <w:t xml:space="preserve"> would </w:t>
      </w:r>
      <w:r>
        <w:rPr>
          <w:lang w:val="en-US"/>
        </w:rPr>
        <w:t xml:space="preserve">be harvested as an element called </w:t>
      </w:r>
      <w:r w:rsidRPr="008D282B">
        <w:rPr>
          <w:rStyle w:val="Emphasis"/>
          <w:lang w:val="en-US"/>
        </w:rPr>
        <w:t>Button Snippet</w:t>
      </w:r>
      <w:r>
        <w:rPr>
          <w:lang w:val="en-US"/>
        </w:rPr>
        <w:t>.</w:t>
      </w:r>
    </w:p>
    <w:p w:rsidR="008D282B" w:rsidRPr="00BE1BFC" w:rsidRDefault="008D282B" w:rsidP="008D282B">
      <w:pPr>
        <w:rPr>
          <w:lang w:val="en-US"/>
        </w:rPr>
      </w:pPr>
      <w:r w:rsidRPr="00BE1BFC">
        <w:rPr>
          <w:lang w:val="en-US"/>
        </w:rPr>
        <w:t>Parameterized snippets are a great tool for theme developers to create custom elements without the need to write element classes. All they need to do is create a Razor view and provide the necessary markup.</w:t>
      </w:r>
    </w:p>
    <w:p w:rsidR="00BE1BFC" w:rsidRPr="00BE1BFC" w:rsidRDefault="00BE1BFC" w:rsidP="008D282B">
      <w:pPr>
        <w:pStyle w:val="Heading2"/>
      </w:pPr>
      <w:bookmarkStart w:id="97" w:name="_Toc446230581"/>
      <w:r w:rsidRPr="00BE1BFC">
        <w:t>Parameterized Snippets</w:t>
      </w:r>
      <w:bookmarkEnd w:id="97"/>
    </w:p>
    <w:p w:rsidR="00BE1BFC" w:rsidRPr="00BE1BFC" w:rsidRDefault="00BE1BFC" w:rsidP="008D282B">
      <w:pPr>
        <w:rPr>
          <w:lang w:val="en-US"/>
        </w:rPr>
      </w:pPr>
      <w:r w:rsidRPr="00BE1BFC">
        <w:rPr>
          <w:lang w:val="en-US"/>
        </w:rPr>
        <w:t xml:space="preserve">As of Orchard 1.10, </w:t>
      </w:r>
      <w:r w:rsidR="008D282B">
        <w:rPr>
          <w:lang w:val="en-US"/>
        </w:rPr>
        <w:t xml:space="preserve">the Snippets </w:t>
      </w:r>
      <w:r w:rsidRPr="00BE1BFC">
        <w:rPr>
          <w:lang w:val="en-US"/>
        </w:rPr>
        <w:t>fe</w:t>
      </w:r>
      <w:r w:rsidR="008D282B">
        <w:rPr>
          <w:lang w:val="en-US"/>
        </w:rPr>
        <w:t xml:space="preserve">ature was enhanced to provide </w:t>
      </w:r>
      <w:r w:rsidR="008D282B" w:rsidRPr="00F72C36">
        <w:rPr>
          <w:rStyle w:val="Emphasis"/>
          <w:lang w:val="en-US"/>
        </w:rPr>
        <w:t>parameterized snippets</w:t>
      </w:r>
      <w:r w:rsidRPr="00BE1BFC">
        <w:rPr>
          <w:lang w:val="en-US"/>
        </w:rPr>
        <w:t xml:space="preserve">. A parameterized snippet enables the user to add snippet elements </w:t>
      </w:r>
      <w:r w:rsidR="008D282B">
        <w:rPr>
          <w:lang w:val="en-US"/>
        </w:rPr>
        <w:t xml:space="preserve">and </w:t>
      </w:r>
      <w:r w:rsidRPr="00BE1BFC">
        <w:rPr>
          <w:lang w:val="en-US"/>
        </w:rPr>
        <w:t>configure thes</w:t>
      </w:r>
      <w:r w:rsidR="008D282B">
        <w:rPr>
          <w:lang w:val="en-US"/>
        </w:rPr>
        <w:t>e snippets with custom settings.</w:t>
      </w:r>
    </w:p>
    <w:p w:rsidR="00BE1BFC" w:rsidRPr="00BE1BFC" w:rsidRDefault="00BE1BFC" w:rsidP="008D282B">
      <w:pPr>
        <w:rPr>
          <w:lang w:val="en-US"/>
        </w:rPr>
      </w:pPr>
      <w:r w:rsidRPr="00BE1BFC">
        <w:rPr>
          <w:lang w:val="en-US"/>
        </w:rPr>
        <w:t xml:space="preserve">To add settings to a snippet, all a developer needs to do is </w:t>
      </w:r>
      <w:r w:rsidR="008D282B">
        <w:rPr>
          <w:lang w:val="en-US"/>
        </w:rPr>
        <w:t xml:space="preserve">use an HTML helper called </w:t>
      </w:r>
      <w:r w:rsidR="008D282B" w:rsidRPr="00F72C36">
        <w:rPr>
          <w:rStyle w:val="Strong"/>
          <w:lang w:val="en-US"/>
        </w:rPr>
        <w:t>SnippetField</w:t>
      </w:r>
      <w:r w:rsidRPr="00BE1BFC">
        <w:rPr>
          <w:lang w:val="en-US"/>
        </w:rPr>
        <w:t xml:space="preserve">. This </w:t>
      </w:r>
      <w:r w:rsidR="008D282B">
        <w:rPr>
          <w:lang w:val="en-US"/>
        </w:rPr>
        <w:t>helper does two things:</w:t>
      </w:r>
    </w:p>
    <w:p w:rsidR="00BE1BFC" w:rsidRPr="008D282B" w:rsidRDefault="008D282B" w:rsidP="007E7580">
      <w:pPr>
        <w:pStyle w:val="ListParagraph"/>
        <w:numPr>
          <w:ilvl w:val="0"/>
          <w:numId w:val="24"/>
        </w:numPr>
        <w:rPr>
          <w:lang w:val="en-US"/>
        </w:rPr>
      </w:pPr>
      <w:r w:rsidRPr="008D282B">
        <w:rPr>
          <w:lang w:val="en-US"/>
        </w:rPr>
        <w:t>P</w:t>
      </w:r>
      <w:r w:rsidR="00BE1BFC" w:rsidRPr="008D282B">
        <w:rPr>
          <w:lang w:val="en-US"/>
        </w:rPr>
        <w:t xml:space="preserve">rovide </w:t>
      </w:r>
      <w:proofErr w:type="gramStart"/>
      <w:r w:rsidR="00BE1BFC" w:rsidRPr="008D282B">
        <w:rPr>
          <w:lang w:val="en-US"/>
        </w:rPr>
        <w:t>meta</w:t>
      </w:r>
      <w:proofErr w:type="gramEnd"/>
      <w:r w:rsidR="00BE1BFC" w:rsidRPr="008D282B">
        <w:rPr>
          <w:lang w:val="en-US"/>
        </w:rPr>
        <w:t xml:space="preserve"> information to the element editor about the configurable field</w:t>
      </w:r>
      <w:r w:rsidRPr="008D282B">
        <w:rPr>
          <w:lang w:val="en-US"/>
        </w:rPr>
        <w:t>, such as name, type and description</w:t>
      </w:r>
      <w:r w:rsidR="00BE1BFC" w:rsidRPr="008D282B">
        <w:rPr>
          <w:lang w:val="en-US"/>
        </w:rPr>
        <w:t>.</w:t>
      </w:r>
    </w:p>
    <w:p w:rsidR="00BE1BFC" w:rsidRPr="008D282B" w:rsidRDefault="008D282B" w:rsidP="007E7580">
      <w:pPr>
        <w:pStyle w:val="ListParagraph"/>
        <w:numPr>
          <w:ilvl w:val="0"/>
          <w:numId w:val="24"/>
        </w:numPr>
        <w:rPr>
          <w:lang w:val="en-US"/>
        </w:rPr>
      </w:pPr>
      <w:r w:rsidRPr="008D282B">
        <w:rPr>
          <w:lang w:val="en-US"/>
        </w:rPr>
        <w:t>R</w:t>
      </w:r>
      <w:r w:rsidR="00BE1BFC" w:rsidRPr="008D282B">
        <w:rPr>
          <w:lang w:val="en-US"/>
        </w:rPr>
        <w:t xml:space="preserve">ead the </w:t>
      </w:r>
      <w:r>
        <w:rPr>
          <w:lang w:val="en-US"/>
        </w:rPr>
        <w:t xml:space="preserve">user-provided </w:t>
      </w:r>
      <w:r w:rsidR="00BE1BFC" w:rsidRPr="008D282B">
        <w:rPr>
          <w:lang w:val="en-US"/>
        </w:rPr>
        <w:t>value when the element is being rendered.</w:t>
      </w:r>
    </w:p>
    <w:p w:rsidR="00BE1BFC" w:rsidRPr="00BE1BFC" w:rsidRDefault="00BE1BFC" w:rsidP="008D282B">
      <w:pPr>
        <w:rPr>
          <w:lang w:val="en-US"/>
        </w:rPr>
      </w:pPr>
      <w:r w:rsidRPr="00BE1BFC">
        <w:rPr>
          <w:lang w:val="en-US"/>
        </w:rPr>
        <w:t>The signature o</w:t>
      </w:r>
      <w:r w:rsidR="008D282B">
        <w:rPr>
          <w:lang w:val="en-US"/>
        </w:rPr>
        <w:t xml:space="preserve">f the helper looks like this:  </w:t>
      </w:r>
    </w:p>
    <w:p w:rsidR="00BE1BFC" w:rsidRPr="00BE1BFC" w:rsidRDefault="00BE1BFC" w:rsidP="008D282B">
      <w:pPr>
        <w:pStyle w:val="CodeBlock"/>
      </w:pPr>
      <w:r w:rsidRPr="00BE1BFC">
        <w:t xml:space="preserve">SnippetFieldDescriptorBuilder </w:t>
      </w:r>
      <w:proofErr w:type="gramStart"/>
      <w:r w:rsidRPr="00BE1BFC">
        <w:t>SnippetField(</w:t>
      </w:r>
      <w:proofErr w:type="gramEnd"/>
      <w:r w:rsidRPr="00BE1BFC">
        <w:t>this HtmlHelper htmlHelper, string name, string type = null) {}</w:t>
      </w:r>
    </w:p>
    <w:p w:rsidR="00BE1BFC" w:rsidRPr="00BE1BFC" w:rsidRDefault="00BE1BFC" w:rsidP="008D282B">
      <w:pPr>
        <w:rPr>
          <w:lang w:val="en-US"/>
        </w:rPr>
      </w:pPr>
      <w:r w:rsidRPr="00BE1BFC">
        <w:rPr>
          <w:lang w:val="en-US"/>
        </w:rPr>
        <w:lastRenderedPageBreak/>
        <w:t xml:space="preserve">The following demonstrates various usages usage of </w:t>
      </w:r>
      <w:r w:rsidR="008D282B">
        <w:rPr>
          <w:lang w:val="en-US"/>
        </w:rPr>
        <w:t xml:space="preserve">the SnippetField </w:t>
      </w:r>
      <w:r w:rsidRPr="00BE1BFC">
        <w:rPr>
          <w:lang w:val="en-US"/>
        </w:rPr>
        <w:t>HTML helper:</w:t>
      </w:r>
    </w:p>
    <w:p w:rsidR="00BE1BFC" w:rsidRPr="00BE1BFC" w:rsidRDefault="00BE1BFC" w:rsidP="008D282B">
      <w:pPr>
        <w:pStyle w:val="CodeBlock"/>
      </w:pPr>
      <w:r w:rsidRPr="00BE1BFC">
        <w:t>@* Render a field called "MyfieldName". *@</w:t>
      </w:r>
    </w:p>
    <w:p w:rsidR="00BE1BFC" w:rsidRPr="00BE1BFC" w:rsidRDefault="00BE1BFC" w:rsidP="008D282B">
      <w:pPr>
        <w:pStyle w:val="CodeBlock"/>
      </w:pPr>
      <w:proofErr w:type="gramStart"/>
      <w:r w:rsidRPr="00BE1BFC">
        <w:t>@H</w:t>
      </w:r>
      <w:r w:rsidR="008D282B">
        <w:t>tml.SnippetField(</w:t>
      </w:r>
      <w:proofErr w:type="gramEnd"/>
      <w:r w:rsidR="008D282B">
        <w:t>"MyFieldName")</w:t>
      </w:r>
    </w:p>
    <w:p w:rsidR="008D282B" w:rsidRDefault="008D282B" w:rsidP="008D282B">
      <w:pPr>
        <w:pStyle w:val="CodeBlock"/>
      </w:pPr>
    </w:p>
    <w:p w:rsidR="00BE1BFC" w:rsidRPr="00BE1BFC" w:rsidRDefault="00BE1BFC" w:rsidP="008D282B">
      <w:pPr>
        <w:pStyle w:val="CodeBlock"/>
      </w:pPr>
      <w:r w:rsidRPr="00BE1BFC">
        <w:t>@* Render a field called "MyfieldName" with a friendly name and description. *@</w:t>
      </w:r>
    </w:p>
    <w:p w:rsidR="00BE1BFC" w:rsidRPr="00BE1BFC" w:rsidRDefault="00BE1BFC" w:rsidP="008D282B">
      <w:pPr>
        <w:pStyle w:val="CodeBlock"/>
      </w:pPr>
      <w:r w:rsidRPr="00BE1BFC">
        <w:t>@Html</w:t>
      </w:r>
    </w:p>
    <w:p w:rsidR="00BE1BFC" w:rsidRPr="00BE1BFC" w:rsidRDefault="008D282B" w:rsidP="008D282B">
      <w:pPr>
        <w:pStyle w:val="CodeBlock"/>
      </w:pPr>
      <w:r>
        <w:t xml:space="preserve">   </w:t>
      </w:r>
      <w:r w:rsidR="00BE1BFC" w:rsidRPr="00BE1BFC">
        <w:t>.</w:t>
      </w:r>
      <w:proofErr w:type="gramStart"/>
      <w:r w:rsidR="00BE1BFC" w:rsidRPr="00BE1BFC">
        <w:t>SnippetField(</w:t>
      </w:r>
      <w:proofErr w:type="gramEnd"/>
      <w:r w:rsidR="00BE1BFC" w:rsidRPr="00BE1BFC">
        <w:t>"MyFieldName")</w:t>
      </w:r>
    </w:p>
    <w:p w:rsidR="00BE1BFC" w:rsidRPr="00BE1BFC" w:rsidRDefault="008D282B" w:rsidP="008D282B">
      <w:pPr>
        <w:pStyle w:val="CodeBlock"/>
      </w:pPr>
      <w:r>
        <w:t xml:space="preserve">   </w:t>
      </w:r>
      <w:r w:rsidR="00BE1BFC" w:rsidRPr="00BE1BFC">
        <w:t>.</w:t>
      </w:r>
      <w:proofErr w:type="gramStart"/>
      <w:r w:rsidR="00BE1BFC" w:rsidRPr="00BE1BFC">
        <w:t>DisplayedAs(</w:t>
      </w:r>
      <w:proofErr w:type="gramEnd"/>
      <w:r w:rsidR="00BE1BFC" w:rsidRPr="00BE1BFC">
        <w:t>T("My Field Name"))</w:t>
      </w:r>
    </w:p>
    <w:p w:rsidR="00BE1BFC" w:rsidRPr="00BE1BFC" w:rsidRDefault="008D282B" w:rsidP="008D282B">
      <w:pPr>
        <w:pStyle w:val="CodeBlock"/>
      </w:pPr>
      <w:r>
        <w:t xml:space="preserve">   </w:t>
      </w:r>
      <w:r w:rsidR="00BE1BFC" w:rsidRPr="00BE1BFC">
        <w:t>.</w:t>
      </w:r>
      <w:proofErr w:type="gramStart"/>
      <w:r w:rsidR="00BE1BFC" w:rsidRPr="00BE1BFC">
        <w:t>WithDescription(</w:t>
      </w:r>
      <w:proofErr w:type="gramEnd"/>
      <w:r w:rsidR="00BE1BFC" w:rsidRPr="00BE1BFC">
        <w:t>T("</w:t>
      </w:r>
      <w:r>
        <w:t>The description of my field."))</w:t>
      </w:r>
    </w:p>
    <w:p w:rsidR="00BE1BFC" w:rsidRPr="00BE1BFC" w:rsidRDefault="008D282B" w:rsidP="008D282B">
      <w:pPr>
        <w:rPr>
          <w:lang w:val="en-US"/>
        </w:rPr>
      </w:pPr>
      <w:r>
        <w:rPr>
          <w:lang w:val="en-US"/>
        </w:rPr>
        <w:t xml:space="preserve">The </w:t>
      </w:r>
      <w:r w:rsidR="00BE1BFC" w:rsidRPr="008D282B">
        <w:rPr>
          <w:rStyle w:val="Strong"/>
          <w:lang w:val="en-US"/>
        </w:rPr>
        <w:t>name</w:t>
      </w:r>
      <w:r>
        <w:rPr>
          <w:lang w:val="en-US"/>
        </w:rPr>
        <w:t xml:space="preserve"> argument represents the technical name of the field, while the </w:t>
      </w:r>
      <w:r w:rsidR="00BE1BFC" w:rsidRPr="008D282B">
        <w:rPr>
          <w:rStyle w:val="Strong"/>
          <w:lang w:val="en-US"/>
        </w:rPr>
        <w:t>type</w:t>
      </w:r>
      <w:r w:rsidR="00BE1BFC" w:rsidRPr="00BE1BFC">
        <w:rPr>
          <w:lang w:val="en-US"/>
        </w:rPr>
        <w:t xml:space="preserve"> argument repre</w:t>
      </w:r>
      <w:r>
        <w:rPr>
          <w:lang w:val="en-US"/>
        </w:rPr>
        <w:t>sents the data type of the field</w:t>
      </w:r>
      <w:r w:rsidR="00BE1BFC" w:rsidRPr="00BE1BFC">
        <w:rPr>
          <w:lang w:val="en-US"/>
        </w:rPr>
        <w:t xml:space="preserve">. At the time of this writing, </w:t>
      </w:r>
      <w:r>
        <w:rPr>
          <w:lang w:val="en-US"/>
        </w:rPr>
        <w:t xml:space="preserve">the only </w:t>
      </w:r>
      <w:r w:rsidR="00BE1BFC" w:rsidRPr="00BE1BFC">
        <w:rPr>
          <w:lang w:val="en-US"/>
        </w:rPr>
        <w:t xml:space="preserve">type </w:t>
      </w:r>
      <w:r>
        <w:rPr>
          <w:lang w:val="en-US"/>
        </w:rPr>
        <w:t xml:space="preserve">provided out of the box is </w:t>
      </w:r>
      <w:r w:rsidRPr="008D282B">
        <w:rPr>
          <w:rStyle w:val="Emphasis"/>
          <w:lang w:val="en-US"/>
        </w:rPr>
        <w:t>text</w:t>
      </w:r>
      <w:r w:rsidR="00BE1BFC" w:rsidRPr="00BE1BFC">
        <w:rPr>
          <w:lang w:val="en-US"/>
        </w:rPr>
        <w:t xml:space="preserve">, but it is easy to </w:t>
      </w:r>
      <w:r>
        <w:rPr>
          <w:lang w:val="en-US"/>
        </w:rPr>
        <w:t xml:space="preserve">add additional types </w:t>
      </w:r>
      <w:r w:rsidR="00BE1BFC" w:rsidRPr="00BE1BFC">
        <w:rPr>
          <w:lang w:val="en-US"/>
        </w:rPr>
        <w:t xml:space="preserve">as we'll see </w:t>
      </w:r>
      <w:r>
        <w:rPr>
          <w:lang w:val="en-US"/>
        </w:rPr>
        <w:t>shortly.</w:t>
      </w:r>
    </w:p>
    <w:p w:rsidR="00BE1BFC" w:rsidRPr="00BE1BFC" w:rsidRDefault="00BE1BFC" w:rsidP="008D282B">
      <w:pPr>
        <w:rPr>
          <w:lang w:val="en-US"/>
        </w:rPr>
      </w:pPr>
      <w:r w:rsidRPr="00BE1BFC">
        <w:rPr>
          <w:lang w:val="en-US"/>
        </w:rPr>
        <w:t>To get a good understanding of what you can do with parameterized snippet</w:t>
      </w:r>
      <w:r w:rsidR="008D282B">
        <w:rPr>
          <w:lang w:val="en-US"/>
        </w:rPr>
        <w:t>s, let's see how to create one.</w:t>
      </w:r>
    </w:p>
    <w:p w:rsidR="00BE1BFC" w:rsidRPr="00BE1BFC" w:rsidRDefault="00BE1BFC" w:rsidP="008D282B">
      <w:pPr>
        <w:pStyle w:val="Heading3"/>
        <w:rPr>
          <w:lang w:val="en-US"/>
        </w:rPr>
      </w:pPr>
      <w:bookmarkStart w:id="98" w:name="_Toc446230582"/>
      <w:r w:rsidRPr="00BE1BFC">
        <w:rPr>
          <w:lang w:val="en-US"/>
        </w:rPr>
        <w:t>Trying</w:t>
      </w:r>
      <w:r w:rsidR="008D282B">
        <w:rPr>
          <w:lang w:val="en-US"/>
        </w:rPr>
        <w:t xml:space="preserve"> it out: Parameterized Snippets</w:t>
      </w:r>
      <w:bookmarkEnd w:id="98"/>
    </w:p>
    <w:p w:rsidR="00BE1BFC" w:rsidRPr="00BE1BFC" w:rsidRDefault="00BE1BFC" w:rsidP="00E0550E">
      <w:pPr>
        <w:rPr>
          <w:lang w:val="en-US"/>
        </w:rPr>
      </w:pPr>
      <w:r w:rsidRPr="00BE1BFC">
        <w:rPr>
          <w:lang w:val="en-US"/>
        </w:rPr>
        <w:t>In this example, we'll build a reusable, parameterized sni</w:t>
      </w:r>
      <w:r w:rsidR="008D282B">
        <w:rPr>
          <w:lang w:val="en-US"/>
        </w:rPr>
        <w:t xml:space="preserve">ppet called </w:t>
      </w:r>
      <w:r w:rsidR="008D282B" w:rsidRPr="008D282B">
        <w:rPr>
          <w:rStyle w:val="Emphasis"/>
          <w:lang w:val="en-US"/>
        </w:rPr>
        <w:t>JumbotronSnippet</w:t>
      </w:r>
      <w:r w:rsidR="008D282B">
        <w:rPr>
          <w:lang w:val="en-US"/>
        </w:rPr>
        <w:t xml:space="preserve"> with two fields: </w:t>
      </w:r>
      <w:r w:rsidRPr="008D282B">
        <w:rPr>
          <w:rStyle w:val="Emphasis"/>
          <w:lang w:val="en-US"/>
        </w:rPr>
        <w:t>Caption</w:t>
      </w:r>
      <w:r w:rsidR="008D282B">
        <w:rPr>
          <w:lang w:val="en-US"/>
        </w:rPr>
        <w:t xml:space="preserve"> and </w:t>
      </w:r>
      <w:r w:rsidRPr="00F72C36">
        <w:rPr>
          <w:rStyle w:val="Emphasis"/>
          <w:lang w:val="en-US"/>
        </w:rPr>
        <w:t>Text</w:t>
      </w:r>
      <w:r w:rsidRPr="00BE1BFC">
        <w:rPr>
          <w:lang w:val="en-US"/>
        </w:rPr>
        <w:t>. The idea is that users can add any number of jumbotrons to their pages and provide a caption and a body text</w:t>
      </w:r>
      <w:r w:rsidR="00E0550E">
        <w:rPr>
          <w:lang w:val="en-US"/>
        </w:rPr>
        <w:t xml:space="preserve"> for every one of them.</w:t>
      </w:r>
    </w:p>
    <w:p w:rsidR="00BE1BFC" w:rsidRPr="00BE1BFC" w:rsidRDefault="00BE1BFC" w:rsidP="00E0550E">
      <w:pPr>
        <w:rPr>
          <w:lang w:val="en-US"/>
        </w:rPr>
      </w:pPr>
      <w:r w:rsidRPr="00BE1BFC">
        <w:rPr>
          <w:lang w:val="en-US"/>
        </w:rPr>
        <w:t>The first thing to do is create a view ca</w:t>
      </w:r>
      <w:r w:rsidR="00E0550E">
        <w:rPr>
          <w:lang w:val="en-US"/>
        </w:rPr>
        <w:t>lled JumbotronSnippet.cshtml</w:t>
      </w:r>
      <w:r w:rsidRPr="00BE1BFC">
        <w:rPr>
          <w:lang w:val="en-US"/>
        </w:rPr>
        <w:t xml:space="preserve"> in the current theme or any custom module, an</w:t>
      </w:r>
      <w:r w:rsidR="00E0550E">
        <w:rPr>
          <w:lang w:val="en-US"/>
        </w:rPr>
        <w:t>d provide the following markup:</w:t>
      </w:r>
    </w:p>
    <w:p w:rsidR="00E0550E" w:rsidRDefault="00E0550E" w:rsidP="00E0550E">
      <w:pPr>
        <w:pStyle w:val="CodeBlock"/>
      </w:pPr>
      <w:r w:rsidRPr="00E0550E">
        <w:t>@using Orchard.Layouts.Helpers</w:t>
      </w:r>
    </w:p>
    <w:p w:rsidR="00E0550E" w:rsidRDefault="00E0550E" w:rsidP="00E0550E">
      <w:pPr>
        <w:pStyle w:val="CodeBlock"/>
      </w:pPr>
      <w:r>
        <w:t>...</w:t>
      </w:r>
    </w:p>
    <w:p w:rsidR="00E0550E" w:rsidRDefault="00BE1BFC" w:rsidP="00E0550E">
      <w:pPr>
        <w:pStyle w:val="CodeBlock"/>
      </w:pPr>
      <w:r w:rsidRPr="00BE1BFC">
        <w:t>&lt;div class="jumbotron"&gt;</w:t>
      </w:r>
    </w:p>
    <w:p w:rsidR="00E0550E" w:rsidRDefault="00E0550E" w:rsidP="00E0550E">
      <w:pPr>
        <w:pStyle w:val="CodeBlock"/>
      </w:pPr>
      <w:r>
        <w:t xml:space="preserve">   </w:t>
      </w:r>
      <w:r w:rsidR="00BE1BFC" w:rsidRPr="00BE1BFC">
        <w:t>&lt;h2&gt;</w:t>
      </w:r>
    </w:p>
    <w:p w:rsidR="00E0550E" w:rsidRDefault="00E0550E" w:rsidP="00E0550E">
      <w:pPr>
        <w:pStyle w:val="CodeBlock"/>
      </w:pPr>
      <w:r>
        <w:t xml:space="preserve">      </w:t>
      </w:r>
      <w:proofErr w:type="gramStart"/>
      <w:r w:rsidR="00BE1BFC" w:rsidRPr="00BE1BFC">
        <w:t>@Html.SnippetField(</w:t>
      </w:r>
      <w:proofErr w:type="gramEnd"/>
      <w:r w:rsidR="00BE1BFC" w:rsidRPr="00BE1BFC">
        <w:t>"Caption").DisplayedAs(T("Caption")).WithDescription(T("The caption of this jumbotron."))</w:t>
      </w:r>
    </w:p>
    <w:p w:rsidR="00BE1BFC" w:rsidRPr="00BE1BFC" w:rsidRDefault="00E0550E" w:rsidP="00E0550E">
      <w:pPr>
        <w:pStyle w:val="CodeBlock"/>
      </w:pPr>
      <w:r>
        <w:lastRenderedPageBreak/>
        <w:t xml:space="preserve">   </w:t>
      </w:r>
      <w:r w:rsidR="00BE1BFC" w:rsidRPr="00BE1BFC">
        <w:t>&lt;/h2&gt;</w:t>
      </w:r>
    </w:p>
    <w:p w:rsidR="00E0550E" w:rsidRDefault="00E0550E" w:rsidP="00E0550E">
      <w:pPr>
        <w:pStyle w:val="CodeBlock"/>
      </w:pPr>
      <w:r>
        <w:t xml:space="preserve"> </w:t>
      </w:r>
    </w:p>
    <w:p w:rsidR="00BE1BFC" w:rsidRPr="00BE1BFC" w:rsidRDefault="00E0550E" w:rsidP="00E0550E">
      <w:pPr>
        <w:pStyle w:val="CodeBlock"/>
      </w:pPr>
      <w:r>
        <w:t xml:space="preserve">   </w:t>
      </w:r>
      <w:proofErr w:type="gramStart"/>
      <w:r w:rsidR="00BE1BFC" w:rsidRPr="00BE1BFC">
        <w:t>@Html.Raw(</w:t>
      </w:r>
      <w:proofErr w:type="gramEnd"/>
      <w:r w:rsidR="00BE1BFC" w:rsidRPr="00BE1BFC">
        <w:t>Html.SnippetField("Text").DisplayedAs(T("Text")).WithDescription(T("The body text of this jumbotron")))</w:t>
      </w:r>
    </w:p>
    <w:p w:rsidR="00BE1BFC" w:rsidRPr="00BE1BFC" w:rsidRDefault="00E0550E" w:rsidP="00E0550E">
      <w:pPr>
        <w:pStyle w:val="CodeBlock"/>
      </w:pPr>
      <w:r>
        <w:t>&lt;/div&gt;</w:t>
      </w:r>
    </w:p>
    <w:p w:rsidR="00BE1BFC" w:rsidRPr="00BE1BFC" w:rsidRDefault="00BE1BFC" w:rsidP="00E0550E">
      <w:pPr>
        <w:rPr>
          <w:lang w:val="en-US"/>
        </w:rPr>
      </w:pPr>
      <w:r w:rsidRPr="00BE1BFC">
        <w:rPr>
          <w:lang w:val="en-US"/>
        </w:rPr>
        <w:t>Notic</w:t>
      </w:r>
      <w:r w:rsidR="00E0550E">
        <w:rPr>
          <w:lang w:val="en-US"/>
        </w:rPr>
        <w:t xml:space="preserve">e that I'm chaining the </w:t>
      </w:r>
      <w:r w:rsidR="00E0550E" w:rsidRPr="00E0550E">
        <w:rPr>
          <w:rStyle w:val="Strong"/>
          <w:lang w:val="en-US"/>
        </w:rPr>
        <w:t>DisplayedAs</w:t>
      </w:r>
      <w:r w:rsidR="00E0550E">
        <w:rPr>
          <w:lang w:val="en-US"/>
        </w:rPr>
        <w:t xml:space="preserve"> and </w:t>
      </w:r>
      <w:r w:rsidR="00E0550E" w:rsidRPr="00F72C36">
        <w:rPr>
          <w:rStyle w:val="Strong"/>
          <w:lang w:val="en-US"/>
        </w:rPr>
        <w:t>WithDescription</w:t>
      </w:r>
      <w:r w:rsidRPr="00BE1BFC">
        <w:rPr>
          <w:lang w:val="en-US"/>
        </w:rPr>
        <w:t xml:space="preserve"> methods. The fluent API enables you to do everything using a single statement, rather than having to first instantiate a snippet field, initializing it with desir</w:t>
      </w:r>
      <w:r w:rsidR="00E0550E">
        <w:rPr>
          <w:lang w:val="en-US"/>
        </w:rPr>
        <w:t xml:space="preserve">ed values, and then render it. </w:t>
      </w:r>
    </w:p>
    <w:p w:rsidR="00BE1BFC" w:rsidRPr="00BE1BFC" w:rsidRDefault="00BE1BFC" w:rsidP="00E0550E">
      <w:pPr>
        <w:rPr>
          <w:lang w:val="en-US"/>
        </w:rPr>
      </w:pPr>
      <w:r w:rsidRPr="00BE1BFC">
        <w:rPr>
          <w:lang w:val="en-US"/>
        </w:rPr>
        <w:t xml:space="preserve">With this snippet in place, all </w:t>
      </w:r>
      <w:r w:rsidR="00E0550E">
        <w:rPr>
          <w:lang w:val="en-US"/>
        </w:rPr>
        <w:t xml:space="preserve">you </w:t>
      </w:r>
      <w:r w:rsidRPr="00BE1BFC">
        <w:rPr>
          <w:lang w:val="en-US"/>
        </w:rPr>
        <w:t>need to do next is make s</w:t>
      </w:r>
      <w:r w:rsidR="00E0550E">
        <w:rPr>
          <w:lang w:val="en-US"/>
        </w:rPr>
        <w:t xml:space="preserve">ure that the </w:t>
      </w:r>
      <w:r w:rsidR="00E0550E" w:rsidRPr="00E0550E">
        <w:rPr>
          <w:rStyle w:val="Emphasis"/>
          <w:lang w:val="en-US"/>
        </w:rPr>
        <w:t>Layout Snippets</w:t>
      </w:r>
      <w:r w:rsidRPr="00BE1BFC">
        <w:rPr>
          <w:lang w:val="en-US"/>
        </w:rPr>
        <w:t xml:space="preserve"> f</w:t>
      </w:r>
      <w:r w:rsidR="00E0550E">
        <w:rPr>
          <w:lang w:val="en-US"/>
        </w:rPr>
        <w:t xml:space="preserve">eature is enabled and add the </w:t>
      </w:r>
      <w:r w:rsidRPr="00BE1BFC">
        <w:rPr>
          <w:lang w:val="en-US"/>
        </w:rPr>
        <w:t xml:space="preserve">Jumbotron element to </w:t>
      </w:r>
      <w:r w:rsidR="00E0550E">
        <w:rPr>
          <w:lang w:val="en-US"/>
        </w:rPr>
        <w:t>the canvas.</w:t>
      </w:r>
      <w:r w:rsidR="00E0550E" w:rsidRPr="00BE1BFC">
        <w:rPr>
          <w:lang w:val="en-US"/>
        </w:rPr>
        <w:t xml:space="preserve"> </w:t>
      </w:r>
    </w:p>
    <w:p w:rsidR="00BE1BFC" w:rsidRDefault="00BE1BFC" w:rsidP="00BE1BFC">
      <w:pPr>
        <w:rPr>
          <w:lang w:val="en-US"/>
        </w:rPr>
      </w:pPr>
      <w:r w:rsidRPr="00BE1BFC">
        <w:rPr>
          <w:lang w:val="en-US"/>
        </w:rPr>
        <w:t>Not</w:t>
      </w:r>
      <w:r w:rsidR="00E0550E">
        <w:rPr>
          <w:lang w:val="en-US"/>
        </w:rPr>
        <w:t>ice that as soon as you add a Jumbotron</w:t>
      </w:r>
      <w:r w:rsidRPr="00BE1BFC">
        <w:rPr>
          <w:lang w:val="en-US"/>
        </w:rPr>
        <w:t xml:space="preserve"> element to the page, the element editor dialog appears, showing the two fields as defined in</w:t>
      </w:r>
      <w:r w:rsidR="00E0550E">
        <w:rPr>
          <w:lang w:val="en-US"/>
        </w:rPr>
        <w:t xml:space="preserve"> the JumbotronSnippet.cshtml file.</w:t>
      </w:r>
    </w:p>
    <w:p w:rsidR="00F72C36" w:rsidRDefault="00EA218A" w:rsidP="00F72C36">
      <w:pPr>
        <w:keepNext/>
      </w:pPr>
      <w:r>
        <w:rPr>
          <w:noProof/>
          <w:lang w:eastAsia="nl-NL"/>
        </w:rPr>
        <w:drawing>
          <wp:inline distT="0" distB="0" distL="0" distR="0" wp14:anchorId="6BC0EBB2" wp14:editId="631F0E1D">
            <wp:extent cx="3333921" cy="287669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11-1.png"/>
                    <pic:cNvPicPr/>
                  </pic:nvPicPr>
                  <pic:blipFill>
                    <a:blip r:embed="rId41">
                      <a:extLst>
                        <a:ext uri="{28A0092B-C50C-407E-A947-70E740481C1C}">
                          <a14:useLocalDpi xmlns:a14="http://schemas.microsoft.com/office/drawing/2010/main" val="0"/>
                        </a:ext>
                      </a:extLst>
                    </a:blip>
                    <a:stretch>
                      <a:fillRect/>
                    </a:stretch>
                  </pic:blipFill>
                  <pic:spPr>
                    <a:xfrm>
                      <a:off x="0" y="0"/>
                      <a:ext cx="3333921" cy="2876698"/>
                    </a:xfrm>
                    <a:prstGeom prst="rect">
                      <a:avLst/>
                    </a:prstGeom>
                  </pic:spPr>
                </pic:pic>
              </a:graphicData>
            </a:graphic>
          </wp:inline>
        </w:drawing>
      </w:r>
    </w:p>
    <w:p w:rsidR="00EA218A" w:rsidRPr="00F72C36" w:rsidRDefault="00F72C36" w:rsidP="00F72C36">
      <w:pPr>
        <w:pStyle w:val="Caption"/>
        <w:rPr>
          <w:lang w:val="en-US"/>
        </w:rPr>
      </w:pPr>
      <w:r w:rsidRPr="00F72C36">
        <w:rPr>
          <w:lang w:val="en-US"/>
        </w:rPr>
        <w:t xml:space="preserve">Figuur </w:t>
      </w:r>
      <w:r w:rsidR="00982A1B">
        <w:rPr>
          <w:lang w:val="en-US"/>
        </w:rPr>
        <w:fldChar w:fldCharType="begin"/>
      </w:r>
      <w:r w:rsidR="00982A1B">
        <w:rPr>
          <w:lang w:val="en-US"/>
        </w:rPr>
        <w:instrText xml:space="preserve"> STYLEREF 1 \s </w:instrText>
      </w:r>
      <w:r w:rsidR="00982A1B">
        <w:rPr>
          <w:lang w:val="en-US"/>
        </w:rPr>
        <w:fldChar w:fldCharType="separate"/>
      </w:r>
      <w:r w:rsidR="00982A1B">
        <w:rPr>
          <w:noProof/>
          <w:lang w:val="en-US"/>
        </w:rPr>
        <w:t>11</w:t>
      </w:r>
      <w:r w:rsidR="00982A1B">
        <w:rPr>
          <w:lang w:val="en-US"/>
        </w:rPr>
        <w:fldChar w:fldCharType="end"/>
      </w:r>
      <w:r w:rsidR="00982A1B">
        <w:rPr>
          <w:lang w:val="en-US"/>
        </w:rPr>
        <w:noBreakHyphen/>
      </w:r>
      <w:r w:rsidR="00982A1B">
        <w:rPr>
          <w:lang w:val="en-US"/>
        </w:rPr>
        <w:fldChar w:fldCharType="begin"/>
      </w:r>
      <w:r w:rsidR="00982A1B">
        <w:rPr>
          <w:lang w:val="en-US"/>
        </w:rPr>
        <w:instrText xml:space="preserve"> SEQ Figuur \* ARABIC \s 1 </w:instrText>
      </w:r>
      <w:r w:rsidR="00982A1B">
        <w:rPr>
          <w:lang w:val="en-US"/>
        </w:rPr>
        <w:fldChar w:fldCharType="separate"/>
      </w:r>
      <w:r w:rsidR="00982A1B">
        <w:rPr>
          <w:noProof/>
          <w:lang w:val="en-US"/>
        </w:rPr>
        <w:t>1</w:t>
      </w:r>
      <w:r w:rsidR="00982A1B">
        <w:rPr>
          <w:lang w:val="en-US"/>
        </w:rPr>
        <w:fldChar w:fldCharType="end"/>
      </w:r>
      <w:r w:rsidRPr="00F72C36">
        <w:rPr>
          <w:lang w:val="en-US"/>
        </w:rPr>
        <w:t xml:space="preserve"> - The Jumbotron element editor displays the Snippet Fields as used in the Jumbotron.cshtml shape template.</w:t>
      </w:r>
    </w:p>
    <w:p w:rsidR="00BE1BFC" w:rsidRPr="00BE1BFC" w:rsidRDefault="00E0550E" w:rsidP="00BE1BFC">
      <w:pPr>
        <w:rPr>
          <w:lang w:val="en-US"/>
        </w:rPr>
      </w:pPr>
      <w:r>
        <w:rPr>
          <w:lang w:val="en-US"/>
        </w:rPr>
        <w:lastRenderedPageBreak/>
        <w:t>T</w:t>
      </w:r>
      <w:r w:rsidR="00BE1BFC" w:rsidRPr="00BE1BFC">
        <w:rPr>
          <w:lang w:val="en-US"/>
        </w:rPr>
        <w:t xml:space="preserve">he </w:t>
      </w:r>
      <w:r>
        <w:rPr>
          <w:lang w:val="en-US"/>
        </w:rPr>
        <w:t xml:space="preserve">element </w:t>
      </w:r>
      <w:r w:rsidR="00BE1BFC" w:rsidRPr="00BE1BFC">
        <w:rPr>
          <w:lang w:val="en-US"/>
        </w:rPr>
        <w:t xml:space="preserve">editor </w:t>
      </w:r>
      <w:r>
        <w:rPr>
          <w:lang w:val="en-US"/>
        </w:rPr>
        <w:t xml:space="preserve">takes </w:t>
      </w:r>
      <w:r w:rsidR="00BE1BFC" w:rsidRPr="00BE1BFC">
        <w:rPr>
          <w:lang w:val="en-US"/>
        </w:rPr>
        <w:t>the information from the snippet field descriptors as created in the view and used it to render appropriate input controls.</w:t>
      </w:r>
    </w:p>
    <w:p w:rsidR="00BE1BFC" w:rsidRPr="00BE1BFC" w:rsidRDefault="00BE1BFC" w:rsidP="00E0550E">
      <w:pPr>
        <w:pStyle w:val="Heading3"/>
      </w:pPr>
      <w:bookmarkStart w:id="99" w:name="_Toc446230583"/>
      <w:r w:rsidRPr="00BE1BFC">
        <w:t>Custom Field Editors</w:t>
      </w:r>
      <w:bookmarkEnd w:id="99"/>
    </w:p>
    <w:p w:rsidR="00BE1BFC" w:rsidRPr="00BE1BFC" w:rsidRDefault="00BE1BFC" w:rsidP="00BE1BFC">
      <w:pPr>
        <w:rPr>
          <w:lang w:val="en-US"/>
        </w:rPr>
      </w:pPr>
      <w:r w:rsidRPr="00BE1BFC">
        <w:rPr>
          <w:lang w:val="en-US"/>
        </w:rPr>
        <w:t xml:space="preserve">Besides the default set of snippet field editors, you can provide your own snippet field editor types. All you need to do </w:t>
      </w:r>
      <w:r w:rsidR="00F72C36">
        <w:rPr>
          <w:lang w:val="en-US"/>
        </w:rPr>
        <w:t xml:space="preserve">is create a Razor view in the </w:t>
      </w:r>
      <w:r w:rsidRPr="00F72C36">
        <w:rPr>
          <w:rStyle w:val="Emphasis"/>
          <w:lang w:val="en-US"/>
        </w:rPr>
        <w:t>Views/EditorTemplates</w:t>
      </w:r>
      <w:r w:rsidRPr="00BE1BFC">
        <w:rPr>
          <w:lang w:val="en-US"/>
        </w:rPr>
        <w:t xml:space="preserve"> folder of your theme or module, a</w:t>
      </w:r>
      <w:r w:rsidR="00F72C36">
        <w:rPr>
          <w:lang w:val="en-US"/>
        </w:rPr>
        <w:t xml:space="preserve">nd give it a name as follows: </w:t>
      </w:r>
      <w:r w:rsidRPr="00F72C36">
        <w:rPr>
          <w:rStyle w:val="Emphasis"/>
          <w:lang w:val="en-US"/>
        </w:rPr>
        <w:t>Elements.Snippet.Fie</w:t>
      </w:r>
      <w:r w:rsidR="00F72C36" w:rsidRPr="00F72C36">
        <w:rPr>
          <w:rStyle w:val="Emphasis"/>
          <w:lang w:val="en-US"/>
        </w:rPr>
        <w:t>ld</w:t>
      </w:r>
      <w:proofErr w:type="gramStart"/>
      <w:r w:rsidR="00F72C36" w:rsidRPr="00F72C36">
        <w:rPr>
          <w:rStyle w:val="Emphasis"/>
          <w:lang w:val="en-US"/>
        </w:rPr>
        <w:t>.[</w:t>
      </w:r>
      <w:proofErr w:type="gramEnd"/>
      <w:r w:rsidR="00F72C36" w:rsidRPr="00F72C36">
        <w:rPr>
          <w:rStyle w:val="Emphasis"/>
          <w:lang w:val="en-US"/>
        </w:rPr>
        <w:t>YourEditorTypeName].cshtml</w:t>
      </w:r>
      <w:r w:rsidRPr="00BE1BFC">
        <w:rPr>
          <w:lang w:val="en-US"/>
        </w:rPr>
        <w:t>. For example, if you wanted to provid</w:t>
      </w:r>
      <w:r w:rsidR="00F72C36">
        <w:rPr>
          <w:lang w:val="en-US"/>
        </w:rPr>
        <w:t xml:space="preserve">e an editor called </w:t>
      </w:r>
      <w:r w:rsidR="00F72C36" w:rsidRPr="00F72C36">
        <w:rPr>
          <w:rStyle w:val="Emphasis"/>
          <w:lang w:val="en-US"/>
        </w:rPr>
        <w:t>Multiline</w:t>
      </w:r>
      <w:r w:rsidRPr="00BE1BFC">
        <w:rPr>
          <w:lang w:val="en-US"/>
        </w:rPr>
        <w:t xml:space="preserve">, you would create a Razor file called </w:t>
      </w:r>
      <w:r w:rsidRPr="00F72C36">
        <w:rPr>
          <w:rStyle w:val="Emphasis"/>
          <w:lang w:val="en-US"/>
        </w:rPr>
        <w:t>Elements.</w:t>
      </w:r>
      <w:r w:rsidR="00F72C36" w:rsidRPr="00F72C36">
        <w:rPr>
          <w:rStyle w:val="Emphasis"/>
          <w:lang w:val="en-US"/>
        </w:rPr>
        <w:t>Snippet.Field.Multiline.cshtml</w:t>
      </w:r>
      <w:r w:rsidRPr="00BE1BFC">
        <w:rPr>
          <w:lang w:val="en-US"/>
        </w:rPr>
        <w:t>. Then, when rendering snippet fields,</w:t>
      </w:r>
      <w:r w:rsidR="00F72C36">
        <w:rPr>
          <w:lang w:val="en-US"/>
        </w:rPr>
        <w:t xml:space="preserve"> you would specify </w:t>
      </w:r>
      <w:r w:rsidR="00F72C36" w:rsidRPr="003F7758">
        <w:rPr>
          <w:rStyle w:val="Emphasis"/>
          <w:lang w:val="en-US"/>
        </w:rPr>
        <w:t>Multiline</w:t>
      </w:r>
      <w:r w:rsidRPr="00BE1BFC">
        <w:rPr>
          <w:lang w:val="en-US"/>
        </w:rPr>
        <w:t xml:space="preserve"> as the snippet field type, as is demonstrated in the following sample snippet:</w:t>
      </w:r>
    </w:p>
    <w:p w:rsidR="00BE1BFC" w:rsidRPr="00BE1BFC" w:rsidRDefault="00BE1BFC" w:rsidP="00F72C36">
      <w:pPr>
        <w:pStyle w:val="CodeBlock"/>
      </w:pPr>
      <w:proofErr w:type="gramStart"/>
      <w:r w:rsidRPr="00BE1BFC">
        <w:t>@Html.Snippet</w:t>
      </w:r>
      <w:r w:rsidR="00F72C36">
        <w:t>Field(</w:t>
      </w:r>
      <w:proofErr w:type="gramEnd"/>
      <w:r w:rsidR="00F72C36">
        <w:t>"Paragraph", "</w:t>
      </w:r>
      <w:r w:rsidR="00F72C36" w:rsidRPr="00F72C36">
        <w:rPr>
          <w:rStyle w:val="Strong"/>
        </w:rPr>
        <w:t>Multiline</w:t>
      </w:r>
      <w:r w:rsidR="00F72C36">
        <w:t>")</w:t>
      </w:r>
    </w:p>
    <w:p w:rsidR="00BE1BFC" w:rsidRPr="00BE1BFC" w:rsidRDefault="00BE1BFC" w:rsidP="00F72C36">
      <w:pPr>
        <w:rPr>
          <w:lang w:val="en-US"/>
        </w:rPr>
      </w:pPr>
      <w:r w:rsidRPr="00BE1BFC">
        <w:rPr>
          <w:lang w:val="en-US"/>
        </w:rPr>
        <w:t>The following code shows an example implementati</w:t>
      </w:r>
      <w:r w:rsidR="00F72C36">
        <w:rPr>
          <w:lang w:val="en-US"/>
        </w:rPr>
        <w:t>on of the field editor snippet:</w:t>
      </w:r>
    </w:p>
    <w:p w:rsidR="00BE1BFC" w:rsidRPr="00BE1BFC" w:rsidRDefault="00BE1BFC" w:rsidP="00F72C36">
      <w:pPr>
        <w:pStyle w:val="CodeBlock"/>
      </w:pPr>
      <w:r w:rsidRPr="00BE1BFC">
        <w:t xml:space="preserve">@model </w:t>
      </w:r>
      <w:r w:rsidRPr="00F72C36">
        <w:rPr>
          <w:rStyle w:val="Strong"/>
        </w:rPr>
        <w:t>Orchard.Layouts.ViewModels.SnippetFieldViewModel</w:t>
      </w:r>
    </w:p>
    <w:p w:rsidR="00BE1BFC" w:rsidRPr="00BE1BFC" w:rsidRDefault="00BE1BFC" w:rsidP="00F72C36">
      <w:pPr>
        <w:pStyle w:val="CodeBlock"/>
      </w:pPr>
      <w:r w:rsidRPr="00BE1BFC">
        <w:t>@{</w:t>
      </w:r>
    </w:p>
    <w:p w:rsidR="00BE1BFC" w:rsidRPr="00BE1BFC" w:rsidRDefault="00BE1BFC" w:rsidP="00F72C36">
      <w:pPr>
        <w:pStyle w:val="CodeBlock"/>
      </w:pPr>
      <w:r w:rsidRPr="00BE1BFC">
        <w:t xml:space="preserve">    </w:t>
      </w:r>
      <w:proofErr w:type="gramStart"/>
      <w:r w:rsidRPr="00BE1BFC">
        <w:t>var</w:t>
      </w:r>
      <w:proofErr w:type="gramEnd"/>
      <w:r w:rsidRPr="00BE1BFC">
        <w:t xml:space="preserve"> field = Model;</w:t>
      </w:r>
    </w:p>
    <w:p w:rsidR="00BE1BFC" w:rsidRPr="00BE1BFC" w:rsidRDefault="00BE1BFC" w:rsidP="00F72C36">
      <w:pPr>
        <w:pStyle w:val="CodeBlock"/>
      </w:pPr>
      <w:r w:rsidRPr="00BE1BFC">
        <w:t>}</w:t>
      </w:r>
    </w:p>
    <w:p w:rsidR="00BE1BFC" w:rsidRPr="00BE1BFC" w:rsidRDefault="00BE1BFC" w:rsidP="00F72C36">
      <w:pPr>
        <w:pStyle w:val="CodeBlock"/>
      </w:pPr>
      <w:r w:rsidRPr="00BE1BFC">
        <w:t>&lt;div class="form-group"&gt;</w:t>
      </w:r>
    </w:p>
    <w:p w:rsidR="00BE1BFC" w:rsidRPr="00BE1BFC" w:rsidRDefault="00BE1BFC" w:rsidP="00F72C36">
      <w:pPr>
        <w:pStyle w:val="CodeBlock"/>
      </w:pPr>
      <w:r w:rsidRPr="00BE1BFC">
        <w:t xml:space="preserve">    </w:t>
      </w:r>
      <w:proofErr w:type="gramStart"/>
      <w:r w:rsidRPr="00BE1BFC">
        <w:t>@Html.Label(</w:t>
      </w:r>
      <w:proofErr w:type="gramEnd"/>
      <w:r w:rsidRPr="00BE1BFC">
        <w:t>field.Descriptor.Name, field.Descriptor.DisplayName.ToString())</w:t>
      </w:r>
    </w:p>
    <w:p w:rsidR="00BE1BFC" w:rsidRPr="00BE1BFC" w:rsidRDefault="00BE1BFC" w:rsidP="00F72C36">
      <w:pPr>
        <w:pStyle w:val="CodeBlock"/>
      </w:pPr>
      <w:r w:rsidRPr="00BE1BFC">
        <w:t xml:space="preserve">    </w:t>
      </w:r>
      <w:proofErr w:type="gramStart"/>
      <w:r w:rsidRPr="00BE1BFC">
        <w:t>@Html.TextArea(</w:t>
      </w:r>
      <w:proofErr w:type="gramEnd"/>
      <w:r w:rsidRPr="00BE1BFC">
        <w:t>field.Descriptor.Name, field.Value, 10, 50, new { @class = "text large" })</w:t>
      </w:r>
    </w:p>
    <w:p w:rsidR="00BE1BFC" w:rsidRPr="00BE1BFC" w:rsidRDefault="00BE1BFC" w:rsidP="00F72C36">
      <w:pPr>
        <w:pStyle w:val="CodeBlock"/>
      </w:pPr>
      <w:r w:rsidRPr="00BE1BFC">
        <w:t xml:space="preserve">    @if (</w:t>
      </w:r>
      <w:proofErr w:type="gramStart"/>
      <w:r w:rsidRPr="00BE1BFC">
        <w:t>field.Descriptor.Description !</w:t>
      </w:r>
      <w:proofErr w:type="gramEnd"/>
      <w:r w:rsidRPr="00BE1BFC">
        <w:t>= null) {</w:t>
      </w:r>
    </w:p>
    <w:p w:rsidR="00BE1BFC" w:rsidRPr="00BE1BFC" w:rsidRDefault="00BE1BFC" w:rsidP="00F72C36">
      <w:pPr>
        <w:pStyle w:val="CodeBlock"/>
      </w:pPr>
      <w:r w:rsidRPr="00BE1BFC">
        <w:t xml:space="preserve">        </w:t>
      </w:r>
      <w:proofErr w:type="gramStart"/>
      <w:r w:rsidRPr="00BE1BFC">
        <w:t>@Html.Hint(</w:t>
      </w:r>
      <w:proofErr w:type="gramEnd"/>
      <w:r w:rsidRPr="00BE1BFC">
        <w:t>field.Descriptor.Description)</w:t>
      </w:r>
    </w:p>
    <w:p w:rsidR="00BE1BFC" w:rsidRPr="00BE1BFC" w:rsidRDefault="00BE1BFC" w:rsidP="00F72C36">
      <w:pPr>
        <w:pStyle w:val="CodeBlock"/>
      </w:pPr>
      <w:r w:rsidRPr="00BE1BFC">
        <w:t xml:space="preserve">    }</w:t>
      </w:r>
    </w:p>
    <w:p w:rsidR="00BE1BFC" w:rsidRPr="00BE1BFC" w:rsidRDefault="00F72C36" w:rsidP="00F72C36">
      <w:pPr>
        <w:pStyle w:val="CodeBlock"/>
      </w:pPr>
      <w:r>
        <w:t>&lt;/div&gt;</w:t>
      </w:r>
    </w:p>
    <w:p w:rsidR="00BE1BFC" w:rsidRPr="00BE1BFC" w:rsidRDefault="00BE1BFC" w:rsidP="00BE1BFC">
      <w:pPr>
        <w:rPr>
          <w:lang w:val="en-US"/>
        </w:rPr>
      </w:pPr>
      <w:r w:rsidRPr="00BE1BFC">
        <w:rPr>
          <w:lang w:val="en-US"/>
        </w:rPr>
        <w:t xml:space="preserve">The only requirement </w:t>
      </w:r>
      <w:r w:rsidR="00F72C36">
        <w:rPr>
          <w:lang w:val="en-US"/>
        </w:rPr>
        <w:t xml:space="preserve">for </w:t>
      </w:r>
      <w:r w:rsidRPr="00BE1BFC">
        <w:rPr>
          <w:lang w:val="en-US"/>
        </w:rPr>
        <w:t>a custom snippet field type Razor view is to render</w:t>
      </w:r>
      <w:r w:rsidR="00F72C36">
        <w:rPr>
          <w:lang w:val="en-US"/>
        </w:rPr>
        <w:t xml:space="preserve"> some input field that has the </w:t>
      </w:r>
      <w:r w:rsidRPr="00F72C36">
        <w:rPr>
          <w:rStyle w:val="Strong"/>
          <w:lang w:val="en-US"/>
        </w:rPr>
        <w:t>same name as the value</w:t>
      </w:r>
      <w:r w:rsidR="00F72C36" w:rsidRPr="00F72C36">
        <w:rPr>
          <w:rStyle w:val="Strong"/>
          <w:lang w:val="en-US"/>
        </w:rPr>
        <w:t xml:space="preserve"> provided by</w:t>
      </w:r>
      <w:r w:rsidR="00F72C36">
        <w:rPr>
          <w:rStyle w:val="Strong"/>
          <w:lang w:val="en-US"/>
        </w:rPr>
        <w:t xml:space="preserve"> </w:t>
      </w:r>
      <w:r w:rsidRPr="00F72C36">
        <w:rPr>
          <w:rStyle w:val="Strong"/>
          <w:lang w:val="en-US"/>
        </w:rPr>
        <w:t>Snippe</w:t>
      </w:r>
      <w:r w:rsidR="00F72C36" w:rsidRPr="00F72C36">
        <w:rPr>
          <w:rStyle w:val="Strong"/>
          <w:lang w:val="en-US"/>
        </w:rPr>
        <w:t>tFieldViewModel.Descriptor.Name</w:t>
      </w:r>
      <w:r w:rsidRPr="00BE1BFC">
        <w:rPr>
          <w:lang w:val="en-US"/>
        </w:rPr>
        <w:t>, which wires up the user's input with the back</w:t>
      </w:r>
      <w:r w:rsidR="006C31DC">
        <w:rPr>
          <w:lang w:val="en-US"/>
        </w:rPr>
        <w:t>ing store of the snippet field.</w:t>
      </w:r>
    </w:p>
    <w:p w:rsidR="00BE1BFC" w:rsidRPr="00BE1BFC" w:rsidRDefault="00BE1BFC" w:rsidP="006C31DC">
      <w:pPr>
        <w:pStyle w:val="Heading2"/>
      </w:pPr>
      <w:bookmarkStart w:id="100" w:name="_Toc446230584"/>
      <w:r w:rsidRPr="00BE1BFC">
        <w:lastRenderedPageBreak/>
        <w:t>Summary</w:t>
      </w:r>
      <w:bookmarkEnd w:id="100"/>
    </w:p>
    <w:p w:rsidR="00BE1BFC" w:rsidRPr="00BE1BFC" w:rsidRDefault="00BE1BFC" w:rsidP="006C31DC">
      <w:pPr>
        <w:rPr>
          <w:lang w:val="en-US"/>
        </w:rPr>
      </w:pPr>
      <w:r w:rsidRPr="00BE1BFC">
        <w:rPr>
          <w:lang w:val="en-US"/>
        </w:rPr>
        <w:t xml:space="preserve">In this chapter, </w:t>
      </w:r>
      <w:r w:rsidR="00101EB4">
        <w:rPr>
          <w:lang w:val="en-US"/>
        </w:rPr>
        <w:t xml:space="preserve">we saw </w:t>
      </w:r>
      <w:r w:rsidR="006C31DC">
        <w:rPr>
          <w:lang w:val="en-US"/>
        </w:rPr>
        <w:t xml:space="preserve">what snippets are and how they work. You </w:t>
      </w:r>
      <w:r w:rsidRPr="00BE1BFC">
        <w:rPr>
          <w:lang w:val="en-US"/>
        </w:rPr>
        <w:t xml:space="preserve">can </w:t>
      </w:r>
      <w:r w:rsidR="006C31DC">
        <w:rPr>
          <w:lang w:val="en-US"/>
        </w:rPr>
        <w:t>“</w:t>
      </w:r>
      <w:r w:rsidRPr="00BE1BFC">
        <w:rPr>
          <w:lang w:val="en-US"/>
        </w:rPr>
        <w:t>parameterize</w:t>
      </w:r>
      <w:r w:rsidR="006C31DC">
        <w:rPr>
          <w:lang w:val="en-US"/>
        </w:rPr>
        <w:t>”</w:t>
      </w:r>
      <w:r w:rsidRPr="00BE1BFC">
        <w:rPr>
          <w:lang w:val="en-US"/>
        </w:rPr>
        <w:t xml:space="preserve"> </w:t>
      </w:r>
      <w:r w:rsidR="006C31DC">
        <w:rPr>
          <w:lang w:val="en-US"/>
        </w:rPr>
        <w:t xml:space="preserve">snippets </w:t>
      </w:r>
      <w:r w:rsidRPr="00BE1BFC">
        <w:rPr>
          <w:lang w:val="en-US"/>
        </w:rPr>
        <w:t>so that users can configure them from the layout editor. Snippets enable theme developers to create custom elements without having to write C# classes. All t</w:t>
      </w:r>
      <w:r w:rsidR="006C31DC">
        <w:rPr>
          <w:lang w:val="en-US"/>
        </w:rPr>
        <w:t>hat's required is a Razor view.</w:t>
      </w:r>
    </w:p>
    <w:p w:rsidR="00101EB4" w:rsidRDefault="006C31DC" w:rsidP="00BE1BFC">
      <w:pPr>
        <w:rPr>
          <w:lang w:val="en-US"/>
        </w:rPr>
      </w:pPr>
      <w:r>
        <w:rPr>
          <w:lang w:val="en-US"/>
        </w:rPr>
        <w:t>W</w:t>
      </w:r>
      <w:r w:rsidR="00BE1BFC" w:rsidRPr="00BE1BFC">
        <w:rPr>
          <w:lang w:val="en-US"/>
        </w:rPr>
        <w:t>e also saw how to provide custom snippet field type editors, simply by creating another Razor view that follows a particular naming convention.</w:t>
      </w:r>
    </w:p>
    <w:p w:rsidR="00101EB4" w:rsidRDefault="00101EB4">
      <w:pPr>
        <w:spacing w:before="0" w:after="160" w:line="259" w:lineRule="auto"/>
        <w:ind w:firstLine="0"/>
        <w:rPr>
          <w:lang w:val="en-US"/>
        </w:rPr>
      </w:pPr>
      <w:r>
        <w:rPr>
          <w:lang w:val="en-US"/>
        </w:rPr>
        <w:br w:type="page"/>
      </w:r>
    </w:p>
    <w:p w:rsidR="00101EB4" w:rsidRPr="00101EB4" w:rsidRDefault="00101EB4" w:rsidP="00101EB4">
      <w:pPr>
        <w:pStyle w:val="Heading1"/>
        <w:rPr>
          <w:lang w:val="en-US"/>
        </w:rPr>
      </w:pPr>
      <w:bookmarkStart w:id="101" w:name="_Toc446230585"/>
      <w:r w:rsidRPr="00101EB4">
        <w:rPr>
          <w:lang w:val="en-US"/>
        </w:rPr>
        <w:lastRenderedPageBreak/>
        <w:t>Writing Custom Elements</w:t>
      </w:r>
      <w:bookmarkEnd w:id="101"/>
    </w:p>
    <w:p w:rsidR="00101EB4" w:rsidRPr="00101EB4" w:rsidRDefault="00101EB4" w:rsidP="003F7758">
      <w:pPr>
        <w:rPr>
          <w:lang w:val="en-US"/>
        </w:rPr>
      </w:pPr>
      <w:r w:rsidRPr="00101EB4">
        <w:rPr>
          <w:lang w:val="en-US"/>
        </w:rPr>
        <w:t>Elements are at the heart of the Layouts module, and in this chapter, we wil</w:t>
      </w:r>
      <w:r w:rsidR="003F7758">
        <w:rPr>
          <w:lang w:val="en-US"/>
        </w:rPr>
        <w:t>l see how we can write our own.</w:t>
      </w:r>
    </w:p>
    <w:p w:rsidR="00101EB4" w:rsidRPr="00101EB4" w:rsidRDefault="00101EB4" w:rsidP="003F7758">
      <w:pPr>
        <w:rPr>
          <w:lang w:val="en-US"/>
        </w:rPr>
      </w:pPr>
      <w:r w:rsidRPr="00101EB4">
        <w:rPr>
          <w:lang w:val="en-US"/>
        </w:rPr>
        <w:t>Writing custom elements typical</w:t>
      </w:r>
      <w:r w:rsidR="003F7758">
        <w:rPr>
          <w:lang w:val="en-US"/>
        </w:rPr>
        <w:t>ly involve the following steps:</w:t>
      </w:r>
    </w:p>
    <w:p w:rsidR="00101EB4" w:rsidRPr="003F7758" w:rsidRDefault="00101EB4" w:rsidP="007E7580">
      <w:pPr>
        <w:pStyle w:val="ListParagraph"/>
        <w:numPr>
          <w:ilvl w:val="0"/>
          <w:numId w:val="25"/>
        </w:numPr>
        <w:rPr>
          <w:lang w:val="en-US"/>
        </w:rPr>
      </w:pPr>
      <w:r w:rsidRPr="003F7758">
        <w:rPr>
          <w:lang w:val="en-US"/>
        </w:rPr>
        <w:t>Cr</w:t>
      </w:r>
      <w:r w:rsidR="003F7758">
        <w:rPr>
          <w:lang w:val="en-US"/>
        </w:rPr>
        <w:t xml:space="preserve">eate a class that derives from </w:t>
      </w:r>
      <w:r w:rsidRPr="003F7758">
        <w:rPr>
          <w:rStyle w:val="Strong"/>
          <w:lang w:val="en-US"/>
        </w:rPr>
        <w:t>Element</w:t>
      </w:r>
      <w:r w:rsidRPr="003F7758">
        <w:rPr>
          <w:lang w:val="en-US"/>
        </w:rPr>
        <w:t xml:space="preserve"> or any of its child classes. The only required member that needs to be implem</w:t>
      </w:r>
      <w:r w:rsidR="003F7758">
        <w:rPr>
          <w:lang w:val="en-US"/>
        </w:rPr>
        <w:t xml:space="preserve">ented is the abstract </w:t>
      </w:r>
      <w:r w:rsidR="003F7758" w:rsidRPr="0053085B">
        <w:rPr>
          <w:rStyle w:val="Strong"/>
          <w:lang w:val="en-US"/>
        </w:rPr>
        <w:t>Category</w:t>
      </w:r>
      <w:r w:rsidRPr="003F7758">
        <w:rPr>
          <w:lang w:val="en-US"/>
        </w:rPr>
        <w:t xml:space="preserve"> property. </w:t>
      </w:r>
    </w:p>
    <w:p w:rsidR="00101EB4" w:rsidRPr="003F7758" w:rsidRDefault="00101EB4" w:rsidP="007E7580">
      <w:pPr>
        <w:pStyle w:val="ListParagraph"/>
        <w:numPr>
          <w:ilvl w:val="0"/>
          <w:numId w:val="25"/>
        </w:numPr>
        <w:rPr>
          <w:lang w:val="en-US"/>
        </w:rPr>
      </w:pPr>
      <w:r w:rsidRPr="003F7758">
        <w:rPr>
          <w:lang w:val="en-US"/>
        </w:rPr>
        <w:t>Cr</w:t>
      </w:r>
      <w:r w:rsidR="003F7758">
        <w:rPr>
          <w:lang w:val="en-US"/>
        </w:rPr>
        <w:t xml:space="preserve">eate a class that derives from </w:t>
      </w:r>
      <w:r w:rsidR="003F7758" w:rsidRPr="003F7758">
        <w:rPr>
          <w:rStyle w:val="Strong"/>
          <w:lang w:val="en-US"/>
        </w:rPr>
        <w:t>ElementDriver&lt;T&gt;</w:t>
      </w:r>
      <w:r w:rsidR="003F7758">
        <w:rPr>
          <w:lang w:val="en-US"/>
        </w:rPr>
        <w:t xml:space="preserve">, where </w:t>
      </w:r>
      <w:r w:rsidRPr="003F7758">
        <w:rPr>
          <w:rStyle w:val="Strong"/>
          <w:lang w:val="en-US"/>
        </w:rPr>
        <w:t>T</w:t>
      </w:r>
      <w:r w:rsidRPr="003F7758">
        <w:rPr>
          <w:lang w:val="en-US"/>
        </w:rPr>
        <w:t xml:space="preserve"> is your element's class. This class does not require any members, but needs to be there in order for your element type to be discoverable </w:t>
      </w:r>
      <w:r w:rsidR="003F7758">
        <w:rPr>
          <w:lang w:val="en-US"/>
        </w:rPr>
        <w:t xml:space="preserve">by the </w:t>
      </w:r>
      <w:r w:rsidR="003F7758" w:rsidRPr="0053085B">
        <w:rPr>
          <w:rStyle w:val="Strong"/>
          <w:lang w:val="en-US"/>
        </w:rPr>
        <w:t>TypedElementHarvester</w:t>
      </w:r>
      <w:r w:rsidRPr="003F7758">
        <w:rPr>
          <w:lang w:val="en-US"/>
        </w:rPr>
        <w:t>. We'll look into element harvesters later on.</w:t>
      </w:r>
    </w:p>
    <w:p w:rsidR="00101EB4" w:rsidRPr="003F7758" w:rsidRDefault="00101EB4" w:rsidP="007E7580">
      <w:pPr>
        <w:pStyle w:val="ListParagraph"/>
        <w:numPr>
          <w:ilvl w:val="0"/>
          <w:numId w:val="25"/>
        </w:numPr>
        <w:rPr>
          <w:lang w:val="en-US"/>
        </w:rPr>
      </w:pPr>
      <w:r w:rsidRPr="003F7758">
        <w:rPr>
          <w:lang w:val="en-US"/>
        </w:rPr>
        <w:t xml:space="preserve">Although not strictly required, create a Razor </w:t>
      </w:r>
      <w:r w:rsidR="003F7758">
        <w:rPr>
          <w:lang w:val="en-US"/>
        </w:rPr>
        <w:t>shape template</w:t>
      </w:r>
      <w:r w:rsidRPr="003F7758">
        <w:rPr>
          <w:lang w:val="en-US"/>
        </w:rPr>
        <w:t xml:space="preserve"> for</w:t>
      </w:r>
      <w:r w:rsidR="003F7758">
        <w:rPr>
          <w:lang w:val="en-US"/>
        </w:rPr>
        <w:t xml:space="preserve"> your element for the </w:t>
      </w:r>
      <w:r w:rsidR="003F7758" w:rsidRPr="0053085B">
        <w:rPr>
          <w:rStyle w:val="Emphasis"/>
          <w:lang w:val="en-US"/>
        </w:rPr>
        <w:t>“Detail”</w:t>
      </w:r>
      <w:r w:rsidRPr="003F7758">
        <w:rPr>
          <w:lang w:val="en-US"/>
        </w:rPr>
        <w:t xml:space="preserve"> display type. If you don't provide a </w:t>
      </w:r>
      <w:r w:rsidR="003F7758">
        <w:rPr>
          <w:lang w:val="en-US"/>
        </w:rPr>
        <w:t>template</w:t>
      </w:r>
      <w:r w:rsidRPr="003F7758">
        <w:rPr>
          <w:lang w:val="en-US"/>
        </w:rPr>
        <w:t xml:space="preserve">, a default </w:t>
      </w:r>
      <w:r w:rsidR="003F7758">
        <w:rPr>
          <w:lang w:val="en-US"/>
        </w:rPr>
        <w:t xml:space="preserve">one </w:t>
      </w:r>
      <w:r w:rsidRPr="003F7758">
        <w:rPr>
          <w:lang w:val="en-US"/>
        </w:rPr>
        <w:t>will be used which simply displays the name of the element.</w:t>
      </w:r>
    </w:p>
    <w:p w:rsidR="00101EB4" w:rsidRPr="003F7758" w:rsidRDefault="00101EB4" w:rsidP="007E7580">
      <w:pPr>
        <w:pStyle w:val="ListParagraph"/>
        <w:numPr>
          <w:ilvl w:val="0"/>
          <w:numId w:val="25"/>
        </w:numPr>
        <w:rPr>
          <w:lang w:val="en-US"/>
        </w:rPr>
      </w:pPr>
      <w:r w:rsidRPr="003F7758">
        <w:rPr>
          <w:lang w:val="en-US"/>
        </w:rPr>
        <w:t xml:space="preserve">Also not strictly required, create a </w:t>
      </w:r>
      <w:r w:rsidRPr="003F7758">
        <w:rPr>
          <w:rStyle w:val="Emphasis"/>
          <w:lang w:val="en-US"/>
        </w:rPr>
        <w:t>design-time</w:t>
      </w:r>
      <w:r w:rsidRPr="003F7758">
        <w:rPr>
          <w:lang w:val="en-US"/>
        </w:rPr>
        <w:t xml:space="preserve"> view for</w:t>
      </w:r>
      <w:r w:rsidR="003F7758">
        <w:rPr>
          <w:lang w:val="en-US"/>
        </w:rPr>
        <w:t xml:space="preserve"> your element for the </w:t>
      </w:r>
      <w:r w:rsidR="003F7758" w:rsidRPr="0053085B">
        <w:rPr>
          <w:rStyle w:val="Emphasis"/>
          <w:lang w:val="en-US"/>
        </w:rPr>
        <w:t>“Design”</w:t>
      </w:r>
      <w:r w:rsidRPr="003F7758">
        <w:rPr>
          <w:lang w:val="en-US"/>
        </w:rPr>
        <w:t xml:space="preserve"> display type. If you don't provide a design-t</w:t>
      </w:r>
      <w:r w:rsidR="003F7758">
        <w:rPr>
          <w:lang w:val="en-US"/>
        </w:rPr>
        <w:t>ime view, the view for the “</w:t>
      </w:r>
      <w:r w:rsidRPr="003F7758">
        <w:rPr>
          <w:lang w:val="en-US"/>
        </w:rPr>
        <w:t>Detail</w:t>
      </w:r>
      <w:r w:rsidR="003F7758">
        <w:rPr>
          <w:lang w:val="en-US"/>
        </w:rPr>
        <w:t>”</w:t>
      </w:r>
      <w:r w:rsidRPr="003F7758">
        <w:rPr>
          <w:lang w:val="en-US"/>
        </w:rPr>
        <w:t xml:space="preserve"> display type will be used. This view is used when your element is rendered by the layout editor.</w:t>
      </w:r>
    </w:p>
    <w:p w:rsidR="00101EB4" w:rsidRPr="00101EB4" w:rsidRDefault="00101EB4" w:rsidP="003F7758">
      <w:pPr>
        <w:pStyle w:val="Heading2"/>
      </w:pPr>
      <w:bookmarkStart w:id="102" w:name="_Toc446230586"/>
      <w:r w:rsidRPr="00101EB4">
        <w:t>The Element Class</w:t>
      </w:r>
      <w:bookmarkEnd w:id="102"/>
    </w:p>
    <w:p w:rsidR="00101EB4" w:rsidRPr="00101EB4" w:rsidRDefault="00101EB4" w:rsidP="00101EB4">
      <w:pPr>
        <w:rPr>
          <w:lang w:val="en-US"/>
        </w:rPr>
      </w:pPr>
      <w:r w:rsidRPr="00101EB4">
        <w:rPr>
          <w:lang w:val="en-US"/>
        </w:rPr>
        <w:t xml:space="preserve">Elements are instances of .NET </w:t>
      </w:r>
      <w:r w:rsidR="003F7758">
        <w:rPr>
          <w:lang w:val="en-US"/>
        </w:rPr>
        <w:t xml:space="preserve">types </w:t>
      </w:r>
      <w:r w:rsidRPr="00101EB4">
        <w:rPr>
          <w:lang w:val="en-US"/>
        </w:rPr>
        <w:t xml:space="preserve">that </w:t>
      </w:r>
      <w:r w:rsidR="003F7758">
        <w:rPr>
          <w:lang w:val="en-US"/>
        </w:rPr>
        <w:t xml:space="preserve">ultimately inherit from the </w:t>
      </w:r>
      <w:r w:rsidR="003F7758" w:rsidRPr="003F7758">
        <w:rPr>
          <w:rStyle w:val="Strong"/>
          <w:lang w:val="en-US"/>
        </w:rPr>
        <w:t>Element</w:t>
      </w:r>
      <w:r w:rsidRPr="00101EB4">
        <w:rPr>
          <w:lang w:val="en-US"/>
        </w:rPr>
        <w:t xml:space="preserve"> abstract base class which lives in the </w:t>
      </w:r>
      <w:r w:rsidRPr="003F7758">
        <w:rPr>
          <w:rStyle w:val="Strong"/>
          <w:lang w:val="en-US"/>
        </w:rPr>
        <w:lastRenderedPageBreak/>
        <w:t>Orc</w:t>
      </w:r>
      <w:r w:rsidR="003F7758" w:rsidRPr="0053085B">
        <w:rPr>
          <w:rStyle w:val="Strong"/>
          <w:lang w:val="en-US"/>
        </w:rPr>
        <w:t>hard.Layouts.Framework.Elements</w:t>
      </w:r>
      <w:r w:rsidRPr="00101EB4">
        <w:rPr>
          <w:lang w:val="en-US"/>
        </w:rPr>
        <w:t xml:space="preserve"> namespace. Sub classes </w:t>
      </w:r>
      <w:r w:rsidR="003F7758">
        <w:rPr>
          <w:lang w:val="en-US"/>
        </w:rPr>
        <w:t xml:space="preserve">can add </w:t>
      </w:r>
      <w:r w:rsidRPr="00101EB4">
        <w:rPr>
          <w:lang w:val="en-US"/>
        </w:rPr>
        <w:t>properties to their type definition</w:t>
      </w:r>
      <w:r w:rsidR="003F7758">
        <w:rPr>
          <w:lang w:val="en-US"/>
        </w:rPr>
        <w:t>,</w:t>
      </w:r>
      <w:r w:rsidRPr="00101EB4">
        <w:rPr>
          <w:lang w:val="en-US"/>
        </w:rPr>
        <w:t xml:space="preserve"> and </w:t>
      </w:r>
      <w:r w:rsidR="003F7758">
        <w:rPr>
          <w:lang w:val="en-US"/>
        </w:rPr>
        <w:t xml:space="preserve">of course </w:t>
      </w:r>
      <w:r w:rsidRPr="00101EB4">
        <w:rPr>
          <w:lang w:val="en-US"/>
        </w:rPr>
        <w:t>override inherit</w:t>
      </w:r>
      <w:r w:rsidR="003F7758">
        <w:rPr>
          <w:lang w:val="en-US"/>
        </w:rPr>
        <w:t xml:space="preserve">ed properties such as </w:t>
      </w:r>
      <w:r w:rsidR="003F7758" w:rsidRPr="0053085B">
        <w:rPr>
          <w:rStyle w:val="Strong"/>
          <w:lang w:val="en-US"/>
        </w:rPr>
        <w:t>Category</w:t>
      </w:r>
      <w:r w:rsidRPr="00101EB4">
        <w:rPr>
          <w:lang w:val="en-US"/>
        </w:rPr>
        <w:t>.</w:t>
      </w:r>
    </w:p>
    <w:p w:rsidR="00101EB4" w:rsidRPr="00101EB4" w:rsidRDefault="003F7758" w:rsidP="00101EB4">
      <w:pPr>
        <w:rPr>
          <w:lang w:val="en-US"/>
        </w:rPr>
      </w:pPr>
      <w:r>
        <w:rPr>
          <w:lang w:val="en-US"/>
        </w:rPr>
        <w:t xml:space="preserve">When implementing properties on a custom element, you need </w:t>
      </w:r>
      <w:r w:rsidR="00BA1C36">
        <w:rPr>
          <w:lang w:val="en-US"/>
        </w:rPr>
        <w:t>implement them in a certain way so that the values will be persisted. This works much the same way like custom content parts, as you’ll see shortly.</w:t>
      </w:r>
    </w:p>
    <w:p w:rsidR="00101EB4" w:rsidRPr="00101EB4" w:rsidRDefault="00101EB4" w:rsidP="00BA1C36">
      <w:pPr>
        <w:pStyle w:val="Heading2"/>
      </w:pPr>
      <w:bookmarkStart w:id="103" w:name="_Toc446230587"/>
      <w:r w:rsidRPr="00101EB4">
        <w:t>Element Drivers</w:t>
      </w:r>
      <w:bookmarkEnd w:id="103"/>
    </w:p>
    <w:p w:rsidR="00101EB4" w:rsidRPr="00101EB4" w:rsidRDefault="00101EB4" w:rsidP="00BA1C36">
      <w:pPr>
        <w:rPr>
          <w:lang w:val="en-US"/>
        </w:rPr>
      </w:pPr>
      <w:r w:rsidRPr="00101EB4">
        <w:rPr>
          <w:lang w:val="en-US"/>
        </w:rPr>
        <w:t xml:space="preserve">While element classes </w:t>
      </w:r>
      <w:r w:rsidR="00BA1C36">
        <w:rPr>
          <w:lang w:val="en-US"/>
        </w:rPr>
        <w:t>provide information about the element</w:t>
      </w:r>
      <w:r w:rsidRPr="00101EB4">
        <w:rPr>
          <w:lang w:val="en-US"/>
        </w:rPr>
        <w:t xml:space="preserve">, </w:t>
      </w:r>
      <w:r w:rsidR="00BA1C36" w:rsidRPr="00BA1C36">
        <w:rPr>
          <w:rStyle w:val="Emphasis"/>
          <w:lang w:val="en-US"/>
        </w:rPr>
        <w:t>element drivers</w:t>
      </w:r>
      <w:r w:rsidRPr="00101EB4">
        <w:rPr>
          <w:lang w:val="en-US"/>
        </w:rPr>
        <w:t xml:space="preserve"> </w:t>
      </w:r>
      <w:r w:rsidR="00BA1C36">
        <w:rPr>
          <w:lang w:val="en-US"/>
        </w:rPr>
        <w:t>provide an element’s behavior</w:t>
      </w:r>
      <w:r w:rsidRPr="00101EB4">
        <w:rPr>
          <w:lang w:val="en-US"/>
        </w:rPr>
        <w:t xml:space="preserve">. This </w:t>
      </w:r>
      <w:r w:rsidR="00BA1C36">
        <w:rPr>
          <w:lang w:val="en-US"/>
        </w:rPr>
        <w:t xml:space="preserve">is similar in concept </w:t>
      </w:r>
      <w:r w:rsidRPr="00101EB4">
        <w:rPr>
          <w:lang w:val="en-US"/>
        </w:rPr>
        <w:t xml:space="preserve">to the way content </w:t>
      </w:r>
      <w:r w:rsidR="00BA1C36">
        <w:rPr>
          <w:lang w:val="en-US"/>
        </w:rPr>
        <w:t xml:space="preserve">part drivers </w:t>
      </w:r>
      <w:r w:rsidRPr="00101EB4">
        <w:rPr>
          <w:lang w:val="en-US"/>
        </w:rPr>
        <w:t xml:space="preserve">and content field drivers work. Drivers handle things </w:t>
      </w:r>
      <w:r w:rsidR="00BA1C36">
        <w:rPr>
          <w:lang w:val="en-US"/>
        </w:rPr>
        <w:t xml:space="preserve">such </w:t>
      </w:r>
      <w:r w:rsidRPr="00101EB4">
        <w:rPr>
          <w:lang w:val="en-US"/>
        </w:rPr>
        <w:t>displaying and editing.</w:t>
      </w:r>
    </w:p>
    <w:p w:rsidR="00101EB4" w:rsidRPr="00101EB4" w:rsidRDefault="00BA1C36" w:rsidP="00BA1C36">
      <w:pPr>
        <w:rPr>
          <w:lang w:val="en-US"/>
        </w:rPr>
      </w:pPr>
      <w:r>
        <w:rPr>
          <w:lang w:val="en-US"/>
        </w:rPr>
        <w:t>If you want, y</w:t>
      </w:r>
      <w:r w:rsidR="00101EB4" w:rsidRPr="00101EB4">
        <w:rPr>
          <w:lang w:val="en-US"/>
        </w:rPr>
        <w:t>ou can writ</w:t>
      </w:r>
      <w:r>
        <w:rPr>
          <w:lang w:val="en-US"/>
        </w:rPr>
        <w:t xml:space="preserve">e </w:t>
      </w:r>
      <w:r w:rsidRPr="0053085B">
        <w:rPr>
          <w:rStyle w:val="Emphasis"/>
          <w:lang w:val="en-US"/>
        </w:rPr>
        <w:t>more than one element driver</w:t>
      </w:r>
      <w:r w:rsidR="00101EB4" w:rsidRPr="00101EB4">
        <w:rPr>
          <w:lang w:val="en-US"/>
        </w:rPr>
        <w:t xml:space="preserve"> for a given element type. As we'll see later in this book, this is key to extending existing elements with ad</w:t>
      </w:r>
      <w:r>
        <w:rPr>
          <w:lang w:val="en-US"/>
        </w:rPr>
        <w:t>ditional settings and behavior.</w:t>
      </w:r>
    </w:p>
    <w:p w:rsidR="00101EB4" w:rsidRPr="00101EB4" w:rsidRDefault="00101EB4" w:rsidP="00101EB4">
      <w:pPr>
        <w:rPr>
          <w:lang w:val="en-US"/>
        </w:rPr>
      </w:pPr>
      <w:r w:rsidRPr="00101EB4">
        <w:rPr>
          <w:lang w:val="en-US"/>
        </w:rPr>
        <w:t xml:space="preserve">The following </w:t>
      </w:r>
      <w:r w:rsidR="00BA1C36">
        <w:rPr>
          <w:lang w:val="en-US"/>
        </w:rPr>
        <w:t xml:space="preserve">table lists all of </w:t>
      </w:r>
      <w:r w:rsidRPr="00101EB4">
        <w:rPr>
          <w:lang w:val="en-US"/>
        </w:rPr>
        <w:t>the protected and virtual members</w:t>
      </w:r>
      <w:r w:rsidR="00BA1C36">
        <w:rPr>
          <w:lang w:val="en-US"/>
        </w:rPr>
        <w:t xml:space="preserve"> of the base element driver that you can override in your own implementation</w:t>
      </w:r>
      <w:r w:rsidRPr="00101EB4">
        <w:rPr>
          <w:lang w:val="en-US"/>
        </w:rPr>
        <w:t>:</w:t>
      </w:r>
    </w:p>
    <w:tbl>
      <w:tblPr>
        <w:tblStyle w:val="TableGridLight"/>
        <w:tblW w:w="0" w:type="auto"/>
        <w:tblLook w:val="04A0" w:firstRow="1" w:lastRow="0" w:firstColumn="1" w:lastColumn="0" w:noHBand="0" w:noVBand="1"/>
      </w:tblPr>
      <w:tblGrid>
        <w:gridCol w:w="2671"/>
        <w:gridCol w:w="6391"/>
      </w:tblGrid>
      <w:tr w:rsidR="00BA1C36" w:rsidTr="00DA1588">
        <w:tc>
          <w:tcPr>
            <w:tcW w:w="2671" w:type="dxa"/>
          </w:tcPr>
          <w:p w:rsidR="00BA1C36" w:rsidRPr="00BA1C36" w:rsidRDefault="00BA1C36" w:rsidP="00101EB4">
            <w:pPr>
              <w:ind w:firstLine="0"/>
              <w:rPr>
                <w:rStyle w:val="Strong"/>
              </w:rPr>
            </w:pPr>
            <w:r w:rsidRPr="00BA1C36">
              <w:rPr>
                <w:rStyle w:val="Strong"/>
              </w:rPr>
              <w:t>Member</w:t>
            </w:r>
          </w:p>
        </w:tc>
        <w:tc>
          <w:tcPr>
            <w:tcW w:w="6391" w:type="dxa"/>
          </w:tcPr>
          <w:p w:rsidR="00BA1C36" w:rsidRPr="00BA1C36" w:rsidRDefault="00BA1C36" w:rsidP="00101EB4">
            <w:pPr>
              <w:ind w:firstLine="0"/>
              <w:rPr>
                <w:rStyle w:val="Strong"/>
              </w:rPr>
            </w:pPr>
            <w:r w:rsidRPr="00BA1C36">
              <w:rPr>
                <w:rStyle w:val="Strong"/>
              </w:rPr>
              <w:t>Description</w:t>
            </w:r>
          </w:p>
        </w:tc>
      </w:tr>
      <w:tr w:rsidR="00BA1C36" w:rsidRPr="008F622E" w:rsidTr="00DA1588">
        <w:tc>
          <w:tcPr>
            <w:tcW w:w="2671" w:type="dxa"/>
          </w:tcPr>
          <w:p w:rsidR="00BA1C36" w:rsidRDefault="00BA1C36" w:rsidP="00101EB4">
            <w:pPr>
              <w:ind w:firstLine="0"/>
              <w:rPr>
                <w:lang w:val="en-US"/>
              </w:rPr>
            </w:pPr>
            <w:r>
              <w:rPr>
                <w:lang w:val="en-US"/>
              </w:rPr>
              <w:t>Priority</w:t>
            </w:r>
          </w:p>
        </w:tc>
        <w:tc>
          <w:tcPr>
            <w:tcW w:w="6391" w:type="dxa"/>
          </w:tcPr>
          <w:p w:rsidR="00BA1C36" w:rsidRDefault="00BA1C36" w:rsidP="00101EB4">
            <w:pPr>
              <w:ind w:firstLine="0"/>
              <w:rPr>
                <w:lang w:val="en-US"/>
              </w:rPr>
            </w:pPr>
            <w:r w:rsidRPr="00BA1C36">
              <w:rPr>
                <w:lang w:val="en-US"/>
              </w:rPr>
              <w:t xml:space="preserve">A way for drivers to influence the order in which they are executed. This is useful in rare cases </w:t>
            </w:r>
            <w:r w:rsidRPr="00BA1C36">
              <w:rPr>
                <w:lang w:val="en-US"/>
              </w:rPr>
              <w:lastRenderedPageBreak/>
              <w:t>where you implement additional drivers for the same element type.</w:t>
            </w:r>
          </w:p>
        </w:tc>
      </w:tr>
      <w:tr w:rsidR="00BA1C36" w:rsidRPr="008F622E" w:rsidTr="00DA1588">
        <w:tc>
          <w:tcPr>
            <w:tcW w:w="2671" w:type="dxa"/>
          </w:tcPr>
          <w:p w:rsidR="00BA1C36" w:rsidRPr="00BA1C36" w:rsidRDefault="00BA1C36" w:rsidP="00101EB4">
            <w:pPr>
              <w:ind w:firstLine="0"/>
              <w:rPr>
                <w:lang w:val="en-US"/>
              </w:rPr>
            </w:pPr>
            <w:r>
              <w:rPr>
                <w:lang w:val="en-US"/>
              </w:rPr>
              <w:lastRenderedPageBreak/>
              <w:t>OnBuildEditor</w:t>
            </w:r>
          </w:p>
        </w:tc>
        <w:tc>
          <w:tcPr>
            <w:tcW w:w="6391" w:type="dxa"/>
          </w:tcPr>
          <w:p w:rsidR="00BA1C36" w:rsidRPr="00BA1C36" w:rsidRDefault="00BA1C36" w:rsidP="00101EB4">
            <w:pPr>
              <w:ind w:firstLine="0"/>
              <w:rPr>
                <w:lang w:val="en-US"/>
              </w:rPr>
            </w:pPr>
            <w:r w:rsidRPr="00BA1C36">
              <w:rPr>
                <w:lang w:val="en-US"/>
              </w:rPr>
              <w:t>Override this method when your element has an editor UI</w:t>
            </w:r>
          </w:p>
        </w:tc>
      </w:tr>
      <w:tr w:rsidR="00BA1C36" w:rsidRPr="008F622E" w:rsidTr="00DA1588">
        <w:tc>
          <w:tcPr>
            <w:tcW w:w="2671" w:type="dxa"/>
          </w:tcPr>
          <w:p w:rsidR="00BA1C36" w:rsidRPr="00BA1C36" w:rsidRDefault="00BA1C36" w:rsidP="00101EB4">
            <w:pPr>
              <w:ind w:firstLine="0"/>
              <w:rPr>
                <w:lang w:val="en-US"/>
              </w:rPr>
            </w:pPr>
            <w:r w:rsidRPr="00BA1C36">
              <w:rPr>
                <w:lang w:val="en-US"/>
              </w:rPr>
              <w:t>OnUpdateEditor</w:t>
            </w:r>
          </w:p>
        </w:tc>
        <w:tc>
          <w:tcPr>
            <w:tcW w:w="6391" w:type="dxa"/>
          </w:tcPr>
          <w:p w:rsidR="00BA1C36" w:rsidRPr="00BA1C36" w:rsidRDefault="00BA1C36" w:rsidP="00101EB4">
            <w:pPr>
              <w:ind w:firstLine="0"/>
              <w:rPr>
                <w:lang w:val="en-US"/>
              </w:rPr>
            </w:pPr>
            <w:r w:rsidRPr="00BA1C36">
              <w:rPr>
                <w:lang w:val="en-US"/>
              </w:rPr>
              <w:t xml:space="preserve">Override this method to handle post-backs of your editor UI created by </w:t>
            </w:r>
            <w:r w:rsidRPr="00BA1C36">
              <w:rPr>
                <w:rStyle w:val="Strong"/>
                <w:lang w:val="en-US"/>
              </w:rPr>
              <w:t>OnBuildEditor</w:t>
            </w:r>
            <w:r w:rsidRPr="00BA1C36">
              <w:rPr>
                <w:lang w:val="en-US"/>
              </w:rPr>
              <w:t>.</w:t>
            </w:r>
          </w:p>
        </w:tc>
      </w:tr>
      <w:tr w:rsidR="00BA1C36" w:rsidRPr="008F622E" w:rsidTr="00DA1588">
        <w:tc>
          <w:tcPr>
            <w:tcW w:w="2671" w:type="dxa"/>
          </w:tcPr>
          <w:p w:rsidR="00BA1C36" w:rsidRDefault="00BA1C36" w:rsidP="00101EB4">
            <w:pPr>
              <w:ind w:firstLine="0"/>
              <w:rPr>
                <w:lang w:val="en-US"/>
              </w:rPr>
            </w:pPr>
            <w:r w:rsidRPr="00BA1C36">
              <w:rPr>
                <w:lang w:val="en-US"/>
              </w:rPr>
              <w:t>OnCreatingDisplay</w:t>
            </w:r>
          </w:p>
        </w:tc>
        <w:tc>
          <w:tcPr>
            <w:tcW w:w="6391" w:type="dxa"/>
          </w:tcPr>
          <w:p w:rsidR="00BA1C36" w:rsidRDefault="00BA1C36" w:rsidP="00101EB4">
            <w:pPr>
              <w:ind w:firstLine="0"/>
              <w:rPr>
                <w:lang w:val="en-US"/>
              </w:rPr>
            </w:pPr>
            <w:r w:rsidRPr="00BA1C36">
              <w:rPr>
                <w:lang w:val="en-US"/>
              </w:rPr>
              <w:t xml:space="preserve">Override this method to cancel the display of your element based on certain conditions. An example using this method is the </w:t>
            </w:r>
            <w:r w:rsidRPr="00BA1C36">
              <w:rPr>
                <w:rStyle w:val="Strong"/>
                <w:lang w:val="en-US"/>
              </w:rPr>
              <w:t>NotificationsElementDriver</w:t>
            </w:r>
            <w:r w:rsidRPr="00BA1C36">
              <w:rPr>
                <w:lang w:val="en-US"/>
              </w:rPr>
              <w:t>, which prevents its element from being rendered when there are no notifications.</w:t>
            </w:r>
          </w:p>
        </w:tc>
      </w:tr>
      <w:tr w:rsidR="00BA1C36" w:rsidRPr="008F622E" w:rsidTr="00DA1588">
        <w:tc>
          <w:tcPr>
            <w:tcW w:w="2671" w:type="dxa"/>
          </w:tcPr>
          <w:p w:rsidR="00BA1C36" w:rsidRDefault="00BA1C36" w:rsidP="00101EB4">
            <w:pPr>
              <w:ind w:firstLine="0"/>
              <w:rPr>
                <w:lang w:val="en-US"/>
              </w:rPr>
            </w:pPr>
            <w:r w:rsidRPr="00BA1C36">
              <w:rPr>
                <w:lang w:val="en-US"/>
              </w:rPr>
              <w:t>OnDisplaying</w:t>
            </w:r>
          </w:p>
        </w:tc>
        <w:tc>
          <w:tcPr>
            <w:tcW w:w="6391" w:type="dxa"/>
          </w:tcPr>
          <w:p w:rsidR="00BA1C36" w:rsidRPr="00BA1C36" w:rsidRDefault="00BA1C36" w:rsidP="00101EB4">
            <w:pPr>
              <w:ind w:firstLine="0"/>
              <w:rPr>
                <w:lang w:val="en-US"/>
              </w:rPr>
            </w:pPr>
            <w:r w:rsidRPr="00BA1C36">
              <w:rPr>
                <w:lang w:val="en-US"/>
              </w:rPr>
              <w:t>Override this method to provide additional information to the ElementShape that has been created for your element. Typical use cases are drivers that query or calculate additional information and add that to the ElementShape, which is provided by the context argument.</w:t>
            </w:r>
          </w:p>
        </w:tc>
      </w:tr>
      <w:tr w:rsidR="00BA1C36" w:rsidRPr="008F622E" w:rsidTr="00DA1588">
        <w:tc>
          <w:tcPr>
            <w:tcW w:w="2671" w:type="dxa"/>
          </w:tcPr>
          <w:p w:rsidR="00BA1C36" w:rsidRDefault="00BA1C36" w:rsidP="00101EB4">
            <w:pPr>
              <w:ind w:firstLine="0"/>
              <w:rPr>
                <w:lang w:val="en-US"/>
              </w:rPr>
            </w:pPr>
            <w:r w:rsidRPr="00BA1C36">
              <w:rPr>
                <w:lang w:val="en-US"/>
              </w:rPr>
              <w:t>OnDisplayed</w:t>
            </w:r>
          </w:p>
        </w:tc>
        <w:tc>
          <w:tcPr>
            <w:tcW w:w="6391" w:type="dxa"/>
          </w:tcPr>
          <w:p w:rsidR="00BA1C36" w:rsidRPr="00BA1C36" w:rsidRDefault="00BA1C36" w:rsidP="00101EB4">
            <w:pPr>
              <w:ind w:firstLine="0"/>
              <w:rPr>
                <w:lang w:val="en-US"/>
              </w:rPr>
            </w:pPr>
            <w:r w:rsidRPr="00BA1C36">
              <w:rPr>
                <w:lang w:val="en-US"/>
              </w:rPr>
              <w:t xml:space="preserve">Override this method to provide additional information to the </w:t>
            </w:r>
            <w:r w:rsidRPr="00BA1C36">
              <w:rPr>
                <w:rStyle w:val="Strong"/>
                <w:lang w:val="en-US"/>
              </w:rPr>
              <w:t>ElementShape</w:t>
            </w:r>
            <w:r w:rsidRPr="00BA1C36">
              <w:rPr>
                <w:lang w:val="en-US"/>
              </w:rPr>
              <w:t xml:space="preserve"> after the Displaying event has been invoked. A good example of a use case for this is the </w:t>
            </w:r>
            <w:r w:rsidRPr="00BA1C36">
              <w:rPr>
                <w:rStyle w:val="Strong"/>
                <w:lang w:val="en-US"/>
              </w:rPr>
              <w:lastRenderedPageBreak/>
              <w:t>RowElementDriver</w:t>
            </w:r>
            <w:r w:rsidRPr="00BA1C36">
              <w:rPr>
                <w:lang w:val="en-US"/>
              </w:rPr>
              <w:t>, which needs to determine whether or not it should be collapsed based on its child Column elements.</w:t>
            </w:r>
          </w:p>
        </w:tc>
      </w:tr>
      <w:tr w:rsidR="00BA1C36" w:rsidTr="00DA1588">
        <w:tc>
          <w:tcPr>
            <w:tcW w:w="2671" w:type="dxa"/>
          </w:tcPr>
          <w:p w:rsidR="00BA1C36" w:rsidRDefault="00BA1C36" w:rsidP="00101EB4">
            <w:pPr>
              <w:ind w:firstLine="0"/>
              <w:rPr>
                <w:lang w:val="en-US"/>
              </w:rPr>
            </w:pPr>
            <w:r w:rsidRPr="00BA1C36">
              <w:rPr>
                <w:lang w:val="en-US"/>
              </w:rPr>
              <w:lastRenderedPageBreak/>
              <w:t>OnLayoutSaving</w:t>
            </w:r>
          </w:p>
        </w:tc>
        <w:tc>
          <w:tcPr>
            <w:tcW w:w="6391" w:type="dxa"/>
          </w:tcPr>
          <w:p w:rsidR="00BA1C36" w:rsidRDefault="00BA1C36" w:rsidP="00101EB4">
            <w:pPr>
              <w:ind w:firstLine="0"/>
              <w:rPr>
                <w:lang w:val="en-US"/>
              </w:rPr>
            </w:pPr>
            <w:r w:rsidRPr="00BA1C36">
              <w:rPr>
                <w:lang w:val="en-US"/>
              </w:rPr>
              <w:t>Override this method to perform some additional actions just before the element is being serialized. Nothing out of box is currently using this, so I have no good example of when you might want to use this. But, it's there if you need it.</w:t>
            </w:r>
          </w:p>
        </w:tc>
      </w:tr>
      <w:tr w:rsidR="00BA1C36" w:rsidRPr="008F622E" w:rsidTr="00DA1588">
        <w:tc>
          <w:tcPr>
            <w:tcW w:w="2671" w:type="dxa"/>
          </w:tcPr>
          <w:p w:rsidR="00BA1C36" w:rsidRPr="00BA1C36" w:rsidRDefault="00BA1C36" w:rsidP="00101EB4">
            <w:pPr>
              <w:ind w:firstLine="0"/>
              <w:rPr>
                <w:lang w:val="en-US"/>
              </w:rPr>
            </w:pPr>
            <w:r w:rsidRPr="00BA1C36">
              <w:rPr>
                <w:lang w:val="en-US"/>
              </w:rPr>
              <w:t>OnRemoving</w:t>
            </w:r>
          </w:p>
        </w:tc>
        <w:tc>
          <w:tcPr>
            <w:tcW w:w="6391" w:type="dxa"/>
          </w:tcPr>
          <w:p w:rsidR="00BA1C36" w:rsidRPr="00BA1C36" w:rsidRDefault="00BA1C36" w:rsidP="00101EB4">
            <w:pPr>
              <w:ind w:firstLine="0"/>
              <w:rPr>
                <w:lang w:val="en-US"/>
              </w:rPr>
            </w:pPr>
            <w:r w:rsidRPr="00BA1C36">
              <w:rPr>
                <w:lang w:val="en-US"/>
              </w:rPr>
              <w:t>Override this method if you need to perform cleanup when your element is being removed. A good example are elements that create content items and are in charge of managing their lifetime. If the element is removed, you probably also want to remove the content item. The Removing event is invoked whenever an element was removed from the layout and the Layout</w:t>
            </w:r>
            <w:r w:rsidR="000D568D">
              <w:rPr>
                <w:lang w:val="en-US"/>
              </w:rPr>
              <w:t xml:space="preserve"> </w:t>
            </w:r>
            <w:r w:rsidRPr="00BA1C36">
              <w:rPr>
                <w:lang w:val="en-US"/>
              </w:rPr>
              <w:t>Part is being saved, but also when a content item with the Layout</w:t>
            </w:r>
            <w:r w:rsidR="000D568D">
              <w:rPr>
                <w:lang w:val="en-US"/>
              </w:rPr>
              <w:t xml:space="preserve"> </w:t>
            </w:r>
            <w:r w:rsidRPr="00BA1C36">
              <w:rPr>
                <w:lang w:val="en-US"/>
              </w:rPr>
              <w:t>Part is being removed.</w:t>
            </w:r>
          </w:p>
        </w:tc>
      </w:tr>
      <w:tr w:rsidR="00BA1C36" w:rsidRPr="008F622E" w:rsidTr="00DA1588">
        <w:tc>
          <w:tcPr>
            <w:tcW w:w="2671" w:type="dxa"/>
          </w:tcPr>
          <w:p w:rsidR="00BA1C36" w:rsidRPr="00BA1C36" w:rsidRDefault="00E74246" w:rsidP="00101EB4">
            <w:pPr>
              <w:ind w:firstLine="0"/>
              <w:rPr>
                <w:lang w:val="en-US"/>
              </w:rPr>
            </w:pPr>
            <w:r w:rsidRPr="00E74246">
              <w:rPr>
                <w:lang w:val="en-US"/>
              </w:rPr>
              <w:t>OnExporting</w:t>
            </w:r>
          </w:p>
        </w:tc>
        <w:tc>
          <w:tcPr>
            <w:tcW w:w="6391" w:type="dxa"/>
          </w:tcPr>
          <w:p w:rsidR="00BA1C36" w:rsidRPr="00E74246" w:rsidRDefault="00E74246" w:rsidP="00101EB4">
            <w:pPr>
              <w:ind w:firstLine="0"/>
              <w:rPr>
                <w:lang w:val="en-US"/>
              </w:rPr>
            </w:pPr>
            <w:r w:rsidRPr="00E74246">
              <w:rPr>
                <w:lang w:val="en-US"/>
              </w:rPr>
              <w:t xml:space="preserve">Override this method if you need to add additional data when your element is being exported. A common example is the case where your element references a content item. In such cases, you'll need to export the identity of the content item, since you cannot rely on the content item ID itself </w:t>
            </w:r>
            <w:r w:rsidRPr="00E74246">
              <w:rPr>
                <w:lang w:val="en-US"/>
              </w:rPr>
              <w:lastRenderedPageBreak/>
              <w:t>remaining the same when the content item is being imported again.</w:t>
            </w:r>
          </w:p>
        </w:tc>
      </w:tr>
      <w:tr w:rsidR="00BA1C36" w:rsidRPr="008F622E" w:rsidTr="00DA1588">
        <w:tc>
          <w:tcPr>
            <w:tcW w:w="2671" w:type="dxa"/>
          </w:tcPr>
          <w:p w:rsidR="00BA1C36" w:rsidRPr="00BA1C36" w:rsidRDefault="00E74246" w:rsidP="00101EB4">
            <w:pPr>
              <w:ind w:firstLine="0"/>
              <w:rPr>
                <w:lang w:val="en-US"/>
              </w:rPr>
            </w:pPr>
            <w:r w:rsidRPr="00E74246">
              <w:rPr>
                <w:lang w:val="en-US"/>
              </w:rPr>
              <w:lastRenderedPageBreak/>
              <w:t>OnExported</w:t>
            </w:r>
          </w:p>
        </w:tc>
        <w:tc>
          <w:tcPr>
            <w:tcW w:w="6391" w:type="dxa"/>
          </w:tcPr>
          <w:p w:rsidR="00BA1C36" w:rsidRPr="00E74246" w:rsidRDefault="00E74246" w:rsidP="00101EB4">
            <w:pPr>
              <w:ind w:firstLine="0"/>
              <w:rPr>
                <w:lang w:val="en-US"/>
              </w:rPr>
            </w:pPr>
            <w:r w:rsidRPr="00E74246">
              <w:rPr>
                <w:lang w:val="en-US"/>
              </w:rPr>
              <w:t xml:space="preserve">At the moment of this writing, the Exported event is triggered right after the Exporting event is triggered, so in practice there is no difference between the two. However, this may change in the future. For now, I recommend just sticking with the Exporting event when </w:t>
            </w:r>
            <w:r>
              <w:rPr>
                <w:lang w:val="en-US"/>
              </w:rPr>
              <w:t>you need to provide</w:t>
            </w:r>
            <w:r w:rsidRPr="00E74246">
              <w:rPr>
                <w:lang w:val="en-US"/>
              </w:rPr>
              <w:t xml:space="preserve"> additional information</w:t>
            </w:r>
            <w:r>
              <w:rPr>
                <w:lang w:val="en-US"/>
              </w:rPr>
              <w:t xml:space="preserve"> that you want to export</w:t>
            </w:r>
            <w:r w:rsidRPr="00E74246">
              <w:rPr>
                <w:lang w:val="en-US"/>
              </w:rPr>
              <w:t>.</w:t>
            </w:r>
          </w:p>
        </w:tc>
      </w:tr>
      <w:tr w:rsidR="00BA1C36" w:rsidRPr="008F622E" w:rsidTr="00DA1588">
        <w:tc>
          <w:tcPr>
            <w:tcW w:w="2671" w:type="dxa"/>
          </w:tcPr>
          <w:p w:rsidR="00BA1C36" w:rsidRPr="00BA1C36" w:rsidRDefault="00E74246" w:rsidP="00101EB4">
            <w:pPr>
              <w:ind w:firstLine="0"/>
              <w:rPr>
                <w:lang w:val="en-US"/>
              </w:rPr>
            </w:pPr>
            <w:r w:rsidRPr="00E74246">
              <w:rPr>
                <w:lang w:val="en-US"/>
              </w:rPr>
              <w:t>OnImporting</w:t>
            </w:r>
          </w:p>
        </w:tc>
        <w:tc>
          <w:tcPr>
            <w:tcW w:w="6391" w:type="dxa"/>
          </w:tcPr>
          <w:p w:rsidR="00BA1C36" w:rsidRPr="00E74246" w:rsidRDefault="00E74246" w:rsidP="00E74246">
            <w:pPr>
              <w:ind w:firstLine="0"/>
              <w:rPr>
                <w:lang w:val="en-US"/>
              </w:rPr>
            </w:pPr>
            <w:r w:rsidRPr="00E74246">
              <w:rPr>
                <w:lang w:val="en-US"/>
              </w:rPr>
              <w:t>Override this method when you have additi</w:t>
            </w:r>
            <w:r>
              <w:rPr>
                <w:lang w:val="en-US"/>
              </w:rPr>
              <w:t>o</w:t>
            </w:r>
            <w:r w:rsidRPr="00E74246">
              <w:rPr>
                <w:lang w:val="en-US"/>
              </w:rPr>
              <w:t>nal data to process when your element is being imported. For example, if you exported a content item's identity value, here is where you read b</w:t>
            </w:r>
            <w:r>
              <w:rPr>
                <w:lang w:val="en-US"/>
              </w:rPr>
              <w:t>a</w:t>
            </w:r>
            <w:r w:rsidRPr="00E74246">
              <w:rPr>
                <w:lang w:val="en-US"/>
              </w:rPr>
              <w:t xml:space="preserve">ck that information and get your hands on the content item in question, get its ID value and update your reference to that content item. A </w:t>
            </w:r>
            <w:r>
              <w:rPr>
                <w:lang w:val="en-US"/>
              </w:rPr>
              <w:t>good</w:t>
            </w:r>
            <w:r w:rsidRPr="00E74246">
              <w:rPr>
                <w:lang w:val="en-US"/>
              </w:rPr>
              <w:t xml:space="preserve"> example is the </w:t>
            </w:r>
            <w:r w:rsidRPr="00E74246">
              <w:rPr>
                <w:rStyle w:val="Strong"/>
                <w:lang w:val="en-US"/>
              </w:rPr>
              <w:t>ContentItemElementDriver</w:t>
            </w:r>
            <w:r w:rsidRPr="00E74246">
              <w:rPr>
                <w:lang w:val="en-US"/>
              </w:rPr>
              <w:t>, which exports and imports a list of referenced content items.</w:t>
            </w:r>
          </w:p>
        </w:tc>
      </w:tr>
      <w:tr w:rsidR="00BA1C36" w:rsidRPr="008F622E" w:rsidTr="00DA1588">
        <w:tc>
          <w:tcPr>
            <w:tcW w:w="2671" w:type="dxa"/>
          </w:tcPr>
          <w:p w:rsidR="00BA1C36" w:rsidRPr="00BA1C36" w:rsidRDefault="00E74246" w:rsidP="00101EB4">
            <w:pPr>
              <w:ind w:firstLine="0"/>
              <w:rPr>
                <w:lang w:val="en-US"/>
              </w:rPr>
            </w:pPr>
            <w:r w:rsidRPr="00E74246">
              <w:rPr>
                <w:lang w:val="en-US"/>
              </w:rPr>
              <w:t>OnImported</w:t>
            </w:r>
          </w:p>
        </w:tc>
        <w:tc>
          <w:tcPr>
            <w:tcW w:w="6391" w:type="dxa"/>
          </w:tcPr>
          <w:p w:rsidR="00BA1C36" w:rsidRPr="00E74246" w:rsidRDefault="00E74246" w:rsidP="00101EB4">
            <w:pPr>
              <w:ind w:firstLine="0"/>
              <w:rPr>
                <w:lang w:val="en-US"/>
              </w:rPr>
            </w:pPr>
            <w:r w:rsidRPr="00E74246">
              <w:rPr>
                <w:lang w:val="en-US"/>
              </w:rPr>
              <w:t xml:space="preserve">At the moment of this writing, the Imported event is triggered right after the Importing event is triggered, so in practice there is no difference between the two. However, this may change in the future. For now, I recommend just sticking with </w:t>
            </w:r>
            <w:r w:rsidRPr="00E74246">
              <w:rPr>
                <w:lang w:val="en-US"/>
              </w:rPr>
              <w:lastRenderedPageBreak/>
              <w:t>the Importing event when providing additional information.</w:t>
            </w:r>
          </w:p>
        </w:tc>
      </w:tr>
      <w:tr w:rsidR="00BA1C36" w:rsidRPr="008F622E" w:rsidTr="00DA1588">
        <w:tc>
          <w:tcPr>
            <w:tcW w:w="2671" w:type="dxa"/>
          </w:tcPr>
          <w:p w:rsidR="00BA1C36" w:rsidRPr="00BA1C36" w:rsidRDefault="00E74246" w:rsidP="00101EB4">
            <w:pPr>
              <w:ind w:firstLine="0"/>
              <w:rPr>
                <w:lang w:val="en-US"/>
              </w:rPr>
            </w:pPr>
            <w:r w:rsidRPr="00E74246">
              <w:rPr>
                <w:lang w:val="en-US"/>
              </w:rPr>
              <w:lastRenderedPageBreak/>
              <w:t>OnImportCompleted</w:t>
            </w:r>
          </w:p>
        </w:tc>
        <w:tc>
          <w:tcPr>
            <w:tcW w:w="6391" w:type="dxa"/>
          </w:tcPr>
          <w:p w:rsidR="00BA1C36" w:rsidRPr="00BA1C36" w:rsidRDefault="00E74246" w:rsidP="00E74246">
            <w:pPr>
              <w:ind w:firstLine="0"/>
              <w:rPr>
                <w:lang w:val="en-US"/>
              </w:rPr>
            </w:pPr>
            <w:r w:rsidRPr="00E74246">
              <w:rPr>
                <w:lang w:val="en-US"/>
              </w:rPr>
              <w:t xml:space="preserve">This event is triggered after the Importing/Imported events have been invoked on all content items and elements. Override this method when you need to update your element with additional referenced data, which may be available only after all other content items have been imported. </w:t>
            </w:r>
            <w:r>
              <w:rPr>
                <w:lang w:val="en-US"/>
              </w:rPr>
              <w:t xml:space="preserve">A good </w:t>
            </w:r>
            <w:r w:rsidRPr="00E74246">
              <w:rPr>
                <w:lang w:val="en-US"/>
              </w:rPr>
              <w:t xml:space="preserve">example is the </w:t>
            </w:r>
            <w:r w:rsidRPr="00E74246">
              <w:rPr>
                <w:rStyle w:val="Strong"/>
                <w:lang w:val="en-US"/>
              </w:rPr>
              <w:t>ProjectionElementDriver</w:t>
            </w:r>
            <w:r w:rsidRPr="00E74246">
              <w:rPr>
                <w:lang w:val="en-US"/>
              </w:rPr>
              <w:t>, which relies on the Query content items to be fully imported, since Query content items need to have their Layout records imported first before they are available to projections referencing those layout records.</w:t>
            </w:r>
          </w:p>
        </w:tc>
      </w:tr>
      <w:tr w:rsidR="00BA1C36" w:rsidRPr="008F622E" w:rsidTr="00DA1588">
        <w:tc>
          <w:tcPr>
            <w:tcW w:w="2671" w:type="dxa"/>
          </w:tcPr>
          <w:p w:rsidR="00BA1C36" w:rsidRPr="00BA1C36" w:rsidRDefault="00BF0E7F" w:rsidP="00101EB4">
            <w:pPr>
              <w:ind w:firstLine="0"/>
              <w:rPr>
                <w:lang w:val="en-US"/>
              </w:rPr>
            </w:pPr>
            <w:r w:rsidRPr="00BF0E7F">
              <w:rPr>
                <w:lang w:val="en-US"/>
              </w:rPr>
              <w:t>Editor</w:t>
            </w:r>
          </w:p>
        </w:tc>
        <w:tc>
          <w:tcPr>
            <w:tcW w:w="6391" w:type="dxa"/>
          </w:tcPr>
          <w:p w:rsidR="00BA1C36" w:rsidRPr="00BF0E7F" w:rsidRDefault="00BF0E7F" w:rsidP="00BF0E7F">
            <w:pPr>
              <w:ind w:firstLine="0"/>
              <w:rPr>
                <w:lang w:val="en-US"/>
              </w:rPr>
            </w:pPr>
            <w:r>
              <w:rPr>
                <w:lang w:val="en-US"/>
              </w:rPr>
              <w:t xml:space="preserve">Use the </w:t>
            </w:r>
            <w:r w:rsidRPr="00BF0E7F">
              <w:rPr>
                <w:rStyle w:val="Strong"/>
                <w:lang w:val="en-US"/>
              </w:rPr>
              <w:t>Editor</w:t>
            </w:r>
            <w:r>
              <w:rPr>
                <w:lang w:val="en-US"/>
              </w:rPr>
              <w:t xml:space="preserve"> method </w:t>
            </w:r>
            <w:r w:rsidRPr="00BF0E7F">
              <w:rPr>
                <w:lang w:val="en-US"/>
              </w:rPr>
              <w:t xml:space="preserve">from </w:t>
            </w:r>
            <w:r w:rsidRPr="00BF0E7F">
              <w:rPr>
                <w:rStyle w:val="Strong"/>
                <w:lang w:val="en-US"/>
              </w:rPr>
              <w:t>OnBuildEditor</w:t>
            </w:r>
            <w:r w:rsidRPr="00BF0E7F">
              <w:rPr>
                <w:lang w:val="en-US"/>
              </w:rPr>
              <w:t>/</w:t>
            </w:r>
            <w:r w:rsidRPr="00BF0E7F">
              <w:rPr>
                <w:rStyle w:val="Strong"/>
                <w:lang w:val="en-US"/>
              </w:rPr>
              <w:t>OnUpdateEditor</w:t>
            </w:r>
            <w:r w:rsidRPr="00BF0E7F">
              <w:rPr>
                <w:lang w:val="en-US"/>
              </w:rPr>
              <w:t xml:space="preserve"> to create an </w:t>
            </w:r>
            <w:r w:rsidRPr="00BF0E7F">
              <w:rPr>
                <w:rStyle w:val="Strong"/>
                <w:lang w:val="en-US"/>
              </w:rPr>
              <w:t>EditorResult</w:t>
            </w:r>
            <w:r w:rsidRPr="00BF0E7F">
              <w:rPr>
                <w:lang w:val="en-US"/>
              </w:rPr>
              <w:t xml:space="preserve">. An EditorResult provides a list of </w:t>
            </w:r>
            <w:r w:rsidRPr="00BF0E7F">
              <w:rPr>
                <w:rStyle w:val="Emphasis"/>
                <w:lang w:val="en-US"/>
              </w:rPr>
              <w:t>Editor Shapes</w:t>
            </w:r>
            <w:r w:rsidRPr="00BF0E7F">
              <w:rPr>
                <w:lang w:val="en-US"/>
              </w:rPr>
              <w:t xml:space="preserve"> to be rendered. Although you could construct an EditorResult yourself, the advantage of using the Editor method is that it takes care of setting the </w:t>
            </w:r>
            <w:r w:rsidRPr="00BF0E7F">
              <w:rPr>
                <w:rStyle w:val="Strong"/>
                <w:lang w:val="en-US"/>
              </w:rPr>
              <w:t>Metadata.Position</w:t>
            </w:r>
            <w:r w:rsidRPr="00BF0E7F">
              <w:rPr>
                <w:lang w:val="en-US"/>
              </w:rPr>
              <w:t xml:space="preserve"> property on each editor shape, which is required for your editor shapes to become visible in the element editor dialog.</w:t>
            </w:r>
          </w:p>
        </w:tc>
      </w:tr>
    </w:tbl>
    <w:p w:rsidR="00DA1588" w:rsidRDefault="00DA1588" w:rsidP="00101EB4">
      <w:pPr>
        <w:rPr>
          <w:lang w:val="en-US"/>
        </w:rPr>
      </w:pPr>
    </w:p>
    <w:p w:rsidR="00101EB4" w:rsidRPr="00101EB4" w:rsidRDefault="00101EB4" w:rsidP="00DA1588">
      <w:pPr>
        <w:pStyle w:val="Heading2"/>
      </w:pPr>
      <w:bookmarkStart w:id="104" w:name="_Toc446230588"/>
      <w:r w:rsidRPr="00101EB4">
        <w:lastRenderedPageBreak/>
        <w:t>Element Data Storage</w:t>
      </w:r>
      <w:bookmarkEnd w:id="104"/>
    </w:p>
    <w:p w:rsidR="00101EB4" w:rsidRPr="00101EB4" w:rsidRDefault="00DA1588" w:rsidP="00DA1588">
      <w:pPr>
        <w:rPr>
          <w:lang w:val="en-US"/>
        </w:rPr>
      </w:pPr>
      <w:r>
        <w:rPr>
          <w:lang w:val="en-US"/>
        </w:rPr>
        <w:t>When implementing properties on your custom Element class</w:t>
      </w:r>
      <w:r w:rsidR="00101EB4" w:rsidRPr="00101EB4">
        <w:rPr>
          <w:lang w:val="en-US"/>
        </w:rPr>
        <w:t xml:space="preserve">, you'll </w:t>
      </w:r>
      <w:r>
        <w:rPr>
          <w:lang w:val="en-US"/>
        </w:rPr>
        <w:t xml:space="preserve">probably </w:t>
      </w:r>
      <w:r w:rsidR="00101EB4" w:rsidRPr="00101EB4">
        <w:rPr>
          <w:lang w:val="en-US"/>
        </w:rPr>
        <w:t xml:space="preserve">want the information to be persisted when the element instance itself is persisted. To </w:t>
      </w:r>
      <w:r>
        <w:rPr>
          <w:lang w:val="en-US"/>
        </w:rPr>
        <w:t>do so</w:t>
      </w:r>
      <w:r w:rsidR="00101EB4" w:rsidRPr="00101EB4">
        <w:rPr>
          <w:lang w:val="en-US"/>
        </w:rPr>
        <w:t>, all you need to do is s</w:t>
      </w:r>
      <w:r>
        <w:rPr>
          <w:lang w:val="en-US"/>
        </w:rPr>
        <w:t xml:space="preserve">tore that information into the </w:t>
      </w:r>
      <w:r w:rsidRPr="00DA1588">
        <w:rPr>
          <w:rStyle w:val="Strong"/>
          <w:lang w:val="en-US"/>
        </w:rPr>
        <w:t>Data</w:t>
      </w:r>
      <w:r w:rsidR="00101EB4" w:rsidRPr="00101EB4">
        <w:rPr>
          <w:lang w:val="en-US"/>
        </w:rPr>
        <w:t xml:space="preserve"> dictionary that each element inherits</w:t>
      </w:r>
      <w:r>
        <w:rPr>
          <w:lang w:val="en-US"/>
        </w:rPr>
        <w:t xml:space="preserve"> from the base </w:t>
      </w:r>
      <w:r w:rsidRPr="00DA1588">
        <w:rPr>
          <w:rStyle w:val="Strong"/>
          <w:lang w:val="en-US"/>
        </w:rPr>
        <w:t>Element</w:t>
      </w:r>
      <w:r>
        <w:rPr>
          <w:lang w:val="en-US"/>
        </w:rPr>
        <w:t xml:space="preserve"> class</w:t>
      </w:r>
      <w:r w:rsidR="00101EB4" w:rsidRPr="00101EB4">
        <w:rPr>
          <w:lang w:val="en-US"/>
        </w:rPr>
        <w:t>.</w:t>
      </w:r>
    </w:p>
    <w:p w:rsidR="00101EB4" w:rsidRPr="00101EB4" w:rsidRDefault="00101EB4" w:rsidP="00DA1588">
      <w:pPr>
        <w:rPr>
          <w:lang w:val="en-US"/>
        </w:rPr>
      </w:pPr>
      <w:r w:rsidRPr="00101EB4">
        <w:rPr>
          <w:lang w:val="en-US"/>
        </w:rPr>
        <w:t xml:space="preserve">The following </w:t>
      </w:r>
      <w:r w:rsidR="00DA1588">
        <w:rPr>
          <w:lang w:val="en-US"/>
        </w:rPr>
        <w:t xml:space="preserve">is an </w:t>
      </w:r>
      <w:r w:rsidRPr="00101EB4">
        <w:rPr>
          <w:lang w:val="en-US"/>
        </w:rPr>
        <w:t xml:space="preserve">example </w:t>
      </w:r>
      <w:r w:rsidR="00DA1588">
        <w:rPr>
          <w:lang w:val="en-US"/>
        </w:rPr>
        <w:t>implementation of a property:</w:t>
      </w:r>
    </w:p>
    <w:p w:rsidR="00101EB4" w:rsidRPr="00101EB4" w:rsidRDefault="00101EB4" w:rsidP="00DA1588">
      <w:pPr>
        <w:pStyle w:val="CodeBlock"/>
      </w:pPr>
      <w:proofErr w:type="gramStart"/>
      <w:r w:rsidRPr="00101EB4">
        <w:t>public</w:t>
      </w:r>
      <w:proofErr w:type="gramEnd"/>
      <w:r w:rsidRPr="00101EB4">
        <w:t xml:space="preserve"> string MyProperty {</w:t>
      </w:r>
    </w:p>
    <w:p w:rsidR="00101EB4" w:rsidRPr="00101EB4" w:rsidRDefault="00101EB4" w:rsidP="00DA1588">
      <w:pPr>
        <w:pStyle w:val="CodeBlock"/>
      </w:pPr>
      <w:r w:rsidRPr="00101EB4">
        <w:t xml:space="preserve">    </w:t>
      </w:r>
      <w:proofErr w:type="gramStart"/>
      <w:r w:rsidRPr="00101EB4">
        <w:t>get</w:t>
      </w:r>
      <w:proofErr w:type="gramEnd"/>
      <w:r w:rsidRPr="00101EB4">
        <w:t xml:space="preserve"> { return Data.ContainsKey("MyProperty") ? </w:t>
      </w:r>
      <w:proofErr w:type="gramStart"/>
      <w:r w:rsidRPr="00101EB4">
        <w:t>Data[</w:t>
      </w:r>
      <w:proofErr w:type="gramEnd"/>
      <w:r w:rsidRPr="00101EB4">
        <w:t>"MyProperty"] : null; }</w:t>
      </w:r>
    </w:p>
    <w:p w:rsidR="00101EB4" w:rsidRPr="00101EB4" w:rsidRDefault="00101EB4" w:rsidP="00DA1588">
      <w:pPr>
        <w:pStyle w:val="CodeBlock"/>
      </w:pPr>
      <w:r w:rsidRPr="00101EB4">
        <w:t xml:space="preserve">    </w:t>
      </w:r>
      <w:proofErr w:type="gramStart"/>
      <w:r w:rsidRPr="00101EB4">
        <w:t>set</w:t>
      </w:r>
      <w:proofErr w:type="gramEnd"/>
      <w:r w:rsidRPr="00101EB4">
        <w:t xml:space="preserve"> { Data["MyProperty"] = value; }</w:t>
      </w:r>
    </w:p>
    <w:p w:rsidR="00101EB4" w:rsidRPr="00101EB4" w:rsidRDefault="00DA1588" w:rsidP="00DA1588">
      <w:pPr>
        <w:pStyle w:val="CodeBlock"/>
      </w:pPr>
      <w:r>
        <w:t>}</w:t>
      </w:r>
    </w:p>
    <w:p w:rsidR="00DA1588" w:rsidRDefault="00DA1588" w:rsidP="00101EB4">
      <w:pPr>
        <w:rPr>
          <w:lang w:val="en-US"/>
        </w:rPr>
      </w:pPr>
      <w:r>
        <w:rPr>
          <w:lang w:val="en-US"/>
        </w:rPr>
        <w:t>The Data</w:t>
      </w:r>
      <w:r w:rsidR="00101EB4" w:rsidRPr="00101EB4">
        <w:rPr>
          <w:lang w:val="en-US"/>
        </w:rPr>
        <w:t xml:space="preserve"> dictionary only stores string values, so if yo</w:t>
      </w:r>
      <w:r>
        <w:rPr>
          <w:lang w:val="en-US"/>
        </w:rPr>
        <w:t>ur property uses any other type, you’</w:t>
      </w:r>
      <w:r w:rsidR="00101EB4" w:rsidRPr="00101EB4">
        <w:rPr>
          <w:lang w:val="en-US"/>
        </w:rPr>
        <w:t xml:space="preserve">ll have to </w:t>
      </w:r>
      <w:r>
        <w:rPr>
          <w:lang w:val="en-US"/>
        </w:rPr>
        <w:t>convert it to and from a string value</w:t>
      </w:r>
      <w:r w:rsidR="00101EB4" w:rsidRPr="00101EB4">
        <w:rPr>
          <w:lang w:val="en-US"/>
        </w:rPr>
        <w:t xml:space="preserve">. </w:t>
      </w:r>
    </w:p>
    <w:p w:rsidR="00101EB4" w:rsidRPr="00101EB4" w:rsidRDefault="00101EB4" w:rsidP="00DA1588">
      <w:pPr>
        <w:rPr>
          <w:lang w:val="en-US"/>
        </w:rPr>
      </w:pPr>
      <w:r w:rsidRPr="00101EB4">
        <w:rPr>
          <w:lang w:val="en-US"/>
        </w:rPr>
        <w:t>Fortunately there is a</w:t>
      </w:r>
      <w:r w:rsidR="00DA1588">
        <w:rPr>
          <w:lang w:val="en-US"/>
        </w:rPr>
        <w:t xml:space="preserve"> nice helper class called </w:t>
      </w:r>
      <w:r w:rsidR="00DA1588" w:rsidRPr="00DA1588">
        <w:rPr>
          <w:rStyle w:val="Strong"/>
          <w:lang w:val="en-US"/>
        </w:rPr>
        <w:t>XmlHelper</w:t>
      </w:r>
      <w:r w:rsidRPr="00101EB4">
        <w:rPr>
          <w:lang w:val="en-US"/>
        </w:rPr>
        <w:t xml:space="preserve"> in</w:t>
      </w:r>
      <w:r w:rsidR="00DA1588">
        <w:rPr>
          <w:lang w:val="en-US"/>
        </w:rPr>
        <w:t xml:space="preserve"> the </w:t>
      </w:r>
      <w:r w:rsidR="00DA1588" w:rsidRPr="0053085B">
        <w:rPr>
          <w:rStyle w:val="Strong"/>
          <w:lang w:val="en-US"/>
        </w:rPr>
        <w:t>Orchard.ContentManagement</w:t>
      </w:r>
      <w:r w:rsidRPr="00101EB4">
        <w:rPr>
          <w:lang w:val="en-US"/>
        </w:rPr>
        <w:t xml:space="preserve"> namespace that can help with that. For example, </w:t>
      </w:r>
      <w:r w:rsidR="00DA1588">
        <w:rPr>
          <w:lang w:val="en-US"/>
        </w:rPr>
        <w:t>imagine implementing a</w:t>
      </w:r>
      <w:r w:rsidRPr="00101EB4">
        <w:rPr>
          <w:lang w:val="en-US"/>
        </w:rPr>
        <w:t xml:space="preserve"> property</w:t>
      </w:r>
      <w:r w:rsidR="00DA1588">
        <w:rPr>
          <w:lang w:val="en-US"/>
        </w:rPr>
        <w:t xml:space="preserve"> of type </w:t>
      </w:r>
      <w:r w:rsidR="00DA1588" w:rsidRPr="00DA1588">
        <w:rPr>
          <w:rStyle w:val="Strong"/>
          <w:lang w:val="en-US"/>
        </w:rPr>
        <w:t>Int32</w:t>
      </w:r>
      <w:r w:rsidR="00DA1588">
        <w:rPr>
          <w:lang w:val="en-US"/>
        </w:rPr>
        <w:t>:</w:t>
      </w:r>
    </w:p>
    <w:p w:rsidR="00101EB4" w:rsidRPr="00101EB4" w:rsidRDefault="00101EB4" w:rsidP="00DA1588">
      <w:pPr>
        <w:pStyle w:val="CodeBlock"/>
      </w:pPr>
      <w:proofErr w:type="gramStart"/>
      <w:r w:rsidRPr="00101EB4">
        <w:t>public</w:t>
      </w:r>
      <w:proofErr w:type="gramEnd"/>
      <w:r w:rsidRPr="00101EB4">
        <w:t xml:space="preserve"> int MyProperty {</w:t>
      </w:r>
    </w:p>
    <w:p w:rsidR="00101EB4" w:rsidRPr="00101EB4" w:rsidRDefault="00101EB4" w:rsidP="00DA1588">
      <w:pPr>
        <w:pStyle w:val="CodeBlock"/>
      </w:pPr>
      <w:r w:rsidRPr="00101EB4">
        <w:t xml:space="preserve">    </w:t>
      </w:r>
      <w:proofErr w:type="gramStart"/>
      <w:r w:rsidRPr="00101EB4">
        <w:t>get</w:t>
      </w:r>
      <w:proofErr w:type="gramEnd"/>
      <w:r w:rsidRPr="00101EB4">
        <w:t xml:space="preserve"> { return D</w:t>
      </w:r>
      <w:r w:rsidR="00DA1588">
        <w:t xml:space="preserve">ata.ContainsKey("MyProperty") ? </w:t>
      </w:r>
      <w:r w:rsidRPr="00101EB4">
        <w:t>XmlConvert.Parse&lt;int</w:t>
      </w:r>
      <w:proofErr w:type="gramStart"/>
      <w:r w:rsidRPr="00101EB4">
        <w:t>&gt;(</w:t>
      </w:r>
      <w:proofErr w:type="gramEnd"/>
      <w:r w:rsidRPr="00101EB4">
        <w:t>Data["MyProperty"]) : 0; }</w:t>
      </w:r>
    </w:p>
    <w:p w:rsidR="00101EB4" w:rsidRPr="00101EB4" w:rsidRDefault="00101EB4" w:rsidP="00DA1588">
      <w:pPr>
        <w:pStyle w:val="CodeBlock"/>
      </w:pPr>
      <w:r w:rsidRPr="00101EB4">
        <w:t xml:space="preserve">    </w:t>
      </w:r>
      <w:proofErr w:type="gramStart"/>
      <w:r w:rsidRPr="00101EB4">
        <w:t>set</w:t>
      </w:r>
      <w:proofErr w:type="gramEnd"/>
      <w:r w:rsidRPr="00101EB4">
        <w:t xml:space="preserve"> { Data["MyProperty"] = value.ToString(); }</w:t>
      </w:r>
    </w:p>
    <w:p w:rsidR="00101EB4" w:rsidRPr="00101EB4" w:rsidRDefault="00DA1588" w:rsidP="00DA1588">
      <w:pPr>
        <w:pStyle w:val="CodeBlock"/>
      </w:pPr>
      <w:r>
        <w:t>}</w:t>
      </w:r>
    </w:p>
    <w:p w:rsidR="00101EB4" w:rsidRDefault="00C73CDE" w:rsidP="00101EB4">
      <w:pPr>
        <w:rPr>
          <w:lang w:val="en-US"/>
        </w:rPr>
      </w:pPr>
      <w:r>
        <w:rPr>
          <w:lang w:val="en-US"/>
        </w:rPr>
        <w:t>Although pretty straightforward</w:t>
      </w:r>
      <w:r w:rsidR="00101EB4" w:rsidRPr="00101EB4">
        <w:rPr>
          <w:lang w:val="en-US"/>
        </w:rPr>
        <w:t xml:space="preserve">, let's see if we can simplify the property implementation a bit. For example, </w:t>
      </w:r>
      <w:r>
        <w:rPr>
          <w:lang w:val="en-US"/>
        </w:rPr>
        <w:t xml:space="preserve">the </w:t>
      </w:r>
      <w:r w:rsidR="00101EB4" w:rsidRPr="00101EB4">
        <w:rPr>
          <w:lang w:val="en-US"/>
        </w:rPr>
        <w:t>check for the existence of a dictionary key in each and every property getter</w:t>
      </w:r>
      <w:r>
        <w:rPr>
          <w:lang w:val="en-US"/>
        </w:rPr>
        <w:t xml:space="preserve"> is pretty repetitive</w:t>
      </w:r>
      <w:r w:rsidR="00101EB4" w:rsidRPr="00101EB4">
        <w:rPr>
          <w:lang w:val="en-US"/>
        </w:rPr>
        <w:t xml:space="preserve">. As it turns out, </w:t>
      </w:r>
      <w:r>
        <w:rPr>
          <w:lang w:val="en-US"/>
        </w:rPr>
        <w:t xml:space="preserve">there is </w:t>
      </w:r>
      <w:r w:rsidR="00101EB4" w:rsidRPr="00101EB4">
        <w:rPr>
          <w:lang w:val="en-US"/>
        </w:rPr>
        <w:t xml:space="preserve">a nice little extension method </w:t>
      </w:r>
      <w:r>
        <w:rPr>
          <w:lang w:val="en-US"/>
        </w:rPr>
        <w:t xml:space="preserve">called </w:t>
      </w:r>
      <w:r w:rsidR="00101EB4" w:rsidRPr="00C73CDE">
        <w:rPr>
          <w:rStyle w:val="Strong"/>
          <w:lang w:val="en-US"/>
        </w:rPr>
        <w:t>Get</w:t>
      </w:r>
      <w:r w:rsidR="00101EB4" w:rsidRPr="00101EB4">
        <w:rPr>
          <w:lang w:val="en-US"/>
        </w:rPr>
        <w:t xml:space="preserve"> </w:t>
      </w:r>
      <w:r>
        <w:rPr>
          <w:lang w:val="en-US"/>
        </w:rPr>
        <w:t xml:space="preserve">in the </w:t>
      </w:r>
      <w:r w:rsidRPr="0053085B">
        <w:rPr>
          <w:rStyle w:val="Strong"/>
          <w:lang w:val="en-US"/>
        </w:rPr>
        <w:t>Orchard.Layouts.Helpers</w:t>
      </w:r>
      <w:r w:rsidR="00101EB4" w:rsidRPr="00101EB4">
        <w:rPr>
          <w:lang w:val="en-US"/>
        </w:rPr>
        <w:t xml:space="preserve"> namespace, which we can use as follows:</w:t>
      </w:r>
    </w:p>
    <w:p w:rsidR="00C73CDE" w:rsidRPr="00101EB4" w:rsidRDefault="00C73CDE" w:rsidP="00101EB4">
      <w:pPr>
        <w:rPr>
          <w:lang w:val="en-US"/>
        </w:rPr>
      </w:pPr>
    </w:p>
    <w:p w:rsidR="00101EB4" w:rsidRPr="00101EB4" w:rsidRDefault="00101EB4" w:rsidP="00C73CDE">
      <w:pPr>
        <w:pStyle w:val="CodeBlock"/>
      </w:pPr>
      <w:proofErr w:type="gramStart"/>
      <w:r w:rsidRPr="00101EB4">
        <w:lastRenderedPageBreak/>
        <w:t>public</w:t>
      </w:r>
      <w:proofErr w:type="gramEnd"/>
      <w:r w:rsidRPr="00101EB4">
        <w:t xml:space="preserve"> int MyProperty {</w:t>
      </w:r>
    </w:p>
    <w:p w:rsidR="00101EB4" w:rsidRPr="00101EB4" w:rsidRDefault="00101EB4" w:rsidP="00C73CDE">
      <w:pPr>
        <w:pStyle w:val="CodeBlock"/>
      </w:pPr>
      <w:r w:rsidRPr="00101EB4">
        <w:t xml:space="preserve">    </w:t>
      </w:r>
      <w:proofErr w:type="gramStart"/>
      <w:r w:rsidRPr="00101EB4">
        <w:t>get</w:t>
      </w:r>
      <w:proofErr w:type="gramEnd"/>
      <w:r w:rsidRPr="00101EB4">
        <w:t xml:space="preserve"> { return XmlConvert.Parse&lt;int&gt;(Data.Get("MyProperty")); }</w:t>
      </w:r>
    </w:p>
    <w:p w:rsidR="00101EB4" w:rsidRPr="00101EB4" w:rsidRDefault="00101EB4" w:rsidP="00C73CDE">
      <w:pPr>
        <w:pStyle w:val="CodeBlock"/>
      </w:pPr>
      <w:r w:rsidRPr="00101EB4">
        <w:t xml:space="preserve">    </w:t>
      </w:r>
      <w:proofErr w:type="gramStart"/>
      <w:r w:rsidRPr="00101EB4">
        <w:t>set</w:t>
      </w:r>
      <w:proofErr w:type="gramEnd"/>
      <w:r w:rsidRPr="00101EB4">
        <w:t xml:space="preserve"> { Data["MyProperty"] = value.ToString(); }</w:t>
      </w:r>
    </w:p>
    <w:p w:rsidR="00101EB4" w:rsidRPr="00101EB4" w:rsidRDefault="00101EB4" w:rsidP="00C73CDE">
      <w:pPr>
        <w:pStyle w:val="CodeBlock"/>
      </w:pPr>
      <w:r w:rsidRPr="00101EB4">
        <w:t>}</w:t>
      </w:r>
    </w:p>
    <w:p w:rsidR="00101EB4" w:rsidRPr="00101EB4" w:rsidRDefault="00C73CDE" w:rsidP="00C73CDE">
      <w:pPr>
        <w:rPr>
          <w:lang w:val="en-US"/>
        </w:rPr>
      </w:pPr>
      <w:r>
        <w:rPr>
          <w:lang w:val="en-US"/>
        </w:rPr>
        <w:t xml:space="preserve">The </w:t>
      </w:r>
      <w:r w:rsidRPr="00C73CDE">
        <w:rPr>
          <w:rStyle w:val="Strong"/>
          <w:lang w:val="en-US"/>
        </w:rPr>
        <w:t>XmlHelper.Parse&lt;T&gt;</w:t>
      </w:r>
      <w:r>
        <w:rPr>
          <w:lang w:val="en-US"/>
        </w:rPr>
        <w:t xml:space="preserve"> returns a </w:t>
      </w:r>
      <w:proofErr w:type="gramStart"/>
      <w:r w:rsidRPr="00C73CDE">
        <w:rPr>
          <w:rStyle w:val="Strong"/>
          <w:lang w:val="en-US"/>
        </w:rPr>
        <w:t>default(</w:t>
      </w:r>
      <w:proofErr w:type="gramEnd"/>
      <w:r w:rsidRPr="00C73CDE">
        <w:rPr>
          <w:rStyle w:val="Strong"/>
          <w:lang w:val="en-US"/>
        </w:rPr>
        <w:t>T)</w:t>
      </w:r>
      <w:r w:rsidR="00101EB4" w:rsidRPr="00101EB4">
        <w:rPr>
          <w:lang w:val="en-US"/>
        </w:rPr>
        <w:t xml:space="preserve"> in case we pass in a null string, we don't have to worry about null checking ourselves.</w:t>
      </w:r>
    </w:p>
    <w:p w:rsidR="00101EB4" w:rsidRPr="00101EB4" w:rsidRDefault="00101EB4" w:rsidP="00C73CDE">
      <w:pPr>
        <w:rPr>
          <w:lang w:val="en-US"/>
        </w:rPr>
      </w:pPr>
      <w:r w:rsidRPr="00101EB4">
        <w:rPr>
          <w:lang w:val="en-US"/>
        </w:rPr>
        <w:t xml:space="preserve">But we can do even better. Instead of working with magic string values as </w:t>
      </w:r>
      <w:r w:rsidR="00C73CDE">
        <w:rPr>
          <w:lang w:val="en-US"/>
        </w:rPr>
        <w:t xml:space="preserve">the </w:t>
      </w:r>
      <w:r w:rsidRPr="00101EB4">
        <w:rPr>
          <w:lang w:val="en-US"/>
        </w:rPr>
        <w:t xml:space="preserve">dictionary keys, we can implement our properties using strongly-typed expressions using </w:t>
      </w:r>
      <w:r w:rsidR="00C73CDE">
        <w:rPr>
          <w:lang w:val="en-US"/>
        </w:rPr>
        <w:t xml:space="preserve">the </w:t>
      </w:r>
      <w:r w:rsidR="00C73CDE" w:rsidRPr="00C73CDE">
        <w:rPr>
          <w:rStyle w:val="Strong"/>
          <w:lang w:val="en-US"/>
        </w:rPr>
        <w:t>Retrieve</w:t>
      </w:r>
      <w:r w:rsidR="00C73CDE">
        <w:rPr>
          <w:lang w:val="en-US"/>
        </w:rPr>
        <w:t xml:space="preserve"> and </w:t>
      </w:r>
      <w:r w:rsidR="00C73CDE" w:rsidRPr="00C73CDE">
        <w:rPr>
          <w:rStyle w:val="Strong"/>
          <w:lang w:val="en-US"/>
        </w:rPr>
        <w:t>Store</w:t>
      </w:r>
      <w:r w:rsidR="00C73CDE">
        <w:rPr>
          <w:lang w:val="en-US"/>
        </w:rPr>
        <w:t xml:space="preserve"> extension methods, which also live in the </w:t>
      </w:r>
      <w:r w:rsidRPr="00C73CDE">
        <w:rPr>
          <w:rStyle w:val="Strong"/>
          <w:lang w:val="en-US"/>
        </w:rPr>
        <w:t>Orchard.Layouts.Helpers</w:t>
      </w:r>
      <w:r w:rsidRPr="00101EB4">
        <w:rPr>
          <w:lang w:val="en-US"/>
        </w:rPr>
        <w:t xml:space="preserve"> name</w:t>
      </w:r>
      <w:r w:rsidR="00C73CDE">
        <w:rPr>
          <w:lang w:val="en-US"/>
        </w:rPr>
        <w:t>space. This is how to use them:</w:t>
      </w:r>
    </w:p>
    <w:p w:rsidR="00101EB4" w:rsidRPr="00101EB4" w:rsidRDefault="00101EB4" w:rsidP="00C73CDE">
      <w:pPr>
        <w:pStyle w:val="CodeBlock"/>
      </w:pPr>
      <w:proofErr w:type="gramStart"/>
      <w:r w:rsidRPr="00101EB4">
        <w:t>public</w:t>
      </w:r>
      <w:proofErr w:type="gramEnd"/>
      <w:r w:rsidRPr="00101EB4">
        <w:t xml:space="preserve"> int MyProperty {</w:t>
      </w:r>
    </w:p>
    <w:p w:rsidR="00101EB4" w:rsidRPr="00101EB4" w:rsidRDefault="00101EB4" w:rsidP="00C73CDE">
      <w:pPr>
        <w:pStyle w:val="CodeBlock"/>
      </w:pPr>
      <w:r w:rsidRPr="00101EB4">
        <w:t xml:space="preserve">    </w:t>
      </w:r>
      <w:proofErr w:type="gramStart"/>
      <w:r w:rsidRPr="00101EB4">
        <w:t>get</w:t>
      </w:r>
      <w:proofErr w:type="gramEnd"/>
      <w:r w:rsidRPr="00101EB4">
        <w:t xml:space="preserve"> { return this.Retrieve(x =&gt; x.MyProperty); }</w:t>
      </w:r>
    </w:p>
    <w:p w:rsidR="00101EB4" w:rsidRPr="00101EB4" w:rsidRDefault="00101EB4" w:rsidP="00C73CDE">
      <w:pPr>
        <w:pStyle w:val="CodeBlock"/>
      </w:pPr>
      <w:r w:rsidRPr="00101EB4">
        <w:t xml:space="preserve">    </w:t>
      </w:r>
      <w:proofErr w:type="gramStart"/>
      <w:r w:rsidRPr="00101EB4">
        <w:t>set</w:t>
      </w:r>
      <w:proofErr w:type="gramEnd"/>
      <w:r w:rsidRPr="00101EB4">
        <w:t xml:space="preserve"> { this.Store(x =&gt; x.MyProperty, value); }</w:t>
      </w:r>
    </w:p>
    <w:p w:rsidR="00101EB4" w:rsidRPr="00101EB4" w:rsidRDefault="00101EB4" w:rsidP="00C73CDE">
      <w:pPr>
        <w:pStyle w:val="CodeBlock"/>
      </w:pPr>
      <w:r w:rsidRPr="00101EB4">
        <w:t>}</w:t>
      </w:r>
    </w:p>
    <w:p w:rsidR="00101EB4" w:rsidRPr="00101EB4" w:rsidRDefault="00101EB4" w:rsidP="00C73CDE">
      <w:pPr>
        <w:rPr>
          <w:lang w:val="en-US"/>
        </w:rPr>
      </w:pPr>
      <w:r w:rsidRPr="00101EB4">
        <w:rPr>
          <w:lang w:val="en-US"/>
        </w:rPr>
        <w:t xml:space="preserve">Much better! </w:t>
      </w:r>
      <w:r w:rsidR="00C73CDE">
        <w:rPr>
          <w:lang w:val="en-US"/>
        </w:rPr>
        <w:t>T</w:t>
      </w:r>
      <w:r w:rsidRPr="00101EB4">
        <w:rPr>
          <w:lang w:val="en-US"/>
        </w:rPr>
        <w:t xml:space="preserve">he extension methods take care of </w:t>
      </w:r>
      <w:r w:rsidR="00C73CDE">
        <w:rPr>
          <w:lang w:val="en-US"/>
        </w:rPr>
        <w:t xml:space="preserve">null-checking as well as the string </w:t>
      </w:r>
      <w:r w:rsidRPr="00101EB4">
        <w:rPr>
          <w:lang w:val="en-US"/>
        </w:rPr>
        <w:t>parsing</w:t>
      </w:r>
      <w:r w:rsidR="00C73CDE">
        <w:rPr>
          <w:lang w:val="en-US"/>
        </w:rPr>
        <w:t>.</w:t>
      </w:r>
    </w:p>
    <w:p w:rsidR="00101EB4" w:rsidRPr="00101EB4" w:rsidRDefault="00101EB4" w:rsidP="00101EB4">
      <w:pPr>
        <w:rPr>
          <w:lang w:val="en-US"/>
        </w:rPr>
      </w:pPr>
      <w:r w:rsidRPr="00101EB4">
        <w:rPr>
          <w:lang w:val="en-US"/>
        </w:rPr>
        <w:t xml:space="preserve">So far we </w:t>
      </w:r>
      <w:r w:rsidR="00C73CDE">
        <w:rPr>
          <w:lang w:val="en-US"/>
        </w:rPr>
        <w:t xml:space="preserve">have seen how to store </w:t>
      </w:r>
      <w:r w:rsidRPr="00101EB4">
        <w:rPr>
          <w:lang w:val="en-US"/>
        </w:rPr>
        <w:t>primitive types</w:t>
      </w:r>
      <w:r w:rsidR="00C73CDE">
        <w:rPr>
          <w:lang w:val="en-US"/>
        </w:rPr>
        <w:t xml:space="preserve"> such as integers and strings</w:t>
      </w:r>
      <w:r w:rsidRPr="00101EB4">
        <w:rPr>
          <w:lang w:val="en-US"/>
        </w:rPr>
        <w:t xml:space="preserve">. </w:t>
      </w:r>
      <w:r w:rsidR="00C73CDE">
        <w:rPr>
          <w:lang w:val="en-US"/>
        </w:rPr>
        <w:t>But w</w:t>
      </w:r>
      <w:r w:rsidRPr="00101EB4">
        <w:rPr>
          <w:lang w:val="en-US"/>
        </w:rPr>
        <w:t xml:space="preserve">hat if </w:t>
      </w:r>
      <w:r w:rsidR="00C73CDE">
        <w:rPr>
          <w:lang w:val="en-US"/>
        </w:rPr>
        <w:t xml:space="preserve">you </w:t>
      </w:r>
      <w:r w:rsidRPr="00101EB4">
        <w:rPr>
          <w:lang w:val="en-US"/>
        </w:rPr>
        <w:t>wanted to store compl</w:t>
      </w:r>
      <w:r w:rsidR="00C73CDE">
        <w:rPr>
          <w:lang w:val="en-US"/>
        </w:rPr>
        <w:t xml:space="preserve">ex objects? Unfortunately, the </w:t>
      </w:r>
      <w:r w:rsidR="00C73CDE" w:rsidRPr="00C73CDE">
        <w:rPr>
          <w:rStyle w:val="Strong"/>
          <w:lang w:val="en-US"/>
        </w:rPr>
        <w:t>Store</w:t>
      </w:r>
      <w:r w:rsidR="00C73CDE">
        <w:rPr>
          <w:lang w:val="en-US"/>
        </w:rPr>
        <w:t xml:space="preserve"> and </w:t>
      </w:r>
      <w:r w:rsidRPr="00C73CDE">
        <w:rPr>
          <w:rStyle w:val="Strong"/>
          <w:lang w:val="en-US"/>
        </w:rPr>
        <w:t>Retrieve</w:t>
      </w:r>
      <w:r w:rsidRPr="00101EB4">
        <w:rPr>
          <w:lang w:val="en-US"/>
        </w:rPr>
        <w:t xml:space="preserve"> methods don't support that.</w:t>
      </w:r>
    </w:p>
    <w:p w:rsidR="00101EB4" w:rsidRPr="00101EB4" w:rsidRDefault="00C73CDE" w:rsidP="00C73CDE">
      <w:pPr>
        <w:rPr>
          <w:lang w:val="en-US"/>
        </w:rPr>
      </w:pPr>
      <w:r>
        <w:rPr>
          <w:lang w:val="en-US"/>
        </w:rPr>
        <w:t>However, since the Data</w:t>
      </w:r>
      <w:r w:rsidR="00101EB4" w:rsidRPr="00101EB4">
        <w:rPr>
          <w:lang w:val="en-US"/>
        </w:rPr>
        <w:t xml:space="preserve"> property is of</w:t>
      </w:r>
      <w:r>
        <w:rPr>
          <w:lang w:val="en-US"/>
        </w:rPr>
        <w:t xml:space="preserve"> type </w:t>
      </w:r>
      <w:r w:rsidRPr="00C73CDE">
        <w:rPr>
          <w:rStyle w:val="Strong"/>
          <w:lang w:val="en-US"/>
        </w:rPr>
        <w:t>ElementDataDictionary</w:t>
      </w:r>
      <w:r w:rsidR="00101EB4" w:rsidRPr="00101EB4">
        <w:rPr>
          <w:lang w:val="en-US"/>
        </w:rPr>
        <w:t xml:space="preserve">, we can take advantage of </w:t>
      </w:r>
      <w:r>
        <w:rPr>
          <w:lang w:val="en-US"/>
        </w:rPr>
        <w:t xml:space="preserve">its </w:t>
      </w:r>
      <w:r w:rsidRPr="00C73CDE">
        <w:rPr>
          <w:rStyle w:val="Strong"/>
          <w:lang w:val="en-US"/>
        </w:rPr>
        <w:t>GetModel</w:t>
      </w:r>
      <w:r w:rsidR="00101EB4" w:rsidRPr="00101EB4">
        <w:rPr>
          <w:lang w:val="en-US"/>
        </w:rPr>
        <w:t xml:space="preserve"> method, which </w:t>
      </w:r>
      <w:r>
        <w:rPr>
          <w:lang w:val="en-US"/>
        </w:rPr>
        <w:t>uses model binding under the covers.</w:t>
      </w:r>
    </w:p>
    <w:p w:rsidR="00101EB4" w:rsidRPr="00101EB4" w:rsidRDefault="00101EB4" w:rsidP="00C73CDE">
      <w:pPr>
        <w:rPr>
          <w:lang w:val="en-US"/>
        </w:rPr>
      </w:pPr>
      <w:r w:rsidRPr="00101EB4">
        <w:rPr>
          <w:lang w:val="en-US"/>
        </w:rPr>
        <w:t>For example, let's say we h</w:t>
      </w:r>
      <w:r w:rsidR="00C73CDE">
        <w:rPr>
          <w:lang w:val="en-US"/>
        </w:rPr>
        <w:t>ave the following complex type:</w:t>
      </w:r>
    </w:p>
    <w:p w:rsidR="00101EB4" w:rsidRPr="00101EB4" w:rsidRDefault="00101EB4" w:rsidP="00C73CDE">
      <w:pPr>
        <w:pStyle w:val="CodeBlock"/>
      </w:pPr>
      <w:proofErr w:type="gramStart"/>
      <w:r w:rsidRPr="00101EB4">
        <w:t>public</w:t>
      </w:r>
      <w:proofErr w:type="gramEnd"/>
      <w:r w:rsidRPr="00101EB4">
        <w:t xml:space="preserve"> class MyElementSettings {</w:t>
      </w:r>
    </w:p>
    <w:p w:rsidR="00101EB4" w:rsidRPr="00101EB4" w:rsidRDefault="00101EB4" w:rsidP="00C73CDE">
      <w:pPr>
        <w:pStyle w:val="CodeBlock"/>
      </w:pPr>
      <w:r w:rsidRPr="00101EB4">
        <w:t xml:space="preserve">    </w:t>
      </w:r>
      <w:proofErr w:type="gramStart"/>
      <w:r w:rsidRPr="00101EB4">
        <w:t>public</w:t>
      </w:r>
      <w:proofErr w:type="gramEnd"/>
      <w:r w:rsidRPr="00101EB4">
        <w:t xml:space="preserve"> int MyNumber { get; set; }</w:t>
      </w:r>
    </w:p>
    <w:p w:rsidR="00101EB4" w:rsidRPr="00101EB4" w:rsidRDefault="00101EB4" w:rsidP="00C73CDE">
      <w:pPr>
        <w:pStyle w:val="CodeBlock"/>
      </w:pPr>
      <w:r w:rsidRPr="00101EB4">
        <w:t xml:space="preserve">    </w:t>
      </w:r>
      <w:proofErr w:type="gramStart"/>
      <w:r w:rsidRPr="00101EB4">
        <w:t>public</w:t>
      </w:r>
      <w:proofErr w:type="gramEnd"/>
      <w:r w:rsidRPr="00101EB4">
        <w:t xml:space="preserve"> string MyAddress { get; set; }</w:t>
      </w:r>
    </w:p>
    <w:p w:rsidR="00101EB4" w:rsidRPr="00101EB4" w:rsidRDefault="00C73CDE" w:rsidP="00C73CDE">
      <w:pPr>
        <w:pStyle w:val="CodeBlock"/>
      </w:pPr>
      <w:r>
        <w:t>}</w:t>
      </w:r>
    </w:p>
    <w:p w:rsidR="00101EB4" w:rsidRPr="00101EB4" w:rsidRDefault="00C73CDE" w:rsidP="00C73CDE">
      <w:pPr>
        <w:rPr>
          <w:lang w:val="en-US"/>
        </w:rPr>
      </w:pPr>
      <w:r>
        <w:rPr>
          <w:lang w:val="en-US"/>
        </w:rPr>
        <w:lastRenderedPageBreak/>
        <w:t>I</w:t>
      </w:r>
      <w:r w:rsidR="00101EB4" w:rsidRPr="00101EB4">
        <w:rPr>
          <w:lang w:val="en-US"/>
        </w:rPr>
        <w:t xml:space="preserve">mplementing an element property of </w:t>
      </w:r>
      <w:r>
        <w:rPr>
          <w:lang w:val="en-US"/>
        </w:rPr>
        <w:t>that type would look like this:</w:t>
      </w:r>
    </w:p>
    <w:p w:rsidR="00101EB4" w:rsidRPr="00101EB4" w:rsidRDefault="00101EB4" w:rsidP="00C73CDE">
      <w:pPr>
        <w:pStyle w:val="CodeBlock"/>
      </w:pPr>
      <w:proofErr w:type="gramStart"/>
      <w:r w:rsidRPr="00101EB4">
        <w:t>public</w:t>
      </w:r>
      <w:proofErr w:type="gramEnd"/>
      <w:r w:rsidRPr="00101EB4">
        <w:t xml:space="preserve"> MyElementSettings MyProperty {</w:t>
      </w:r>
    </w:p>
    <w:p w:rsidR="00101EB4" w:rsidRPr="00101EB4" w:rsidRDefault="00101EB4" w:rsidP="00C73CDE">
      <w:pPr>
        <w:pStyle w:val="CodeBlock"/>
      </w:pPr>
      <w:r w:rsidRPr="00101EB4">
        <w:t xml:space="preserve">    </w:t>
      </w:r>
      <w:proofErr w:type="gramStart"/>
      <w:r w:rsidRPr="00101EB4">
        <w:t>get</w:t>
      </w:r>
      <w:proofErr w:type="gramEnd"/>
      <w:r w:rsidRPr="00101EB4">
        <w:t xml:space="preserve"> { return Data.GetModel&lt;MyElementSettings&gt;(""); }</w:t>
      </w:r>
    </w:p>
    <w:p w:rsidR="00101EB4" w:rsidRPr="00101EB4" w:rsidRDefault="00101EB4" w:rsidP="00C73CDE">
      <w:pPr>
        <w:pStyle w:val="CodeBlock"/>
      </w:pPr>
      <w:r w:rsidRPr="00101EB4">
        <w:t xml:space="preserve">    </w:t>
      </w:r>
      <w:proofErr w:type="gramStart"/>
      <w:r w:rsidRPr="00101EB4">
        <w:t>set</w:t>
      </w:r>
      <w:proofErr w:type="gramEnd"/>
      <w:r w:rsidRPr="00101EB4">
        <w:t xml:space="preserve"> {</w:t>
      </w:r>
    </w:p>
    <w:p w:rsidR="00101EB4" w:rsidRPr="00101EB4" w:rsidRDefault="00101EB4" w:rsidP="00C73CDE">
      <w:pPr>
        <w:pStyle w:val="CodeBlock"/>
      </w:pPr>
      <w:r w:rsidRPr="00101EB4">
        <w:t xml:space="preserve">        </w:t>
      </w:r>
      <w:proofErr w:type="gramStart"/>
      <w:r w:rsidRPr="00101EB4">
        <w:t>Data[</w:t>
      </w:r>
      <w:proofErr w:type="gramEnd"/>
      <w:r w:rsidRPr="00101EB4">
        <w:t>"MyNumber"] = value?.MyNumber;</w:t>
      </w:r>
    </w:p>
    <w:p w:rsidR="00101EB4" w:rsidRPr="00101EB4" w:rsidRDefault="00101EB4" w:rsidP="00C73CDE">
      <w:pPr>
        <w:pStyle w:val="CodeBlock"/>
      </w:pPr>
      <w:r w:rsidRPr="00101EB4">
        <w:t xml:space="preserve">        </w:t>
      </w:r>
      <w:proofErr w:type="gramStart"/>
      <w:r w:rsidRPr="00101EB4">
        <w:t>Data[</w:t>
      </w:r>
      <w:proofErr w:type="gramEnd"/>
      <w:r w:rsidRPr="00101EB4">
        <w:t xml:space="preserve">"MyAddress"] = value?.MyAddress; </w:t>
      </w:r>
    </w:p>
    <w:p w:rsidR="00101EB4" w:rsidRPr="00101EB4" w:rsidRDefault="00101EB4" w:rsidP="00C73CDE">
      <w:pPr>
        <w:pStyle w:val="CodeBlock"/>
      </w:pPr>
      <w:r w:rsidRPr="00101EB4">
        <w:t xml:space="preserve">    }</w:t>
      </w:r>
    </w:p>
    <w:p w:rsidR="00101EB4" w:rsidRPr="00101EB4" w:rsidRDefault="00101EB4" w:rsidP="00C73CDE">
      <w:pPr>
        <w:pStyle w:val="CodeBlock"/>
      </w:pPr>
      <w:r w:rsidRPr="00101EB4">
        <w:t xml:space="preserve">} </w:t>
      </w:r>
    </w:p>
    <w:p w:rsidR="00101EB4" w:rsidRPr="00101EB4" w:rsidRDefault="00101EB4" w:rsidP="00101EB4">
      <w:pPr>
        <w:rPr>
          <w:lang w:val="en-US"/>
        </w:rPr>
      </w:pPr>
    </w:p>
    <w:p w:rsidR="00101EB4" w:rsidRPr="00101EB4" w:rsidRDefault="00C73CDE" w:rsidP="00C73CDE">
      <w:pPr>
        <w:rPr>
          <w:lang w:val="en-US"/>
        </w:rPr>
      </w:pPr>
      <w:r>
        <w:rPr>
          <w:lang w:val="en-US"/>
        </w:rPr>
        <w:t xml:space="preserve">Unfortunately </w:t>
      </w:r>
      <w:r w:rsidR="00101EB4" w:rsidRPr="00101EB4">
        <w:rPr>
          <w:lang w:val="en-US"/>
        </w:rPr>
        <w:t xml:space="preserve">there's </w:t>
      </w:r>
      <w:r>
        <w:rPr>
          <w:lang w:val="en-US"/>
        </w:rPr>
        <w:t xml:space="preserve">currently </w:t>
      </w:r>
      <w:r w:rsidR="00101EB4" w:rsidRPr="00101EB4">
        <w:rPr>
          <w:lang w:val="en-US"/>
        </w:rPr>
        <w:t>no convenient method</w:t>
      </w:r>
      <w:r>
        <w:rPr>
          <w:lang w:val="en-US"/>
        </w:rPr>
        <w:t xml:space="preserve"> we can use to serialize the complex type back into a string, so you’ll have to do that manually as shown above.</w:t>
      </w:r>
    </w:p>
    <w:p w:rsidR="00101EB4" w:rsidRPr="00101EB4" w:rsidRDefault="00101EB4" w:rsidP="00C73CDE">
      <w:pPr>
        <w:pStyle w:val="Heading2"/>
      </w:pPr>
      <w:bookmarkStart w:id="105" w:name="_Toc446230589"/>
      <w:r w:rsidRPr="00101EB4">
        <w:t>Trying it out: Creating a Map Element</w:t>
      </w:r>
      <w:bookmarkEnd w:id="105"/>
    </w:p>
    <w:p w:rsidR="00FC3343" w:rsidRDefault="00FC3343" w:rsidP="00101EB4">
      <w:pPr>
        <w:rPr>
          <w:lang w:val="en-US"/>
        </w:rPr>
      </w:pPr>
      <w:r>
        <w:rPr>
          <w:lang w:val="en-US"/>
        </w:rPr>
        <w:t>If you ever browsed through the online Orchard Documentation, you’ve undoubtedly run across the “Writing a content part” tutorial (</w:t>
      </w:r>
      <w:hyperlink r:id="rId42" w:history="1">
        <w:r w:rsidRPr="00C62E09">
          <w:rPr>
            <w:rStyle w:val="Hyperlink"/>
            <w:lang w:val="en-US"/>
          </w:rPr>
          <w:t>http://docs.orchardproject.net/Documentation/Writing-a-content-part</w:t>
        </w:r>
      </w:hyperlink>
      <w:r>
        <w:rPr>
          <w:lang w:val="en-US"/>
        </w:rPr>
        <w:t xml:space="preserve">). </w:t>
      </w:r>
    </w:p>
    <w:p w:rsidR="00FC3343" w:rsidRDefault="00FC3343" w:rsidP="00101EB4">
      <w:pPr>
        <w:rPr>
          <w:lang w:val="en-US"/>
        </w:rPr>
      </w:pPr>
      <w:r>
        <w:rPr>
          <w:lang w:val="en-US"/>
        </w:rPr>
        <w:t xml:space="preserve">In that tutorial, the author demonstrates writing a custom content part called </w:t>
      </w:r>
      <w:r w:rsidRPr="00FC3343">
        <w:rPr>
          <w:rStyle w:val="Strong"/>
          <w:lang w:val="en-US"/>
        </w:rPr>
        <w:t>MapPart</w:t>
      </w:r>
      <w:r>
        <w:rPr>
          <w:lang w:val="en-US"/>
        </w:rPr>
        <w:t>. It is the first tutorial I ever followed when learning Orchard, and I thought it would be kinda cool if I could write a similar tutorial but for writing a custom element.</w:t>
      </w:r>
    </w:p>
    <w:p w:rsidR="00101EB4" w:rsidRPr="00101EB4" w:rsidRDefault="00FC3343" w:rsidP="00101EB4">
      <w:pPr>
        <w:rPr>
          <w:lang w:val="en-US"/>
        </w:rPr>
      </w:pPr>
      <w:r>
        <w:rPr>
          <w:lang w:val="en-US"/>
        </w:rPr>
        <w:t>So that’s exactly what will do next: writing a custom element called Map</w:t>
      </w:r>
      <w:r w:rsidR="00101EB4" w:rsidRPr="00101EB4">
        <w:rPr>
          <w:lang w:val="en-US"/>
        </w:rPr>
        <w:t>.</w:t>
      </w:r>
      <w:r>
        <w:rPr>
          <w:lang w:val="en-US"/>
        </w:rPr>
        <w:t xml:space="preserve"> Now, I won’t go through the process of generating a new module, of which I’m sure you’ve done that before. If not, the “Writing a content part” tutorial explains the process in detail.</w:t>
      </w:r>
    </w:p>
    <w:p w:rsidR="00101EB4" w:rsidRDefault="00852E24" w:rsidP="00101EB4">
      <w:pPr>
        <w:rPr>
          <w:lang w:val="en-US"/>
        </w:rPr>
      </w:pPr>
      <w:r>
        <w:rPr>
          <w:lang w:val="en-US"/>
        </w:rPr>
        <w:lastRenderedPageBreak/>
        <w:t>The goal of the Map element is to allow the user to provide a latitude and a longitude, which the element will use to render a map image.</w:t>
      </w:r>
    </w:p>
    <w:p w:rsidR="00852E24" w:rsidRPr="00101EB4" w:rsidRDefault="00852E24" w:rsidP="00101EB4">
      <w:pPr>
        <w:rPr>
          <w:lang w:val="en-US"/>
        </w:rPr>
      </w:pPr>
      <w:r>
        <w:rPr>
          <w:lang w:val="en-US"/>
        </w:rPr>
        <w:t>Let’s do it.</w:t>
      </w:r>
    </w:p>
    <w:p w:rsidR="00101EB4" w:rsidRPr="00101EB4" w:rsidRDefault="00852E24" w:rsidP="00852E24">
      <w:pPr>
        <w:pStyle w:val="Heading3"/>
        <w:rPr>
          <w:lang w:val="en-US"/>
        </w:rPr>
      </w:pPr>
      <w:bookmarkStart w:id="106" w:name="_Toc446230590"/>
      <w:r>
        <w:rPr>
          <w:lang w:val="en-US"/>
        </w:rPr>
        <w:t>T</w:t>
      </w:r>
      <w:r w:rsidR="00101EB4" w:rsidRPr="00101EB4">
        <w:rPr>
          <w:lang w:val="en-US"/>
        </w:rPr>
        <w:t xml:space="preserve">he </w:t>
      </w:r>
      <w:r>
        <w:rPr>
          <w:lang w:val="en-US"/>
        </w:rPr>
        <w:t xml:space="preserve">Map </w:t>
      </w:r>
      <w:r w:rsidR="00887DE5">
        <w:rPr>
          <w:lang w:val="en-US"/>
        </w:rPr>
        <w:t>Element</w:t>
      </w:r>
      <w:bookmarkEnd w:id="106"/>
    </w:p>
    <w:p w:rsidR="00101EB4" w:rsidRPr="00101EB4" w:rsidRDefault="00101EB4" w:rsidP="00101EB4">
      <w:pPr>
        <w:rPr>
          <w:lang w:val="en-US"/>
        </w:rPr>
      </w:pPr>
      <w:r w:rsidRPr="00101EB4">
        <w:rPr>
          <w:lang w:val="en-US"/>
        </w:rPr>
        <w:t>First, create a d</w:t>
      </w:r>
      <w:r w:rsidR="00852E24">
        <w:rPr>
          <w:lang w:val="en-US"/>
        </w:rPr>
        <w:t xml:space="preserve">irectory in your module called </w:t>
      </w:r>
      <w:r w:rsidR="00852E24" w:rsidRPr="00852E24">
        <w:rPr>
          <w:rStyle w:val="Emphasis"/>
          <w:lang w:val="en-US"/>
        </w:rPr>
        <w:t>Elements</w:t>
      </w:r>
      <w:r w:rsidR="00852E24">
        <w:rPr>
          <w:lang w:val="en-US"/>
        </w:rPr>
        <w:t xml:space="preserve"> and add a class called </w:t>
      </w:r>
      <w:r w:rsidR="00852E24" w:rsidRPr="00887DE5">
        <w:rPr>
          <w:rStyle w:val="Strong"/>
          <w:lang w:val="en-US"/>
        </w:rPr>
        <w:t>Map</w:t>
      </w:r>
      <w:r w:rsidRPr="00101EB4">
        <w:rPr>
          <w:lang w:val="en-US"/>
        </w:rPr>
        <w:t xml:space="preserve"> as follows:</w:t>
      </w:r>
    </w:p>
    <w:p w:rsidR="007B695F" w:rsidRPr="007B695F" w:rsidRDefault="007B695F" w:rsidP="007B695F">
      <w:pPr>
        <w:pStyle w:val="CodeBlock"/>
      </w:pPr>
      <w:proofErr w:type="gramStart"/>
      <w:r w:rsidRPr="007B695F">
        <w:t>using</w:t>
      </w:r>
      <w:proofErr w:type="gramEnd"/>
      <w:r w:rsidRPr="007B695F">
        <w:t xml:space="preserve"> Orchard.Layouts.Framework.Elements;</w:t>
      </w:r>
    </w:p>
    <w:p w:rsidR="007B695F" w:rsidRPr="007B695F" w:rsidRDefault="007B695F" w:rsidP="007B695F">
      <w:pPr>
        <w:pStyle w:val="CodeBlock"/>
      </w:pPr>
      <w:proofErr w:type="gramStart"/>
      <w:r w:rsidRPr="007B695F">
        <w:t>using</w:t>
      </w:r>
      <w:proofErr w:type="gramEnd"/>
      <w:r w:rsidRPr="007B695F">
        <w:t xml:space="preserve"> Orchard.Layouts.Helpers;</w:t>
      </w:r>
    </w:p>
    <w:p w:rsidR="007B695F" w:rsidRPr="007B695F" w:rsidRDefault="007B695F" w:rsidP="007B695F">
      <w:pPr>
        <w:pStyle w:val="CodeBlock"/>
      </w:pPr>
    </w:p>
    <w:p w:rsidR="007B695F" w:rsidRPr="007B695F" w:rsidRDefault="007B695F" w:rsidP="007B695F">
      <w:pPr>
        <w:pStyle w:val="CodeBlock"/>
      </w:pPr>
      <w:proofErr w:type="gramStart"/>
      <w:r w:rsidRPr="007B695F">
        <w:t>namespace</w:t>
      </w:r>
      <w:proofErr w:type="gramEnd"/>
      <w:r w:rsidRPr="007B695F">
        <w:t xml:space="preserve"> OffTheGrid.Demos.Layouts.Elements {</w:t>
      </w:r>
    </w:p>
    <w:p w:rsidR="007B695F" w:rsidRPr="007B695F" w:rsidRDefault="007B695F" w:rsidP="007B695F">
      <w:pPr>
        <w:pStyle w:val="CodeBlock"/>
      </w:pPr>
      <w:r w:rsidRPr="007B695F">
        <w:t xml:space="preserve">    </w:t>
      </w:r>
      <w:proofErr w:type="gramStart"/>
      <w:r w:rsidRPr="007B695F">
        <w:t>public</w:t>
      </w:r>
      <w:proofErr w:type="gramEnd"/>
      <w:r w:rsidRPr="007B695F">
        <w:t xml:space="preserve"> class Map : Element {</w:t>
      </w:r>
    </w:p>
    <w:p w:rsidR="007B695F" w:rsidRPr="007B695F" w:rsidRDefault="007B695F" w:rsidP="007B695F">
      <w:pPr>
        <w:pStyle w:val="CodeBlock"/>
      </w:pPr>
    </w:p>
    <w:p w:rsidR="007B695F" w:rsidRPr="007B695F" w:rsidRDefault="007B695F" w:rsidP="007B695F">
      <w:pPr>
        <w:pStyle w:val="CodeBlock"/>
      </w:pPr>
      <w:r w:rsidRPr="007B695F">
        <w:t xml:space="preserve">        </w:t>
      </w:r>
      <w:proofErr w:type="gramStart"/>
      <w:r w:rsidRPr="007B695F">
        <w:t>public</w:t>
      </w:r>
      <w:proofErr w:type="gramEnd"/>
      <w:r w:rsidRPr="007B695F">
        <w:t xml:space="preserve"> override string Category =&gt; "Demo";</w:t>
      </w:r>
    </w:p>
    <w:p w:rsidR="007B695F" w:rsidRPr="007B695F" w:rsidRDefault="007B695F" w:rsidP="007B695F">
      <w:pPr>
        <w:pStyle w:val="CodeBlock"/>
      </w:pPr>
    </w:p>
    <w:p w:rsidR="007B695F" w:rsidRPr="007B695F" w:rsidRDefault="007B695F" w:rsidP="007B695F">
      <w:pPr>
        <w:pStyle w:val="CodeBlock"/>
      </w:pPr>
      <w:r w:rsidRPr="007B695F">
        <w:t xml:space="preserve">        </w:t>
      </w:r>
      <w:proofErr w:type="gramStart"/>
      <w:r w:rsidRPr="007B695F">
        <w:t>public</w:t>
      </w:r>
      <w:proofErr w:type="gramEnd"/>
      <w:r w:rsidRPr="007B695F">
        <w:t xml:space="preserve"> double Latitude {</w:t>
      </w:r>
    </w:p>
    <w:p w:rsidR="007B695F" w:rsidRPr="007B695F" w:rsidRDefault="007B695F" w:rsidP="007B695F">
      <w:pPr>
        <w:pStyle w:val="CodeBlock"/>
      </w:pPr>
      <w:r w:rsidRPr="007B695F">
        <w:t xml:space="preserve">            </w:t>
      </w:r>
      <w:proofErr w:type="gramStart"/>
      <w:r w:rsidRPr="007B695F">
        <w:t>get</w:t>
      </w:r>
      <w:proofErr w:type="gramEnd"/>
      <w:r w:rsidRPr="007B695F">
        <w:t xml:space="preserve"> { return this.Retrieve(x =&gt; x.Latitude); }</w:t>
      </w:r>
    </w:p>
    <w:p w:rsidR="007B695F" w:rsidRPr="007B695F" w:rsidRDefault="007B695F" w:rsidP="007B695F">
      <w:pPr>
        <w:pStyle w:val="CodeBlock"/>
      </w:pPr>
      <w:r w:rsidRPr="007B695F">
        <w:t xml:space="preserve">            </w:t>
      </w:r>
      <w:proofErr w:type="gramStart"/>
      <w:r w:rsidRPr="007B695F">
        <w:t>set</w:t>
      </w:r>
      <w:proofErr w:type="gramEnd"/>
      <w:r w:rsidRPr="007B695F">
        <w:t xml:space="preserve"> { this.Store(x =&gt; x.Latitude, value); }</w:t>
      </w:r>
    </w:p>
    <w:p w:rsidR="007B695F" w:rsidRPr="007B695F" w:rsidRDefault="007B695F" w:rsidP="007B695F">
      <w:pPr>
        <w:pStyle w:val="CodeBlock"/>
      </w:pPr>
      <w:r w:rsidRPr="007B695F">
        <w:t xml:space="preserve">        }</w:t>
      </w:r>
    </w:p>
    <w:p w:rsidR="007B695F" w:rsidRPr="007B695F" w:rsidRDefault="007B695F" w:rsidP="007B695F">
      <w:pPr>
        <w:pStyle w:val="CodeBlock"/>
      </w:pPr>
    </w:p>
    <w:p w:rsidR="007B695F" w:rsidRPr="007B695F" w:rsidRDefault="007B695F" w:rsidP="007B695F">
      <w:pPr>
        <w:pStyle w:val="CodeBlock"/>
      </w:pPr>
      <w:r w:rsidRPr="007B695F">
        <w:t xml:space="preserve">        </w:t>
      </w:r>
      <w:proofErr w:type="gramStart"/>
      <w:r w:rsidRPr="007B695F">
        <w:t>public</w:t>
      </w:r>
      <w:proofErr w:type="gramEnd"/>
      <w:r w:rsidRPr="007B695F">
        <w:t xml:space="preserve"> double Longitude {</w:t>
      </w:r>
    </w:p>
    <w:p w:rsidR="007B695F" w:rsidRPr="007B695F" w:rsidRDefault="007B695F" w:rsidP="007B695F">
      <w:pPr>
        <w:pStyle w:val="CodeBlock"/>
      </w:pPr>
      <w:r w:rsidRPr="007B695F">
        <w:t xml:space="preserve">            </w:t>
      </w:r>
      <w:proofErr w:type="gramStart"/>
      <w:r w:rsidRPr="007B695F">
        <w:t>get</w:t>
      </w:r>
      <w:proofErr w:type="gramEnd"/>
      <w:r w:rsidRPr="007B695F">
        <w:t xml:space="preserve"> { return this.Retrieve(x =&gt; x.Longitude); }</w:t>
      </w:r>
    </w:p>
    <w:p w:rsidR="007B695F" w:rsidRPr="007B695F" w:rsidRDefault="007B695F" w:rsidP="007B695F">
      <w:pPr>
        <w:pStyle w:val="CodeBlock"/>
      </w:pPr>
      <w:r w:rsidRPr="007B695F">
        <w:t xml:space="preserve">            </w:t>
      </w:r>
      <w:proofErr w:type="gramStart"/>
      <w:r w:rsidRPr="007B695F">
        <w:t>set</w:t>
      </w:r>
      <w:proofErr w:type="gramEnd"/>
      <w:r w:rsidRPr="007B695F">
        <w:t xml:space="preserve"> { this.Store(x =&gt; x.Longitude, value); }</w:t>
      </w:r>
    </w:p>
    <w:p w:rsidR="007B695F" w:rsidRPr="007B695F" w:rsidRDefault="007B695F" w:rsidP="007B695F">
      <w:pPr>
        <w:pStyle w:val="CodeBlock"/>
      </w:pPr>
      <w:r w:rsidRPr="007B695F">
        <w:t xml:space="preserve">        }</w:t>
      </w:r>
    </w:p>
    <w:p w:rsidR="007B695F" w:rsidRPr="007B695F" w:rsidRDefault="007B695F" w:rsidP="007B695F">
      <w:pPr>
        <w:pStyle w:val="CodeBlock"/>
      </w:pPr>
      <w:r w:rsidRPr="007B695F">
        <w:t xml:space="preserve">    }</w:t>
      </w:r>
    </w:p>
    <w:p w:rsidR="00101EB4" w:rsidRPr="00101EB4" w:rsidRDefault="007B695F" w:rsidP="007B695F">
      <w:pPr>
        <w:pStyle w:val="CodeBlock"/>
      </w:pPr>
      <w:r w:rsidRPr="007B695F">
        <w:t>}</w:t>
      </w:r>
    </w:p>
    <w:p w:rsidR="00887DE5" w:rsidRDefault="00887DE5" w:rsidP="00887DE5">
      <w:pPr>
        <w:pStyle w:val="Heading3"/>
      </w:pPr>
      <w:bookmarkStart w:id="107" w:name="_Toc446230591"/>
      <w:r>
        <w:t>The Map Element Driver</w:t>
      </w:r>
      <w:bookmarkEnd w:id="107"/>
    </w:p>
    <w:p w:rsidR="00101EB4" w:rsidRDefault="00101EB4" w:rsidP="00101EB4">
      <w:pPr>
        <w:rPr>
          <w:lang w:val="en-US"/>
        </w:rPr>
      </w:pPr>
      <w:r w:rsidRPr="00101EB4">
        <w:rPr>
          <w:lang w:val="en-US"/>
        </w:rPr>
        <w:t>N</w:t>
      </w:r>
      <w:r w:rsidR="007A19B9">
        <w:rPr>
          <w:lang w:val="en-US"/>
        </w:rPr>
        <w:t xml:space="preserve">ext, we need to create a driver for the Map element. The driver will be responsible for displaying the element </w:t>
      </w:r>
      <w:r w:rsidR="00887DE5">
        <w:rPr>
          <w:lang w:val="en-US"/>
        </w:rPr>
        <w:t>editor</w:t>
      </w:r>
      <w:r w:rsidR="007A19B9">
        <w:rPr>
          <w:lang w:val="en-US"/>
        </w:rPr>
        <w:t xml:space="preserve"> and updating the element with values provided by the user. Create a directory called </w:t>
      </w:r>
      <w:r w:rsidR="007A19B9" w:rsidRPr="007A19B9">
        <w:rPr>
          <w:rStyle w:val="Emphasis"/>
          <w:lang w:val="en-US"/>
        </w:rPr>
        <w:t>Drivers</w:t>
      </w:r>
      <w:r w:rsidRPr="00101EB4">
        <w:rPr>
          <w:lang w:val="en-US"/>
        </w:rPr>
        <w:t xml:space="preserve"> and </w:t>
      </w:r>
      <w:r w:rsidR="007A19B9">
        <w:rPr>
          <w:lang w:val="en-US"/>
        </w:rPr>
        <w:t>create</w:t>
      </w:r>
      <w:r w:rsidRPr="00101EB4">
        <w:rPr>
          <w:lang w:val="en-US"/>
        </w:rPr>
        <w:t xml:space="preserve"> the following driver class:</w:t>
      </w:r>
    </w:p>
    <w:p w:rsidR="007A19B9" w:rsidRDefault="007A19B9" w:rsidP="00101EB4">
      <w:pPr>
        <w:rPr>
          <w:lang w:val="en-US"/>
        </w:rPr>
      </w:pPr>
    </w:p>
    <w:p w:rsidR="007A19B9" w:rsidRPr="00101EB4" w:rsidRDefault="007A19B9" w:rsidP="00887DE5">
      <w:pPr>
        <w:ind w:firstLine="0"/>
        <w:rPr>
          <w:lang w:val="en-US"/>
        </w:rPr>
      </w:pPr>
    </w:p>
    <w:p w:rsidR="007A19B9" w:rsidRPr="007A19B9" w:rsidRDefault="007A19B9" w:rsidP="007A19B9">
      <w:pPr>
        <w:pStyle w:val="CodeBlock"/>
      </w:pPr>
      <w:proofErr w:type="gramStart"/>
      <w:r w:rsidRPr="007A19B9">
        <w:lastRenderedPageBreak/>
        <w:t>using</w:t>
      </w:r>
      <w:proofErr w:type="gramEnd"/>
      <w:r w:rsidRPr="007A19B9">
        <w:t xml:space="preserve"> OffTheGrid.Demos.Layouts.Elements;</w:t>
      </w:r>
    </w:p>
    <w:p w:rsidR="007A19B9" w:rsidRPr="007A19B9" w:rsidRDefault="007A19B9" w:rsidP="007A19B9">
      <w:pPr>
        <w:pStyle w:val="CodeBlock"/>
      </w:pPr>
      <w:proofErr w:type="gramStart"/>
      <w:r w:rsidRPr="007A19B9">
        <w:t>using</w:t>
      </w:r>
      <w:proofErr w:type="gramEnd"/>
      <w:r w:rsidRPr="007A19B9">
        <w:t xml:space="preserve"> Orchard.Layouts.Framework.Drivers;</w:t>
      </w:r>
    </w:p>
    <w:p w:rsidR="007A19B9" w:rsidRPr="007A19B9" w:rsidRDefault="007A19B9" w:rsidP="007A19B9">
      <w:pPr>
        <w:pStyle w:val="CodeBlock"/>
      </w:pPr>
    </w:p>
    <w:p w:rsidR="007A19B9" w:rsidRPr="007A19B9" w:rsidRDefault="007A19B9" w:rsidP="007A19B9">
      <w:pPr>
        <w:pStyle w:val="CodeBlock"/>
      </w:pPr>
      <w:proofErr w:type="gramStart"/>
      <w:r w:rsidRPr="007A19B9">
        <w:t>namespace</w:t>
      </w:r>
      <w:proofErr w:type="gramEnd"/>
      <w:r w:rsidRPr="007A19B9">
        <w:t xml:space="preserve"> OffTheGrid.Demos.Layouts.Drivers {</w:t>
      </w:r>
    </w:p>
    <w:p w:rsidR="007A19B9" w:rsidRPr="007A19B9" w:rsidRDefault="007A19B9" w:rsidP="007A19B9">
      <w:pPr>
        <w:pStyle w:val="CodeBlock"/>
      </w:pPr>
      <w:r w:rsidRPr="007A19B9">
        <w:t xml:space="preserve">    </w:t>
      </w:r>
      <w:proofErr w:type="gramStart"/>
      <w:r w:rsidRPr="007A19B9">
        <w:t>public</w:t>
      </w:r>
      <w:proofErr w:type="gramEnd"/>
      <w:r w:rsidRPr="007A19B9">
        <w:t xml:space="preserve"> class MapDriver : ElementDriver&lt;Map&g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w:t>
      </w:r>
      <w:proofErr w:type="gramStart"/>
      <w:r w:rsidRPr="007A19B9">
        <w:t>protected</w:t>
      </w:r>
      <w:proofErr w:type="gramEnd"/>
      <w:r w:rsidRPr="007A19B9">
        <w:t xml:space="preserve"> override EditorResult OnBuildEditor(Map element, ElementEditorContext contex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 If an Updater is specified, it means the element editor form is being submitted</w:t>
      </w:r>
    </w:p>
    <w:p w:rsidR="007A19B9" w:rsidRPr="007A19B9" w:rsidRDefault="007A19B9" w:rsidP="007A19B9">
      <w:pPr>
        <w:pStyle w:val="CodeBlock"/>
      </w:pPr>
      <w:r w:rsidRPr="007A19B9">
        <w:t xml:space="preserve">            // and we need to store the submitted data.</w:t>
      </w:r>
    </w:p>
    <w:p w:rsidR="007A19B9" w:rsidRPr="007A19B9" w:rsidRDefault="007A19B9" w:rsidP="007A19B9">
      <w:pPr>
        <w:pStyle w:val="CodeBlock"/>
      </w:pPr>
      <w:r w:rsidRPr="007A19B9">
        <w:t xml:space="preserve">            </w:t>
      </w:r>
      <w:proofErr w:type="gramStart"/>
      <w:r w:rsidRPr="007A19B9">
        <w:t>context.Updater</w:t>
      </w:r>
      <w:proofErr w:type="gramEnd"/>
      <w:r w:rsidRPr="007A19B9">
        <w:t>?.</w:t>
      </w:r>
      <w:proofErr w:type="gramStart"/>
      <w:r w:rsidRPr="007A19B9">
        <w:t>TryUpdateModel(</w:t>
      </w:r>
      <w:proofErr w:type="gramEnd"/>
      <w:r w:rsidRPr="007A19B9">
        <w:t>element, context.Prefix, null, null);</w:t>
      </w:r>
    </w:p>
    <w:p w:rsidR="007A19B9" w:rsidRPr="007A19B9" w:rsidRDefault="007A19B9" w:rsidP="007A19B9">
      <w:pPr>
        <w:pStyle w:val="CodeBlock"/>
      </w:pPr>
    </w:p>
    <w:p w:rsidR="007A19B9" w:rsidRPr="007A19B9" w:rsidRDefault="007A19B9" w:rsidP="007A19B9">
      <w:pPr>
        <w:pStyle w:val="CodeBlock"/>
      </w:pPr>
      <w:r w:rsidRPr="007A19B9">
        <w:t xml:space="preserve">            // </w:t>
      </w:r>
      <w:proofErr w:type="gramStart"/>
      <w:r w:rsidRPr="007A19B9">
        <w:t>Create</w:t>
      </w:r>
      <w:proofErr w:type="gramEnd"/>
      <w:r w:rsidRPr="007A19B9">
        <w:t xml:space="preserve"> the EditorTemplate shape.</w:t>
      </w:r>
    </w:p>
    <w:p w:rsidR="007A19B9" w:rsidRPr="007A19B9" w:rsidRDefault="007A19B9" w:rsidP="007A19B9">
      <w:pPr>
        <w:pStyle w:val="CodeBlock"/>
      </w:pPr>
      <w:r w:rsidRPr="007A19B9">
        <w:t xml:space="preserve">            </w:t>
      </w:r>
      <w:proofErr w:type="gramStart"/>
      <w:r w:rsidRPr="007A19B9">
        <w:t>var</w:t>
      </w:r>
      <w:proofErr w:type="gramEnd"/>
      <w:r w:rsidRPr="007A19B9">
        <w:t xml:space="preserve"> editor = context.ShapeFactory.EditorTemplate(</w:t>
      </w:r>
    </w:p>
    <w:p w:rsidR="007A19B9" w:rsidRPr="007A19B9" w:rsidRDefault="007A19B9" w:rsidP="007A19B9">
      <w:pPr>
        <w:pStyle w:val="CodeBlock"/>
      </w:pPr>
      <w:r w:rsidRPr="007A19B9">
        <w:t xml:space="preserve">                TemplateName: "Elements/Map",</w:t>
      </w:r>
    </w:p>
    <w:p w:rsidR="007A19B9" w:rsidRPr="007A19B9" w:rsidRDefault="007A19B9" w:rsidP="007A19B9">
      <w:pPr>
        <w:pStyle w:val="CodeBlock"/>
      </w:pPr>
      <w:r w:rsidRPr="007A19B9">
        <w:t xml:space="preserve">                Model: element,</w:t>
      </w:r>
    </w:p>
    <w:p w:rsidR="007A19B9" w:rsidRPr="007A19B9" w:rsidRDefault="007A19B9" w:rsidP="007A19B9">
      <w:pPr>
        <w:pStyle w:val="CodeBlock"/>
      </w:pPr>
      <w:r w:rsidRPr="007A19B9">
        <w:t xml:space="preserve">                Prefix: context.Prefix);</w:t>
      </w:r>
    </w:p>
    <w:p w:rsidR="007A19B9" w:rsidRPr="007A19B9" w:rsidRDefault="007A19B9" w:rsidP="007A19B9">
      <w:pPr>
        <w:pStyle w:val="CodeBlock"/>
      </w:pPr>
    </w:p>
    <w:p w:rsidR="007A19B9" w:rsidRPr="007A19B9" w:rsidRDefault="007A19B9" w:rsidP="007A19B9">
      <w:pPr>
        <w:pStyle w:val="CodeBlock"/>
      </w:pPr>
      <w:r w:rsidRPr="007A19B9">
        <w:t xml:space="preserve">            </w:t>
      </w:r>
      <w:proofErr w:type="gramStart"/>
      <w:r w:rsidRPr="007A19B9">
        <w:t>return</w:t>
      </w:r>
      <w:proofErr w:type="gramEnd"/>
      <w:r w:rsidRPr="007A19B9">
        <w:t xml:space="preserve"> Editor(context, editor);</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w:t>
      </w:r>
    </w:p>
    <w:p w:rsidR="00101EB4" w:rsidRPr="00101EB4" w:rsidRDefault="007A19B9" w:rsidP="007A19B9">
      <w:pPr>
        <w:pStyle w:val="CodeBlock"/>
      </w:pPr>
      <w:r w:rsidRPr="007A19B9">
        <w:t>}</w:t>
      </w:r>
    </w:p>
    <w:p w:rsidR="00887DE5" w:rsidRPr="00887DE5" w:rsidRDefault="00887DE5" w:rsidP="00887DE5">
      <w:pPr>
        <w:rPr>
          <w:lang w:val="en-US"/>
        </w:rPr>
      </w:pPr>
      <w:r>
        <w:rPr>
          <w:lang w:val="en-US"/>
        </w:rPr>
        <w:t xml:space="preserve">When the user hits </w:t>
      </w:r>
      <w:proofErr w:type="gramStart"/>
      <w:r w:rsidRPr="00887DE5">
        <w:rPr>
          <w:rStyle w:val="Strong"/>
          <w:lang w:val="en-US"/>
        </w:rPr>
        <w:t>Save</w:t>
      </w:r>
      <w:proofErr w:type="gramEnd"/>
      <w:r w:rsidRPr="00101EB4">
        <w:rPr>
          <w:lang w:val="en-US"/>
        </w:rPr>
        <w:t xml:space="preserve"> on the </w:t>
      </w:r>
      <w:r>
        <w:rPr>
          <w:lang w:val="en-US"/>
        </w:rPr>
        <w:t xml:space="preserve">element </w:t>
      </w:r>
      <w:r w:rsidRPr="00101EB4">
        <w:rPr>
          <w:lang w:val="en-US"/>
        </w:rPr>
        <w:t>editor dialog screen</w:t>
      </w:r>
      <w:r>
        <w:rPr>
          <w:lang w:val="en-US"/>
        </w:rPr>
        <w:t xml:space="preserve">, the driver’s </w:t>
      </w:r>
      <w:r w:rsidRPr="0053085B">
        <w:rPr>
          <w:rStyle w:val="Strong"/>
          <w:lang w:val="en-US"/>
        </w:rPr>
        <w:t>OnUpdateEditor</w:t>
      </w:r>
      <w:r>
        <w:rPr>
          <w:lang w:val="en-US"/>
        </w:rPr>
        <w:t xml:space="preserve"> method will be invoked. However, you don’t need to implement that method yourself, because the </w:t>
      </w:r>
      <w:r w:rsidRPr="0053085B">
        <w:rPr>
          <w:rStyle w:val="Strong"/>
          <w:lang w:val="en-US"/>
        </w:rPr>
        <w:t>ElementDriver</w:t>
      </w:r>
      <w:r>
        <w:rPr>
          <w:lang w:val="en-US"/>
        </w:rPr>
        <w:t xml:space="preserve"> base class does that for you by simply invoking the </w:t>
      </w:r>
      <w:r w:rsidRPr="0053085B">
        <w:rPr>
          <w:rStyle w:val="Strong"/>
          <w:lang w:val="en-US"/>
        </w:rPr>
        <w:t>OnBuildEditor</w:t>
      </w:r>
      <w:r>
        <w:rPr>
          <w:lang w:val="en-US"/>
        </w:rPr>
        <w:t xml:space="preserve"> method, which we did implement</w:t>
      </w:r>
      <w:r w:rsidRPr="00101EB4">
        <w:rPr>
          <w:lang w:val="en-US"/>
        </w:rPr>
        <w:t xml:space="preserve">. </w:t>
      </w:r>
      <w:r>
        <w:rPr>
          <w:lang w:val="en-US"/>
        </w:rPr>
        <w:t xml:space="preserve">In that method we use the </w:t>
      </w:r>
      <w:r w:rsidRPr="00887DE5">
        <w:rPr>
          <w:rStyle w:val="Strong"/>
          <w:lang w:val="en-US"/>
        </w:rPr>
        <w:t>Updater</w:t>
      </w:r>
      <w:r>
        <w:rPr>
          <w:lang w:val="en-US"/>
        </w:rPr>
        <w:t xml:space="preserve"> provided by the </w:t>
      </w:r>
      <w:r w:rsidRPr="00887DE5">
        <w:rPr>
          <w:rStyle w:val="Strong"/>
          <w:lang w:val="en-US"/>
        </w:rPr>
        <w:t>context</w:t>
      </w:r>
      <w:r w:rsidRPr="00101EB4">
        <w:rPr>
          <w:lang w:val="en-US"/>
        </w:rPr>
        <w:t xml:space="preserve"> argument to bind the </w:t>
      </w:r>
      <w:r>
        <w:rPr>
          <w:lang w:val="en-US"/>
        </w:rPr>
        <w:t xml:space="preserve">submitted form </w:t>
      </w:r>
      <w:r w:rsidRPr="00101EB4">
        <w:rPr>
          <w:lang w:val="en-US"/>
        </w:rPr>
        <w:t>values against our model</w:t>
      </w:r>
      <w:r>
        <w:rPr>
          <w:lang w:val="en-US"/>
        </w:rPr>
        <w:t xml:space="preserve"> (the Map element)</w:t>
      </w:r>
      <w:r w:rsidRPr="00101EB4">
        <w:rPr>
          <w:lang w:val="en-US"/>
        </w:rPr>
        <w:t xml:space="preserve">. In this example we're using the element directly as the model, but in more advanced scenarios you may choose to work with view models instead. We'll see how that works later on. </w:t>
      </w:r>
    </w:p>
    <w:p w:rsidR="00887DE5" w:rsidRDefault="00887DE5" w:rsidP="00887DE5">
      <w:pPr>
        <w:pStyle w:val="Heading3"/>
        <w:rPr>
          <w:lang w:val="en-US"/>
        </w:rPr>
      </w:pPr>
      <w:bookmarkStart w:id="108" w:name="_Toc446230592"/>
      <w:r>
        <w:rPr>
          <w:lang w:val="en-US"/>
        </w:rPr>
        <w:t>The Map Element Editor Template</w:t>
      </w:r>
      <w:bookmarkEnd w:id="108"/>
    </w:p>
    <w:p w:rsidR="007A19B9" w:rsidRDefault="00887DE5" w:rsidP="00101EB4">
      <w:pPr>
        <w:rPr>
          <w:lang w:val="en-US"/>
        </w:rPr>
      </w:pPr>
      <w:r>
        <w:rPr>
          <w:lang w:val="en-US"/>
        </w:rPr>
        <w:t>Since t</w:t>
      </w:r>
      <w:r w:rsidR="007A19B9">
        <w:rPr>
          <w:lang w:val="en-US"/>
        </w:rPr>
        <w:t xml:space="preserve">he driver returns an </w:t>
      </w:r>
      <w:r w:rsidR="007A19B9" w:rsidRPr="00887DE5">
        <w:rPr>
          <w:rStyle w:val="Strong"/>
          <w:lang w:val="en-US"/>
        </w:rPr>
        <w:t>EditorTemplate</w:t>
      </w:r>
      <w:r>
        <w:rPr>
          <w:lang w:val="en-US"/>
        </w:rPr>
        <w:t xml:space="preserve"> shape</w:t>
      </w:r>
      <w:r w:rsidR="007A19B9">
        <w:rPr>
          <w:lang w:val="en-US"/>
        </w:rPr>
        <w:t xml:space="preserve"> that is configured to use a Razor view called </w:t>
      </w:r>
      <w:r w:rsidR="007A19B9" w:rsidRPr="00887DE5">
        <w:rPr>
          <w:rStyle w:val="Emphasis"/>
          <w:lang w:val="en-US"/>
        </w:rPr>
        <w:t>“Elements/Map.cshtml”</w:t>
      </w:r>
      <w:r w:rsidR="007A19B9">
        <w:rPr>
          <w:lang w:val="en-US"/>
        </w:rPr>
        <w:t xml:space="preserve">, </w:t>
      </w:r>
      <w:r>
        <w:rPr>
          <w:lang w:val="en-US"/>
        </w:rPr>
        <w:t>we’ll</w:t>
      </w:r>
      <w:r w:rsidR="007A19B9">
        <w:rPr>
          <w:lang w:val="en-US"/>
        </w:rPr>
        <w:t xml:space="preserve"> need to create that file in the </w:t>
      </w:r>
      <w:r w:rsidR="007A19B9" w:rsidRPr="00887DE5">
        <w:rPr>
          <w:rStyle w:val="Emphasis"/>
          <w:lang w:val="en-US"/>
        </w:rPr>
        <w:t>Views/EditorTemplates</w:t>
      </w:r>
      <w:r w:rsidR="007A19B9">
        <w:rPr>
          <w:lang w:val="en-US"/>
        </w:rPr>
        <w:t xml:space="preserve"> folder with the following contents:</w:t>
      </w:r>
    </w:p>
    <w:p w:rsidR="00887DE5" w:rsidRDefault="00887DE5" w:rsidP="00101EB4">
      <w:pPr>
        <w:rPr>
          <w:lang w:val="en-US"/>
        </w:rPr>
      </w:pPr>
    </w:p>
    <w:p w:rsidR="00887DE5" w:rsidRPr="00887DE5" w:rsidRDefault="00887DE5" w:rsidP="00887DE5">
      <w:pPr>
        <w:pStyle w:val="CodeBlock"/>
      </w:pPr>
      <w:r w:rsidRPr="00887DE5">
        <w:lastRenderedPageBreak/>
        <w:t>@model OffTheGrid.Demos.Layouts.Elements.Map</w:t>
      </w:r>
    </w:p>
    <w:p w:rsidR="00887DE5" w:rsidRPr="00887DE5" w:rsidRDefault="00887DE5" w:rsidP="00887DE5">
      <w:pPr>
        <w:pStyle w:val="CodeBlock"/>
      </w:pPr>
      <w:r w:rsidRPr="00887DE5">
        <w:t>&lt;</w:t>
      </w:r>
      <w:proofErr w:type="gramStart"/>
      <w:r w:rsidRPr="00887DE5">
        <w:t>fieldset</w:t>
      </w:r>
      <w:proofErr w:type="gramEnd"/>
      <w:r w:rsidRPr="00887DE5">
        <w:t>&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w:t>
      </w:r>
      <w:proofErr w:type="gramStart"/>
      <w:r w:rsidRPr="00887DE5">
        <w:t>@Html.LabelFor(</w:t>
      </w:r>
      <w:proofErr w:type="gramEnd"/>
      <w:r w:rsidRPr="00887DE5">
        <w:t>m =&gt; m.Latitude, T("Latitude"))</w:t>
      </w:r>
    </w:p>
    <w:p w:rsidR="00887DE5" w:rsidRPr="00887DE5" w:rsidRDefault="00887DE5" w:rsidP="00887DE5">
      <w:pPr>
        <w:pStyle w:val="CodeBlock"/>
      </w:pPr>
      <w:r w:rsidRPr="00887DE5">
        <w:t xml:space="preserve">        </w:t>
      </w:r>
      <w:proofErr w:type="gramStart"/>
      <w:r w:rsidRPr="00887DE5">
        <w:t>@Html.TextBoxFor(</w:t>
      </w:r>
      <w:proofErr w:type="gramEnd"/>
      <w:r w:rsidRPr="00887DE5">
        <w:t>m =&gt; m.Latitude, new {@class = "text medium"})</w:t>
      </w:r>
    </w:p>
    <w:p w:rsidR="00887DE5" w:rsidRPr="00887DE5" w:rsidRDefault="00887DE5" w:rsidP="00887DE5">
      <w:pPr>
        <w:pStyle w:val="CodeBlock"/>
      </w:pPr>
      <w:r w:rsidRPr="00887DE5">
        <w:t xml:space="preserve">        </w:t>
      </w:r>
      <w:proofErr w:type="gramStart"/>
      <w:r w:rsidRPr="00887DE5">
        <w:t>@Html.Hint(</w:t>
      </w:r>
      <w:proofErr w:type="gramEnd"/>
      <w:r w:rsidRPr="00887DE5">
        <w:t>T("The Latitude of the location to show on the map."))</w:t>
      </w:r>
    </w:p>
    <w:p w:rsidR="00887DE5" w:rsidRPr="00887DE5" w:rsidRDefault="00887DE5" w:rsidP="00887DE5">
      <w:pPr>
        <w:pStyle w:val="CodeBlock"/>
      </w:pPr>
      <w:r w:rsidRPr="00887DE5">
        <w:t xml:space="preserve">    &lt;/div&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w:t>
      </w:r>
      <w:proofErr w:type="gramStart"/>
      <w:r w:rsidRPr="00887DE5">
        <w:t>@Html.LabelFor(</w:t>
      </w:r>
      <w:proofErr w:type="gramEnd"/>
      <w:r w:rsidRPr="00887DE5">
        <w:t>m =&gt; m.Longitude, T("Longitude"))</w:t>
      </w:r>
    </w:p>
    <w:p w:rsidR="00887DE5" w:rsidRPr="00887DE5" w:rsidRDefault="00887DE5" w:rsidP="00887DE5">
      <w:pPr>
        <w:pStyle w:val="CodeBlock"/>
      </w:pPr>
      <w:r w:rsidRPr="00887DE5">
        <w:t xml:space="preserve">        </w:t>
      </w:r>
      <w:proofErr w:type="gramStart"/>
      <w:r w:rsidRPr="00887DE5">
        <w:t>@Html.TextBoxFor(</w:t>
      </w:r>
      <w:proofErr w:type="gramEnd"/>
      <w:r w:rsidRPr="00887DE5">
        <w:t>m =&gt; m.Longitude, new { @class = "text medium" })</w:t>
      </w:r>
    </w:p>
    <w:p w:rsidR="00887DE5" w:rsidRPr="00887DE5" w:rsidRDefault="00887DE5" w:rsidP="00887DE5">
      <w:pPr>
        <w:pStyle w:val="CodeBlock"/>
      </w:pPr>
      <w:r w:rsidRPr="00887DE5">
        <w:t xml:space="preserve">        </w:t>
      </w:r>
      <w:proofErr w:type="gramStart"/>
      <w:r w:rsidRPr="00887DE5">
        <w:t>@Html.Hint(</w:t>
      </w:r>
      <w:proofErr w:type="gramEnd"/>
      <w:r w:rsidRPr="00887DE5">
        <w:t>T("The Longitude of the location to show on the map."))</w:t>
      </w:r>
    </w:p>
    <w:p w:rsidR="00887DE5" w:rsidRPr="00887DE5" w:rsidRDefault="00887DE5" w:rsidP="00887DE5">
      <w:pPr>
        <w:pStyle w:val="CodeBlock"/>
      </w:pPr>
      <w:r w:rsidRPr="00887DE5">
        <w:t xml:space="preserve">    &lt;/div&gt;</w:t>
      </w:r>
    </w:p>
    <w:p w:rsidR="007A19B9" w:rsidRDefault="00887DE5" w:rsidP="00887DE5">
      <w:pPr>
        <w:pStyle w:val="CodeBlock"/>
      </w:pPr>
      <w:r w:rsidRPr="00887DE5">
        <w:t>&lt;/fieldset&gt;</w:t>
      </w:r>
    </w:p>
    <w:p w:rsidR="00101EB4" w:rsidRDefault="00887DE5" w:rsidP="00887DE5">
      <w:pPr>
        <w:rPr>
          <w:lang w:val="en-US"/>
        </w:rPr>
      </w:pPr>
      <w:r>
        <w:rPr>
          <w:lang w:val="en-US"/>
        </w:rPr>
        <w:t>Nothing too fancy going on there. All it does is render a few labels and input fields for the Map element.</w:t>
      </w:r>
      <w:r w:rsidR="00101EB4" w:rsidRPr="00101EB4">
        <w:rPr>
          <w:lang w:val="en-US"/>
        </w:rPr>
        <w:t xml:space="preserve"> </w:t>
      </w:r>
    </w:p>
    <w:p w:rsidR="00887DE5" w:rsidRPr="00101EB4" w:rsidRDefault="00887DE5" w:rsidP="00887DE5">
      <w:pPr>
        <w:pStyle w:val="Heading3"/>
        <w:rPr>
          <w:lang w:val="en-US"/>
        </w:rPr>
      </w:pPr>
      <w:bookmarkStart w:id="109" w:name="_Toc446230593"/>
      <w:r>
        <w:rPr>
          <w:lang w:val="en-US"/>
        </w:rPr>
        <w:t>The Map Element Template</w:t>
      </w:r>
      <w:bookmarkEnd w:id="109"/>
    </w:p>
    <w:p w:rsidR="00101EB4" w:rsidRPr="00101EB4" w:rsidRDefault="00101EB4" w:rsidP="00887DE5">
      <w:pPr>
        <w:rPr>
          <w:lang w:val="en-US"/>
        </w:rPr>
      </w:pPr>
      <w:r w:rsidRPr="00101EB4">
        <w:rPr>
          <w:lang w:val="en-US"/>
        </w:rPr>
        <w:t xml:space="preserve">Finally, we need to actually </w:t>
      </w:r>
      <w:r w:rsidR="00887DE5">
        <w:rPr>
          <w:lang w:val="en-US"/>
        </w:rPr>
        <w:t xml:space="preserve">provide a shape template for the Map element shape that will actually render the specified lat/lon location on a map. To do so, create another Razor file in the </w:t>
      </w:r>
      <w:r w:rsidR="00887DE5" w:rsidRPr="00887DE5">
        <w:rPr>
          <w:rStyle w:val="Emphasis"/>
          <w:lang w:val="en-US"/>
        </w:rPr>
        <w:t>Views/Elements</w:t>
      </w:r>
      <w:r w:rsidR="00887DE5">
        <w:rPr>
          <w:lang w:val="en-US"/>
        </w:rPr>
        <w:t xml:space="preserve"> folder called</w:t>
      </w:r>
      <w:r w:rsidRPr="00101EB4">
        <w:rPr>
          <w:lang w:val="en-US"/>
        </w:rPr>
        <w:t xml:space="preserve"> </w:t>
      </w:r>
      <w:r w:rsidR="00887DE5">
        <w:rPr>
          <w:lang w:val="en-US"/>
        </w:rPr>
        <w:t>“Clock.cshtml”</w:t>
      </w:r>
      <w:r w:rsidRPr="00101EB4">
        <w:rPr>
          <w:lang w:val="en-US"/>
        </w:rPr>
        <w:t xml:space="preserve"> </w:t>
      </w:r>
      <w:r w:rsidR="00887DE5">
        <w:rPr>
          <w:lang w:val="en-US"/>
        </w:rPr>
        <w:t>with the following contents:</w:t>
      </w:r>
    </w:p>
    <w:p w:rsidR="00982A1B" w:rsidRPr="00982A1B" w:rsidRDefault="00982A1B" w:rsidP="00982A1B">
      <w:pPr>
        <w:pStyle w:val="CodeBlock"/>
      </w:pPr>
      <w:r w:rsidRPr="00982A1B">
        <w:t>@using OffTheGrid.Demos.Layouts.Elements</w:t>
      </w:r>
    </w:p>
    <w:p w:rsidR="00982A1B" w:rsidRPr="00982A1B" w:rsidRDefault="00982A1B" w:rsidP="00982A1B">
      <w:pPr>
        <w:pStyle w:val="CodeBlock"/>
      </w:pPr>
      <w:r w:rsidRPr="00982A1B">
        <w:t>@{</w:t>
      </w:r>
    </w:p>
    <w:p w:rsidR="00982A1B" w:rsidRPr="00982A1B" w:rsidRDefault="00982A1B" w:rsidP="00982A1B">
      <w:pPr>
        <w:pStyle w:val="CodeBlock"/>
      </w:pPr>
      <w:r w:rsidRPr="00982A1B">
        <w:t xml:space="preserve">    </w:t>
      </w:r>
      <w:proofErr w:type="gramStart"/>
      <w:r w:rsidRPr="00982A1B">
        <w:t>var</w:t>
      </w:r>
      <w:proofErr w:type="gramEnd"/>
      <w:r w:rsidRPr="00982A1B">
        <w:t xml:space="preserve"> element = (Map) Model.Element;</w:t>
      </w:r>
    </w:p>
    <w:p w:rsidR="00982A1B" w:rsidRPr="00982A1B" w:rsidRDefault="00982A1B" w:rsidP="00982A1B">
      <w:pPr>
        <w:pStyle w:val="CodeBlock"/>
      </w:pPr>
      <w:r w:rsidRPr="00982A1B">
        <w:t>}</w:t>
      </w:r>
    </w:p>
    <w:p w:rsidR="00982A1B" w:rsidRPr="00982A1B" w:rsidRDefault="00982A1B" w:rsidP="00982A1B">
      <w:pPr>
        <w:pStyle w:val="CodeBlock"/>
      </w:pPr>
      <w:r w:rsidRPr="00982A1B">
        <w:t>&lt;img alt="Location" src="http://maps.google.com/maps/api/staticmap?</w:t>
      </w:r>
    </w:p>
    <w:p w:rsidR="00982A1B" w:rsidRPr="00982A1B" w:rsidRDefault="00982A1B" w:rsidP="00982A1B">
      <w:pPr>
        <w:pStyle w:val="CodeBlock"/>
      </w:pPr>
      <w:r w:rsidRPr="00982A1B">
        <w:t xml:space="preserve">     &amp;zoom=14</w:t>
      </w:r>
    </w:p>
    <w:p w:rsidR="00982A1B" w:rsidRPr="00982A1B" w:rsidRDefault="00982A1B" w:rsidP="00982A1B">
      <w:pPr>
        <w:pStyle w:val="CodeBlock"/>
      </w:pPr>
      <w:r w:rsidRPr="00982A1B">
        <w:t xml:space="preserve">     &amp;size=256x256</w:t>
      </w:r>
    </w:p>
    <w:p w:rsidR="00982A1B" w:rsidRPr="00982A1B" w:rsidRDefault="00982A1B" w:rsidP="00982A1B">
      <w:pPr>
        <w:pStyle w:val="CodeBlock"/>
      </w:pPr>
      <w:r w:rsidRPr="00982A1B">
        <w:t xml:space="preserve">     &amp;maptype=roadmap</w:t>
      </w:r>
    </w:p>
    <w:p w:rsidR="00982A1B" w:rsidRPr="00982A1B" w:rsidRDefault="00982A1B" w:rsidP="00982A1B">
      <w:pPr>
        <w:pStyle w:val="CodeBlock"/>
      </w:pPr>
      <w:r w:rsidRPr="00982A1B">
        <w:t xml:space="preserve">     &amp;markers=color:blue|@element.Latitude,@element.Longitude</w:t>
      </w:r>
    </w:p>
    <w:p w:rsidR="00982A1B" w:rsidRDefault="00982A1B" w:rsidP="00982A1B">
      <w:pPr>
        <w:pStyle w:val="CodeBlock"/>
      </w:pPr>
      <w:r w:rsidRPr="00982A1B">
        <w:t xml:space="preserve">     &amp;sensor=false" /&gt;</w:t>
      </w:r>
    </w:p>
    <w:p w:rsidR="00982A1B" w:rsidRDefault="00982A1B" w:rsidP="00982A1B">
      <w:pPr>
        <w:rPr>
          <w:lang w:val="en-US"/>
        </w:rPr>
      </w:pPr>
      <w:r>
        <w:rPr>
          <w:lang w:val="en-US"/>
        </w:rPr>
        <w:t>With that in place, you can now add the Map element to the canvas. Contrary to the Map Part in the online documentation, you can add as many maps as you like!</w:t>
      </w:r>
    </w:p>
    <w:p w:rsidR="00982A1B" w:rsidRDefault="00982A1B" w:rsidP="00982A1B">
      <w:pPr>
        <w:pStyle w:val="FirstParagraph"/>
        <w:keepNext/>
      </w:pPr>
      <w:r>
        <w:rPr>
          <w:noProof/>
          <w:lang w:val="nl-NL" w:eastAsia="nl-NL"/>
        </w:rPr>
        <w:lastRenderedPageBreak/>
        <w:drawing>
          <wp:inline distT="0" distB="0" distL="0" distR="0" wp14:anchorId="4EF67B68" wp14:editId="60E9328D">
            <wp:extent cx="5727700" cy="3879707"/>
            <wp:effectExtent l="0" t="0" r="635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12-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47485" cy="3893109"/>
                    </a:xfrm>
                    <a:prstGeom prst="rect">
                      <a:avLst/>
                    </a:prstGeom>
                  </pic:spPr>
                </pic:pic>
              </a:graphicData>
            </a:graphic>
          </wp:inline>
        </w:drawing>
      </w:r>
    </w:p>
    <w:p w:rsidR="00982A1B" w:rsidRPr="00FE7879" w:rsidRDefault="00982A1B" w:rsidP="00982A1B">
      <w:pPr>
        <w:pStyle w:val="Caption"/>
        <w:rPr>
          <w:lang w:val="en-US"/>
        </w:rPr>
      </w:pPr>
      <w:r w:rsidRPr="00FE7879">
        <w:rPr>
          <w:lang w:val="en-US"/>
        </w:rPr>
        <w:t xml:space="preserve">Figuur </w:t>
      </w:r>
      <w:r>
        <w:fldChar w:fldCharType="begin"/>
      </w:r>
      <w:r w:rsidRPr="00FE7879">
        <w:rPr>
          <w:lang w:val="en-US"/>
        </w:rPr>
        <w:instrText xml:space="preserve"> STYLEREF 1 \s </w:instrText>
      </w:r>
      <w:r>
        <w:fldChar w:fldCharType="separate"/>
      </w:r>
      <w:r w:rsidRPr="00FE7879">
        <w:rPr>
          <w:noProof/>
          <w:lang w:val="en-US"/>
        </w:rPr>
        <w:t>12</w:t>
      </w:r>
      <w:r>
        <w:fldChar w:fldCharType="end"/>
      </w:r>
      <w:r w:rsidRPr="00FE7879">
        <w:rPr>
          <w:lang w:val="en-US"/>
        </w:rPr>
        <w:noBreakHyphen/>
      </w:r>
      <w:r>
        <w:fldChar w:fldCharType="begin"/>
      </w:r>
      <w:r w:rsidRPr="00FE7879">
        <w:rPr>
          <w:lang w:val="en-US"/>
        </w:rPr>
        <w:instrText xml:space="preserve"> SEQ Figuur \* ARABIC \s 1 </w:instrText>
      </w:r>
      <w:r>
        <w:fldChar w:fldCharType="separate"/>
      </w:r>
      <w:r w:rsidRPr="00FE7879">
        <w:rPr>
          <w:noProof/>
          <w:lang w:val="en-US"/>
        </w:rPr>
        <w:t>1</w:t>
      </w:r>
      <w:r>
        <w:fldChar w:fldCharType="end"/>
      </w:r>
      <w:r w:rsidRPr="00FE7879">
        <w:rPr>
          <w:lang w:val="en-US"/>
        </w:rPr>
        <w:t xml:space="preserve"> - The Map element in action</w:t>
      </w:r>
    </w:p>
    <w:p w:rsidR="00101EB4" w:rsidRPr="00101EB4" w:rsidRDefault="00FE7879" w:rsidP="00FE7879">
      <w:pPr>
        <w:pStyle w:val="Heading2"/>
      </w:pPr>
      <w:bookmarkStart w:id="110" w:name="_Toc446230594"/>
      <w:r>
        <w:t xml:space="preserve">Element Editors &amp; the </w:t>
      </w:r>
      <w:r w:rsidR="00101EB4" w:rsidRPr="00101EB4">
        <w:t>Forms API</w:t>
      </w:r>
      <w:bookmarkEnd w:id="110"/>
    </w:p>
    <w:p w:rsidR="00101EB4" w:rsidRPr="00101EB4" w:rsidRDefault="00101EB4" w:rsidP="007C0690">
      <w:pPr>
        <w:rPr>
          <w:lang w:val="en-US"/>
        </w:rPr>
      </w:pPr>
      <w:r w:rsidRPr="00101EB4">
        <w:rPr>
          <w:lang w:val="en-US"/>
        </w:rPr>
        <w:t xml:space="preserve">In the </w:t>
      </w:r>
      <w:r w:rsidR="00FE7879">
        <w:rPr>
          <w:lang w:val="en-US"/>
        </w:rPr>
        <w:t>Maps tutorial</w:t>
      </w:r>
      <w:r w:rsidRPr="00101EB4">
        <w:rPr>
          <w:lang w:val="en-US"/>
        </w:rPr>
        <w:t xml:space="preserve">, </w:t>
      </w:r>
      <w:r w:rsidR="00FE7879">
        <w:rPr>
          <w:lang w:val="en-US"/>
        </w:rPr>
        <w:t xml:space="preserve">I showed you how to implement an element editor using the </w:t>
      </w:r>
      <w:r w:rsidR="00FE7879" w:rsidRPr="00FE7879">
        <w:rPr>
          <w:rStyle w:val="Strong"/>
          <w:lang w:val="en-US"/>
        </w:rPr>
        <w:t>EditorTemplate</w:t>
      </w:r>
      <w:r w:rsidR="00FE7879">
        <w:rPr>
          <w:lang w:val="en-US"/>
        </w:rPr>
        <w:t xml:space="preserve"> shape and a corresponding Razor template.</w:t>
      </w:r>
      <w:r w:rsidRPr="00101EB4">
        <w:rPr>
          <w:lang w:val="en-US"/>
        </w:rPr>
        <w:t xml:space="preserve"> </w:t>
      </w:r>
      <w:r w:rsidR="00FE7879">
        <w:rPr>
          <w:lang w:val="en-US"/>
        </w:rPr>
        <w:t>However, there’s another way to write editors</w:t>
      </w:r>
      <w:r w:rsidR="007C0690">
        <w:rPr>
          <w:lang w:val="en-US"/>
        </w:rPr>
        <w:t xml:space="preserve"> that doesn’t involve Razor views</w:t>
      </w:r>
      <w:r w:rsidR="00FE7879">
        <w:rPr>
          <w:lang w:val="en-US"/>
        </w:rPr>
        <w:t xml:space="preserve">. </w:t>
      </w:r>
      <w:r w:rsidR="003B2DF6">
        <w:rPr>
          <w:lang w:val="en-US"/>
        </w:rPr>
        <w:t xml:space="preserve">The </w:t>
      </w:r>
      <w:r w:rsidR="007C0690" w:rsidRPr="007C0690">
        <w:rPr>
          <w:rStyle w:val="Emphasis"/>
          <w:lang w:val="en-US"/>
        </w:rPr>
        <w:t>Orchard.Forms</w:t>
      </w:r>
      <w:r w:rsidR="003B2DF6" w:rsidRPr="003B2DF6">
        <w:rPr>
          <w:lang w:val="en-US"/>
        </w:rPr>
        <w:t xml:space="preserve"> module </w:t>
      </w:r>
      <w:r w:rsidR="003B2DF6">
        <w:rPr>
          <w:lang w:val="en-US"/>
        </w:rPr>
        <w:t xml:space="preserve">provides an </w:t>
      </w:r>
      <w:r w:rsidR="003B2DF6" w:rsidRPr="003B2DF6">
        <w:rPr>
          <w:lang w:val="en-US"/>
        </w:rPr>
        <w:t>API</w:t>
      </w:r>
      <w:r w:rsidR="007C0690">
        <w:rPr>
          <w:lang w:val="en-US"/>
        </w:rPr>
        <w:t xml:space="preserve"> to </w:t>
      </w:r>
      <w:r w:rsidRPr="00101EB4">
        <w:rPr>
          <w:lang w:val="en-US"/>
        </w:rPr>
        <w:t xml:space="preserve">programmatically </w:t>
      </w:r>
      <w:r w:rsidR="007C0690">
        <w:rPr>
          <w:lang w:val="en-US"/>
        </w:rPr>
        <w:t>create forms.</w:t>
      </w:r>
    </w:p>
    <w:p w:rsidR="00101EB4" w:rsidRPr="00101EB4" w:rsidRDefault="00101EB4" w:rsidP="00101EB4">
      <w:pPr>
        <w:rPr>
          <w:lang w:val="en-US"/>
        </w:rPr>
      </w:pPr>
      <w:r w:rsidRPr="00101EB4">
        <w:rPr>
          <w:lang w:val="en-US"/>
        </w:rPr>
        <w:t xml:space="preserve">To simplify </w:t>
      </w:r>
      <w:r w:rsidR="003B2DF6">
        <w:rPr>
          <w:lang w:val="en-US"/>
        </w:rPr>
        <w:t xml:space="preserve">working with this </w:t>
      </w:r>
      <w:r w:rsidRPr="00101EB4">
        <w:rPr>
          <w:lang w:val="en-US"/>
        </w:rPr>
        <w:t xml:space="preserve">API, the Layouts module comes with a </w:t>
      </w:r>
      <w:r w:rsidR="003B2DF6">
        <w:rPr>
          <w:lang w:val="en-US"/>
        </w:rPr>
        <w:t xml:space="preserve">base driver class called </w:t>
      </w:r>
      <w:r w:rsidRPr="003B2DF6">
        <w:rPr>
          <w:rStyle w:val="Strong"/>
          <w:lang w:val="en-US"/>
        </w:rPr>
        <w:t>FormsElementDriver</w:t>
      </w:r>
      <w:r w:rsidRPr="00101EB4">
        <w:rPr>
          <w:lang w:val="en-US"/>
        </w:rPr>
        <w:t xml:space="preserve">. </w:t>
      </w:r>
      <w:r w:rsidR="003B2DF6">
        <w:rPr>
          <w:lang w:val="en-US"/>
        </w:rPr>
        <w:t>When you derive your element driver from this base class, a</w:t>
      </w:r>
      <w:r w:rsidRPr="00101EB4">
        <w:rPr>
          <w:lang w:val="en-US"/>
        </w:rPr>
        <w:t xml:space="preserve">ll </w:t>
      </w:r>
      <w:r w:rsidR="003B2DF6">
        <w:rPr>
          <w:lang w:val="en-US"/>
        </w:rPr>
        <w:t>you have to do is provide one or more form names</w:t>
      </w:r>
      <w:r w:rsidRPr="00101EB4">
        <w:rPr>
          <w:lang w:val="en-US"/>
        </w:rPr>
        <w:t xml:space="preserve"> that </w:t>
      </w:r>
      <w:r w:rsidR="003B2DF6">
        <w:rPr>
          <w:lang w:val="en-US"/>
        </w:rPr>
        <w:t xml:space="preserve">you want </w:t>
      </w:r>
      <w:r w:rsidRPr="00101EB4">
        <w:rPr>
          <w:lang w:val="en-US"/>
        </w:rPr>
        <w:t xml:space="preserve">to </w:t>
      </w:r>
      <w:r w:rsidR="003B2DF6">
        <w:rPr>
          <w:lang w:val="en-US"/>
        </w:rPr>
        <w:t>rendered.</w:t>
      </w:r>
    </w:p>
    <w:p w:rsidR="00101EB4" w:rsidRPr="0053085B" w:rsidRDefault="003B2DF6" w:rsidP="00BC7052">
      <w:pPr>
        <w:rPr>
          <w:lang w:val="en-US"/>
        </w:rPr>
      </w:pPr>
      <w:r w:rsidRPr="0053085B">
        <w:rPr>
          <w:lang w:val="en-US"/>
        </w:rPr>
        <w:lastRenderedPageBreak/>
        <w:t>L</w:t>
      </w:r>
      <w:r w:rsidR="00101EB4" w:rsidRPr="0053085B">
        <w:rPr>
          <w:lang w:val="en-US"/>
        </w:rPr>
        <w:t xml:space="preserve">et's see what it takes to </w:t>
      </w:r>
      <w:r w:rsidRPr="0053085B">
        <w:rPr>
          <w:lang w:val="en-US"/>
        </w:rPr>
        <w:t xml:space="preserve">refactor the Map driver to </w:t>
      </w:r>
      <w:r w:rsidR="00101EB4" w:rsidRPr="0053085B">
        <w:rPr>
          <w:lang w:val="en-US"/>
        </w:rPr>
        <w:t>use the forms API</w:t>
      </w:r>
      <w:r w:rsidRPr="0053085B">
        <w:rPr>
          <w:lang w:val="en-US"/>
        </w:rPr>
        <w:t>.</w:t>
      </w:r>
    </w:p>
    <w:p w:rsidR="00101EB4" w:rsidRPr="003B2DF6" w:rsidRDefault="00101EB4" w:rsidP="003B2DF6">
      <w:pPr>
        <w:pStyle w:val="Heading3"/>
        <w:rPr>
          <w:lang w:val="en-US"/>
        </w:rPr>
      </w:pPr>
      <w:bookmarkStart w:id="111" w:name="_Toc446230595"/>
      <w:r w:rsidRPr="003B2DF6">
        <w:rPr>
          <w:lang w:val="en-US"/>
        </w:rPr>
        <w:t xml:space="preserve">Trying it out: </w:t>
      </w:r>
      <w:r w:rsidR="003B2DF6">
        <w:rPr>
          <w:lang w:val="en-US"/>
        </w:rPr>
        <w:t>U</w:t>
      </w:r>
      <w:r w:rsidR="003B2DF6" w:rsidRPr="003B2DF6">
        <w:rPr>
          <w:lang w:val="en-US"/>
        </w:rPr>
        <w:t>sing the Forms API</w:t>
      </w:r>
      <w:bookmarkEnd w:id="111"/>
      <w:r w:rsidR="003B2DF6" w:rsidRPr="003B2DF6">
        <w:rPr>
          <w:lang w:val="en-US"/>
        </w:rPr>
        <w:t xml:space="preserve"> </w:t>
      </w:r>
    </w:p>
    <w:p w:rsidR="00101EB4" w:rsidRPr="00101EB4" w:rsidRDefault="00101EB4" w:rsidP="00D6149F">
      <w:pPr>
        <w:rPr>
          <w:lang w:val="en-US"/>
        </w:rPr>
      </w:pPr>
      <w:r w:rsidRPr="00101EB4">
        <w:rPr>
          <w:lang w:val="en-US"/>
        </w:rPr>
        <w:t xml:space="preserve">The first things to do </w:t>
      </w:r>
      <w:r w:rsidR="00D6149F">
        <w:rPr>
          <w:lang w:val="en-US"/>
        </w:rPr>
        <w:t xml:space="preserve">is </w:t>
      </w:r>
      <w:r w:rsidRPr="00101EB4">
        <w:rPr>
          <w:lang w:val="en-US"/>
        </w:rPr>
        <w:t>to</w:t>
      </w:r>
      <w:r w:rsidR="00D6149F">
        <w:rPr>
          <w:lang w:val="en-US"/>
        </w:rPr>
        <w:t xml:space="preserve"> replace the base class of the </w:t>
      </w:r>
      <w:r w:rsidR="00D6149F" w:rsidRPr="00D6149F">
        <w:rPr>
          <w:rStyle w:val="Strong"/>
          <w:lang w:val="en-US"/>
        </w:rPr>
        <w:t>MapDriver</w:t>
      </w:r>
      <w:r w:rsidR="00D6149F">
        <w:rPr>
          <w:lang w:val="en-US"/>
        </w:rPr>
        <w:t xml:space="preserve"> class with </w:t>
      </w:r>
      <w:r w:rsidR="00D6149F" w:rsidRPr="00D6149F">
        <w:rPr>
          <w:rStyle w:val="Strong"/>
          <w:lang w:val="en-US"/>
        </w:rPr>
        <w:t>FormsElementDriver</w:t>
      </w:r>
      <w:r w:rsidR="00D6149F">
        <w:rPr>
          <w:lang w:val="en-US"/>
        </w:rPr>
        <w:t xml:space="preserve">, remove the </w:t>
      </w:r>
      <w:r w:rsidR="00D6149F" w:rsidRPr="00D6149F">
        <w:rPr>
          <w:rStyle w:val="Strong"/>
          <w:lang w:val="en-US"/>
        </w:rPr>
        <w:t>OnBuildEditor</w:t>
      </w:r>
      <w:r w:rsidRPr="00101EB4">
        <w:rPr>
          <w:lang w:val="en-US"/>
        </w:rPr>
        <w:t xml:space="preserve"> </w:t>
      </w:r>
      <w:r w:rsidR="00D6149F">
        <w:rPr>
          <w:lang w:val="en-US"/>
        </w:rPr>
        <w:t>method and the editor view template (</w:t>
      </w:r>
      <w:r w:rsidRPr="00101EB4">
        <w:rPr>
          <w:lang w:val="en-US"/>
        </w:rPr>
        <w:t>Editor</w:t>
      </w:r>
      <w:r w:rsidR="00D6149F">
        <w:rPr>
          <w:lang w:val="en-US"/>
        </w:rPr>
        <w:t>Templates/Elements/Map.cshtml).</w:t>
      </w:r>
    </w:p>
    <w:p w:rsidR="00101EB4" w:rsidRPr="00101EB4" w:rsidRDefault="00D6149F" w:rsidP="00D6149F">
      <w:pPr>
        <w:rPr>
          <w:lang w:val="en-US"/>
        </w:rPr>
      </w:pPr>
      <w:r>
        <w:rPr>
          <w:lang w:val="en-US"/>
        </w:rPr>
        <w:t>Next, we need to:</w:t>
      </w:r>
    </w:p>
    <w:p w:rsidR="00101EB4" w:rsidRPr="00101EB4" w:rsidRDefault="00101EB4" w:rsidP="00101EB4">
      <w:pPr>
        <w:rPr>
          <w:lang w:val="en-US"/>
        </w:rPr>
      </w:pPr>
      <w:r w:rsidRPr="00101EB4">
        <w:rPr>
          <w:lang w:val="en-US"/>
        </w:rPr>
        <w:t>1. Override the `DescribeForm` method to programmatically create our editor</w:t>
      </w:r>
      <w:r w:rsidR="00D6149F">
        <w:rPr>
          <w:lang w:val="en-US"/>
        </w:rPr>
        <w:t xml:space="preserve"> (or create a separate class that implements the </w:t>
      </w:r>
      <w:r w:rsidR="00D6149F" w:rsidRPr="0053085B">
        <w:rPr>
          <w:rStyle w:val="Strong"/>
          <w:lang w:val="en-US"/>
        </w:rPr>
        <w:t>IFormProvider</w:t>
      </w:r>
      <w:r w:rsidR="00D6149F">
        <w:rPr>
          <w:lang w:val="en-US"/>
        </w:rPr>
        <w:t xml:space="preserve"> interface from Orchard.Forms)</w:t>
      </w:r>
      <w:r w:rsidRPr="00101EB4">
        <w:rPr>
          <w:lang w:val="en-US"/>
        </w:rPr>
        <w:t>.</w:t>
      </w:r>
    </w:p>
    <w:p w:rsidR="00101EB4" w:rsidRPr="00101EB4" w:rsidRDefault="00D6149F" w:rsidP="00D6149F">
      <w:pPr>
        <w:rPr>
          <w:lang w:val="en-US"/>
        </w:rPr>
      </w:pPr>
      <w:r>
        <w:rPr>
          <w:lang w:val="en-US"/>
        </w:rPr>
        <w:t xml:space="preserve">2. Override the </w:t>
      </w:r>
      <w:r w:rsidRPr="00D6149F">
        <w:rPr>
          <w:rStyle w:val="Strong"/>
          <w:lang w:val="en-US"/>
        </w:rPr>
        <w:t>FormNames</w:t>
      </w:r>
      <w:r>
        <w:rPr>
          <w:lang w:val="en-US"/>
        </w:rPr>
        <w:t xml:space="preserve"> property</w:t>
      </w:r>
      <w:r w:rsidR="00101EB4" w:rsidRPr="00101EB4">
        <w:rPr>
          <w:lang w:val="en-US"/>
        </w:rPr>
        <w:t xml:space="preserve"> to tell </w:t>
      </w:r>
      <w:r>
        <w:rPr>
          <w:lang w:val="en-US"/>
        </w:rPr>
        <w:t>the driver which form</w:t>
      </w:r>
      <w:r w:rsidR="00101EB4" w:rsidRPr="00101EB4">
        <w:rPr>
          <w:lang w:val="en-US"/>
        </w:rPr>
        <w:t xml:space="preserve"> to render wh</w:t>
      </w:r>
      <w:r>
        <w:rPr>
          <w:lang w:val="en-US"/>
        </w:rPr>
        <w:t>en editing the Map element.</w:t>
      </w:r>
    </w:p>
    <w:p w:rsidR="00101EB4" w:rsidRDefault="00101EB4" w:rsidP="00101EB4">
      <w:pPr>
        <w:rPr>
          <w:lang w:val="en-US"/>
        </w:rPr>
      </w:pPr>
      <w:r w:rsidRPr="00101EB4">
        <w:rPr>
          <w:lang w:val="en-US"/>
        </w:rPr>
        <w:t>The following code listing sh</w:t>
      </w:r>
      <w:r w:rsidR="00D6149F">
        <w:rPr>
          <w:lang w:val="en-US"/>
        </w:rPr>
        <w:t xml:space="preserve">ows the updated version of the </w:t>
      </w:r>
      <w:r w:rsidR="00D6149F" w:rsidRPr="0053085B">
        <w:rPr>
          <w:rStyle w:val="Strong"/>
          <w:lang w:val="en-US"/>
        </w:rPr>
        <w:t>MapDriver</w:t>
      </w:r>
      <w:r w:rsidRPr="00101EB4">
        <w:rPr>
          <w:lang w:val="en-US"/>
        </w:rPr>
        <w:t xml:space="preserve"> class:</w:t>
      </w: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Pr="00101EB4" w:rsidRDefault="007A11AF" w:rsidP="00101EB4">
      <w:pPr>
        <w:rPr>
          <w:lang w:val="en-US"/>
        </w:rPr>
      </w:pPr>
    </w:p>
    <w:p w:rsidR="007A11AF" w:rsidRPr="007A11AF" w:rsidRDefault="007A11AF" w:rsidP="007A11AF">
      <w:pPr>
        <w:pStyle w:val="CodeBlock"/>
      </w:pPr>
      <w:proofErr w:type="gramStart"/>
      <w:r w:rsidRPr="007A11AF">
        <w:lastRenderedPageBreak/>
        <w:t>using</w:t>
      </w:r>
      <w:proofErr w:type="gramEnd"/>
      <w:r w:rsidRPr="007A11AF">
        <w:t xml:space="preserve"> System.Collections.Generic;</w:t>
      </w:r>
    </w:p>
    <w:p w:rsidR="007A11AF" w:rsidRPr="007A11AF" w:rsidRDefault="007A11AF" w:rsidP="007A11AF">
      <w:pPr>
        <w:pStyle w:val="CodeBlock"/>
      </w:pPr>
      <w:proofErr w:type="gramStart"/>
      <w:r w:rsidRPr="007A11AF">
        <w:t>using</w:t>
      </w:r>
      <w:proofErr w:type="gramEnd"/>
      <w:r w:rsidRPr="007A11AF">
        <w:t xml:space="preserve"> OffTheGrid.Demos.Layouts.Elements;</w:t>
      </w:r>
    </w:p>
    <w:p w:rsidR="007A11AF" w:rsidRPr="007A11AF" w:rsidRDefault="007A11AF" w:rsidP="007A11AF">
      <w:pPr>
        <w:pStyle w:val="CodeBlock"/>
      </w:pPr>
      <w:proofErr w:type="gramStart"/>
      <w:r w:rsidRPr="007A11AF">
        <w:t>using</w:t>
      </w:r>
      <w:proofErr w:type="gramEnd"/>
      <w:r w:rsidRPr="007A11AF">
        <w:t xml:space="preserve"> Orchard.Forms.Services;</w:t>
      </w:r>
    </w:p>
    <w:p w:rsidR="007A11AF" w:rsidRPr="007A11AF" w:rsidRDefault="007A11AF" w:rsidP="007A11AF">
      <w:pPr>
        <w:pStyle w:val="CodeBlock"/>
      </w:pPr>
      <w:proofErr w:type="gramStart"/>
      <w:r w:rsidRPr="007A11AF">
        <w:t>using</w:t>
      </w:r>
      <w:proofErr w:type="gramEnd"/>
      <w:r w:rsidRPr="007A11AF">
        <w:t xml:space="preserve"> Orchard.Layouts.Framework.Drivers;</w:t>
      </w:r>
    </w:p>
    <w:p w:rsidR="007A11AF" w:rsidRDefault="007A11AF" w:rsidP="007A11AF">
      <w:pPr>
        <w:pStyle w:val="CodeBlock"/>
      </w:pPr>
      <w:proofErr w:type="gramStart"/>
      <w:r w:rsidRPr="007A11AF">
        <w:t>using</w:t>
      </w:r>
      <w:proofErr w:type="gramEnd"/>
      <w:r w:rsidRPr="007A11AF">
        <w:t xml:space="preserve"> Orchard.Layouts.Services;</w:t>
      </w:r>
    </w:p>
    <w:p w:rsidR="007A11AF" w:rsidRPr="007A11AF" w:rsidRDefault="007A11AF" w:rsidP="007A11AF">
      <w:pPr>
        <w:pStyle w:val="CodeBlock"/>
      </w:pPr>
    </w:p>
    <w:p w:rsidR="007A11AF" w:rsidRPr="007A11AF" w:rsidRDefault="007A11AF" w:rsidP="007A11AF">
      <w:pPr>
        <w:pStyle w:val="CodeBlock"/>
      </w:pPr>
      <w:proofErr w:type="gramStart"/>
      <w:r w:rsidRPr="007A11AF">
        <w:t>namespace</w:t>
      </w:r>
      <w:proofErr w:type="gramEnd"/>
      <w:r w:rsidRPr="007A11AF">
        <w:t xml:space="preserve"> OffTheGrid.Demos.Layouts.Drivers {</w:t>
      </w:r>
    </w:p>
    <w:p w:rsidR="007A11AF" w:rsidRPr="007A11AF" w:rsidRDefault="007A11AF" w:rsidP="007A11AF">
      <w:pPr>
        <w:pStyle w:val="CodeBlock"/>
      </w:pPr>
      <w:r w:rsidRPr="007A11AF">
        <w:t xml:space="preserve">    </w:t>
      </w:r>
      <w:proofErr w:type="gramStart"/>
      <w:r w:rsidRPr="007A11AF">
        <w:t>public</w:t>
      </w:r>
      <w:proofErr w:type="gramEnd"/>
      <w:r w:rsidRPr="007A11AF">
        <w:t xml:space="preserve"> class MapDriver : FormsElementDriver&lt;Map&gt; {</w:t>
      </w:r>
    </w:p>
    <w:p w:rsidR="007A11AF" w:rsidRPr="007A11AF" w:rsidRDefault="007A11AF" w:rsidP="007A11AF">
      <w:pPr>
        <w:pStyle w:val="CodeBlock"/>
      </w:pPr>
      <w:r w:rsidRPr="007A11AF">
        <w:t xml:space="preserve">        </w:t>
      </w:r>
      <w:proofErr w:type="gramStart"/>
      <w:r w:rsidRPr="007A11AF">
        <w:t>public</w:t>
      </w:r>
      <w:proofErr w:type="gramEnd"/>
      <w:r w:rsidRPr="007A11AF">
        <w:t xml:space="preserve"> MapDriver(IFormsBasedElementServices formsServices) : base(fo</w:t>
      </w:r>
      <w:r>
        <w:t>rmsServices) { }</w:t>
      </w:r>
    </w:p>
    <w:p w:rsidR="007A11AF" w:rsidRPr="007A11AF" w:rsidRDefault="007A11AF" w:rsidP="007A11AF">
      <w:pPr>
        <w:pStyle w:val="CodeBlock"/>
      </w:pPr>
      <w:r w:rsidRPr="007A11AF">
        <w:t xml:space="preserve">        </w:t>
      </w:r>
      <w:proofErr w:type="gramStart"/>
      <w:r w:rsidRPr="007A11AF">
        <w:t>protected</w:t>
      </w:r>
      <w:proofErr w:type="gramEnd"/>
      <w:r w:rsidRPr="007A11AF">
        <w:t xml:space="preserve"> override IEnumerable&lt;string&gt; FormNames {</w:t>
      </w:r>
    </w:p>
    <w:p w:rsidR="007A11AF" w:rsidRPr="007A11AF" w:rsidRDefault="007A11AF" w:rsidP="007A11AF">
      <w:pPr>
        <w:pStyle w:val="CodeBlock"/>
      </w:pPr>
      <w:r w:rsidRPr="007A11AF">
        <w:t xml:space="preserve">            </w:t>
      </w:r>
      <w:proofErr w:type="gramStart"/>
      <w:r w:rsidRPr="007A11AF">
        <w:t>get</w:t>
      </w:r>
      <w:proofErr w:type="gramEnd"/>
      <w:r w:rsidRPr="007A11AF">
        <w:t xml:space="preserve"> { yield return "MapEditor"; }</w:t>
      </w:r>
    </w:p>
    <w:p w:rsidR="007A11AF" w:rsidRPr="007A11AF" w:rsidRDefault="007A11AF" w:rsidP="007A11AF">
      <w:pPr>
        <w:pStyle w:val="CodeBlock"/>
      </w:pPr>
      <w:r>
        <w:t xml:space="preserve">        }</w:t>
      </w:r>
    </w:p>
    <w:p w:rsidR="007A11AF" w:rsidRDefault="007A11AF" w:rsidP="007A11AF">
      <w:pPr>
        <w:pStyle w:val="CodeBlock"/>
      </w:pPr>
    </w:p>
    <w:p w:rsidR="007A11AF" w:rsidRPr="007A11AF" w:rsidRDefault="007A11AF" w:rsidP="007A11AF">
      <w:pPr>
        <w:pStyle w:val="CodeBlock"/>
      </w:pPr>
      <w:r w:rsidRPr="007A11AF">
        <w:t xml:space="preserve">        </w:t>
      </w:r>
      <w:proofErr w:type="gramStart"/>
      <w:r w:rsidRPr="007A11AF">
        <w:t>protected</w:t>
      </w:r>
      <w:proofErr w:type="gramEnd"/>
      <w:r w:rsidRPr="007A11AF">
        <w:t xml:space="preserve"> override void DescribeForm(DescribeContext context) {</w:t>
      </w:r>
    </w:p>
    <w:p w:rsidR="007A11AF" w:rsidRPr="007A11AF" w:rsidRDefault="007A11AF" w:rsidP="007A11AF">
      <w:pPr>
        <w:pStyle w:val="CodeBlock"/>
      </w:pPr>
      <w:r w:rsidRPr="007A11AF">
        <w:t xml:space="preserve">            </w:t>
      </w:r>
      <w:proofErr w:type="gramStart"/>
      <w:r w:rsidRPr="007A11AF">
        <w:t>context.Form(</w:t>
      </w:r>
      <w:proofErr w:type="gramEnd"/>
      <w:r w:rsidRPr="007A11AF">
        <w:t>"MapEditor", shapeFactory =&gt; {</w:t>
      </w:r>
    </w:p>
    <w:p w:rsidR="007A11AF" w:rsidRPr="007A11AF" w:rsidRDefault="007A11AF" w:rsidP="007A11AF">
      <w:pPr>
        <w:pStyle w:val="CodeBlock"/>
      </w:pPr>
      <w:r w:rsidRPr="007A11AF">
        <w:t xml:space="preserve">                </w:t>
      </w:r>
      <w:proofErr w:type="gramStart"/>
      <w:r w:rsidRPr="007A11AF">
        <w:t>var</w:t>
      </w:r>
      <w:proofErr w:type="gramEnd"/>
      <w:r w:rsidRPr="007A11AF">
        <w:t xml:space="preserve"> shape = (dynamic)shapeFactory;</w:t>
      </w:r>
    </w:p>
    <w:p w:rsidR="007A11AF" w:rsidRPr="007A11AF" w:rsidRDefault="007A11AF" w:rsidP="007A11AF">
      <w:pPr>
        <w:pStyle w:val="CodeBlock"/>
      </w:pPr>
      <w:r w:rsidRPr="007A11AF">
        <w:t xml:space="preserve">                </w:t>
      </w:r>
      <w:proofErr w:type="gramStart"/>
      <w:r w:rsidRPr="007A11AF">
        <w:t>var</w:t>
      </w:r>
      <w:proofErr w:type="gramEnd"/>
      <w:r w:rsidRPr="007A11AF">
        <w:t xml:space="preserve"> form = shape.Fieldset(</w:t>
      </w:r>
    </w:p>
    <w:p w:rsidR="007A11AF" w:rsidRPr="007A11AF" w:rsidRDefault="007A11AF" w:rsidP="007A11AF">
      <w:pPr>
        <w:pStyle w:val="CodeBlock"/>
      </w:pPr>
      <w:r w:rsidRPr="007A11AF">
        <w:t xml:space="preserve">                    Id: "Map",</w:t>
      </w:r>
    </w:p>
    <w:p w:rsidR="007A11AF" w:rsidRPr="007A11AF" w:rsidRDefault="007A11AF" w:rsidP="007A11AF">
      <w:pPr>
        <w:pStyle w:val="CodeBlock"/>
      </w:pPr>
      <w:r w:rsidRPr="007A11AF">
        <w:t xml:space="preserve">                    _Latitude: </w:t>
      </w:r>
      <w:proofErr w:type="gramStart"/>
      <w:r w:rsidRPr="007A11AF">
        <w:t>shape.Textbox(</w:t>
      </w:r>
      <w:proofErr w:type="gramEnd"/>
    </w:p>
    <w:p w:rsidR="007A11AF" w:rsidRPr="007A11AF" w:rsidRDefault="007A11AF" w:rsidP="007A11AF">
      <w:pPr>
        <w:pStyle w:val="CodeBlock"/>
      </w:pPr>
      <w:r w:rsidRPr="007A11AF">
        <w:t xml:space="preserve">                        Id: "Latitude",</w:t>
      </w:r>
    </w:p>
    <w:p w:rsidR="007A11AF" w:rsidRPr="007A11AF" w:rsidRDefault="007A11AF" w:rsidP="007A11AF">
      <w:pPr>
        <w:pStyle w:val="CodeBlock"/>
      </w:pPr>
      <w:r w:rsidRPr="007A11AF">
        <w:t xml:space="preserve">                        Name: "Latitude", // -&gt; </w:t>
      </w:r>
      <w:proofErr w:type="gramStart"/>
      <w:r w:rsidRPr="007A11AF">
        <w:t>This</w:t>
      </w:r>
      <w:proofErr w:type="gramEnd"/>
      <w:r w:rsidRPr="007A11AF">
        <w:t xml:space="preserve"> name needs to match the name of the Latitude property of the Map class.</w:t>
      </w:r>
    </w:p>
    <w:p w:rsidR="007A11AF" w:rsidRPr="007A11AF" w:rsidRDefault="007A11AF" w:rsidP="007A11AF">
      <w:pPr>
        <w:pStyle w:val="CodeBlock"/>
      </w:pPr>
      <w:r w:rsidRPr="007A11AF">
        <w:t xml:space="preserve">                        Title: </w:t>
      </w:r>
      <w:proofErr w:type="gramStart"/>
      <w:r w:rsidRPr="007A11AF">
        <w:t>T(</w:t>
      </w:r>
      <w:proofErr w:type="gramEnd"/>
      <w:r w:rsidRPr="007A11AF">
        <w:t>"Latitude"),</w:t>
      </w:r>
    </w:p>
    <w:p w:rsidR="007A11AF" w:rsidRPr="007A11AF" w:rsidRDefault="007A11AF" w:rsidP="007A11AF">
      <w:pPr>
        <w:pStyle w:val="CodeBlock"/>
      </w:pPr>
      <w:r w:rsidRPr="007A11AF">
        <w:t xml:space="preserve">                        Classes: </w:t>
      </w:r>
      <w:proofErr w:type="gramStart"/>
      <w:r w:rsidRPr="007A11AF">
        <w:t>new[</w:t>
      </w:r>
      <w:proofErr w:type="gramEnd"/>
      <w:r w:rsidRPr="007A11AF">
        <w:t>] { "text", "medium" },</w:t>
      </w:r>
    </w:p>
    <w:p w:rsidR="007A11AF" w:rsidRPr="007A11AF" w:rsidRDefault="007A11AF" w:rsidP="007A11AF">
      <w:pPr>
        <w:pStyle w:val="CodeBlock"/>
      </w:pPr>
      <w:r w:rsidRPr="007A11AF">
        <w:t xml:space="preserve">                        Description: </w:t>
      </w:r>
      <w:proofErr w:type="gramStart"/>
      <w:r w:rsidRPr="007A11AF">
        <w:t>T(</w:t>
      </w:r>
      <w:proofErr w:type="gramEnd"/>
      <w:r w:rsidRPr="007A11AF">
        <w:t>"The latitude of the location to show on the map.")),</w:t>
      </w:r>
    </w:p>
    <w:p w:rsidR="007A11AF" w:rsidRPr="007A11AF" w:rsidRDefault="007A11AF" w:rsidP="007A11AF">
      <w:pPr>
        <w:pStyle w:val="CodeBlock"/>
      </w:pPr>
      <w:r w:rsidRPr="007A11AF">
        <w:t xml:space="preserve">                    _Longitude: </w:t>
      </w:r>
      <w:proofErr w:type="gramStart"/>
      <w:r w:rsidRPr="007A11AF">
        <w:t>shape.Textbox(</w:t>
      </w:r>
      <w:proofErr w:type="gramEnd"/>
    </w:p>
    <w:p w:rsidR="007A11AF" w:rsidRPr="007A11AF" w:rsidRDefault="007A11AF" w:rsidP="007A11AF">
      <w:pPr>
        <w:pStyle w:val="CodeBlock"/>
      </w:pPr>
      <w:r w:rsidRPr="007A11AF">
        <w:t xml:space="preserve">                        Id: "Longitude",</w:t>
      </w:r>
    </w:p>
    <w:p w:rsidR="007A11AF" w:rsidRPr="007A11AF" w:rsidRDefault="007A11AF" w:rsidP="007A11AF">
      <w:pPr>
        <w:pStyle w:val="CodeBlock"/>
      </w:pPr>
      <w:r w:rsidRPr="007A11AF">
        <w:t xml:space="preserve">                        Name: "Longitude", // -&gt; </w:t>
      </w:r>
      <w:proofErr w:type="gramStart"/>
      <w:r w:rsidRPr="007A11AF">
        <w:t>This</w:t>
      </w:r>
      <w:proofErr w:type="gramEnd"/>
      <w:r w:rsidRPr="007A11AF">
        <w:t xml:space="preserve"> name needs to match the name of the Longitude property of the Map class.</w:t>
      </w:r>
    </w:p>
    <w:p w:rsidR="007A11AF" w:rsidRPr="007A11AF" w:rsidRDefault="007A11AF" w:rsidP="007A11AF">
      <w:pPr>
        <w:pStyle w:val="CodeBlock"/>
      </w:pPr>
      <w:r w:rsidRPr="007A11AF">
        <w:t xml:space="preserve">                        Title: </w:t>
      </w:r>
      <w:proofErr w:type="gramStart"/>
      <w:r w:rsidRPr="007A11AF">
        <w:t>T(</w:t>
      </w:r>
      <w:proofErr w:type="gramEnd"/>
      <w:r w:rsidRPr="007A11AF">
        <w:t>"Longitude"),</w:t>
      </w:r>
    </w:p>
    <w:p w:rsidR="007A11AF" w:rsidRPr="007A11AF" w:rsidRDefault="007A11AF" w:rsidP="007A11AF">
      <w:pPr>
        <w:pStyle w:val="CodeBlock"/>
      </w:pPr>
      <w:r w:rsidRPr="007A11AF">
        <w:t xml:space="preserve">                        Classes: </w:t>
      </w:r>
      <w:proofErr w:type="gramStart"/>
      <w:r w:rsidRPr="007A11AF">
        <w:t>new[</w:t>
      </w:r>
      <w:proofErr w:type="gramEnd"/>
      <w:r w:rsidRPr="007A11AF">
        <w:t>] { "text", "medium" },</w:t>
      </w:r>
    </w:p>
    <w:p w:rsidR="007A11AF" w:rsidRPr="007A11AF" w:rsidRDefault="007A11AF" w:rsidP="007A11AF">
      <w:pPr>
        <w:pStyle w:val="CodeBlock"/>
      </w:pPr>
      <w:r w:rsidRPr="007A11AF">
        <w:t xml:space="preserve">                        Description: </w:t>
      </w:r>
      <w:proofErr w:type="gramStart"/>
      <w:r w:rsidRPr="007A11AF">
        <w:t>T(</w:t>
      </w:r>
      <w:proofErr w:type="gramEnd"/>
      <w:r w:rsidRPr="007A11AF">
        <w:t>"The longitude of the location to show on the map.")));</w:t>
      </w:r>
    </w:p>
    <w:p w:rsidR="007A11AF" w:rsidRPr="007A11AF" w:rsidRDefault="007A11AF" w:rsidP="007A11AF">
      <w:pPr>
        <w:pStyle w:val="CodeBlock"/>
      </w:pPr>
    </w:p>
    <w:p w:rsidR="007A11AF" w:rsidRPr="007A11AF" w:rsidRDefault="007A11AF" w:rsidP="007A11AF">
      <w:pPr>
        <w:pStyle w:val="CodeBlock"/>
      </w:pPr>
      <w:r w:rsidRPr="007A11AF">
        <w:t xml:space="preserve">                </w:t>
      </w:r>
      <w:proofErr w:type="gramStart"/>
      <w:r w:rsidRPr="007A11AF">
        <w:t>return</w:t>
      </w:r>
      <w:proofErr w:type="gramEnd"/>
      <w:r w:rsidRPr="007A11AF">
        <w:t xml:space="preserve"> form;</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101EB4" w:rsidRPr="00101EB4" w:rsidRDefault="007A11AF" w:rsidP="007A11AF">
      <w:pPr>
        <w:pStyle w:val="CodeBlock"/>
      </w:pPr>
      <w:r w:rsidRPr="007A11AF">
        <w:t>}</w:t>
      </w:r>
    </w:p>
    <w:p w:rsidR="00101EB4" w:rsidRPr="00101EB4" w:rsidRDefault="00101EB4" w:rsidP="007A11AF">
      <w:pPr>
        <w:rPr>
          <w:lang w:val="en-US"/>
        </w:rPr>
      </w:pPr>
      <w:r w:rsidRPr="00101EB4">
        <w:rPr>
          <w:lang w:val="en-US"/>
        </w:rPr>
        <w:t xml:space="preserve">There are a few </w:t>
      </w:r>
      <w:r w:rsidR="007A11AF">
        <w:rPr>
          <w:lang w:val="en-US"/>
        </w:rPr>
        <w:t xml:space="preserve">things to keep in mind when </w:t>
      </w:r>
      <w:r w:rsidRPr="00101EB4">
        <w:rPr>
          <w:lang w:val="en-US"/>
        </w:rPr>
        <w:t xml:space="preserve">using the </w:t>
      </w:r>
      <w:r w:rsidR="007A11AF">
        <w:rPr>
          <w:lang w:val="en-US"/>
        </w:rPr>
        <w:t>Forms API with element editors:</w:t>
      </w:r>
    </w:p>
    <w:p w:rsidR="00101EB4" w:rsidRPr="007A11AF" w:rsidRDefault="00101EB4" w:rsidP="007E7580">
      <w:pPr>
        <w:pStyle w:val="ListParagraph"/>
        <w:numPr>
          <w:ilvl w:val="0"/>
          <w:numId w:val="26"/>
        </w:numPr>
        <w:rPr>
          <w:lang w:val="en-US"/>
        </w:rPr>
      </w:pPr>
      <w:r w:rsidRPr="007A11AF">
        <w:rPr>
          <w:lang w:val="en-US"/>
        </w:rPr>
        <w:t>The f</w:t>
      </w:r>
      <w:r w:rsidR="007A11AF" w:rsidRPr="007A11AF">
        <w:rPr>
          <w:lang w:val="en-US"/>
        </w:rPr>
        <w:t xml:space="preserve">orm name being returned by the </w:t>
      </w:r>
      <w:r w:rsidR="007A11AF" w:rsidRPr="007A11AF">
        <w:rPr>
          <w:rStyle w:val="Strong"/>
          <w:lang w:val="en-US"/>
        </w:rPr>
        <w:t>FormNames</w:t>
      </w:r>
      <w:r w:rsidRPr="007A11AF">
        <w:rPr>
          <w:lang w:val="en-US"/>
        </w:rPr>
        <w:t xml:space="preserve"> property needs to match the name of the form that is provided when describing the form </w:t>
      </w:r>
      <w:r w:rsidR="007A11AF" w:rsidRPr="007A11AF">
        <w:rPr>
          <w:lang w:val="en-US"/>
        </w:rPr>
        <w:t xml:space="preserve">in the </w:t>
      </w:r>
      <w:r w:rsidR="007A11AF" w:rsidRPr="007A11AF">
        <w:rPr>
          <w:rStyle w:val="Strong"/>
          <w:lang w:val="en-US"/>
        </w:rPr>
        <w:t>DescribeForm</w:t>
      </w:r>
      <w:r w:rsidRPr="007A11AF">
        <w:rPr>
          <w:lang w:val="en-US"/>
        </w:rPr>
        <w:t xml:space="preserve"> method.</w:t>
      </w:r>
    </w:p>
    <w:p w:rsidR="00101EB4" w:rsidRPr="007A11AF" w:rsidRDefault="007A11AF" w:rsidP="007E7580">
      <w:pPr>
        <w:pStyle w:val="ListParagraph"/>
        <w:numPr>
          <w:ilvl w:val="0"/>
          <w:numId w:val="26"/>
        </w:numPr>
        <w:rPr>
          <w:lang w:val="en-US"/>
        </w:rPr>
      </w:pPr>
      <w:r>
        <w:rPr>
          <w:lang w:val="en-US"/>
        </w:rPr>
        <w:t xml:space="preserve">The </w:t>
      </w:r>
      <w:r w:rsidRPr="007A11AF">
        <w:rPr>
          <w:rStyle w:val="Strong"/>
          <w:lang w:val="en-US"/>
        </w:rPr>
        <w:t>FormsElementDriver</w:t>
      </w:r>
      <w:r w:rsidR="00101EB4" w:rsidRPr="007A11AF">
        <w:rPr>
          <w:lang w:val="en-US"/>
        </w:rPr>
        <w:t xml:space="preserve"> base class implementation store</w:t>
      </w:r>
      <w:r>
        <w:rPr>
          <w:lang w:val="en-US"/>
        </w:rPr>
        <w:t xml:space="preserve">s the form field values in the Data dictionary of the </w:t>
      </w:r>
      <w:r w:rsidRPr="0053085B">
        <w:rPr>
          <w:rStyle w:val="Strong"/>
          <w:lang w:val="en-US"/>
        </w:rPr>
        <w:t>Element</w:t>
      </w:r>
      <w:r w:rsidR="00101EB4" w:rsidRPr="007A11AF">
        <w:rPr>
          <w:lang w:val="en-US"/>
        </w:rPr>
        <w:t xml:space="preserve"> class. </w:t>
      </w:r>
      <w:r>
        <w:rPr>
          <w:lang w:val="en-US"/>
        </w:rPr>
        <w:lastRenderedPageBreak/>
        <w:t xml:space="preserve">Since the </w:t>
      </w:r>
      <w:r w:rsidRPr="007A11AF">
        <w:rPr>
          <w:rStyle w:val="Strong"/>
          <w:lang w:val="en-US"/>
        </w:rPr>
        <w:t>Map</w:t>
      </w:r>
      <w:r w:rsidR="00101EB4" w:rsidRPr="007A11AF">
        <w:rPr>
          <w:lang w:val="en-US"/>
        </w:rPr>
        <w:t xml:space="preserve"> class reads and writes from and to this dictio</w:t>
      </w:r>
      <w:r>
        <w:rPr>
          <w:lang w:val="en-US"/>
        </w:rPr>
        <w:t>nary, we need to make sure the Name values of the “_Latitude” and “_Longitude”</w:t>
      </w:r>
      <w:r w:rsidR="00101EB4" w:rsidRPr="007A11AF">
        <w:rPr>
          <w:lang w:val="en-US"/>
        </w:rPr>
        <w:t xml:space="preserve"> text box element</w:t>
      </w:r>
      <w:r>
        <w:rPr>
          <w:lang w:val="en-US"/>
        </w:rPr>
        <w:t>s match</w:t>
      </w:r>
      <w:r w:rsidR="00101EB4" w:rsidRPr="007A11AF">
        <w:rPr>
          <w:lang w:val="en-US"/>
        </w:rPr>
        <w:t xml:space="preserve"> exactly with the key</w:t>
      </w:r>
      <w:r>
        <w:rPr>
          <w:lang w:val="en-US"/>
        </w:rPr>
        <w:t>s into the Data</w:t>
      </w:r>
      <w:r w:rsidR="00101EB4" w:rsidRPr="007A11AF">
        <w:rPr>
          <w:lang w:val="en-US"/>
        </w:rPr>
        <w:t xml:space="preserve"> dictionary.</w:t>
      </w:r>
    </w:p>
    <w:p w:rsidR="00101EB4" w:rsidRPr="007A11AF" w:rsidRDefault="00101EB4" w:rsidP="007E7580">
      <w:pPr>
        <w:pStyle w:val="ListParagraph"/>
        <w:numPr>
          <w:ilvl w:val="0"/>
          <w:numId w:val="26"/>
        </w:numPr>
        <w:rPr>
          <w:lang w:val="en-US"/>
        </w:rPr>
      </w:pPr>
      <w:r w:rsidRPr="007A11AF">
        <w:rPr>
          <w:lang w:val="en-US"/>
        </w:rPr>
        <w:t>Notice that the root shape being return</w:t>
      </w:r>
      <w:r w:rsidR="007A11AF">
        <w:rPr>
          <w:lang w:val="en-US"/>
        </w:rPr>
        <w:t xml:space="preserve">ed is not a </w:t>
      </w:r>
      <w:r w:rsidR="007A11AF" w:rsidRPr="007A11AF">
        <w:rPr>
          <w:rStyle w:val="Strong"/>
          <w:lang w:val="en-US"/>
        </w:rPr>
        <w:t>Form</w:t>
      </w:r>
      <w:r w:rsidR="007A11AF">
        <w:rPr>
          <w:lang w:val="en-US"/>
        </w:rPr>
        <w:t xml:space="preserve"> shape, but a </w:t>
      </w:r>
      <w:r w:rsidR="007A11AF" w:rsidRPr="0053085B">
        <w:rPr>
          <w:rStyle w:val="Strong"/>
          <w:lang w:val="en-US"/>
        </w:rPr>
        <w:t>Fieldset</w:t>
      </w:r>
      <w:r w:rsidR="007A11AF">
        <w:rPr>
          <w:lang w:val="en-US"/>
        </w:rPr>
        <w:t xml:space="preserve"> shape instead</w:t>
      </w:r>
      <w:r w:rsidRPr="007A11AF">
        <w:rPr>
          <w:lang w:val="en-US"/>
        </w:rPr>
        <w:t>. This is important, because the element editor dialog</w:t>
      </w:r>
      <w:r w:rsidR="007A11AF">
        <w:rPr>
          <w:lang w:val="en-US"/>
        </w:rPr>
        <w:t xml:space="preserve"> already renders a form element</w:t>
      </w:r>
      <w:r w:rsidRPr="007A11AF">
        <w:rPr>
          <w:lang w:val="en-US"/>
        </w:rPr>
        <w:t>.</w:t>
      </w:r>
    </w:p>
    <w:p w:rsidR="00101EB4" w:rsidRPr="00101EB4" w:rsidRDefault="00101EB4" w:rsidP="007A11AF">
      <w:pPr>
        <w:rPr>
          <w:lang w:val="en-US"/>
        </w:rPr>
      </w:pPr>
      <w:r w:rsidRPr="00101EB4">
        <w:rPr>
          <w:lang w:val="en-US"/>
        </w:rPr>
        <w:t>With these changes in place, the editor experience looks exactly the same, but without the need for a Razo</w:t>
      </w:r>
      <w:r w:rsidR="007A11AF">
        <w:rPr>
          <w:lang w:val="en-US"/>
        </w:rPr>
        <w:t>r view for the editor template.</w:t>
      </w:r>
    </w:p>
    <w:p w:rsidR="00101EB4" w:rsidRPr="00101EB4" w:rsidRDefault="00101EB4" w:rsidP="00101EB4">
      <w:pPr>
        <w:rPr>
          <w:lang w:val="en-US"/>
        </w:rPr>
      </w:pPr>
      <w:r w:rsidRPr="00101EB4">
        <w:rPr>
          <w:lang w:val="en-US"/>
        </w:rPr>
        <w:t xml:space="preserve">### Providing </w:t>
      </w:r>
      <w:r w:rsidR="007A11AF">
        <w:rPr>
          <w:lang w:val="en-US"/>
        </w:rPr>
        <w:t xml:space="preserve">Additional </w:t>
      </w:r>
      <w:r w:rsidRPr="00101EB4">
        <w:rPr>
          <w:lang w:val="en-US"/>
        </w:rPr>
        <w:t>Display Data</w:t>
      </w:r>
    </w:p>
    <w:p w:rsidR="00101EB4" w:rsidRPr="00101EB4" w:rsidRDefault="00101EB4" w:rsidP="00101EB4">
      <w:pPr>
        <w:rPr>
          <w:lang w:val="en-US"/>
        </w:rPr>
      </w:pPr>
      <w:r w:rsidRPr="00101EB4">
        <w:rPr>
          <w:lang w:val="en-US"/>
        </w:rPr>
        <w:t xml:space="preserve">When writing custom elements, </w:t>
      </w:r>
      <w:r w:rsidR="007A11AF">
        <w:rPr>
          <w:lang w:val="en-US"/>
        </w:rPr>
        <w:t xml:space="preserve">there will be </w:t>
      </w:r>
      <w:r w:rsidRPr="00101EB4">
        <w:rPr>
          <w:lang w:val="en-US"/>
        </w:rPr>
        <w:t xml:space="preserve">times </w:t>
      </w:r>
      <w:r w:rsidR="007A11AF">
        <w:rPr>
          <w:lang w:val="en-US"/>
        </w:rPr>
        <w:t xml:space="preserve">when </w:t>
      </w:r>
      <w:r w:rsidRPr="00101EB4">
        <w:rPr>
          <w:lang w:val="en-US"/>
        </w:rPr>
        <w:t xml:space="preserve">you need to </w:t>
      </w:r>
      <w:r w:rsidR="007A11AF">
        <w:rPr>
          <w:lang w:val="en-US"/>
        </w:rPr>
        <w:t xml:space="preserve">provide additional information </w:t>
      </w:r>
      <w:r w:rsidRPr="00101EB4">
        <w:rPr>
          <w:lang w:val="en-US"/>
        </w:rPr>
        <w:t xml:space="preserve">for the display </w:t>
      </w:r>
      <w:r w:rsidR="007A11AF">
        <w:rPr>
          <w:lang w:val="en-US"/>
        </w:rPr>
        <w:t>shape template</w:t>
      </w:r>
      <w:r w:rsidRPr="00101EB4">
        <w:rPr>
          <w:lang w:val="en-US"/>
        </w:rPr>
        <w:t xml:space="preserve">. </w:t>
      </w:r>
      <w:r w:rsidR="007A11AF">
        <w:rPr>
          <w:lang w:val="en-US"/>
        </w:rPr>
        <w:t xml:space="preserve">For example, data coming from an external service that you retrieve from the </w:t>
      </w:r>
      <w:r w:rsidR="007A11AF" w:rsidRPr="0053085B">
        <w:rPr>
          <w:rStyle w:val="Strong"/>
          <w:lang w:val="en-US"/>
        </w:rPr>
        <w:t>OnDisplaying</w:t>
      </w:r>
      <w:r w:rsidR="007A11AF">
        <w:rPr>
          <w:lang w:val="en-US"/>
        </w:rPr>
        <w:t xml:space="preserve"> method of the driver. The Map element</w:t>
      </w:r>
      <w:r w:rsidRPr="00101EB4">
        <w:rPr>
          <w:lang w:val="en-US"/>
        </w:rPr>
        <w:t xml:space="preserve"> example didn't have that requirement, </w:t>
      </w:r>
      <w:r w:rsidR="007A11AF">
        <w:rPr>
          <w:lang w:val="en-US"/>
        </w:rPr>
        <w:t xml:space="preserve">since all the necessary information was provided by the element itself (Latitude and Longitude), </w:t>
      </w:r>
      <w:r w:rsidRPr="00101EB4">
        <w:rPr>
          <w:lang w:val="en-US"/>
        </w:rPr>
        <w:t xml:space="preserve">but </w:t>
      </w:r>
      <w:r w:rsidR="007A11AF">
        <w:rPr>
          <w:lang w:val="en-US"/>
        </w:rPr>
        <w:t>if you wanted to provide additional data, you can do so by setting that data directly onto the Element shape as follows:</w:t>
      </w:r>
    </w:p>
    <w:p w:rsidR="00101EB4" w:rsidRPr="00101EB4" w:rsidRDefault="00101EB4" w:rsidP="0046657E">
      <w:pPr>
        <w:pStyle w:val="CodeBlock"/>
      </w:pPr>
      <w:proofErr w:type="gramStart"/>
      <w:r w:rsidRPr="00101EB4">
        <w:t>protected</w:t>
      </w:r>
      <w:proofErr w:type="gramEnd"/>
      <w:r w:rsidRPr="00101EB4">
        <w:t xml:space="preserve"> override void OnDisplaying(</w:t>
      </w:r>
      <w:r w:rsidR="0046657E">
        <w:t>Map</w:t>
      </w:r>
      <w:r w:rsidRPr="00101EB4">
        <w:t xml:space="preserve"> element, ElementDisplayingContext context) {</w:t>
      </w:r>
    </w:p>
    <w:p w:rsidR="00101EB4" w:rsidRPr="00101EB4" w:rsidRDefault="00101EB4" w:rsidP="0046657E">
      <w:pPr>
        <w:pStyle w:val="CodeBlock"/>
      </w:pPr>
      <w:r w:rsidRPr="00101EB4">
        <w:t xml:space="preserve">    context.ElementShape.</w:t>
      </w:r>
      <w:r w:rsidR="0046657E">
        <w:t>MyAdditionalData</w:t>
      </w:r>
      <w:r w:rsidRPr="00101EB4">
        <w:t xml:space="preserve"> = </w:t>
      </w:r>
      <w:r w:rsidR="0046657E">
        <w:t>“Some additional data”</w:t>
      </w:r>
      <w:r w:rsidRPr="00101EB4">
        <w:t>;</w:t>
      </w:r>
    </w:p>
    <w:p w:rsidR="00101EB4" w:rsidRPr="00101EB4" w:rsidRDefault="0046657E" w:rsidP="0046657E">
      <w:pPr>
        <w:pStyle w:val="CodeBlock"/>
      </w:pPr>
      <w:r>
        <w:t>}</w:t>
      </w:r>
    </w:p>
    <w:p w:rsidR="0046657E" w:rsidRDefault="0046657E" w:rsidP="00101EB4">
      <w:pPr>
        <w:rPr>
          <w:lang w:val="en-US"/>
        </w:rPr>
      </w:pPr>
      <w:r>
        <w:rPr>
          <w:lang w:val="en-US"/>
        </w:rPr>
        <w:t>You can then access that additional data from your view like this:</w:t>
      </w:r>
    </w:p>
    <w:p w:rsidR="0046657E" w:rsidRDefault="0046657E" w:rsidP="00101EB4">
      <w:pPr>
        <w:rPr>
          <w:lang w:val="en-US"/>
        </w:rPr>
      </w:pPr>
    </w:p>
    <w:p w:rsidR="0046657E" w:rsidRDefault="0046657E" w:rsidP="00101EB4">
      <w:pPr>
        <w:rPr>
          <w:lang w:val="en-US"/>
        </w:rPr>
      </w:pPr>
    </w:p>
    <w:p w:rsidR="0046657E" w:rsidRPr="0046657E" w:rsidRDefault="0046657E" w:rsidP="0046657E">
      <w:pPr>
        <w:pStyle w:val="FirstParagraph"/>
        <w:rPr>
          <w:rStyle w:val="Emphasis"/>
        </w:rPr>
      </w:pPr>
      <w:r w:rsidRPr="0046657E">
        <w:rPr>
          <w:rStyle w:val="Emphasis"/>
        </w:rPr>
        <w:lastRenderedPageBreak/>
        <w:t>Views/Elements.Map.cshtml:</w:t>
      </w:r>
    </w:p>
    <w:p w:rsidR="0046657E" w:rsidRDefault="0046657E" w:rsidP="0046657E">
      <w:pPr>
        <w:pStyle w:val="CodeBlock"/>
      </w:pPr>
      <w:r>
        <w:t>@{</w:t>
      </w:r>
    </w:p>
    <w:p w:rsidR="0046657E" w:rsidRDefault="0046657E" w:rsidP="0046657E">
      <w:pPr>
        <w:pStyle w:val="CodeBlock"/>
      </w:pPr>
      <w:r>
        <w:t>Additional data: @Model.AdditionalData</w:t>
      </w:r>
    </w:p>
    <w:p w:rsidR="0046657E" w:rsidRDefault="0046657E" w:rsidP="0046657E">
      <w:pPr>
        <w:pStyle w:val="CodeBlock"/>
      </w:pPr>
      <w:r>
        <w:t>}</w:t>
      </w:r>
    </w:p>
    <w:p w:rsidR="00101EB4" w:rsidRPr="00101EB4" w:rsidRDefault="00101EB4" w:rsidP="0046657E">
      <w:pPr>
        <w:pStyle w:val="Heading2"/>
      </w:pPr>
      <w:bookmarkStart w:id="112" w:name="_Toc446230596"/>
      <w:r w:rsidRPr="00101EB4">
        <w:t>Descriptions and Toolbox Icons</w:t>
      </w:r>
      <w:bookmarkEnd w:id="112"/>
    </w:p>
    <w:p w:rsidR="00101EB4" w:rsidRPr="00101EB4" w:rsidRDefault="00101EB4" w:rsidP="00101EB4">
      <w:pPr>
        <w:rPr>
          <w:lang w:val="en-US"/>
        </w:rPr>
      </w:pPr>
      <w:r w:rsidRPr="00101EB4">
        <w:rPr>
          <w:lang w:val="en-US"/>
        </w:rPr>
        <w:t xml:space="preserve">When writing custom elements, it is a good practice to provide a description for your element. The description is displayed as a tooltip when hovering over the element in the toolbox. </w:t>
      </w:r>
      <w:r w:rsidR="0003396D">
        <w:rPr>
          <w:lang w:val="en-US"/>
        </w:rPr>
        <w:t xml:space="preserve">You can provide a description </w:t>
      </w:r>
      <w:r w:rsidRPr="00101EB4">
        <w:rPr>
          <w:lang w:val="en-US"/>
        </w:rPr>
        <w:t>by overriding</w:t>
      </w:r>
      <w:r w:rsidR="0003396D">
        <w:rPr>
          <w:lang w:val="en-US"/>
        </w:rPr>
        <w:t xml:space="preserve"> the </w:t>
      </w:r>
      <w:r w:rsidR="0003396D" w:rsidRPr="0053085B">
        <w:rPr>
          <w:rStyle w:val="Strong"/>
          <w:lang w:val="en-US"/>
        </w:rPr>
        <w:t>Description</w:t>
      </w:r>
      <w:r w:rsidRPr="00101EB4">
        <w:rPr>
          <w:lang w:val="en-US"/>
        </w:rPr>
        <w:t xml:space="preserve"> property. You can also specify a custom toolbox icon</w:t>
      </w:r>
      <w:r w:rsidR="0003396D">
        <w:rPr>
          <w:lang w:val="en-US"/>
        </w:rPr>
        <w:t xml:space="preserve"> by overriding the </w:t>
      </w:r>
      <w:r w:rsidR="0003396D" w:rsidRPr="0003396D">
        <w:rPr>
          <w:rStyle w:val="Strong"/>
          <w:lang w:val="en-US"/>
        </w:rPr>
        <w:t>ToolboxIcon</w:t>
      </w:r>
      <w:r w:rsidRPr="00101EB4">
        <w:rPr>
          <w:lang w:val="en-US"/>
        </w:rPr>
        <w:t xml:space="preserve"> property on your element class</w:t>
      </w:r>
      <w:r w:rsidR="0003396D">
        <w:rPr>
          <w:lang w:val="en-US"/>
        </w:rPr>
        <w:t xml:space="preserve"> and setting a </w:t>
      </w:r>
      <w:r w:rsidRPr="00101EB4">
        <w:rPr>
          <w:lang w:val="en-US"/>
        </w:rPr>
        <w:t xml:space="preserve">valid </w:t>
      </w:r>
      <w:r w:rsidRPr="0053085B">
        <w:rPr>
          <w:rStyle w:val="Emphasis"/>
          <w:lang w:val="en-US"/>
        </w:rPr>
        <w:t>Font Awesome</w:t>
      </w:r>
      <w:r w:rsidRPr="00101EB4">
        <w:rPr>
          <w:lang w:val="en-US"/>
        </w:rPr>
        <w:t xml:space="preserve"> icon identifier to be returned.</w:t>
      </w:r>
    </w:p>
    <w:p w:rsidR="00101EB4" w:rsidRDefault="0003396D" w:rsidP="00101EB4">
      <w:pPr>
        <w:rPr>
          <w:lang w:val="en-US"/>
        </w:rPr>
      </w:pPr>
      <w:r>
        <w:rPr>
          <w:lang w:val="en-US"/>
        </w:rPr>
        <w:t>For example:</w:t>
      </w:r>
    </w:p>
    <w:p w:rsidR="00BC7052" w:rsidRPr="0003396D" w:rsidRDefault="0003396D" w:rsidP="0003396D">
      <w:pPr>
        <w:pStyle w:val="CodeBlock"/>
      </w:pPr>
      <w:proofErr w:type="gramStart"/>
      <w:r w:rsidRPr="0003396D">
        <w:t>public</w:t>
      </w:r>
      <w:proofErr w:type="gramEnd"/>
      <w:r w:rsidRPr="0003396D">
        <w:t xml:space="preserve"> override LocalizedString Description =&gt; T("Renders a map with a specified location.");</w:t>
      </w:r>
    </w:p>
    <w:p w:rsidR="00101EB4" w:rsidRPr="00101EB4" w:rsidRDefault="0003396D" w:rsidP="003E5BD1">
      <w:pPr>
        <w:pStyle w:val="CodeBlock"/>
      </w:pPr>
      <w:proofErr w:type="gramStart"/>
      <w:r w:rsidRPr="0003396D">
        <w:t>public</w:t>
      </w:r>
      <w:proofErr w:type="gramEnd"/>
      <w:r w:rsidRPr="0003396D">
        <w:t xml:space="preserve"> override string ToolboxIcon =&gt; "\uf041;";</w:t>
      </w:r>
    </w:p>
    <w:p w:rsidR="00BC7052" w:rsidRDefault="00BC7052">
      <w:pPr>
        <w:spacing w:before="0" w:after="160" w:line="259" w:lineRule="auto"/>
        <w:ind w:firstLine="0"/>
        <w:rPr>
          <w:rFonts w:ascii="Lato" w:eastAsiaTheme="majorEastAsia" w:hAnsi="Lato" w:cstheme="majorBidi"/>
          <w:color w:val="auto"/>
          <w:sz w:val="44"/>
          <w:szCs w:val="26"/>
          <w:lang w:val="en-US"/>
        </w:rPr>
      </w:pPr>
      <w:r w:rsidRPr="0053085B">
        <w:rPr>
          <w:lang w:val="en-US"/>
        </w:rPr>
        <w:br w:type="page"/>
      </w:r>
    </w:p>
    <w:p w:rsidR="00101EB4" w:rsidRPr="00101EB4" w:rsidRDefault="00101EB4" w:rsidP="00BC7052">
      <w:pPr>
        <w:pStyle w:val="Heading2"/>
      </w:pPr>
      <w:bookmarkStart w:id="113" w:name="_Toc446230597"/>
      <w:r w:rsidRPr="00101EB4">
        <w:lastRenderedPageBreak/>
        <w:t>Summary</w:t>
      </w:r>
      <w:bookmarkEnd w:id="113"/>
    </w:p>
    <w:p w:rsidR="003E5BD1" w:rsidRDefault="00101EB4" w:rsidP="00101EB4">
      <w:pPr>
        <w:rPr>
          <w:lang w:val="en-US"/>
        </w:rPr>
      </w:pPr>
      <w:r w:rsidRPr="00101EB4">
        <w:rPr>
          <w:lang w:val="en-US"/>
        </w:rPr>
        <w:t>In this chapter, we have seen how we can extend the list of available elements by implementing our own element classes. We learned abo</w:t>
      </w:r>
      <w:r w:rsidR="003E5BD1">
        <w:rPr>
          <w:lang w:val="en-US"/>
        </w:rPr>
        <w:t xml:space="preserve">ut the </w:t>
      </w:r>
      <w:r w:rsidR="003E5BD1" w:rsidRPr="003E5BD1">
        <w:rPr>
          <w:rStyle w:val="Strong"/>
          <w:lang w:val="en-US"/>
        </w:rPr>
        <w:t>Element</w:t>
      </w:r>
      <w:r w:rsidR="003E5BD1">
        <w:rPr>
          <w:lang w:val="en-US"/>
        </w:rPr>
        <w:t xml:space="preserve"> class itself as well as the </w:t>
      </w:r>
      <w:r w:rsidR="003E5BD1" w:rsidRPr="003E5BD1">
        <w:rPr>
          <w:rStyle w:val="Strong"/>
          <w:lang w:val="en-US"/>
        </w:rPr>
        <w:t>ElementDriver&lt;T&gt;</w:t>
      </w:r>
      <w:r w:rsidRPr="00101EB4">
        <w:rPr>
          <w:lang w:val="en-US"/>
        </w:rPr>
        <w:t xml:space="preserve"> class</w:t>
      </w:r>
      <w:r w:rsidR="003E5BD1">
        <w:rPr>
          <w:lang w:val="en-US"/>
        </w:rPr>
        <w:t xml:space="preserve"> to implement the element’s behavior and handle events pertaining that element.</w:t>
      </w:r>
    </w:p>
    <w:p w:rsidR="00101EB4" w:rsidRPr="00101EB4" w:rsidRDefault="00101EB4" w:rsidP="003E5BD1">
      <w:pPr>
        <w:rPr>
          <w:lang w:val="en-US"/>
        </w:rPr>
      </w:pPr>
      <w:r w:rsidRPr="00101EB4">
        <w:rPr>
          <w:lang w:val="en-US"/>
        </w:rPr>
        <w:t>We also learned about implementi</w:t>
      </w:r>
      <w:r w:rsidR="003E5BD1">
        <w:rPr>
          <w:lang w:val="en-US"/>
        </w:rPr>
        <w:t>ng element editors using the Forms API provided by the Orchard.Forms</w:t>
      </w:r>
      <w:r w:rsidRPr="00101EB4">
        <w:rPr>
          <w:lang w:val="en-US"/>
        </w:rPr>
        <w:t xml:space="preserve"> module, which is great for basic element editors where there is no nee</w:t>
      </w:r>
      <w:r w:rsidR="003E5BD1">
        <w:rPr>
          <w:lang w:val="en-US"/>
        </w:rPr>
        <w:t>d for more advanced editor UIs.</w:t>
      </w:r>
    </w:p>
    <w:p w:rsidR="00CF09A3" w:rsidRDefault="00101EB4" w:rsidP="00CF09A3">
      <w:pPr>
        <w:rPr>
          <w:lang w:val="en-US"/>
        </w:rPr>
      </w:pPr>
      <w:r w:rsidRPr="00101EB4">
        <w:rPr>
          <w:lang w:val="en-US"/>
        </w:rPr>
        <w:t xml:space="preserve">With this knowledge in our </w:t>
      </w:r>
      <w:r w:rsidR="003E5BD1">
        <w:rPr>
          <w:lang w:val="en-US"/>
        </w:rPr>
        <w:t>arsenal</w:t>
      </w:r>
      <w:r w:rsidRPr="00101EB4">
        <w:rPr>
          <w:lang w:val="en-US"/>
        </w:rPr>
        <w:t xml:space="preserve">, we have all we need to be able to write any kind of elements, whether they </w:t>
      </w:r>
      <w:r w:rsidR="00CF09A3">
        <w:rPr>
          <w:lang w:val="en-US"/>
        </w:rPr>
        <w:t xml:space="preserve">are </w:t>
      </w:r>
      <w:r w:rsidRPr="00101EB4">
        <w:rPr>
          <w:lang w:val="en-US"/>
        </w:rPr>
        <w:t xml:space="preserve">simple or more complex. It </w:t>
      </w:r>
      <w:r w:rsidR="00CF09A3">
        <w:rPr>
          <w:lang w:val="en-US"/>
        </w:rPr>
        <w:t xml:space="preserve">all </w:t>
      </w:r>
      <w:r w:rsidRPr="00101EB4">
        <w:rPr>
          <w:lang w:val="en-US"/>
        </w:rPr>
        <w:t>boils down to implementing an element class and driver, and implementing the</w:t>
      </w:r>
      <w:r w:rsidR="00CF09A3">
        <w:rPr>
          <w:lang w:val="en-US"/>
        </w:rPr>
        <w:t xml:space="preserve"> various methods on the driver.</w:t>
      </w:r>
    </w:p>
    <w:p w:rsidR="00C6449B" w:rsidRDefault="00CF09A3" w:rsidP="00CF09A3">
      <w:pPr>
        <w:rPr>
          <w:lang w:val="en-US"/>
        </w:rPr>
      </w:pPr>
      <w:r>
        <w:rPr>
          <w:lang w:val="en-US"/>
        </w:rPr>
        <w:t>Writing custom elements is fun.</w:t>
      </w:r>
    </w:p>
    <w:p w:rsidR="00C6449B" w:rsidRDefault="00C6449B">
      <w:pPr>
        <w:spacing w:before="0" w:after="160" w:line="259" w:lineRule="auto"/>
        <w:ind w:firstLine="0"/>
        <w:rPr>
          <w:lang w:val="en-US"/>
        </w:rPr>
      </w:pPr>
      <w:r>
        <w:rPr>
          <w:lang w:val="en-US"/>
        </w:rPr>
        <w:br w:type="page"/>
      </w:r>
    </w:p>
    <w:p w:rsidR="00F515CB" w:rsidRPr="00F515CB" w:rsidRDefault="00BC7052" w:rsidP="00BC7052">
      <w:pPr>
        <w:pStyle w:val="Heading1"/>
        <w:rPr>
          <w:lang w:val="en-US"/>
        </w:rPr>
      </w:pPr>
      <w:bookmarkStart w:id="114" w:name="_Toc446230598"/>
      <w:r>
        <w:rPr>
          <w:lang w:val="en-US"/>
        </w:rPr>
        <w:lastRenderedPageBreak/>
        <w:t xml:space="preserve">Writing </w:t>
      </w:r>
      <w:r w:rsidR="00F515CB" w:rsidRPr="00F515CB">
        <w:rPr>
          <w:lang w:val="en-US"/>
        </w:rPr>
        <w:t>Container Elements</w:t>
      </w:r>
      <w:bookmarkEnd w:id="114"/>
    </w:p>
    <w:p w:rsidR="00F515CB" w:rsidRDefault="00F515CB" w:rsidP="0053085B">
      <w:pPr>
        <w:rPr>
          <w:lang w:val="en-US"/>
        </w:rPr>
      </w:pPr>
      <w:r w:rsidRPr="00F515CB">
        <w:rPr>
          <w:lang w:val="en-US"/>
        </w:rPr>
        <w:t xml:space="preserve">In the previous chapter, we learned how to write </w:t>
      </w:r>
      <w:r w:rsidR="0053085B">
        <w:rPr>
          <w:lang w:val="en-US"/>
        </w:rPr>
        <w:t>custom elements</w:t>
      </w:r>
      <w:r w:rsidRPr="00F515CB">
        <w:rPr>
          <w:lang w:val="en-US"/>
        </w:rPr>
        <w:t>.</w:t>
      </w:r>
      <w:r w:rsidR="0053085B">
        <w:rPr>
          <w:lang w:val="en-US"/>
        </w:rPr>
        <w:t xml:space="preserve"> However, if you want to write a custom element</w:t>
      </w:r>
      <w:r w:rsidRPr="00F515CB">
        <w:rPr>
          <w:lang w:val="en-US"/>
        </w:rPr>
        <w:t xml:space="preserve"> that can contain other elements, </w:t>
      </w:r>
      <w:r w:rsidR="0053085B">
        <w:rPr>
          <w:lang w:val="en-US"/>
        </w:rPr>
        <w:t xml:space="preserve">there are quite a few more steps involved. </w:t>
      </w:r>
      <w:r w:rsidRPr="00F515CB">
        <w:rPr>
          <w:lang w:val="en-US"/>
        </w:rPr>
        <w:t xml:space="preserve">In this chapter, we will unravel all </w:t>
      </w:r>
      <w:r w:rsidR="0053085B">
        <w:rPr>
          <w:lang w:val="en-US"/>
        </w:rPr>
        <w:t xml:space="preserve">those </w:t>
      </w:r>
      <w:r w:rsidRPr="00F515CB">
        <w:rPr>
          <w:lang w:val="en-US"/>
        </w:rPr>
        <w:t>steps that are involved when crea</w:t>
      </w:r>
      <w:r w:rsidR="0053085B">
        <w:rPr>
          <w:lang w:val="en-US"/>
        </w:rPr>
        <w:t>ting custom container elements.</w:t>
      </w:r>
    </w:p>
    <w:p w:rsidR="007B3F47" w:rsidRPr="00F515CB" w:rsidRDefault="007B3F47" w:rsidP="007B3F47">
      <w:pPr>
        <w:pStyle w:val="Heading2"/>
      </w:pPr>
      <w:bookmarkStart w:id="115" w:name="_Toc446230599"/>
      <w:r>
        <w:t>Steps to Create a Container Element</w:t>
      </w:r>
      <w:bookmarkEnd w:id="115"/>
    </w:p>
    <w:p w:rsidR="00F515CB" w:rsidRPr="00F515CB" w:rsidRDefault="007B3F47" w:rsidP="0053085B">
      <w:pPr>
        <w:rPr>
          <w:lang w:val="en-US"/>
        </w:rPr>
      </w:pPr>
      <w:r>
        <w:rPr>
          <w:lang w:val="en-US"/>
        </w:rPr>
        <w:t>When w</w:t>
      </w:r>
      <w:r w:rsidR="00F515CB" w:rsidRPr="00F515CB">
        <w:rPr>
          <w:lang w:val="en-US"/>
        </w:rPr>
        <w:t>riting custom container elements</w:t>
      </w:r>
      <w:r>
        <w:rPr>
          <w:lang w:val="en-US"/>
        </w:rPr>
        <w:t>,</w:t>
      </w:r>
      <w:r w:rsidR="00F515CB" w:rsidRPr="00F515CB">
        <w:rPr>
          <w:lang w:val="en-US"/>
        </w:rPr>
        <w:t xml:space="preserve"> </w:t>
      </w:r>
      <w:r>
        <w:rPr>
          <w:lang w:val="en-US"/>
        </w:rPr>
        <w:t xml:space="preserve">you typically perform the </w:t>
      </w:r>
      <w:r w:rsidR="0053085B">
        <w:rPr>
          <w:lang w:val="en-US"/>
        </w:rPr>
        <w:t>following steps:</w:t>
      </w:r>
    </w:p>
    <w:p w:rsidR="00F515CB" w:rsidRPr="0053085B" w:rsidRDefault="00F515CB" w:rsidP="007E7580">
      <w:pPr>
        <w:pStyle w:val="ListParagraph"/>
        <w:numPr>
          <w:ilvl w:val="0"/>
          <w:numId w:val="27"/>
        </w:numPr>
        <w:rPr>
          <w:lang w:val="en-US"/>
        </w:rPr>
      </w:pPr>
      <w:r w:rsidRPr="0053085B">
        <w:rPr>
          <w:lang w:val="en-US"/>
        </w:rPr>
        <w:t>Imple</w:t>
      </w:r>
      <w:r w:rsidR="007B3F47">
        <w:rPr>
          <w:lang w:val="en-US"/>
        </w:rPr>
        <w:t xml:space="preserve">ment a class that derives from </w:t>
      </w:r>
      <w:r w:rsidR="007B3F47" w:rsidRPr="00C05E5C">
        <w:rPr>
          <w:rStyle w:val="Strong"/>
          <w:lang w:val="en-US"/>
        </w:rPr>
        <w:t>Container</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driver for your </w:t>
      </w:r>
      <w:r w:rsidR="007B3F47">
        <w:rPr>
          <w:lang w:val="en-US"/>
        </w:rPr>
        <w:t>element</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w:t>
      </w:r>
      <w:r w:rsidR="007B3F47">
        <w:rPr>
          <w:lang w:val="en-US"/>
        </w:rPr>
        <w:t xml:space="preserve">mapper </w:t>
      </w:r>
      <w:r w:rsidRPr="0053085B">
        <w:rPr>
          <w:lang w:val="en-US"/>
        </w:rPr>
        <w:t>class that deri</w:t>
      </w:r>
      <w:r w:rsidR="007B3F47">
        <w:rPr>
          <w:lang w:val="en-US"/>
        </w:rPr>
        <w:t xml:space="preserve">ves from </w:t>
      </w:r>
      <w:r w:rsidR="007B3F47" w:rsidRPr="007B3F47">
        <w:rPr>
          <w:rStyle w:val="Strong"/>
          <w:lang w:val="en-US"/>
        </w:rPr>
        <w:t>LayoutModelMapBase&lt;T&gt;</w:t>
      </w:r>
      <w:r w:rsidRPr="0053085B">
        <w:rPr>
          <w:lang w:val="en-US"/>
        </w:rPr>
        <w:t xml:space="preserve"> that takes care of mapping values between the layout editor and elements back and forth.</w:t>
      </w:r>
    </w:p>
    <w:p w:rsidR="00F515CB" w:rsidRPr="0053085B" w:rsidRDefault="00F515CB" w:rsidP="007E7580">
      <w:pPr>
        <w:pStyle w:val="ListParagraph"/>
        <w:numPr>
          <w:ilvl w:val="0"/>
          <w:numId w:val="27"/>
        </w:numPr>
        <w:rPr>
          <w:lang w:val="en-US"/>
        </w:rPr>
      </w:pPr>
      <w:r w:rsidRPr="0053085B">
        <w:rPr>
          <w:lang w:val="en-US"/>
        </w:rPr>
        <w:t xml:space="preserve">Implement a </w:t>
      </w:r>
      <w:r w:rsidRPr="007B3F47">
        <w:rPr>
          <w:rStyle w:val="Emphasis"/>
          <w:lang w:val="en-US"/>
        </w:rPr>
        <w:t>client-side model</w:t>
      </w:r>
      <w:r w:rsidRPr="0053085B">
        <w:rPr>
          <w:lang w:val="en-US"/>
        </w:rPr>
        <w:t xml:space="preserve"> for the element as well as an </w:t>
      </w:r>
      <w:r w:rsidRPr="007B3F47">
        <w:rPr>
          <w:rStyle w:val="Emphasis"/>
          <w:lang w:val="en-US"/>
        </w:rPr>
        <w:t>Angular directive</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resource manifest provider </w:t>
      </w:r>
      <w:r w:rsidR="007B3F47">
        <w:rPr>
          <w:lang w:val="en-US"/>
        </w:rPr>
        <w:t>that provides the client script</w:t>
      </w:r>
      <w:r w:rsidRPr="0053085B">
        <w:rPr>
          <w:lang w:val="en-US"/>
        </w:rPr>
        <w:t xml:space="preserve"> to the layout editor.</w:t>
      </w:r>
    </w:p>
    <w:p w:rsidR="00F515CB" w:rsidRPr="007B3F47" w:rsidRDefault="00F515CB" w:rsidP="007E7580">
      <w:pPr>
        <w:pStyle w:val="ListParagraph"/>
        <w:numPr>
          <w:ilvl w:val="0"/>
          <w:numId w:val="27"/>
        </w:numPr>
        <w:rPr>
          <w:lang w:val="en-US"/>
        </w:rPr>
      </w:pPr>
      <w:r w:rsidRPr="0053085B">
        <w:rPr>
          <w:lang w:val="en-US"/>
        </w:rPr>
        <w:t>Implement a shape table provider that invokes the resource manager to include the element resources.</w:t>
      </w:r>
    </w:p>
    <w:p w:rsidR="00F515CB" w:rsidRPr="00F515CB" w:rsidRDefault="00F515CB" w:rsidP="007B3F47">
      <w:pPr>
        <w:rPr>
          <w:lang w:val="en-US"/>
        </w:rPr>
      </w:pPr>
      <w:r w:rsidRPr="00F515CB">
        <w:rPr>
          <w:lang w:val="en-US"/>
        </w:rPr>
        <w:t xml:space="preserve">Most of the work when creating a custom container </w:t>
      </w:r>
      <w:r w:rsidR="007B3F47">
        <w:rPr>
          <w:lang w:val="en-US"/>
        </w:rPr>
        <w:t xml:space="preserve">element </w:t>
      </w:r>
      <w:r w:rsidRPr="00F515CB">
        <w:rPr>
          <w:lang w:val="en-US"/>
        </w:rPr>
        <w:t>goes into making it work with the layout editor. The primary reason for this is the fact that the layout editor has a client side model of elements, and it needs to know what the type of object is to be used on the client.</w:t>
      </w:r>
    </w:p>
    <w:p w:rsidR="00F515CB" w:rsidRPr="00F515CB" w:rsidRDefault="00F515CB" w:rsidP="007B3F47">
      <w:pPr>
        <w:rPr>
          <w:lang w:val="en-US"/>
        </w:rPr>
      </w:pPr>
      <w:r w:rsidRPr="00F515CB">
        <w:rPr>
          <w:lang w:val="en-US"/>
        </w:rPr>
        <w:lastRenderedPageBreak/>
        <w:t>The layout editor roughly divide</w:t>
      </w:r>
      <w:r w:rsidR="007B3F47">
        <w:rPr>
          <w:lang w:val="en-US"/>
        </w:rPr>
        <w:t>s elements into two categories:</w:t>
      </w:r>
    </w:p>
    <w:p w:rsidR="00F515CB" w:rsidRPr="007B3F47" w:rsidRDefault="00F515CB" w:rsidP="007E7580">
      <w:pPr>
        <w:pStyle w:val="ListParagraph"/>
        <w:numPr>
          <w:ilvl w:val="1"/>
          <w:numId w:val="28"/>
        </w:numPr>
        <w:rPr>
          <w:lang w:val="en-US"/>
        </w:rPr>
      </w:pPr>
      <w:r w:rsidRPr="007B3F47">
        <w:rPr>
          <w:lang w:val="en-US"/>
        </w:rPr>
        <w:t>Content elements (Html, Image, Heading, etc.)</w:t>
      </w:r>
    </w:p>
    <w:p w:rsidR="00F515CB" w:rsidRPr="007B3F47" w:rsidRDefault="007B3F47" w:rsidP="007E7580">
      <w:pPr>
        <w:pStyle w:val="ListParagraph"/>
        <w:numPr>
          <w:ilvl w:val="1"/>
          <w:numId w:val="28"/>
        </w:numPr>
        <w:rPr>
          <w:lang w:val="en-US"/>
        </w:rPr>
      </w:pPr>
      <w:r w:rsidRPr="007B3F47">
        <w:rPr>
          <w:lang w:val="en-US"/>
        </w:rPr>
        <w:t>Non-content elements</w:t>
      </w:r>
      <w:r w:rsidR="00F515CB" w:rsidRPr="007B3F47">
        <w:rPr>
          <w:lang w:val="en-US"/>
        </w:rPr>
        <w:t xml:space="preserve"> (Canvas, Grid, Row, Co</w:t>
      </w:r>
      <w:r w:rsidRPr="007B3F47">
        <w:rPr>
          <w:lang w:val="en-US"/>
        </w:rPr>
        <w:t>lumn)</w:t>
      </w:r>
    </w:p>
    <w:p w:rsidR="00F515CB" w:rsidRPr="00F515CB" w:rsidRDefault="00F515CB" w:rsidP="007B3F47">
      <w:pPr>
        <w:rPr>
          <w:lang w:val="en-US"/>
        </w:rPr>
      </w:pPr>
      <w:r w:rsidRPr="00F515CB">
        <w:rPr>
          <w:lang w:val="en-US"/>
        </w:rPr>
        <w:t xml:space="preserve">The distinction is made as follows: if a given element type declares its own </w:t>
      </w:r>
      <w:r w:rsidRPr="00C05E5C">
        <w:rPr>
          <w:rStyle w:val="Emphasis"/>
          <w:lang w:val="en-US"/>
        </w:rPr>
        <w:t>Model Map</w:t>
      </w:r>
      <w:r w:rsidRPr="00F515CB">
        <w:rPr>
          <w:lang w:val="en-US"/>
        </w:rPr>
        <w:t>, it means it has a specific client side (JavaScript) representation of that element. If not, the client side represen</w:t>
      </w:r>
      <w:r w:rsidR="007B3F47">
        <w:rPr>
          <w:lang w:val="en-US"/>
        </w:rPr>
        <w:t xml:space="preserve">tation is always the </w:t>
      </w:r>
      <w:r w:rsidR="007B3F47" w:rsidRPr="007B3F47">
        <w:rPr>
          <w:rStyle w:val="Strong"/>
          <w:lang w:val="en-US"/>
        </w:rPr>
        <w:t>Content</w:t>
      </w:r>
      <w:r w:rsidRPr="00F515CB">
        <w:rPr>
          <w:lang w:val="en-US"/>
        </w:rPr>
        <w:t xml:space="preserve"> </w:t>
      </w:r>
      <w:r w:rsidR="007B3F47">
        <w:rPr>
          <w:lang w:val="en-US"/>
        </w:rPr>
        <w:t>JavaScript class.</w:t>
      </w:r>
    </w:p>
    <w:p w:rsidR="00F515CB" w:rsidRPr="00F515CB" w:rsidRDefault="00F515CB" w:rsidP="007B3F47">
      <w:pPr>
        <w:pStyle w:val="Heading2"/>
      </w:pPr>
      <w:bookmarkStart w:id="116" w:name="_Toc446230600"/>
      <w:r w:rsidRPr="00F515CB">
        <w:t>Layout Model Mapper</w:t>
      </w:r>
      <w:r w:rsidR="007B3F47">
        <w:t>s</w:t>
      </w:r>
      <w:bookmarkEnd w:id="116"/>
    </w:p>
    <w:p w:rsidR="00F515CB" w:rsidRPr="00F515CB" w:rsidRDefault="007B3F47" w:rsidP="0021095A">
      <w:pPr>
        <w:rPr>
          <w:lang w:val="en-US"/>
        </w:rPr>
      </w:pPr>
      <w:r>
        <w:rPr>
          <w:lang w:val="en-US"/>
        </w:rPr>
        <w:t>“</w:t>
      </w:r>
      <w:r w:rsidR="00F515CB" w:rsidRPr="00F515CB">
        <w:rPr>
          <w:lang w:val="en-US"/>
        </w:rPr>
        <w:t>Layout model mapping</w:t>
      </w:r>
      <w:r>
        <w:rPr>
          <w:lang w:val="en-US"/>
        </w:rPr>
        <w:t>”</w:t>
      </w:r>
      <w:r w:rsidR="00F515CB" w:rsidRPr="00F515CB">
        <w:rPr>
          <w:lang w:val="en-US"/>
        </w:rPr>
        <w:t xml:space="preserve"> is </w:t>
      </w:r>
      <w:r>
        <w:rPr>
          <w:lang w:val="en-US"/>
        </w:rPr>
        <w:t xml:space="preserve">a </w:t>
      </w:r>
      <w:r w:rsidR="00F515CB" w:rsidRPr="00F515CB">
        <w:rPr>
          <w:lang w:val="en-US"/>
        </w:rPr>
        <w:t xml:space="preserve">process that </w:t>
      </w:r>
      <w:r>
        <w:rPr>
          <w:lang w:val="en-US"/>
        </w:rPr>
        <w:t xml:space="preserve">converts a list of server-side </w:t>
      </w:r>
      <w:r w:rsidRPr="0021095A">
        <w:rPr>
          <w:rStyle w:val="Strong"/>
          <w:lang w:val="en-US"/>
        </w:rPr>
        <w:t>Element</w:t>
      </w:r>
      <w:r w:rsidR="00F515CB" w:rsidRPr="00F515CB">
        <w:rPr>
          <w:lang w:val="en-US"/>
        </w:rPr>
        <w:t xml:space="preserve"> objects into a JSON format that the layout editor can work with, and the other way around: to convert a layout editor data JSON string back int</w:t>
      </w:r>
      <w:r w:rsidR="0021095A">
        <w:rPr>
          <w:lang w:val="en-US"/>
        </w:rPr>
        <w:t xml:space="preserve">o a list of </w:t>
      </w:r>
      <w:r w:rsidR="0021095A" w:rsidRPr="0021095A">
        <w:rPr>
          <w:rStyle w:val="Strong"/>
          <w:lang w:val="en-US"/>
        </w:rPr>
        <w:t>Element</w:t>
      </w:r>
      <w:r w:rsidR="0021095A">
        <w:rPr>
          <w:lang w:val="en-US"/>
        </w:rPr>
        <w:t xml:space="preserve"> objects.</w:t>
      </w:r>
    </w:p>
    <w:p w:rsidR="00F515CB" w:rsidRDefault="00F515CB" w:rsidP="0021095A">
      <w:pPr>
        <w:rPr>
          <w:lang w:val="en-US"/>
        </w:rPr>
      </w:pPr>
      <w:r w:rsidRPr="00F515CB">
        <w:rPr>
          <w:lang w:val="en-US"/>
        </w:rPr>
        <w:t>The reason we need to do that is because the layout editor requires its own JSON schema to work with elements, so we need a mechanism to serialize elements into that JSON format.</w:t>
      </w:r>
    </w:p>
    <w:p w:rsidR="0021095A" w:rsidRPr="00F515CB" w:rsidRDefault="0021095A" w:rsidP="0021095A">
      <w:pPr>
        <w:rPr>
          <w:lang w:val="en-US"/>
        </w:rPr>
      </w:pPr>
      <w:r>
        <w:rPr>
          <w:lang w:val="en-US"/>
        </w:rPr>
        <w:t>Another way of thinking about layout model mapping is to think of it as a provider for the client-side representation of your custom element.</w:t>
      </w:r>
    </w:p>
    <w:p w:rsidR="00F515CB" w:rsidRPr="00F515CB" w:rsidRDefault="00BD1119" w:rsidP="00F515CB">
      <w:pPr>
        <w:rPr>
          <w:lang w:val="en-US"/>
        </w:rPr>
      </w:pPr>
      <w:r>
        <w:rPr>
          <w:lang w:val="en-US"/>
        </w:rPr>
        <w:t xml:space="preserve">To implement a model map for your own element, you need to implement the </w:t>
      </w:r>
      <w:r w:rsidR="00F515CB" w:rsidRPr="00BD1119">
        <w:rPr>
          <w:rStyle w:val="Strong"/>
          <w:lang w:val="en-US"/>
        </w:rPr>
        <w:t>ILayoutModelMap</w:t>
      </w:r>
      <w:r w:rsidR="00F515CB" w:rsidRPr="00F515CB">
        <w:rPr>
          <w:lang w:val="en-US"/>
        </w:rPr>
        <w:t xml:space="preserve"> </w:t>
      </w:r>
      <w:r>
        <w:rPr>
          <w:lang w:val="en-US"/>
        </w:rPr>
        <w:t>interface</w:t>
      </w:r>
      <w:r w:rsidR="00F515CB" w:rsidRPr="00F515CB">
        <w:rPr>
          <w:lang w:val="en-US"/>
        </w:rPr>
        <w:t xml:space="preserve"> </w:t>
      </w:r>
      <w:r>
        <w:rPr>
          <w:lang w:val="en-US"/>
        </w:rPr>
        <w:t xml:space="preserve">and </w:t>
      </w:r>
      <w:r w:rsidR="00F515CB" w:rsidRPr="00F515CB">
        <w:rPr>
          <w:lang w:val="en-US"/>
        </w:rPr>
        <w:t>provide a DTO to be se</w:t>
      </w:r>
      <w:r>
        <w:rPr>
          <w:lang w:val="en-US"/>
        </w:rPr>
        <w:t xml:space="preserve">rialized into JSON, or parse a </w:t>
      </w:r>
      <w:r w:rsidRPr="00BD1119">
        <w:rPr>
          <w:rStyle w:val="Strong"/>
          <w:lang w:val="en-US"/>
        </w:rPr>
        <w:t>JNode</w:t>
      </w:r>
      <w:r>
        <w:rPr>
          <w:lang w:val="en-US"/>
        </w:rPr>
        <w:t xml:space="preserve"> object back into an </w:t>
      </w:r>
      <w:r w:rsidRPr="00C05E5C">
        <w:rPr>
          <w:rStyle w:val="Strong"/>
          <w:lang w:val="en-US"/>
        </w:rPr>
        <w:t>Element</w:t>
      </w:r>
      <w:r w:rsidR="00F515CB" w:rsidRPr="00F515CB">
        <w:rPr>
          <w:lang w:val="en-US"/>
        </w:rPr>
        <w:t xml:space="preserve"> instance.</w:t>
      </w:r>
    </w:p>
    <w:p w:rsidR="00F515CB" w:rsidRPr="00F515CB" w:rsidRDefault="00F515CB" w:rsidP="00F515CB">
      <w:pPr>
        <w:rPr>
          <w:lang w:val="en-US"/>
        </w:rPr>
      </w:pPr>
    </w:p>
    <w:p w:rsidR="00F515CB" w:rsidRPr="00F515CB" w:rsidRDefault="00BD1119" w:rsidP="00F515CB">
      <w:pPr>
        <w:rPr>
          <w:lang w:val="en-US"/>
        </w:rPr>
      </w:pPr>
      <w:r>
        <w:rPr>
          <w:lang w:val="en-US"/>
        </w:rPr>
        <w:lastRenderedPageBreak/>
        <w:t xml:space="preserve">The </w:t>
      </w:r>
      <w:r w:rsidRPr="00C05E5C">
        <w:rPr>
          <w:rStyle w:val="Strong"/>
          <w:lang w:val="en-US"/>
        </w:rPr>
        <w:t>ILayoutModelMap</w:t>
      </w:r>
      <w:r w:rsidR="00F515CB" w:rsidRPr="00F515CB">
        <w:rPr>
          <w:lang w:val="en-US"/>
        </w:rPr>
        <w:t xml:space="preserve"> </w:t>
      </w:r>
      <w:r w:rsidR="00C05E5C">
        <w:rPr>
          <w:lang w:val="en-US"/>
        </w:rPr>
        <w:t xml:space="preserve">interface </w:t>
      </w:r>
      <w:r>
        <w:rPr>
          <w:lang w:val="en-US"/>
        </w:rPr>
        <w:t>has the following members</w:t>
      </w:r>
      <w:r w:rsidR="00F515CB" w:rsidRPr="00F515CB">
        <w:rPr>
          <w:lang w:val="en-US"/>
        </w:rPr>
        <w:t>:</w:t>
      </w:r>
    </w:p>
    <w:tbl>
      <w:tblPr>
        <w:tblStyle w:val="TableGrid"/>
        <w:tblW w:w="0" w:type="auto"/>
        <w:tblLook w:val="04A0" w:firstRow="1" w:lastRow="0" w:firstColumn="1" w:lastColumn="0" w:noHBand="0" w:noVBand="1"/>
      </w:tblPr>
      <w:tblGrid>
        <w:gridCol w:w="2830"/>
        <w:gridCol w:w="6232"/>
      </w:tblGrid>
      <w:tr w:rsidR="00C05E5C" w:rsidTr="00C05E5C">
        <w:tc>
          <w:tcPr>
            <w:tcW w:w="2830" w:type="dxa"/>
          </w:tcPr>
          <w:p w:rsidR="00C05E5C" w:rsidRDefault="00C05E5C" w:rsidP="00F515CB">
            <w:pPr>
              <w:ind w:firstLine="0"/>
              <w:rPr>
                <w:lang w:val="en-US"/>
              </w:rPr>
            </w:pPr>
            <w:r>
              <w:rPr>
                <w:lang w:val="en-US"/>
              </w:rPr>
              <w:t>Member</w:t>
            </w:r>
          </w:p>
        </w:tc>
        <w:tc>
          <w:tcPr>
            <w:tcW w:w="6232" w:type="dxa"/>
          </w:tcPr>
          <w:p w:rsidR="00C05E5C" w:rsidRDefault="00C05E5C" w:rsidP="00F515CB">
            <w:pPr>
              <w:ind w:firstLine="0"/>
              <w:rPr>
                <w:lang w:val="en-US"/>
              </w:rPr>
            </w:pPr>
            <w:r>
              <w:rPr>
                <w:lang w:val="en-US"/>
              </w:rPr>
              <w:t>Description</w:t>
            </w:r>
          </w:p>
        </w:tc>
      </w:tr>
      <w:tr w:rsidR="00C05E5C" w:rsidRPr="008F622E" w:rsidTr="00C05E5C">
        <w:tc>
          <w:tcPr>
            <w:tcW w:w="2830" w:type="dxa"/>
          </w:tcPr>
          <w:p w:rsidR="00C05E5C" w:rsidRDefault="00C05E5C" w:rsidP="00F515CB">
            <w:pPr>
              <w:ind w:firstLine="0"/>
              <w:rPr>
                <w:lang w:val="en-US"/>
              </w:rPr>
            </w:pPr>
            <w:r w:rsidRPr="00C05E5C">
              <w:rPr>
                <w:lang w:val="en-US"/>
              </w:rPr>
              <w:t>Priority</w:t>
            </w:r>
          </w:p>
        </w:tc>
        <w:tc>
          <w:tcPr>
            <w:tcW w:w="6232" w:type="dxa"/>
          </w:tcPr>
          <w:p w:rsidR="00C05E5C" w:rsidRDefault="00C05E5C" w:rsidP="00F515CB">
            <w:pPr>
              <w:ind w:firstLine="0"/>
              <w:rPr>
                <w:lang w:val="en-US"/>
              </w:rPr>
            </w:pPr>
            <w:r w:rsidRPr="00C05E5C">
              <w:rPr>
                <w:lang w:val="en-US"/>
              </w:rPr>
              <w:t xml:space="preserve">If multiple model maps can convert from and to a given element type, the one with the highest priority is selected to do that job. This is useful in cases such as the </w:t>
            </w:r>
            <w:r w:rsidRPr="00C05E5C">
              <w:rPr>
                <w:rStyle w:val="Strong"/>
                <w:lang w:val="en-US"/>
              </w:rPr>
              <w:t>ContentModelMap</w:t>
            </w:r>
            <w:r w:rsidRPr="00C05E5C">
              <w:rPr>
                <w:lang w:val="en-US"/>
              </w:rPr>
              <w:t>, which can basically map any element that is not a container. So in order to allow other non-container elements to provide their own model map implementation, they need to be able to provide a higher priority.</w:t>
            </w:r>
          </w:p>
        </w:tc>
      </w:tr>
      <w:tr w:rsidR="00C05E5C" w:rsidRPr="008F622E" w:rsidTr="00C05E5C">
        <w:tc>
          <w:tcPr>
            <w:tcW w:w="2830" w:type="dxa"/>
          </w:tcPr>
          <w:p w:rsidR="00C05E5C" w:rsidRDefault="00C05E5C" w:rsidP="00F515CB">
            <w:pPr>
              <w:ind w:firstLine="0"/>
              <w:rPr>
                <w:lang w:val="en-US"/>
              </w:rPr>
            </w:pPr>
            <w:r w:rsidRPr="00C05E5C">
              <w:rPr>
                <w:lang w:val="en-US"/>
              </w:rPr>
              <w:t>LayoutElementType</w:t>
            </w:r>
          </w:p>
        </w:tc>
        <w:tc>
          <w:tcPr>
            <w:tcW w:w="6232" w:type="dxa"/>
          </w:tcPr>
          <w:p w:rsidR="00C05E5C" w:rsidRDefault="00C05E5C" w:rsidP="00F515CB">
            <w:pPr>
              <w:ind w:firstLine="0"/>
              <w:rPr>
                <w:lang w:val="en-US"/>
              </w:rPr>
            </w:pPr>
            <w:r w:rsidRPr="00C05E5C">
              <w:rPr>
                <w:lang w:val="en-US"/>
              </w:rPr>
              <w:t xml:space="preserve">Returns the </w:t>
            </w:r>
            <w:r w:rsidRPr="00C05E5C">
              <w:rPr>
                <w:rStyle w:val="Emphasis"/>
                <w:lang w:val="en-US"/>
              </w:rPr>
              <w:t xml:space="preserve">client-side </w:t>
            </w:r>
            <w:r w:rsidRPr="00681903">
              <w:rPr>
                <w:rStyle w:val="Emphasis"/>
                <w:lang w:val="en-US"/>
              </w:rPr>
              <w:t>“</w:t>
            </w:r>
            <w:r w:rsidRPr="00C05E5C">
              <w:rPr>
                <w:rStyle w:val="Emphasis"/>
                <w:lang w:val="en-US"/>
              </w:rPr>
              <w:t>class</w:t>
            </w:r>
            <w:r w:rsidRPr="00681903">
              <w:rPr>
                <w:rStyle w:val="Emphasis"/>
                <w:lang w:val="en-US"/>
              </w:rPr>
              <w:t>”</w:t>
            </w:r>
            <w:r w:rsidRPr="00C05E5C">
              <w:rPr>
                <w:lang w:val="en-US"/>
              </w:rPr>
              <w:t xml:space="preserve"> name of the element. When the layout editor needs to instantiate an element based on its JSON data, it uses this name to instantiate an object of that class.</w:t>
            </w:r>
          </w:p>
        </w:tc>
      </w:tr>
      <w:tr w:rsidR="00C05E5C" w:rsidRPr="008F622E" w:rsidTr="00C05E5C">
        <w:tc>
          <w:tcPr>
            <w:tcW w:w="2830" w:type="dxa"/>
          </w:tcPr>
          <w:p w:rsidR="00C05E5C" w:rsidRDefault="00C05E5C" w:rsidP="00F515CB">
            <w:pPr>
              <w:ind w:firstLine="0"/>
              <w:rPr>
                <w:lang w:val="en-US"/>
              </w:rPr>
            </w:pPr>
            <w:r w:rsidRPr="00C05E5C">
              <w:rPr>
                <w:lang w:val="en-US"/>
              </w:rPr>
              <w:t>CanMap</w:t>
            </w:r>
          </w:p>
        </w:tc>
        <w:tc>
          <w:tcPr>
            <w:tcW w:w="6232" w:type="dxa"/>
          </w:tcPr>
          <w:p w:rsidR="00C05E5C" w:rsidRPr="00C05E5C" w:rsidRDefault="00C05E5C" w:rsidP="00F515CB">
            <w:pPr>
              <w:ind w:firstLine="0"/>
              <w:rPr>
                <w:lang w:val="en-US"/>
              </w:rPr>
            </w:pPr>
            <w:r w:rsidRPr="00C05E5C">
              <w:rPr>
                <w:lang w:val="en-US"/>
              </w:rPr>
              <w:t xml:space="preserve">Returns </w:t>
            </w:r>
            <w:r w:rsidRPr="00C05E5C">
              <w:rPr>
                <w:rStyle w:val="Strong"/>
                <w:lang w:val="en-US"/>
              </w:rPr>
              <w:t>true</w:t>
            </w:r>
            <w:r w:rsidRPr="00C05E5C">
              <w:rPr>
                <w:lang w:val="en-US"/>
              </w:rPr>
              <w:t xml:space="preserve"> if this model map implementation can map the specified element, </w:t>
            </w:r>
            <w:r w:rsidRPr="00C05E5C">
              <w:rPr>
                <w:rStyle w:val="Strong"/>
                <w:lang w:val="en-US"/>
              </w:rPr>
              <w:t>false</w:t>
            </w:r>
            <w:r w:rsidRPr="00C05E5C">
              <w:rPr>
                <w:lang w:val="en-US"/>
              </w:rPr>
              <w:t xml:space="preserve"> otherwise.</w:t>
            </w:r>
          </w:p>
        </w:tc>
      </w:tr>
      <w:tr w:rsidR="00C05E5C" w:rsidRPr="008F622E" w:rsidTr="00C05E5C">
        <w:tc>
          <w:tcPr>
            <w:tcW w:w="2830" w:type="dxa"/>
          </w:tcPr>
          <w:p w:rsidR="00C05E5C" w:rsidRDefault="00C05E5C" w:rsidP="00F515CB">
            <w:pPr>
              <w:ind w:firstLine="0"/>
              <w:rPr>
                <w:lang w:val="en-US"/>
              </w:rPr>
            </w:pPr>
            <w:r w:rsidRPr="00C05E5C">
              <w:rPr>
                <w:lang w:val="en-US"/>
              </w:rPr>
              <w:t>ToElement</w:t>
            </w:r>
          </w:p>
        </w:tc>
        <w:tc>
          <w:tcPr>
            <w:tcW w:w="6232" w:type="dxa"/>
          </w:tcPr>
          <w:p w:rsidR="00C05E5C" w:rsidRPr="00C05E5C" w:rsidRDefault="00C05E5C" w:rsidP="00F515CB">
            <w:pPr>
              <w:ind w:firstLine="0"/>
              <w:rPr>
                <w:lang w:val="en-US"/>
              </w:rPr>
            </w:pPr>
            <w:r w:rsidRPr="00C05E5C">
              <w:rPr>
                <w:lang w:val="en-US"/>
              </w:rPr>
              <w:t xml:space="preserve">Returns an Element object initialized with the provided JNode data. This is a way for the client-side layout editor to pass in data set by the user and into the element as stored on the server side. </w:t>
            </w:r>
            <w:r w:rsidRPr="00C05E5C">
              <w:rPr>
                <w:lang w:val="en-US"/>
              </w:rPr>
              <w:lastRenderedPageBreak/>
              <w:t xml:space="preserve">Examples of this are the </w:t>
            </w:r>
            <w:r w:rsidRPr="00C05E5C">
              <w:rPr>
                <w:rStyle w:val="Strong"/>
                <w:lang w:val="en-US"/>
              </w:rPr>
              <w:t>HtmlId</w:t>
            </w:r>
            <w:r w:rsidRPr="00C05E5C">
              <w:rPr>
                <w:lang w:val="en-US"/>
              </w:rPr>
              <w:t xml:space="preserve">, </w:t>
            </w:r>
            <w:r w:rsidRPr="00C05E5C">
              <w:rPr>
                <w:rStyle w:val="Strong"/>
                <w:lang w:val="en-US"/>
              </w:rPr>
              <w:t>HtmlClass</w:t>
            </w:r>
            <w:r w:rsidRPr="00C05E5C">
              <w:rPr>
                <w:lang w:val="en-US"/>
              </w:rPr>
              <w:t xml:space="preserve"> and </w:t>
            </w:r>
            <w:r w:rsidRPr="00C05E5C">
              <w:rPr>
                <w:rStyle w:val="Strong"/>
                <w:lang w:val="en-US"/>
              </w:rPr>
              <w:t>HtmlStyle</w:t>
            </w:r>
            <w:r w:rsidRPr="00C05E5C">
              <w:rPr>
                <w:lang w:val="en-US"/>
              </w:rPr>
              <w:t xml:space="preserve"> properties on an Element.</w:t>
            </w:r>
          </w:p>
        </w:tc>
      </w:tr>
      <w:tr w:rsidR="00C05E5C" w:rsidRPr="008F622E" w:rsidTr="00C05E5C">
        <w:tc>
          <w:tcPr>
            <w:tcW w:w="2830" w:type="dxa"/>
          </w:tcPr>
          <w:p w:rsidR="00C05E5C" w:rsidRDefault="00C05E5C" w:rsidP="00F515CB">
            <w:pPr>
              <w:ind w:firstLine="0"/>
              <w:rPr>
                <w:lang w:val="en-US"/>
              </w:rPr>
            </w:pPr>
            <w:r w:rsidRPr="00C05E5C">
              <w:rPr>
                <w:lang w:val="en-US"/>
              </w:rPr>
              <w:lastRenderedPageBreak/>
              <w:t>FromElement</w:t>
            </w:r>
          </w:p>
        </w:tc>
        <w:tc>
          <w:tcPr>
            <w:tcW w:w="6232" w:type="dxa"/>
          </w:tcPr>
          <w:p w:rsidR="00C05E5C" w:rsidRPr="00C05E5C" w:rsidRDefault="00C05E5C" w:rsidP="00F515CB">
            <w:pPr>
              <w:ind w:firstLine="0"/>
              <w:rPr>
                <w:lang w:val="en-US"/>
              </w:rPr>
            </w:pPr>
            <w:r w:rsidRPr="00C05E5C">
              <w:rPr>
                <w:lang w:val="en-US"/>
              </w:rPr>
              <w:t xml:space="preserve">The counterpart of </w:t>
            </w:r>
            <w:r w:rsidRPr="00C05E5C">
              <w:rPr>
                <w:rStyle w:val="Strong"/>
                <w:lang w:val="en-US"/>
              </w:rPr>
              <w:t>ToElement</w:t>
            </w:r>
            <w:r w:rsidRPr="00C05E5C">
              <w:rPr>
                <w:lang w:val="en-US"/>
              </w:rPr>
              <w:t>. This method expects implementations to populate the specified JNode with data from the specified Element.</w:t>
            </w:r>
          </w:p>
        </w:tc>
      </w:tr>
    </w:tbl>
    <w:p w:rsidR="00C05E5C" w:rsidRDefault="00F515CB" w:rsidP="00C05E5C">
      <w:pPr>
        <w:rPr>
          <w:lang w:val="en-US"/>
        </w:rPr>
      </w:pPr>
      <w:r w:rsidRPr="00F515CB">
        <w:rPr>
          <w:lang w:val="en-US"/>
        </w:rPr>
        <w:t>The layout editor allows the user to manipulate</w:t>
      </w:r>
      <w:r w:rsidR="00C05E5C">
        <w:rPr>
          <w:lang w:val="en-US"/>
        </w:rPr>
        <w:t xml:space="preserve"> element properties in two ways:</w:t>
      </w:r>
    </w:p>
    <w:p w:rsidR="00C05E5C" w:rsidRDefault="00C05E5C" w:rsidP="00C05E5C">
      <w:pPr>
        <w:pStyle w:val="ListParagraph"/>
        <w:numPr>
          <w:ilvl w:val="0"/>
          <w:numId w:val="29"/>
        </w:numPr>
        <w:rPr>
          <w:lang w:val="en-US"/>
        </w:rPr>
      </w:pPr>
      <w:r>
        <w:rPr>
          <w:lang w:val="en-US"/>
        </w:rPr>
        <w:t>Via the Element Editor Dialog.</w:t>
      </w:r>
    </w:p>
    <w:p w:rsidR="00F515CB" w:rsidRPr="00C05E5C" w:rsidRDefault="00C05E5C" w:rsidP="00C05E5C">
      <w:pPr>
        <w:pStyle w:val="ListParagraph"/>
        <w:numPr>
          <w:ilvl w:val="0"/>
          <w:numId w:val="29"/>
        </w:numPr>
        <w:rPr>
          <w:lang w:val="en-US"/>
        </w:rPr>
      </w:pPr>
      <w:r>
        <w:rPr>
          <w:lang w:val="en-US"/>
        </w:rPr>
        <w:t>Directly from the Layout Editor.</w:t>
      </w:r>
    </w:p>
    <w:p w:rsidR="00F515CB" w:rsidRPr="00F515CB" w:rsidRDefault="00F515CB" w:rsidP="00C05E5C">
      <w:pPr>
        <w:rPr>
          <w:lang w:val="en-US"/>
        </w:rPr>
      </w:pPr>
      <w:r w:rsidRPr="00F515CB">
        <w:rPr>
          <w:lang w:val="en-US"/>
        </w:rPr>
        <w:t>The first way is by invoking the element editor dialog, where element drivers are involved to render the editor UI and handle form submissions. The resulting element data is then sent back as a JSON string to the layout editor via JavaScript</w:t>
      </w:r>
      <w:r w:rsidR="00CA390F">
        <w:rPr>
          <w:lang w:val="en-US"/>
        </w:rPr>
        <w:t xml:space="preserve"> and stored in a </w:t>
      </w:r>
      <w:r w:rsidR="00CA390F" w:rsidRPr="00681903">
        <w:rPr>
          <w:rStyle w:val="Strong"/>
          <w:lang w:val="en-US"/>
        </w:rPr>
        <w:t>Data</w:t>
      </w:r>
      <w:r w:rsidR="00CA390F">
        <w:rPr>
          <w:lang w:val="en-US"/>
        </w:rPr>
        <w:t xml:space="preserve"> property on the client-side model that represents the layout and its individual elements</w:t>
      </w:r>
      <w:r w:rsidRPr="00F515CB">
        <w:rPr>
          <w:lang w:val="en-US"/>
        </w:rPr>
        <w:t xml:space="preserve">. </w:t>
      </w:r>
    </w:p>
    <w:p w:rsidR="00CA390F" w:rsidRDefault="00F515CB" w:rsidP="00C05E5C">
      <w:pPr>
        <w:rPr>
          <w:lang w:val="en-US"/>
        </w:rPr>
      </w:pPr>
      <w:r w:rsidRPr="00F515CB">
        <w:rPr>
          <w:lang w:val="en-US"/>
        </w:rPr>
        <w:t>The second way</w:t>
      </w:r>
      <w:r w:rsidR="00C05E5C">
        <w:rPr>
          <w:lang w:val="en-US"/>
        </w:rPr>
        <w:t xml:space="preserve"> is to edit element properties </w:t>
      </w:r>
      <w:r w:rsidR="00C05E5C" w:rsidRPr="00C05E5C">
        <w:rPr>
          <w:rStyle w:val="Emphasis"/>
          <w:lang w:val="en-US"/>
        </w:rPr>
        <w:t>directly</w:t>
      </w:r>
      <w:r w:rsidRPr="00F515CB">
        <w:rPr>
          <w:lang w:val="en-US"/>
        </w:rPr>
        <w:t xml:space="preserve"> from the layout editor.</w:t>
      </w:r>
      <w:r w:rsidR="00C05E5C">
        <w:rPr>
          <w:lang w:val="en-US"/>
        </w:rPr>
        <w:t xml:space="preserve"> This set of properties is not typically the same set as shown in the element editor dialog. Instead, it shows common properties such as HtmlId, HtmlClasses and HtmlStyles. These property values are set on a client-side model representing the layout and its individual elements, so </w:t>
      </w:r>
      <w:r w:rsidRPr="00F515CB">
        <w:rPr>
          <w:lang w:val="en-US"/>
        </w:rPr>
        <w:t xml:space="preserve">we need a way to </w:t>
      </w:r>
      <w:r w:rsidR="00CA390F">
        <w:rPr>
          <w:lang w:val="en-US"/>
        </w:rPr>
        <w:t>include this information when everything gets submitted to the server.</w:t>
      </w:r>
    </w:p>
    <w:p w:rsidR="00F515CB" w:rsidRPr="00F515CB" w:rsidRDefault="00CA390F" w:rsidP="00CA390F">
      <w:pPr>
        <w:rPr>
          <w:lang w:val="en-US"/>
        </w:rPr>
      </w:pPr>
      <w:r>
        <w:rPr>
          <w:lang w:val="en-US"/>
        </w:rPr>
        <w:t>T</w:t>
      </w:r>
      <w:r w:rsidR="00C05E5C">
        <w:rPr>
          <w:lang w:val="en-US"/>
        </w:rPr>
        <w:t xml:space="preserve">hat </w:t>
      </w:r>
      <w:r w:rsidR="00F515CB" w:rsidRPr="00F515CB">
        <w:rPr>
          <w:lang w:val="en-US"/>
        </w:rPr>
        <w:t xml:space="preserve">is where the layout model mappers come into play. </w:t>
      </w:r>
    </w:p>
    <w:p w:rsidR="00F515CB" w:rsidRPr="00F515CB" w:rsidRDefault="00F515CB" w:rsidP="00CA390F">
      <w:pPr>
        <w:pStyle w:val="Heading2"/>
      </w:pPr>
      <w:bookmarkStart w:id="117" w:name="_Toc446230601"/>
      <w:r w:rsidRPr="00F515CB">
        <w:lastRenderedPageBreak/>
        <w:t>Client Side Support</w:t>
      </w:r>
      <w:bookmarkEnd w:id="117"/>
    </w:p>
    <w:p w:rsidR="00F515CB" w:rsidRPr="00F515CB" w:rsidRDefault="00F515CB" w:rsidP="00CA390F">
      <w:pPr>
        <w:rPr>
          <w:lang w:val="en-US"/>
        </w:rPr>
      </w:pPr>
      <w:r w:rsidRPr="00F515CB">
        <w:rPr>
          <w:lang w:val="en-US"/>
        </w:rPr>
        <w:t xml:space="preserve">Implementing the client side story of container elements essentially </w:t>
      </w:r>
      <w:r w:rsidR="00CA390F">
        <w:rPr>
          <w:lang w:val="en-US"/>
        </w:rPr>
        <w:t>involves</w:t>
      </w:r>
      <w:r w:rsidRPr="00F515CB">
        <w:rPr>
          <w:lang w:val="en-US"/>
        </w:rPr>
        <w:t xml:space="preserve"> th</w:t>
      </w:r>
      <w:r w:rsidR="00CA390F">
        <w:rPr>
          <w:lang w:val="en-US"/>
        </w:rPr>
        <w:t>e following four steps:</w:t>
      </w:r>
    </w:p>
    <w:p w:rsidR="00F515CB" w:rsidRPr="00CA390F" w:rsidRDefault="00F515CB" w:rsidP="003A6B90">
      <w:pPr>
        <w:pStyle w:val="ListParagraph"/>
        <w:numPr>
          <w:ilvl w:val="0"/>
          <w:numId w:val="30"/>
        </w:numPr>
        <w:rPr>
          <w:lang w:val="en-US"/>
        </w:rPr>
      </w:pPr>
      <w:r w:rsidRPr="00CA390F">
        <w:rPr>
          <w:lang w:val="en-US"/>
        </w:rPr>
        <w:t>Implement the c</w:t>
      </w:r>
      <w:r w:rsidR="00CA390F">
        <w:rPr>
          <w:lang w:val="en-US"/>
        </w:rPr>
        <w:t>lient-side model of the element</w:t>
      </w:r>
    </w:p>
    <w:p w:rsidR="00F515CB" w:rsidRPr="00CA390F" w:rsidRDefault="00F515CB" w:rsidP="003A6B90">
      <w:pPr>
        <w:pStyle w:val="ListParagraph"/>
        <w:numPr>
          <w:ilvl w:val="0"/>
          <w:numId w:val="30"/>
        </w:numPr>
        <w:rPr>
          <w:lang w:val="en-US"/>
        </w:rPr>
      </w:pPr>
      <w:r w:rsidRPr="00CA390F">
        <w:rPr>
          <w:lang w:val="en-US"/>
        </w:rPr>
        <w:t>Implement the directive (the layout editor</w:t>
      </w:r>
      <w:r w:rsidR="00CA390F">
        <w:rPr>
          <w:lang w:val="en-US"/>
        </w:rPr>
        <w:t xml:space="preserve"> is implemented with AngularJS)</w:t>
      </w:r>
    </w:p>
    <w:p w:rsidR="00F515CB" w:rsidRPr="00CA390F" w:rsidRDefault="00F515CB" w:rsidP="003A6B90">
      <w:pPr>
        <w:pStyle w:val="ListParagraph"/>
        <w:numPr>
          <w:ilvl w:val="0"/>
          <w:numId w:val="30"/>
        </w:numPr>
        <w:rPr>
          <w:lang w:val="en-US"/>
        </w:rPr>
      </w:pPr>
      <w:r w:rsidRPr="00CA390F">
        <w:rPr>
          <w:lang w:val="en-US"/>
        </w:rPr>
        <w:t>Implement</w:t>
      </w:r>
      <w:r w:rsidR="00CA390F">
        <w:rPr>
          <w:lang w:val="en-US"/>
        </w:rPr>
        <w:t xml:space="preserve"> the template for the directive</w:t>
      </w:r>
    </w:p>
    <w:p w:rsidR="00F515CB" w:rsidRPr="00CA390F" w:rsidRDefault="00F515CB" w:rsidP="003A6B90">
      <w:pPr>
        <w:pStyle w:val="ListParagraph"/>
        <w:numPr>
          <w:ilvl w:val="0"/>
          <w:numId w:val="30"/>
        </w:numPr>
        <w:rPr>
          <w:lang w:val="en-US"/>
        </w:rPr>
      </w:pPr>
      <w:r w:rsidRPr="00CA390F">
        <w:rPr>
          <w:lang w:val="en-US"/>
        </w:rPr>
        <w:t>Register the element with the client-side elemen</w:t>
      </w:r>
      <w:r w:rsidR="00CA390F">
        <w:rPr>
          <w:lang w:val="en-US"/>
        </w:rPr>
        <w:t>t factory</w:t>
      </w:r>
    </w:p>
    <w:p w:rsidR="00F515CB" w:rsidRPr="00F515CB" w:rsidRDefault="00F515CB" w:rsidP="00CA390F">
      <w:pPr>
        <w:rPr>
          <w:lang w:val="en-US"/>
        </w:rPr>
      </w:pPr>
      <w:r w:rsidRPr="00F515CB">
        <w:rPr>
          <w:lang w:val="en-US"/>
        </w:rPr>
        <w:t xml:space="preserve">Once you got all that in place, you'll be able to </w:t>
      </w:r>
      <w:r w:rsidR="00CA390F">
        <w:rPr>
          <w:lang w:val="en-US"/>
        </w:rPr>
        <w:t>add</w:t>
      </w:r>
      <w:r w:rsidRPr="00F515CB">
        <w:rPr>
          <w:lang w:val="en-US"/>
        </w:rPr>
        <w:t xml:space="preserve"> your custom container element onto the canvas, and add any other elements to it.</w:t>
      </w:r>
    </w:p>
    <w:p w:rsidR="00F515CB" w:rsidRPr="00F515CB" w:rsidRDefault="00CA390F" w:rsidP="00CA390F">
      <w:pPr>
        <w:rPr>
          <w:lang w:val="en-US"/>
        </w:rPr>
      </w:pPr>
      <w:r>
        <w:rPr>
          <w:lang w:val="en-US"/>
        </w:rPr>
        <w:t>L</w:t>
      </w:r>
      <w:r w:rsidR="00F515CB" w:rsidRPr="00F515CB">
        <w:rPr>
          <w:lang w:val="en-US"/>
        </w:rPr>
        <w:t>et's dive in and see what it looks like when actually im</w:t>
      </w:r>
      <w:r>
        <w:rPr>
          <w:lang w:val="en-US"/>
        </w:rPr>
        <w:t>plementing a container element.</w:t>
      </w:r>
    </w:p>
    <w:p w:rsidR="00F515CB" w:rsidRPr="00F515CB" w:rsidRDefault="00F515CB" w:rsidP="00CA390F">
      <w:pPr>
        <w:pStyle w:val="Heading2"/>
      </w:pPr>
      <w:bookmarkStart w:id="118" w:name="_Toc446230602"/>
      <w:r w:rsidRPr="00F515CB">
        <w:t xml:space="preserve">Trying it out: Writing </w:t>
      </w:r>
      <w:r w:rsidR="00CA390F">
        <w:t>a</w:t>
      </w:r>
      <w:r w:rsidRPr="00F515CB">
        <w:t xml:space="preserve"> </w:t>
      </w:r>
      <w:r w:rsidR="00CA390F">
        <w:t>Tile element</w:t>
      </w:r>
      <w:bookmarkEnd w:id="118"/>
    </w:p>
    <w:p w:rsidR="00F515CB" w:rsidRPr="00F515CB" w:rsidRDefault="00F515CB" w:rsidP="00CA390F">
      <w:pPr>
        <w:rPr>
          <w:lang w:val="en-US"/>
        </w:rPr>
      </w:pPr>
      <w:r w:rsidRPr="00F515CB">
        <w:rPr>
          <w:lang w:val="en-US"/>
        </w:rPr>
        <w:t xml:space="preserve">In this walkthrough, we'll implement a custom container element </w:t>
      </w:r>
      <w:r w:rsidR="00CA390F">
        <w:rPr>
          <w:lang w:val="en-US"/>
        </w:rPr>
        <w:t xml:space="preserve">called </w:t>
      </w:r>
      <w:r w:rsidR="00CA390F" w:rsidRPr="00CA390F">
        <w:rPr>
          <w:rStyle w:val="Strong"/>
          <w:lang w:val="en-US"/>
        </w:rPr>
        <w:t>Tile</w:t>
      </w:r>
      <w:r w:rsidR="00CA390F">
        <w:rPr>
          <w:lang w:val="en-US"/>
        </w:rPr>
        <w:t xml:space="preserve"> </w:t>
      </w:r>
      <w:r w:rsidRPr="00F515CB">
        <w:rPr>
          <w:lang w:val="en-US"/>
        </w:rPr>
        <w:t>that enables the user to specify a background image. Once you understand how to implement container elements, you'll be able to c</w:t>
      </w:r>
      <w:r w:rsidR="00CA390F">
        <w:rPr>
          <w:lang w:val="en-US"/>
        </w:rPr>
        <w:t>reate any other type of elements.</w:t>
      </w:r>
    </w:p>
    <w:p w:rsidR="00F515CB" w:rsidRDefault="00CA390F" w:rsidP="00CA390F">
      <w:pPr>
        <w:rPr>
          <w:lang w:val="en-US"/>
        </w:rPr>
      </w:pPr>
      <w:r>
        <w:rPr>
          <w:lang w:val="en-US"/>
        </w:rPr>
        <w:t>The Tile</w:t>
      </w:r>
      <w:r w:rsidR="00F515CB" w:rsidRPr="00F515CB">
        <w:rPr>
          <w:lang w:val="en-US"/>
        </w:rPr>
        <w:t xml:space="preserve"> element</w:t>
      </w:r>
      <w:r>
        <w:rPr>
          <w:lang w:val="en-US"/>
        </w:rPr>
        <w:t xml:space="preserve"> will have the following features:</w:t>
      </w:r>
    </w:p>
    <w:p w:rsidR="00CA390F" w:rsidRDefault="00CA390F" w:rsidP="00CA390F">
      <w:pPr>
        <w:rPr>
          <w:lang w:val="en-US"/>
        </w:rPr>
      </w:pPr>
    </w:p>
    <w:p w:rsidR="00CA390F" w:rsidRPr="00F515CB" w:rsidRDefault="00CA390F" w:rsidP="00CA390F">
      <w:pPr>
        <w:rPr>
          <w:lang w:val="en-US"/>
        </w:rPr>
      </w:pPr>
    </w:p>
    <w:p w:rsidR="00F515CB" w:rsidRPr="00CA390F" w:rsidRDefault="00F515CB" w:rsidP="003A6B90">
      <w:pPr>
        <w:pStyle w:val="ListParagraph"/>
        <w:numPr>
          <w:ilvl w:val="1"/>
          <w:numId w:val="31"/>
        </w:numPr>
        <w:rPr>
          <w:lang w:val="en-US"/>
        </w:rPr>
      </w:pPr>
      <w:r w:rsidRPr="00CA390F">
        <w:rPr>
          <w:lang w:val="en-US"/>
        </w:rPr>
        <w:lastRenderedPageBreak/>
        <w:t>A Tile ele</w:t>
      </w:r>
      <w:r w:rsidR="00CA390F">
        <w:rPr>
          <w:lang w:val="en-US"/>
        </w:rPr>
        <w:t>ment can contain any other type of element</w:t>
      </w:r>
      <w:r w:rsidRPr="00CA390F">
        <w:rPr>
          <w:lang w:val="en-US"/>
        </w:rPr>
        <w:t>.</w:t>
      </w:r>
    </w:p>
    <w:p w:rsidR="00F515CB" w:rsidRPr="00CA390F" w:rsidRDefault="00F515CB" w:rsidP="003A6B90">
      <w:pPr>
        <w:pStyle w:val="ListParagraph"/>
        <w:numPr>
          <w:ilvl w:val="1"/>
          <w:numId w:val="31"/>
        </w:numPr>
        <w:rPr>
          <w:lang w:val="en-US"/>
        </w:rPr>
      </w:pPr>
      <w:r w:rsidRPr="00CA390F">
        <w:rPr>
          <w:lang w:val="en-US"/>
        </w:rPr>
        <w:t>A Tile</w:t>
      </w:r>
      <w:r w:rsidR="00CA390F">
        <w:rPr>
          <w:lang w:val="en-US"/>
        </w:rPr>
        <w:t xml:space="preserve"> element can optionally have a background image</w:t>
      </w:r>
      <w:r w:rsidRPr="00CA390F">
        <w:rPr>
          <w:lang w:val="en-US"/>
        </w:rPr>
        <w:t>.</w:t>
      </w:r>
    </w:p>
    <w:p w:rsidR="00F515CB" w:rsidRPr="00CA390F" w:rsidRDefault="00F515CB" w:rsidP="003A6B90">
      <w:pPr>
        <w:pStyle w:val="ListParagraph"/>
        <w:numPr>
          <w:ilvl w:val="1"/>
          <w:numId w:val="31"/>
        </w:numPr>
        <w:rPr>
          <w:lang w:val="en-US"/>
        </w:rPr>
      </w:pPr>
      <w:r w:rsidRPr="00CA390F">
        <w:rPr>
          <w:lang w:val="en-US"/>
        </w:rPr>
        <w:t>A Tile</w:t>
      </w:r>
      <w:r w:rsidR="00CA390F">
        <w:rPr>
          <w:lang w:val="en-US"/>
        </w:rPr>
        <w:t xml:space="preserve"> element can optionally have a background size.</w:t>
      </w:r>
    </w:p>
    <w:p w:rsidR="00F515CB" w:rsidRPr="00CA390F" w:rsidRDefault="00F515CB" w:rsidP="003A6B90">
      <w:pPr>
        <w:pStyle w:val="ListParagraph"/>
        <w:numPr>
          <w:ilvl w:val="1"/>
          <w:numId w:val="31"/>
        </w:numPr>
        <w:rPr>
          <w:lang w:val="en-US"/>
        </w:rPr>
      </w:pPr>
      <w:r w:rsidRPr="00CA390F">
        <w:rPr>
          <w:lang w:val="en-US"/>
        </w:rPr>
        <w:t>The u</w:t>
      </w:r>
      <w:r w:rsidR="00CA390F">
        <w:rPr>
          <w:lang w:val="en-US"/>
        </w:rPr>
        <w:t>ser will be able to change the background size</w:t>
      </w:r>
      <w:r w:rsidRPr="00CA390F">
        <w:rPr>
          <w:lang w:val="en-US"/>
        </w:rPr>
        <w:t xml:space="preserve"> property using</w:t>
      </w:r>
      <w:r w:rsidR="00CA390F">
        <w:rPr>
          <w:lang w:val="en-US"/>
        </w:rPr>
        <w:t xml:space="preserve"> the </w:t>
      </w:r>
      <w:r w:rsidR="00CA390F" w:rsidRPr="00D1162D">
        <w:rPr>
          <w:rStyle w:val="Emphasis"/>
          <w:lang w:val="en-US"/>
        </w:rPr>
        <w:t>quick properties accessor</w:t>
      </w:r>
      <w:r w:rsidRPr="00CA390F">
        <w:rPr>
          <w:lang w:val="en-US"/>
        </w:rPr>
        <w:t>.</w:t>
      </w:r>
    </w:p>
    <w:p w:rsidR="00F515CB" w:rsidRPr="00F515CB" w:rsidRDefault="00F515CB" w:rsidP="00F515CB">
      <w:pPr>
        <w:rPr>
          <w:lang w:val="en-US"/>
        </w:rPr>
      </w:pPr>
    </w:p>
    <w:p w:rsidR="00F515CB" w:rsidRPr="00F515CB" w:rsidRDefault="00F515CB" w:rsidP="00D1162D">
      <w:pPr>
        <w:pStyle w:val="Sidebar"/>
      </w:pPr>
      <w:r w:rsidRPr="00F515CB">
        <w:t>The</w:t>
      </w:r>
      <w:r w:rsidR="00D1162D">
        <w:t xml:space="preserve"> </w:t>
      </w:r>
      <w:r w:rsidR="00D1162D" w:rsidRPr="00D1162D">
        <w:rPr>
          <w:rStyle w:val="Emphasis"/>
        </w:rPr>
        <w:t>quick properties accessor</w:t>
      </w:r>
      <w:r w:rsidR="00D1162D">
        <w:t xml:space="preserve"> </w:t>
      </w:r>
      <w:r w:rsidRPr="00F515CB">
        <w:t xml:space="preserve">is the little </w:t>
      </w:r>
      <w:r w:rsidR="00D1162D">
        <w:t>pop-</w:t>
      </w:r>
      <w:r w:rsidR="00D1162D" w:rsidRPr="00F515CB">
        <w:t>out</w:t>
      </w:r>
      <w:r w:rsidRPr="00F515CB">
        <w:t xml:space="preserve"> window that appears when you click the "Edit [element type] properties (Space)" icon in an element's toolbar, and offer a way for users to quickly change certain properties without having to launch the element editor's dialog. Common to all e</w:t>
      </w:r>
      <w:r w:rsidR="00D1162D">
        <w:t xml:space="preserve">lements are properties such as </w:t>
      </w:r>
      <w:r w:rsidR="00D1162D" w:rsidRPr="00D1162D">
        <w:rPr>
          <w:rStyle w:val="Strong"/>
        </w:rPr>
        <w:t>HTML ID</w:t>
      </w:r>
      <w:r w:rsidR="00D1162D">
        <w:t xml:space="preserve">, </w:t>
      </w:r>
      <w:r w:rsidR="00D1162D" w:rsidRPr="00D1162D">
        <w:rPr>
          <w:rStyle w:val="Strong"/>
        </w:rPr>
        <w:t>CSS Classes</w:t>
      </w:r>
      <w:r w:rsidR="00D1162D">
        <w:t xml:space="preserve">, </w:t>
      </w:r>
      <w:r w:rsidR="00D1162D" w:rsidRPr="00D1162D">
        <w:rPr>
          <w:rStyle w:val="Strong"/>
        </w:rPr>
        <w:t>CSS Styles</w:t>
      </w:r>
      <w:r w:rsidR="00D1162D">
        <w:t xml:space="preserve"> and </w:t>
      </w:r>
      <w:r w:rsidR="00D1162D" w:rsidRPr="00D1162D">
        <w:rPr>
          <w:rStyle w:val="Strong"/>
        </w:rPr>
        <w:t>Visibility Rule</w:t>
      </w:r>
      <w:r w:rsidRPr="00F515CB">
        <w:t>. However, as we'll see in this walkthrough, custom elements have complete control over this set of properties.</w:t>
      </w:r>
    </w:p>
    <w:p w:rsidR="00F515CB" w:rsidRPr="00F515CB" w:rsidRDefault="00F515CB" w:rsidP="00D1162D">
      <w:pPr>
        <w:rPr>
          <w:lang w:val="en-US"/>
        </w:rPr>
      </w:pPr>
      <w:r w:rsidRPr="00F515CB">
        <w:rPr>
          <w:lang w:val="en-US"/>
        </w:rPr>
        <w:t xml:space="preserve">Since the Tile element stores a reference to a content item (the background image), we'll need to make sure that we export the </w:t>
      </w:r>
      <w:r w:rsidRPr="00681903">
        <w:rPr>
          <w:rStyle w:val="Emphasis"/>
          <w:lang w:val="en-US"/>
        </w:rPr>
        <w:t>content item identity</w:t>
      </w:r>
      <w:r w:rsidRPr="00F515CB">
        <w:rPr>
          <w:lang w:val="en-US"/>
        </w:rPr>
        <w:t xml:space="preserve">, since the content item id (a primary key value) </w:t>
      </w:r>
      <w:r w:rsidR="00D1162D">
        <w:rPr>
          <w:lang w:val="en-US"/>
        </w:rPr>
        <w:t xml:space="preserve">will be useless when importing. To learn more about content identity, check out Bertrand Leroy’s blog post on the matter: </w:t>
      </w:r>
      <w:hyperlink r:id="rId44" w:history="1">
        <w:r w:rsidR="00D1162D" w:rsidRPr="005349B5">
          <w:rPr>
            <w:rStyle w:val="Hyperlink"/>
            <w:lang w:val="en-US"/>
          </w:rPr>
          <w:t>http://weblogs.asp.net/bleroy/identity-in-orchard-import-export</w:t>
        </w:r>
      </w:hyperlink>
      <w:r w:rsidR="00D1162D">
        <w:rPr>
          <w:lang w:val="en-US"/>
        </w:rPr>
        <w:t xml:space="preserve"> </w:t>
      </w:r>
    </w:p>
    <w:p w:rsidR="00F515CB" w:rsidRPr="00F515CB" w:rsidRDefault="00F515CB" w:rsidP="00D1162D">
      <w:pPr>
        <w:pStyle w:val="Heading3"/>
        <w:rPr>
          <w:lang w:val="en-US"/>
        </w:rPr>
      </w:pPr>
      <w:bookmarkStart w:id="119" w:name="_Toc446230603"/>
      <w:r w:rsidRPr="00F515CB">
        <w:rPr>
          <w:lang w:val="en-US"/>
        </w:rPr>
        <w:t>The Tile Element</w:t>
      </w:r>
      <w:bookmarkEnd w:id="119"/>
    </w:p>
    <w:p w:rsidR="00F515CB" w:rsidRPr="00F515CB" w:rsidRDefault="00F515CB" w:rsidP="00D1162D">
      <w:pPr>
        <w:rPr>
          <w:lang w:val="en-US"/>
        </w:rPr>
      </w:pPr>
      <w:r w:rsidRPr="00F515CB">
        <w:rPr>
          <w:lang w:val="en-US"/>
        </w:rPr>
        <w:t xml:space="preserve">First of all, we need to </w:t>
      </w:r>
      <w:r w:rsidR="00D1162D">
        <w:rPr>
          <w:lang w:val="en-US"/>
        </w:rPr>
        <w:t xml:space="preserve">create an element class called </w:t>
      </w:r>
      <w:r w:rsidR="00D1162D" w:rsidRPr="00D1162D">
        <w:rPr>
          <w:rStyle w:val="Strong"/>
          <w:lang w:val="en-US"/>
        </w:rPr>
        <w:t>Tile</w:t>
      </w:r>
      <w:r w:rsidRPr="00F515CB">
        <w:rPr>
          <w:lang w:val="en-US"/>
        </w:rPr>
        <w:t>, wh</w:t>
      </w:r>
      <w:r w:rsidR="00D1162D">
        <w:rPr>
          <w:lang w:val="en-US"/>
        </w:rPr>
        <w:t xml:space="preserve">ich will override the </w:t>
      </w:r>
      <w:r w:rsidR="00D1162D" w:rsidRPr="00D1162D">
        <w:rPr>
          <w:rStyle w:val="Strong"/>
          <w:lang w:val="en-US"/>
        </w:rPr>
        <w:t>Category</w:t>
      </w:r>
      <w:r w:rsidRPr="00F515CB">
        <w:rPr>
          <w:lang w:val="en-US"/>
        </w:rPr>
        <w:t xml:space="preserve"> </w:t>
      </w:r>
      <w:r w:rsidR="00D1162D">
        <w:rPr>
          <w:lang w:val="en-US"/>
        </w:rPr>
        <w:t xml:space="preserve">and </w:t>
      </w:r>
      <w:r w:rsidR="00D1162D" w:rsidRPr="00D1162D">
        <w:rPr>
          <w:rStyle w:val="Strong"/>
          <w:lang w:val="en-US"/>
        </w:rPr>
        <w:t>ToolboxIcon</w:t>
      </w:r>
      <w:r w:rsidRPr="00F515CB">
        <w:rPr>
          <w:lang w:val="en-US"/>
        </w:rPr>
        <w:t xml:space="preserve"> properties, and add two additional pro</w:t>
      </w:r>
      <w:r w:rsidR="00D1162D">
        <w:rPr>
          <w:lang w:val="en-US"/>
        </w:rPr>
        <w:t xml:space="preserve">perties: the </w:t>
      </w:r>
      <w:r w:rsidR="00D1162D" w:rsidRPr="00D1162D">
        <w:rPr>
          <w:rStyle w:val="Strong"/>
          <w:lang w:val="en-US"/>
        </w:rPr>
        <w:t>BackgroundImageId</w:t>
      </w:r>
      <w:r w:rsidRPr="00F515CB">
        <w:rPr>
          <w:lang w:val="en-US"/>
        </w:rPr>
        <w:t>, which will store the image content item ID t</w:t>
      </w:r>
      <w:r w:rsidR="00D1162D">
        <w:rPr>
          <w:lang w:val="en-US"/>
        </w:rPr>
        <w:t xml:space="preserve">hat the user selected, and the </w:t>
      </w:r>
      <w:r w:rsidR="00D1162D" w:rsidRPr="00D1162D">
        <w:rPr>
          <w:rStyle w:val="Strong"/>
          <w:lang w:val="en-US"/>
        </w:rPr>
        <w:t>BackgroundSize</w:t>
      </w:r>
      <w:r w:rsidRPr="00F515CB">
        <w:rPr>
          <w:lang w:val="en-US"/>
        </w:rPr>
        <w:t xml:space="preserve"> property, which </w:t>
      </w:r>
      <w:r w:rsidRPr="00F515CB">
        <w:rPr>
          <w:lang w:val="en-US"/>
        </w:rPr>
        <w:lastRenderedPageBreak/>
        <w:t>will control how the background image gets applied in term</w:t>
      </w:r>
      <w:r w:rsidR="00D1162D">
        <w:rPr>
          <w:lang w:val="en-US"/>
        </w:rPr>
        <w:t xml:space="preserve">s of the </w:t>
      </w:r>
      <w:r w:rsidR="00D1162D" w:rsidRPr="00681903">
        <w:rPr>
          <w:rStyle w:val="Strong"/>
          <w:lang w:val="en-US"/>
        </w:rPr>
        <w:t>background-size</w:t>
      </w:r>
      <w:r w:rsidRPr="00F515CB">
        <w:rPr>
          <w:lang w:val="en-US"/>
        </w:rPr>
        <w:t xml:space="preserve"> CSS attribute. The following code l</w:t>
      </w:r>
      <w:r w:rsidR="00D1162D">
        <w:rPr>
          <w:lang w:val="en-US"/>
        </w:rPr>
        <w:t>isting shows the complete Tile class:</w:t>
      </w:r>
    </w:p>
    <w:p w:rsidR="00D1162D" w:rsidRPr="00D1162D" w:rsidRDefault="00D1162D" w:rsidP="00D1162D">
      <w:pPr>
        <w:pStyle w:val="CodeBlock"/>
      </w:pPr>
      <w:proofErr w:type="gramStart"/>
      <w:r w:rsidRPr="00D1162D">
        <w:t>using</w:t>
      </w:r>
      <w:proofErr w:type="gramEnd"/>
      <w:r w:rsidRPr="00D1162D">
        <w:t xml:space="preserve"> Orchard.Layouts.Elements;</w:t>
      </w:r>
    </w:p>
    <w:p w:rsidR="00D1162D" w:rsidRPr="00D1162D" w:rsidRDefault="00D1162D" w:rsidP="00D1162D">
      <w:pPr>
        <w:pStyle w:val="CodeBlock"/>
      </w:pPr>
      <w:proofErr w:type="gramStart"/>
      <w:r w:rsidRPr="00D1162D">
        <w:t>using</w:t>
      </w:r>
      <w:proofErr w:type="gramEnd"/>
      <w:r w:rsidRPr="00D1162D">
        <w:t xml:space="preserve"> Orchard.Layouts.Helpers;</w:t>
      </w:r>
    </w:p>
    <w:p w:rsidR="00D1162D" w:rsidRPr="00D1162D" w:rsidRDefault="00D1162D" w:rsidP="00D1162D">
      <w:pPr>
        <w:pStyle w:val="CodeBlock"/>
      </w:pPr>
    </w:p>
    <w:p w:rsidR="00D1162D" w:rsidRPr="00D1162D" w:rsidRDefault="00D1162D" w:rsidP="00D1162D">
      <w:pPr>
        <w:pStyle w:val="CodeBlock"/>
      </w:pPr>
      <w:proofErr w:type="gramStart"/>
      <w:r w:rsidRPr="00D1162D">
        <w:t>namespace</w:t>
      </w:r>
      <w:proofErr w:type="gramEnd"/>
      <w:r w:rsidRPr="00D1162D">
        <w:t xml:space="preserve"> OffTheGrid.Demos.Layouts.Elements {</w:t>
      </w:r>
    </w:p>
    <w:p w:rsidR="00D1162D" w:rsidRPr="00D1162D" w:rsidRDefault="00D1162D" w:rsidP="00D1162D">
      <w:pPr>
        <w:pStyle w:val="CodeBlock"/>
      </w:pPr>
      <w:r w:rsidRPr="00D1162D">
        <w:t xml:space="preserve">    </w:t>
      </w:r>
      <w:proofErr w:type="gramStart"/>
      <w:r w:rsidRPr="00D1162D">
        <w:t>public</w:t>
      </w:r>
      <w:proofErr w:type="gramEnd"/>
      <w:r w:rsidRPr="00D1162D">
        <w:t xml:space="preserve"> class Tile : Container {</w:t>
      </w:r>
    </w:p>
    <w:p w:rsidR="00D1162D" w:rsidRPr="00D1162D" w:rsidRDefault="00D1162D" w:rsidP="00D1162D">
      <w:pPr>
        <w:pStyle w:val="CodeBlock"/>
      </w:pPr>
      <w:r w:rsidRPr="00D1162D">
        <w:t xml:space="preserve">        </w:t>
      </w:r>
      <w:proofErr w:type="gramStart"/>
      <w:r w:rsidRPr="00D1162D">
        <w:t>public</w:t>
      </w:r>
      <w:proofErr w:type="gramEnd"/>
      <w:r w:rsidRPr="00D1162D">
        <w:t xml:space="preserve"> override string Category =&gt; "Demo";</w:t>
      </w:r>
    </w:p>
    <w:p w:rsidR="00D1162D" w:rsidRPr="00D1162D" w:rsidRDefault="00D1162D" w:rsidP="00D1162D">
      <w:pPr>
        <w:pStyle w:val="CodeBlock"/>
      </w:pPr>
      <w:r w:rsidRPr="00D1162D">
        <w:t xml:space="preserve">        </w:t>
      </w:r>
      <w:proofErr w:type="gramStart"/>
      <w:r w:rsidRPr="00D1162D">
        <w:t>public</w:t>
      </w:r>
      <w:proofErr w:type="gramEnd"/>
      <w:r w:rsidRPr="00D1162D">
        <w:t xml:space="preserve"> override string ToolboxIcon =&gt; "\uf03e";</w:t>
      </w:r>
    </w:p>
    <w:p w:rsidR="00D1162D" w:rsidRPr="00D1162D" w:rsidRDefault="00D1162D" w:rsidP="00D1162D">
      <w:pPr>
        <w:pStyle w:val="CodeBlock"/>
      </w:pPr>
    </w:p>
    <w:p w:rsidR="00D1162D" w:rsidRPr="00D1162D" w:rsidRDefault="00D1162D" w:rsidP="00D1162D">
      <w:pPr>
        <w:pStyle w:val="CodeBlock"/>
      </w:pPr>
      <w:r w:rsidRPr="00D1162D">
        <w:t xml:space="preserve">        </w:t>
      </w:r>
      <w:proofErr w:type="gramStart"/>
      <w:r w:rsidRPr="00D1162D">
        <w:t>public</w:t>
      </w:r>
      <w:proofErr w:type="gramEnd"/>
      <w:r w:rsidRPr="00D1162D">
        <w:t xml:space="preserve"> int? BackgroundImageId {</w:t>
      </w:r>
    </w:p>
    <w:p w:rsidR="00D1162D" w:rsidRPr="00D1162D" w:rsidRDefault="00D1162D" w:rsidP="00D1162D">
      <w:pPr>
        <w:pStyle w:val="CodeBlock"/>
      </w:pPr>
      <w:r w:rsidRPr="00D1162D">
        <w:t xml:space="preserve">            </w:t>
      </w:r>
      <w:proofErr w:type="gramStart"/>
      <w:r w:rsidRPr="00D1162D">
        <w:t>get</w:t>
      </w:r>
      <w:proofErr w:type="gramEnd"/>
      <w:r w:rsidRPr="00D1162D">
        <w:t xml:space="preserve"> { return this.Retrieve(x =&gt; x.BackgroundImageId); }</w:t>
      </w:r>
    </w:p>
    <w:p w:rsidR="00D1162D" w:rsidRPr="00D1162D" w:rsidRDefault="00D1162D" w:rsidP="00D1162D">
      <w:pPr>
        <w:pStyle w:val="CodeBlock"/>
      </w:pPr>
      <w:r w:rsidRPr="00D1162D">
        <w:t xml:space="preserve">            </w:t>
      </w:r>
      <w:proofErr w:type="gramStart"/>
      <w:r w:rsidRPr="00D1162D">
        <w:t>set</w:t>
      </w:r>
      <w:proofErr w:type="gramEnd"/>
      <w:r w:rsidRPr="00D1162D">
        <w:t xml:space="preserve"> { this.Store(x =&gt; x.BackgroundImageId, value); }</w:t>
      </w:r>
    </w:p>
    <w:p w:rsidR="00D1162D" w:rsidRPr="00D1162D" w:rsidRDefault="00D1162D" w:rsidP="00D1162D">
      <w:pPr>
        <w:pStyle w:val="CodeBlock"/>
      </w:pPr>
      <w:r w:rsidRPr="00D1162D">
        <w:t xml:space="preserve">        }</w:t>
      </w:r>
    </w:p>
    <w:p w:rsidR="00D1162D" w:rsidRPr="00D1162D" w:rsidRDefault="00D1162D" w:rsidP="00D1162D">
      <w:pPr>
        <w:pStyle w:val="CodeBlock"/>
      </w:pPr>
    </w:p>
    <w:p w:rsidR="00D1162D" w:rsidRPr="00D1162D" w:rsidRDefault="00D1162D" w:rsidP="00D1162D">
      <w:pPr>
        <w:pStyle w:val="CodeBlock"/>
      </w:pPr>
      <w:r w:rsidRPr="00D1162D">
        <w:t xml:space="preserve">        </w:t>
      </w:r>
      <w:proofErr w:type="gramStart"/>
      <w:r w:rsidRPr="00D1162D">
        <w:t>public</w:t>
      </w:r>
      <w:proofErr w:type="gramEnd"/>
      <w:r w:rsidRPr="00D1162D">
        <w:t xml:space="preserve"> string BackgroundSize {</w:t>
      </w:r>
    </w:p>
    <w:p w:rsidR="00D1162D" w:rsidRPr="00D1162D" w:rsidRDefault="00D1162D" w:rsidP="00D1162D">
      <w:pPr>
        <w:pStyle w:val="CodeBlock"/>
      </w:pPr>
      <w:r w:rsidRPr="00D1162D">
        <w:t xml:space="preserve">            </w:t>
      </w:r>
      <w:proofErr w:type="gramStart"/>
      <w:r w:rsidRPr="00D1162D">
        <w:t>get</w:t>
      </w:r>
      <w:proofErr w:type="gramEnd"/>
      <w:r w:rsidRPr="00D1162D">
        <w:t xml:space="preserve"> { return this.Retrieve(x =&gt; x.BackgroundSize); }</w:t>
      </w:r>
    </w:p>
    <w:p w:rsidR="00D1162D" w:rsidRPr="00D1162D" w:rsidRDefault="00D1162D" w:rsidP="00D1162D">
      <w:pPr>
        <w:pStyle w:val="CodeBlock"/>
      </w:pPr>
      <w:r w:rsidRPr="00D1162D">
        <w:t xml:space="preserve">            </w:t>
      </w:r>
      <w:proofErr w:type="gramStart"/>
      <w:r w:rsidRPr="00D1162D">
        <w:t>set</w:t>
      </w:r>
      <w:proofErr w:type="gramEnd"/>
      <w:r w:rsidRPr="00D1162D">
        <w:t xml:space="preserve"> { this.Store(x =&gt; x.BackgroundSize, value); }</w:t>
      </w:r>
    </w:p>
    <w:p w:rsidR="00D1162D" w:rsidRPr="00D1162D" w:rsidRDefault="00D1162D" w:rsidP="00D1162D">
      <w:pPr>
        <w:pStyle w:val="CodeBlock"/>
      </w:pPr>
      <w:r w:rsidRPr="00D1162D">
        <w:t xml:space="preserve">        }</w:t>
      </w:r>
    </w:p>
    <w:p w:rsidR="00D1162D" w:rsidRPr="00D1162D" w:rsidRDefault="00D1162D" w:rsidP="00D1162D">
      <w:pPr>
        <w:pStyle w:val="CodeBlock"/>
      </w:pPr>
      <w:r w:rsidRPr="00D1162D">
        <w:t xml:space="preserve">    }</w:t>
      </w:r>
    </w:p>
    <w:p w:rsidR="00F515CB" w:rsidRPr="00F515CB" w:rsidRDefault="00D1162D" w:rsidP="00D1162D">
      <w:pPr>
        <w:pStyle w:val="CodeBlock"/>
      </w:pPr>
      <w:r w:rsidRPr="00D1162D">
        <w:t>}</w:t>
      </w:r>
    </w:p>
    <w:p w:rsidR="00F515CB" w:rsidRPr="00F515CB" w:rsidRDefault="00F515CB" w:rsidP="00D1162D">
      <w:pPr>
        <w:pStyle w:val="Heading3"/>
        <w:rPr>
          <w:lang w:val="en-US"/>
        </w:rPr>
      </w:pPr>
      <w:bookmarkStart w:id="120" w:name="_Toc446230604"/>
      <w:r w:rsidRPr="00F515CB">
        <w:rPr>
          <w:lang w:val="en-US"/>
        </w:rPr>
        <w:t>The Tile Driver</w:t>
      </w:r>
      <w:bookmarkEnd w:id="120"/>
    </w:p>
    <w:p w:rsidR="00F515CB" w:rsidRPr="00F515CB" w:rsidRDefault="00F515CB" w:rsidP="00D1162D">
      <w:pPr>
        <w:rPr>
          <w:lang w:val="en-US"/>
        </w:rPr>
      </w:pPr>
      <w:r w:rsidRPr="00F515CB">
        <w:rPr>
          <w:lang w:val="en-US"/>
        </w:rPr>
        <w:t>The Tile driver will be respon</w:t>
      </w:r>
      <w:r w:rsidR="00D1162D">
        <w:rPr>
          <w:lang w:val="en-US"/>
        </w:rPr>
        <w:t>sible for the following things:</w:t>
      </w:r>
    </w:p>
    <w:p w:rsidR="00F515CB" w:rsidRPr="00D1162D" w:rsidRDefault="00D1162D" w:rsidP="003A6B90">
      <w:pPr>
        <w:pStyle w:val="ListParagraph"/>
        <w:numPr>
          <w:ilvl w:val="1"/>
          <w:numId w:val="32"/>
        </w:numPr>
        <w:rPr>
          <w:lang w:val="en-US"/>
        </w:rPr>
      </w:pPr>
      <w:r>
        <w:rPr>
          <w:lang w:val="en-US"/>
        </w:rPr>
        <w:t xml:space="preserve">Handling </w:t>
      </w:r>
      <w:r w:rsidR="00F515CB" w:rsidRPr="00D1162D">
        <w:rPr>
          <w:lang w:val="en-US"/>
        </w:rPr>
        <w:t>the Tile element editor;</w:t>
      </w:r>
    </w:p>
    <w:p w:rsidR="00F515CB" w:rsidRPr="00D1162D" w:rsidRDefault="00D1162D" w:rsidP="003A6B90">
      <w:pPr>
        <w:pStyle w:val="ListParagraph"/>
        <w:numPr>
          <w:ilvl w:val="1"/>
          <w:numId w:val="32"/>
        </w:numPr>
        <w:rPr>
          <w:lang w:val="en-US"/>
        </w:rPr>
      </w:pPr>
      <w:r>
        <w:rPr>
          <w:lang w:val="en-US"/>
        </w:rPr>
        <w:t xml:space="preserve">Handle the </w:t>
      </w:r>
      <w:r w:rsidRPr="00681903">
        <w:rPr>
          <w:rStyle w:val="Strong"/>
          <w:lang w:val="en-US"/>
        </w:rPr>
        <w:t>OnDisplaying</w:t>
      </w:r>
      <w:r>
        <w:rPr>
          <w:lang w:val="en-US"/>
        </w:rPr>
        <w:t xml:space="preserve"> event to prepare </w:t>
      </w:r>
      <w:r w:rsidR="00F515CB" w:rsidRPr="00D1162D">
        <w:rPr>
          <w:lang w:val="en-US"/>
        </w:rPr>
        <w:t>some data when the T</w:t>
      </w:r>
      <w:r>
        <w:rPr>
          <w:lang w:val="en-US"/>
        </w:rPr>
        <w:t>ile element is being rendered. W</w:t>
      </w:r>
      <w:r w:rsidR="00F515CB" w:rsidRPr="00D1162D">
        <w:rPr>
          <w:lang w:val="en-US"/>
        </w:rPr>
        <w:t>e need to load the selected background image by the ID that is s</w:t>
      </w:r>
      <w:r>
        <w:rPr>
          <w:lang w:val="en-US"/>
        </w:rPr>
        <w:t xml:space="preserve">tored in the </w:t>
      </w:r>
      <w:r w:rsidRPr="00681903">
        <w:rPr>
          <w:rStyle w:val="Strong"/>
          <w:lang w:val="en-US"/>
        </w:rPr>
        <w:t>BackgroundImageId</w:t>
      </w:r>
      <w:r w:rsidR="00F515CB" w:rsidRPr="00D1162D">
        <w:rPr>
          <w:lang w:val="en-US"/>
        </w:rPr>
        <w:t xml:space="preserve"> property.</w:t>
      </w:r>
    </w:p>
    <w:p w:rsidR="00F515CB" w:rsidRPr="00AD0C95" w:rsidRDefault="00F515CB" w:rsidP="003A6B90">
      <w:pPr>
        <w:pStyle w:val="ListParagraph"/>
        <w:numPr>
          <w:ilvl w:val="1"/>
          <w:numId w:val="32"/>
        </w:numPr>
        <w:rPr>
          <w:lang w:val="en-US"/>
        </w:rPr>
      </w:pPr>
      <w:r w:rsidRPr="00D1162D">
        <w:rPr>
          <w:lang w:val="en-US"/>
        </w:rPr>
        <w:t xml:space="preserve">Implement </w:t>
      </w:r>
      <w:r w:rsidRPr="00D1162D">
        <w:rPr>
          <w:rStyle w:val="Emphasis"/>
          <w:lang w:val="en-US"/>
        </w:rPr>
        <w:t>Import/Export</w:t>
      </w:r>
      <w:r w:rsidRPr="00D1162D">
        <w:rPr>
          <w:lang w:val="en-US"/>
        </w:rPr>
        <w:t xml:space="preserve"> for </w:t>
      </w:r>
      <w:r w:rsidR="00AD0C95">
        <w:rPr>
          <w:lang w:val="en-US"/>
        </w:rPr>
        <w:t xml:space="preserve">the </w:t>
      </w:r>
      <w:r w:rsidRPr="00D1162D">
        <w:rPr>
          <w:lang w:val="en-US"/>
        </w:rPr>
        <w:t>Tile</w:t>
      </w:r>
      <w:r w:rsidR="00AD0C95">
        <w:rPr>
          <w:lang w:val="en-US"/>
        </w:rPr>
        <w:t xml:space="preserve"> in order to export/import the background image content item identity.</w:t>
      </w:r>
    </w:p>
    <w:p w:rsidR="00F515CB" w:rsidRPr="00F515CB" w:rsidRDefault="00F515CB" w:rsidP="00F515CB">
      <w:pPr>
        <w:rPr>
          <w:lang w:val="en-US"/>
        </w:rPr>
      </w:pPr>
      <w:r w:rsidRPr="00F515CB">
        <w:rPr>
          <w:lang w:val="en-US"/>
        </w:rPr>
        <w:t>The following code shows the complete implementation of the Tile driver:</w:t>
      </w:r>
    </w:p>
    <w:p w:rsidR="00AD0C95" w:rsidRPr="00AD0C95" w:rsidRDefault="00AD0C95" w:rsidP="00AD0C95">
      <w:pPr>
        <w:pStyle w:val="CodeBlock"/>
      </w:pPr>
      <w:proofErr w:type="gramStart"/>
      <w:r w:rsidRPr="00AD0C95">
        <w:lastRenderedPageBreak/>
        <w:t>using</w:t>
      </w:r>
      <w:proofErr w:type="gramEnd"/>
      <w:r w:rsidRPr="00AD0C95">
        <w:t xml:space="preserve"> System.Linq;</w:t>
      </w:r>
    </w:p>
    <w:p w:rsidR="00AD0C95" w:rsidRPr="00AD0C95" w:rsidRDefault="00AD0C95" w:rsidP="00AD0C95">
      <w:pPr>
        <w:pStyle w:val="CodeBlock"/>
      </w:pPr>
      <w:proofErr w:type="gramStart"/>
      <w:r w:rsidRPr="00AD0C95">
        <w:t>using</w:t>
      </w:r>
      <w:proofErr w:type="gramEnd"/>
      <w:r w:rsidRPr="00AD0C95">
        <w:t xml:space="preserve"> OffTheGrid.Demos.Layouts.Elements;</w:t>
      </w:r>
    </w:p>
    <w:p w:rsidR="00AD0C95" w:rsidRPr="00AD0C95" w:rsidRDefault="00AD0C95" w:rsidP="00AD0C95">
      <w:pPr>
        <w:pStyle w:val="CodeBlock"/>
      </w:pPr>
      <w:proofErr w:type="gramStart"/>
      <w:r w:rsidRPr="00AD0C95">
        <w:t>using</w:t>
      </w:r>
      <w:proofErr w:type="gramEnd"/>
      <w:r w:rsidRPr="00AD0C95">
        <w:t xml:space="preserve"> OffTheGrid.Demos.Layouts.ViewModels;</w:t>
      </w:r>
    </w:p>
    <w:p w:rsidR="00AD0C95" w:rsidRPr="00AD0C95" w:rsidRDefault="00AD0C95" w:rsidP="00AD0C95">
      <w:pPr>
        <w:pStyle w:val="CodeBlock"/>
      </w:pPr>
      <w:proofErr w:type="gramStart"/>
      <w:r w:rsidRPr="00AD0C95">
        <w:t>using</w:t>
      </w:r>
      <w:proofErr w:type="gramEnd"/>
      <w:r w:rsidRPr="00AD0C95">
        <w:t xml:space="preserve"> Orchard.ContentManagement;</w:t>
      </w:r>
    </w:p>
    <w:p w:rsidR="00AD0C95" w:rsidRPr="00AD0C95" w:rsidRDefault="00AD0C95" w:rsidP="00AD0C95">
      <w:pPr>
        <w:pStyle w:val="CodeBlock"/>
      </w:pPr>
      <w:proofErr w:type="gramStart"/>
      <w:r w:rsidRPr="00AD0C95">
        <w:t>using</w:t>
      </w:r>
      <w:proofErr w:type="gramEnd"/>
      <w:r w:rsidRPr="00AD0C95">
        <w:t xml:space="preserve"> Orchard.Layouts.Framework.Display;</w:t>
      </w:r>
    </w:p>
    <w:p w:rsidR="00AD0C95" w:rsidRPr="00AD0C95" w:rsidRDefault="00AD0C95" w:rsidP="00AD0C95">
      <w:pPr>
        <w:pStyle w:val="CodeBlock"/>
      </w:pPr>
      <w:proofErr w:type="gramStart"/>
      <w:r w:rsidRPr="00AD0C95">
        <w:t>using</w:t>
      </w:r>
      <w:proofErr w:type="gramEnd"/>
      <w:r w:rsidRPr="00AD0C95">
        <w:t xml:space="preserve"> Orchard.Layouts.Framework.Drivers;</w:t>
      </w:r>
    </w:p>
    <w:p w:rsidR="00AD0C95" w:rsidRPr="00AD0C95" w:rsidRDefault="00AD0C95" w:rsidP="00AD0C95">
      <w:pPr>
        <w:pStyle w:val="CodeBlock"/>
      </w:pPr>
      <w:proofErr w:type="gramStart"/>
      <w:r w:rsidRPr="00AD0C95">
        <w:t>using</w:t>
      </w:r>
      <w:proofErr w:type="gramEnd"/>
      <w:r w:rsidRPr="00AD0C95">
        <w:t xml:space="preserve"> Orchard.Layouts.Helpers;</w:t>
      </w:r>
    </w:p>
    <w:p w:rsidR="00AD0C95" w:rsidRPr="00AD0C95" w:rsidRDefault="00AD0C95" w:rsidP="00AD0C95">
      <w:pPr>
        <w:pStyle w:val="CodeBlock"/>
      </w:pPr>
      <w:proofErr w:type="gramStart"/>
      <w:r w:rsidRPr="00AD0C95">
        <w:t>using</w:t>
      </w:r>
      <w:proofErr w:type="gramEnd"/>
      <w:r w:rsidRPr="00AD0C95">
        <w:t xml:space="preserve"> Orchard.MediaLibrary.Models;</w:t>
      </w:r>
    </w:p>
    <w:p w:rsidR="00AD0C95" w:rsidRPr="00AD0C95" w:rsidRDefault="00AD0C95" w:rsidP="00AD0C95">
      <w:pPr>
        <w:pStyle w:val="CodeBlock"/>
      </w:pPr>
    </w:p>
    <w:p w:rsidR="00AD0C95" w:rsidRPr="00AD0C95" w:rsidRDefault="00AD0C95" w:rsidP="00AD0C95">
      <w:pPr>
        <w:pStyle w:val="CodeBlock"/>
      </w:pPr>
      <w:proofErr w:type="gramStart"/>
      <w:r w:rsidRPr="00AD0C95">
        <w:t>namespace</w:t>
      </w:r>
      <w:proofErr w:type="gramEnd"/>
      <w:r w:rsidRPr="00AD0C95">
        <w:t xml:space="preserve"> OffTheGrid.Demos.Layouts.Drivers {</w:t>
      </w:r>
    </w:p>
    <w:p w:rsidR="00AD0C95" w:rsidRPr="00AD0C95" w:rsidRDefault="00AD0C95" w:rsidP="00AD0C95">
      <w:pPr>
        <w:pStyle w:val="CodeBlock"/>
      </w:pPr>
      <w:r w:rsidRPr="00AD0C95">
        <w:t xml:space="preserve">    </w:t>
      </w:r>
      <w:proofErr w:type="gramStart"/>
      <w:r w:rsidRPr="00AD0C95">
        <w:t>public</w:t>
      </w:r>
      <w:proofErr w:type="gramEnd"/>
      <w:r w:rsidRPr="00AD0C95">
        <w:t xml:space="preserve"> class TileDriver : ElementDriver&lt;Tile&gt; {</w:t>
      </w:r>
    </w:p>
    <w:p w:rsidR="00AD0C95" w:rsidRPr="00AD0C95" w:rsidRDefault="00AD0C95" w:rsidP="00AD0C95">
      <w:pPr>
        <w:pStyle w:val="CodeBlock"/>
      </w:pPr>
      <w:r w:rsidRPr="00AD0C95">
        <w:t xml:space="preserve">        </w:t>
      </w:r>
      <w:proofErr w:type="gramStart"/>
      <w:r w:rsidRPr="00AD0C95">
        <w:t>private</w:t>
      </w:r>
      <w:proofErr w:type="gramEnd"/>
      <w:r w:rsidRPr="00AD0C95">
        <w:t xml:space="preserve"> readonly IContentManager _contentManager;</w:t>
      </w:r>
    </w:p>
    <w:p w:rsidR="00AD0C95" w:rsidRPr="00AD0C95" w:rsidRDefault="00AD0C95" w:rsidP="00AD0C95">
      <w:pPr>
        <w:pStyle w:val="CodeBlock"/>
      </w:pPr>
    </w:p>
    <w:p w:rsidR="00AD0C95" w:rsidRPr="00AD0C95" w:rsidRDefault="00AD0C95" w:rsidP="00AD0C95">
      <w:pPr>
        <w:pStyle w:val="CodeBlock"/>
      </w:pPr>
      <w:r w:rsidRPr="00AD0C95">
        <w:t xml:space="preserve">        </w:t>
      </w:r>
      <w:proofErr w:type="gramStart"/>
      <w:r w:rsidRPr="00AD0C95">
        <w:t>public</w:t>
      </w:r>
      <w:proofErr w:type="gramEnd"/>
      <w:r w:rsidRPr="00AD0C95">
        <w:t xml:space="preserve"> TileDriver(IContentManager contentManager) {</w:t>
      </w:r>
    </w:p>
    <w:p w:rsidR="00AD0C95" w:rsidRPr="00AD0C95" w:rsidRDefault="00AD0C95" w:rsidP="00AD0C95">
      <w:pPr>
        <w:pStyle w:val="CodeBlock"/>
      </w:pPr>
      <w:r w:rsidRPr="00AD0C95">
        <w:t xml:space="preserve">            _contentManager = contentManager;</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w:t>
      </w:r>
      <w:proofErr w:type="gramStart"/>
      <w:r w:rsidRPr="00AD0C95">
        <w:t>protected</w:t>
      </w:r>
      <w:proofErr w:type="gramEnd"/>
      <w:r w:rsidRPr="00AD0C95">
        <w:t xml:space="preserve"> override EditorResult OnBuildEditor(Tile element, ElementEditorContext context) {</w:t>
      </w:r>
    </w:p>
    <w:p w:rsidR="00AD0C95" w:rsidRPr="00AD0C95" w:rsidRDefault="00AD0C95" w:rsidP="00AD0C95">
      <w:pPr>
        <w:pStyle w:val="CodeBlock"/>
      </w:pPr>
      <w:r w:rsidRPr="00AD0C95">
        <w:t xml:space="preserve">            </w:t>
      </w:r>
      <w:proofErr w:type="gramStart"/>
      <w:r w:rsidRPr="00AD0C95">
        <w:t>var</w:t>
      </w:r>
      <w:proofErr w:type="gramEnd"/>
      <w:r w:rsidRPr="00AD0C95">
        <w:t xml:space="preserve"> viewModel = new TileViewModel {</w:t>
      </w:r>
    </w:p>
    <w:p w:rsidR="00AD0C95" w:rsidRPr="00AD0C95" w:rsidRDefault="00AD0C95" w:rsidP="00AD0C95">
      <w:pPr>
        <w:pStyle w:val="CodeBlock"/>
      </w:pPr>
      <w:r w:rsidRPr="00AD0C95">
        <w:t xml:space="preserve">                BackgroundImageId = element.BackgroundImageId</w:t>
      </w:r>
      <w:proofErr w:type="gramStart"/>
      <w:r w:rsidRPr="00AD0C95">
        <w:t>?.ToString(</w:t>
      </w:r>
      <w:proofErr w:type="gramEnd"/>
      <w:r w:rsidRPr="00AD0C95">
        <w:t>),</w:t>
      </w:r>
    </w:p>
    <w:p w:rsidR="00AD0C95" w:rsidRPr="00AD0C95" w:rsidRDefault="00AD0C95" w:rsidP="00AD0C95">
      <w:pPr>
        <w:pStyle w:val="CodeBlock"/>
      </w:pPr>
      <w:r w:rsidRPr="00AD0C95">
        <w:t xml:space="preserve">                BackgroundSize = element.BackgroundSize</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t xml:space="preserve"> </w:t>
      </w:r>
      <w:r w:rsidRPr="00AD0C95">
        <w:rPr>
          <w:b/>
        </w:rPr>
        <w:t>// If an Updater is specified,</w:t>
      </w:r>
    </w:p>
    <w:p w:rsidR="00AD0C95" w:rsidRPr="00AD0C95" w:rsidRDefault="00AD0C95" w:rsidP="00AD0C95">
      <w:pPr>
        <w:pStyle w:val="CodeBlock"/>
        <w:rPr>
          <w:b/>
        </w:rPr>
      </w:pPr>
      <w:r w:rsidRPr="00AD0C95">
        <w:rPr>
          <w:b/>
        </w:rPr>
        <w:t xml:space="preserve">            // it means the element editor form is being submitted</w:t>
      </w:r>
    </w:p>
    <w:p w:rsidR="00AD0C95" w:rsidRPr="00AD0C95" w:rsidRDefault="00AD0C95" w:rsidP="00AD0C95">
      <w:pPr>
        <w:pStyle w:val="CodeBlock"/>
      </w:pPr>
      <w:r w:rsidRPr="00AD0C95">
        <w:rPr>
          <w:b/>
        </w:rPr>
        <w:t xml:space="preserve">            // and we need to read and store the submitted data.</w:t>
      </w:r>
    </w:p>
    <w:p w:rsidR="00AD0C95" w:rsidRPr="00AD0C95" w:rsidRDefault="00AD0C95" w:rsidP="00AD0C95">
      <w:pPr>
        <w:pStyle w:val="CodeBlock"/>
      </w:pPr>
      <w:r w:rsidRPr="00AD0C95">
        <w:t xml:space="preserve">            </w:t>
      </w:r>
      <w:proofErr w:type="gramStart"/>
      <w:r w:rsidRPr="00AD0C95">
        <w:t>if(</w:t>
      </w:r>
      <w:proofErr w:type="gramEnd"/>
      <w:r w:rsidRPr="00AD0C95">
        <w:t>context.Updater != null) {</w:t>
      </w:r>
    </w:p>
    <w:p w:rsidR="00AD0C95" w:rsidRDefault="00AD0C95" w:rsidP="00AD0C95">
      <w:pPr>
        <w:pStyle w:val="CodeBlock"/>
      </w:pPr>
      <w:r w:rsidRPr="00AD0C95">
        <w:t xml:space="preserve">                </w:t>
      </w:r>
      <w:proofErr w:type="gramStart"/>
      <w:r w:rsidRPr="00AD0C95">
        <w:t>if</w:t>
      </w:r>
      <w:proofErr w:type="gramEnd"/>
      <w:r w:rsidRPr="00AD0C95">
        <w:t xml:space="preserve"> (context.Updater.TryUpdateModel</w:t>
      </w:r>
    </w:p>
    <w:p w:rsidR="00AD0C95" w:rsidRPr="00AD0C95" w:rsidRDefault="00AD0C95" w:rsidP="00AD0C95">
      <w:pPr>
        <w:pStyle w:val="CodeBlock"/>
      </w:pPr>
      <w:r>
        <w:t xml:space="preserve">                   </w:t>
      </w:r>
      <w:r w:rsidRPr="00AD0C95">
        <w:t>(</w:t>
      </w:r>
      <w:proofErr w:type="gramStart"/>
      <w:r w:rsidRPr="00AD0C95">
        <w:t>viewModel</w:t>
      </w:r>
      <w:proofErr w:type="gramEnd"/>
      <w:r w:rsidRPr="00AD0C95">
        <w:t>, context.Prefix, null, null)) {</w:t>
      </w:r>
    </w:p>
    <w:p w:rsidR="00AD0C95" w:rsidRPr="00AD0C95" w:rsidRDefault="00AD0C95" w:rsidP="00AD0C95">
      <w:pPr>
        <w:pStyle w:val="CodeBlock"/>
      </w:pPr>
      <w:r w:rsidRPr="00AD0C95">
        <w:t xml:space="preserve">                </w:t>
      </w:r>
      <w:r>
        <w:t xml:space="preserve">    element.BackgroundImageId = </w:t>
      </w:r>
      <w:proofErr w:type="gramStart"/>
      <w:r w:rsidRPr="00AD0C95">
        <w:t>Orchard.Layouts.Elements.ContentItem.Deserialize(</w:t>
      </w:r>
      <w:proofErr w:type="gramEnd"/>
      <w:r w:rsidRPr="00AD0C95">
        <w:t>viewModel.BackgroundImageId).FirstOrDefault();</w:t>
      </w:r>
    </w:p>
    <w:p w:rsidR="00AD0C95" w:rsidRPr="00AD0C95" w:rsidRDefault="00AD0C95" w:rsidP="00AD0C95">
      <w:pPr>
        <w:pStyle w:val="CodeBlock"/>
      </w:pPr>
      <w:r w:rsidRPr="00AD0C95">
        <w:t xml:space="preserve">                    element.BackgroundSize = viewModel.BackgroundSize</w:t>
      </w:r>
      <w:proofErr w:type="gramStart"/>
      <w:r w:rsidRPr="00AD0C95">
        <w:t>?.Trim(</w:t>
      </w:r>
      <w:proofErr w:type="gramEnd"/>
      <w:r w:rsidRPr="00AD0C95">
        <w:t>);</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viewModel.BackgroundImage = </w:t>
      </w:r>
      <w:proofErr w:type="gramStart"/>
      <w:r w:rsidRPr="00AD0C95">
        <w:t>GetBackgroundImage(</w:t>
      </w:r>
      <w:proofErr w:type="gramEnd"/>
      <w:r w:rsidRPr="00AD0C95">
        <w:t>element, VersionOptions.Latest);</w:t>
      </w:r>
    </w:p>
    <w:p w:rsidR="00AD0C95" w:rsidRPr="00AD0C95" w:rsidRDefault="00AD0C95" w:rsidP="00AD0C95">
      <w:pPr>
        <w:pStyle w:val="CodeBlock"/>
      </w:pPr>
    </w:p>
    <w:p w:rsidR="00AD0C95" w:rsidRPr="00AD0C95" w:rsidRDefault="00AD0C95" w:rsidP="00AD0C95">
      <w:pPr>
        <w:pStyle w:val="CodeBlock"/>
      </w:pPr>
      <w:r w:rsidRPr="00AD0C95">
        <w:t xml:space="preserve">            </w:t>
      </w:r>
      <w:proofErr w:type="gramStart"/>
      <w:r w:rsidRPr="00AD0C95">
        <w:t>var</w:t>
      </w:r>
      <w:proofErr w:type="gramEnd"/>
      <w:r w:rsidRPr="00AD0C95">
        <w:t xml:space="preserve"> editorTemplate = context.ShapeFactory.EditorTemplate(</w:t>
      </w:r>
    </w:p>
    <w:p w:rsidR="00AD0C95" w:rsidRPr="00AD0C95" w:rsidRDefault="00AD0C95" w:rsidP="00AD0C95">
      <w:pPr>
        <w:pStyle w:val="CodeBlock"/>
      </w:pPr>
      <w:r w:rsidRPr="00AD0C95">
        <w:t xml:space="preserve">                TemplateName: "Elements/Tile",</w:t>
      </w:r>
    </w:p>
    <w:p w:rsidR="00AD0C95" w:rsidRPr="00AD0C95" w:rsidRDefault="00AD0C95" w:rsidP="00AD0C95">
      <w:pPr>
        <w:pStyle w:val="CodeBlock"/>
      </w:pPr>
      <w:r w:rsidRPr="00AD0C95">
        <w:t xml:space="preserve">                Model: viewModel,</w:t>
      </w:r>
    </w:p>
    <w:p w:rsidR="00AD0C95" w:rsidRPr="00AD0C95" w:rsidRDefault="00AD0C95" w:rsidP="00AD0C95">
      <w:pPr>
        <w:pStyle w:val="CodeBlock"/>
      </w:pPr>
      <w:r w:rsidRPr="00AD0C95">
        <w:t xml:space="preserve">                Prefix: context.Prefix);</w:t>
      </w:r>
    </w:p>
    <w:p w:rsidR="00AD0C95" w:rsidRPr="00AD0C95" w:rsidRDefault="00AD0C95" w:rsidP="00AD0C95">
      <w:pPr>
        <w:pStyle w:val="CodeBlock"/>
      </w:pPr>
    </w:p>
    <w:p w:rsidR="00AD0C95" w:rsidRPr="00AD0C95" w:rsidRDefault="00AD0C95" w:rsidP="00AD0C95">
      <w:pPr>
        <w:pStyle w:val="CodeBlock"/>
      </w:pPr>
      <w:r w:rsidRPr="00AD0C95">
        <w:t xml:space="preserve">            </w:t>
      </w:r>
      <w:proofErr w:type="gramStart"/>
      <w:r w:rsidRPr="00AD0C95">
        <w:t>return</w:t>
      </w:r>
      <w:proofErr w:type="gramEnd"/>
      <w:r w:rsidRPr="00AD0C95">
        <w:t xml:space="preserve"> Editor(context, editorTemplate);</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Default="00AD0C95" w:rsidP="00AD0C95">
      <w:pPr>
        <w:pStyle w:val="CodeBlock"/>
      </w:pPr>
      <w:r w:rsidRPr="00AD0C95">
        <w:t xml:space="preserve">        </w:t>
      </w:r>
      <w:proofErr w:type="gramStart"/>
      <w:r w:rsidRPr="00AD0C95">
        <w:t>protected</w:t>
      </w:r>
      <w:proofErr w:type="gramEnd"/>
      <w:r w:rsidRPr="00AD0C95">
        <w:t xml:space="preserve"> override void OnDisplaying(</w:t>
      </w:r>
    </w:p>
    <w:p w:rsidR="00AD0C95" w:rsidRPr="00AD0C95" w:rsidRDefault="00AD0C95" w:rsidP="00AD0C95">
      <w:pPr>
        <w:pStyle w:val="CodeBlock"/>
      </w:pPr>
      <w:r>
        <w:t xml:space="preserve">          </w:t>
      </w:r>
      <w:r w:rsidRPr="00AD0C95">
        <w:t>Tile element, ElementDisplayingContext context) {</w:t>
      </w:r>
    </w:p>
    <w:p w:rsidR="00AD0C95" w:rsidRDefault="00AD0C95" w:rsidP="00AD0C95">
      <w:pPr>
        <w:pStyle w:val="CodeBlock"/>
      </w:pPr>
      <w:r w:rsidRPr="00AD0C95">
        <w:t xml:space="preserve">            </w:t>
      </w:r>
      <w:proofErr w:type="gramStart"/>
      <w:r w:rsidRPr="00AD0C95">
        <w:t>var</w:t>
      </w:r>
      <w:proofErr w:type="gramEnd"/>
      <w:r w:rsidRPr="00AD0C95">
        <w:t xml:space="preserve"> versionOptions = context.DisplayType == "Design" </w:t>
      </w:r>
    </w:p>
    <w:p w:rsidR="00AD0C95" w:rsidRDefault="00AD0C95" w:rsidP="00AD0C95">
      <w:pPr>
        <w:pStyle w:val="CodeBlock"/>
      </w:pPr>
      <w:r>
        <w:t xml:space="preserve">            </w:t>
      </w:r>
      <w:r w:rsidRPr="00AD0C95">
        <w:t xml:space="preserve">? VersionOptions.Latest </w:t>
      </w:r>
    </w:p>
    <w:p w:rsidR="00AD0C95" w:rsidRPr="00AD0C95" w:rsidRDefault="00AD0C95" w:rsidP="00AD0C95">
      <w:pPr>
        <w:pStyle w:val="CodeBlock"/>
      </w:pPr>
      <w:r>
        <w:t xml:space="preserve">            </w:t>
      </w:r>
      <w:r w:rsidRPr="00AD0C95">
        <w:t>: VersionOptions.Published;</w:t>
      </w:r>
    </w:p>
    <w:p w:rsidR="00AD0C95" w:rsidRDefault="00AD0C95" w:rsidP="00AD0C95">
      <w:pPr>
        <w:pStyle w:val="CodeBlock"/>
      </w:pPr>
      <w:r w:rsidRPr="00AD0C95">
        <w:t xml:space="preserve">            C</w:t>
      </w:r>
      <w:r>
        <w:t>o</w:t>
      </w:r>
      <w:r w:rsidRPr="00AD0C95">
        <w:t xml:space="preserve">ntext.ElementShape.BackgroundImage = </w:t>
      </w:r>
    </w:p>
    <w:p w:rsidR="00AD0C95" w:rsidRPr="00AD0C95" w:rsidRDefault="00AD0C95" w:rsidP="00AD0C95">
      <w:pPr>
        <w:pStyle w:val="CodeBlock"/>
      </w:pPr>
      <w:r>
        <w:t xml:space="preserve">             </w:t>
      </w:r>
      <w:proofErr w:type="gramStart"/>
      <w:r w:rsidRPr="00AD0C95">
        <w:t>GetBackgroundImage(</w:t>
      </w:r>
      <w:proofErr w:type="gramEnd"/>
      <w:r w:rsidRPr="00AD0C95">
        <w:t>element, versionOptions);</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Default="00AD0C95" w:rsidP="00AD0C95">
      <w:pPr>
        <w:pStyle w:val="CodeBlock"/>
      </w:pPr>
      <w:r w:rsidRPr="00AD0C95">
        <w:t xml:space="preserve">        </w:t>
      </w:r>
      <w:proofErr w:type="gramStart"/>
      <w:r w:rsidRPr="00AD0C95">
        <w:t>protected</w:t>
      </w:r>
      <w:proofErr w:type="gramEnd"/>
      <w:r w:rsidRPr="00AD0C95">
        <w:t xml:space="preserve"> override void OnExporting(</w:t>
      </w:r>
    </w:p>
    <w:p w:rsidR="00AD0C95" w:rsidRDefault="00AD0C95" w:rsidP="00AD0C95">
      <w:pPr>
        <w:pStyle w:val="CodeBlock"/>
      </w:pPr>
      <w:r>
        <w:t xml:space="preserve">           Tile element,</w:t>
      </w:r>
    </w:p>
    <w:p w:rsidR="00AD0C95" w:rsidRDefault="00AD0C95" w:rsidP="00AD0C95">
      <w:pPr>
        <w:pStyle w:val="CodeBlock"/>
      </w:pPr>
      <w:r>
        <w:t xml:space="preserve">           </w:t>
      </w:r>
      <w:r w:rsidRPr="00AD0C95">
        <w:t>ExportElementContext context) {</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Load the actual background content item.</w:t>
      </w:r>
    </w:p>
    <w:p w:rsidR="00AD0C95" w:rsidRPr="00AD0C95" w:rsidRDefault="00AD0C95" w:rsidP="00AD0C95">
      <w:pPr>
        <w:pStyle w:val="CodeBlock"/>
      </w:pPr>
      <w:r w:rsidRPr="00AD0C95">
        <w:t xml:space="preserve">            </w:t>
      </w:r>
      <w:proofErr w:type="gramStart"/>
      <w:r w:rsidRPr="00AD0C95">
        <w:t>var</w:t>
      </w:r>
      <w:proofErr w:type="gramEnd"/>
      <w:r w:rsidRPr="00AD0C95">
        <w:t xml:space="preserve"> backgroundImage = GetBackgroundImage(element, VersionOptions.Latest);</w:t>
      </w:r>
    </w:p>
    <w:p w:rsidR="00AD0C95" w:rsidRPr="00AD0C95" w:rsidRDefault="00AD0C95" w:rsidP="00AD0C95">
      <w:pPr>
        <w:pStyle w:val="CodeBlock"/>
      </w:pPr>
    </w:p>
    <w:p w:rsidR="00AD0C95" w:rsidRPr="00AD0C95" w:rsidRDefault="00AD0C95" w:rsidP="00AD0C95">
      <w:pPr>
        <w:pStyle w:val="CodeBlock"/>
      </w:pPr>
      <w:r w:rsidRPr="00AD0C95">
        <w:t xml:space="preserve">            </w:t>
      </w:r>
      <w:proofErr w:type="gramStart"/>
      <w:r w:rsidRPr="00AD0C95">
        <w:t>if</w:t>
      </w:r>
      <w:proofErr w:type="gramEnd"/>
      <w:r w:rsidRPr="00AD0C95">
        <w:t xml:space="preserve"> (backgroundImage == null)</w:t>
      </w:r>
    </w:p>
    <w:p w:rsidR="00AD0C95" w:rsidRPr="00AD0C95" w:rsidRDefault="00AD0C95" w:rsidP="00AD0C95">
      <w:pPr>
        <w:pStyle w:val="CodeBlock"/>
      </w:pPr>
      <w:r w:rsidRPr="00AD0C95">
        <w:t xml:space="preserve">                </w:t>
      </w:r>
      <w:proofErr w:type="gramStart"/>
      <w:r w:rsidRPr="00AD0C95">
        <w:t>return</w:t>
      </w:r>
      <w:proofErr w:type="gramEnd"/>
      <w:r w:rsidRPr="00AD0C95">
        <w:t>;</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Use the content manager to get the content identities.</w:t>
      </w:r>
    </w:p>
    <w:p w:rsidR="00AD0C95" w:rsidRPr="00AD0C95" w:rsidRDefault="00AD0C95" w:rsidP="00AD0C95">
      <w:pPr>
        <w:pStyle w:val="CodeBlock"/>
      </w:pPr>
      <w:r w:rsidRPr="00AD0C95">
        <w:t xml:space="preserve">            </w:t>
      </w:r>
      <w:proofErr w:type="gramStart"/>
      <w:r w:rsidRPr="00AD0C95">
        <w:t>var</w:t>
      </w:r>
      <w:proofErr w:type="gramEnd"/>
      <w:r w:rsidRPr="00AD0C95">
        <w:t xml:space="preserve"> backgroundImageIdentity = _contentManager.GetItemMetadata(backgroundImage).Identity;</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xml:space="preserve">// </w:t>
      </w:r>
      <w:proofErr w:type="gramStart"/>
      <w:r w:rsidRPr="00AD0C95">
        <w:rPr>
          <w:b/>
        </w:rPr>
        <w:t>Add</w:t>
      </w:r>
      <w:proofErr w:type="gramEnd"/>
      <w:r w:rsidRPr="00AD0C95">
        <w:rPr>
          <w:b/>
        </w:rPr>
        <w:t xml:space="preserve"> the content item identities to the ExportableData dictionary.</w:t>
      </w:r>
    </w:p>
    <w:p w:rsidR="00AD0C95" w:rsidRPr="00AD0C95" w:rsidRDefault="00AD0C95" w:rsidP="00AD0C95">
      <w:pPr>
        <w:pStyle w:val="CodeBlock"/>
      </w:pPr>
      <w:r w:rsidRPr="00AD0C95">
        <w:t xml:space="preserve">            </w:t>
      </w:r>
      <w:proofErr w:type="gramStart"/>
      <w:r w:rsidRPr="00AD0C95">
        <w:t>context.ExportableData[</w:t>
      </w:r>
      <w:proofErr w:type="gramEnd"/>
      <w:r w:rsidRPr="00AD0C95">
        <w:t>"BackgroundImage"] = backgroundImageIdentity.ToString();</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w:t>
      </w:r>
      <w:proofErr w:type="gramStart"/>
      <w:r w:rsidRPr="00AD0C95">
        <w:t>protected</w:t>
      </w:r>
      <w:proofErr w:type="gramEnd"/>
      <w:r w:rsidRPr="00AD0C95">
        <w:t xml:space="preserve"> override void OnImporting(Tile element, ImportElementContext context) {</w:t>
      </w:r>
    </w:p>
    <w:p w:rsidR="00AD0C95" w:rsidRPr="00AD0C95" w:rsidRDefault="00AD0C95" w:rsidP="00AD0C95">
      <w:pPr>
        <w:pStyle w:val="CodeBlock"/>
        <w:rPr>
          <w:b/>
        </w:rPr>
      </w:pPr>
      <w:r w:rsidRPr="00AD0C95">
        <w:t xml:space="preserve">            </w:t>
      </w:r>
      <w:r w:rsidRPr="00AD0C95">
        <w:rPr>
          <w:b/>
        </w:rPr>
        <w:t>// Read the imported content identity from</w:t>
      </w:r>
    </w:p>
    <w:p w:rsidR="00AD0C95" w:rsidRPr="00AD0C95" w:rsidRDefault="00AD0C95" w:rsidP="00AD0C95">
      <w:pPr>
        <w:pStyle w:val="CodeBlock"/>
        <w:rPr>
          <w:b/>
        </w:rPr>
      </w:pPr>
      <w:r w:rsidRPr="00AD0C95">
        <w:rPr>
          <w:b/>
        </w:rPr>
        <w:t xml:space="preserve">            // the ExportableData dictionary.</w:t>
      </w:r>
    </w:p>
    <w:p w:rsidR="00AD0C95" w:rsidRPr="00AD0C95" w:rsidRDefault="00AD0C95" w:rsidP="00AD0C95">
      <w:pPr>
        <w:pStyle w:val="CodeBlock"/>
      </w:pPr>
      <w:r w:rsidRPr="00AD0C95">
        <w:t xml:space="preserve">            </w:t>
      </w:r>
      <w:proofErr w:type="gramStart"/>
      <w:r w:rsidRPr="00AD0C95">
        <w:t>var</w:t>
      </w:r>
      <w:proofErr w:type="gramEnd"/>
      <w:r w:rsidRPr="00AD0C95">
        <w:t xml:space="preserve"> backgroundImageIdentity = context.ExportableData.Get("BackgroundImage");</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Get the imported background content item from</w:t>
      </w:r>
    </w:p>
    <w:p w:rsidR="00AD0C95" w:rsidRPr="00AD0C95" w:rsidRDefault="00AD0C95" w:rsidP="00AD0C95">
      <w:pPr>
        <w:pStyle w:val="CodeBlock"/>
        <w:rPr>
          <w:b/>
        </w:rPr>
      </w:pPr>
      <w:r w:rsidRPr="00AD0C95">
        <w:rPr>
          <w:b/>
        </w:rPr>
        <w:t xml:space="preserve">            // the ImportContentSesison store.</w:t>
      </w:r>
    </w:p>
    <w:p w:rsidR="00AD0C95" w:rsidRPr="00AD0C95" w:rsidRDefault="00AD0C95" w:rsidP="00AD0C95">
      <w:pPr>
        <w:pStyle w:val="CodeBlock"/>
      </w:pPr>
      <w:r w:rsidRPr="00AD0C95">
        <w:t xml:space="preserve">            </w:t>
      </w:r>
      <w:proofErr w:type="gramStart"/>
      <w:r w:rsidRPr="00AD0C95">
        <w:t>var</w:t>
      </w:r>
      <w:proofErr w:type="gramEnd"/>
      <w:r w:rsidRPr="00AD0C95">
        <w:t xml:space="preserve"> backgroundImage = context.Session.GetItemFromSession(backgroundImageIdentity);</w:t>
      </w:r>
    </w:p>
    <w:p w:rsidR="00AD0C95" w:rsidRPr="00AD0C95" w:rsidRDefault="00AD0C95" w:rsidP="00AD0C95">
      <w:pPr>
        <w:pStyle w:val="CodeBlock"/>
      </w:pPr>
    </w:p>
    <w:p w:rsidR="00AD0C95" w:rsidRPr="00AD0C95" w:rsidRDefault="00AD0C95" w:rsidP="00AD0C95">
      <w:pPr>
        <w:pStyle w:val="CodeBlock"/>
      </w:pPr>
      <w:r w:rsidRPr="00AD0C95">
        <w:t xml:space="preserve">            </w:t>
      </w:r>
      <w:proofErr w:type="gramStart"/>
      <w:r w:rsidRPr="00AD0C95">
        <w:t>if</w:t>
      </w:r>
      <w:proofErr w:type="gramEnd"/>
      <w:r w:rsidRPr="00AD0C95">
        <w:t xml:space="preserve"> (backgroundImage == null)</w:t>
      </w:r>
    </w:p>
    <w:p w:rsidR="00AD0C95" w:rsidRPr="00AD0C95" w:rsidRDefault="00AD0C95" w:rsidP="00AD0C95">
      <w:pPr>
        <w:pStyle w:val="CodeBlock"/>
      </w:pPr>
      <w:r w:rsidRPr="00AD0C95">
        <w:t xml:space="preserve">                </w:t>
      </w:r>
      <w:proofErr w:type="gramStart"/>
      <w:r w:rsidRPr="00AD0C95">
        <w:t>return</w:t>
      </w:r>
      <w:proofErr w:type="gramEnd"/>
      <w:r w:rsidRPr="00AD0C95">
        <w:t>;</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Get the background content item id (primary key value)</w:t>
      </w:r>
    </w:p>
    <w:p w:rsidR="00AD0C95" w:rsidRPr="00AD0C95" w:rsidRDefault="00AD0C95" w:rsidP="00AD0C95">
      <w:pPr>
        <w:pStyle w:val="CodeBlock"/>
        <w:rPr>
          <w:b/>
        </w:rPr>
      </w:pPr>
      <w:r w:rsidRPr="00AD0C95">
        <w:rPr>
          <w:b/>
        </w:rPr>
        <w:t xml:space="preserve">            // for each background image.</w:t>
      </w:r>
    </w:p>
    <w:p w:rsidR="00AD0C95" w:rsidRPr="00AD0C95" w:rsidRDefault="00AD0C95" w:rsidP="00AD0C95">
      <w:pPr>
        <w:pStyle w:val="CodeBlock"/>
      </w:pPr>
      <w:r w:rsidRPr="00AD0C95">
        <w:t xml:space="preserve">            </w:t>
      </w:r>
      <w:proofErr w:type="gramStart"/>
      <w:r w:rsidRPr="00AD0C95">
        <w:t>var</w:t>
      </w:r>
      <w:proofErr w:type="gramEnd"/>
      <w:r w:rsidRPr="00AD0C95">
        <w:t xml:space="preserve"> backgroundImageId = backgroundImage.Id;</w:t>
      </w:r>
    </w:p>
    <w:p w:rsidR="00AD0C95" w:rsidRPr="00AD0C95" w:rsidRDefault="00AD0C95" w:rsidP="00AD0C95">
      <w:pPr>
        <w:pStyle w:val="CodeBlock"/>
      </w:pPr>
    </w:p>
    <w:p w:rsidR="00AD0C95" w:rsidRPr="00AD0C95" w:rsidRDefault="00AD0C95" w:rsidP="00AD0C95">
      <w:pPr>
        <w:pStyle w:val="CodeBlock"/>
        <w:rPr>
          <w:b/>
        </w:rPr>
      </w:pPr>
      <w:r w:rsidRPr="00AD0C95">
        <w:t xml:space="preserve">            </w:t>
      </w:r>
      <w:r w:rsidRPr="00AD0C95">
        <w:rPr>
          <w:b/>
        </w:rPr>
        <w:t>// Assign the content id to the BackgroundImageId property so</w:t>
      </w:r>
    </w:p>
    <w:p w:rsidR="00AD0C95" w:rsidRPr="00AD0C95" w:rsidRDefault="00AD0C95" w:rsidP="00AD0C95">
      <w:pPr>
        <w:pStyle w:val="CodeBlock"/>
        <w:rPr>
          <w:b/>
        </w:rPr>
      </w:pPr>
      <w:r w:rsidRPr="00AD0C95">
        <w:rPr>
          <w:b/>
        </w:rPr>
        <w:t xml:space="preserve">            // that they contain the correct values, instead of the</w:t>
      </w:r>
    </w:p>
    <w:p w:rsidR="00AD0C95" w:rsidRPr="00AD0C95" w:rsidRDefault="00AD0C95" w:rsidP="00AD0C95">
      <w:pPr>
        <w:pStyle w:val="CodeBlock"/>
        <w:rPr>
          <w:b/>
        </w:rPr>
      </w:pPr>
      <w:r w:rsidRPr="00AD0C95">
        <w:rPr>
          <w:b/>
        </w:rPr>
        <w:t xml:space="preserve">            // automatically imported value.</w:t>
      </w:r>
    </w:p>
    <w:p w:rsidR="00AD0C95" w:rsidRPr="00AD0C95" w:rsidRDefault="00AD0C95" w:rsidP="00AD0C95">
      <w:pPr>
        <w:pStyle w:val="CodeBlock"/>
      </w:pPr>
      <w:r w:rsidRPr="00AD0C95">
        <w:t xml:space="preserve">            element.BackgroundImageId = backgroundImageId;</w:t>
      </w:r>
    </w:p>
    <w:p w:rsidR="00AD0C95" w:rsidRPr="00AD0C95" w:rsidRDefault="00AD0C95" w:rsidP="00AD0C95">
      <w:pPr>
        <w:pStyle w:val="CodeBlock"/>
      </w:pPr>
      <w:r w:rsidRPr="00AD0C95">
        <w:t xml:space="preserve">        }</w:t>
      </w:r>
    </w:p>
    <w:p w:rsidR="00AD0C95" w:rsidRPr="00AD0C95" w:rsidRDefault="00AD0C95" w:rsidP="00AD0C95">
      <w:pPr>
        <w:pStyle w:val="CodeBlock"/>
      </w:pPr>
    </w:p>
    <w:p w:rsidR="00AD0C95" w:rsidRPr="00AD0C95" w:rsidRDefault="00AD0C95" w:rsidP="00AD0C95">
      <w:pPr>
        <w:pStyle w:val="CodeBlock"/>
      </w:pPr>
      <w:r w:rsidRPr="00AD0C95">
        <w:t xml:space="preserve">        </w:t>
      </w:r>
      <w:proofErr w:type="gramStart"/>
      <w:r w:rsidRPr="00AD0C95">
        <w:t>private</w:t>
      </w:r>
      <w:proofErr w:type="gramEnd"/>
      <w:r w:rsidRPr="00AD0C95">
        <w:t xml:space="preserve"> ImagePart GetBackgroundImage(Tile element, VersionOptions options) {</w:t>
      </w:r>
    </w:p>
    <w:p w:rsidR="00AD0C95" w:rsidRPr="00AD0C95" w:rsidRDefault="00AD0C95" w:rsidP="00AD0C95">
      <w:pPr>
        <w:pStyle w:val="CodeBlock"/>
      </w:pPr>
      <w:r w:rsidRPr="00AD0C95">
        <w:t xml:space="preserve">            </w:t>
      </w:r>
      <w:proofErr w:type="gramStart"/>
      <w:r w:rsidRPr="00AD0C95">
        <w:t>return</w:t>
      </w:r>
      <w:proofErr w:type="gramEnd"/>
      <w:r w:rsidRPr="00AD0C95">
        <w:t xml:space="preserve"> element.BackgroundImageId != null</w:t>
      </w:r>
    </w:p>
    <w:p w:rsidR="00AD0C95" w:rsidRPr="00AD0C95" w:rsidRDefault="00AD0C95" w:rsidP="00AD0C95">
      <w:pPr>
        <w:pStyle w:val="CodeBlock"/>
      </w:pPr>
      <w:r w:rsidRPr="00AD0C95">
        <w:t xml:space="preserve">                ? _contentManager.Get&lt;ImagePart</w:t>
      </w:r>
      <w:proofErr w:type="gramStart"/>
      <w:r w:rsidRPr="00AD0C95">
        <w:t>&gt;(</w:t>
      </w:r>
      <w:proofErr w:type="gramEnd"/>
      <w:r w:rsidRPr="00AD0C95">
        <w:t>element.BackgroundImageId.Value, options, QueryHints.Empty.ExpandRecords&lt;MediaPartRecord&gt;())</w:t>
      </w:r>
    </w:p>
    <w:p w:rsidR="00AD0C95" w:rsidRPr="00AD0C95" w:rsidRDefault="00AD0C95" w:rsidP="00AD0C95">
      <w:pPr>
        <w:pStyle w:val="CodeBlock"/>
      </w:pPr>
      <w:r w:rsidRPr="00AD0C95">
        <w:t xml:space="preserve">                : </w:t>
      </w:r>
      <w:proofErr w:type="gramStart"/>
      <w:r w:rsidRPr="00AD0C95">
        <w:t>null</w:t>
      </w:r>
      <w:proofErr w:type="gramEnd"/>
      <w:r w:rsidRPr="00AD0C95">
        <w:t>;</w:t>
      </w:r>
    </w:p>
    <w:p w:rsidR="00AD0C95" w:rsidRPr="00AD0C95" w:rsidRDefault="00AD0C95" w:rsidP="00AD0C95">
      <w:pPr>
        <w:pStyle w:val="CodeBlock"/>
      </w:pPr>
      <w:r w:rsidRPr="00AD0C95">
        <w:t xml:space="preserve">        }</w:t>
      </w:r>
    </w:p>
    <w:p w:rsidR="00AD0C95" w:rsidRPr="00AD0C95" w:rsidRDefault="00AD0C95" w:rsidP="00AD0C95">
      <w:pPr>
        <w:pStyle w:val="CodeBlock"/>
      </w:pPr>
      <w:r w:rsidRPr="00AD0C95">
        <w:t xml:space="preserve">    }</w:t>
      </w:r>
    </w:p>
    <w:p w:rsidR="00AD0C95" w:rsidRDefault="00AD0C95" w:rsidP="00AD0C95">
      <w:pPr>
        <w:pStyle w:val="CodeBlock"/>
      </w:pPr>
      <w:r w:rsidRPr="00AD0C95">
        <w:t>}</w:t>
      </w:r>
    </w:p>
    <w:p w:rsidR="00F515CB" w:rsidRPr="00F515CB" w:rsidRDefault="00F515CB" w:rsidP="00AD0C95">
      <w:pPr>
        <w:rPr>
          <w:lang w:val="en-US"/>
        </w:rPr>
      </w:pPr>
      <w:r w:rsidRPr="00F515CB">
        <w:rPr>
          <w:lang w:val="en-US"/>
        </w:rPr>
        <w:lastRenderedPageBreak/>
        <w:t>Let's go over that drive</w:t>
      </w:r>
      <w:r w:rsidR="00AD0C95">
        <w:rPr>
          <w:lang w:val="en-US"/>
        </w:rPr>
        <w:t>r method-by-method.</w:t>
      </w:r>
    </w:p>
    <w:p w:rsidR="00F515CB" w:rsidRPr="00F515CB" w:rsidRDefault="00F515CB" w:rsidP="00AD0C95">
      <w:pPr>
        <w:pStyle w:val="Heading4"/>
        <w:rPr>
          <w:lang w:val="en-US"/>
        </w:rPr>
      </w:pPr>
      <w:r w:rsidRPr="00F515CB">
        <w:rPr>
          <w:lang w:val="en-US"/>
        </w:rPr>
        <w:t>OnBuildEditor</w:t>
      </w:r>
    </w:p>
    <w:p w:rsidR="00F515CB" w:rsidRPr="00F515CB" w:rsidRDefault="00AD0C95" w:rsidP="00AD0C95">
      <w:pPr>
        <w:rPr>
          <w:lang w:val="en-US"/>
        </w:rPr>
      </w:pPr>
      <w:r>
        <w:rPr>
          <w:lang w:val="en-US"/>
        </w:rPr>
        <w:t>The OnBuildEditor</w:t>
      </w:r>
      <w:r w:rsidR="00F515CB" w:rsidRPr="00F515CB">
        <w:rPr>
          <w:lang w:val="en-US"/>
        </w:rPr>
        <w:t xml:space="preserve"> method takes care of both displaying the element editor as well as handling post-back. The first 4 lines initialize a new view mod</w:t>
      </w:r>
      <w:r>
        <w:rPr>
          <w:lang w:val="en-US"/>
        </w:rPr>
        <w:t>el used by the editor template:</w:t>
      </w:r>
    </w:p>
    <w:p w:rsidR="00F515CB" w:rsidRPr="00F515CB" w:rsidRDefault="00F515CB" w:rsidP="00AD0C95">
      <w:pPr>
        <w:pStyle w:val="CodeBlock"/>
      </w:pPr>
      <w:proofErr w:type="gramStart"/>
      <w:r w:rsidRPr="00F515CB">
        <w:t>var</w:t>
      </w:r>
      <w:proofErr w:type="gramEnd"/>
      <w:r w:rsidRPr="00F515CB">
        <w:t xml:space="preserve"> viewModel = new TileViewModel {</w:t>
      </w:r>
    </w:p>
    <w:p w:rsidR="00F515CB" w:rsidRPr="00F515CB" w:rsidRDefault="00F515CB" w:rsidP="00AD0C95">
      <w:pPr>
        <w:pStyle w:val="CodeBlock"/>
      </w:pPr>
      <w:r w:rsidRPr="00F515CB">
        <w:t xml:space="preserve">    BackgroundImageId = element.BackgroundImageId</w:t>
      </w:r>
      <w:proofErr w:type="gramStart"/>
      <w:r w:rsidRPr="00F515CB">
        <w:t>?.ToString(</w:t>
      </w:r>
      <w:proofErr w:type="gramEnd"/>
      <w:r w:rsidRPr="00F515CB">
        <w:t>),</w:t>
      </w:r>
    </w:p>
    <w:p w:rsidR="00F515CB" w:rsidRPr="00F515CB" w:rsidRDefault="00F515CB" w:rsidP="00AD0C95">
      <w:pPr>
        <w:pStyle w:val="CodeBlock"/>
      </w:pPr>
      <w:r w:rsidRPr="00F515CB">
        <w:t xml:space="preserve">    BackgroundSize = element.BackgroundSize</w:t>
      </w:r>
    </w:p>
    <w:p w:rsidR="00F515CB" w:rsidRPr="00F515CB" w:rsidRDefault="00AD0C95" w:rsidP="00AD0C95">
      <w:pPr>
        <w:pStyle w:val="CodeBlock"/>
      </w:pPr>
      <w:r>
        <w:t>};</w:t>
      </w:r>
    </w:p>
    <w:p w:rsidR="00F515CB" w:rsidRPr="00F515CB" w:rsidRDefault="00AD0C95" w:rsidP="00F515CB">
      <w:pPr>
        <w:rPr>
          <w:lang w:val="en-US"/>
        </w:rPr>
      </w:pPr>
      <w:r>
        <w:rPr>
          <w:lang w:val="en-US"/>
        </w:rPr>
        <w:t xml:space="preserve">This simply constructs a new </w:t>
      </w:r>
      <w:r w:rsidRPr="00CF036C">
        <w:rPr>
          <w:rStyle w:val="Strong"/>
          <w:lang w:val="en-US"/>
        </w:rPr>
        <w:t>TileViewModel</w:t>
      </w:r>
      <w:r w:rsidR="00F515CB" w:rsidRPr="00F515CB">
        <w:rPr>
          <w:lang w:val="en-US"/>
        </w:rPr>
        <w:t xml:space="preserve"> object and initializes it with existing Tile element data.</w:t>
      </w:r>
      <w:r w:rsidR="00CF036C">
        <w:rPr>
          <w:lang w:val="en-US"/>
        </w:rPr>
        <w:t xml:space="preserve"> The reason I introduced a view model is because I need to pass an actual Image content item object to the view, as you’ll see.</w:t>
      </w:r>
    </w:p>
    <w:p w:rsidR="00F515CB" w:rsidRPr="00F515CB" w:rsidRDefault="00AD0C95" w:rsidP="00CF036C">
      <w:pPr>
        <w:rPr>
          <w:lang w:val="en-US"/>
        </w:rPr>
      </w:pPr>
      <w:r>
        <w:rPr>
          <w:lang w:val="en-US"/>
        </w:rPr>
        <w:t>The TileViewModel</w:t>
      </w:r>
      <w:r w:rsidR="00F515CB" w:rsidRPr="00F515CB">
        <w:rPr>
          <w:lang w:val="en-US"/>
        </w:rPr>
        <w:t xml:space="preserve"> is de</w:t>
      </w:r>
      <w:r w:rsidR="00CF036C">
        <w:rPr>
          <w:lang w:val="en-US"/>
        </w:rPr>
        <w:t>fined as follows:</w:t>
      </w:r>
    </w:p>
    <w:p w:rsidR="00F515CB" w:rsidRPr="00F515CB" w:rsidRDefault="00F515CB" w:rsidP="00CF036C">
      <w:pPr>
        <w:pStyle w:val="CodeBlock"/>
      </w:pPr>
      <w:proofErr w:type="gramStart"/>
      <w:r w:rsidRPr="00F515CB">
        <w:t>usi</w:t>
      </w:r>
      <w:r w:rsidR="00CF036C">
        <w:t>ng</w:t>
      </w:r>
      <w:proofErr w:type="gramEnd"/>
      <w:r w:rsidR="00CF036C">
        <w:t xml:space="preserve"> Orchard.MediaLibrary.Models;</w:t>
      </w:r>
    </w:p>
    <w:p w:rsidR="00F515CB" w:rsidRPr="00F515CB" w:rsidRDefault="00F515CB" w:rsidP="00CF036C">
      <w:pPr>
        <w:pStyle w:val="CodeBlock"/>
      </w:pPr>
      <w:proofErr w:type="gramStart"/>
      <w:r w:rsidRPr="00F515CB">
        <w:t>namespace</w:t>
      </w:r>
      <w:proofErr w:type="gramEnd"/>
      <w:r w:rsidRPr="00F515CB">
        <w:t xml:space="preserve"> OffTheGrid.Demos.Layouts.ViewModels {</w:t>
      </w:r>
    </w:p>
    <w:p w:rsidR="00F515CB" w:rsidRPr="00F515CB" w:rsidRDefault="00F515CB" w:rsidP="00CF036C">
      <w:pPr>
        <w:pStyle w:val="CodeBlock"/>
      </w:pPr>
      <w:r w:rsidRPr="00F515CB">
        <w:t xml:space="preserve">    </w:t>
      </w:r>
      <w:proofErr w:type="gramStart"/>
      <w:r w:rsidRPr="00F515CB">
        <w:t>public</w:t>
      </w:r>
      <w:proofErr w:type="gramEnd"/>
      <w:r w:rsidRPr="00F515CB">
        <w:t xml:space="preserve"> class TileViewModel {</w:t>
      </w:r>
    </w:p>
    <w:p w:rsidR="00F515CB" w:rsidRPr="00F515CB" w:rsidRDefault="00F515CB" w:rsidP="00CF036C">
      <w:pPr>
        <w:pStyle w:val="CodeBlock"/>
      </w:pPr>
      <w:r w:rsidRPr="00F515CB">
        <w:t xml:space="preserve">        </w:t>
      </w:r>
      <w:proofErr w:type="gramStart"/>
      <w:r w:rsidRPr="00F515CB">
        <w:t>public</w:t>
      </w:r>
      <w:proofErr w:type="gramEnd"/>
      <w:r w:rsidRPr="00F515CB">
        <w:t xml:space="preserve"> string BackgroundImageId { get; set; }</w:t>
      </w:r>
    </w:p>
    <w:p w:rsidR="00F515CB" w:rsidRPr="00F515CB" w:rsidRDefault="00F515CB" w:rsidP="00CF036C">
      <w:pPr>
        <w:pStyle w:val="CodeBlock"/>
      </w:pPr>
      <w:r w:rsidRPr="00F515CB">
        <w:t xml:space="preserve">        </w:t>
      </w:r>
      <w:proofErr w:type="gramStart"/>
      <w:r w:rsidRPr="00F515CB">
        <w:t>public</w:t>
      </w:r>
      <w:proofErr w:type="gramEnd"/>
      <w:r w:rsidRPr="00F515CB">
        <w:t xml:space="preserve"> string BackgroundSize { get; set; }</w:t>
      </w:r>
    </w:p>
    <w:p w:rsidR="00F515CB" w:rsidRPr="00F515CB" w:rsidRDefault="00F515CB" w:rsidP="00CF036C">
      <w:pPr>
        <w:pStyle w:val="CodeBlock"/>
      </w:pPr>
      <w:r w:rsidRPr="00F515CB">
        <w:t xml:space="preserve">        </w:t>
      </w:r>
      <w:proofErr w:type="gramStart"/>
      <w:r w:rsidRPr="00F515CB">
        <w:t>public</w:t>
      </w:r>
      <w:proofErr w:type="gramEnd"/>
      <w:r w:rsidRPr="00F515CB">
        <w:t xml:space="preserve"> ImagePart BackgroundImage { get; set; }</w:t>
      </w:r>
    </w:p>
    <w:p w:rsidR="00F515CB" w:rsidRPr="00F515CB" w:rsidRDefault="00F515CB" w:rsidP="00CF036C">
      <w:pPr>
        <w:pStyle w:val="CodeBlock"/>
      </w:pPr>
      <w:r w:rsidRPr="00F515CB">
        <w:t xml:space="preserve">    }</w:t>
      </w:r>
    </w:p>
    <w:p w:rsidR="00F515CB" w:rsidRPr="00F515CB" w:rsidRDefault="00CF036C" w:rsidP="00CF036C">
      <w:pPr>
        <w:pStyle w:val="CodeBlock"/>
      </w:pPr>
      <w:r>
        <w:t>}</w:t>
      </w:r>
    </w:p>
    <w:p w:rsidR="00F515CB" w:rsidRPr="00F515CB" w:rsidRDefault="00CF036C" w:rsidP="00856937">
      <w:pPr>
        <w:rPr>
          <w:lang w:val="en-US"/>
        </w:rPr>
      </w:pPr>
      <w:r>
        <w:rPr>
          <w:lang w:val="en-US"/>
        </w:rPr>
        <w:t xml:space="preserve">In case you’re wondering about the </w:t>
      </w:r>
      <w:r w:rsidRPr="00681903">
        <w:rPr>
          <w:rStyle w:val="Strong"/>
          <w:lang w:val="en-US"/>
        </w:rPr>
        <w:t>BackgroundImageId</w:t>
      </w:r>
      <w:r>
        <w:rPr>
          <w:lang w:val="en-US"/>
        </w:rPr>
        <w:t xml:space="preserve"> being of type </w:t>
      </w:r>
      <w:r w:rsidRPr="00681903">
        <w:rPr>
          <w:rStyle w:val="Strong"/>
          <w:lang w:val="en-US"/>
        </w:rPr>
        <w:t>string</w:t>
      </w:r>
      <w:r>
        <w:rPr>
          <w:lang w:val="en-US"/>
        </w:rPr>
        <w:t xml:space="preserve"> rather than </w:t>
      </w:r>
      <w:r w:rsidRPr="00681903">
        <w:rPr>
          <w:rStyle w:val="Strong"/>
          <w:lang w:val="en-US"/>
        </w:rPr>
        <w:t>int</w:t>
      </w:r>
      <w:r>
        <w:rPr>
          <w:lang w:val="en-US"/>
        </w:rPr>
        <w:t xml:space="preserve">, that’s because </w:t>
      </w:r>
      <w:r w:rsidR="00F515CB" w:rsidRPr="00F515CB">
        <w:rPr>
          <w:lang w:val="en-US"/>
        </w:rPr>
        <w:t xml:space="preserve">of </w:t>
      </w:r>
      <w:r>
        <w:rPr>
          <w:lang w:val="en-US"/>
        </w:rPr>
        <w:t xml:space="preserve">the way the </w:t>
      </w:r>
      <w:r w:rsidRPr="00CF036C">
        <w:rPr>
          <w:rStyle w:val="Strong"/>
          <w:lang w:val="en-US"/>
        </w:rPr>
        <w:t>MediaLibraryPicker</w:t>
      </w:r>
      <w:r w:rsidR="00F515CB" w:rsidRPr="00F515CB">
        <w:rPr>
          <w:lang w:val="en-US"/>
        </w:rPr>
        <w:t xml:space="preserve"> shape works, </w:t>
      </w:r>
      <w:r>
        <w:rPr>
          <w:lang w:val="en-US"/>
        </w:rPr>
        <w:t>which I’m re-using to render a media item picker</w:t>
      </w:r>
      <w:r w:rsidR="00F515CB" w:rsidRPr="00F515CB">
        <w:rPr>
          <w:lang w:val="en-US"/>
        </w:rPr>
        <w:t xml:space="preserve">. </w:t>
      </w:r>
      <w:r w:rsidR="00856937">
        <w:rPr>
          <w:lang w:val="en-US"/>
        </w:rPr>
        <w:t xml:space="preserve">Basically, </w:t>
      </w:r>
      <w:r w:rsidR="00F515CB" w:rsidRPr="00F515CB">
        <w:rPr>
          <w:lang w:val="en-US"/>
        </w:rPr>
        <w:t xml:space="preserve">it stores potentially multiple selected image IDs using a </w:t>
      </w:r>
      <w:r w:rsidR="00F515CB" w:rsidRPr="00856937">
        <w:rPr>
          <w:rStyle w:val="Emphasis"/>
          <w:lang w:val="en-US"/>
        </w:rPr>
        <w:t>comma-separated list of ids</w:t>
      </w:r>
      <w:r w:rsidR="00856937">
        <w:rPr>
          <w:lang w:val="en-US"/>
        </w:rPr>
        <w:t>.</w:t>
      </w:r>
    </w:p>
    <w:p w:rsidR="00F515CB" w:rsidRPr="00F515CB" w:rsidRDefault="00F515CB" w:rsidP="00856937">
      <w:pPr>
        <w:rPr>
          <w:lang w:val="en-US"/>
        </w:rPr>
      </w:pPr>
      <w:r w:rsidRPr="00F515CB">
        <w:rPr>
          <w:lang w:val="en-US"/>
        </w:rPr>
        <w:t xml:space="preserve">After initializing the view model, we check to see if we're in </w:t>
      </w:r>
      <w:r w:rsidR="00856937">
        <w:rPr>
          <w:lang w:val="en-US"/>
        </w:rPr>
        <w:t>“</w:t>
      </w:r>
      <w:r w:rsidRPr="00F515CB">
        <w:rPr>
          <w:lang w:val="en-US"/>
        </w:rPr>
        <w:t>post-back</w:t>
      </w:r>
      <w:r w:rsidR="00856937">
        <w:rPr>
          <w:lang w:val="en-US"/>
        </w:rPr>
        <w:t xml:space="preserve">” mode by checking whether the </w:t>
      </w:r>
      <w:r w:rsidR="00856937" w:rsidRPr="00856937">
        <w:rPr>
          <w:rStyle w:val="Strong"/>
          <w:lang w:val="en-US"/>
        </w:rPr>
        <w:t>Updater</w:t>
      </w:r>
      <w:r w:rsidR="00856937">
        <w:rPr>
          <w:lang w:val="en-US"/>
        </w:rPr>
        <w:t xml:space="preserve"> is null or not. The Updater</w:t>
      </w:r>
      <w:r w:rsidRPr="00F515CB">
        <w:rPr>
          <w:lang w:val="en-US"/>
        </w:rPr>
        <w:t xml:space="preserve"> is </w:t>
      </w:r>
      <w:r w:rsidRPr="00F515CB">
        <w:rPr>
          <w:lang w:val="en-US"/>
        </w:rPr>
        <w:lastRenderedPageBreak/>
        <w:t xml:space="preserve">specified by the framework when the user submitted the form on the element editor dialog, and really is just a reference to </w:t>
      </w:r>
      <w:r w:rsidR="00856937">
        <w:rPr>
          <w:lang w:val="en-US"/>
        </w:rPr>
        <w:t>a</w:t>
      </w:r>
      <w:r w:rsidRPr="00F515CB">
        <w:rPr>
          <w:lang w:val="en-US"/>
        </w:rPr>
        <w:t xml:space="preserve"> controller</w:t>
      </w:r>
      <w:r w:rsidR="00856937">
        <w:rPr>
          <w:lang w:val="en-US"/>
        </w:rPr>
        <w:t>. If the Updater</w:t>
      </w:r>
      <w:r w:rsidRPr="00F515CB">
        <w:rPr>
          <w:lang w:val="en-US"/>
        </w:rPr>
        <w:t xml:space="preserve"> is not null, we go ahead and use it to model bind the posted values ag</w:t>
      </w:r>
      <w:r w:rsidR="00856937">
        <w:rPr>
          <w:lang w:val="en-US"/>
        </w:rPr>
        <w:t>ainst our view model like this:</w:t>
      </w:r>
    </w:p>
    <w:p w:rsidR="00F515CB" w:rsidRPr="00F515CB" w:rsidRDefault="00F515CB" w:rsidP="00856937">
      <w:pPr>
        <w:pStyle w:val="CodeBlock"/>
      </w:pPr>
      <w:r w:rsidRPr="00F515CB">
        <w:t>// If an Updater is specified, it means the element editor form is being submitted</w:t>
      </w:r>
    </w:p>
    <w:p w:rsidR="00F515CB" w:rsidRPr="00F515CB" w:rsidRDefault="00F515CB" w:rsidP="00856937">
      <w:pPr>
        <w:pStyle w:val="CodeBlock"/>
      </w:pPr>
      <w:r w:rsidRPr="00F515CB">
        <w:t>// and we need to read and store the submitted data.</w:t>
      </w:r>
    </w:p>
    <w:p w:rsidR="00F515CB" w:rsidRPr="00F515CB" w:rsidRDefault="00F515CB" w:rsidP="00856937">
      <w:pPr>
        <w:pStyle w:val="CodeBlock"/>
      </w:pPr>
      <w:proofErr w:type="gramStart"/>
      <w:r w:rsidRPr="00F515CB">
        <w:t>if(</w:t>
      </w:r>
      <w:proofErr w:type="gramEnd"/>
      <w:r w:rsidRPr="00F515CB">
        <w:t>context.Updater != null) {</w:t>
      </w:r>
    </w:p>
    <w:p w:rsidR="00F515CB" w:rsidRPr="00F515CB" w:rsidRDefault="00F515CB" w:rsidP="00856937">
      <w:pPr>
        <w:pStyle w:val="CodeBlock"/>
      </w:pPr>
      <w:r w:rsidRPr="00F515CB">
        <w:t xml:space="preserve">    </w:t>
      </w:r>
      <w:proofErr w:type="gramStart"/>
      <w:r w:rsidRPr="00F515CB">
        <w:t>if</w:t>
      </w:r>
      <w:proofErr w:type="gramEnd"/>
      <w:r w:rsidRPr="00F515CB">
        <w:t xml:space="preserve"> (context.Updater.TryUpdateModel(viewModel, context.Prefix, null, null)) {</w:t>
      </w:r>
    </w:p>
    <w:p w:rsidR="00F515CB" w:rsidRPr="00F515CB" w:rsidRDefault="00F515CB" w:rsidP="00856937">
      <w:pPr>
        <w:pStyle w:val="CodeBlock"/>
      </w:pPr>
      <w:r w:rsidRPr="00F515CB">
        <w:t xml:space="preserve">        element.BackgroundImageId = </w:t>
      </w:r>
      <w:proofErr w:type="gramStart"/>
      <w:r w:rsidRPr="00F515CB">
        <w:t>Orchard.Layouts.Elements.ContentItem.Deserialize(</w:t>
      </w:r>
      <w:proofErr w:type="gramEnd"/>
      <w:r w:rsidRPr="00F515CB">
        <w:t>viewModel.BackgroundImageId).FirstOrDefault();</w:t>
      </w:r>
    </w:p>
    <w:p w:rsidR="00F515CB" w:rsidRPr="00F515CB" w:rsidRDefault="00F515CB" w:rsidP="00856937">
      <w:pPr>
        <w:pStyle w:val="CodeBlock"/>
      </w:pPr>
      <w:r w:rsidRPr="00F515CB">
        <w:t xml:space="preserve">        element.BackgroundSize = viewModel.BackgroundSize</w:t>
      </w:r>
      <w:proofErr w:type="gramStart"/>
      <w:r w:rsidRPr="00F515CB">
        <w:t>?.Trim(</w:t>
      </w:r>
      <w:proofErr w:type="gramEnd"/>
      <w:r w:rsidRPr="00F515CB">
        <w:t>);</w:t>
      </w:r>
    </w:p>
    <w:p w:rsidR="00F515CB" w:rsidRPr="00F515CB" w:rsidRDefault="00F515CB" w:rsidP="00856937">
      <w:pPr>
        <w:pStyle w:val="CodeBlock"/>
      </w:pPr>
      <w:r w:rsidRPr="00F515CB">
        <w:t xml:space="preserve">    }</w:t>
      </w:r>
    </w:p>
    <w:p w:rsidR="00F515CB" w:rsidRPr="00F515CB" w:rsidRDefault="00856937" w:rsidP="00856937">
      <w:pPr>
        <w:pStyle w:val="CodeBlock"/>
      </w:pPr>
      <w:r>
        <w:t>}</w:t>
      </w:r>
    </w:p>
    <w:p w:rsidR="00F515CB" w:rsidRPr="00F515CB" w:rsidRDefault="00F515CB" w:rsidP="00AA0947">
      <w:pPr>
        <w:rPr>
          <w:lang w:val="en-US"/>
        </w:rPr>
      </w:pPr>
      <w:r w:rsidRPr="00F515CB">
        <w:rPr>
          <w:lang w:val="en-US"/>
        </w:rPr>
        <w:t>No</w:t>
      </w:r>
      <w:r w:rsidR="00AA0947">
        <w:rPr>
          <w:lang w:val="en-US"/>
        </w:rPr>
        <w:t xml:space="preserve">tice that we're converting the </w:t>
      </w:r>
      <w:r w:rsidR="00AA0947" w:rsidRPr="00AA0947">
        <w:rPr>
          <w:rStyle w:val="Strong"/>
          <w:lang w:val="en-US"/>
        </w:rPr>
        <w:t>viewModel.BackgroundImageId</w:t>
      </w:r>
      <w:r w:rsidR="00AA0947">
        <w:rPr>
          <w:lang w:val="en-US"/>
        </w:rPr>
        <w:t xml:space="preserve"> from </w:t>
      </w:r>
      <w:r w:rsidR="00AA0947" w:rsidRPr="00AA0947">
        <w:rPr>
          <w:rStyle w:val="Strong"/>
          <w:lang w:val="en-US"/>
        </w:rPr>
        <w:t>string</w:t>
      </w:r>
      <w:r w:rsidR="00AA0947">
        <w:rPr>
          <w:lang w:val="en-US"/>
        </w:rPr>
        <w:t xml:space="preserve"> to </w:t>
      </w:r>
      <w:r w:rsidR="00AA0947" w:rsidRPr="00AA0947">
        <w:rPr>
          <w:rStyle w:val="Strong"/>
          <w:lang w:val="en-US"/>
        </w:rPr>
        <w:t>IEnumerable&lt;int&gt;</w:t>
      </w:r>
      <w:r w:rsidR="00AA0947">
        <w:rPr>
          <w:lang w:val="en-US"/>
        </w:rPr>
        <w:t xml:space="preserve"> using the </w:t>
      </w:r>
      <w:r w:rsidR="00AA0947" w:rsidRPr="00AA0947">
        <w:rPr>
          <w:rStyle w:val="Strong"/>
          <w:lang w:val="en-US"/>
        </w:rPr>
        <w:t>Deserialize</w:t>
      </w:r>
      <w:r w:rsidRPr="00F515CB">
        <w:rPr>
          <w:lang w:val="en-US"/>
        </w:rPr>
        <w:t xml:space="preserve"> s</w:t>
      </w:r>
      <w:r w:rsidR="00AA0947">
        <w:rPr>
          <w:lang w:val="en-US"/>
        </w:rPr>
        <w:t xml:space="preserve">tatic method as defined on </w:t>
      </w:r>
      <w:r w:rsidRPr="00AA0947">
        <w:rPr>
          <w:rStyle w:val="Strong"/>
          <w:lang w:val="en-US"/>
        </w:rPr>
        <w:t>Orcha</w:t>
      </w:r>
      <w:r w:rsidR="00AA0947" w:rsidRPr="00AA0947">
        <w:rPr>
          <w:rStyle w:val="Strong"/>
          <w:lang w:val="en-US"/>
        </w:rPr>
        <w:t>rd.Layouts.Elements.ContentItem</w:t>
      </w:r>
      <w:r w:rsidR="00AA0947">
        <w:rPr>
          <w:lang w:val="en-US"/>
        </w:rPr>
        <w:t>. The ContentItem</w:t>
      </w:r>
      <w:r w:rsidRPr="00F515CB">
        <w:rPr>
          <w:lang w:val="en-US"/>
        </w:rPr>
        <w:t xml:space="preserve"> element just happened to provide </w:t>
      </w:r>
      <w:r w:rsidR="00AA0947">
        <w:rPr>
          <w:lang w:val="en-US"/>
        </w:rPr>
        <w:t xml:space="preserve">this </w:t>
      </w:r>
      <w:r w:rsidRPr="00F515CB">
        <w:rPr>
          <w:lang w:val="en-US"/>
        </w:rPr>
        <w:t>a convenient meth</w:t>
      </w:r>
      <w:r w:rsidR="00AA0947">
        <w:rPr>
          <w:lang w:val="en-US"/>
        </w:rPr>
        <w:t>od, so I chose to reuse it here</w:t>
      </w:r>
      <w:r w:rsidRPr="00F515CB">
        <w:rPr>
          <w:lang w:val="en-US"/>
        </w:rPr>
        <w:t xml:space="preserve">. Since </w:t>
      </w:r>
      <w:r w:rsidR="00AA0947">
        <w:rPr>
          <w:lang w:val="en-US"/>
        </w:rPr>
        <w:t xml:space="preserve">the Tile </w:t>
      </w:r>
      <w:r w:rsidRPr="00F515CB">
        <w:rPr>
          <w:lang w:val="en-US"/>
        </w:rPr>
        <w:t>only support</w:t>
      </w:r>
      <w:r w:rsidR="00AA0947">
        <w:rPr>
          <w:lang w:val="en-US"/>
        </w:rPr>
        <w:t>s</w:t>
      </w:r>
      <w:r w:rsidRPr="00F515CB">
        <w:rPr>
          <w:lang w:val="en-US"/>
        </w:rPr>
        <w:t xml:space="preserve"> a single background</w:t>
      </w:r>
      <w:r w:rsidR="00AA0947">
        <w:rPr>
          <w:lang w:val="en-US"/>
        </w:rPr>
        <w:t xml:space="preserve"> image, we call </w:t>
      </w:r>
      <w:r w:rsidR="00AA0947" w:rsidRPr="00AA0947">
        <w:rPr>
          <w:rStyle w:val="Strong"/>
          <w:lang w:val="en-US"/>
        </w:rPr>
        <w:t>FirstOrDefault</w:t>
      </w:r>
      <w:r w:rsidRPr="00F515CB">
        <w:rPr>
          <w:lang w:val="en-US"/>
        </w:rPr>
        <w:t xml:space="preserve"> to get th</w:t>
      </w:r>
      <w:r w:rsidR="00AA0947">
        <w:rPr>
          <w:lang w:val="en-US"/>
        </w:rPr>
        <w:t>e first selected image, if any.</w:t>
      </w:r>
    </w:p>
    <w:p w:rsidR="00F515CB" w:rsidRPr="00F515CB" w:rsidRDefault="00F515CB" w:rsidP="00B02795">
      <w:pPr>
        <w:rPr>
          <w:lang w:val="en-US"/>
        </w:rPr>
      </w:pPr>
      <w:r w:rsidRPr="00F515CB">
        <w:rPr>
          <w:lang w:val="en-US"/>
        </w:rPr>
        <w:t>After handling the post-back sc</w:t>
      </w:r>
      <w:r w:rsidR="00B02795">
        <w:rPr>
          <w:lang w:val="en-US"/>
        </w:rPr>
        <w:t xml:space="preserve">enario, the method continues </w:t>
      </w:r>
      <w:r w:rsidRPr="00F515CB">
        <w:rPr>
          <w:lang w:val="en-US"/>
        </w:rPr>
        <w:t>by loading the selected background i</w:t>
      </w:r>
      <w:r w:rsidR="00B02795">
        <w:rPr>
          <w:lang w:val="en-US"/>
        </w:rPr>
        <w:t>mage using the content manager:</w:t>
      </w:r>
    </w:p>
    <w:p w:rsidR="00F515CB" w:rsidRPr="00F515CB" w:rsidRDefault="00F515CB" w:rsidP="00B02795">
      <w:pPr>
        <w:pStyle w:val="CodeBlock"/>
      </w:pPr>
      <w:r w:rsidRPr="00F515CB">
        <w:t xml:space="preserve">viewModel.BackgroundImage = </w:t>
      </w:r>
      <w:proofErr w:type="gramStart"/>
      <w:r w:rsidRPr="00F515CB">
        <w:t>GetBackgroundImage(</w:t>
      </w:r>
      <w:proofErr w:type="gramEnd"/>
      <w:r w:rsidRPr="00F515CB">
        <w:t>e</w:t>
      </w:r>
      <w:r w:rsidR="00B02795">
        <w:t>lement, VersionOptions.Latest);</w:t>
      </w:r>
    </w:p>
    <w:p w:rsidR="00F515CB" w:rsidRPr="00F515CB" w:rsidRDefault="00B02795" w:rsidP="00B02795">
      <w:pPr>
        <w:rPr>
          <w:lang w:val="en-US"/>
        </w:rPr>
      </w:pPr>
      <w:r>
        <w:rPr>
          <w:lang w:val="en-US"/>
        </w:rPr>
        <w:t xml:space="preserve">We need the Image content item to initialize the </w:t>
      </w:r>
      <w:r w:rsidRPr="00B02795">
        <w:rPr>
          <w:rStyle w:val="Strong"/>
          <w:lang w:val="en-US"/>
        </w:rPr>
        <w:t>MediaLibraryPicker</w:t>
      </w:r>
      <w:r w:rsidR="00F515CB" w:rsidRPr="00F515CB">
        <w:rPr>
          <w:lang w:val="en-US"/>
        </w:rPr>
        <w:t xml:space="preserve"> shape</w:t>
      </w:r>
      <w:r>
        <w:rPr>
          <w:lang w:val="en-US"/>
        </w:rPr>
        <w:t xml:space="preserve"> which will be used by the Tile’s editor shape template.</w:t>
      </w:r>
    </w:p>
    <w:p w:rsidR="00F515CB" w:rsidRPr="00F515CB" w:rsidRDefault="00B02795" w:rsidP="00B02795">
      <w:pPr>
        <w:rPr>
          <w:lang w:val="en-US"/>
        </w:rPr>
      </w:pPr>
      <w:r>
        <w:rPr>
          <w:lang w:val="en-US"/>
        </w:rPr>
        <w:t xml:space="preserve">The </w:t>
      </w:r>
      <w:r w:rsidRPr="00B02795">
        <w:rPr>
          <w:rStyle w:val="Strong"/>
          <w:lang w:val="en-US"/>
        </w:rPr>
        <w:t>GetBackgroundImage</w:t>
      </w:r>
      <w:r w:rsidR="00F515CB" w:rsidRPr="00F515CB">
        <w:rPr>
          <w:lang w:val="en-US"/>
        </w:rPr>
        <w:t xml:space="preserve"> method is a private convenience</w:t>
      </w:r>
      <w:r>
        <w:rPr>
          <w:lang w:val="en-US"/>
        </w:rPr>
        <w:t xml:space="preserve"> method implemented as follows:</w:t>
      </w:r>
    </w:p>
    <w:p w:rsidR="00F515CB" w:rsidRPr="00F515CB" w:rsidRDefault="00F515CB" w:rsidP="00B02795">
      <w:pPr>
        <w:pStyle w:val="CodeBlock"/>
      </w:pPr>
      <w:proofErr w:type="gramStart"/>
      <w:r w:rsidRPr="00F515CB">
        <w:t>private</w:t>
      </w:r>
      <w:proofErr w:type="gramEnd"/>
      <w:r w:rsidRPr="00F515CB">
        <w:t xml:space="preserve"> ImagePart GetBackgroundImage(Tile element, VersionOptions options) {</w:t>
      </w:r>
    </w:p>
    <w:p w:rsidR="00F515CB" w:rsidRPr="00F515CB" w:rsidRDefault="00F515CB" w:rsidP="00B02795">
      <w:pPr>
        <w:pStyle w:val="CodeBlock"/>
      </w:pPr>
      <w:r w:rsidRPr="00F515CB">
        <w:t xml:space="preserve">    </w:t>
      </w:r>
      <w:proofErr w:type="gramStart"/>
      <w:r w:rsidRPr="00F515CB">
        <w:t>return</w:t>
      </w:r>
      <w:proofErr w:type="gramEnd"/>
      <w:r w:rsidRPr="00F515CB">
        <w:t xml:space="preserve"> element.BackgroundImageId != null</w:t>
      </w:r>
    </w:p>
    <w:p w:rsidR="00F515CB" w:rsidRPr="00F515CB" w:rsidRDefault="00F515CB" w:rsidP="00B02795">
      <w:pPr>
        <w:pStyle w:val="CodeBlock"/>
      </w:pPr>
      <w:r w:rsidRPr="00F515CB">
        <w:t xml:space="preserve">        ? _contentManager.Get&lt;ImagePart</w:t>
      </w:r>
      <w:proofErr w:type="gramStart"/>
      <w:r w:rsidRPr="00F515CB">
        <w:t>&gt;(</w:t>
      </w:r>
      <w:proofErr w:type="gramEnd"/>
      <w:r w:rsidRPr="00F515CB">
        <w:t>element.BackgroundImageId.Value, options, QueryHints.Empty.ExpandRecords&lt;MediaPartRecord&gt;())</w:t>
      </w:r>
    </w:p>
    <w:p w:rsidR="00F515CB" w:rsidRPr="00F515CB" w:rsidRDefault="00F515CB" w:rsidP="00B02795">
      <w:pPr>
        <w:pStyle w:val="CodeBlock"/>
      </w:pPr>
      <w:r w:rsidRPr="00F515CB">
        <w:lastRenderedPageBreak/>
        <w:t xml:space="preserve">        : </w:t>
      </w:r>
      <w:proofErr w:type="gramStart"/>
      <w:r w:rsidRPr="00F515CB">
        <w:t>null</w:t>
      </w:r>
      <w:proofErr w:type="gramEnd"/>
      <w:r w:rsidRPr="00F515CB">
        <w:t>;</w:t>
      </w:r>
    </w:p>
    <w:p w:rsidR="00F515CB" w:rsidRPr="00F515CB" w:rsidRDefault="00B02795" w:rsidP="00B02795">
      <w:pPr>
        <w:pStyle w:val="CodeBlock"/>
      </w:pPr>
      <w:r>
        <w:t>}</w:t>
      </w:r>
    </w:p>
    <w:p w:rsidR="00F515CB" w:rsidRPr="00F515CB" w:rsidRDefault="00F515CB" w:rsidP="00B02795">
      <w:pPr>
        <w:rPr>
          <w:lang w:val="en-US"/>
        </w:rPr>
      </w:pPr>
      <w:r w:rsidRPr="00F515CB">
        <w:rPr>
          <w:lang w:val="en-US"/>
        </w:rPr>
        <w:t>This basically uses the content manager to load the image content item using the specified version options. It al</w:t>
      </w:r>
      <w:r w:rsidR="00B02795">
        <w:rPr>
          <w:lang w:val="en-US"/>
        </w:rPr>
        <w:t xml:space="preserve">so “expands” the </w:t>
      </w:r>
      <w:r w:rsidR="00B02795" w:rsidRPr="00B02795">
        <w:rPr>
          <w:rStyle w:val="Strong"/>
          <w:lang w:val="en-US"/>
        </w:rPr>
        <w:t>MediaPartRecord</w:t>
      </w:r>
      <w:r w:rsidR="00B02795">
        <w:rPr>
          <w:lang w:val="en-US"/>
        </w:rPr>
        <w:t xml:space="preserve">, since we'll be accessing its </w:t>
      </w:r>
      <w:r w:rsidR="00B02795" w:rsidRPr="00B02795">
        <w:rPr>
          <w:rStyle w:val="Strong"/>
          <w:lang w:val="en-US"/>
        </w:rPr>
        <w:t>MediaUrl</w:t>
      </w:r>
      <w:r w:rsidRPr="00F515CB">
        <w:rPr>
          <w:lang w:val="en-US"/>
        </w:rPr>
        <w:t xml:space="preserve">, so it makes sense to join </w:t>
      </w:r>
      <w:r w:rsidR="00B02795">
        <w:rPr>
          <w:lang w:val="en-US"/>
        </w:rPr>
        <w:t xml:space="preserve">the </w:t>
      </w:r>
      <w:r w:rsidRPr="00B02795">
        <w:rPr>
          <w:rStyle w:val="Strong"/>
          <w:lang w:val="en-US"/>
        </w:rPr>
        <w:t>ImagePartReco</w:t>
      </w:r>
      <w:r w:rsidR="00B02795" w:rsidRPr="00B02795">
        <w:rPr>
          <w:rStyle w:val="Strong"/>
          <w:lang w:val="en-US"/>
        </w:rPr>
        <w:t>rd</w:t>
      </w:r>
      <w:r w:rsidR="00B02795">
        <w:rPr>
          <w:lang w:val="en-US"/>
        </w:rPr>
        <w:t xml:space="preserve"> and </w:t>
      </w:r>
      <w:r w:rsidR="00B02795" w:rsidRPr="00B02795">
        <w:rPr>
          <w:rStyle w:val="Strong"/>
          <w:lang w:val="en-US"/>
        </w:rPr>
        <w:t>MediaPartRecord</w:t>
      </w:r>
      <w:r w:rsidR="00B02795">
        <w:rPr>
          <w:lang w:val="en-US"/>
        </w:rPr>
        <w:t xml:space="preserve"> tables when loading the image.</w:t>
      </w:r>
    </w:p>
    <w:p w:rsidR="00F515CB" w:rsidRPr="00F515CB" w:rsidRDefault="00F515CB" w:rsidP="00FE1380">
      <w:pPr>
        <w:rPr>
          <w:lang w:val="en-US"/>
        </w:rPr>
      </w:pPr>
      <w:r w:rsidRPr="00F515CB">
        <w:rPr>
          <w:lang w:val="en-US"/>
        </w:rPr>
        <w:t>Finally,</w:t>
      </w:r>
      <w:r w:rsidR="00B02795">
        <w:rPr>
          <w:lang w:val="en-US"/>
        </w:rPr>
        <w:t xml:space="preserve"> we create a new shape of type </w:t>
      </w:r>
      <w:r w:rsidR="00B02795" w:rsidRPr="00FE1380">
        <w:rPr>
          <w:rStyle w:val="Strong"/>
          <w:lang w:val="en-US"/>
        </w:rPr>
        <w:t>EditorTemplate</w:t>
      </w:r>
      <w:r w:rsidRPr="00F515CB">
        <w:rPr>
          <w:lang w:val="en-US"/>
        </w:rPr>
        <w:t xml:space="preserve">, where we </w:t>
      </w:r>
      <w:r w:rsidR="00FE1380">
        <w:rPr>
          <w:lang w:val="en-US"/>
        </w:rPr>
        <w:t xml:space="preserve">provide </w:t>
      </w:r>
      <w:r w:rsidRPr="00F515CB">
        <w:rPr>
          <w:lang w:val="en-US"/>
        </w:rPr>
        <w:t xml:space="preserve">all the </w:t>
      </w:r>
      <w:r w:rsidR="00FE1380">
        <w:rPr>
          <w:lang w:val="en-US"/>
        </w:rPr>
        <w:t xml:space="preserve">information </w:t>
      </w:r>
      <w:r w:rsidRPr="00F515CB">
        <w:rPr>
          <w:lang w:val="en-US"/>
        </w:rPr>
        <w:t>it needs</w:t>
      </w:r>
      <w:r w:rsidR="00FE1380">
        <w:rPr>
          <w:lang w:val="en-US"/>
        </w:rPr>
        <w:t>.</w:t>
      </w:r>
    </w:p>
    <w:p w:rsidR="00F515CB" w:rsidRPr="00F515CB" w:rsidRDefault="00FE1380" w:rsidP="00F515CB">
      <w:pPr>
        <w:rPr>
          <w:lang w:val="en-US"/>
        </w:rPr>
      </w:pPr>
      <w:r>
        <w:rPr>
          <w:lang w:val="en-US"/>
        </w:rPr>
        <w:t xml:space="preserve">The </w:t>
      </w:r>
      <w:r w:rsidRPr="00FE1380">
        <w:rPr>
          <w:rStyle w:val="Strong"/>
          <w:lang w:val="en-US"/>
        </w:rPr>
        <w:t>EditorTemplate</w:t>
      </w:r>
      <w:r w:rsidR="00F515CB" w:rsidRPr="00F515CB">
        <w:rPr>
          <w:lang w:val="en-US"/>
        </w:rPr>
        <w:t xml:space="preserve"> </w:t>
      </w:r>
      <w:r>
        <w:rPr>
          <w:lang w:val="en-US"/>
        </w:rPr>
        <w:t xml:space="preserve">shape is configured to use the </w:t>
      </w:r>
      <w:r w:rsidR="00F515CB" w:rsidRPr="00FE1380">
        <w:rPr>
          <w:rStyle w:val="Emphasis"/>
          <w:lang w:val="en-US"/>
        </w:rPr>
        <w:t>Elements/Ti</w:t>
      </w:r>
      <w:r w:rsidRPr="00FE1380">
        <w:rPr>
          <w:rStyle w:val="Emphasis"/>
          <w:lang w:val="en-US"/>
        </w:rPr>
        <w:t>le</w:t>
      </w:r>
      <w:r w:rsidR="00F515CB" w:rsidRPr="00F515CB">
        <w:rPr>
          <w:lang w:val="en-US"/>
        </w:rPr>
        <w:t xml:space="preserve"> template</w:t>
      </w:r>
      <w:r>
        <w:rPr>
          <w:lang w:val="en-US"/>
        </w:rPr>
        <w:t xml:space="preserve">, which maps to the Razor view </w:t>
      </w:r>
      <w:r w:rsidR="00F515CB" w:rsidRPr="00681903">
        <w:rPr>
          <w:rStyle w:val="Emphasis"/>
          <w:lang w:val="en-US"/>
        </w:rPr>
        <w:t>Views/Edito</w:t>
      </w:r>
      <w:r w:rsidRPr="00681903">
        <w:rPr>
          <w:rStyle w:val="Emphasis"/>
          <w:lang w:val="en-US"/>
        </w:rPr>
        <w:t>rTemplates/Elements/Tile.cshtml</w:t>
      </w:r>
      <w:r>
        <w:rPr>
          <w:lang w:val="en-US"/>
        </w:rPr>
        <w:t>:</w:t>
      </w:r>
      <w:r w:rsidRPr="00F515CB">
        <w:rPr>
          <w:lang w:val="en-US"/>
        </w:rPr>
        <w:t xml:space="preserve"> </w:t>
      </w:r>
    </w:p>
    <w:p w:rsidR="00F515CB" w:rsidRPr="00F515CB" w:rsidRDefault="00F515CB" w:rsidP="00FE1380">
      <w:pPr>
        <w:pStyle w:val="CodeBlock"/>
      </w:pPr>
      <w:r w:rsidRPr="00F515CB">
        <w:t>@using Orchard.ContentManagement</w:t>
      </w:r>
    </w:p>
    <w:p w:rsidR="00F515CB" w:rsidRPr="00F515CB" w:rsidRDefault="00F515CB" w:rsidP="00FE1380">
      <w:pPr>
        <w:pStyle w:val="CodeBlock"/>
      </w:pPr>
      <w:r w:rsidRPr="00F515CB">
        <w:t>@model OffTheGrid.Demos.Layouts.ViewModels.TileViewModel</w:t>
      </w:r>
    </w:p>
    <w:p w:rsidR="00F515CB" w:rsidRPr="00F515CB" w:rsidRDefault="00F515CB" w:rsidP="00FE1380">
      <w:pPr>
        <w:pStyle w:val="CodeBlock"/>
      </w:pPr>
    </w:p>
    <w:p w:rsidR="00F515CB" w:rsidRPr="00F515CB" w:rsidRDefault="00F515CB" w:rsidP="00FE1380">
      <w:pPr>
        <w:pStyle w:val="CodeBlock"/>
      </w:pPr>
      <w:proofErr w:type="gramStart"/>
      <w:r w:rsidRPr="00F515CB">
        <w:t>@Display.MediaLibraryPicker(</w:t>
      </w:r>
      <w:proofErr w:type="gramEnd"/>
    </w:p>
    <w:p w:rsidR="00F515CB" w:rsidRPr="00F515CB" w:rsidRDefault="00F515CB" w:rsidP="00FE1380">
      <w:pPr>
        <w:pStyle w:val="CodeBlock"/>
      </w:pPr>
      <w:r w:rsidRPr="00F515CB">
        <w:t xml:space="preserve">    FieldName: </w:t>
      </w:r>
      <w:proofErr w:type="gramStart"/>
      <w:r w:rsidRPr="00F515CB">
        <w:t>Html.FieldNameFor(</w:t>
      </w:r>
      <w:proofErr w:type="gramEnd"/>
      <w:r w:rsidRPr="00F515CB">
        <w:t>m =&gt; m.BackgroundImageId),</w:t>
      </w:r>
    </w:p>
    <w:p w:rsidR="00F515CB" w:rsidRPr="00F515CB" w:rsidRDefault="00F515CB" w:rsidP="00FE1380">
      <w:pPr>
        <w:pStyle w:val="CodeBlock"/>
      </w:pPr>
      <w:r w:rsidRPr="00F515CB">
        <w:t xml:space="preserve">    DisplayName: </w:t>
      </w:r>
      <w:proofErr w:type="gramStart"/>
      <w:r w:rsidRPr="00F515CB">
        <w:t>T(</w:t>
      </w:r>
      <w:proofErr w:type="gramEnd"/>
      <w:r w:rsidRPr="00F515CB">
        <w:t>"Background Images").ToString(),</w:t>
      </w:r>
    </w:p>
    <w:p w:rsidR="00F515CB" w:rsidRPr="00F515CB" w:rsidRDefault="00F515CB" w:rsidP="00FE1380">
      <w:pPr>
        <w:pStyle w:val="CodeBlock"/>
      </w:pPr>
      <w:r w:rsidRPr="00F515CB">
        <w:t xml:space="preserve">    Multiple: true,</w:t>
      </w:r>
    </w:p>
    <w:p w:rsidR="00F515CB" w:rsidRPr="00F515CB" w:rsidRDefault="00F515CB" w:rsidP="00FE1380">
      <w:pPr>
        <w:pStyle w:val="CodeBlock"/>
      </w:pPr>
      <w:r w:rsidRPr="00F515CB">
        <w:t xml:space="preserve">    Required: false,</w:t>
      </w:r>
    </w:p>
    <w:p w:rsidR="00F515CB" w:rsidRPr="00F515CB" w:rsidRDefault="00F515CB" w:rsidP="00FE1380">
      <w:pPr>
        <w:pStyle w:val="CodeBlock"/>
      </w:pPr>
      <w:r w:rsidRPr="00F515CB">
        <w:t xml:space="preserve">    Hint: </w:t>
      </w:r>
      <w:proofErr w:type="gramStart"/>
      <w:r w:rsidRPr="00F515CB">
        <w:t>T(</w:t>
      </w:r>
      <w:proofErr w:type="gramEnd"/>
      <w:r w:rsidRPr="00F515CB">
        <w:t>"Optionally select one or more background images. Additional background images may be used for specific breakpoints, depending on the current theme's implementation.").</w:t>
      </w:r>
      <w:proofErr w:type="gramStart"/>
      <w:r w:rsidRPr="00F515CB">
        <w:t>ToString(</w:t>
      </w:r>
      <w:proofErr w:type="gramEnd"/>
      <w:r w:rsidRPr="00F515CB">
        <w:t>),</w:t>
      </w:r>
    </w:p>
    <w:p w:rsidR="00F515CB" w:rsidRPr="00F515CB" w:rsidRDefault="00F515CB" w:rsidP="00FE1380">
      <w:pPr>
        <w:pStyle w:val="CodeBlock"/>
      </w:pPr>
      <w:r w:rsidRPr="00F515CB">
        <w:t xml:space="preserve">    ContentItems: </w:t>
      </w:r>
      <w:proofErr w:type="gramStart"/>
      <w:r w:rsidRPr="00F515CB">
        <w:t>Model.BackgroundImage !</w:t>
      </w:r>
      <w:proofErr w:type="gramEnd"/>
      <w:r w:rsidRPr="00F515CB">
        <w:t xml:space="preserve">= null ? </w:t>
      </w:r>
      <w:proofErr w:type="gramStart"/>
      <w:r w:rsidRPr="00F515CB">
        <w:t>new</w:t>
      </w:r>
      <w:proofErr w:type="gramEnd"/>
      <w:r w:rsidRPr="00F515CB">
        <w:t xml:space="preserve"> ContentItem[] { Model.BackgroundImage.ContentItem } : null,</w:t>
      </w:r>
    </w:p>
    <w:p w:rsidR="00F515CB" w:rsidRPr="00F515CB" w:rsidRDefault="00F515CB" w:rsidP="00FE1380">
      <w:pPr>
        <w:pStyle w:val="CodeBlock"/>
      </w:pPr>
      <w:r w:rsidRPr="00F515CB">
        <w:t xml:space="preserve">    PromptOnNavigate: false,</w:t>
      </w:r>
    </w:p>
    <w:p w:rsidR="00F515CB" w:rsidRPr="00F515CB" w:rsidRDefault="00F515CB" w:rsidP="00FE1380">
      <w:pPr>
        <w:pStyle w:val="CodeBlock"/>
      </w:pPr>
      <w:r w:rsidRPr="00F515CB">
        <w:t xml:space="preserve">    ShowSaveWarning: false)</w:t>
      </w:r>
    </w:p>
    <w:p w:rsidR="00F515CB" w:rsidRPr="00F515CB" w:rsidRDefault="00F515CB" w:rsidP="00FE1380">
      <w:pPr>
        <w:pStyle w:val="CodeBlock"/>
      </w:pPr>
    </w:p>
    <w:p w:rsidR="00F515CB" w:rsidRPr="00F515CB" w:rsidRDefault="00F515CB" w:rsidP="00FE1380">
      <w:pPr>
        <w:pStyle w:val="CodeBlock"/>
      </w:pPr>
      <w:r w:rsidRPr="00F515CB">
        <w:t>&lt;</w:t>
      </w:r>
      <w:proofErr w:type="gramStart"/>
      <w:r w:rsidRPr="00F515CB">
        <w:t>fieldset</w:t>
      </w:r>
      <w:proofErr w:type="gramEnd"/>
      <w:r w:rsidRPr="00F515CB">
        <w:t>&gt;</w:t>
      </w:r>
    </w:p>
    <w:p w:rsidR="00F515CB" w:rsidRPr="00F515CB" w:rsidRDefault="00F515CB" w:rsidP="00FE1380">
      <w:pPr>
        <w:pStyle w:val="CodeBlock"/>
      </w:pPr>
      <w:r w:rsidRPr="00F515CB">
        <w:t xml:space="preserve">    &lt;div class="form-group"&gt;</w:t>
      </w:r>
    </w:p>
    <w:p w:rsidR="00F515CB" w:rsidRPr="00F515CB" w:rsidRDefault="00F515CB" w:rsidP="00FE1380">
      <w:pPr>
        <w:pStyle w:val="CodeBlock"/>
      </w:pPr>
      <w:r w:rsidRPr="00F515CB">
        <w:t xml:space="preserve">        </w:t>
      </w:r>
      <w:proofErr w:type="gramStart"/>
      <w:r w:rsidRPr="00F515CB">
        <w:t>@Html.LabelFor(</w:t>
      </w:r>
      <w:proofErr w:type="gramEnd"/>
      <w:r w:rsidRPr="00F515CB">
        <w:t>m =&gt; m.BackgroundSize, T("Background Size"))</w:t>
      </w:r>
    </w:p>
    <w:p w:rsidR="00F515CB" w:rsidRPr="00F515CB" w:rsidRDefault="00F515CB" w:rsidP="00FE1380">
      <w:pPr>
        <w:pStyle w:val="CodeBlock"/>
      </w:pPr>
      <w:r w:rsidRPr="00F515CB">
        <w:t xml:space="preserve">        </w:t>
      </w:r>
      <w:proofErr w:type="gramStart"/>
      <w:r w:rsidRPr="00F515CB">
        <w:t>@Html.TextBoxFor(</w:t>
      </w:r>
      <w:proofErr w:type="gramEnd"/>
      <w:r w:rsidRPr="00F515CB">
        <w:t>m =&gt; m.BackgroundSize, new { @class = "text medium" })</w:t>
      </w:r>
    </w:p>
    <w:p w:rsidR="00F515CB" w:rsidRPr="00F515CB" w:rsidRDefault="00F515CB" w:rsidP="00FE1380">
      <w:pPr>
        <w:pStyle w:val="CodeBlock"/>
      </w:pPr>
      <w:r w:rsidRPr="00F515CB">
        <w:t xml:space="preserve">        </w:t>
      </w:r>
      <w:proofErr w:type="gramStart"/>
      <w:r w:rsidRPr="00F515CB">
        <w:t>@Html.Hint(</w:t>
      </w:r>
      <w:proofErr w:type="gramEnd"/>
      <w:r w:rsidRPr="00F515CB">
        <w:t>T("Optionally specify a background-size value. Examples: auto, [length], cover, contain, initial and inherit. Substitute [length] with a widht and optionally a height, either in pixels or percentage."))</w:t>
      </w:r>
    </w:p>
    <w:p w:rsidR="00F515CB" w:rsidRPr="00F515CB" w:rsidRDefault="00F515CB" w:rsidP="00FE1380">
      <w:pPr>
        <w:pStyle w:val="CodeBlock"/>
      </w:pPr>
      <w:r w:rsidRPr="00F515CB">
        <w:t xml:space="preserve">    &lt;/div&gt;</w:t>
      </w:r>
    </w:p>
    <w:p w:rsidR="00F515CB" w:rsidRPr="00F515CB" w:rsidRDefault="00FE1380" w:rsidP="00FE1380">
      <w:pPr>
        <w:pStyle w:val="CodeBlock"/>
      </w:pPr>
      <w:r>
        <w:t>&lt;/fieldset&gt;</w:t>
      </w:r>
    </w:p>
    <w:p w:rsidR="00F515CB" w:rsidRPr="00F515CB" w:rsidRDefault="00F515CB" w:rsidP="00F515CB">
      <w:pPr>
        <w:rPr>
          <w:lang w:val="en-US"/>
        </w:rPr>
      </w:pPr>
    </w:p>
    <w:p w:rsidR="00F515CB" w:rsidRPr="00F515CB" w:rsidRDefault="00F515CB" w:rsidP="00FE1380">
      <w:pPr>
        <w:rPr>
          <w:lang w:val="en-US"/>
        </w:rPr>
      </w:pPr>
      <w:r w:rsidRPr="00F515CB">
        <w:rPr>
          <w:lang w:val="en-US"/>
        </w:rPr>
        <w:lastRenderedPageBreak/>
        <w:t xml:space="preserve">The above code </w:t>
      </w:r>
      <w:r w:rsidR="00FE1380">
        <w:rPr>
          <w:lang w:val="en-US"/>
        </w:rPr>
        <w:t xml:space="preserve">listing shows the usage of the </w:t>
      </w:r>
      <w:r w:rsidR="00FE1380" w:rsidRPr="00FE1380">
        <w:rPr>
          <w:rStyle w:val="Strong"/>
          <w:lang w:val="en-US"/>
        </w:rPr>
        <w:t>MediaLibraryPicker</w:t>
      </w:r>
      <w:r w:rsidRPr="00F515CB">
        <w:rPr>
          <w:lang w:val="en-US"/>
        </w:rPr>
        <w:t xml:space="preserve"> shape as provi</w:t>
      </w:r>
      <w:r w:rsidR="00FE1380">
        <w:rPr>
          <w:lang w:val="en-US"/>
        </w:rPr>
        <w:t>ded by the Orchard.MediaLibray</w:t>
      </w:r>
      <w:r w:rsidRPr="00F515CB">
        <w:rPr>
          <w:lang w:val="en-US"/>
        </w:rPr>
        <w:t xml:space="preserve"> module. Noti</w:t>
      </w:r>
      <w:r w:rsidR="00FE1380">
        <w:rPr>
          <w:lang w:val="en-US"/>
        </w:rPr>
        <w:t xml:space="preserve">ce especially the </w:t>
      </w:r>
      <w:r w:rsidR="00FE1380" w:rsidRPr="00FE1380">
        <w:rPr>
          <w:rStyle w:val="Strong"/>
          <w:lang w:val="en-US"/>
        </w:rPr>
        <w:t>ContentItems</w:t>
      </w:r>
      <w:r w:rsidRPr="00F515CB">
        <w:rPr>
          <w:lang w:val="en-US"/>
        </w:rPr>
        <w:t xml:space="preserve"> property initialization</w:t>
      </w:r>
      <w:r w:rsidR="00FE1380">
        <w:rPr>
          <w:lang w:val="en-US"/>
        </w:rPr>
        <w:t xml:space="preserve">, which </w:t>
      </w:r>
      <w:r w:rsidRPr="00F515CB">
        <w:rPr>
          <w:lang w:val="en-US"/>
        </w:rPr>
        <w:t>expect</w:t>
      </w:r>
      <w:r w:rsidR="00FE1380">
        <w:rPr>
          <w:lang w:val="en-US"/>
        </w:rPr>
        <w:t xml:space="preserve">s an enumerable of </w:t>
      </w:r>
      <w:r w:rsidR="00FE1380" w:rsidRPr="00FE1380">
        <w:rPr>
          <w:rStyle w:val="Strong"/>
          <w:lang w:val="en-US"/>
        </w:rPr>
        <w:t>ContentItem</w:t>
      </w:r>
      <w:r w:rsidR="00FE1380">
        <w:rPr>
          <w:lang w:val="en-US"/>
        </w:rPr>
        <w:t xml:space="preserve"> objects.</w:t>
      </w:r>
    </w:p>
    <w:p w:rsidR="00F515CB" w:rsidRPr="00FE1380" w:rsidRDefault="00F515CB" w:rsidP="00FE1380">
      <w:pPr>
        <w:pStyle w:val="Heading4"/>
        <w:rPr>
          <w:lang w:val="en-US"/>
        </w:rPr>
      </w:pPr>
      <w:r w:rsidRPr="00F515CB">
        <w:rPr>
          <w:lang w:val="en-US"/>
        </w:rPr>
        <w:t>OnDisplaying</w:t>
      </w:r>
    </w:p>
    <w:p w:rsidR="00F515CB" w:rsidRPr="00F515CB" w:rsidRDefault="00F515CB" w:rsidP="00FE1380">
      <w:pPr>
        <w:rPr>
          <w:lang w:val="en-US"/>
        </w:rPr>
      </w:pPr>
      <w:r w:rsidRPr="00F515CB">
        <w:rPr>
          <w:lang w:val="en-US"/>
        </w:rPr>
        <w:t>T</w:t>
      </w:r>
      <w:r w:rsidR="00FE1380">
        <w:rPr>
          <w:lang w:val="en-US"/>
        </w:rPr>
        <w:t xml:space="preserve">he </w:t>
      </w:r>
      <w:r w:rsidRPr="00681903">
        <w:rPr>
          <w:rStyle w:val="Strong"/>
          <w:lang w:val="en-US"/>
        </w:rPr>
        <w:t>OnDisplayi</w:t>
      </w:r>
      <w:r w:rsidR="00FE1380" w:rsidRPr="00681903">
        <w:rPr>
          <w:rStyle w:val="Strong"/>
          <w:lang w:val="en-US"/>
        </w:rPr>
        <w:t>ng</w:t>
      </w:r>
      <w:r w:rsidRPr="00F515CB">
        <w:rPr>
          <w:lang w:val="en-US"/>
        </w:rPr>
        <w:t xml:space="preserve"> method is called whenever the element is about to be rendered, and gives us a chance to prepare some data or objects for easy consumption from the view. In our case, we need to load the selected background image, which we pass into the element shape. S</w:t>
      </w:r>
      <w:r w:rsidR="00FE1380">
        <w:rPr>
          <w:lang w:val="en-US"/>
        </w:rPr>
        <w:t>ince the OnDisplaying</w:t>
      </w:r>
      <w:r w:rsidRPr="00F515CB">
        <w:rPr>
          <w:lang w:val="en-US"/>
        </w:rPr>
        <w:t xml:space="preserve"> event is triggered for both the front-end and layout editor back-end, we get a chance to optimize t</w:t>
      </w:r>
      <w:r w:rsidR="00FE1380">
        <w:rPr>
          <w:lang w:val="en-US"/>
        </w:rPr>
        <w:t>he data for both display types.</w:t>
      </w:r>
    </w:p>
    <w:p w:rsidR="00F515CB" w:rsidRPr="00F515CB" w:rsidRDefault="00F515CB" w:rsidP="00FE1380">
      <w:pPr>
        <w:pStyle w:val="Sidebar"/>
      </w:pPr>
      <w:r w:rsidRPr="00F515CB">
        <w:t xml:space="preserve">Whenever the layout editor renders </w:t>
      </w:r>
      <w:r w:rsidR="00FE1380">
        <w:t>the</w:t>
      </w:r>
      <w:r w:rsidRPr="00F515CB">
        <w:t xml:space="preserve"> elements, it </w:t>
      </w:r>
      <w:r w:rsidR="00FE1380">
        <w:t>uses the “Design”</w:t>
      </w:r>
      <w:r w:rsidRPr="00F515CB">
        <w:t xml:space="preserve"> display type. This enables </w:t>
      </w:r>
      <w:r w:rsidR="00FE1380">
        <w:t xml:space="preserve">you </w:t>
      </w:r>
      <w:r w:rsidRPr="00F515CB">
        <w:t>to provide tailor-made views optimized for being displaye</w:t>
      </w:r>
      <w:r w:rsidR="00FE1380">
        <w:t>d as part of the layout editor.</w:t>
      </w:r>
    </w:p>
    <w:p w:rsidR="00F515CB" w:rsidRPr="00F515CB" w:rsidRDefault="00F515CB" w:rsidP="00F515CB">
      <w:pPr>
        <w:rPr>
          <w:lang w:val="en-US"/>
        </w:rPr>
      </w:pPr>
      <w:r w:rsidRPr="00F515CB">
        <w:rPr>
          <w:lang w:val="en-US"/>
        </w:rPr>
        <w:t xml:space="preserve">Since the background image is a content item, it can potentially be saved as a draft. This means that </w:t>
      </w:r>
      <w:r w:rsidR="00FE1380">
        <w:rPr>
          <w:lang w:val="en-US"/>
        </w:rPr>
        <w:t>you</w:t>
      </w:r>
      <w:r w:rsidRPr="00F515CB">
        <w:rPr>
          <w:lang w:val="en-US"/>
        </w:rPr>
        <w:t>'ll want to get the latest version when being rendered as part of the layout editor, but only the published version when being rendered on the front-end:</w:t>
      </w:r>
    </w:p>
    <w:p w:rsidR="00F515CB" w:rsidRPr="00F515CB" w:rsidRDefault="00F515CB" w:rsidP="00FE1380">
      <w:pPr>
        <w:pStyle w:val="CodeBlock"/>
      </w:pPr>
      <w:r w:rsidRPr="00F515CB">
        <w:t xml:space="preserve">    </w:t>
      </w:r>
      <w:proofErr w:type="gramStart"/>
      <w:r w:rsidRPr="00F515CB">
        <w:t>var</w:t>
      </w:r>
      <w:proofErr w:type="gramEnd"/>
      <w:r w:rsidRPr="00F515CB">
        <w:t xml:space="preserve"> versionOptions = context.DisplayType == "Design" ? </w:t>
      </w:r>
      <w:proofErr w:type="gramStart"/>
      <w:r w:rsidRPr="00F515CB">
        <w:t>VersionOptions.Latest :</w:t>
      </w:r>
      <w:proofErr w:type="gramEnd"/>
      <w:r w:rsidRPr="00F515CB">
        <w:t xml:space="preserve"> VersionOptions.Published;</w:t>
      </w:r>
    </w:p>
    <w:p w:rsidR="00F515CB" w:rsidRPr="00F515CB" w:rsidRDefault="00F515CB" w:rsidP="00FE1380">
      <w:pPr>
        <w:pStyle w:val="CodeBlock"/>
      </w:pPr>
      <w:r w:rsidRPr="00F515CB">
        <w:t xml:space="preserve">    context.ElementShape.BackgroundImage = </w:t>
      </w:r>
      <w:proofErr w:type="gramStart"/>
      <w:r w:rsidRPr="00F515CB">
        <w:t>GetBackground</w:t>
      </w:r>
      <w:r w:rsidR="00FE1380">
        <w:t>Image(</w:t>
      </w:r>
      <w:proofErr w:type="gramEnd"/>
      <w:r w:rsidR="00FE1380">
        <w:t>element, versionOptions);</w:t>
      </w:r>
    </w:p>
    <w:p w:rsidR="00F515CB" w:rsidRPr="00F515CB" w:rsidRDefault="00F515CB" w:rsidP="0039083A">
      <w:pPr>
        <w:pStyle w:val="Heading4"/>
        <w:rPr>
          <w:lang w:val="en-US"/>
        </w:rPr>
      </w:pPr>
      <w:r w:rsidRPr="00F515CB">
        <w:rPr>
          <w:lang w:val="en-US"/>
        </w:rPr>
        <w:t>OnExporting and OnImporting</w:t>
      </w:r>
    </w:p>
    <w:p w:rsidR="00F515CB" w:rsidRPr="00F515CB" w:rsidRDefault="0039083A" w:rsidP="0039083A">
      <w:pPr>
        <w:rPr>
          <w:lang w:val="en-US"/>
        </w:rPr>
      </w:pPr>
      <w:r w:rsidRPr="0039083A">
        <w:rPr>
          <w:rStyle w:val="Strong"/>
          <w:lang w:val="en-US"/>
        </w:rPr>
        <w:t>OnExporting</w:t>
      </w:r>
      <w:r>
        <w:rPr>
          <w:lang w:val="en-US"/>
        </w:rPr>
        <w:t xml:space="preserve"> and </w:t>
      </w:r>
      <w:r w:rsidRPr="0039083A">
        <w:rPr>
          <w:rStyle w:val="Strong"/>
          <w:lang w:val="en-US"/>
        </w:rPr>
        <w:t>OnImporting</w:t>
      </w:r>
      <w:r w:rsidR="00F515CB" w:rsidRPr="00F515CB">
        <w:rPr>
          <w:lang w:val="en-US"/>
        </w:rPr>
        <w:t xml:space="preserve"> are invoked when the content item is being exported or imported</w:t>
      </w:r>
      <w:r>
        <w:rPr>
          <w:lang w:val="en-US"/>
        </w:rPr>
        <w:t>, and gives you an opportunity to include any additional information about the element that you need when being imported again.</w:t>
      </w:r>
    </w:p>
    <w:p w:rsidR="00F515CB" w:rsidRPr="00F515CB" w:rsidRDefault="00F515CB" w:rsidP="00A667BC">
      <w:pPr>
        <w:rPr>
          <w:lang w:val="en-US"/>
        </w:rPr>
      </w:pPr>
      <w:r w:rsidRPr="00F515CB">
        <w:rPr>
          <w:lang w:val="en-US"/>
        </w:rPr>
        <w:lastRenderedPageBreak/>
        <w:t xml:space="preserve">The reason we need to implement these methods here is because we are referencing a content item by its primary key value (ID), which may be of a different value when content is exported and then </w:t>
      </w:r>
      <w:r w:rsidR="0039083A">
        <w:rPr>
          <w:lang w:val="en-US"/>
        </w:rPr>
        <w:t>imported into another database.</w:t>
      </w:r>
      <w:r w:rsidR="00A667BC">
        <w:rPr>
          <w:lang w:val="en-US"/>
        </w:rPr>
        <w:t xml:space="preserve"> Therefore we need to export the </w:t>
      </w:r>
      <w:r w:rsidR="00A667BC" w:rsidRPr="00A667BC">
        <w:rPr>
          <w:rStyle w:val="Emphasis"/>
          <w:lang w:val="en-US"/>
        </w:rPr>
        <w:t>content identity</w:t>
      </w:r>
      <w:r w:rsidR="00A667BC">
        <w:rPr>
          <w:lang w:val="en-US"/>
        </w:rPr>
        <w:t xml:space="preserve"> of the image content item, which we can use during import.</w:t>
      </w:r>
    </w:p>
    <w:p w:rsidR="00F515CB" w:rsidRPr="00A667BC" w:rsidRDefault="00F515CB" w:rsidP="00A667BC">
      <w:pPr>
        <w:rPr>
          <w:lang w:val="en-US"/>
        </w:rPr>
      </w:pPr>
      <w:r w:rsidRPr="00F515CB">
        <w:rPr>
          <w:lang w:val="en-US"/>
        </w:rPr>
        <w:t xml:space="preserve">The </w:t>
      </w:r>
      <w:r w:rsidR="00A667BC">
        <w:rPr>
          <w:lang w:val="en-US"/>
        </w:rPr>
        <w:t>exporting code looks like this:</w:t>
      </w:r>
    </w:p>
    <w:p w:rsidR="00F515CB" w:rsidRPr="00F515CB" w:rsidRDefault="00F515CB" w:rsidP="00A667BC">
      <w:pPr>
        <w:pStyle w:val="CodeBlock"/>
      </w:pPr>
      <w:r w:rsidRPr="00F515CB">
        <w:t xml:space="preserve">    // Use the content manager to get the content identities.</w:t>
      </w:r>
    </w:p>
    <w:p w:rsidR="00F515CB" w:rsidRPr="00F515CB" w:rsidRDefault="00F515CB" w:rsidP="00A667BC">
      <w:pPr>
        <w:pStyle w:val="CodeBlock"/>
      </w:pPr>
      <w:r w:rsidRPr="00F515CB">
        <w:t xml:space="preserve">    </w:t>
      </w:r>
      <w:proofErr w:type="gramStart"/>
      <w:r w:rsidRPr="00F515CB">
        <w:t>var</w:t>
      </w:r>
      <w:proofErr w:type="gramEnd"/>
      <w:r w:rsidRPr="00F515CB">
        <w:t xml:space="preserve"> backgroundImageIdentity = _contentManager.GetItemMetadata(backgroundImage).Identity;</w:t>
      </w:r>
    </w:p>
    <w:p w:rsidR="00F515CB" w:rsidRPr="00F515CB" w:rsidRDefault="00F515CB" w:rsidP="00A667BC">
      <w:pPr>
        <w:pStyle w:val="CodeBlock"/>
      </w:pPr>
    </w:p>
    <w:p w:rsidR="00F515CB" w:rsidRPr="00F515CB" w:rsidRDefault="00F515CB" w:rsidP="00A667BC">
      <w:pPr>
        <w:pStyle w:val="CodeBlock"/>
      </w:pPr>
      <w:r w:rsidRPr="00F515CB">
        <w:t xml:space="preserve">    // </w:t>
      </w:r>
      <w:proofErr w:type="gramStart"/>
      <w:r w:rsidRPr="00F515CB">
        <w:t>Add</w:t>
      </w:r>
      <w:proofErr w:type="gramEnd"/>
      <w:r w:rsidRPr="00F515CB">
        <w:t xml:space="preserve"> the content item identities to the ExportableData dictionary.</w:t>
      </w:r>
    </w:p>
    <w:p w:rsidR="00F515CB" w:rsidRPr="00F515CB" w:rsidRDefault="00F515CB" w:rsidP="00A667BC">
      <w:pPr>
        <w:pStyle w:val="CodeBlock"/>
      </w:pPr>
      <w:r w:rsidRPr="00F515CB">
        <w:t xml:space="preserve">    </w:t>
      </w:r>
      <w:proofErr w:type="gramStart"/>
      <w:r w:rsidRPr="00F515CB">
        <w:t>context.ExportableData[</w:t>
      </w:r>
      <w:proofErr w:type="gramEnd"/>
      <w:r w:rsidRPr="00F515CB">
        <w:t>"BackgroundImage"] = back</w:t>
      </w:r>
      <w:r w:rsidR="00A667BC">
        <w:t>groundImageIdentity.ToString();</w:t>
      </w:r>
    </w:p>
    <w:p w:rsidR="00F515CB" w:rsidRPr="00F515CB" w:rsidRDefault="00F515CB" w:rsidP="000E5500">
      <w:pPr>
        <w:rPr>
          <w:lang w:val="en-US"/>
        </w:rPr>
      </w:pPr>
      <w:r w:rsidRPr="00F515CB">
        <w:rPr>
          <w:lang w:val="en-US"/>
        </w:rPr>
        <w:t>N</w:t>
      </w:r>
      <w:r w:rsidR="00A667BC">
        <w:rPr>
          <w:lang w:val="en-US"/>
        </w:rPr>
        <w:t xml:space="preserve">otice the usage of the </w:t>
      </w:r>
      <w:r w:rsidR="00A667BC" w:rsidRPr="00A667BC">
        <w:rPr>
          <w:rStyle w:val="Strong"/>
          <w:lang w:val="en-US"/>
        </w:rPr>
        <w:t>ExportableData</w:t>
      </w:r>
      <w:r w:rsidRPr="00F515CB">
        <w:rPr>
          <w:lang w:val="en-US"/>
        </w:rPr>
        <w:t xml:space="preserve"> dictionary, which is where </w:t>
      </w:r>
      <w:r w:rsidR="00A667BC">
        <w:rPr>
          <w:lang w:val="en-US"/>
        </w:rPr>
        <w:t>you</w:t>
      </w:r>
      <w:r w:rsidRPr="00F515CB">
        <w:rPr>
          <w:lang w:val="en-US"/>
        </w:rPr>
        <w:t xml:space="preserve"> store informati</w:t>
      </w:r>
      <w:r w:rsidR="000E5500">
        <w:rPr>
          <w:lang w:val="en-US"/>
        </w:rPr>
        <w:t>on to be exported and imported.</w:t>
      </w:r>
    </w:p>
    <w:p w:rsidR="00F515CB" w:rsidRPr="00F515CB" w:rsidRDefault="00F515CB" w:rsidP="000E5500">
      <w:pPr>
        <w:rPr>
          <w:lang w:val="en-US"/>
        </w:rPr>
      </w:pPr>
      <w:r w:rsidRPr="00F515CB">
        <w:rPr>
          <w:lang w:val="en-US"/>
        </w:rPr>
        <w:t xml:space="preserve">The importing code </w:t>
      </w:r>
      <w:r w:rsidR="000E5500">
        <w:rPr>
          <w:lang w:val="en-US"/>
        </w:rPr>
        <w:t>mirrors the exporting code:</w:t>
      </w:r>
    </w:p>
    <w:p w:rsidR="00F515CB" w:rsidRPr="00F515CB" w:rsidRDefault="00F515CB" w:rsidP="000E5500">
      <w:pPr>
        <w:pStyle w:val="CodeBlock"/>
      </w:pPr>
      <w:r w:rsidRPr="00F515CB">
        <w:t xml:space="preserve">    // Read the imported content identity from the ExportableData dictionary.</w:t>
      </w:r>
    </w:p>
    <w:p w:rsidR="00F515CB" w:rsidRPr="00F515CB" w:rsidRDefault="00F515CB" w:rsidP="000E5500">
      <w:pPr>
        <w:pStyle w:val="CodeBlock"/>
      </w:pPr>
      <w:r w:rsidRPr="00F515CB">
        <w:t xml:space="preserve">    </w:t>
      </w:r>
      <w:proofErr w:type="gramStart"/>
      <w:r w:rsidRPr="00F515CB">
        <w:t>var</w:t>
      </w:r>
      <w:proofErr w:type="gramEnd"/>
      <w:r w:rsidRPr="00F515CB">
        <w:t xml:space="preserve"> backgroundImageIdentity = context.ExportableData.Get("BackgroundImage");</w:t>
      </w:r>
    </w:p>
    <w:p w:rsidR="00F515CB" w:rsidRPr="00F515CB" w:rsidRDefault="00F515CB" w:rsidP="000E5500">
      <w:pPr>
        <w:pStyle w:val="CodeBlock"/>
      </w:pPr>
    </w:p>
    <w:p w:rsidR="000E5500" w:rsidRDefault="00F515CB" w:rsidP="000E5500">
      <w:pPr>
        <w:pStyle w:val="CodeBlock"/>
      </w:pPr>
      <w:r w:rsidRPr="00F515CB">
        <w:t xml:space="preserve">    // Get the imported bac</w:t>
      </w:r>
      <w:r w:rsidR="000E5500">
        <w:t>kground content item from the</w:t>
      </w:r>
    </w:p>
    <w:p w:rsidR="00F515CB" w:rsidRPr="00F515CB" w:rsidRDefault="000E5500" w:rsidP="000E5500">
      <w:pPr>
        <w:pStyle w:val="CodeBlock"/>
      </w:pPr>
      <w:r>
        <w:t xml:space="preserve">    // </w:t>
      </w:r>
      <w:r w:rsidR="00F515CB" w:rsidRPr="00F515CB">
        <w:t>ImportContentSesison store.</w:t>
      </w:r>
    </w:p>
    <w:p w:rsidR="00F515CB" w:rsidRPr="00F515CB" w:rsidRDefault="00F515CB" w:rsidP="000E5500">
      <w:pPr>
        <w:pStyle w:val="CodeBlock"/>
      </w:pPr>
      <w:r w:rsidRPr="00F515CB">
        <w:t xml:space="preserve">    </w:t>
      </w:r>
      <w:proofErr w:type="gramStart"/>
      <w:r w:rsidRPr="00F515CB">
        <w:t>var</w:t>
      </w:r>
      <w:proofErr w:type="gramEnd"/>
      <w:r w:rsidRPr="00F515CB">
        <w:t xml:space="preserve"> backgroundImage = context.Session.GetItemFromSession(backgroundImageIdentity);</w:t>
      </w:r>
    </w:p>
    <w:p w:rsidR="00F515CB" w:rsidRPr="00F515CB" w:rsidRDefault="00F515CB" w:rsidP="000E5500">
      <w:pPr>
        <w:pStyle w:val="CodeBlock"/>
      </w:pPr>
    </w:p>
    <w:p w:rsidR="00F515CB" w:rsidRPr="00F515CB" w:rsidRDefault="00F515CB" w:rsidP="000E5500">
      <w:pPr>
        <w:pStyle w:val="CodeBlock"/>
      </w:pPr>
      <w:r w:rsidRPr="00F515CB">
        <w:t xml:space="preserve">    </w:t>
      </w:r>
      <w:proofErr w:type="gramStart"/>
      <w:r w:rsidRPr="00F515CB">
        <w:t>if</w:t>
      </w:r>
      <w:proofErr w:type="gramEnd"/>
      <w:r w:rsidRPr="00F515CB">
        <w:t xml:space="preserve"> (backgroundImage == null)</w:t>
      </w:r>
    </w:p>
    <w:p w:rsidR="00F515CB" w:rsidRPr="00F515CB" w:rsidRDefault="00F515CB" w:rsidP="000E5500">
      <w:pPr>
        <w:pStyle w:val="CodeBlock"/>
      </w:pPr>
      <w:r w:rsidRPr="00F515CB">
        <w:t xml:space="preserve">        </w:t>
      </w:r>
      <w:proofErr w:type="gramStart"/>
      <w:r w:rsidRPr="00F515CB">
        <w:t>return</w:t>
      </w:r>
      <w:proofErr w:type="gramEnd"/>
      <w:r w:rsidRPr="00F515CB">
        <w:t>;</w:t>
      </w:r>
    </w:p>
    <w:p w:rsidR="00F515CB" w:rsidRPr="00F515CB" w:rsidRDefault="00F515CB" w:rsidP="000E5500">
      <w:pPr>
        <w:pStyle w:val="CodeBlock"/>
      </w:pPr>
    </w:p>
    <w:p w:rsidR="000E5500" w:rsidRDefault="00F515CB" w:rsidP="000E5500">
      <w:pPr>
        <w:pStyle w:val="CodeBlock"/>
      </w:pPr>
      <w:r w:rsidRPr="00F515CB">
        <w:t xml:space="preserve">    // Get the background content item id (primary key value</w:t>
      </w:r>
      <w:r w:rsidR="000E5500">
        <w:t>)</w:t>
      </w:r>
    </w:p>
    <w:p w:rsidR="00F515CB" w:rsidRPr="00F515CB" w:rsidRDefault="000E5500" w:rsidP="000E5500">
      <w:pPr>
        <w:pStyle w:val="CodeBlock"/>
      </w:pPr>
      <w:r>
        <w:t xml:space="preserve">    // </w:t>
      </w:r>
      <w:r w:rsidR="00F515CB" w:rsidRPr="00F515CB">
        <w:t xml:space="preserve">for </w:t>
      </w:r>
      <w:r>
        <w:t xml:space="preserve">the </w:t>
      </w:r>
      <w:r w:rsidR="00F515CB" w:rsidRPr="00F515CB">
        <w:t>background image.</w:t>
      </w:r>
    </w:p>
    <w:p w:rsidR="00F515CB" w:rsidRPr="00F515CB" w:rsidRDefault="00F515CB" w:rsidP="000E5500">
      <w:pPr>
        <w:pStyle w:val="CodeBlock"/>
      </w:pPr>
      <w:r w:rsidRPr="00F515CB">
        <w:t xml:space="preserve">    </w:t>
      </w:r>
      <w:proofErr w:type="gramStart"/>
      <w:r w:rsidRPr="00F515CB">
        <w:t>var</w:t>
      </w:r>
      <w:proofErr w:type="gramEnd"/>
      <w:r w:rsidRPr="00F515CB">
        <w:t xml:space="preserve"> backgroundImageId = backgroundImage.Id;</w:t>
      </w:r>
    </w:p>
    <w:p w:rsidR="00F515CB" w:rsidRPr="00F515CB" w:rsidRDefault="00F515CB" w:rsidP="000E5500">
      <w:pPr>
        <w:pStyle w:val="CodeBlock"/>
      </w:pPr>
    </w:p>
    <w:p w:rsidR="00F515CB" w:rsidRPr="00F515CB" w:rsidRDefault="00F515CB" w:rsidP="000E5500">
      <w:pPr>
        <w:pStyle w:val="CodeBlock"/>
      </w:pPr>
      <w:r w:rsidRPr="00F515CB">
        <w:t xml:space="preserve">    // Assign the content id to the BackgroundImageId property so</w:t>
      </w:r>
    </w:p>
    <w:p w:rsidR="000E5500" w:rsidRDefault="00F515CB" w:rsidP="000E5500">
      <w:pPr>
        <w:pStyle w:val="CodeBlock"/>
      </w:pPr>
      <w:r w:rsidRPr="00F515CB">
        <w:t xml:space="preserve">    // that they contain the correct value</w:t>
      </w:r>
      <w:r w:rsidR="000E5500">
        <w:t>s, instead of the automatically</w:t>
      </w:r>
    </w:p>
    <w:p w:rsidR="00F515CB" w:rsidRPr="00F515CB" w:rsidRDefault="000E5500" w:rsidP="000E5500">
      <w:pPr>
        <w:pStyle w:val="CodeBlock"/>
      </w:pPr>
      <w:r>
        <w:t xml:space="preserve">    // </w:t>
      </w:r>
      <w:r w:rsidR="00F515CB" w:rsidRPr="00F515CB">
        <w:t>imported value.</w:t>
      </w:r>
    </w:p>
    <w:p w:rsidR="00F515CB" w:rsidRPr="00F515CB" w:rsidRDefault="00F515CB" w:rsidP="000E5500">
      <w:pPr>
        <w:pStyle w:val="CodeBlock"/>
      </w:pPr>
      <w:r w:rsidRPr="00F515CB">
        <w:t xml:space="preserve">    element.BackgroundImageId = backgroundImageId;</w:t>
      </w:r>
    </w:p>
    <w:p w:rsidR="00F515CB" w:rsidRPr="00F515CB" w:rsidRDefault="000E5500" w:rsidP="000E5500">
      <w:pPr>
        <w:pStyle w:val="CodeBlock"/>
      </w:pPr>
      <w:r>
        <w:t>}</w:t>
      </w:r>
    </w:p>
    <w:p w:rsidR="00F515CB" w:rsidRPr="00F515CB" w:rsidRDefault="000E5500" w:rsidP="00F515CB">
      <w:pPr>
        <w:rPr>
          <w:lang w:val="en-US"/>
        </w:rPr>
      </w:pPr>
      <w:r>
        <w:rPr>
          <w:lang w:val="en-US"/>
        </w:rPr>
        <w:t xml:space="preserve">The </w:t>
      </w:r>
      <w:r w:rsidRPr="000E5500">
        <w:rPr>
          <w:rStyle w:val="Strong"/>
          <w:lang w:val="en-US"/>
        </w:rPr>
        <w:t>context.Session</w:t>
      </w:r>
      <w:r>
        <w:rPr>
          <w:lang w:val="en-US"/>
        </w:rPr>
        <w:t xml:space="preserve"> object </w:t>
      </w:r>
      <w:r w:rsidR="00F515CB" w:rsidRPr="00F515CB">
        <w:rPr>
          <w:lang w:val="en-US"/>
        </w:rPr>
        <w:t xml:space="preserve">maintains a dictionary of imported content items, keyed by content identity. Once we get our hands on the </w:t>
      </w:r>
      <w:r w:rsidR="00F515CB" w:rsidRPr="00F515CB">
        <w:rPr>
          <w:lang w:val="en-US"/>
        </w:rPr>
        <w:lastRenderedPageBreak/>
        <w:t>referenced content item, we use its primary key value (ID) to update t</w:t>
      </w:r>
      <w:r>
        <w:rPr>
          <w:lang w:val="en-US"/>
        </w:rPr>
        <w:t xml:space="preserve">he element's </w:t>
      </w:r>
      <w:r w:rsidRPr="00681903">
        <w:rPr>
          <w:rStyle w:val="Strong"/>
          <w:lang w:val="en-US"/>
        </w:rPr>
        <w:t>BackgroundImageId</w:t>
      </w:r>
      <w:r w:rsidR="00F515CB" w:rsidRPr="00F515CB">
        <w:rPr>
          <w:lang w:val="en-US"/>
        </w:rPr>
        <w:t>.</w:t>
      </w:r>
    </w:p>
    <w:p w:rsidR="0039083A" w:rsidRDefault="0039083A" w:rsidP="0039083A">
      <w:pPr>
        <w:pStyle w:val="Heading3"/>
        <w:rPr>
          <w:lang w:val="en-US"/>
        </w:rPr>
      </w:pPr>
      <w:bookmarkStart w:id="121" w:name="_Toc446230605"/>
      <w:r>
        <w:rPr>
          <w:lang w:val="en-US"/>
        </w:rPr>
        <w:t>The Tile Element Shape Template</w:t>
      </w:r>
      <w:bookmarkEnd w:id="121"/>
    </w:p>
    <w:p w:rsidR="0039083A" w:rsidRPr="00F515CB" w:rsidRDefault="0039083A" w:rsidP="0039083A">
      <w:pPr>
        <w:rPr>
          <w:lang w:val="en-US"/>
        </w:rPr>
      </w:pPr>
      <w:r>
        <w:rPr>
          <w:lang w:val="en-US"/>
        </w:rPr>
        <w:t>In order for the Tile element to be able to render its child elements,</w:t>
      </w:r>
      <w:r w:rsidR="00CA3C66">
        <w:rPr>
          <w:lang w:val="en-US"/>
        </w:rPr>
        <w:t xml:space="preserve"> </w:t>
      </w:r>
      <w:proofErr w:type="gramStart"/>
      <w:r w:rsidR="00CA3C66">
        <w:rPr>
          <w:lang w:val="en-US"/>
        </w:rPr>
        <w:t>I</w:t>
      </w:r>
      <w:r>
        <w:rPr>
          <w:lang w:val="en-US"/>
        </w:rPr>
        <w:t>t</w:t>
      </w:r>
      <w:proofErr w:type="gramEnd"/>
      <w:r>
        <w:rPr>
          <w:lang w:val="en-US"/>
        </w:rPr>
        <w:t xml:space="preserve"> needs its own shape template, so </w:t>
      </w:r>
      <w:r w:rsidR="00A86B31">
        <w:rPr>
          <w:lang w:val="en-US"/>
        </w:rPr>
        <w:t>c</w:t>
      </w:r>
      <w:r>
        <w:rPr>
          <w:lang w:val="en-US"/>
        </w:rPr>
        <w:t xml:space="preserve">reate a file called </w:t>
      </w:r>
      <w:r w:rsidR="0040583E">
        <w:rPr>
          <w:lang w:val="en-US"/>
        </w:rPr>
        <w:t>Tile.cshtml in the Views/Elements</w:t>
      </w:r>
      <w:r>
        <w:rPr>
          <w:lang w:val="en-US"/>
        </w:rPr>
        <w:t xml:space="preserve"> folder. Its contents should look like this:</w:t>
      </w:r>
    </w:p>
    <w:p w:rsidR="0039083A" w:rsidRPr="00F515CB" w:rsidRDefault="0039083A" w:rsidP="0039083A">
      <w:pPr>
        <w:pStyle w:val="CodeBlock"/>
      </w:pPr>
      <w:r w:rsidRPr="00F515CB">
        <w:t>@using Orchard.ContentManagement;</w:t>
      </w:r>
    </w:p>
    <w:p w:rsidR="0039083A" w:rsidRPr="00F515CB" w:rsidRDefault="0039083A" w:rsidP="0039083A">
      <w:pPr>
        <w:pStyle w:val="CodeBlock"/>
      </w:pPr>
      <w:r w:rsidRPr="00F515CB">
        <w:t>@using Orchard.DisplayManagement.Shapes</w:t>
      </w:r>
    </w:p>
    <w:p w:rsidR="0039083A" w:rsidRPr="00F515CB" w:rsidRDefault="0039083A" w:rsidP="0039083A">
      <w:pPr>
        <w:pStyle w:val="CodeBlock"/>
      </w:pPr>
      <w:r w:rsidRPr="00F515CB">
        <w:t>@using Orchard.Layouts.Helpers</w:t>
      </w:r>
    </w:p>
    <w:p w:rsidR="0039083A" w:rsidRPr="00F515CB" w:rsidRDefault="0039083A" w:rsidP="0039083A">
      <w:pPr>
        <w:pStyle w:val="CodeBlock"/>
      </w:pPr>
      <w:r w:rsidRPr="00F515CB">
        <w:t>@using Orchard.MediaLibrary.Models</w:t>
      </w:r>
    </w:p>
    <w:p w:rsidR="0039083A" w:rsidRPr="00F515CB" w:rsidRDefault="0039083A" w:rsidP="0039083A">
      <w:pPr>
        <w:pStyle w:val="CodeBlock"/>
      </w:pPr>
      <w:r w:rsidRPr="00F515CB">
        <w:t>@using OffTheGrid.Demos.Layouts.Elements</w:t>
      </w:r>
    </w:p>
    <w:p w:rsidR="0039083A" w:rsidRPr="00F515CB" w:rsidRDefault="0039083A" w:rsidP="0039083A">
      <w:pPr>
        <w:pStyle w:val="CodeBlock"/>
      </w:pPr>
      <w:r w:rsidRPr="00F515CB">
        <w:t>@{</w:t>
      </w:r>
    </w:p>
    <w:p w:rsidR="0039083A" w:rsidRPr="00F515CB" w:rsidRDefault="0039083A" w:rsidP="0039083A">
      <w:pPr>
        <w:pStyle w:val="CodeBlock"/>
      </w:pPr>
      <w:r w:rsidRPr="00F515CB">
        <w:t xml:space="preserve">    </w:t>
      </w:r>
      <w:proofErr w:type="gramStart"/>
      <w:r w:rsidRPr="00F515CB">
        <w:t>var</w:t>
      </w:r>
      <w:proofErr w:type="gramEnd"/>
      <w:r w:rsidRPr="00F515CB">
        <w:t xml:space="preserve"> tagBuilder = (OrchardTagBuilder)TagBuilderExtensions.CreateElementTagBuilder(Model);</w:t>
      </w:r>
    </w:p>
    <w:p w:rsidR="0039083A" w:rsidRPr="00F515CB" w:rsidRDefault="0039083A" w:rsidP="0039083A">
      <w:pPr>
        <w:pStyle w:val="CodeBlock"/>
      </w:pPr>
      <w:r w:rsidRPr="00F515CB">
        <w:t xml:space="preserve">    </w:t>
      </w:r>
      <w:proofErr w:type="gramStart"/>
      <w:r w:rsidRPr="00F515CB">
        <w:t>var</w:t>
      </w:r>
      <w:proofErr w:type="gramEnd"/>
      <w:r w:rsidRPr="00F515CB">
        <w:t xml:space="preserve"> element = (Tile)Model.Element;</w:t>
      </w:r>
    </w:p>
    <w:p w:rsidR="0039083A" w:rsidRPr="00F515CB" w:rsidRDefault="0039083A" w:rsidP="0039083A">
      <w:pPr>
        <w:pStyle w:val="CodeBlock"/>
      </w:pPr>
      <w:r w:rsidRPr="00F515CB">
        <w:t xml:space="preserve">    </w:t>
      </w:r>
      <w:proofErr w:type="gramStart"/>
      <w:r w:rsidRPr="00F515CB">
        <w:t>var</w:t>
      </w:r>
      <w:proofErr w:type="gramEnd"/>
      <w:r w:rsidRPr="00F515CB">
        <w:t xml:space="preserve"> backgroundImage = (ImagePart)Model.BackgroundImage;</w:t>
      </w:r>
    </w:p>
    <w:p w:rsidR="0039083A" w:rsidRPr="00F515CB" w:rsidRDefault="0039083A" w:rsidP="0039083A">
      <w:pPr>
        <w:pStyle w:val="CodeBlock"/>
      </w:pPr>
    </w:p>
    <w:p w:rsidR="0039083A" w:rsidRPr="00F515CB" w:rsidRDefault="0039083A" w:rsidP="0039083A">
      <w:pPr>
        <w:pStyle w:val="CodeBlock"/>
      </w:pPr>
      <w:r w:rsidRPr="00F515CB">
        <w:t xml:space="preserve">    </w:t>
      </w:r>
      <w:proofErr w:type="gramStart"/>
      <w:r w:rsidRPr="00F515CB">
        <w:t>if(</w:t>
      </w:r>
      <w:proofErr w:type="gramEnd"/>
      <w:r w:rsidRPr="00F515CB">
        <w:t>backgroundImage != null) {</w:t>
      </w:r>
    </w:p>
    <w:p w:rsidR="0039083A" w:rsidRPr="00F515CB" w:rsidRDefault="0039083A" w:rsidP="0039083A">
      <w:pPr>
        <w:pStyle w:val="CodeBlock"/>
      </w:pPr>
      <w:r w:rsidRPr="00F515CB">
        <w:t xml:space="preserve">        </w:t>
      </w:r>
      <w:proofErr w:type="gramStart"/>
      <w:r w:rsidRPr="00F515CB">
        <w:t>var</w:t>
      </w:r>
      <w:proofErr w:type="gramEnd"/>
      <w:r w:rsidRPr="00F515CB">
        <w:t xml:space="preserve"> mediaPart = backgroundImage.As&lt;MediaPart&gt;();</w:t>
      </w:r>
    </w:p>
    <w:p w:rsidR="0039083A" w:rsidRPr="00F515CB" w:rsidRDefault="0039083A" w:rsidP="0039083A">
      <w:pPr>
        <w:pStyle w:val="CodeBlock"/>
      </w:pPr>
      <w:r w:rsidRPr="00F515CB">
        <w:t xml:space="preserve">        </w:t>
      </w:r>
      <w:proofErr w:type="gramStart"/>
      <w:r w:rsidRPr="00F515CB">
        <w:t>var</w:t>
      </w:r>
      <w:proofErr w:type="gramEnd"/>
      <w:r w:rsidRPr="00F515CB">
        <w:t xml:space="preserve"> backgroundSize = !String.IsNullOrWhiteSpace(element.BackgroundSize) ? </w:t>
      </w:r>
      <w:proofErr w:type="gramStart"/>
      <w:r w:rsidRPr="00F515CB">
        <w:t>element.BackgroundSize :</w:t>
      </w:r>
      <w:proofErr w:type="gramEnd"/>
      <w:r w:rsidRPr="00F515CB">
        <w:t xml:space="preserve"> "cover";</w:t>
      </w:r>
    </w:p>
    <w:p w:rsidR="0039083A" w:rsidRPr="00F515CB" w:rsidRDefault="0039083A" w:rsidP="0039083A">
      <w:pPr>
        <w:pStyle w:val="CodeBlock"/>
      </w:pPr>
      <w:r w:rsidRPr="00F515CB">
        <w:t xml:space="preserve">        </w:t>
      </w:r>
      <w:proofErr w:type="gramStart"/>
      <w:r w:rsidRPr="00F515CB">
        <w:t>tagBuilder.Attributes[</w:t>
      </w:r>
      <w:proofErr w:type="gramEnd"/>
      <w:r w:rsidRPr="00F515CB">
        <w:t>"style"] = String.Format("background-image: url('{0}'); background-size: {1};", mediaPart.MediaUrl, backgroundSize);</w:t>
      </w:r>
    </w:p>
    <w:p w:rsidR="0039083A" w:rsidRPr="00F515CB" w:rsidRDefault="0039083A" w:rsidP="0039083A">
      <w:pPr>
        <w:pStyle w:val="CodeBlock"/>
      </w:pPr>
      <w:r w:rsidRPr="00F515CB">
        <w:t xml:space="preserve">    }</w:t>
      </w:r>
    </w:p>
    <w:p w:rsidR="0039083A" w:rsidRPr="00F515CB" w:rsidRDefault="0039083A" w:rsidP="0039083A">
      <w:pPr>
        <w:pStyle w:val="CodeBlock"/>
      </w:pPr>
      <w:r w:rsidRPr="00F515CB">
        <w:t>}</w:t>
      </w:r>
    </w:p>
    <w:p w:rsidR="0039083A" w:rsidRPr="00F515CB" w:rsidRDefault="0039083A" w:rsidP="0039083A">
      <w:pPr>
        <w:pStyle w:val="CodeBlock"/>
      </w:pPr>
      <w:r w:rsidRPr="00F515CB">
        <w:t>@tagBuilder.StartElement</w:t>
      </w:r>
    </w:p>
    <w:p w:rsidR="0039083A" w:rsidRPr="00F515CB" w:rsidRDefault="0039083A" w:rsidP="0039083A">
      <w:pPr>
        <w:pStyle w:val="CodeBlock"/>
      </w:pPr>
      <w:proofErr w:type="gramStart"/>
      <w:r w:rsidRPr="00F515CB">
        <w:t>@DisplayChildren(</w:t>
      </w:r>
      <w:proofErr w:type="gramEnd"/>
      <w:r w:rsidRPr="00F515CB">
        <w:t>Model)</w:t>
      </w:r>
    </w:p>
    <w:p w:rsidR="0039083A" w:rsidRPr="00F515CB" w:rsidRDefault="0039083A" w:rsidP="0039083A">
      <w:pPr>
        <w:pStyle w:val="CodeBlock"/>
      </w:pPr>
      <w:r w:rsidRPr="00F515CB">
        <w:t>@tagBuilder.EndElement</w:t>
      </w:r>
    </w:p>
    <w:p w:rsidR="0039083A" w:rsidRPr="00F515CB" w:rsidRDefault="0039083A" w:rsidP="0039083A">
      <w:pPr>
        <w:rPr>
          <w:lang w:val="en-US"/>
        </w:rPr>
      </w:pPr>
      <w:r w:rsidRPr="00F515CB">
        <w:rPr>
          <w:lang w:val="en-US"/>
        </w:rPr>
        <w:t>The first thing</w:t>
      </w:r>
      <w:r>
        <w:rPr>
          <w:lang w:val="en-US"/>
        </w:rPr>
        <w:t xml:space="preserve"> this view does is creating an </w:t>
      </w:r>
      <w:r w:rsidRPr="00FE1380">
        <w:rPr>
          <w:rStyle w:val="Strong"/>
          <w:lang w:val="en-US"/>
        </w:rPr>
        <w:t>OrchardTagBuilder</w:t>
      </w:r>
      <w:r w:rsidRPr="00F515CB">
        <w:rPr>
          <w:lang w:val="en-US"/>
        </w:rPr>
        <w:t>.</w:t>
      </w:r>
      <w:r>
        <w:rPr>
          <w:lang w:val="en-US"/>
        </w:rPr>
        <w:t xml:space="preserve"> </w:t>
      </w:r>
      <w:r w:rsidRPr="00F515CB">
        <w:rPr>
          <w:lang w:val="en-US"/>
        </w:rPr>
        <w:t xml:space="preserve">Then </w:t>
      </w:r>
      <w:r>
        <w:rPr>
          <w:lang w:val="en-US"/>
        </w:rPr>
        <w:t xml:space="preserve">we check if we have a non-null </w:t>
      </w:r>
      <w:r w:rsidRPr="00FE1380">
        <w:rPr>
          <w:rStyle w:val="Strong"/>
          <w:lang w:val="en-US"/>
        </w:rPr>
        <w:t>BackgroundImage</w:t>
      </w:r>
      <w:r>
        <w:rPr>
          <w:lang w:val="en-US"/>
        </w:rPr>
        <w:t xml:space="preserve"> available, which is set from the </w:t>
      </w:r>
      <w:r w:rsidRPr="00FE1380">
        <w:rPr>
          <w:rStyle w:val="Strong"/>
          <w:lang w:val="en-US"/>
        </w:rPr>
        <w:t>OnDisplaying</w:t>
      </w:r>
      <w:r>
        <w:rPr>
          <w:lang w:val="en-US"/>
        </w:rPr>
        <w:t xml:space="preserve"> method in the driver</w:t>
      </w:r>
      <w:r w:rsidRPr="00F515CB">
        <w:rPr>
          <w:lang w:val="en-US"/>
        </w:rPr>
        <w:t>.</w:t>
      </w:r>
    </w:p>
    <w:p w:rsidR="0039083A" w:rsidRPr="00F515CB" w:rsidRDefault="0039083A" w:rsidP="0039083A">
      <w:pPr>
        <w:rPr>
          <w:lang w:val="en-US"/>
        </w:rPr>
      </w:pPr>
      <w:r w:rsidRPr="00F515CB">
        <w:rPr>
          <w:lang w:val="en-US"/>
        </w:rPr>
        <w:t xml:space="preserve">If </w:t>
      </w:r>
      <w:r>
        <w:rPr>
          <w:lang w:val="en-US"/>
        </w:rPr>
        <w:t xml:space="preserve">there is a </w:t>
      </w:r>
      <w:r w:rsidRPr="00681903">
        <w:rPr>
          <w:rStyle w:val="Strong"/>
          <w:lang w:val="en-US"/>
        </w:rPr>
        <w:t>BackgroundImage</w:t>
      </w:r>
      <w:r>
        <w:rPr>
          <w:lang w:val="en-US"/>
        </w:rPr>
        <w:t xml:space="preserve"> set, we add a </w:t>
      </w:r>
      <w:r w:rsidRPr="0039083A">
        <w:rPr>
          <w:rStyle w:val="Strong"/>
          <w:lang w:val="en-US"/>
        </w:rPr>
        <w:t>style</w:t>
      </w:r>
      <w:r w:rsidRPr="00F515CB">
        <w:rPr>
          <w:lang w:val="en-US"/>
        </w:rPr>
        <w:t xml:space="preserve"> attribute to our tag with the background image URL and background image</w:t>
      </w:r>
      <w:r>
        <w:rPr>
          <w:lang w:val="en-US"/>
        </w:rPr>
        <w:t xml:space="preserve"> size, falling back to “cover”</w:t>
      </w:r>
      <w:r w:rsidRPr="00F515CB">
        <w:rPr>
          <w:lang w:val="en-US"/>
        </w:rPr>
        <w:t xml:space="preserve"> as a default size.</w:t>
      </w:r>
    </w:p>
    <w:p w:rsidR="00F515CB" w:rsidRPr="00F515CB" w:rsidRDefault="0039083A" w:rsidP="004D60A1">
      <w:pPr>
        <w:rPr>
          <w:lang w:val="en-US"/>
        </w:rPr>
      </w:pPr>
      <w:r>
        <w:rPr>
          <w:lang w:val="en-US"/>
        </w:rPr>
        <w:lastRenderedPageBreak/>
        <w:t xml:space="preserve">The rest of the code renders the tag, and any child elements. Child element shapes will be added to the Element shape automatically by the Layouts module, so all you have to do is render them using </w:t>
      </w:r>
      <w:r w:rsidRPr="0039083A">
        <w:rPr>
          <w:rStyle w:val="Strong"/>
          <w:lang w:val="en-US"/>
        </w:rPr>
        <w:t>@DisplayChildren</w:t>
      </w:r>
      <w:r>
        <w:rPr>
          <w:lang w:val="en-US"/>
        </w:rPr>
        <w:t>.</w:t>
      </w:r>
    </w:p>
    <w:p w:rsidR="00F515CB" w:rsidRPr="00F515CB" w:rsidRDefault="004D60A1" w:rsidP="004D60A1">
      <w:pPr>
        <w:pStyle w:val="Heading3"/>
      </w:pPr>
      <w:bookmarkStart w:id="122" w:name="_Toc446230606"/>
      <w:r>
        <w:t>The Client Side</w:t>
      </w:r>
      <w:bookmarkEnd w:id="122"/>
    </w:p>
    <w:p w:rsidR="00F515CB" w:rsidRPr="00F515CB" w:rsidRDefault="00F515CB" w:rsidP="00681903">
      <w:pPr>
        <w:rPr>
          <w:lang w:val="en-US"/>
        </w:rPr>
      </w:pPr>
      <w:r w:rsidRPr="00F515CB">
        <w:rPr>
          <w:lang w:val="en-US"/>
        </w:rPr>
        <w:t xml:space="preserve">So far the process of writing a container element hasn't been that different from creating a regular element. The key differences are the fact that we derived </w:t>
      </w:r>
      <w:r w:rsidR="00681903">
        <w:rPr>
          <w:lang w:val="en-US"/>
        </w:rPr>
        <w:t xml:space="preserve">the </w:t>
      </w:r>
      <w:r w:rsidR="00681903" w:rsidRPr="00681903">
        <w:rPr>
          <w:rStyle w:val="Strong"/>
          <w:lang w:val="en-US"/>
        </w:rPr>
        <w:t>Tile</w:t>
      </w:r>
      <w:r w:rsidRPr="00F515CB">
        <w:rPr>
          <w:lang w:val="en-US"/>
        </w:rPr>
        <w:t xml:space="preserve"> </w:t>
      </w:r>
      <w:r w:rsidR="00681903">
        <w:rPr>
          <w:lang w:val="en-US"/>
        </w:rPr>
        <w:t xml:space="preserve">class from </w:t>
      </w:r>
      <w:r w:rsidR="00681903" w:rsidRPr="00681903">
        <w:rPr>
          <w:rStyle w:val="Strong"/>
          <w:lang w:val="en-US"/>
        </w:rPr>
        <w:t>Container</w:t>
      </w:r>
      <w:r w:rsidR="00681903">
        <w:rPr>
          <w:lang w:val="en-US"/>
        </w:rPr>
        <w:t xml:space="preserve"> instead of </w:t>
      </w:r>
      <w:r w:rsidR="00681903" w:rsidRPr="00681903">
        <w:rPr>
          <w:rStyle w:val="Strong"/>
          <w:lang w:val="en-US"/>
        </w:rPr>
        <w:t>Element</w:t>
      </w:r>
      <w:r w:rsidRPr="00F515CB">
        <w:rPr>
          <w:lang w:val="en-US"/>
        </w:rPr>
        <w:t xml:space="preserve"> and some ad</w:t>
      </w:r>
      <w:r w:rsidR="00681903">
        <w:rPr>
          <w:lang w:val="en-US"/>
        </w:rPr>
        <w:t xml:space="preserve">ditional code to deal with the </w:t>
      </w:r>
      <w:r w:rsidRPr="00681903">
        <w:rPr>
          <w:rStyle w:val="Strong"/>
          <w:lang w:val="en-US"/>
        </w:rPr>
        <w:t>MediaLibraryPick</w:t>
      </w:r>
      <w:r w:rsidR="00681903" w:rsidRPr="00681903">
        <w:rPr>
          <w:rStyle w:val="Strong"/>
          <w:lang w:val="en-US"/>
        </w:rPr>
        <w:t>er</w:t>
      </w:r>
      <w:r w:rsidRPr="00F515CB">
        <w:rPr>
          <w:lang w:val="en-US"/>
        </w:rPr>
        <w:t xml:space="preserve"> shape and additional import/export code because of that.</w:t>
      </w:r>
    </w:p>
    <w:p w:rsidR="00F515CB" w:rsidRPr="00F515CB" w:rsidRDefault="00F515CB" w:rsidP="00681903">
      <w:pPr>
        <w:pStyle w:val="Heading4"/>
        <w:rPr>
          <w:lang w:val="en-US"/>
        </w:rPr>
      </w:pPr>
      <w:r w:rsidRPr="00F515CB">
        <w:rPr>
          <w:lang w:val="en-US"/>
        </w:rPr>
        <w:t>Implementing Containment</w:t>
      </w:r>
    </w:p>
    <w:p w:rsidR="00F515CB" w:rsidRPr="00F515CB" w:rsidRDefault="00F515CB" w:rsidP="00681903">
      <w:pPr>
        <w:rPr>
          <w:lang w:val="en-US"/>
        </w:rPr>
      </w:pPr>
      <w:r w:rsidRPr="00F515CB">
        <w:rPr>
          <w:lang w:val="en-US"/>
        </w:rPr>
        <w:t xml:space="preserve">Surely enough, </w:t>
      </w:r>
      <w:r w:rsidR="00681903">
        <w:rPr>
          <w:lang w:val="en-US"/>
        </w:rPr>
        <w:t xml:space="preserve">at this point </w:t>
      </w:r>
      <w:r w:rsidRPr="00F515CB">
        <w:rPr>
          <w:lang w:val="en-US"/>
        </w:rPr>
        <w:t>the Tile element works</w:t>
      </w:r>
      <w:r w:rsidR="00681903">
        <w:rPr>
          <w:lang w:val="en-US"/>
        </w:rPr>
        <w:t xml:space="preserve"> like any other element</w:t>
      </w:r>
      <w:r w:rsidRPr="00F515CB">
        <w:rPr>
          <w:lang w:val="en-US"/>
        </w:rPr>
        <w:t xml:space="preserve">. </w:t>
      </w:r>
      <w:r w:rsidR="00681903">
        <w:rPr>
          <w:lang w:val="en-US"/>
        </w:rPr>
        <w:t xml:space="preserve">Except for the fact that you can’t currently add elements to the Tile, despite the fact that it derives from </w:t>
      </w:r>
      <w:r w:rsidR="00681903" w:rsidRPr="00681903">
        <w:rPr>
          <w:rStyle w:val="Strong"/>
          <w:lang w:val="en-US"/>
        </w:rPr>
        <w:t>Container</w:t>
      </w:r>
      <w:r w:rsidRPr="00F515CB">
        <w:rPr>
          <w:lang w:val="en-US"/>
        </w:rPr>
        <w:t>.</w:t>
      </w:r>
      <w:r w:rsidR="00681903">
        <w:rPr>
          <w:lang w:val="en-US"/>
        </w:rPr>
        <w:t xml:space="preserve"> From the server-side’s point of view, you could programmatically add child elements, but to enable the user to drag and drop elements using the Layout Editor, </w:t>
      </w:r>
      <w:r w:rsidRPr="00F515CB">
        <w:rPr>
          <w:lang w:val="en-US"/>
        </w:rPr>
        <w:t xml:space="preserve">additional work </w:t>
      </w:r>
      <w:r w:rsidR="00681903">
        <w:rPr>
          <w:lang w:val="en-US"/>
        </w:rPr>
        <w:t xml:space="preserve">needs </w:t>
      </w:r>
      <w:r w:rsidRPr="00F515CB">
        <w:rPr>
          <w:lang w:val="en-US"/>
        </w:rPr>
        <w:t xml:space="preserve">to be done.  </w:t>
      </w:r>
    </w:p>
    <w:p w:rsidR="00F515CB" w:rsidRPr="00F515CB" w:rsidRDefault="00F515CB" w:rsidP="00F66F8A">
      <w:pPr>
        <w:pStyle w:val="Heading3"/>
        <w:numPr>
          <w:ilvl w:val="0"/>
          <w:numId w:val="0"/>
        </w:numPr>
        <w:rPr>
          <w:lang w:val="en-US"/>
        </w:rPr>
      </w:pPr>
      <w:bookmarkStart w:id="123" w:name="_Toc446230607"/>
      <w:r w:rsidRPr="00F515CB">
        <w:rPr>
          <w:lang w:val="en-US"/>
        </w:rPr>
        <w:t>Client-Side Assets</w:t>
      </w:r>
      <w:bookmarkEnd w:id="123"/>
    </w:p>
    <w:p w:rsidR="00F515CB" w:rsidRPr="00F515CB" w:rsidRDefault="00F515CB" w:rsidP="007453DF">
      <w:pPr>
        <w:rPr>
          <w:lang w:val="en-US"/>
        </w:rPr>
      </w:pPr>
      <w:r w:rsidRPr="00F515CB">
        <w:rPr>
          <w:lang w:val="en-US"/>
        </w:rPr>
        <w:t>When implementing custom elements with a customized client-side representation, it is important to realize that the layout editor is implemented using Angular and that it relies heavily on model binding. At the moment of this writing, there is no generic container ele</w:t>
      </w:r>
      <w:r w:rsidR="007453DF">
        <w:rPr>
          <w:lang w:val="en-US"/>
        </w:rPr>
        <w:t>ment class that we could reuse unfortunately, so we’ll have to do quite some coding ourselves.</w:t>
      </w:r>
    </w:p>
    <w:p w:rsidR="00F515CB" w:rsidRPr="00F515CB" w:rsidRDefault="00F515CB" w:rsidP="007453DF">
      <w:pPr>
        <w:pStyle w:val="Sidebar"/>
      </w:pPr>
      <w:r w:rsidRPr="00F515CB">
        <w:lastRenderedPageBreak/>
        <w:t>Regular (non-container) elements do have a generic client-side representation, which i</w:t>
      </w:r>
      <w:r w:rsidR="007453DF">
        <w:t xml:space="preserve">s the </w:t>
      </w:r>
      <w:r w:rsidRPr="007453DF">
        <w:rPr>
          <w:rStyle w:val="Strong"/>
        </w:rPr>
        <w:t>C</w:t>
      </w:r>
      <w:r w:rsidR="007453DF" w:rsidRPr="007453DF">
        <w:rPr>
          <w:rStyle w:val="Strong"/>
        </w:rPr>
        <w:t>ontent</w:t>
      </w:r>
      <w:r w:rsidRPr="00F515CB">
        <w:t xml:space="preserve"> element model. Future versions of</w:t>
      </w:r>
      <w:r w:rsidR="007453DF">
        <w:t xml:space="preserve"> Orchard may provide a generic </w:t>
      </w:r>
      <w:r w:rsidR="007453DF" w:rsidRPr="007453DF">
        <w:rPr>
          <w:rStyle w:val="Strong"/>
        </w:rPr>
        <w:t>Container</w:t>
      </w:r>
      <w:r w:rsidRPr="00F515CB">
        <w:t xml:space="preserve"> representation to implement custom containers, but until then we'll have to implement our own.</w:t>
      </w:r>
    </w:p>
    <w:p w:rsidR="00F515CB" w:rsidRPr="00F515CB" w:rsidRDefault="007453DF" w:rsidP="007453DF">
      <w:pPr>
        <w:rPr>
          <w:lang w:val="en-US"/>
        </w:rPr>
      </w:pPr>
      <w:r>
        <w:rPr>
          <w:lang w:val="en-US"/>
        </w:rPr>
        <w:t xml:space="preserve">Although not required, </w:t>
      </w:r>
      <w:r w:rsidR="00F515CB" w:rsidRPr="00F515CB">
        <w:rPr>
          <w:lang w:val="en-US"/>
        </w:rPr>
        <w:t>I chose to write JavaScript and Less files that take advantage of the Gulp pipeline support provided with Orchard</w:t>
      </w:r>
      <w:r>
        <w:rPr>
          <w:lang w:val="en-US"/>
        </w:rPr>
        <w:t>.</w:t>
      </w:r>
    </w:p>
    <w:p w:rsidR="00F515CB" w:rsidRPr="00F515CB" w:rsidRDefault="00F515CB" w:rsidP="007453DF">
      <w:pPr>
        <w:pStyle w:val="Heading4"/>
        <w:rPr>
          <w:lang w:val="en-US"/>
        </w:rPr>
      </w:pPr>
      <w:r w:rsidRPr="00F515CB">
        <w:rPr>
          <w:lang w:val="en-US"/>
        </w:rPr>
        <w:t>Gulp and Assets.json</w:t>
      </w:r>
    </w:p>
    <w:p w:rsidR="00F515CB" w:rsidRDefault="00F515CB" w:rsidP="007453DF">
      <w:pPr>
        <w:rPr>
          <w:lang w:val="en-US"/>
        </w:rPr>
      </w:pPr>
      <w:r w:rsidRPr="00F515CB">
        <w:rPr>
          <w:lang w:val="en-US"/>
        </w:rPr>
        <w:t xml:space="preserve">To see how the Gulp </w:t>
      </w:r>
      <w:r w:rsidR="007453DF">
        <w:rPr>
          <w:lang w:val="en-US"/>
        </w:rPr>
        <w:t xml:space="preserve">pipeline </w:t>
      </w:r>
      <w:r w:rsidRPr="00F515CB">
        <w:rPr>
          <w:lang w:val="en-US"/>
        </w:rPr>
        <w:t xml:space="preserve">works, let's go ahead and create the following file &amp; </w:t>
      </w:r>
      <w:r w:rsidR="007453DF">
        <w:rPr>
          <w:lang w:val="en-US"/>
        </w:rPr>
        <w:t>folder structure in the module:</w:t>
      </w:r>
    </w:p>
    <w:p w:rsidR="007453DF" w:rsidRPr="00F515CB" w:rsidRDefault="007453DF" w:rsidP="007453DF">
      <w:pPr>
        <w:rPr>
          <w:lang w:val="en-US"/>
        </w:rPr>
      </w:pPr>
    </w:p>
    <w:p w:rsidR="00F515CB" w:rsidRPr="007453DF" w:rsidRDefault="00F515CB" w:rsidP="003A6B90">
      <w:pPr>
        <w:pStyle w:val="ListParagraph"/>
        <w:numPr>
          <w:ilvl w:val="0"/>
          <w:numId w:val="33"/>
        </w:numPr>
        <w:rPr>
          <w:lang w:val="en-US"/>
        </w:rPr>
      </w:pPr>
      <w:r w:rsidRPr="007453DF">
        <w:rPr>
          <w:lang w:val="en-US"/>
        </w:rPr>
        <w:t>Assets</w:t>
      </w:r>
    </w:p>
    <w:p w:rsidR="00F515CB" w:rsidRPr="007453DF" w:rsidRDefault="00F515CB" w:rsidP="003A6B90">
      <w:pPr>
        <w:pStyle w:val="ListParagraph"/>
        <w:numPr>
          <w:ilvl w:val="1"/>
          <w:numId w:val="33"/>
        </w:numPr>
        <w:rPr>
          <w:lang w:val="en-US"/>
        </w:rPr>
      </w:pPr>
      <w:r w:rsidRPr="007453DF">
        <w:rPr>
          <w:lang w:val="en-US"/>
        </w:rPr>
        <w:t>Elements</w:t>
      </w:r>
    </w:p>
    <w:p w:rsidR="00F515CB" w:rsidRPr="007453DF" w:rsidRDefault="00F515CB" w:rsidP="003A6B90">
      <w:pPr>
        <w:pStyle w:val="ListParagraph"/>
        <w:numPr>
          <w:ilvl w:val="2"/>
          <w:numId w:val="33"/>
        </w:numPr>
        <w:rPr>
          <w:lang w:val="en-US"/>
        </w:rPr>
      </w:pPr>
      <w:r w:rsidRPr="007453DF">
        <w:rPr>
          <w:lang w:val="en-US"/>
        </w:rPr>
        <w:t>Tile</w:t>
      </w:r>
    </w:p>
    <w:p w:rsidR="00F515CB" w:rsidRPr="007453DF" w:rsidRDefault="00F515CB" w:rsidP="003A6B90">
      <w:pPr>
        <w:pStyle w:val="ListParagraph"/>
        <w:numPr>
          <w:ilvl w:val="3"/>
          <w:numId w:val="33"/>
        </w:numPr>
        <w:rPr>
          <w:lang w:val="en-US"/>
        </w:rPr>
      </w:pPr>
      <w:r w:rsidRPr="007453DF">
        <w:rPr>
          <w:lang w:val="en-US"/>
        </w:rPr>
        <w:t>Directive.js</w:t>
      </w:r>
    </w:p>
    <w:p w:rsidR="00F515CB" w:rsidRPr="007453DF" w:rsidRDefault="00F515CB" w:rsidP="003A6B90">
      <w:pPr>
        <w:pStyle w:val="ListParagraph"/>
        <w:numPr>
          <w:ilvl w:val="3"/>
          <w:numId w:val="33"/>
        </w:numPr>
        <w:rPr>
          <w:lang w:val="en-US"/>
        </w:rPr>
      </w:pPr>
      <w:r w:rsidRPr="007453DF">
        <w:rPr>
          <w:lang w:val="en-US"/>
        </w:rPr>
        <w:t>Model.js</w:t>
      </w:r>
    </w:p>
    <w:p w:rsidR="00F515CB" w:rsidRPr="007453DF" w:rsidRDefault="00F515CB" w:rsidP="003A6B90">
      <w:pPr>
        <w:pStyle w:val="ListParagraph"/>
        <w:numPr>
          <w:ilvl w:val="3"/>
          <w:numId w:val="33"/>
        </w:numPr>
        <w:rPr>
          <w:lang w:val="en-US"/>
        </w:rPr>
      </w:pPr>
      <w:r w:rsidRPr="007453DF">
        <w:rPr>
          <w:lang w:val="en-US"/>
        </w:rPr>
        <w:t>Style.less</w:t>
      </w:r>
    </w:p>
    <w:p w:rsidR="00F515CB" w:rsidRPr="007453DF" w:rsidRDefault="00F515CB" w:rsidP="003A6B90">
      <w:pPr>
        <w:pStyle w:val="ListParagraph"/>
        <w:numPr>
          <w:ilvl w:val="0"/>
          <w:numId w:val="33"/>
        </w:numPr>
        <w:rPr>
          <w:lang w:val="en-US"/>
        </w:rPr>
      </w:pPr>
      <w:r w:rsidRPr="007453DF">
        <w:rPr>
          <w:lang w:val="en-US"/>
        </w:rPr>
        <w:t>Assets.json</w:t>
      </w:r>
    </w:p>
    <w:p w:rsidR="00F515CB" w:rsidRPr="00F515CB" w:rsidRDefault="00F515CB" w:rsidP="007453DF">
      <w:pPr>
        <w:rPr>
          <w:lang w:val="en-US"/>
        </w:rPr>
      </w:pPr>
      <w:r w:rsidRPr="00F515CB">
        <w:rPr>
          <w:lang w:val="en-US"/>
        </w:rPr>
        <w:t>These files won't be referenced by our views directly. Instead, we'll provi</w:t>
      </w:r>
      <w:r w:rsidR="007453DF">
        <w:rPr>
          <w:lang w:val="en-US"/>
        </w:rPr>
        <w:t xml:space="preserve">de a configuration file called </w:t>
      </w:r>
      <w:r w:rsidR="007453DF" w:rsidRPr="007453DF">
        <w:rPr>
          <w:rStyle w:val="Emphasis"/>
          <w:lang w:val="en-US"/>
        </w:rPr>
        <w:t>Assets.json</w:t>
      </w:r>
      <w:r w:rsidRPr="00F515CB">
        <w:rPr>
          <w:lang w:val="en-US"/>
        </w:rPr>
        <w:t xml:space="preserve"> that Gulp will use to compile, combine and minify the assets and output them to the </w:t>
      </w:r>
      <w:r w:rsidRPr="007453DF">
        <w:rPr>
          <w:rStyle w:val="Emphasis"/>
          <w:lang w:val="en-US"/>
        </w:rPr>
        <w:t>Scripts</w:t>
      </w:r>
      <w:r w:rsidR="007453DF">
        <w:rPr>
          <w:lang w:val="en-US"/>
        </w:rPr>
        <w:t xml:space="preserve"> and </w:t>
      </w:r>
      <w:r w:rsidRPr="007453DF">
        <w:rPr>
          <w:rStyle w:val="Emphasis"/>
          <w:lang w:val="en-US"/>
        </w:rPr>
        <w:t>Styles</w:t>
      </w:r>
      <w:r w:rsidR="007453DF">
        <w:rPr>
          <w:lang w:val="en-US"/>
        </w:rPr>
        <w:t xml:space="preserve"> folder.</w:t>
      </w:r>
    </w:p>
    <w:p w:rsidR="00F515CB" w:rsidRPr="00F515CB" w:rsidRDefault="00F515CB" w:rsidP="007453DF">
      <w:pPr>
        <w:rPr>
          <w:lang w:val="en-US"/>
        </w:rPr>
      </w:pPr>
      <w:r w:rsidRPr="00F515CB">
        <w:rPr>
          <w:lang w:val="en-US"/>
        </w:rPr>
        <w:t xml:space="preserve">The Assets.json file </w:t>
      </w:r>
      <w:r w:rsidR="007453DF">
        <w:rPr>
          <w:lang w:val="en-US"/>
        </w:rPr>
        <w:t xml:space="preserve">needs to live in the root of the </w:t>
      </w:r>
      <w:r w:rsidRPr="00F515CB">
        <w:rPr>
          <w:lang w:val="en-US"/>
        </w:rPr>
        <w:t>module, and wi</w:t>
      </w:r>
      <w:r w:rsidR="007453DF">
        <w:rPr>
          <w:lang w:val="en-US"/>
        </w:rPr>
        <w:t>ll have the following contents:</w:t>
      </w:r>
    </w:p>
    <w:p w:rsidR="00F515CB" w:rsidRPr="00F515CB" w:rsidRDefault="007453DF" w:rsidP="007453DF">
      <w:pPr>
        <w:pStyle w:val="CodeBlock"/>
      </w:pPr>
      <w:r w:rsidRPr="00F515CB">
        <w:lastRenderedPageBreak/>
        <w:t xml:space="preserve"> </w:t>
      </w:r>
      <w:r w:rsidR="00F515CB" w:rsidRPr="00F515CB">
        <w:t>[</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w:t>
      </w:r>
      <w:proofErr w:type="gramStart"/>
      <w:r w:rsidRPr="00F515CB">
        <w:t>inputs</w:t>
      </w:r>
      <w:proofErr w:type="gramEnd"/>
      <w:r w:rsidRPr="00F515CB">
        <w:t>": [</w:t>
      </w:r>
    </w:p>
    <w:p w:rsidR="00F515CB" w:rsidRPr="00F515CB" w:rsidRDefault="00F515CB" w:rsidP="007453DF">
      <w:pPr>
        <w:pStyle w:val="CodeBlock"/>
      </w:pPr>
      <w:r w:rsidRPr="00F515CB">
        <w:t xml:space="preserve">            "Assets/Elements/Tile/Style.les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w:t>
      </w:r>
      <w:proofErr w:type="gramStart"/>
      <w:r w:rsidRPr="00F515CB">
        <w:t>output</w:t>
      </w:r>
      <w:proofErr w:type="gramEnd"/>
      <w:r w:rsidRPr="00F515CB">
        <w:t>": "Styles/TileElement.cs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w:t>
      </w:r>
      <w:proofErr w:type="gramStart"/>
      <w:r w:rsidRPr="00F515CB">
        <w:t>inputs</w:t>
      </w:r>
      <w:proofErr w:type="gramEnd"/>
      <w:r w:rsidRPr="00F515CB">
        <w:t>": [</w:t>
      </w:r>
    </w:p>
    <w:p w:rsidR="00F515CB" w:rsidRPr="00F515CB" w:rsidRDefault="00F515CB" w:rsidP="007453DF">
      <w:pPr>
        <w:pStyle w:val="CodeBlock"/>
      </w:pPr>
      <w:r w:rsidRPr="00F515CB">
        <w:t xml:space="preserve">            "Assets/Elements/Tile/Directive.js",</w:t>
      </w:r>
    </w:p>
    <w:p w:rsidR="00F515CB" w:rsidRPr="00F515CB" w:rsidRDefault="00F515CB" w:rsidP="007453DF">
      <w:pPr>
        <w:pStyle w:val="CodeBlock"/>
      </w:pPr>
      <w:r w:rsidRPr="00F515CB">
        <w:t xml:space="preserve">            "Assets/Elements/Tile/Model.j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 xml:space="preserve">        "</w:t>
      </w:r>
      <w:proofErr w:type="gramStart"/>
      <w:r w:rsidRPr="00F515CB">
        <w:t>output</w:t>
      </w:r>
      <w:proofErr w:type="gramEnd"/>
      <w:r w:rsidRPr="00F515CB">
        <w:t>": "Scripts/TileElement.js"</w:t>
      </w:r>
    </w:p>
    <w:p w:rsidR="00F515CB" w:rsidRPr="00F515CB" w:rsidRDefault="00F515CB" w:rsidP="007453DF">
      <w:pPr>
        <w:pStyle w:val="CodeBlock"/>
      </w:pPr>
      <w:r w:rsidRPr="00F515CB">
        <w:t xml:space="preserve">    }</w:t>
      </w:r>
    </w:p>
    <w:p w:rsidR="00F515CB" w:rsidRPr="00F515CB" w:rsidRDefault="00F515CB" w:rsidP="007453DF">
      <w:pPr>
        <w:pStyle w:val="CodeBlock"/>
      </w:pPr>
      <w:r w:rsidRPr="00F515CB">
        <w:t>]</w:t>
      </w:r>
    </w:p>
    <w:p w:rsidR="00F515CB" w:rsidRPr="00F515CB" w:rsidRDefault="00F515CB" w:rsidP="007453DF">
      <w:pPr>
        <w:rPr>
          <w:lang w:val="en-US"/>
        </w:rPr>
      </w:pPr>
      <w:r w:rsidRPr="00F515CB">
        <w:rPr>
          <w:lang w:val="en-US"/>
        </w:rPr>
        <w:t xml:space="preserve">If you have worked with Gulp before, the structure of this JSON file </w:t>
      </w:r>
      <w:r w:rsidR="007453DF">
        <w:rPr>
          <w:lang w:val="en-US"/>
        </w:rPr>
        <w:t>should look quite</w:t>
      </w:r>
      <w:r w:rsidRPr="00F515CB">
        <w:rPr>
          <w:lang w:val="en-US"/>
        </w:rPr>
        <w:t xml:space="preserve"> familiar. It's basically an array with inputs/output objects, where th</w:t>
      </w:r>
      <w:r w:rsidR="007453DF">
        <w:rPr>
          <w:lang w:val="en-US"/>
        </w:rPr>
        <w:t xml:space="preserve">e inputs are compiled, combined, </w:t>
      </w:r>
      <w:r w:rsidRPr="00F515CB">
        <w:rPr>
          <w:lang w:val="en-US"/>
        </w:rPr>
        <w:t>minified</w:t>
      </w:r>
      <w:r w:rsidR="007453DF">
        <w:rPr>
          <w:lang w:val="en-US"/>
        </w:rPr>
        <w:t xml:space="preserve"> and stored in the output file</w:t>
      </w:r>
      <w:r w:rsidRPr="00F515CB">
        <w:rPr>
          <w:lang w:val="en-US"/>
        </w:rPr>
        <w:t>. The specified paths are relative to the module's root.</w:t>
      </w:r>
    </w:p>
    <w:p w:rsidR="00F515CB" w:rsidRPr="00F515CB" w:rsidRDefault="00F515CB" w:rsidP="007453DF">
      <w:pPr>
        <w:rPr>
          <w:lang w:val="en-US"/>
        </w:rPr>
      </w:pPr>
      <w:r w:rsidRPr="00F515CB">
        <w:rPr>
          <w:lang w:val="en-US"/>
        </w:rPr>
        <w:t>The above Assets.json configur</w:t>
      </w:r>
      <w:r w:rsidR="007453DF">
        <w:rPr>
          <w:lang w:val="en-US"/>
        </w:rPr>
        <w:t>ation will generate four files:</w:t>
      </w:r>
    </w:p>
    <w:p w:rsidR="00F515CB" w:rsidRPr="007453DF" w:rsidRDefault="00F515CB" w:rsidP="003A6B90">
      <w:pPr>
        <w:pStyle w:val="ListParagraph"/>
        <w:numPr>
          <w:ilvl w:val="1"/>
          <w:numId w:val="34"/>
        </w:numPr>
        <w:rPr>
          <w:lang w:val="en-US"/>
        </w:rPr>
      </w:pPr>
      <w:r w:rsidRPr="007453DF">
        <w:rPr>
          <w:lang w:val="en-US"/>
        </w:rPr>
        <w:t>/Scripts/TileElement.js</w:t>
      </w:r>
    </w:p>
    <w:p w:rsidR="00F515CB" w:rsidRPr="007453DF" w:rsidRDefault="00F515CB" w:rsidP="003A6B90">
      <w:pPr>
        <w:pStyle w:val="ListParagraph"/>
        <w:numPr>
          <w:ilvl w:val="1"/>
          <w:numId w:val="34"/>
        </w:numPr>
        <w:rPr>
          <w:lang w:val="en-US"/>
        </w:rPr>
      </w:pPr>
      <w:r w:rsidRPr="007453DF">
        <w:rPr>
          <w:lang w:val="en-US"/>
        </w:rPr>
        <w:t>/Scripts/TileElement.min.js</w:t>
      </w:r>
    </w:p>
    <w:p w:rsidR="00F515CB" w:rsidRPr="00F515CB" w:rsidRDefault="00F515CB" w:rsidP="007453DF">
      <w:pPr>
        <w:rPr>
          <w:lang w:val="en-US"/>
        </w:rPr>
      </w:pPr>
      <w:r w:rsidRPr="00F515CB">
        <w:rPr>
          <w:lang w:val="en-US"/>
        </w:rPr>
        <w:t>A</w:t>
      </w:r>
      <w:r w:rsidR="007453DF">
        <w:rPr>
          <w:lang w:val="en-US"/>
        </w:rPr>
        <w:t>nd</w:t>
      </w:r>
    </w:p>
    <w:p w:rsidR="00F515CB" w:rsidRPr="007453DF" w:rsidRDefault="00F515CB" w:rsidP="003A6B90">
      <w:pPr>
        <w:pStyle w:val="ListParagraph"/>
        <w:numPr>
          <w:ilvl w:val="1"/>
          <w:numId w:val="35"/>
        </w:numPr>
        <w:rPr>
          <w:lang w:val="en-US"/>
        </w:rPr>
      </w:pPr>
      <w:r w:rsidRPr="007453DF">
        <w:rPr>
          <w:lang w:val="en-US"/>
        </w:rPr>
        <w:t>/Styles/TileElement.css</w:t>
      </w:r>
    </w:p>
    <w:p w:rsidR="00F515CB" w:rsidRPr="007453DF" w:rsidRDefault="00F515CB" w:rsidP="003A6B90">
      <w:pPr>
        <w:pStyle w:val="ListParagraph"/>
        <w:numPr>
          <w:ilvl w:val="1"/>
          <w:numId w:val="35"/>
        </w:numPr>
        <w:rPr>
          <w:lang w:val="en-US"/>
        </w:rPr>
      </w:pPr>
      <w:r w:rsidRPr="007453DF">
        <w:rPr>
          <w:lang w:val="en-US"/>
        </w:rPr>
        <w:t>/Styles/TileElement.min.css</w:t>
      </w:r>
    </w:p>
    <w:p w:rsidR="00F515CB" w:rsidRPr="00F515CB" w:rsidRDefault="00F515CB" w:rsidP="00CE2131">
      <w:pPr>
        <w:rPr>
          <w:lang w:val="en-US"/>
        </w:rPr>
      </w:pPr>
      <w:r w:rsidRPr="00F515CB">
        <w:rPr>
          <w:lang w:val="en-US"/>
        </w:rPr>
        <w:t>The easiest way to execute Gulp is t</w:t>
      </w:r>
      <w:r w:rsidR="007453DF">
        <w:rPr>
          <w:lang w:val="en-US"/>
        </w:rPr>
        <w:t xml:space="preserve">o use the Task Runner Explorer. Simply right-click on the </w:t>
      </w:r>
      <w:r w:rsidR="007453DF" w:rsidRPr="007453DF">
        <w:rPr>
          <w:rStyle w:val="Strong"/>
          <w:lang w:val="en-US"/>
        </w:rPr>
        <w:t>build</w:t>
      </w:r>
      <w:r w:rsidR="007453DF">
        <w:rPr>
          <w:lang w:val="en-US"/>
        </w:rPr>
        <w:t xml:space="preserve"> task and hit </w:t>
      </w:r>
      <w:r w:rsidRPr="00EC7B1B">
        <w:rPr>
          <w:rStyle w:val="Strong"/>
          <w:lang w:val="en-US"/>
        </w:rPr>
        <w:t>Ru</w:t>
      </w:r>
      <w:r w:rsidR="007453DF" w:rsidRPr="00EC7B1B">
        <w:rPr>
          <w:rStyle w:val="Strong"/>
          <w:lang w:val="en-US"/>
        </w:rPr>
        <w:t>n</w:t>
      </w:r>
      <w:r w:rsidRPr="00F515CB">
        <w:rPr>
          <w:lang w:val="en-US"/>
        </w:rPr>
        <w:t>. When you do this for the first time, the resulting files will be created, but not be made par</w:t>
      </w:r>
      <w:r w:rsidR="00CE2131">
        <w:rPr>
          <w:lang w:val="en-US"/>
        </w:rPr>
        <w:t>t of the project automatically.</w:t>
      </w:r>
    </w:p>
    <w:p w:rsidR="00EC7B1B" w:rsidRDefault="00CE2131" w:rsidP="00EC7B1B">
      <w:pPr>
        <w:keepNext/>
      </w:pPr>
      <w:r>
        <w:rPr>
          <w:noProof/>
          <w:lang w:eastAsia="nl-NL"/>
        </w:rPr>
        <w:lastRenderedPageBreak/>
        <w:drawing>
          <wp:inline distT="0" distB="0" distL="0" distR="0" wp14:anchorId="73272278" wp14:editId="3F625978">
            <wp:extent cx="3130711" cy="17145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13-1.png"/>
                    <pic:cNvPicPr/>
                  </pic:nvPicPr>
                  <pic:blipFill>
                    <a:blip r:embed="rId45">
                      <a:extLst>
                        <a:ext uri="{28A0092B-C50C-407E-A947-70E740481C1C}">
                          <a14:useLocalDpi xmlns:a14="http://schemas.microsoft.com/office/drawing/2010/main" val="0"/>
                        </a:ext>
                      </a:extLst>
                    </a:blip>
                    <a:stretch>
                      <a:fillRect/>
                    </a:stretch>
                  </pic:blipFill>
                  <pic:spPr>
                    <a:xfrm>
                      <a:off x="0" y="0"/>
                      <a:ext cx="3130711" cy="1714588"/>
                    </a:xfrm>
                    <a:prstGeom prst="rect">
                      <a:avLst/>
                    </a:prstGeom>
                  </pic:spPr>
                </pic:pic>
              </a:graphicData>
            </a:graphic>
          </wp:inline>
        </w:drawing>
      </w:r>
    </w:p>
    <w:p w:rsidR="00F515CB" w:rsidRPr="00EC7B1B" w:rsidRDefault="00EC7B1B" w:rsidP="00EC7B1B">
      <w:pPr>
        <w:pStyle w:val="Caption"/>
        <w:rPr>
          <w:lang w:val="en-US"/>
        </w:rPr>
      </w:pPr>
      <w:r w:rsidRPr="00EC7B1B">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13</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EC7B1B">
        <w:rPr>
          <w:lang w:val="en-US"/>
        </w:rPr>
        <w:t xml:space="preserve"> - The Task Runner </w:t>
      </w:r>
      <w:r>
        <w:rPr>
          <w:lang w:val="en-US"/>
        </w:rPr>
        <w:t xml:space="preserve">Explorer </w:t>
      </w:r>
      <w:r w:rsidRPr="00EC7B1B">
        <w:rPr>
          <w:lang w:val="en-US"/>
        </w:rPr>
        <w:t>in Visual Studio 2015.</w:t>
      </w:r>
    </w:p>
    <w:p w:rsidR="00F515CB" w:rsidRPr="00F515CB" w:rsidRDefault="00F515CB" w:rsidP="00CE2131">
      <w:pPr>
        <w:pStyle w:val="Sidebar"/>
      </w:pPr>
      <w:r w:rsidRPr="00F515CB">
        <w:t>When the Task Run</w:t>
      </w:r>
      <w:r w:rsidR="00CE2131">
        <w:t>ner Explorer shows the message “</w:t>
      </w:r>
      <w:r w:rsidRPr="00F515CB">
        <w:t>Fa</w:t>
      </w:r>
      <w:r w:rsidR="00CE2131">
        <w:t>iled to load. See output window”</w:t>
      </w:r>
      <w:r w:rsidRPr="00F515CB">
        <w:t>, this is usually an indication that you haven't installed the NodeJS packages. This is easily fixed by opening the</w:t>
      </w:r>
      <w:r w:rsidR="00CE2131">
        <w:t xml:space="preserve"> </w:t>
      </w:r>
      <w:r w:rsidR="00CE2131" w:rsidRPr="00CE2131">
        <w:rPr>
          <w:rStyle w:val="Emphasis"/>
        </w:rPr>
        <w:t>Package.json</w:t>
      </w:r>
      <w:r w:rsidRPr="00F515CB">
        <w:t xml:space="preserve"> fil</w:t>
      </w:r>
      <w:r w:rsidR="00CE2131">
        <w:t xml:space="preserve">e in the </w:t>
      </w:r>
      <w:r w:rsidR="00CE2131" w:rsidRPr="00CE2131">
        <w:rPr>
          <w:rStyle w:val="Emphasis"/>
        </w:rPr>
        <w:t>Solution Items/Gulp</w:t>
      </w:r>
      <w:r w:rsidRPr="00F515CB">
        <w:t xml:space="preserve"> solution folder, and simply saving that file. When you do, Visual Studio will start downloading NodeJS packages, including Gulp. Gulp is used to compile, minify and bundle files such as CSS, LESS, JavaScript and TypeScript. Installing the various NodeJS packages may take a few minutes, so keep a close eye on the </w:t>
      </w:r>
      <w:r w:rsidR="00CE2131">
        <w:t>status bar (which should read “Installing packages”</w:t>
      </w:r>
      <w:r w:rsidRPr="00F515CB">
        <w:t xml:space="preserve"> while installin</w:t>
      </w:r>
      <w:r w:rsidR="00CE2131">
        <w:t>g packages, and “Installing packages complete”</w:t>
      </w:r>
      <w:r w:rsidRPr="00F515CB">
        <w:t xml:space="preserve"> when done.</w:t>
      </w:r>
      <w:r w:rsidR="00CE2131">
        <w:t xml:space="preserve"> </w:t>
      </w:r>
      <w:r w:rsidRPr="00F515CB">
        <w:t xml:space="preserve">Once the packages have been installed, click the refresh icon in the Task Runner Explorer and wait a second for it to refresh. </w:t>
      </w:r>
      <w:r w:rsidR="00CE2131">
        <w:t xml:space="preserve">Now you should see the </w:t>
      </w:r>
      <w:r w:rsidR="00CE2131" w:rsidRPr="00CE2131">
        <w:rPr>
          <w:rStyle w:val="Strong"/>
        </w:rPr>
        <w:t>Tasks</w:t>
      </w:r>
      <w:r w:rsidR="00CE2131">
        <w:t xml:space="preserve"> and its child nodes </w:t>
      </w:r>
      <w:r w:rsidRPr="00CE2131">
        <w:rPr>
          <w:rStyle w:val="Strong"/>
        </w:rPr>
        <w:t>build</w:t>
      </w:r>
      <w:r w:rsidR="00CE2131">
        <w:t xml:space="preserve">, </w:t>
      </w:r>
      <w:r w:rsidRPr="00CE2131">
        <w:rPr>
          <w:rStyle w:val="Strong"/>
        </w:rPr>
        <w:t>rebuild</w:t>
      </w:r>
      <w:r w:rsidR="00CE2131">
        <w:t xml:space="preserve"> and </w:t>
      </w:r>
      <w:r w:rsidR="00CE2131" w:rsidRPr="00CE2131">
        <w:rPr>
          <w:rStyle w:val="Strong"/>
        </w:rPr>
        <w:t>watch</w:t>
      </w:r>
      <w:r w:rsidR="00CE2131">
        <w:t xml:space="preserve">. Right-click on </w:t>
      </w:r>
      <w:r w:rsidR="00CE2131" w:rsidRPr="00CE2131">
        <w:rPr>
          <w:rStyle w:val="Strong"/>
        </w:rPr>
        <w:t>build</w:t>
      </w:r>
      <w:r w:rsidRPr="00F515CB">
        <w:t xml:space="preserve"> and then left-clic</w:t>
      </w:r>
      <w:r w:rsidR="00CE2131">
        <w:t xml:space="preserve">k </w:t>
      </w:r>
      <w:r w:rsidR="00CE2131" w:rsidRPr="00CE2131">
        <w:rPr>
          <w:rStyle w:val="Strong"/>
        </w:rPr>
        <w:t>Run</w:t>
      </w:r>
      <w:r w:rsidRPr="00F515CB">
        <w:t xml:space="preserve"> to have your Assets.json file executed.</w:t>
      </w:r>
    </w:p>
    <w:p w:rsidR="00F515CB" w:rsidRPr="00F515CB" w:rsidRDefault="00F515CB" w:rsidP="00CE2131">
      <w:pPr>
        <w:rPr>
          <w:lang w:val="en-US"/>
        </w:rPr>
      </w:pPr>
      <w:r w:rsidRPr="00F515CB">
        <w:rPr>
          <w:lang w:val="en-US"/>
        </w:rPr>
        <w:t>With that in place, we are ready to provide actual contents to eac</w:t>
      </w:r>
      <w:r w:rsidR="00CE2131">
        <w:rPr>
          <w:lang w:val="en-US"/>
        </w:rPr>
        <w:t xml:space="preserve">h asset file. We'll start with </w:t>
      </w:r>
      <w:r w:rsidR="00CE2131" w:rsidRPr="00CE2131">
        <w:rPr>
          <w:rStyle w:val="Emphasis"/>
        </w:rPr>
        <w:t>Assets/Elements/Tile/Model.js</w:t>
      </w:r>
      <w:r w:rsidR="00CE2131">
        <w:rPr>
          <w:lang w:val="en-US"/>
        </w:rPr>
        <w:t>.</w:t>
      </w:r>
    </w:p>
    <w:p w:rsidR="00F515CB" w:rsidRPr="00F515CB" w:rsidRDefault="00F515CB" w:rsidP="00CE2131">
      <w:pPr>
        <w:pStyle w:val="Heading4"/>
        <w:rPr>
          <w:lang w:val="en-US"/>
        </w:rPr>
      </w:pPr>
      <w:r w:rsidRPr="00F515CB">
        <w:rPr>
          <w:lang w:val="en-US"/>
        </w:rPr>
        <w:t>The Tile Model</w:t>
      </w:r>
    </w:p>
    <w:p w:rsidR="00F515CB" w:rsidRPr="00F515CB" w:rsidRDefault="00F515CB" w:rsidP="00F515CB">
      <w:pPr>
        <w:rPr>
          <w:lang w:val="en-US"/>
        </w:rPr>
      </w:pPr>
      <w:r w:rsidRPr="00F515CB">
        <w:rPr>
          <w:lang w:val="en-US"/>
        </w:rPr>
        <w:t>The following code shows the minimum amount of boilerplate code required to make the Tile element a container element:</w:t>
      </w:r>
    </w:p>
    <w:p w:rsidR="00F515CB" w:rsidRDefault="00F515CB" w:rsidP="00CE2131">
      <w:pPr>
        <w:pStyle w:val="CodeBlock"/>
      </w:pPr>
      <w:proofErr w:type="gramStart"/>
      <w:r w:rsidRPr="00F515CB">
        <w:lastRenderedPageBreak/>
        <w:t>var</w:t>
      </w:r>
      <w:proofErr w:type="gramEnd"/>
      <w:r w:rsidRPr="00F515CB">
        <w:t xml:space="preserve"> LayoutEditor;</w:t>
      </w:r>
    </w:p>
    <w:p w:rsidR="00CE2131" w:rsidRPr="00F515CB" w:rsidRDefault="00CE2131" w:rsidP="00CE2131">
      <w:pPr>
        <w:pStyle w:val="CodeBlock"/>
      </w:pPr>
    </w:p>
    <w:p w:rsidR="00F515CB" w:rsidRDefault="00CE2131" w:rsidP="00CE2131">
      <w:pPr>
        <w:pStyle w:val="CodeBlock"/>
      </w:pPr>
      <w:r>
        <w:t>(</w:t>
      </w:r>
      <w:proofErr w:type="gramStart"/>
      <w:r>
        <w:t>function</w:t>
      </w:r>
      <w:proofErr w:type="gramEnd"/>
      <w:r>
        <w:t xml:space="preserve"> (LayoutEditor) {</w:t>
      </w:r>
    </w:p>
    <w:p w:rsidR="00CE2131" w:rsidRDefault="00CE2131" w:rsidP="00CE2131">
      <w:pPr>
        <w:pStyle w:val="CodeBlock"/>
      </w:pPr>
    </w:p>
    <w:p w:rsidR="00CE2131" w:rsidRPr="00CE2131" w:rsidRDefault="00CE2131" w:rsidP="00CE2131">
      <w:pPr>
        <w:pStyle w:val="CodeBlock"/>
        <w:rPr>
          <w:b/>
        </w:rPr>
      </w:pPr>
      <w:r w:rsidRPr="00CE2131">
        <w:rPr>
          <w:b/>
        </w:rPr>
        <w:t xml:space="preserve">    // </w:t>
      </w:r>
      <w:proofErr w:type="gramStart"/>
      <w:r w:rsidRPr="00CE2131">
        <w:rPr>
          <w:b/>
        </w:rPr>
        <w:t>The</w:t>
      </w:r>
      <w:proofErr w:type="gramEnd"/>
      <w:r w:rsidRPr="00CE2131">
        <w:rPr>
          <w:b/>
        </w:rPr>
        <w:t xml:space="preserve"> constructor.</w:t>
      </w:r>
    </w:p>
    <w:p w:rsidR="00F515CB" w:rsidRPr="00F515CB" w:rsidRDefault="00F515CB" w:rsidP="00CE2131">
      <w:pPr>
        <w:pStyle w:val="CodeBlock"/>
      </w:pPr>
      <w:r w:rsidRPr="00F515CB">
        <w:t xml:space="preserve">    LayoutEditor.Tile = function (data, contentType, htmlId, htmlClass, htmlStyle, isTemplated, rule, hasEditor, children) {</w:t>
      </w:r>
    </w:p>
    <w:p w:rsidR="00F515CB" w:rsidRPr="00F515CB" w:rsidRDefault="00F515CB" w:rsidP="00CE2131">
      <w:pPr>
        <w:pStyle w:val="CodeBlock"/>
      </w:pPr>
      <w:r w:rsidRPr="00F515CB">
        <w:t xml:space="preserve">        </w:t>
      </w:r>
      <w:proofErr w:type="gramStart"/>
      <w:r w:rsidRPr="00F515CB">
        <w:t>var</w:t>
      </w:r>
      <w:proofErr w:type="gramEnd"/>
      <w:r w:rsidRPr="00F515CB">
        <w:t xml:space="preserve"> self = this;</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w:t>
      </w:r>
      <w:proofErr w:type="gramStart"/>
      <w:r w:rsidRPr="00CE2131">
        <w:rPr>
          <w:b/>
        </w:rPr>
        <w:t>Inherit</w:t>
      </w:r>
      <w:proofErr w:type="gramEnd"/>
      <w:r w:rsidRPr="00CE2131">
        <w:rPr>
          <w:b/>
        </w:rPr>
        <w:t xml:space="preserve"> from the Element base class.</w:t>
      </w:r>
    </w:p>
    <w:p w:rsidR="00F515CB" w:rsidRPr="00F515CB" w:rsidRDefault="00F515CB" w:rsidP="00CE2131">
      <w:pPr>
        <w:pStyle w:val="CodeBlock"/>
      </w:pPr>
      <w:r w:rsidRPr="00F515CB">
        <w:t xml:space="preserve">        </w:t>
      </w:r>
      <w:proofErr w:type="gramStart"/>
      <w:r w:rsidRPr="00F515CB">
        <w:t>LayoutEditor.Element.call(</w:t>
      </w:r>
      <w:proofErr w:type="gramEnd"/>
      <w:r w:rsidRPr="00F515CB">
        <w:t>self, "Tile", data, htmlId, htmlClass, htmlStyle, isTemplated, rule);</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w:t>
      </w:r>
      <w:proofErr w:type="gramStart"/>
      <w:r w:rsidRPr="00CE2131">
        <w:rPr>
          <w:b/>
        </w:rPr>
        <w:t>Inherit</w:t>
      </w:r>
      <w:proofErr w:type="gramEnd"/>
      <w:r w:rsidRPr="00CE2131">
        <w:rPr>
          <w:b/>
        </w:rPr>
        <w:t xml:space="preserve"> from the Container base class.</w:t>
      </w:r>
    </w:p>
    <w:p w:rsidR="00F515CB" w:rsidRPr="00F515CB" w:rsidRDefault="00F515CB" w:rsidP="00CE2131">
      <w:pPr>
        <w:pStyle w:val="CodeBlock"/>
      </w:pPr>
      <w:r w:rsidRPr="00F515CB">
        <w:t xml:space="preserve">        </w:t>
      </w:r>
      <w:proofErr w:type="gramStart"/>
      <w:r w:rsidRPr="00F515CB">
        <w:t>LayoutEditor.Container.call(</w:t>
      </w:r>
      <w:proofErr w:type="gramEnd"/>
      <w:r w:rsidRPr="00F515CB">
        <w:t>self, ["Canvas", "Grid", "Content"], children);</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This Tile element is containab</w:t>
      </w:r>
      <w:r w:rsidR="00CE2131" w:rsidRPr="00CE2131">
        <w:rPr>
          <w:b/>
        </w:rPr>
        <w:t>le, which means it can be added</w:t>
      </w:r>
    </w:p>
    <w:p w:rsidR="00F515CB" w:rsidRPr="00CE2131" w:rsidRDefault="00CE2131" w:rsidP="00CE2131">
      <w:pPr>
        <w:pStyle w:val="CodeBlock"/>
        <w:rPr>
          <w:b/>
        </w:rPr>
      </w:pPr>
      <w:r w:rsidRPr="00CE2131">
        <w:rPr>
          <w:b/>
        </w:rPr>
        <w:t xml:space="preserve">        // </w:t>
      </w:r>
      <w:r w:rsidR="00F515CB" w:rsidRPr="00CE2131">
        <w:rPr>
          <w:b/>
        </w:rPr>
        <w:t>to any container, including Tiles.</w:t>
      </w:r>
    </w:p>
    <w:p w:rsidR="00F515CB" w:rsidRPr="00F515CB" w:rsidRDefault="00F515CB" w:rsidP="00CE2131">
      <w:pPr>
        <w:pStyle w:val="CodeBlock"/>
      </w:pPr>
      <w:r w:rsidRPr="00F515CB">
        <w:t xml:space="preserve">        self.isContainable = true;</w:t>
      </w:r>
    </w:p>
    <w:p w:rsidR="00F515CB" w:rsidRPr="00F515CB" w:rsidRDefault="00F515CB" w:rsidP="00CE2131">
      <w:pPr>
        <w:pStyle w:val="CodeBlock"/>
      </w:pPr>
    </w:p>
    <w:p w:rsidR="00F515CB" w:rsidRPr="00CE2131" w:rsidRDefault="00F515CB" w:rsidP="00CE2131">
      <w:pPr>
        <w:pStyle w:val="CodeBlock"/>
        <w:rPr>
          <w:b/>
        </w:rPr>
      </w:pPr>
      <w:r w:rsidRPr="00CE2131">
        <w:rPr>
          <w:b/>
        </w:rPr>
        <w:t xml:space="preserve">        // </w:t>
      </w:r>
      <w:proofErr w:type="gramStart"/>
      <w:r w:rsidRPr="00CE2131">
        <w:rPr>
          <w:b/>
        </w:rPr>
        <w:t>Used</w:t>
      </w:r>
      <w:proofErr w:type="gramEnd"/>
      <w:r w:rsidRPr="00CE2131">
        <w:rPr>
          <w:b/>
        </w:rPr>
        <w:t xml:space="preserve"> by the layout editor to determine if it should launch</w:t>
      </w:r>
    </w:p>
    <w:p w:rsidR="00F515CB" w:rsidRPr="00CE2131" w:rsidRDefault="00F515CB" w:rsidP="00CE2131">
      <w:pPr>
        <w:pStyle w:val="CodeBlock"/>
        <w:rPr>
          <w:b/>
        </w:rPr>
      </w:pPr>
      <w:r w:rsidRPr="00CE2131">
        <w:rPr>
          <w:b/>
        </w:rPr>
        <w:t xml:space="preserve">        // the element editor dialog when creating new Tile elements.</w:t>
      </w:r>
    </w:p>
    <w:p w:rsidR="00CE2131" w:rsidRPr="00CE2131" w:rsidRDefault="00F515CB" w:rsidP="00CE2131">
      <w:pPr>
        <w:pStyle w:val="CodeBlock"/>
        <w:rPr>
          <w:b/>
        </w:rPr>
      </w:pPr>
      <w:r w:rsidRPr="00CE2131">
        <w:rPr>
          <w:b/>
        </w:rPr>
        <w:t xml:space="preserve">        // </w:t>
      </w:r>
      <w:proofErr w:type="gramStart"/>
      <w:r w:rsidRPr="00CE2131">
        <w:rPr>
          <w:b/>
        </w:rPr>
        <w:t>Also</w:t>
      </w:r>
      <w:proofErr w:type="gramEnd"/>
      <w:r w:rsidRPr="00CE2131">
        <w:rPr>
          <w:b/>
        </w:rPr>
        <w:t xml:space="preserve"> used by our "LayoutEd</w:t>
      </w:r>
      <w:r w:rsidR="00CE2131" w:rsidRPr="00CE2131">
        <w:rPr>
          <w:b/>
        </w:rPr>
        <w:t>itor.Template.Tile.cshtml" view</w:t>
      </w:r>
    </w:p>
    <w:p w:rsidR="00F515CB" w:rsidRPr="00CE2131" w:rsidRDefault="00CE2131" w:rsidP="00CE2131">
      <w:pPr>
        <w:pStyle w:val="CodeBlock"/>
        <w:rPr>
          <w:b/>
        </w:rPr>
      </w:pPr>
      <w:r w:rsidRPr="00CE2131">
        <w:rPr>
          <w:b/>
        </w:rPr>
        <w:t xml:space="preserve">        // </w:t>
      </w:r>
      <w:r w:rsidR="00F515CB" w:rsidRPr="00CE2131">
        <w:rPr>
          <w:b/>
        </w:rPr>
        <w:t>that is used as the layout-tile directive's template.</w:t>
      </w:r>
    </w:p>
    <w:p w:rsidR="00F515CB" w:rsidRPr="00F515CB" w:rsidRDefault="00F515CB" w:rsidP="00CE2131">
      <w:pPr>
        <w:pStyle w:val="CodeBlock"/>
      </w:pPr>
      <w:r w:rsidRPr="00F515CB">
        <w:t xml:space="preserve">        self.hasEditor = hasEditor;</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w:t>
      </w:r>
      <w:proofErr w:type="gramStart"/>
      <w:r w:rsidRPr="00CE2131">
        <w:rPr>
          <w:b/>
        </w:rPr>
        <w:t>The</w:t>
      </w:r>
      <w:proofErr w:type="gramEnd"/>
      <w:r w:rsidRPr="00CE2131">
        <w:rPr>
          <w:b/>
        </w:rPr>
        <w:t xml:space="preserve"> element type </w:t>
      </w:r>
      <w:r w:rsidR="00CE2131" w:rsidRPr="00CE2131">
        <w:rPr>
          <w:b/>
        </w:rPr>
        <w:t>name, which is sent back to the</w:t>
      </w:r>
    </w:p>
    <w:p w:rsidR="00F515CB" w:rsidRPr="00CE2131" w:rsidRDefault="00CE2131" w:rsidP="00CE2131">
      <w:pPr>
        <w:pStyle w:val="CodeBlock"/>
        <w:rPr>
          <w:b/>
        </w:rPr>
      </w:pPr>
      <w:r w:rsidRPr="00CE2131">
        <w:rPr>
          <w:b/>
        </w:rPr>
        <w:t xml:space="preserve">        // </w:t>
      </w:r>
      <w:r w:rsidR="00F515CB" w:rsidRPr="00CE2131">
        <w:rPr>
          <w:b/>
        </w:rPr>
        <w:t>element editor controller when being edited.</w:t>
      </w:r>
    </w:p>
    <w:p w:rsidR="00F515CB" w:rsidRPr="00F515CB" w:rsidRDefault="00F515CB" w:rsidP="00CE2131">
      <w:pPr>
        <w:pStyle w:val="CodeBlock"/>
      </w:pPr>
      <w:r w:rsidRPr="00F515CB">
        <w:t xml:space="preserve">        self.contentType = contentType;</w:t>
      </w:r>
    </w:p>
    <w:p w:rsidR="00F515CB" w:rsidRPr="00F515CB" w:rsidRDefault="00F515CB" w:rsidP="00CE2131">
      <w:pPr>
        <w:pStyle w:val="CodeBlock"/>
      </w:pPr>
    </w:p>
    <w:p w:rsidR="00CE2131" w:rsidRPr="00CE2131" w:rsidRDefault="00F515CB" w:rsidP="00CE2131">
      <w:pPr>
        <w:pStyle w:val="CodeBlock"/>
        <w:rPr>
          <w:b/>
        </w:rPr>
      </w:pPr>
      <w:r w:rsidRPr="00CE2131">
        <w:rPr>
          <w:b/>
        </w:rPr>
        <w:t xml:space="preserve">        // </w:t>
      </w:r>
      <w:proofErr w:type="gramStart"/>
      <w:r w:rsidRPr="00CE2131">
        <w:rPr>
          <w:b/>
        </w:rPr>
        <w:t>The</w:t>
      </w:r>
      <w:proofErr w:type="gramEnd"/>
      <w:r w:rsidRPr="00CE2131">
        <w:rPr>
          <w:b/>
        </w:rPr>
        <w:t xml:space="preserve"> "layout-common-holder" CSS cla</w:t>
      </w:r>
      <w:r w:rsidR="00CE2131" w:rsidRPr="00CE2131">
        <w:rPr>
          <w:b/>
        </w:rPr>
        <w:t>ss is used by the layout editor</w:t>
      </w:r>
    </w:p>
    <w:p w:rsidR="00F515CB" w:rsidRPr="00CE2131" w:rsidRDefault="00CE2131" w:rsidP="00CE2131">
      <w:pPr>
        <w:pStyle w:val="CodeBlock"/>
        <w:rPr>
          <w:b/>
        </w:rPr>
      </w:pPr>
      <w:r w:rsidRPr="00CE2131">
        <w:rPr>
          <w:b/>
        </w:rPr>
        <w:t xml:space="preserve">        // </w:t>
      </w:r>
      <w:r w:rsidR="00F515CB" w:rsidRPr="00CE2131">
        <w:rPr>
          <w:b/>
        </w:rPr>
        <w:t>to identify drop targets.</w:t>
      </w:r>
    </w:p>
    <w:p w:rsidR="00F515CB" w:rsidRPr="00F515CB" w:rsidRDefault="00F515CB" w:rsidP="00CE2131">
      <w:pPr>
        <w:pStyle w:val="CodeBlock"/>
      </w:pPr>
      <w:r w:rsidRPr="00F515CB">
        <w:t xml:space="preserve">        self.dropTargetClass = "layout-common-holder";</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Implements the toObject serialization function.</w:t>
      </w:r>
    </w:p>
    <w:p w:rsidR="00F515CB" w:rsidRPr="00AF2496" w:rsidRDefault="00F515CB" w:rsidP="00CE2131">
      <w:pPr>
        <w:pStyle w:val="CodeBlock"/>
        <w:rPr>
          <w:b/>
        </w:rPr>
      </w:pPr>
      <w:r w:rsidRPr="00AF2496">
        <w:rPr>
          <w:b/>
        </w:rPr>
        <w:t xml:space="preserve">        // </w:t>
      </w:r>
      <w:proofErr w:type="gramStart"/>
      <w:r w:rsidRPr="00AF2496">
        <w:rPr>
          <w:b/>
        </w:rPr>
        <w:t>This</w:t>
      </w:r>
      <w:proofErr w:type="gramEnd"/>
      <w:r w:rsidRPr="00AF2496">
        <w:rPr>
          <w:b/>
        </w:rPr>
        <w:t xml:space="preserve"> is called when the layout is being serialized into JSON.</w:t>
      </w:r>
    </w:p>
    <w:p w:rsidR="00F515CB" w:rsidRPr="00F515CB" w:rsidRDefault="00F515CB" w:rsidP="00CE2131">
      <w:pPr>
        <w:pStyle w:val="CodeBlock"/>
      </w:pPr>
      <w:r w:rsidRPr="00F515CB">
        <w:t xml:space="preserve">        </w:t>
      </w:r>
      <w:proofErr w:type="gramStart"/>
      <w:r w:rsidRPr="00F515CB">
        <w:t>var</w:t>
      </w:r>
      <w:proofErr w:type="gramEnd"/>
      <w:r w:rsidRPr="00F515CB">
        <w:t xml:space="preserve"> toObject = self.toObject;</w:t>
      </w:r>
      <w:r w:rsidR="00AF2496">
        <w:t xml:space="preserve"> </w:t>
      </w:r>
      <w:r w:rsidR="00AF2496" w:rsidRPr="00AF2496">
        <w:rPr>
          <w:b/>
        </w:rPr>
        <w:t>// Get a reference to the base function.</w:t>
      </w:r>
    </w:p>
    <w:p w:rsidR="00F515CB" w:rsidRPr="00F515CB" w:rsidRDefault="00F515CB" w:rsidP="00CE2131">
      <w:pPr>
        <w:pStyle w:val="CodeBlock"/>
      </w:pPr>
      <w:r w:rsidRPr="00F515CB">
        <w:t xml:space="preserve">        self.toObject = function () {</w:t>
      </w:r>
    </w:p>
    <w:p w:rsidR="00F515CB" w:rsidRPr="00F515CB" w:rsidRDefault="00F515CB" w:rsidP="00CE2131">
      <w:pPr>
        <w:pStyle w:val="CodeBlock"/>
      </w:pPr>
      <w:r w:rsidRPr="00F515CB">
        <w:t xml:space="preserve">            </w:t>
      </w:r>
      <w:proofErr w:type="gramStart"/>
      <w:r w:rsidRPr="00F515CB">
        <w:t>var</w:t>
      </w:r>
      <w:proofErr w:type="gramEnd"/>
      <w:r w:rsidRPr="00F515CB">
        <w:t xml:space="preserve"> result = toObject(); </w:t>
      </w:r>
      <w:r w:rsidRPr="00AF2496">
        <w:rPr>
          <w:b/>
        </w:rPr>
        <w:t xml:space="preserve">// Invoke the </w:t>
      </w:r>
      <w:r w:rsidR="00AF2496" w:rsidRPr="00AF2496">
        <w:rPr>
          <w:b/>
        </w:rPr>
        <w:t>base</w:t>
      </w:r>
      <w:r w:rsidRPr="00AF2496">
        <w:rPr>
          <w:b/>
        </w:rPr>
        <w:t xml:space="preserve"> implementation.</w:t>
      </w:r>
    </w:p>
    <w:p w:rsidR="00F515CB" w:rsidRPr="00F515CB" w:rsidRDefault="00F515CB" w:rsidP="00CE2131">
      <w:pPr>
        <w:pStyle w:val="CodeBlock"/>
      </w:pPr>
      <w:r w:rsidRPr="00F515CB">
        <w:t xml:space="preserve">            result.children = </w:t>
      </w:r>
      <w:proofErr w:type="gramStart"/>
      <w:r w:rsidRPr="00F515CB">
        <w:t>self.childrenToObject(</w:t>
      </w:r>
      <w:proofErr w:type="gramEnd"/>
      <w:r w:rsidRPr="00F515CB">
        <w:t>);</w:t>
      </w:r>
    </w:p>
    <w:p w:rsidR="00F515CB" w:rsidRPr="00F515CB" w:rsidRDefault="00F515CB" w:rsidP="00CE2131">
      <w:pPr>
        <w:pStyle w:val="CodeBlock"/>
      </w:pPr>
      <w:r w:rsidRPr="00F515CB">
        <w:t xml:space="preserve">            </w:t>
      </w:r>
      <w:proofErr w:type="gramStart"/>
      <w:r w:rsidRPr="00F515CB">
        <w:t>return</w:t>
      </w:r>
      <w:proofErr w:type="gramEnd"/>
      <w:r w:rsidRPr="00F515CB">
        <w:t xml:space="preserve"> result;</w:t>
      </w:r>
    </w:p>
    <w:p w:rsidR="00F515CB" w:rsidRPr="00F515CB" w:rsidRDefault="00F515CB" w:rsidP="00CE2131">
      <w:pPr>
        <w:pStyle w:val="CodeBlock"/>
      </w:pPr>
      <w:r w:rsidRPr="00F515CB">
        <w:t xml:space="preserve">        };</w:t>
      </w:r>
    </w:p>
    <w:p w:rsidR="00F515CB" w:rsidRPr="00F515CB" w:rsidRDefault="00F515CB" w:rsidP="00CE2131">
      <w:pPr>
        <w:pStyle w:val="CodeBlock"/>
      </w:pPr>
      <w:r w:rsidRPr="00F515CB">
        <w:t xml:space="preserve">    };</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Registers the factory function with the element factory.</w:t>
      </w:r>
    </w:p>
    <w:p w:rsidR="00F515CB" w:rsidRPr="00F515CB" w:rsidRDefault="00F515CB" w:rsidP="00CE2131">
      <w:pPr>
        <w:pStyle w:val="CodeBlock"/>
      </w:pPr>
      <w:r w:rsidRPr="00F515CB">
        <w:t xml:space="preserve">    </w:t>
      </w:r>
      <w:proofErr w:type="gramStart"/>
      <w:r w:rsidRPr="00F515CB">
        <w:t>LayoutEditor.registerFactory(</w:t>
      </w:r>
      <w:proofErr w:type="gramEnd"/>
      <w:r w:rsidRPr="00F515CB">
        <w:t>"Tile", function (value) {</w:t>
      </w:r>
    </w:p>
    <w:p w:rsidR="00F515CB" w:rsidRPr="00F515CB" w:rsidRDefault="00F515CB" w:rsidP="00CE2131">
      <w:pPr>
        <w:pStyle w:val="CodeBlock"/>
      </w:pPr>
      <w:r w:rsidRPr="00F515CB">
        <w:t xml:space="preserve">        </w:t>
      </w:r>
      <w:proofErr w:type="gramStart"/>
      <w:r w:rsidRPr="00F515CB">
        <w:t>var</w:t>
      </w:r>
      <w:proofErr w:type="gramEnd"/>
      <w:r w:rsidRPr="00F515CB">
        <w:t xml:space="preserve"> tile = new LayoutEditor.Tile(</w:t>
      </w:r>
    </w:p>
    <w:p w:rsidR="00F515CB" w:rsidRPr="00F515CB" w:rsidRDefault="00F515CB" w:rsidP="00CE2131">
      <w:pPr>
        <w:pStyle w:val="CodeBlock"/>
      </w:pPr>
      <w:r w:rsidRPr="00F515CB">
        <w:t xml:space="preserve">            value.data,</w:t>
      </w:r>
    </w:p>
    <w:p w:rsidR="00F515CB" w:rsidRPr="00F515CB" w:rsidRDefault="00F515CB" w:rsidP="00CE2131">
      <w:pPr>
        <w:pStyle w:val="CodeBlock"/>
      </w:pPr>
      <w:r w:rsidRPr="00F515CB">
        <w:t xml:space="preserve">            value.contentType,</w:t>
      </w:r>
    </w:p>
    <w:p w:rsidR="00F515CB" w:rsidRPr="00F515CB" w:rsidRDefault="00F515CB" w:rsidP="00CE2131">
      <w:pPr>
        <w:pStyle w:val="CodeBlock"/>
      </w:pPr>
      <w:r w:rsidRPr="00F515CB">
        <w:t xml:space="preserve">            value.htmlId,</w:t>
      </w:r>
    </w:p>
    <w:p w:rsidR="00F515CB" w:rsidRPr="00F515CB" w:rsidRDefault="00F515CB" w:rsidP="00CE2131">
      <w:pPr>
        <w:pStyle w:val="CodeBlock"/>
      </w:pPr>
      <w:r w:rsidRPr="00F515CB">
        <w:t xml:space="preserve">            value.htmlClass,</w:t>
      </w:r>
    </w:p>
    <w:p w:rsidR="00F515CB" w:rsidRPr="00F515CB" w:rsidRDefault="00F515CB" w:rsidP="00CE2131">
      <w:pPr>
        <w:pStyle w:val="CodeBlock"/>
      </w:pPr>
      <w:r w:rsidRPr="00F515CB">
        <w:t xml:space="preserve">            value.htmlStyle,</w:t>
      </w:r>
    </w:p>
    <w:p w:rsidR="00F515CB" w:rsidRPr="00F515CB" w:rsidRDefault="00F515CB" w:rsidP="00CE2131">
      <w:pPr>
        <w:pStyle w:val="CodeBlock"/>
      </w:pPr>
      <w:r w:rsidRPr="00F515CB">
        <w:t xml:space="preserve">            value.isTemplated,</w:t>
      </w:r>
    </w:p>
    <w:p w:rsidR="00F515CB" w:rsidRPr="00F515CB" w:rsidRDefault="00F515CB" w:rsidP="00CE2131">
      <w:pPr>
        <w:pStyle w:val="CodeBlock"/>
      </w:pPr>
      <w:r w:rsidRPr="00F515CB">
        <w:t xml:space="preserve">            value.rule,</w:t>
      </w:r>
    </w:p>
    <w:p w:rsidR="00F515CB" w:rsidRPr="00F515CB" w:rsidRDefault="00F515CB" w:rsidP="00CE2131">
      <w:pPr>
        <w:pStyle w:val="CodeBlock"/>
      </w:pPr>
      <w:r w:rsidRPr="00F515CB">
        <w:t xml:space="preserve">            value.hasEditor,</w:t>
      </w:r>
    </w:p>
    <w:p w:rsidR="00F515CB" w:rsidRPr="00F515CB" w:rsidRDefault="00F515CB" w:rsidP="00CE2131">
      <w:pPr>
        <w:pStyle w:val="CodeBlock"/>
      </w:pPr>
      <w:r w:rsidRPr="00F515CB">
        <w:lastRenderedPageBreak/>
        <w:t xml:space="preserve">            </w:t>
      </w:r>
      <w:proofErr w:type="gramStart"/>
      <w:r w:rsidRPr="00F515CB">
        <w:t>LayoutEditor.childrenFrom(</w:t>
      </w:r>
      <w:proofErr w:type="gramEnd"/>
      <w:r w:rsidRPr="00F515CB">
        <w:t>value.children));</w:t>
      </w:r>
    </w:p>
    <w:p w:rsidR="00F515CB" w:rsidRPr="00F515CB" w:rsidRDefault="00F515CB" w:rsidP="00CE2131">
      <w:pPr>
        <w:pStyle w:val="CodeBlock"/>
      </w:pPr>
    </w:p>
    <w:p w:rsidR="00F515CB" w:rsidRPr="00AF2496" w:rsidRDefault="00F515CB" w:rsidP="00CE2131">
      <w:pPr>
        <w:pStyle w:val="CodeBlock"/>
        <w:rPr>
          <w:b/>
        </w:rPr>
      </w:pPr>
      <w:r w:rsidRPr="00AF2496">
        <w:rPr>
          <w:b/>
        </w:rPr>
        <w:t xml:space="preserve">        // Initializes the toolbox specific properties.</w:t>
      </w:r>
    </w:p>
    <w:p w:rsidR="00F515CB" w:rsidRPr="00F515CB" w:rsidRDefault="00F515CB" w:rsidP="00CE2131">
      <w:pPr>
        <w:pStyle w:val="CodeBlock"/>
      </w:pPr>
      <w:r w:rsidRPr="00F515CB">
        <w:t xml:space="preserve">        tile.toolboxIcon = value.toolboxIcon;</w:t>
      </w:r>
    </w:p>
    <w:p w:rsidR="00F515CB" w:rsidRPr="00F515CB" w:rsidRDefault="00F515CB" w:rsidP="00CE2131">
      <w:pPr>
        <w:pStyle w:val="CodeBlock"/>
      </w:pPr>
      <w:r w:rsidRPr="00F515CB">
        <w:t xml:space="preserve">        tile.toolboxLabel = value.toolboxLabel;</w:t>
      </w:r>
    </w:p>
    <w:p w:rsidR="00F515CB" w:rsidRPr="00F515CB" w:rsidRDefault="00F515CB" w:rsidP="00CE2131">
      <w:pPr>
        <w:pStyle w:val="CodeBlock"/>
      </w:pPr>
      <w:r w:rsidRPr="00F515CB">
        <w:t xml:space="preserve">        tile.toolboxDescription = value.toolboxDescription;</w:t>
      </w:r>
    </w:p>
    <w:p w:rsidR="00F515CB" w:rsidRPr="00F515CB" w:rsidRDefault="00F515CB" w:rsidP="00CE2131">
      <w:pPr>
        <w:pStyle w:val="CodeBlock"/>
      </w:pPr>
    </w:p>
    <w:p w:rsidR="00F515CB" w:rsidRPr="00F515CB" w:rsidRDefault="00F515CB" w:rsidP="00CE2131">
      <w:pPr>
        <w:pStyle w:val="CodeBlock"/>
      </w:pPr>
      <w:r w:rsidRPr="00F515CB">
        <w:t xml:space="preserve">        </w:t>
      </w:r>
      <w:proofErr w:type="gramStart"/>
      <w:r w:rsidRPr="00F515CB">
        <w:t>return</w:t>
      </w:r>
      <w:proofErr w:type="gramEnd"/>
      <w:r w:rsidRPr="00F515CB">
        <w:t xml:space="preserve"> tile;</w:t>
      </w:r>
    </w:p>
    <w:p w:rsidR="00F515CB" w:rsidRPr="00F515CB" w:rsidRDefault="00F515CB" w:rsidP="00CE2131">
      <w:pPr>
        <w:pStyle w:val="CodeBlock"/>
      </w:pPr>
      <w:r w:rsidRPr="00F515CB">
        <w:t xml:space="preserve">    });</w:t>
      </w:r>
    </w:p>
    <w:p w:rsidR="00F515CB" w:rsidRPr="00F515CB" w:rsidRDefault="00F515CB" w:rsidP="00CE2131">
      <w:pPr>
        <w:pStyle w:val="CodeBlock"/>
      </w:pPr>
    </w:p>
    <w:p w:rsidR="00F515CB" w:rsidRPr="00F515CB" w:rsidRDefault="00F515CB" w:rsidP="00AF2496">
      <w:pPr>
        <w:pStyle w:val="CodeBlock"/>
      </w:pPr>
      <w:proofErr w:type="gramStart"/>
      <w:r w:rsidRPr="00F515CB">
        <w:t>})(</w:t>
      </w:r>
      <w:proofErr w:type="gramEnd"/>
      <w:r w:rsidRPr="00F515CB">
        <w:t>Layout</w:t>
      </w:r>
      <w:r w:rsidR="00AF2496">
        <w:t>Editor || (LayoutEditor = {}));</w:t>
      </w:r>
    </w:p>
    <w:p w:rsidR="00AF2496" w:rsidRPr="00F515CB" w:rsidRDefault="00F515CB" w:rsidP="00AF2496">
      <w:pPr>
        <w:rPr>
          <w:lang w:val="en-US"/>
        </w:rPr>
      </w:pPr>
      <w:r w:rsidRPr="00F515CB">
        <w:rPr>
          <w:lang w:val="en-US"/>
        </w:rPr>
        <w:t xml:space="preserve">It is not complex code, but there are quite a few things that aren't obvious without proper documentation. The inline comments should be self-explanatory, but I will go over some of the more interesting </w:t>
      </w:r>
      <w:r w:rsidR="00AF2496">
        <w:rPr>
          <w:lang w:val="en-US"/>
        </w:rPr>
        <w:t>aspects section by section.</w:t>
      </w:r>
    </w:p>
    <w:p w:rsidR="00F515CB" w:rsidRPr="00F515CB" w:rsidRDefault="00F515CB" w:rsidP="00AF2496">
      <w:pPr>
        <w:pStyle w:val="CodeBlock"/>
      </w:pPr>
      <w:r w:rsidRPr="00F515CB">
        <w:t xml:space="preserve">// </w:t>
      </w:r>
      <w:proofErr w:type="gramStart"/>
      <w:r w:rsidRPr="00F515CB">
        <w:t>Inherit</w:t>
      </w:r>
      <w:proofErr w:type="gramEnd"/>
      <w:r w:rsidRPr="00F515CB">
        <w:t xml:space="preserve"> from the Element base class.</w:t>
      </w:r>
    </w:p>
    <w:p w:rsidR="00F515CB" w:rsidRPr="00F515CB" w:rsidRDefault="00F515CB" w:rsidP="00AF2496">
      <w:pPr>
        <w:pStyle w:val="CodeBlock"/>
      </w:pPr>
      <w:proofErr w:type="gramStart"/>
      <w:r w:rsidRPr="00F515CB">
        <w:t>LayoutEditor.Element.call(</w:t>
      </w:r>
      <w:proofErr w:type="gramEnd"/>
      <w:r w:rsidRPr="00F515CB">
        <w:t>self, "Tile", data, htmlId, htmlClass, htmlStyle, isTemplated, rule);</w:t>
      </w:r>
    </w:p>
    <w:p w:rsidR="00F515CB" w:rsidRPr="00F515CB" w:rsidRDefault="00F515CB" w:rsidP="00AF2496">
      <w:pPr>
        <w:rPr>
          <w:lang w:val="en-US"/>
        </w:rPr>
      </w:pPr>
      <w:r w:rsidRPr="00F515CB">
        <w:rPr>
          <w:lang w:val="en-US"/>
        </w:rPr>
        <w:t xml:space="preserve">As the comment </w:t>
      </w:r>
      <w:r w:rsidR="00AF2496">
        <w:rPr>
          <w:lang w:val="en-US"/>
        </w:rPr>
        <w:t xml:space="preserve">indicates, this makes the </w:t>
      </w:r>
      <w:r w:rsidR="00AF2496" w:rsidRPr="00AF2496">
        <w:rPr>
          <w:rStyle w:val="Strong"/>
          <w:lang w:val="en-US"/>
        </w:rPr>
        <w:t>Tile</w:t>
      </w:r>
      <w:r w:rsidR="00AF2496">
        <w:rPr>
          <w:lang w:val="en-US"/>
        </w:rPr>
        <w:t xml:space="preserve"> class inherit from the </w:t>
      </w:r>
      <w:r w:rsidR="00AF2496" w:rsidRPr="00AF2496">
        <w:rPr>
          <w:rStyle w:val="Strong"/>
          <w:lang w:val="en-US"/>
        </w:rPr>
        <w:t>Element</w:t>
      </w:r>
      <w:r w:rsidR="00AF2496">
        <w:rPr>
          <w:lang w:val="en-US"/>
        </w:rPr>
        <w:t xml:space="preserve"> base class by calling into the </w:t>
      </w:r>
      <w:r w:rsidR="00AF2496" w:rsidRPr="00AF2496">
        <w:rPr>
          <w:rStyle w:val="Strong"/>
          <w:lang w:val="en-US"/>
        </w:rPr>
        <w:t>LayoutEditor.Element</w:t>
      </w:r>
      <w:r w:rsidRPr="00F515CB">
        <w:rPr>
          <w:lang w:val="en-US"/>
        </w:rPr>
        <w:t xml:space="preserve"> function, which will add all the required members</w:t>
      </w:r>
      <w:r w:rsidR="00AF2496">
        <w:rPr>
          <w:lang w:val="en-US"/>
        </w:rPr>
        <w:t xml:space="preserve">. </w:t>
      </w:r>
      <w:r w:rsidRPr="00F515CB">
        <w:rPr>
          <w:lang w:val="en-US"/>
        </w:rPr>
        <w:t>The sec</w:t>
      </w:r>
      <w:r w:rsidR="00AF2496">
        <w:rPr>
          <w:lang w:val="en-US"/>
        </w:rPr>
        <w:t xml:space="preserve">ond parameter being passed in, </w:t>
      </w:r>
      <w:r w:rsidR="00AF2496">
        <w:rPr>
          <w:rStyle w:val="Strong"/>
          <w:lang w:val="en-US"/>
        </w:rPr>
        <w:t>“</w:t>
      </w:r>
      <w:r w:rsidRPr="00AF2496">
        <w:rPr>
          <w:rStyle w:val="Strong"/>
          <w:lang w:val="en-US"/>
        </w:rPr>
        <w:t>Tile</w:t>
      </w:r>
      <w:r w:rsidR="00AF2496" w:rsidRPr="00AF2496">
        <w:rPr>
          <w:rStyle w:val="Strong"/>
          <w:lang w:val="en-US"/>
        </w:rPr>
        <w:t>”</w:t>
      </w:r>
      <w:r w:rsidRPr="00F515CB">
        <w:rPr>
          <w:lang w:val="en-US"/>
        </w:rPr>
        <w:t xml:space="preserve">, is the client side type name of the element. </w:t>
      </w:r>
      <w:r w:rsidR="00AF2496">
        <w:rPr>
          <w:lang w:val="en-US"/>
        </w:rPr>
        <w:t>Mind you, t</w:t>
      </w:r>
      <w:r w:rsidRPr="00F515CB">
        <w:rPr>
          <w:lang w:val="en-US"/>
        </w:rPr>
        <w:t>his is not the same value as th</w:t>
      </w:r>
      <w:r w:rsidR="00AF2496">
        <w:rPr>
          <w:lang w:val="en-US"/>
        </w:rPr>
        <w:t>e server side element type name!</w:t>
      </w:r>
      <w:r w:rsidRPr="00F515CB">
        <w:rPr>
          <w:lang w:val="en-US"/>
        </w:rPr>
        <w:t xml:space="preserve"> </w:t>
      </w:r>
      <w:r w:rsidR="00AF2496">
        <w:rPr>
          <w:lang w:val="en-US"/>
        </w:rPr>
        <w:t>Instead, t</w:t>
      </w:r>
      <w:r w:rsidRPr="00F515CB">
        <w:rPr>
          <w:lang w:val="en-US"/>
        </w:rPr>
        <w:t>his value must be the s</w:t>
      </w:r>
      <w:r w:rsidR="00AF2496">
        <w:rPr>
          <w:lang w:val="en-US"/>
        </w:rPr>
        <w:t xml:space="preserve">ame as the value returned from </w:t>
      </w:r>
      <w:r w:rsidR="00AF2496" w:rsidRPr="00AF2496">
        <w:rPr>
          <w:rStyle w:val="Strong"/>
          <w:lang w:val="en-US"/>
        </w:rPr>
        <w:t>LayoutElementType</w:t>
      </w:r>
      <w:r w:rsidR="00AF2496">
        <w:rPr>
          <w:lang w:val="en-US"/>
        </w:rPr>
        <w:t xml:space="preserve"> property of the model map class, which we’ll look into after we’re done with the client-side story.</w:t>
      </w:r>
    </w:p>
    <w:p w:rsidR="00F515CB" w:rsidRPr="00F515CB" w:rsidRDefault="00AF2496" w:rsidP="00AF2496">
      <w:pPr>
        <w:rPr>
          <w:lang w:val="en-US"/>
        </w:rPr>
      </w:pPr>
      <w:r>
        <w:rPr>
          <w:lang w:val="en-US"/>
        </w:rPr>
        <w:t xml:space="preserve">In addition to inheriting from </w:t>
      </w:r>
      <w:r w:rsidRPr="00EC7B1B">
        <w:rPr>
          <w:rStyle w:val="Strong"/>
          <w:lang w:val="en-US"/>
        </w:rPr>
        <w:t>Element</w:t>
      </w:r>
      <w:r>
        <w:rPr>
          <w:lang w:val="en-US"/>
        </w:rPr>
        <w:t xml:space="preserve">, the Tile class also inherits from </w:t>
      </w:r>
      <w:r w:rsidRPr="00EC7B1B">
        <w:rPr>
          <w:rStyle w:val="Strong"/>
          <w:lang w:val="en-US"/>
        </w:rPr>
        <w:t>Container</w:t>
      </w:r>
      <w:r>
        <w:rPr>
          <w:lang w:val="en-US"/>
        </w:rPr>
        <w:t>:</w:t>
      </w:r>
    </w:p>
    <w:p w:rsidR="00F515CB" w:rsidRPr="00F515CB" w:rsidRDefault="00F515CB" w:rsidP="00AF2496">
      <w:pPr>
        <w:pStyle w:val="CodeBlock"/>
      </w:pPr>
      <w:r w:rsidRPr="00F515CB">
        <w:t xml:space="preserve">// </w:t>
      </w:r>
      <w:proofErr w:type="gramStart"/>
      <w:r w:rsidRPr="00F515CB">
        <w:t>Inherit</w:t>
      </w:r>
      <w:proofErr w:type="gramEnd"/>
      <w:r w:rsidRPr="00F515CB">
        <w:t xml:space="preserve"> from the Container base class.</w:t>
      </w:r>
    </w:p>
    <w:p w:rsidR="00F515CB" w:rsidRPr="00F515CB" w:rsidRDefault="00F515CB" w:rsidP="00AF2496">
      <w:pPr>
        <w:pStyle w:val="CodeBlock"/>
      </w:pPr>
      <w:proofErr w:type="gramStart"/>
      <w:r w:rsidRPr="00F515CB">
        <w:t>LayoutEditor.Container.call(</w:t>
      </w:r>
      <w:proofErr w:type="gramEnd"/>
      <w:r w:rsidRPr="00F515CB">
        <w:t>self, ["Canvas",</w:t>
      </w:r>
      <w:r w:rsidR="00AF2496">
        <w:t xml:space="preserve"> "Grid", "Content"], children);</w:t>
      </w:r>
    </w:p>
    <w:p w:rsidR="00F515CB" w:rsidRPr="00F515CB" w:rsidRDefault="00F515CB" w:rsidP="00F515CB">
      <w:pPr>
        <w:rPr>
          <w:lang w:val="en-US"/>
        </w:rPr>
      </w:pPr>
      <w:r w:rsidRPr="00F515CB">
        <w:rPr>
          <w:lang w:val="en-US"/>
        </w:rPr>
        <w:t xml:space="preserve">That call turns the Tile into an actual container so it can receive elements. The second argument being passed in is an array of element types that the Tile element can contain. However, this list </w:t>
      </w:r>
      <w:r w:rsidR="00AF2496">
        <w:rPr>
          <w:lang w:val="en-US"/>
        </w:rPr>
        <w:t xml:space="preserve">does not need to </w:t>
      </w:r>
      <w:r w:rsidR="00AF2496">
        <w:rPr>
          <w:lang w:val="en-US"/>
        </w:rPr>
        <w:lastRenderedPageBreak/>
        <w:t>include every element type out there</w:t>
      </w:r>
      <w:r w:rsidRPr="00F515CB">
        <w:rPr>
          <w:lang w:val="en-US"/>
        </w:rPr>
        <w:t>, since any el</w:t>
      </w:r>
      <w:r w:rsidR="00AF2496">
        <w:rPr>
          <w:lang w:val="en-US"/>
        </w:rPr>
        <w:t xml:space="preserve">ement whose </w:t>
      </w:r>
      <w:r w:rsidR="00AF2496" w:rsidRPr="00AF2496">
        <w:rPr>
          <w:rStyle w:val="Strong"/>
          <w:lang w:val="en-US"/>
        </w:rPr>
        <w:t>isContainable</w:t>
      </w:r>
      <w:r w:rsidR="00AF2496">
        <w:rPr>
          <w:lang w:val="en-US"/>
        </w:rPr>
        <w:t xml:space="preserve"> field is set to </w:t>
      </w:r>
      <w:r w:rsidRPr="00EC7B1B">
        <w:rPr>
          <w:rStyle w:val="Strong"/>
          <w:lang w:val="en-US"/>
        </w:rPr>
        <w:t>tr</w:t>
      </w:r>
      <w:r w:rsidR="00AF2496" w:rsidRPr="00EC7B1B">
        <w:rPr>
          <w:rStyle w:val="Strong"/>
          <w:lang w:val="en-US"/>
        </w:rPr>
        <w:t>ue</w:t>
      </w:r>
      <w:r w:rsidRPr="00F515CB">
        <w:rPr>
          <w:lang w:val="en-US"/>
        </w:rPr>
        <w:t xml:space="preserve"> can be added to any container. This means that the Tile element itself for example can be added to other Tile elements, since we're setting exactly that property on the next line:</w:t>
      </w:r>
    </w:p>
    <w:p w:rsidR="00F515CB" w:rsidRPr="00F515CB" w:rsidRDefault="00F515CB" w:rsidP="00AF2496">
      <w:pPr>
        <w:pStyle w:val="CodeBlock"/>
      </w:pPr>
      <w:r w:rsidRPr="00F515CB">
        <w:t>// This Tile element is containable, which means it can be added to any container, including Tiles.</w:t>
      </w:r>
    </w:p>
    <w:p w:rsidR="00F515CB" w:rsidRPr="00F515CB" w:rsidRDefault="00AF2496" w:rsidP="00AF2496">
      <w:pPr>
        <w:pStyle w:val="CodeBlock"/>
      </w:pPr>
      <w:r>
        <w:t>self.isContainable = true;</w:t>
      </w:r>
    </w:p>
    <w:p w:rsidR="00F515CB" w:rsidRPr="00F515CB" w:rsidRDefault="00F515CB" w:rsidP="00F515CB">
      <w:pPr>
        <w:rPr>
          <w:lang w:val="en-US"/>
        </w:rPr>
      </w:pPr>
      <w:r w:rsidRPr="00F515CB">
        <w:rPr>
          <w:lang w:val="en-US"/>
        </w:rPr>
        <w:t>The following line is key to turn our element into a drop target:</w:t>
      </w:r>
    </w:p>
    <w:p w:rsidR="00F515CB" w:rsidRPr="00F515CB" w:rsidRDefault="00F515CB" w:rsidP="00AF2496">
      <w:pPr>
        <w:pStyle w:val="CodeBlock"/>
      </w:pPr>
      <w:r w:rsidRPr="00F515CB">
        <w:t xml:space="preserve">// </w:t>
      </w:r>
      <w:proofErr w:type="gramStart"/>
      <w:r w:rsidRPr="00F515CB">
        <w:t>The</w:t>
      </w:r>
      <w:proofErr w:type="gramEnd"/>
      <w:r w:rsidRPr="00F515CB">
        <w:t xml:space="preserve"> "layout-common-holder" CSS class is used by the layout editor to identify drop targets.</w:t>
      </w:r>
    </w:p>
    <w:p w:rsidR="00F515CB" w:rsidRPr="00F515CB" w:rsidRDefault="00F515CB" w:rsidP="00AF2496">
      <w:pPr>
        <w:pStyle w:val="CodeBlock"/>
      </w:pPr>
      <w:r w:rsidRPr="00F515CB">
        <w:t>self.dropTarget</w:t>
      </w:r>
      <w:r w:rsidR="00AF2496">
        <w:t>Class = "layout-common-holder";</w:t>
      </w:r>
    </w:p>
    <w:p w:rsidR="00F515CB" w:rsidRPr="00F515CB" w:rsidRDefault="00F515CB" w:rsidP="00F515CB">
      <w:pPr>
        <w:rPr>
          <w:lang w:val="en-US"/>
        </w:rPr>
      </w:pPr>
      <w:r w:rsidRPr="00F515CB">
        <w:rPr>
          <w:lang w:val="en-US"/>
        </w:rPr>
        <w:t xml:space="preserve">I </w:t>
      </w:r>
      <w:r w:rsidR="00AF2496">
        <w:rPr>
          <w:lang w:val="en-US"/>
        </w:rPr>
        <w:t xml:space="preserve">personally </w:t>
      </w:r>
      <w:r w:rsidRPr="00F515CB">
        <w:rPr>
          <w:lang w:val="en-US"/>
        </w:rPr>
        <w:t xml:space="preserve">think this </w:t>
      </w:r>
      <w:r w:rsidR="00AF2496">
        <w:rPr>
          <w:lang w:val="en-US"/>
        </w:rPr>
        <w:t xml:space="preserve">CSS class value </w:t>
      </w:r>
      <w:r w:rsidRPr="00F515CB">
        <w:rPr>
          <w:lang w:val="en-US"/>
        </w:rPr>
        <w:t>should have been set by default, but for now we'll just have to do it ourselves.</w:t>
      </w:r>
    </w:p>
    <w:p w:rsidR="00F515CB" w:rsidRPr="00F515CB" w:rsidRDefault="00F515CB" w:rsidP="00337696">
      <w:pPr>
        <w:rPr>
          <w:lang w:val="en-US"/>
        </w:rPr>
      </w:pPr>
      <w:r w:rsidRPr="00F515CB">
        <w:rPr>
          <w:lang w:val="en-US"/>
        </w:rPr>
        <w:t>The same goes for the next and final block of co</w:t>
      </w:r>
      <w:r w:rsidR="00337696">
        <w:rPr>
          <w:lang w:val="en-US"/>
        </w:rPr>
        <w:t>de of the constructor function:</w:t>
      </w:r>
    </w:p>
    <w:p w:rsidR="00F515CB" w:rsidRPr="00F515CB" w:rsidRDefault="00F515CB" w:rsidP="00337696">
      <w:pPr>
        <w:pStyle w:val="CodeBlock"/>
      </w:pPr>
      <w:r w:rsidRPr="00F515CB">
        <w:t>// Implements the toObject serialization function.</w:t>
      </w:r>
    </w:p>
    <w:p w:rsidR="00F515CB" w:rsidRPr="00F515CB" w:rsidRDefault="00F515CB" w:rsidP="00337696">
      <w:pPr>
        <w:pStyle w:val="CodeBlock"/>
      </w:pPr>
      <w:r w:rsidRPr="00F515CB">
        <w:t xml:space="preserve">// </w:t>
      </w:r>
      <w:proofErr w:type="gramStart"/>
      <w:r w:rsidRPr="00F515CB">
        <w:t>This</w:t>
      </w:r>
      <w:proofErr w:type="gramEnd"/>
      <w:r w:rsidRPr="00F515CB">
        <w:t xml:space="preserve"> is called when the layout is being serialized into JSON.</w:t>
      </w:r>
    </w:p>
    <w:p w:rsidR="00F515CB" w:rsidRPr="00F515CB" w:rsidRDefault="00F515CB" w:rsidP="00337696">
      <w:pPr>
        <w:pStyle w:val="CodeBlock"/>
      </w:pPr>
      <w:proofErr w:type="gramStart"/>
      <w:r w:rsidRPr="00F515CB">
        <w:t>var</w:t>
      </w:r>
      <w:proofErr w:type="gramEnd"/>
      <w:r w:rsidRPr="00F515CB">
        <w:t xml:space="preserve"> toObject = self.toObject; // Get a reference to the default implementation before we override it.</w:t>
      </w:r>
    </w:p>
    <w:p w:rsidR="00F515CB" w:rsidRPr="00F515CB" w:rsidRDefault="00F515CB" w:rsidP="00337696">
      <w:pPr>
        <w:pStyle w:val="CodeBlock"/>
      </w:pPr>
      <w:r w:rsidRPr="00F515CB">
        <w:t>self.toObject = function () {</w:t>
      </w:r>
    </w:p>
    <w:p w:rsidR="00F515CB" w:rsidRPr="00F515CB" w:rsidRDefault="00F515CB" w:rsidP="00337696">
      <w:pPr>
        <w:pStyle w:val="CodeBlock"/>
      </w:pPr>
      <w:r w:rsidRPr="00F515CB">
        <w:t xml:space="preserve">    </w:t>
      </w:r>
      <w:proofErr w:type="gramStart"/>
      <w:r w:rsidRPr="00F515CB">
        <w:t>var</w:t>
      </w:r>
      <w:proofErr w:type="gramEnd"/>
      <w:r w:rsidRPr="00F515CB">
        <w:t xml:space="preserve"> result = toObject(); // Invoke the original (base) implementation.</w:t>
      </w:r>
    </w:p>
    <w:p w:rsidR="00F515CB" w:rsidRPr="00F515CB" w:rsidRDefault="00F515CB" w:rsidP="00337696">
      <w:pPr>
        <w:pStyle w:val="CodeBlock"/>
      </w:pPr>
      <w:r w:rsidRPr="00F515CB">
        <w:t xml:space="preserve">    result.children = </w:t>
      </w:r>
      <w:proofErr w:type="gramStart"/>
      <w:r w:rsidRPr="00F515CB">
        <w:t>self.childrenToObject(</w:t>
      </w:r>
      <w:proofErr w:type="gramEnd"/>
      <w:r w:rsidRPr="00F515CB">
        <w:t>);</w:t>
      </w:r>
    </w:p>
    <w:p w:rsidR="00F515CB" w:rsidRPr="00F515CB" w:rsidRDefault="00F515CB" w:rsidP="00337696">
      <w:pPr>
        <w:pStyle w:val="CodeBlock"/>
      </w:pPr>
      <w:r w:rsidRPr="00F515CB">
        <w:t xml:space="preserve">    </w:t>
      </w:r>
      <w:proofErr w:type="gramStart"/>
      <w:r w:rsidRPr="00F515CB">
        <w:t>return</w:t>
      </w:r>
      <w:proofErr w:type="gramEnd"/>
      <w:r w:rsidRPr="00F515CB">
        <w:t xml:space="preserve"> result;</w:t>
      </w:r>
    </w:p>
    <w:p w:rsidR="00F515CB" w:rsidRPr="00F515CB" w:rsidRDefault="00F515CB" w:rsidP="00337696">
      <w:pPr>
        <w:pStyle w:val="CodeBlock"/>
      </w:pPr>
      <w:r w:rsidRPr="00F515CB">
        <w:t>};</w:t>
      </w:r>
    </w:p>
    <w:p w:rsidR="00F515CB" w:rsidRPr="00F515CB" w:rsidRDefault="00337696" w:rsidP="00F515CB">
      <w:pPr>
        <w:rPr>
          <w:lang w:val="en-US"/>
        </w:rPr>
      </w:pPr>
      <w:r>
        <w:rPr>
          <w:lang w:val="en-US"/>
        </w:rPr>
        <w:t xml:space="preserve">The above code overrides the </w:t>
      </w:r>
      <w:r w:rsidRPr="00EC7B1B">
        <w:rPr>
          <w:rStyle w:val="Strong"/>
          <w:lang w:val="en-US"/>
        </w:rPr>
        <w:t>toObject</w:t>
      </w:r>
      <w:r>
        <w:rPr>
          <w:lang w:val="en-US"/>
        </w:rPr>
        <w:t xml:space="preserve"> function in order to have its children be serialized as well. This code is so generic that it should probably be handled by the Container base class. But at this point in time, we’ll just have to do this also ourselves.</w:t>
      </w:r>
    </w:p>
    <w:p w:rsidR="00F515CB" w:rsidRPr="00F515CB" w:rsidRDefault="00337696" w:rsidP="00F515CB">
      <w:pPr>
        <w:rPr>
          <w:lang w:val="en-US"/>
        </w:rPr>
      </w:pPr>
      <w:r>
        <w:rPr>
          <w:lang w:val="en-US"/>
        </w:rPr>
        <w:t>T</w:t>
      </w:r>
      <w:r w:rsidR="00F515CB" w:rsidRPr="00F515CB">
        <w:rPr>
          <w:lang w:val="en-US"/>
        </w:rPr>
        <w:t xml:space="preserve">he layout editor </w:t>
      </w:r>
      <w:r>
        <w:rPr>
          <w:lang w:val="en-US"/>
        </w:rPr>
        <w:t xml:space="preserve">invokes </w:t>
      </w:r>
      <w:r w:rsidRPr="00EC7B1B">
        <w:rPr>
          <w:rStyle w:val="Strong"/>
          <w:lang w:val="en-US"/>
        </w:rPr>
        <w:t>toObject</w:t>
      </w:r>
      <w:r>
        <w:rPr>
          <w:lang w:val="en-US"/>
        </w:rPr>
        <w:t xml:space="preserve"> on all elements </w:t>
      </w:r>
      <w:r w:rsidR="00F515CB" w:rsidRPr="00F515CB">
        <w:rPr>
          <w:lang w:val="en-US"/>
        </w:rPr>
        <w:t>when</w:t>
      </w:r>
      <w:r>
        <w:rPr>
          <w:lang w:val="en-US"/>
        </w:rPr>
        <w:t>ever</w:t>
      </w:r>
      <w:r w:rsidR="00F515CB" w:rsidRPr="00F515CB">
        <w:rPr>
          <w:lang w:val="en-US"/>
        </w:rPr>
        <w:t xml:space="preserve"> the elements are being serialized into JSON. </w:t>
      </w:r>
    </w:p>
    <w:p w:rsidR="00F515CB" w:rsidRPr="00F515CB" w:rsidRDefault="00337696" w:rsidP="00337696">
      <w:pPr>
        <w:rPr>
          <w:lang w:val="en-US"/>
        </w:rPr>
      </w:pPr>
      <w:r>
        <w:rPr>
          <w:lang w:val="en-US"/>
        </w:rPr>
        <w:lastRenderedPageBreak/>
        <w:t xml:space="preserve">The final piece of the </w:t>
      </w:r>
      <w:r w:rsidRPr="00337696">
        <w:rPr>
          <w:rStyle w:val="Emphasis"/>
          <w:lang w:val="en-US"/>
        </w:rPr>
        <w:t>Model.js</w:t>
      </w:r>
      <w:r w:rsidR="00F515CB" w:rsidRPr="00F515CB">
        <w:rPr>
          <w:lang w:val="en-US"/>
        </w:rPr>
        <w:t xml:space="preserve"> file registers </w:t>
      </w:r>
      <w:r>
        <w:rPr>
          <w:lang w:val="en-US"/>
        </w:rPr>
        <w:t xml:space="preserve">the </w:t>
      </w:r>
      <w:r w:rsidR="00F515CB" w:rsidRPr="00F515CB">
        <w:rPr>
          <w:lang w:val="en-US"/>
        </w:rPr>
        <w:t>Tile class with the l</w:t>
      </w:r>
      <w:r>
        <w:rPr>
          <w:lang w:val="en-US"/>
        </w:rPr>
        <w:t>ayout editor's element factory:</w:t>
      </w:r>
    </w:p>
    <w:p w:rsidR="00F515CB" w:rsidRPr="00F515CB" w:rsidRDefault="00F515CB" w:rsidP="00337696">
      <w:pPr>
        <w:pStyle w:val="CodeBlock"/>
      </w:pPr>
      <w:r w:rsidRPr="00F515CB">
        <w:t>// Registers the factory function with the element factory.</w:t>
      </w:r>
    </w:p>
    <w:p w:rsidR="00F515CB" w:rsidRPr="00F515CB" w:rsidRDefault="00F515CB" w:rsidP="00337696">
      <w:pPr>
        <w:pStyle w:val="CodeBlock"/>
      </w:pPr>
      <w:proofErr w:type="gramStart"/>
      <w:r w:rsidRPr="00F515CB">
        <w:t>LayoutEditor.registerFactory(</w:t>
      </w:r>
      <w:proofErr w:type="gramEnd"/>
      <w:r w:rsidRPr="00F515CB">
        <w:t>"Tile", function (value) {</w:t>
      </w:r>
    </w:p>
    <w:p w:rsidR="00F515CB" w:rsidRPr="00F515CB" w:rsidRDefault="00F515CB" w:rsidP="00337696">
      <w:pPr>
        <w:pStyle w:val="CodeBlock"/>
      </w:pPr>
      <w:r w:rsidRPr="00F515CB">
        <w:t xml:space="preserve">    </w:t>
      </w:r>
      <w:proofErr w:type="gramStart"/>
      <w:r w:rsidRPr="00F515CB">
        <w:t>var</w:t>
      </w:r>
      <w:proofErr w:type="gramEnd"/>
      <w:r w:rsidRPr="00F515CB">
        <w:t xml:space="preserve"> tile = new LayoutEditor.Tile(</w:t>
      </w:r>
    </w:p>
    <w:p w:rsidR="00F515CB" w:rsidRPr="00F515CB" w:rsidRDefault="00F515CB" w:rsidP="00337696">
      <w:pPr>
        <w:pStyle w:val="CodeBlock"/>
      </w:pPr>
      <w:r w:rsidRPr="00F515CB">
        <w:t xml:space="preserve">        value.data,</w:t>
      </w:r>
    </w:p>
    <w:p w:rsidR="00F515CB" w:rsidRPr="00F515CB" w:rsidRDefault="00F515CB" w:rsidP="00337696">
      <w:pPr>
        <w:pStyle w:val="CodeBlock"/>
      </w:pPr>
      <w:r w:rsidRPr="00F515CB">
        <w:t xml:space="preserve">        value.contentType,</w:t>
      </w:r>
    </w:p>
    <w:p w:rsidR="00F515CB" w:rsidRPr="00F515CB" w:rsidRDefault="00F515CB" w:rsidP="00337696">
      <w:pPr>
        <w:pStyle w:val="CodeBlock"/>
      </w:pPr>
      <w:r w:rsidRPr="00F515CB">
        <w:t xml:space="preserve">        value.htmlId,</w:t>
      </w:r>
    </w:p>
    <w:p w:rsidR="00F515CB" w:rsidRPr="00F515CB" w:rsidRDefault="00F515CB" w:rsidP="00337696">
      <w:pPr>
        <w:pStyle w:val="CodeBlock"/>
      </w:pPr>
      <w:r w:rsidRPr="00F515CB">
        <w:t xml:space="preserve">        value.htmlClass,</w:t>
      </w:r>
    </w:p>
    <w:p w:rsidR="00F515CB" w:rsidRPr="00F515CB" w:rsidRDefault="00F515CB" w:rsidP="00337696">
      <w:pPr>
        <w:pStyle w:val="CodeBlock"/>
      </w:pPr>
      <w:r w:rsidRPr="00F515CB">
        <w:t xml:space="preserve">        value.htmlStyle,</w:t>
      </w:r>
    </w:p>
    <w:p w:rsidR="00F515CB" w:rsidRPr="00F515CB" w:rsidRDefault="00F515CB" w:rsidP="00337696">
      <w:pPr>
        <w:pStyle w:val="CodeBlock"/>
      </w:pPr>
      <w:r w:rsidRPr="00F515CB">
        <w:t xml:space="preserve">        value.isTemplated,</w:t>
      </w:r>
    </w:p>
    <w:p w:rsidR="00F515CB" w:rsidRPr="00F515CB" w:rsidRDefault="00F515CB" w:rsidP="00337696">
      <w:pPr>
        <w:pStyle w:val="CodeBlock"/>
      </w:pPr>
      <w:r w:rsidRPr="00F515CB">
        <w:t xml:space="preserve">        value.rule,</w:t>
      </w:r>
    </w:p>
    <w:p w:rsidR="00F515CB" w:rsidRPr="00F515CB" w:rsidRDefault="00F515CB" w:rsidP="00337696">
      <w:pPr>
        <w:pStyle w:val="CodeBlock"/>
      </w:pPr>
      <w:r w:rsidRPr="00F515CB">
        <w:t xml:space="preserve">        value.hasEditor,</w:t>
      </w:r>
    </w:p>
    <w:p w:rsidR="00F515CB" w:rsidRPr="00F515CB" w:rsidRDefault="00F515CB" w:rsidP="00337696">
      <w:pPr>
        <w:pStyle w:val="CodeBlock"/>
      </w:pPr>
      <w:r w:rsidRPr="00F515CB">
        <w:t xml:space="preserve">        </w:t>
      </w:r>
      <w:proofErr w:type="gramStart"/>
      <w:r w:rsidRPr="00F515CB">
        <w:t>LayoutEditor.childrenFrom(</w:t>
      </w:r>
      <w:proofErr w:type="gramEnd"/>
      <w:r w:rsidRPr="00F515CB">
        <w:t>value.children));</w:t>
      </w:r>
    </w:p>
    <w:p w:rsidR="00F515CB" w:rsidRPr="00F515CB" w:rsidRDefault="00F515CB" w:rsidP="00337696">
      <w:pPr>
        <w:pStyle w:val="CodeBlock"/>
      </w:pPr>
    </w:p>
    <w:p w:rsidR="00F515CB" w:rsidRPr="00F515CB" w:rsidRDefault="00F515CB" w:rsidP="00337696">
      <w:pPr>
        <w:pStyle w:val="CodeBlock"/>
      </w:pPr>
      <w:r w:rsidRPr="00F515CB">
        <w:t xml:space="preserve">    </w:t>
      </w:r>
      <w:proofErr w:type="gramStart"/>
      <w:r w:rsidRPr="00F515CB">
        <w:t>return</w:t>
      </w:r>
      <w:proofErr w:type="gramEnd"/>
      <w:r w:rsidRPr="00F515CB">
        <w:t xml:space="preserve"> tile;</w:t>
      </w:r>
    </w:p>
    <w:p w:rsidR="00F515CB" w:rsidRPr="00F515CB" w:rsidRDefault="00337696" w:rsidP="00337696">
      <w:pPr>
        <w:pStyle w:val="CodeBlock"/>
      </w:pPr>
      <w:r>
        <w:t>});</w:t>
      </w:r>
    </w:p>
    <w:p w:rsidR="00F515CB" w:rsidRPr="00F515CB" w:rsidRDefault="00F515CB" w:rsidP="00337696">
      <w:pPr>
        <w:rPr>
          <w:lang w:val="en-US"/>
        </w:rPr>
      </w:pPr>
      <w:r w:rsidRPr="00F515CB">
        <w:rPr>
          <w:lang w:val="en-US"/>
        </w:rPr>
        <w:t>The first argument is again the cl</w:t>
      </w:r>
      <w:r w:rsidR="00337696">
        <w:rPr>
          <w:lang w:val="en-US"/>
        </w:rPr>
        <w:t>ient-side element type (“Tile”</w:t>
      </w:r>
      <w:r w:rsidRPr="00F515CB">
        <w:rPr>
          <w:lang w:val="en-US"/>
        </w:rPr>
        <w:t xml:space="preserve">) which serves as a key into </w:t>
      </w:r>
      <w:r w:rsidR="00337696">
        <w:rPr>
          <w:lang w:val="en-US"/>
        </w:rPr>
        <w:t xml:space="preserve">an </w:t>
      </w:r>
      <w:r w:rsidRPr="00F515CB">
        <w:rPr>
          <w:lang w:val="en-US"/>
        </w:rPr>
        <w:t xml:space="preserve">internal dictionary. The second argument takes a function that is invoked by the factory when a new Tile element needs to be </w:t>
      </w:r>
      <w:r w:rsidR="00337696">
        <w:rPr>
          <w:lang w:val="en-US"/>
        </w:rPr>
        <w:t>instantiated. This is where we “new up”</w:t>
      </w:r>
      <w:r w:rsidRPr="00F515CB">
        <w:rPr>
          <w:lang w:val="en-US"/>
        </w:rPr>
        <w:t xml:space="preserve"> </w:t>
      </w:r>
      <w:r w:rsidR="00337696">
        <w:rPr>
          <w:lang w:val="en-US"/>
        </w:rPr>
        <w:t xml:space="preserve">the </w:t>
      </w:r>
      <w:r w:rsidRPr="00F515CB">
        <w:rPr>
          <w:lang w:val="en-US"/>
        </w:rPr>
        <w:t>Tile class, passing in various bits and</w:t>
      </w:r>
      <w:r w:rsidR="00337696">
        <w:rPr>
          <w:lang w:val="en-US"/>
        </w:rPr>
        <w:t xml:space="preserve"> pieces of the specified </w:t>
      </w:r>
      <w:r w:rsidR="00337696" w:rsidRPr="00EC7B1B">
        <w:rPr>
          <w:rStyle w:val="Strong"/>
          <w:lang w:val="en-US"/>
        </w:rPr>
        <w:t>value</w:t>
      </w:r>
      <w:r w:rsidRPr="00F515CB">
        <w:rPr>
          <w:lang w:val="en-US"/>
        </w:rPr>
        <w:t xml:space="preserve"> argument. This value is an object that contains al</w:t>
      </w:r>
      <w:r w:rsidR="00337696">
        <w:rPr>
          <w:lang w:val="en-US"/>
        </w:rPr>
        <w:t xml:space="preserve">l the values provided from the (yet to be created) </w:t>
      </w:r>
      <w:r w:rsidR="00337696" w:rsidRPr="00337696">
        <w:rPr>
          <w:lang w:val="en-US"/>
        </w:rPr>
        <w:t>model map</w:t>
      </w:r>
      <w:r w:rsidR="00337696">
        <w:rPr>
          <w:lang w:val="en-US"/>
        </w:rPr>
        <w:t xml:space="preserve"> class.</w:t>
      </w:r>
    </w:p>
    <w:p w:rsidR="00F515CB" w:rsidRPr="00F515CB" w:rsidRDefault="00F515CB" w:rsidP="00337696">
      <w:pPr>
        <w:pStyle w:val="Heading4"/>
        <w:rPr>
          <w:lang w:val="en-US"/>
        </w:rPr>
      </w:pPr>
      <w:r w:rsidRPr="00F515CB">
        <w:rPr>
          <w:lang w:val="en-US"/>
        </w:rPr>
        <w:t>The Tile Directive</w:t>
      </w:r>
    </w:p>
    <w:p w:rsidR="00F515CB" w:rsidRPr="00F515CB" w:rsidRDefault="00F515CB" w:rsidP="00DF7469">
      <w:pPr>
        <w:rPr>
          <w:lang w:val="en-US"/>
        </w:rPr>
      </w:pPr>
      <w:r w:rsidRPr="00F515CB">
        <w:rPr>
          <w:lang w:val="en-US"/>
        </w:rPr>
        <w:t>In addition to implementing a client-side model for the tile element, we also need to</w:t>
      </w:r>
      <w:r w:rsidR="00DF7469">
        <w:rPr>
          <w:lang w:val="en-US"/>
        </w:rPr>
        <w:t xml:space="preserve"> implement an Angular directive</w:t>
      </w:r>
      <w:r w:rsidRPr="00F515CB">
        <w:rPr>
          <w:lang w:val="en-US"/>
        </w:rPr>
        <w:t xml:space="preserve"> so that Angular templates can render the elements</w:t>
      </w:r>
      <w:r w:rsidR="00DF7469">
        <w:rPr>
          <w:lang w:val="en-US"/>
        </w:rPr>
        <w:t>.</w:t>
      </w:r>
    </w:p>
    <w:p w:rsidR="00F515CB" w:rsidRPr="00F515CB" w:rsidRDefault="00DF7469" w:rsidP="00DF7469">
      <w:pPr>
        <w:rPr>
          <w:lang w:val="en-US"/>
        </w:rPr>
      </w:pPr>
      <w:r>
        <w:rPr>
          <w:lang w:val="en-US"/>
        </w:rPr>
        <w:t xml:space="preserve">The Tile directive </w:t>
      </w:r>
      <w:r w:rsidRPr="00DF7469">
        <w:rPr>
          <w:rStyle w:val="Emphasis"/>
          <w:lang w:val="en-US"/>
        </w:rPr>
        <w:t>Directive.js</w:t>
      </w:r>
      <w:r w:rsidR="00F515CB" w:rsidRPr="00F515CB">
        <w:rPr>
          <w:lang w:val="en-US"/>
        </w:rPr>
        <w:t xml:space="preserve"> requires the following code in order for it to function as</w:t>
      </w:r>
      <w:r>
        <w:rPr>
          <w:lang w:val="en-US"/>
        </w:rPr>
        <w:t xml:space="preserve"> a container:</w:t>
      </w:r>
    </w:p>
    <w:p w:rsidR="00F515CB" w:rsidRPr="00F515CB" w:rsidRDefault="00F515CB" w:rsidP="00DF7469">
      <w:pPr>
        <w:pStyle w:val="CodeBlock"/>
      </w:pPr>
      <w:proofErr w:type="gramStart"/>
      <w:r w:rsidRPr="00F515CB">
        <w:t>angular</w:t>
      </w:r>
      <w:proofErr w:type="gramEnd"/>
    </w:p>
    <w:p w:rsidR="00F515CB" w:rsidRPr="00F515CB" w:rsidRDefault="00F515CB" w:rsidP="00DF7469">
      <w:pPr>
        <w:pStyle w:val="CodeBlock"/>
      </w:pPr>
      <w:r w:rsidRPr="00F515CB">
        <w:t xml:space="preserve">    .</w:t>
      </w:r>
      <w:proofErr w:type="gramStart"/>
      <w:r w:rsidRPr="00F515CB">
        <w:t>module(</w:t>
      </w:r>
      <w:proofErr w:type="gramEnd"/>
      <w:r w:rsidRPr="00F515CB">
        <w:t>"LayoutEditor")</w:t>
      </w:r>
    </w:p>
    <w:p w:rsidR="00F515CB" w:rsidRPr="00F515CB" w:rsidRDefault="00F515CB" w:rsidP="00DF7469">
      <w:pPr>
        <w:pStyle w:val="CodeBlock"/>
      </w:pPr>
      <w:r w:rsidRPr="00F515CB">
        <w:t xml:space="preserve">    .</w:t>
      </w:r>
      <w:proofErr w:type="gramStart"/>
      <w:r w:rsidRPr="00F515CB">
        <w:t>directive(</w:t>
      </w:r>
      <w:proofErr w:type="gramEnd"/>
      <w:r w:rsidRPr="00F515CB">
        <w:t>"orcLayoutTile", ["scopeConfigurator", "environment",</w:t>
      </w:r>
    </w:p>
    <w:p w:rsidR="00F515CB" w:rsidRPr="00F515CB" w:rsidRDefault="00F515CB" w:rsidP="00DF7469">
      <w:pPr>
        <w:pStyle w:val="CodeBlock"/>
      </w:pPr>
      <w:r w:rsidRPr="00F515CB">
        <w:t xml:space="preserve">        </w:t>
      </w:r>
      <w:proofErr w:type="gramStart"/>
      <w:r w:rsidRPr="00F515CB">
        <w:t>function</w:t>
      </w:r>
      <w:proofErr w:type="gramEnd"/>
      <w:r w:rsidRPr="00F515CB">
        <w:t xml:space="preserve"> (scopeConfigurator, environment) {</w:t>
      </w:r>
    </w:p>
    <w:p w:rsidR="00F515CB" w:rsidRPr="00F515CB" w:rsidRDefault="00F515CB" w:rsidP="00DF7469">
      <w:pPr>
        <w:pStyle w:val="CodeBlock"/>
      </w:pPr>
      <w:r w:rsidRPr="00F515CB">
        <w:lastRenderedPageBreak/>
        <w:t xml:space="preserve">            </w:t>
      </w:r>
      <w:proofErr w:type="gramStart"/>
      <w:r w:rsidRPr="00F515CB">
        <w:t>return</w:t>
      </w:r>
      <w:proofErr w:type="gramEnd"/>
      <w:r w:rsidRPr="00F515CB">
        <w:t xml:space="preserve"> {</w:t>
      </w:r>
    </w:p>
    <w:p w:rsidR="00F515CB" w:rsidRPr="00F515CB" w:rsidRDefault="00F515CB" w:rsidP="00DF7469">
      <w:pPr>
        <w:pStyle w:val="CodeBlock"/>
      </w:pPr>
      <w:r w:rsidRPr="00F515CB">
        <w:t xml:space="preserve">                </w:t>
      </w:r>
      <w:proofErr w:type="gramStart"/>
      <w:r w:rsidRPr="00F515CB">
        <w:t>restrict</w:t>
      </w:r>
      <w:proofErr w:type="gramEnd"/>
      <w:r w:rsidRPr="00F515CB">
        <w:t>: "E",</w:t>
      </w:r>
    </w:p>
    <w:p w:rsidR="00F515CB" w:rsidRPr="00F515CB" w:rsidRDefault="00F515CB" w:rsidP="00DF7469">
      <w:pPr>
        <w:pStyle w:val="CodeBlock"/>
      </w:pPr>
      <w:r w:rsidRPr="00F515CB">
        <w:t xml:space="preserve">                </w:t>
      </w:r>
      <w:proofErr w:type="gramStart"/>
      <w:r w:rsidRPr="00F515CB">
        <w:t>scope</w:t>
      </w:r>
      <w:proofErr w:type="gramEnd"/>
      <w:r w:rsidRPr="00F515CB">
        <w:t>: { element: "=" },</w:t>
      </w:r>
    </w:p>
    <w:p w:rsidR="00F515CB" w:rsidRPr="00F515CB" w:rsidRDefault="00F515CB" w:rsidP="00DF7469">
      <w:pPr>
        <w:pStyle w:val="CodeBlock"/>
      </w:pPr>
      <w:r w:rsidRPr="00F515CB">
        <w:t xml:space="preserve">                </w:t>
      </w:r>
      <w:proofErr w:type="gramStart"/>
      <w:r w:rsidRPr="00F515CB">
        <w:t>controller</w:t>
      </w:r>
      <w:proofErr w:type="gramEnd"/>
      <w:r w:rsidRPr="00F515CB">
        <w:t>: ["$scope", "$element", "$attrs",</w:t>
      </w:r>
    </w:p>
    <w:p w:rsidR="00F515CB" w:rsidRPr="00F515CB" w:rsidRDefault="00F515CB" w:rsidP="00DF7469">
      <w:pPr>
        <w:pStyle w:val="CodeBlock"/>
      </w:pPr>
      <w:r w:rsidRPr="00F515CB">
        <w:t xml:space="preserve">                    </w:t>
      </w:r>
      <w:proofErr w:type="gramStart"/>
      <w:r w:rsidRPr="00F515CB">
        <w:t>function</w:t>
      </w:r>
      <w:proofErr w:type="gramEnd"/>
      <w:r w:rsidRPr="00F515CB">
        <w:t xml:space="preserve"> ($scope, $element, $attrs) {</w:t>
      </w:r>
    </w:p>
    <w:p w:rsidR="00F515CB" w:rsidRPr="00F515CB" w:rsidRDefault="00F515CB" w:rsidP="00DF7469">
      <w:pPr>
        <w:pStyle w:val="CodeBlock"/>
      </w:pPr>
      <w:r w:rsidRPr="00F515CB">
        <w:t xml:space="preserve">                        </w:t>
      </w:r>
      <w:proofErr w:type="gramStart"/>
      <w:r w:rsidRPr="00F515CB">
        <w:t>scopeConfigurator.configureForElement(</w:t>
      </w:r>
      <w:proofErr w:type="gramEnd"/>
      <w:r w:rsidRPr="00F515CB">
        <w:t>$scope, $element);</w:t>
      </w:r>
    </w:p>
    <w:p w:rsidR="00F515CB" w:rsidRPr="00F515CB" w:rsidRDefault="00F515CB" w:rsidP="00DF7469">
      <w:pPr>
        <w:pStyle w:val="CodeBlock"/>
      </w:pPr>
      <w:r w:rsidRPr="00F515CB">
        <w:t xml:space="preserve">                        </w:t>
      </w:r>
      <w:proofErr w:type="gramStart"/>
      <w:r w:rsidRPr="00F515CB">
        <w:t>scopeConfigurator.configureForContainer(</w:t>
      </w:r>
      <w:proofErr w:type="gramEnd"/>
      <w:r w:rsidRPr="00F515CB">
        <w:t>$scope, $element);</w:t>
      </w:r>
    </w:p>
    <w:p w:rsidR="00F515CB" w:rsidRPr="00F515CB" w:rsidRDefault="00F515CB" w:rsidP="00DF7469">
      <w:pPr>
        <w:pStyle w:val="CodeBlock"/>
      </w:pPr>
      <w:r w:rsidRPr="00F515CB">
        <w:t xml:space="preserve">                        $</w:t>
      </w:r>
      <w:proofErr w:type="gramStart"/>
      <w:r w:rsidRPr="00F515CB">
        <w:t>scope.sortableOptions[</w:t>
      </w:r>
      <w:proofErr w:type="gramEnd"/>
      <w:r w:rsidRPr="00F515CB">
        <w:t>"axis"] = "y";</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w:t>
      </w:r>
      <w:proofErr w:type="gramStart"/>
      <w:r w:rsidRPr="00F515CB">
        <w:t>templateUrl</w:t>
      </w:r>
      <w:proofErr w:type="gramEnd"/>
      <w:r w:rsidRPr="00F515CB">
        <w:t>: environment.templateUrl("Tile"),</w:t>
      </w:r>
    </w:p>
    <w:p w:rsidR="00F515CB" w:rsidRPr="00F515CB" w:rsidRDefault="00F515CB" w:rsidP="00DF7469">
      <w:pPr>
        <w:pStyle w:val="CodeBlock"/>
      </w:pPr>
      <w:r w:rsidRPr="00F515CB">
        <w:t xml:space="preserve">                </w:t>
      </w:r>
      <w:proofErr w:type="gramStart"/>
      <w:r w:rsidRPr="00F515CB">
        <w:t>replace</w:t>
      </w:r>
      <w:proofErr w:type="gramEnd"/>
      <w:r w:rsidRPr="00F515CB">
        <w:t>: true</w:t>
      </w:r>
    </w:p>
    <w:p w:rsidR="00F515CB" w:rsidRPr="00F515CB" w:rsidRDefault="00F515CB" w:rsidP="00DF7469">
      <w:pPr>
        <w:pStyle w:val="CodeBlock"/>
      </w:pPr>
      <w:r w:rsidRPr="00F515CB">
        <w:t xml:space="preserve">            };</w:t>
      </w:r>
    </w:p>
    <w:p w:rsidR="00F515CB" w:rsidRPr="00F515CB" w:rsidRDefault="00F515CB" w:rsidP="00DF7469">
      <w:pPr>
        <w:pStyle w:val="CodeBlock"/>
      </w:pPr>
      <w:r w:rsidRPr="00F515CB">
        <w:t xml:space="preserve">        }</w:t>
      </w:r>
    </w:p>
    <w:p w:rsidR="00F515CB" w:rsidRPr="00F515CB" w:rsidRDefault="00DF7469" w:rsidP="00DF7469">
      <w:pPr>
        <w:pStyle w:val="CodeBlock"/>
      </w:pPr>
      <w:r>
        <w:t xml:space="preserve">    ]);</w:t>
      </w:r>
    </w:p>
    <w:p w:rsidR="00F515CB" w:rsidRPr="00F515CB" w:rsidRDefault="00F515CB" w:rsidP="00DF7469">
      <w:pPr>
        <w:rPr>
          <w:lang w:val="en-US"/>
        </w:rPr>
      </w:pPr>
      <w:r w:rsidRPr="00F515CB">
        <w:rPr>
          <w:lang w:val="en-US"/>
        </w:rPr>
        <w:t>A few important aspects worth mentioning:</w:t>
      </w:r>
    </w:p>
    <w:p w:rsidR="00F515CB" w:rsidRPr="00F515CB" w:rsidRDefault="00F515CB" w:rsidP="00DF7469">
      <w:pPr>
        <w:rPr>
          <w:lang w:val="en-US"/>
        </w:rPr>
      </w:pPr>
      <w:r w:rsidRPr="00F515CB">
        <w:rPr>
          <w:lang w:val="en-US"/>
        </w:rPr>
        <w:t>For starters, it is important that the directive is defined</w:t>
      </w:r>
      <w:r w:rsidR="00DF7469">
        <w:rPr>
          <w:lang w:val="en-US"/>
        </w:rPr>
        <w:t xml:space="preserve"> as part of the </w:t>
      </w:r>
      <w:r w:rsidR="00DF7469" w:rsidRPr="00DF7469">
        <w:rPr>
          <w:rStyle w:val="Strong"/>
          <w:lang w:val="en-US"/>
        </w:rPr>
        <w:t>“LayoutEditor”</w:t>
      </w:r>
      <w:r w:rsidRPr="00F515CB">
        <w:rPr>
          <w:lang w:val="en-US"/>
        </w:rPr>
        <w:t xml:space="preserve"> Angular module, and that the directiv</w:t>
      </w:r>
      <w:r w:rsidR="00DF7469">
        <w:rPr>
          <w:lang w:val="en-US"/>
        </w:rPr>
        <w:t xml:space="preserve">e name starts with </w:t>
      </w:r>
      <w:r w:rsidR="00DF7469" w:rsidRPr="00DF7469">
        <w:rPr>
          <w:rStyle w:val="Strong"/>
          <w:lang w:val="en-US"/>
        </w:rPr>
        <w:t>“orcLayout”</w:t>
      </w:r>
      <w:r w:rsidRPr="00F515CB">
        <w:rPr>
          <w:lang w:val="en-US"/>
        </w:rPr>
        <w:t>, followed by the c</w:t>
      </w:r>
      <w:r w:rsidR="00DF7469">
        <w:rPr>
          <w:lang w:val="en-US"/>
        </w:rPr>
        <w:t xml:space="preserve">lient-side element type name </w:t>
      </w:r>
      <w:r w:rsidR="00DF7469" w:rsidRPr="00B6631E">
        <w:rPr>
          <w:rStyle w:val="Strong"/>
          <w:lang w:val="en-US"/>
        </w:rPr>
        <w:t>“Tile”</w:t>
      </w:r>
      <w:r w:rsidRPr="00F515CB">
        <w:rPr>
          <w:lang w:val="en-US"/>
        </w:rPr>
        <w:t>. This is a convent</w:t>
      </w:r>
      <w:r w:rsidR="00DF7469">
        <w:rPr>
          <w:lang w:val="en-US"/>
        </w:rPr>
        <w:t xml:space="preserve">ion used by the </w:t>
      </w:r>
      <w:r w:rsidR="00DF7469" w:rsidRPr="00DF7469">
        <w:rPr>
          <w:rStyle w:val="Strong"/>
          <w:lang w:val="en-US"/>
        </w:rPr>
        <w:t>orcLayoutChild</w:t>
      </w:r>
      <w:r w:rsidRPr="00F515CB">
        <w:rPr>
          <w:lang w:val="en-US"/>
        </w:rPr>
        <w:t xml:space="preserve"> directive that is </w:t>
      </w:r>
      <w:r w:rsidR="00DF7469">
        <w:rPr>
          <w:lang w:val="en-US"/>
        </w:rPr>
        <w:t>provided by the Layouts module.</w:t>
      </w:r>
    </w:p>
    <w:p w:rsidR="00F515CB" w:rsidRPr="00F515CB" w:rsidRDefault="00F515CB" w:rsidP="00DF7469">
      <w:pPr>
        <w:rPr>
          <w:lang w:val="en-US"/>
        </w:rPr>
      </w:pPr>
      <w:r w:rsidRPr="00F515CB">
        <w:rPr>
          <w:lang w:val="en-US"/>
        </w:rPr>
        <w:t xml:space="preserve">Next, we need to setup the controller function such </w:t>
      </w:r>
      <w:r w:rsidR="00DF7469">
        <w:rPr>
          <w:lang w:val="en-US"/>
        </w:rPr>
        <w:t xml:space="preserve">that it configures the Angular </w:t>
      </w:r>
      <w:r w:rsidRPr="00DF7469">
        <w:rPr>
          <w:rStyle w:val="Strong"/>
          <w:lang w:val="en-US"/>
        </w:rPr>
        <w:t>$scope</w:t>
      </w:r>
      <w:r w:rsidRPr="00F515CB">
        <w:rPr>
          <w:lang w:val="en-US"/>
        </w:rPr>
        <w:t xml:space="preserve"> (which is more or less the model of the directive) using the in</w:t>
      </w:r>
      <w:r w:rsidR="00DF7469">
        <w:rPr>
          <w:lang w:val="en-US"/>
        </w:rPr>
        <w:t xml:space="preserve">jected </w:t>
      </w:r>
      <w:r w:rsidR="00DF7469" w:rsidRPr="00B6631E">
        <w:rPr>
          <w:rStyle w:val="Strong"/>
          <w:lang w:val="en-US"/>
        </w:rPr>
        <w:t>scopeConfigurator</w:t>
      </w:r>
      <w:r w:rsidRPr="00F515CB">
        <w:rPr>
          <w:lang w:val="en-US"/>
        </w:rPr>
        <w:t>, which adds all the necessary functions to the scope and the element. Also, since we're configuring a conta</w:t>
      </w:r>
      <w:r w:rsidR="00DF7469">
        <w:rPr>
          <w:lang w:val="en-US"/>
        </w:rPr>
        <w:t xml:space="preserve">iner, we need to configure the </w:t>
      </w:r>
      <w:r w:rsidR="00DF7469" w:rsidRPr="00DF7469">
        <w:rPr>
          <w:rStyle w:val="Strong"/>
          <w:lang w:val="en-US"/>
        </w:rPr>
        <w:t>sortableOptions</w:t>
      </w:r>
      <w:r w:rsidR="00DF7469">
        <w:rPr>
          <w:lang w:val="en-US"/>
        </w:rPr>
        <w:t xml:space="preserve">, which is specific to the </w:t>
      </w:r>
      <w:r w:rsidR="00DF7469" w:rsidRPr="00DF7469">
        <w:rPr>
          <w:rStyle w:val="Strong"/>
          <w:lang w:val="en-US"/>
        </w:rPr>
        <w:t>Sortable</w:t>
      </w:r>
      <w:r w:rsidRPr="00F515CB">
        <w:rPr>
          <w:lang w:val="en-US"/>
        </w:rPr>
        <w:t xml:space="preserve"> </w:t>
      </w:r>
      <w:r w:rsidRPr="00DF7469">
        <w:rPr>
          <w:rStyle w:val="Emphasis"/>
          <w:lang w:val="en-US"/>
        </w:rPr>
        <w:t>jQueryUI</w:t>
      </w:r>
      <w:r w:rsidRPr="00F515CB">
        <w:rPr>
          <w:lang w:val="en-US"/>
        </w:rPr>
        <w:t xml:space="preserve"> widget used by the layout editor</w:t>
      </w:r>
      <w:r w:rsidR="00DF7469">
        <w:rPr>
          <w:lang w:val="en-US"/>
        </w:rPr>
        <w:t xml:space="preserve"> to implement drag &amp; drop.</w:t>
      </w:r>
    </w:p>
    <w:p w:rsidR="00F515CB" w:rsidRPr="00F515CB" w:rsidRDefault="00F515CB" w:rsidP="003A5C8A">
      <w:pPr>
        <w:rPr>
          <w:lang w:val="en-US"/>
        </w:rPr>
      </w:pPr>
      <w:r w:rsidRPr="00F515CB">
        <w:rPr>
          <w:lang w:val="en-US"/>
        </w:rPr>
        <w:t xml:space="preserve">Finally, we need to configure the directive's template, </w:t>
      </w:r>
      <w:r w:rsidR="00DF7469">
        <w:rPr>
          <w:lang w:val="en-US"/>
        </w:rPr>
        <w:t xml:space="preserve">which we do using the injected </w:t>
      </w:r>
      <w:r w:rsidR="00DF7469" w:rsidRPr="00DF7469">
        <w:rPr>
          <w:rStyle w:val="Strong"/>
          <w:lang w:val="en-US"/>
        </w:rPr>
        <w:t>environment</w:t>
      </w:r>
      <w:r w:rsidR="00DF7469">
        <w:rPr>
          <w:lang w:val="en-US"/>
        </w:rPr>
        <w:t xml:space="preserve"> service and its </w:t>
      </w:r>
      <w:r w:rsidR="00DF7469" w:rsidRPr="00B6631E">
        <w:rPr>
          <w:rStyle w:val="Strong"/>
          <w:lang w:val="en-US"/>
        </w:rPr>
        <w:t>templateUrl</w:t>
      </w:r>
      <w:r w:rsidRPr="00F515CB">
        <w:rPr>
          <w:lang w:val="en-US"/>
        </w:rPr>
        <w:t xml:space="preserve"> function. This function con</w:t>
      </w:r>
      <w:r w:rsidR="003A5C8A">
        <w:rPr>
          <w:lang w:val="en-US"/>
        </w:rPr>
        <w:t xml:space="preserve">structs a relative path to the </w:t>
      </w:r>
      <w:r w:rsidR="003A5C8A" w:rsidRPr="00B6631E">
        <w:rPr>
          <w:rStyle w:val="Strong"/>
          <w:lang w:val="en-US"/>
        </w:rPr>
        <w:t>Template</w:t>
      </w:r>
      <w:r w:rsidRPr="00B6631E">
        <w:rPr>
          <w:rStyle w:val="Strong"/>
          <w:lang w:val="en-US"/>
        </w:rPr>
        <w:t xml:space="preserve"> controller</w:t>
      </w:r>
      <w:r w:rsidRPr="00F515CB">
        <w:rPr>
          <w:lang w:val="en-US"/>
        </w:rPr>
        <w:t xml:space="preserve"> of the Layouts module, which returns a view based on the specified pa</w:t>
      </w:r>
      <w:r w:rsidR="003A5C8A">
        <w:rPr>
          <w:lang w:val="en-US"/>
        </w:rPr>
        <w:t xml:space="preserve">rameter. When passing in </w:t>
      </w:r>
      <w:r w:rsidR="003A5C8A" w:rsidRPr="003A5C8A">
        <w:rPr>
          <w:rStyle w:val="Strong"/>
          <w:lang w:val="en-US"/>
        </w:rPr>
        <w:t>“Tile”</w:t>
      </w:r>
      <w:r w:rsidRPr="00F515CB">
        <w:rPr>
          <w:lang w:val="en-US"/>
        </w:rPr>
        <w:t>, the result</w:t>
      </w:r>
      <w:r w:rsidR="003A5C8A">
        <w:rPr>
          <w:lang w:val="en-US"/>
        </w:rPr>
        <w:t xml:space="preserve">ing template URL will become: </w:t>
      </w:r>
      <w:r w:rsidR="003A5C8A" w:rsidRPr="00B6631E">
        <w:rPr>
          <w:rStyle w:val="Strong"/>
          <w:lang w:val="en-US"/>
        </w:rPr>
        <w:t>“</w:t>
      </w:r>
      <w:r w:rsidRPr="00B6631E">
        <w:rPr>
          <w:rStyle w:val="Strong"/>
          <w:lang w:val="en-US"/>
        </w:rPr>
        <w:t>A</w:t>
      </w:r>
      <w:r w:rsidR="003A5C8A" w:rsidRPr="00B6631E">
        <w:rPr>
          <w:rStyle w:val="Strong"/>
          <w:lang w:val="en-US"/>
        </w:rPr>
        <w:t>dmin/Layouts/Template/Get/Tile”</w:t>
      </w:r>
      <w:r w:rsidR="003A5C8A">
        <w:rPr>
          <w:lang w:val="en-US"/>
        </w:rPr>
        <w:t xml:space="preserve">. The </w:t>
      </w:r>
      <w:r w:rsidRPr="00F515CB">
        <w:rPr>
          <w:lang w:val="en-US"/>
        </w:rPr>
        <w:t>TemplateController</w:t>
      </w:r>
      <w:r w:rsidR="003A5C8A">
        <w:rPr>
          <w:lang w:val="en-US"/>
        </w:rPr>
        <w:t xml:space="preserve"> creates a </w:t>
      </w:r>
      <w:r w:rsidR="003A5C8A">
        <w:rPr>
          <w:lang w:val="en-US"/>
        </w:rPr>
        <w:lastRenderedPageBreak/>
        <w:t>shape based on the element name being passed in using the following format: “</w:t>
      </w:r>
      <w:r w:rsidRPr="00F515CB">
        <w:rPr>
          <w:lang w:val="en-US"/>
        </w:rPr>
        <w:t>LayoutEditor_Template</w:t>
      </w:r>
      <w:proofErr w:type="gramStart"/>
      <w:r w:rsidRPr="00F515CB">
        <w:rPr>
          <w:lang w:val="en-US"/>
        </w:rPr>
        <w:t>_{</w:t>
      </w:r>
      <w:proofErr w:type="gramEnd"/>
      <w:r w:rsidRPr="00F515CB">
        <w:rPr>
          <w:lang w:val="en-US"/>
        </w:rPr>
        <w:t>0}</w:t>
      </w:r>
      <w:r w:rsidR="003A5C8A">
        <w:rPr>
          <w:lang w:val="en-US"/>
        </w:rPr>
        <w:t>”.</w:t>
      </w:r>
    </w:p>
    <w:p w:rsidR="00F515CB" w:rsidRPr="00F515CB" w:rsidRDefault="00F515CB" w:rsidP="00F515CB">
      <w:pPr>
        <w:rPr>
          <w:lang w:val="en-US"/>
        </w:rPr>
      </w:pPr>
      <w:r w:rsidRPr="00F515CB">
        <w:rPr>
          <w:lang w:val="en-US"/>
        </w:rPr>
        <w:t xml:space="preserve">This means that </w:t>
      </w:r>
      <w:r w:rsidR="003A5C8A">
        <w:rPr>
          <w:lang w:val="en-US"/>
        </w:rPr>
        <w:t>you’</w:t>
      </w:r>
      <w:r w:rsidRPr="00F515CB">
        <w:rPr>
          <w:lang w:val="en-US"/>
        </w:rPr>
        <w:t xml:space="preserve">ll have to provide a </w:t>
      </w:r>
      <w:r w:rsidR="003A5C8A">
        <w:rPr>
          <w:lang w:val="en-US"/>
        </w:rPr>
        <w:t>Shape template named “</w:t>
      </w:r>
      <w:r w:rsidRPr="00F515CB">
        <w:rPr>
          <w:lang w:val="en-US"/>
        </w:rPr>
        <w:t>La</w:t>
      </w:r>
      <w:r w:rsidR="003A5C8A">
        <w:rPr>
          <w:lang w:val="en-US"/>
        </w:rPr>
        <w:t>youtEditor.Template.Tile.cshtml”</w:t>
      </w:r>
      <w:r w:rsidRPr="00F515CB">
        <w:rPr>
          <w:lang w:val="en-US"/>
        </w:rPr>
        <w:t xml:space="preserve"> for </w:t>
      </w:r>
      <w:r w:rsidR="003A5C8A">
        <w:rPr>
          <w:lang w:val="en-US"/>
        </w:rPr>
        <w:t xml:space="preserve">the Tile’s </w:t>
      </w:r>
      <w:r w:rsidRPr="00F515CB">
        <w:rPr>
          <w:lang w:val="en-US"/>
        </w:rPr>
        <w:t>directive.</w:t>
      </w:r>
    </w:p>
    <w:p w:rsidR="00F515CB" w:rsidRPr="00F515CB" w:rsidRDefault="00F515CB" w:rsidP="003A5C8A">
      <w:pPr>
        <w:pStyle w:val="Heading4"/>
        <w:rPr>
          <w:lang w:val="en-US"/>
        </w:rPr>
      </w:pPr>
      <w:r w:rsidRPr="00F515CB">
        <w:rPr>
          <w:lang w:val="en-US"/>
        </w:rPr>
        <w:t>The Tile Directive Template</w:t>
      </w:r>
    </w:p>
    <w:p w:rsidR="003A5C8A" w:rsidRDefault="00F515CB" w:rsidP="003A5C8A">
      <w:pPr>
        <w:rPr>
          <w:lang w:val="en-US"/>
        </w:rPr>
      </w:pPr>
      <w:r w:rsidRPr="00F515CB">
        <w:rPr>
          <w:lang w:val="en-US"/>
        </w:rPr>
        <w:t>After impl</w:t>
      </w:r>
      <w:r w:rsidR="003A5C8A">
        <w:rPr>
          <w:lang w:val="en-US"/>
        </w:rPr>
        <w:t>em</w:t>
      </w:r>
      <w:r w:rsidRPr="00F515CB">
        <w:rPr>
          <w:lang w:val="en-US"/>
        </w:rPr>
        <w:t xml:space="preserve">enting the element's directive, </w:t>
      </w:r>
      <w:r w:rsidR="003A5C8A">
        <w:rPr>
          <w:lang w:val="en-US"/>
        </w:rPr>
        <w:t xml:space="preserve">we </w:t>
      </w:r>
      <w:r w:rsidRPr="00F515CB">
        <w:rPr>
          <w:lang w:val="en-US"/>
        </w:rPr>
        <w:t xml:space="preserve">need to provide the directive's template, which is </w:t>
      </w:r>
      <w:r w:rsidR="003A5C8A">
        <w:rPr>
          <w:lang w:val="en-US"/>
        </w:rPr>
        <w:t>implemented as a shape template. Create a Razor file called “</w:t>
      </w:r>
      <w:r w:rsidRPr="00F515CB">
        <w:rPr>
          <w:lang w:val="en-US"/>
        </w:rPr>
        <w:t>LayoutEditor.Template.Tile</w:t>
      </w:r>
      <w:r w:rsidR="003A5C8A">
        <w:rPr>
          <w:lang w:val="en-US"/>
        </w:rPr>
        <w:t xml:space="preserve">.cshtml” with the </w:t>
      </w:r>
      <w:r w:rsidRPr="00F515CB">
        <w:rPr>
          <w:lang w:val="en-US"/>
        </w:rPr>
        <w:t>following markup:</w:t>
      </w:r>
    </w:p>
    <w:p w:rsidR="00F515CB" w:rsidRPr="00F515CB" w:rsidRDefault="00F515CB" w:rsidP="003A5C8A">
      <w:pPr>
        <w:pStyle w:val="CodeBlock"/>
      </w:pPr>
      <w:r w:rsidRPr="00F515CB">
        <w:t xml:space="preserve">&lt;div class="layout-element-wrapper layout-element-background" ng-class="{'layout-container-empty': </w:t>
      </w:r>
      <w:proofErr w:type="gramStart"/>
      <w:r w:rsidRPr="00F515CB">
        <w:t>getShowChildrenPlaceholder(</w:t>
      </w:r>
      <w:proofErr w:type="gramEnd"/>
      <w:r w:rsidRPr="00F515CB">
        <w:t>)}"&gt;</w:t>
      </w:r>
    </w:p>
    <w:p w:rsidR="00F515CB" w:rsidRPr="00F515CB" w:rsidRDefault="00F515CB" w:rsidP="003A5C8A">
      <w:pPr>
        <w:pStyle w:val="CodeBlock"/>
      </w:pPr>
      <w:r w:rsidRPr="00F515CB">
        <w:t xml:space="preserve">    &lt;ul class="layout-panel layout-panel-main"&gt;</w:t>
      </w:r>
    </w:p>
    <w:p w:rsidR="00F515CB" w:rsidRPr="00F515CB" w:rsidRDefault="00F515CB" w:rsidP="003A5C8A">
      <w:pPr>
        <w:pStyle w:val="CodeBlock"/>
      </w:pPr>
      <w:r w:rsidRPr="00F515CB">
        <w:t xml:space="preserve">        &lt;li class="layout-panel-item layout-panel-label"&gt;Tile&lt;/li&gt;</w:t>
      </w:r>
    </w:p>
    <w:p w:rsidR="00F515CB" w:rsidRPr="00F515CB" w:rsidRDefault="00F515CB" w:rsidP="003A5C8A">
      <w:pPr>
        <w:pStyle w:val="CodeBlock"/>
      </w:pPr>
      <w:r w:rsidRPr="00F515CB">
        <w:t xml:space="preserve">        &lt;li class="layout-panel-item layout-panel-action layout-panel-action-edit" ng-show="{{element.hasEditor}}" title="Edit tile (Enter)" ng-click="</w:t>
      </w:r>
      <w:proofErr w:type="gramStart"/>
      <w:r w:rsidRPr="00F515CB">
        <w:t>edit(</w:t>
      </w:r>
      <w:proofErr w:type="gramEnd"/>
      <w:r w:rsidRPr="00F515CB">
        <w:t>)"&gt;&lt;i class="fa fa-code"&gt;&lt;/i&gt;&lt;/li&gt;</w:t>
      </w:r>
    </w:p>
    <w:p w:rsidR="00F515CB" w:rsidRPr="00F515CB" w:rsidRDefault="00F515CB" w:rsidP="003A5C8A">
      <w:pPr>
        <w:pStyle w:val="CodeBlock"/>
      </w:pPr>
      <w:r w:rsidRPr="00F515CB">
        <w:t xml:space="preserve">        </w:t>
      </w:r>
      <w:proofErr w:type="gramStart"/>
      <w:r w:rsidRPr="00F515CB">
        <w:t>@Display(</w:t>
      </w:r>
      <w:proofErr w:type="gramEnd"/>
      <w:r w:rsidRPr="00F515CB">
        <w:t>New.LayoutEditor_Template_Properties(ElementTypeName: "tile"))</w:t>
      </w:r>
    </w:p>
    <w:p w:rsidR="00F515CB" w:rsidRPr="00F515CB" w:rsidRDefault="00F515CB" w:rsidP="003A5C8A">
      <w:pPr>
        <w:pStyle w:val="CodeBlock"/>
      </w:pPr>
      <w:r w:rsidRPr="00F515CB">
        <w:t xml:space="preserve">        &lt;li class="layout-panel-item layout-panel-action" title="</w:t>
      </w:r>
      <w:proofErr w:type="gramStart"/>
      <w:r w:rsidRPr="00F515CB">
        <w:t>@T(</w:t>
      </w:r>
      <w:proofErr w:type="gramEnd"/>
      <w:r w:rsidRPr="00F515CB">
        <w:t>"Delete tile (Del)")" ng-click="delete(element)" ng-show="element.canDelete()"&gt;&lt;i class="fa fa-remove"&gt;&lt;/i&gt;&lt;/li&gt;</w:t>
      </w:r>
    </w:p>
    <w:p w:rsidR="00F515CB" w:rsidRPr="00F515CB" w:rsidRDefault="00F515CB" w:rsidP="003A5C8A">
      <w:pPr>
        <w:pStyle w:val="CodeBlock"/>
      </w:pPr>
      <w:r w:rsidRPr="00F515CB">
        <w:t xml:space="preserve">        &lt;li class="layout-panel-item layout-panel-action" title="</w:t>
      </w:r>
      <w:proofErr w:type="gramStart"/>
      <w:r w:rsidRPr="00F515CB">
        <w:t>@T(</w:t>
      </w:r>
      <w:proofErr w:type="gramEnd"/>
      <w:r w:rsidRPr="00F515CB">
        <w:t>"Move tile up (Ctrl+Up)")" ng-click="element.moveUp()" ng-show="element.canMoveUp()"&gt;&lt;i class="fa fa-chevron-up"&gt;&lt;/i&gt;&lt;/li&gt;</w:t>
      </w:r>
    </w:p>
    <w:p w:rsidR="00F515CB" w:rsidRPr="00F515CB" w:rsidRDefault="00F515CB" w:rsidP="003A5C8A">
      <w:pPr>
        <w:pStyle w:val="CodeBlock"/>
      </w:pPr>
      <w:r w:rsidRPr="00F515CB">
        <w:t xml:space="preserve">        &lt;li class="layout-panel-item layout-panel-action" title="</w:t>
      </w:r>
      <w:proofErr w:type="gramStart"/>
      <w:r w:rsidRPr="00F515CB">
        <w:t>@T(</w:t>
      </w:r>
      <w:proofErr w:type="gramEnd"/>
      <w:r w:rsidRPr="00F515CB">
        <w:t>"Move tile down (Ctrl+Down)")" ng-click="element.moveDown()" ng-show="element.canMoveDown()"&gt;&lt;i class="fa fa-chevron-down"&gt;&lt;/i&gt;&lt;/li&gt;</w:t>
      </w:r>
    </w:p>
    <w:p w:rsidR="00F515CB" w:rsidRPr="00F515CB" w:rsidRDefault="00F515CB" w:rsidP="003A5C8A">
      <w:pPr>
        <w:pStyle w:val="CodeBlock"/>
      </w:pPr>
      <w:r w:rsidRPr="00F515CB">
        <w:t xml:space="preserve">    &lt;/ul&gt;</w:t>
      </w:r>
    </w:p>
    <w:p w:rsidR="00F515CB" w:rsidRPr="00F515CB" w:rsidRDefault="00F515CB" w:rsidP="003A5C8A">
      <w:pPr>
        <w:pStyle w:val="CodeBlock"/>
      </w:pPr>
      <w:r w:rsidRPr="00F515CB">
        <w:t xml:space="preserve">    &lt;div class="layout-container-children-placeholder" style="{{</w:t>
      </w:r>
      <w:proofErr w:type="gramStart"/>
      <w:r w:rsidRPr="00F515CB">
        <w:t>element.getTemplateStyles(</w:t>
      </w:r>
      <w:proofErr w:type="gramEnd"/>
      <w:r w:rsidRPr="00F515CB">
        <w:t>)}}"&gt;</w:t>
      </w:r>
    </w:p>
    <w:p w:rsidR="00F515CB" w:rsidRPr="00F515CB" w:rsidRDefault="00F515CB" w:rsidP="003A5C8A">
      <w:pPr>
        <w:pStyle w:val="CodeBlock"/>
      </w:pPr>
      <w:r w:rsidRPr="00F515CB">
        <w:t xml:space="preserve">        </w:t>
      </w:r>
      <w:proofErr w:type="gramStart"/>
      <w:r w:rsidRPr="00F515CB">
        <w:t>@T(</w:t>
      </w:r>
      <w:proofErr w:type="gramEnd"/>
      <w:r w:rsidRPr="00F515CB">
        <w:t>"Drag an element from the toolbox and drop it here to add content.")</w:t>
      </w:r>
    </w:p>
    <w:p w:rsidR="00F515CB" w:rsidRPr="00F515CB" w:rsidRDefault="00F515CB" w:rsidP="003A5C8A">
      <w:pPr>
        <w:pStyle w:val="CodeBlock"/>
      </w:pPr>
      <w:r w:rsidRPr="00F515CB">
        <w:t xml:space="preserve">    &lt;/div&gt;</w:t>
      </w:r>
    </w:p>
    <w:p w:rsidR="00F515CB" w:rsidRPr="00F515CB" w:rsidRDefault="00F515CB" w:rsidP="003A5C8A">
      <w:pPr>
        <w:pStyle w:val="CodeBlock"/>
      </w:pPr>
      <w:r w:rsidRPr="00F515CB">
        <w:t xml:space="preserve">    </w:t>
      </w:r>
      <w:proofErr w:type="gramStart"/>
      <w:r w:rsidRPr="00F515CB">
        <w:t>@Display(</w:t>
      </w:r>
      <w:proofErr w:type="gramEnd"/>
      <w:r w:rsidRPr="00F515CB">
        <w:t>New.LayoutEditor_Template_Children())</w:t>
      </w:r>
    </w:p>
    <w:p w:rsidR="00F515CB" w:rsidRPr="00F515CB" w:rsidRDefault="003A5C8A" w:rsidP="003A5C8A">
      <w:pPr>
        <w:pStyle w:val="CodeBlock"/>
      </w:pPr>
      <w:r>
        <w:t>&lt;/div&gt;</w:t>
      </w:r>
    </w:p>
    <w:p w:rsidR="00F515CB" w:rsidRPr="00F515CB" w:rsidRDefault="00F515CB" w:rsidP="00A04A6B">
      <w:pPr>
        <w:rPr>
          <w:lang w:val="en-US"/>
        </w:rPr>
      </w:pPr>
      <w:r w:rsidRPr="00F515CB">
        <w:rPr>
          <w:lang w:val="en-US"/>
        </w:rPr>
        <w:t>All of the Angular bindings you see in this file are bindings aga</w:t>
      </w:r>
      <w:r w:rsidR="00A04A6B">
        <w:rPr>
          <w:lang w:val="en-US"/>
        </w:rPr>
        <w:t xml:space="preserve">inst methods and fields of the </w:t>
      </w:r>
      <w:r w:rsidR="00A04A6B" w:rsidRPr="00A04A6B">
        <w:rPr>
          <w:rStyle w:val="Strong"/>
          <w:lang w:val="en-US"/>
        </w:rPr>
        <w:t>$scope</w:t>
      </w:r>
      <w:r w:rsidRPr="00F515CB">
        <w:rPr>
          <w:lang w:val="en-US"/>
        </w:rPr>
        <w:t xml:space="preserve">, which is configured by </w:t>
      </w:r>
      <w:r w:rsidR="00A04A6B">
        <w:rPr>
          <w:lang w:val="en-US"/>
        </w:rPr>
        <w:t xml:space="preserve">the Tile </w:t>
      </w:r>
      <w:r w:rsidRPr="00F515CB">
        <w:rPr>
          <w:lang w:val="en-US"/>
        </w:rPr>
        <w:t xml:space="preserve">directive code. This template takes care of the entire rendering of </w:t>
      </w:r>
      <w:r w:rsidR="00A04A6B">
        <w:rPr>
          <w:lang w:val="en-US"/>
        </w:rPr>
        <w:t xml:space="preserve">the </w:t>
      </w:r>
      <w:r w:rsidRPr="00F515CB">
        <w:rPr>
          <w:lang w:val="en-US"/>
        </w:rPr>
        <w:t xml:space="preserve">element's representation in the layout editor. This means that if we </w:t>
      </w:r>
      <w:r w:rsidR="00A04A6B">
        <w:rPr>
          <w:lang w:val="en-US"/>
        </w:rPr>
        <w:t xml:space="preserve">were to </w:t>
      </w:r>
      <w:r w:rsidRPr="00F515CB">
        <w:rPr>
          <w:lang w:val="en-US"/>
        </w:rPr>
        <w:t xml:space="preserve">add </w:t>
      </w:r>
      <w:r w:rsidRPr="00F515CB">
        <w:rPr>
          <w:lang w:val="en-US"/>
        </w:rPr>
        <w:lastRenderedPageBreak/>
        <w:t xml:space="preserve">additional information to our Tile model, we could bind that information with this template. This is how </w:t>
      </w:r>
      <w:r w:rsidR="00A04A6B">
        <w:rPr>
          <w:lang w:val="en-US"/>
        </w:rPr>
        <w:t xml:space="preserve">you </w:t>
      </w:r>
      <w:r w:rsidRPr="00F515CB">
        <w:rPr>
          <w:lang w:val="en-US"/>
        </w:rPr>
        <w:t>can make our template more specific to the Tile element, which we'll see later</w:t>
      </w:r>
      <w:r w:rsidR="00A04A6B">
        <w:rPr>
          <w:lang w:val="en-US"/>
        </w:rPr>
        <w:t xml:space="preserve"> on.</w:t>
      </w:r>
    </w:p>
    <w:p w:rsidR="00F515CB" w:rsidRPr="00F515CB" w:rsidRDefault="00F515CB" w:rsidP="00A04A6B">
      <w:pPr>
        <w:pStyle w:val="Heading4"/>
        <w:rPr>
          <w:lang w:val="en-US"/>
        </w:rPr>
      </w:pPr>
      <w:r w:rsidRPr="00F515CB">
        <w:rPr>
          <w:lang w:val="en-US"/>
        </w:rPr>
        <w:t xml:space="preserve">Registering </w:t>
      </w:r>
      <w:r w:rsidR="00A04A6B">
        <w:rPr>
          <w:lang w:val="en-US"/>
        </w:rPr>
        <w:t>t</w:t>
      </w:r>
      <w:r w:rsidRPr="00F515CB">
        <w:rPr>
          <w:lang w:val="en-US"/>
        </w:rPr>
        <w:t>he Tile Assets</w:t>
      </w:r>
    </w:p>
    <w:p w:rsidR="00F515CB" w:rsidRPr="00F515CB" w:rsidRDefault="00F515CB" w:rsidP="00A04A6B">
      <w:pPr>
        <w:rPr>
          <w:lang w:val="en-US"/>
        </w:rPr>
      </w:pPr>
      <w:r w:rsidRPr="00F515CB">
        <w:rPr>
          <w:lang w:val="en-US"/>
        </w:rPr>
        <w:t xml:space="preserve">Although we created various Tile assets and configured Gulp to generate their output files, we haven't actually included those files anywhere yet, and the Layouts module isn't doing that for us automatically. </w:t>
      </w:r>
      <w:r w:rsidR="00A04A6B">
        <w:rPr>
          <w:lang w:val="en-US"/>
        </w:rPr>
        <w:t>So how do we take care of that?</w:t>
      </w:r>
    </w:p>
    <w:p w:rsidR="00F515CB" w:rsidRPr="00F515CB" w:rsidRDefault="00A04A6B" w:rsidP="00A04A6B">
      <w:pPr>
        <w:rPr>
          <w:lang w:val="en-US"/>
        </w:rPr>
      </w:pPr>
      <w:r>
        <w:rPr>
          <w:lang w:val="en-US"/>
        </w:rPr>
        <w:t>Your initial thought</w:t>
      </w:r>
      <w:r w:rsidR="00F515CB" w:rsidRPr="00F515CB">
        <w:rPr>
          <w:lang w:val="en-US"/>
        </w:rPr>
        <w:t xml:space="preserve"> may be to simply include those files from the Tile shape templates. But </w:t>
      </w:r>
      <w:r>
        <w:rPr>
          <w:lang w:val="en-US"/>
        </w:rPr>
        <w:t xml:space="preserve">here’s the issue with that: </w:t>
      </w:r>
      <w:r w:rsidR="00F515CB" w:rsidRPr="00F515CB">
        <w:rPr>
          <w:lang w:val="en-US"/>
        </w:rPr>
        <w:t>those templates are rend</w:t>
      </w:r>
      <w:r>
        <w:rPr>
          <w:lang w:val="en-US"/>
        </w:rPr>
        <w:t xml:space="preserve">ered </w:t>
      </w:r>
      <w:r w:rsidR="00F515CB" w:rsidRPr="00B6631E">
        <w:rPr>
          <w:rStyle w:val="Emphasis"/>
          <w:lang w:val="en-US"/>
        </w:rPr>
        <w:t xml:space="preserve">after the </w:t>
      </w:r>
      <w:r w:rsidRPr="00B6631E">
        <w:rPr>
          <w:rStyle w:val="Emphasis"/>
          <w:lang w:val="en-US"/>
        </w:rPr>
        <w:t>layout editor has been rendered</w:t>
      </w:r>
      <w:r w:rsidR="00F515CB" w:rsidRPr="00B6631E">
        <w:rPr>
          <w:rStyle w:val="Emphasis"/>
          <w:lang w:val="en-US"/>
        </w:rPr>
        <w:t xml:space="preserve"> and using AJAX calls</w:t>
      </w:r>
      <w:r>
        <w:rPr>
          <w:lang w:val="en-US"/>
        </w:rPr>
        <w:t xml:space="preserve">. So even though the </w:t>
      </w:r>
      <w:r w:rsidRPr="00A04A6B">
        <w:rPr>
          <w:rStyle w:val="Strong"/>
          <w:lang w:val="en-US"/>
        </w:rPr>
        <w:t>Script.Include</w:t>
      </w:r>
      <w:r>
        <w:rPr>
          <w:lang w:val="en-US"/>
        </w:rPr>
        <w:t xml:space="preserve"> and </w:t>
      </w:r>
      <w:r w:rsidRPr="00A04A6B">
        <w:rPr>
          <w:rStyle w:val="Strong"/>
          <w:lang w:val="en-US"/>
        </w:rPr>
        <w:t>Style.Include</w:t>
      </w:r>
      <w:r w:rsidR="00F515CB" w:rsidRPr="00F515CB">
        <w:rPr>
          <w:lang w:val="en-US"/>
        </w:rPr>
        <w:t xml:space="preserve"> calls would register </w:t>
      </w:r>
      <w:r>
        <w:rPr>
          <w:lang w:val="en-US"/>
        </w:rPr>
        <w:t xml:space="preserve">the </w:t>
      </w:r>
      <w:r w:rsidR="00F515CB" w:rsidRPr="00F515CB">
        <w:rPr>
          <w:lang w:val="en-US"/>
        </w:rPr>
        <w:t xml:space="preserve">assets, it won't do </w:t>
      </w:r>
      <w:r>
        <w:rPr>
          <w:lang w:val="en-US"/>
        </w:rPr>
        <w:t xml:space="preserve">you </w:t>
      </w:r>
      <w:r w:rsidR="00F515CB" w:rsidRPr="00F515CB">
        <w:rPr>
          <w:lang w:val="en-US"/>
        </w:rPr>
        <w:t xml:space="preserve">any good since the main page will already have been rendered, and the HTML being sent back is just the HTML output of a single element, not the entire HTML document. So </w:t>
      </w:r>
      <w:r>
        <w:rPr>
          <w:lang w:val="en-US"/>
        </w:rPr>
        <w:t>what is one to do?</w:t>
      </w:r>
    </w:p>
    <w:p w:rsidR="00F515CB" w:rsidRPr="00F515CB" w:rsidRDefault="00A04A6B" w:rsidP="00F515CB">
      <w:pPr>
        <w:rPr>
          <w:lang w:val="en-US"/>
        </w:rPr>
      </w:pPr>
      <w:r>
        <w:rPr>
          <w:lang w:val="en-US"/>
        </w:rPr>
        <w:t>W</w:t>
      </w:r>
      <w:r w:rsidR="00F515CB" w:rsidRPr="00F515CB">
        <w:rPr>
          <w:lang w:val="en-US"/>
        </w:rPr>
        <w:t xml:space="preserve">e need a way to register </w:t>
      </w:r>
      <w:r>
        <w:rPr>
          <w:lang w:val="en-US"/>
        </w:rPr>
        <w:t xml:space="preserve">the assets </w:t>
      </w:r>
      <w:r w:rsidR="00F515CB" w:rsidRPr="00B6631E">
        <w:rPr>
          <w:rStyle w:val="Emphasis"/>
          <w:lang w:val="en-US"/>
        </w:rPr>
        <w:t>at the same tim</w:t>
      </w:r>
      <w:r w:rsidRPr="00B6631E">
        <w:rPr>
          <w:rStyle w:val="Emphasis"/>
          <w:lang w:val="en-US"/>
        </w:rPr>
        <w:t>e the layout editor is rendered</w:t>
      </w:r>
      <w:r w:rsidR="00F515CB" w:rsidRPr="00F515CB">
        <w:rPr>
          <w:lang w:val="en-US"/>
        </w:rPr>
        <w:t>. T</w:t>
      </w:r>
      <w:r>
        <w:rPr>
          <w:lang w:val="en-US"/>
        </w:rPr>
        <w:t>his will cause all elements’</w:t>
      </w:r>
      <w:r w:rsidR="00F515CB" w:rsidRPr="00F515CB">
        <w:rPr>
          <w:lang w:val="en-US"/>
        </w:rPr>
        <w:t xml:space="preserve"> assets to be rendered during the initial page load, which is good.</w:t>
      </w:r>
    </w:p>
    <w:p w:rsidR="00F515CB" w:rsidRPr="00F515CB" w:rsidRDefault="00A04A6B" w:rsidP="00A04A6B">
      <w:pPr>
        <w:rPr>
          <w:lang w:val="en-US"/>
        </w:rPr>
      </w:pPr>
      <w:r>
        <w:rPr>
          <w:lang w:val="en-US"/>
        </w:rPr>
        <w:t>Unfortunately</w:t>
      </w:r>
      <w:r w:rsidR="00F515CB" w:rsidRPr="00F515CB">
        <w:rPr>
          <w:lang w:val="en-US"/>
        </w:rPr>
        <w:t>, there's no formal extensibility point or event that we can hand</w:t>
      </w:r>
      <w:r>
        <w:rPr>
          <w:lang w:val="en-US"/>
        </w:rPr>
        <w:t>le to register those resources.</w:t>
      </w:r>
    </w:p>
    <w:p w:rsidR="00F515CB" w:rsidRPr="00F515CB" w:rsidRDefault="00F515CB" w:rsidP="00A04A6B">
      <w:pPr>
        <w:rPr>
          <w:lang w:val="en-US"/>
        </w:rPr>
      </w:pPr>
      <w:r w:rsidRPr="00F515CB">
        <w:rPr>
          <w:lang w:val="en-US"/>
        </w:rPr>
        <w:t>So we</w:t>
      </w:r>
      <w:r w:rsidR="00A04A6B">
        <w:rPr>
          <w:lang w:val="en-US"/>
        </w:rPr>
        <w:t>’ll just</w:t>
      </w:r>
      <w:r w:rsidRPr="00F515CB">
        <w:rPr>
          <w:lang w:val="en-US"/>
        </w:rPr>
        <w:t xml:space="preserve"> do the next best thing: </w:t>
      </w:r>
      <w:r w:rsidR="00A04A6B">
        <w:rPr>
          <w:lang w:val="en-US"/>
        </w:rPr>
        <w:t xml:space="preserve">implement an </w:t>
      </w:r>
      <w:r w:rsidRPr="00A04A6B">
        <w:rPr>
          <w:rStyle w:val="Strong"/>
          <w:lang w:val="en-US"/>
        </w:rPr>
        <w:t>IShapeTa</w:t>
      </w:r>
      <w:r w:rsidR="00A04A6B" w:rsidRPr="00A04A6B">
        <w:rPr>
          <w:rStyle w:val="Strong"/>
          <w:lang w:val="en-US"/>
        </w:rPr>
        <w:t>bleProvider</w:t>
      </w:r>
      <w:r w:rsidR="00A04A6B">
        <w:rPr>
          <w:lang w:val="en-US"/>
        </w:rPr>
        <w:t xml:space="preserve"> and handle the </w:t>
      </w:r>
      <w:r w:rsidR="00A04A6B" w:rsidRPr="00A04A6B">
        <w:rPr>
          <w:rStyle w:val="Strong"/>
          <w:lang w:val="en-US"/>
        </w:rPr>
        <w:t>OnDisplaying</w:t>
      </w:r>
      <w:r w:rsidR="00A04A6B">
        <w:rPr>
          <w:lang w:val="en-US"/>
        </w:rPr>
        <w:t xml:space="preserve"> event for the </w:t>
      </w:r>
      <w:r w:rsidR="00A04A6B" w:rsidRPr="00A04A6B">
        <w:rPr>
          <w:rStyle w:val="Strong"/>
          <w:lang w:val="en-US"/>
        </w:rPr>
        <w:t>EditorTemplate</w:t>
      </w:r>
      <w:r w:rsidR="00A04A6B">
        <w:rPr>
          <w:lang w:val="en-US"/>
        </w:rPr>
        <w:t xml:space="preserve"> shape, and check if its </w:t>
      </w:r>
      <w:r w:rsidR="00A04A6B" w:rsidRPr="00A04A6B">
        <w:rPr>
          <w:rStyle w:val="Strong"/>
          <w:lang w:val="en-US"/>
        </w:rPr>
        <w:t>TemplateName</w:t>
      </w:r>
      <w:r w:rsidR="00A04A6B">
        <w:rPr>
          <w:lang w:val="en-US"/>
        </w:rPr>
        <w:t xml:space="preserve"> value equals “Parts.Layout”</w:t>
      </w:r>
      <w:r w:rsidRPr="00F515CB">
        <w:rPr>
          <w:lang w:val="en-US"/>
        </w:rPr>
        <w:t>, since that's</w:t>
      </w:r>
      <w:r w:rsidR="00A04A6B">
        <w:rPr>
          <w:lang w:val="en-US"/>
        </w:rPr>
        <w:t xml:space="preserve"> the template name used by the </w:t>
      </w:r>
      <w:r w:rsidR="00A04A6B" w:rsidRPr="00A04A6B">
        <w:rPr>
          <w:rStyle w:val="Strong"/>
          <w:lang w:val="en-US"/>
        </w:rPr>
        <w:t>LayoutPartDriver</w:t>
      </w:r>
      <w:r w:rsidRPr="00F515CB">
        <w:rPr>
          <w:lang w:val="en-US"/>
        </w:rPr>
        <w:t xml:space="preserve"> when cre</w:t>
      </w:r>
      <w:r w:rsidR="00A04A6B">
        <w:rPr>
          <w:lang w:val="en-US"/>
        </w:rPr>
        <w:t>ating the layout editor object.</w:t>
      </w:r>
    </w:p>
    <w:p w:rsidR="00F515CB" w:rsidRPr="00F515CB" w:rsidRDefault="00F515CB" w:rsidP="00A04A6B">
      <w:pPr>
        <w:pStyle w:val="Sidebar"/>
      </w:pPr>
      <w:r w:rsidRPr="00F515CB">
        <w:lastRenderedPageBreak/>
        <w:t xml:space="preserve">&gt; This is </w:t>
      </w:r>
      <w:r w:rsidR="00A04A6B">
        <w:t xml:space="preserve">sadly enough </w:t>
      </w:r>
      <w:r w:rsidRPr="00F515CB">
        <w:t xml:space="preserve">a major limitation currently with the layout editor in case </w:t>
      </w:r>
      <w:r w:rsidR="00A04A6B" w:rsidRPr="00F515CB">
        <w:t>it’s</w:t>
      </w:r>
      <w:r w:rsidRPr="00F515CB">
        <w:t xml:space="preserve"> u</w:t>
      </w:r>
      <w:r w:rsidR="00A04A6B">
        <w:t xml:space="preserve">sed outside the context of the </w:t>
      </w:r>
      <w:r w:rsidR="00A04A6B" w:rsidRPr="00A04A6B">
        <w:rPr>
          <w:rStyle w:val="Strong"/>
        </w:rPr>
        <w:t>LayoutPart</w:t>
      </w:r>
      <w:r w:rsidRPr="00F515CB">
        <w:t xml:space="preserve">. For example, if you </w:t>
      </w:r>
      <w:r w:rsidR="00A04A6B">
        <w:t xml:space="preserve">were to manually construct the </w:t>
      </w:r>
      <w:r w:rsidR="00A04A6B" w:rsidRPr="00A04A6B">
        <w:rPr>
          <w:rStyle w:val="Strong"/>
        </w:rPr>
        <w:t>LayoutEditor</w:t>
      </w:r>
      <w:r w:rsidRPr="00F515CB">
        <w:t xml:space="preserve"> object yourself </w:t>
      </w:r>
      <w:r w:rsidR="00A04A6B">
        <w:t xml:space="preserve">using the </w:t>
      </w:r>
      <w:r w:rsidR="00A04A6B" w:rsidRPr="00A04A6B">
        <w:rPr>
          <w:rStyle w:val="Strong"/>
        </w:rPr>
        <w:t>ILayoutEditorFactory</w:t>
      </w:r>
      <w:r w:rsidRPr="00F515CB">
        <w:t xml:space="preserve"> and then render that o</w:t>
      </w:r>
      <w:r w:rsidR="00A04A6B">
        <w:t xml:space="preserve">bject using the </w:t>
      </w:r>
      <w:r w:rsidR="00A04A6B" w:rsidRPr="00A04A6B">
        <w:rPr>
          <w:rStyle w:val="Strong"/>
        </w:rPr>
        <w:t>Html.Editor</w:t>
      </w:r>
      <w:r w:rsidRPr="00F515CB">
        <w:t xml:space="preserve"> HTML helper, the layout editor would be rendered, but the handler created in the shape table provider would not be triggered, since </w:t>
      </w:r>
      <w:r w:rsidR="00A04A6B">
        <w:t xml:space="preserve">you would </w:t>
      </w:r>
      <w:r w:rsidRPr="00F515CB">
        <w:t xml:space="preserve">not </w:t>
      </w:r>
      <w:r w:rsidR="00A04A6B">
        <w:t xml:space="preserve">be rendering any </w:t>
      </w:r>
      <w:r w:rsidR="00A04A6B" w:rsidRPr="00A04A6B">
        <w:rPr>
          <w:rStyle w:val="Strong"/>
        </w:rPr>
        <w:t>EditorTemplate</w:t>
      </w:r>
      <w:r w:rsidRPr="00F515CB">
        <w:t xml:space="preserve"> shape. </w:t>
      </w:r>
      <w:r w:rsidR="00A04A6B">
        <w:t xml:space="preserve">So what do we do about it? Create a GitHub issue for it of course: </w:t>
      </w:r>
      <w:hyperlink r:id="rId46" w:history="1">
        <w:r w:rsidR="00A04A6B" w:rsidRPr="000C7BE5">
          <w:rPr>
            <w:rStyle w:val="Hyperlink"/>
          </w:rPr>
          <w:t>https://github.com/OrchardCMS/Orchard/issues/6221</w:t>
        </w:r>
      </w:hyperlink>
      <w:r w:rsidRPr="00F515CB">
        <w:t>.</w:t>
      </w:r>
    </w:p>
    <w:p w:rsidR="00F515CB" w:rsidRPr="00F515CB" w:rsidRDefault="00F515CB" w:rsidP="00F515CB">
      <w:pPr>
        <w:rPr>
          <w:lang w:val="en-US"/>
        </w:rPr>
      </w:pPr>
    </w:p>
    <w:p w:rsidR="00F515CB" w:rsidRPr="00F515CB" w:rsidRDefault="00A04A6B" w:rsidP="00F515CB">
      <w:pPr>
        <w:rPr>
          <w:lang w:val="en-US"/>
        </w:rPr>
      </w:pPr>
      <w:r>
        <w:rPr>
          <w:lang w:val="en-US"/>
        </w:rPr>
        <w:t>L</w:t>
      </w:r>
      <w:r w:rsidR="00F515CB" w:rsidRPr="00F515CB">
        <w:rPr>
          <w:lang w:val="en-US"/>
        </w:rPr>
        <w:t>et's go ahead and cre</w:t>
      </w:r>
      <w:r>
        <w:rPr>
          <w:lang w:val="en-US"/>
        </w:rPr>
        <w:t xml:space="preserve">ate the following class in the </w:t>
      </w:r>
      <w:r w:rsidRPr="00B6631E">
        <w:rPr>
          <w:rStyle w:val="Emphasis"/>
          <w:lang w:val="en-US"/>
        </w:rPr>
        <w:t>Handlers</w:t>
      </w:r>
      <w:r w:rsidR="00F515CB" w:rsidRPr="00F515CB">
        <w:rPr>
          <w:lang w:val="en-US"/>
        </w:rPr>
        <w:t xml:space="preserve"> folder:</w:t>
      </w:r>
    </w:p>
    <w:p w:rsidR="00F515CB" w:rsidRPr="00F515CB" w:rsidRDefault="00F515CB" w:rsidP="00A04A6B">
      <w:pPr>
        <w:pStyle w:val="CodeBlock"/>
      </w:pPr>
      <w:proofErr w:type="gramStart"/>
      <w:r w:rsidRPr="00F515CB">
        <w:t>using</w:t>
      </w:r>
      <w:proofErr w:type="gramEnd"/>
      <w:r w:rsidRPr="00F515CB">
        <w:t xml:space="preserve"> Orchard.DisplayManagement.Descriptors;</w:t>
      </w:r>
    </w:p>
    <w:p w:rsidR="00F515CB" w:rsidRPr="00F515CB" w:rsidRDefault="00F515CB" w:rsidP="00A04A6B">
      <w:pPr>
        <w:pStyle w:val="CodeBlock"/>
      </w:pPr>
      <w:proofErr w:type="gramStart"/>
      <w:r w:rsidRPr="00F515CB">
        <w:t>using</w:t>
      </w:r>
      <w:proofErr w:type="gramEnd"/>
      <w:r w:rsidRPr="00F515CB">
        <w:t xml:space="preserve"> Orchard.Environment;</w:t>
      </w:r>
    </w:p>
    <w:p w:rsidR="00F515CB" w:rsidRPr="00F515CB" w:rsidRDefault="00F515CB" w:rsidP="00A04A6B">
      <w:pPr>
        <w:pStyle w:val="CodeBlock"/>
      </w:pPr>
      <w:proofErr w:type="gramStart"/>
      <w:r w:rsidRPr="00F515CB">
        <w:t>using</w:t>
      </w:r>
      <w:proofErr w:type="gramEnd"/>
      <w:r w:rsidRPr="00F515CB">
        <w:t xml:space="preserve"> Orchard.UI.Resources;</w:t>
      </w:r>
    </w:p>
    <w:p w:rsidR="00F515CB" w:rsidRPr="00F515CB" w:rsidRDefault="00F515CB" w:rsidP="00A04A6B">
      <w:pPr>
        <w:pStyle w:val="CodeBlock"/>
      </w:pPr>
    </w:p>
    <w:p w:rsidR="00F515CB" w:rsidRPr="00F515CB" w:rsidRDefault="00F515CB" w:rsidP="00A04A6B">
      <w:pPr>
        <w:pStyle w:val="CodeBlock"/>
      </w:pPr>
      <w:proofErr w:type="gramStart"/>
      <w:r w:rsidRPr="00F515CB">
        <w:t>namespace</w:t>
      </w:r>
      <w:proofErr w:type="gramEnd"/>
      <w:r w:rsidRPr="00F515CB">
        <w:t xml:space="preserve"> OffTheGrid.Demos.Layouts.Handlers {</w:t>
      </w:r>
    </w:p>
    <w:p w:rsidR="00F515CB" w:rsidRPr="00F515CB" w:rsidRDefault="00F515CB" w:rsidP="00A04A6B">
      <w:pPr>
        <w:pStyle w:val="CodeBlock"/>
      </w:pPr>
      <w:r w:rsidRPr="00F515CB">
        <w:t xml:space="preserve">    </w:t>
      </w:r>
      <w:proofErr w:type="gramStart"/>
      <w:r w:rsidRPr="00F515CB">
        <w:t>public</w:t>
      </w:r>
      <w:proofErr w:type="gramEnd"/>
      <w:r w:rsidRPr="00F515CB">
        <w:t xml:space="preserve"> class TileResourceRegistrations : IShapeTableProvider {</w:t>
      </w:r>
    </w:p>
    <w:p w:rsidR="00F515CB" w:rsidRPr="00F515CB" w:rsidRDefault="00F515CB" w:rsidP="00A04A6B">
      <w:pPr>
        <w:pStyle w:val="CodeBlock"/>
      </w:pPr>
      <w:r w:rsidRPr="00F515CB">
        <w:t xml:space="preserve">        </w:t>
      </w:r>
      <w:proofErr w:type="gramStart"/>
      <w:r w:rsidRPr="00F515CB">
        <w:t>private</w:t>
      </w:r>
      <w:proofErr w:type="gramEnd"/>
      <w:r w:rsidRPr="00F515CB">
        <w:t xml:space="preserve"> readonly Work&lt;IResourceManager&gt; _resourceManager;</w:t>
      </w:r>
    </w:p>
    <w:p w:rsidR="00F515CB" w:rsidRPr="00F515CB" w:rsidRDefault="00F515CB" w:rsidP="00A04A6B">
      <w:pPr>
        <w:pStyle w:val="CodeBlock"/>
      </w:pPr>
      <w:r w:rsidRPr="00F515CB">
        <w:t xml:space="preserve">        </w:t>
      </w:r>
      <w:proofErr w:type="gramStart"/>
      <w:r w:rsidRPr="00F515CB">
        <w:t>public</w:t>
      </w:r>
      <w:proofErr w:type="gramEnd"/>
      <w:r w:rsidRPr="00F515CB">
        <w:t xml:space="preserve"> TileResourceRegistrations(Work&lt;IResourceManager&gt; resourceManager) {</w:t>
      </w:r>
    </w:p>
    <w:p w:rsidR="00F515CB" w:rsidRPr="00F515CB" w:rsidRDefault="00F515CB" w:rsidP="00A04A6B">
      <w:pPr>
        <w:pStyle w:val="CodeBlock"/>
      </w:pPr>
      <w:r w:rsidRPr="00F515CB">
        <w:t xml:space="preserve">            _resourceManager = resourceManager;</w:t>
      </w:r>
    </w:p>
    <w:p w:rsidR="00F515CB" w:rsidRPr="00F515CB" w:rsidRDefault="00F515CB" w:rsidP="00A04A6B">
      <w:pPr>
        <w:pStyle w:val="CodeBlock"/>
      </w:pPr>
      <w:r w:rsidRPr="00F515CB">
        <w:t xml:space="preserve">        }</w:t>
      </w:r>
    </w:p>
    <w:p w:rsidR="00F515CB" w:rsidRPr="00F515CB" w:rsidRDefault="00F515CB" w:rsidP="00A04A6B">
      <w:pPr>
        <w:pStyle w:val="CodeBlock"/>
      </w:pPr>
    </w:p>
    <w:p w:rsidR="00F515CB" w:rsidRPr="00F515CB" w:rsidRDefault="00F515CB" w:rsidP="00A04A6B">
      <w:pPr>
        <w:pStyle w:val="CodeBlock"/>
      </w:pPr>
      <w:r w:rsidRPr="00F515CB">
        <w:t xml:space="preserve">        </w:t>
      </w:r>
      <w:proofErr w:type="gramStart"/>
      <w:r w:rsidRPr="00F515CB">
        <w:t>public</w:t>
      </w:r>
      <w:proofErr w:type="gramEnd"/>
      <w:r w:rsidRPr="00F515CB">
        <w:t xml:space="preserve"> void Discover(ShapeTableBuilder builder) {</w:t>
      </w:r>
    </w:p>
    <w:p w:rsidR="00F515CB" w:rsidRPr="00F515CB" w:rsidRDefault="00F515CB" w:rsidP="00A04A6B">
      <w:pPr>
        <w:pStyle w:val="CodeBlock"/>
      </w:pPr>
      <w:r w:rsidRPr="00F515CB">
        <w:t xml:space="preserve">            </w:t>
      </w:r>
      <w:proofErr w:type="gramStart"/>
      <w:r w:rsidRPr="00F515CB">
        <w:t>builder.Describe(</w:t>
      </w:r>
      <w:proofErr w:type="gramEnd"/>
      <w:r w:rsidRPr="00F515CB">
        <w:t>"EditorTemplate").OnDisplaying(context =&gt; {</w:t>
      </w:r>
    </w:p>
    <w:p w:rsidR="00F515CB" w:rsidRPr="00F515CB" w:rsidRDefault="00F515CB" w:rsidP="00A04A6B">
      <w:pPr>
        <w:pStyle w:val="CodeBlock"/>
      </w:pPr>
      <w:r w:rsidRPr="00F515CB">
        <w:t xml:space="preserve">                </w:t>
      </w:r>
      <w:proofErr w:type="gramStart"/>
      <w:r w:rsidRPr="00F515CB">
        <w:t>if</w:t>
      </w:r>
      <w:proofErr w:type="gramEnd"/>
      <w:r w:rsidRPr="00F515CB">
        <w:t xml:space="preserve"> (context.Shape.TemplateName != "Parts.Layout")</w:t>
      </w:r>
    </w:p>
    <w:p w:rsidR="00F515CB" w:rsidRPr="00F515CB" w:rsidRDefault="00F515CB" w:rsidP="00A04A6B">
      <w:pPr>
        <w:pStyle w:val="CodeBlock"/>
      </w:pPr>
      <w:r w:rsidRPr="00F515CB">
        <w:t xml:space="preserve">                    </w:t>
      </w:r>
      <w:proofErr w:type="gramStart"/>
      <w:r w:rsidRPr="00F515CB">
        <w:t>return</w:t>
      </w:r>
      <w:proofErr w:type="gramEnd"/>
      <w:r w:rsidRPr="00F515CB">
        <w:t>;</w:t>
      </w:r>
    </w:p>
    <w:p w:rsidR="00F515CB" w:rsidRPr="00F515CB" w:rsidRDefault="00F515CB" w:rsidP="00A04A6B">
      <w:pPr>
        <w:pStyle w:val="CodeBlock"/>
      </w:pPr>
    </w:p>
    <w:p w:rsidR="00F515CB" w:rsidRPr="00F515CB" w:rsidRDefault="00F515CB" w:rsidP="00A04A6B">
      <w:pPr>
        <w:pStyle w:val="CodeBlock"/>
      </w:pPr>
      <w:r w:rsidRPr="00F515CB">
        <w:t xml:space="preserve">                _</w:t>
      </w:r>
      <w:proofErr w:type="gramStart"/>
      <w:r w:rsidRPr="00F515CB">
        <w:t>resourceManager.Value.Require(</w:t>
      </w:r>
      <w:proofErr w:type="gramEnd"/>
      <w:r w:rsidRPr="00F515CB">
        <w:t>"stylesheet", "TileElement");</w:t>
      </w:r>
    </w:p>
    <w:p w:rsidR="00F515CB" w:rsidRPr="00F515CB" w:rsidRDefault="00F515CB" w:rsidP="00A04A6B">
      <w:pPr>
        <w:pStyle w:val="CodeBlock"/>
      </w:pPr>
      <w:r w:rsidRPr="00F515CB">
        <w:t xml:space="preserve">                _</w:t>
      </w:r>
      <w:proofErr w:type="gramStart"/>
      <w:r w:rsidRPr="00F515CB">
        <w:t>resourceManager.Value.Require(</w:t>
      </w:r>
      <w:proofErr w:type="gramEnd"/>
      <w:r w:rsidRPr="00F515CB">
        <w:t>"script", "TileElement");</w:t>
      </w:r>
    </w:p>
    <w:p w:rsidR="00F515CB" w:rsidRPr="00F515CB" w:rsidRDefault="00F515CB" w:rsidP="00A04A6B">
      <w:pPr>
        <w:pStyle w:val="CodeBlock"/>
      </w:pPr>
      <w:r w:rsidRPr="00F515CB">
        <w:t xml:space="preserve">            });</w:t>
      </w:r>
    </w:p>
    <w:p w:rsidR="00F515CB" w:rsidRPr="00F515CB" w:rsidRDefault="00F515CB" w:rsidP="00A04A6B">
      <w:pPr>
        <w:pStyle w:val="CodeBlock"/>
      </w:pPr>
      <w:r w:rsidRPr="00F515CB">
        <w:t xml:space="preserve">        }</w:t>
      </w:r>
    </w:p>
    <w:p w:rsidR="00F515CB" w:rsidRPr="00F515CB" w:rsidRDefault="00F515CB" w:rsidP="00A04A6B">
      <w:pPr>
        <w:pStyle w:val="CodeBlock"/>
      </w:pPr>
      <w:r w:rsidRPr="00F515CB">
        <w:t xml:space="preserve">    }</w:t>
      </w:r>
    </w:p>
    <w:p w:rsidR="00F515CB" w:rsidRPr="00F515CB" w:rsidRDefault="00A04A6B" w:rsidP="00A04A6B">
      <w:pPr>
        <w:pStyle w:val="CodeBlock"/>
      </w:pPr>
      <w:r>
        <w:t>}</w:t>
      </w:r>
    </w:p>
    <w:p w:rsidR="00F515CB" w:rsidRPr="00F515CB" w:rsidRDefault="00F515CB" w:rsidP="00A04A6B">
      <w:pPr>
        <w:rPr>
          <w:lang w:val="en-US"/>
        </w:rPr>
      </w:pPr>
      <w:r w:rsidRPr="00F515CB">
        <w:rPr>
          <w:lang w:val="en-US"/>
        </w:rPr>
        <w:t>What we're doing here is addin</w:t>
      </w:r>
      <w:r w:rsidR="00A04A6B">
        <w:rPr>
          <w:lang w:val="en-US"/>
        </w:rPr>
        <w:t xml:space="preserve">g a handler for the </w:t>
      </w:r>
      <w:r w:rsidR="00A04A6B" w:rsidRPr="00A04A6B">
        <w:rPr>
          <w:rStyle w:val="Strong"/>
          <w:lang w:val="en-US"/>
        </w:rPr>
        <w:t>OnDisplaying</w:t>
      </w:r>
      <w:r w:rsidR="00A04A6B">
        <w:rPr>
          <w:lang w:val="en-US"/>
        </w:rPr>
        <w:t xml:space="preserve"> event of the </w:t>
      </w:r>
      <w:r w:rsidR="00A04A6B" w:rsidRPr="00B6631E">
        <w:rPr>
          <w:rStyle w:val="Strong"/>
          <w:lang w:val="en-US"/>
        </w:rPr>
        <w:t>EditorTemplate</w:t>
      </w:r>
      <w:r w:rsidRPr="00F515CB">
        <w:rPr>
          <w:lang w:val="en-US"/>
        </w:rPr>
        <w:t xml:space="preserve"> shape. If the template being d</w:t>
      </w:r>
      <w:r w:rsidR="00A04A6B">
        <w:rPr>
          <w:lang w:val="en-US"/>
        </w:rPr>
        <w:t>isplayed is the “Parts.Layout”</w:t>
      </w:r>
      <w:r w:rsidRPr="00F515CB">
        <w:rPr>
          <w:lang w:val="en-US"/>
        </w:rPr>
        <w:t xml:space="preserve"> template, we register two resources with</w:t>
      </w:r>
      <w:r w:rsidR="00A04A6B">
        <w:rPr>
          <w:lang w:val="en-US"/>
        </w:rPr>
        <w:t xml:space="preserve"> the injected resource manager:</w:t>
      </w:r>
    </w:p>
    <w:p w:rsidR="00F515CB" w:rsidRPr="00F515CB" w:rsidRDefault="00A04A6B" w:rsidP="00F515CB">
      <w:pPr>
        <w:rPr>
          <w:lang w:val="en-US"/>
        </w:rPr>
      </w:pPr>
      <w:r>
        <w:rPr>
          <w:lang w:val="en-US"/>
        </w:rPr>
        <w:lastRenderedPageBreak/>
        <w:t>- “TileElement”</w:t>
      </w:r>
      <w:r w:rsidR="00F515CB" w:rsidRPr="00F515CB">
        <w:rPr>
          <w:lang w:val="en-US"/>
        </w:rPr>
        <w:t xml:space="preserve"> stylesheet</w:t>
      </w:r>
    </w:p>
    <w:p w:rsidR="00F515CB" w:rsidRPr="00F515CB" w:rsidRDefault="00A04A6B" w:rsidP="00A04A6B">
      <w:pPr>
        <w:rPr>
          <w:lang w:val="en-US"/>
        </w:rPr>
      </w:pPr>
      <w:r>
        <w:rPr>
          <w:lang w:val="en-US"/>
        </w:rPr>
        <w:t>- “TileElement” script</w:t>
      </w:r>
    </w:p>
    <w:p w:rsidR="00F515CB" w:rsidRPr="00F515CB" w:rsidRDefault="00F515CB" w:rsidP="00F66F8A">
      <w:pPr>
        <w:rPr>
          <w:lang w:val="en-US"/>
        </w:rPr>
      </w:pPr>
      <w:r w:rsidRPr="00F515CB">
        <w:rPr>
          <w:lang w:val="en-US"/>
        </w:rPr>
        <w:t xml:space="preserve">We haven't defined those resources yet, but we'll get to that in a </w:t>
      </w:r>
      <w:r w:rsidR="00A04A6B">
        <w:rPr>
          <w:lang w:val="en-US"/>
        </w:rPr>
        <w:t>bit</w:t>
      </w:r>
      <w:r w:rsidRPr="00F515CB">
        <w:rPr>
          <w:lang w:val="en-US"/>
        </w:rPr>
        <w:t xml:space="preserve">. </w:t>
      </w:r>
      <w:r w:rsidR="00A04A6B">
        <w:rPr>
          <w:lang w:val="en-US"/>
        </w:rPr>
        <w:t xml:space="preserve">You may be wondering why I didn’t use the </w:t>
      </w:r>
      <w:r w:rsidR="00A04A6B" w:rsidRPr="00A04A6B">
        <w:rPr>
          <w:rStyle w:val="Strong"/>
          <w:lang w:val="en-US"/>
        </w:rPr>
        <w:t>Include</w:t>
      </w:r>
      <w:r w:rsidRPr="00F515CB">
        <w:rPr>
          <w:lang w:val="en-US"/>
        </w:rPr>
        <w:t xml:space="preserve"> method of the resource </w:t>
      </w:r>
      <w:r w:rsidR="00A04A6B">
        <w:rPr>
          <w:lang w:val="en-US"/>
        </w:rPr>
        <w:t xml:space="preserve">manager instead of the </w:t>
      </w:r>
      <w:proofErr w:type="gramStart"/>
      <w:r w:rsidR="00A04A6B" w:rsidRPr="00A04A6B">
        <w:rPr>
          <w:rStyle w:val="Strong"/>
          <w:lang w:val="en-US"/>
        </w:rPr>
        <w:t>Require</w:t>
      </w:r>
      <w:proofErr w:type="gramEnd"/>
      <w:r w:rsidRPr="00F515CB">
        <w:rPr>
          <w:lang w:val="en-US"/>
        </w:rPr>
        <w:t xml:space="preserve"> method, </w:t>
      </w:r>
      <w:r w:rsidR="00A04A6B">
        <w:rPr>
          <w:lang w:val="en-US"/>
        </w:rPr>
        <w:t xml:space="preserve">since </w:t>
      </w:r>
      <w:r w:rsidRPr="00F515CB">
        <w:rPr>
          <w:lang w:val="en-US"/>
        </w:rPr>
        <w:t xml:space="preserve">then </w:t>
      </w:r>
      <w:r w:rsidR="00A04A6B">
        <w:rPr>
          <w:lang w:val="en-US"/>
        </w:rPr>
        <w:t xml:space="preserve">I </w:t>
      </w:r>
      <w:r w:rsidRPr="00F515CB">
        <w:rPr>
          <w:lang w:val="en-US"/>
        </w:rPr>
        <w:t xml:space="preserve">wouldn't have to create a resource manifest provider that defines these resources. </w:t>
      </w:r>
      <w:r w:rsidR="00A04A6B">
        <w:rPr>
          <w:lang w:val="en-US"/>
        </w:rPr>
        <w:t>Well, t</w:t>
      </w:r>
      <w:r w:rsidRPr="00F515CB">
        <w:rPr>
          <w:lang w:val="en-US"/>
        </w:rPr>
        <w:t xml:space="preserve">he reason is that </w:t>
      </w:r>
      <w:r w:rsidR="00A04A6B">
        <w:rPr>
          <w:lang w:val="en-US"/>
        </w:rPr>
        <w:t xml:space="preserve">I </w:t>
      </w:r>
      <w:r w:rsidRPr="00F515CB">
        <w:rPr>
          <w:lang w:val="en-US"/>
        </w:rPr>
        <w:t xml:space="preserve">need to ensure </w:t>
      </w:r>
      <w:r w:rsidR="00A04A6B">
        <w:rPr>
          <w:lang w:val="en-US"/>
        </w:rPr>
        <w:t xml:space="preserve">that </w:t>
      </w:r>
      <w:r w:rsidRPr="00F515CB">
        <w:rPr>
          <w:lang w:val="en-US"/>
        </w:rPr>
        <w:t xml:space="preserve">the layout editor scripts are included </w:t>
      </w:r>
      <w:r w:rsidRPr="00F66F8A">
        <w:rPr>
          <w:rStyle w:val="Emphasis"/>
          <w:lang w:val="en-US"/>
        </w:rPr>
        <w:t>before</w:t>
      </w:r>
      <w:r w:rsidRPr="00F515CB">
        <w:rPr>
          <w:lang w:val="en-US"/>
        </w:rPr>
        <w:t xml:space="preserve"> </w:t>
      </w:r>
      <w:r w:rsidR="00F66F8A">
        <w:rPr>
          <w:lang w:val="en-US"/>
        </w:rPr>
        <w:t xml:space="preserve">the Tile </w:t>
      </w:r>
      <w:r w:rsidRPr="00F515CB">
        <w:rPr>
          <w:lang w:val="en-US"/>
        </w:rPr>
        <w:t xml:space="preserve">scripts, and the only way to ensure that is to have </w:t>
      </w:r>
      <w:r w:rsidR="00F66F8A">
        <w:rPr>
          <w:lang w:val="en-US"/>
        </w:rPr>
        <w:t xml:space="preserve">those </w:t>
      </w:r>
      <w:r w:rsidRPr="00F515CB">
        <w:rPr>
          <w:lang w:val="en-US"/>
        </w:rPr>
        <w:t xml:space="preserve">resources depend on </w:t>
      </w:r>
      <w:r w:rsidR="00F66F8A">
        <w:rPr>
          <w:lang w:val="en-US"/>
        </w:rPr>
        <w:t xml:space="preserve">the layout editor’s </w:t>
      </w:r>
      <w:r w:rsidRPr="00F515CB">
        <w:rPr>
          <w:lang w:val="en-US"/>
        </w:rPr>
        <w:t>resource</w:t>
      </w:r>
      <w:r w:rsidR="00F66F8A">
        <w:rPr>
          <w:lang w:val="en-US"/>
        </w:rPr>
        <w:t>s</w:t>
      </w:r>
      <w:r w:rsidRPr="00F515CB">
        <w:rPr>
          <w:lang w:val="en-US"/>
        </w:rPr>
        <w:t>. Since we can't declare that dependency directly, we will have to rely on a resou</w:t>
      </w:r>
      <w:r w:rsidR="00F66F8A">
        <w:rPr>
          <w:lang w:val="en-US"/>
        </w:rPr>
        <w:t>rce manifest provider to do so.</w:t>
      </w:r>
    </w:p>
    <w:p w:rsidR="00F515CB" w:rsidRPr="00F515CB" w:rsidRDefault="00F515CB" w:rsidP="00F66F8A">
      <w:pPr>
        <w:pStyle w:val="Heading4"/>
        <w:rPr>
          <w:lang w:val="en-US"/>
        </w:rPr>
      </w:pPr>
      <w:r w:rsidRPr="00F515CB">
        <w:rPr>
          <w:lang w:val="en-US"/>
        </w:rPr>
        <w:t>The Resource Manifest Provider</w:t>
      </w:r>
    </w:p>
    <w:p w:rsidR="00F515CB" w:rsidRPr="00F515CB" w:rsidRDefault="00F515CB" w:rsidP="00F66F8A">
      <w:pPr>
        <w:rPr>
          <w:lang w:val="en-US"/>
        </w:rPr>
      </w:pPr>
      <w:r w:rsidRPr="00F515CB">
        <w:rPr>
          <w:lang w:val="en-US"/>
        </w:rPr>
        <w:t>Let's go ahead and create the following class in a new f</w:t>
      </w:r>
      <w:r w:rsidR="00F66F8A">
        <w:rPr>
          <w:lang w:val="en-US"/>
        </w:rPr>
        <w:t xml:space="preserve">older called </w:t>
      </w:r>
      <w:r w:rsidR="00F66F8A" w:rsidRPr="00F66F8A">
        <w:rPr>
          <w:rStyle w:val="Emphasis"/>
          <w:lang w:val="en-US"/>
        </w:rPr>
        <w:t>ResourceManifests</w:t>
      </w:r>
      <w:r w:rsidR="00F66F8A">
        <w:rPr>
          <w:lang w:val="en-US"/>
        </w:rPr>
        <w:t>:</w:t>
      </w:r>
    </w:p>
    <w:p w:rsidR="00F515CB" w:rsidRPr="00F515CB" w:rsidRDefault="00F515CB" w:rsidP="00F66F8A">
      <w:pPr>
        <w:pStyle w:val="CodeBlock"/>
      </w:pPr>
      <w:proofErr w:type="gramStart"/>
      <w:r w:rsidRPr="00F515CB">
        <w:t>using</w:t>
      </w:r>
      <w:proofErr w:type="gramEnd"/>
      <w:r w:rsidRPr="00F515CB">
        <w:t xml:space="preserve"> Orchard.UI.Resources;</w:t>
      </w:r>
    </w:p>
    <w:p w:rsidR="00F515CB" w:rsidRPr="00F515CB" w:rsidRDefault="00F515CB" w:rsidP="00F66F8A">
      <w:pPr>
        <w:pStyle w:val="CodeBlock"/>
      </w:pPr>
    </w:p>
    <w:p w:rsidR="00F515CB" w:rsidRPr="00F515CB" w:rsidRDefault="00F515CB" w:rsidP="00F66F8A">
      <w:pPr>
        <w:pStyle w:val="CodeBlock"/>
      </w:pPr>
      <w:proofErr w:type="gramStart"/>
      <w:r w:rsidRPr="00F515CB">
        <w:t>namespace</w:t>
      </w:r>
      <w:proofErr w:type="gramEnd"/>
      <w:r w:rsidRPr="00F515CB">
        <w:t xml:space="preserve"> OffTheGrid.Demos.Layouts.Handlers {</w:t>
      </w:r>
    </w:p>
    <w:p w:rsidR="00F515CB" w:rsidRPr="00F515CB" w:rsidRDefault="00F515CB" w:rsidP="00F66F8A">
      <w:pPr>
        <w:pStyle w:val="CodeBlock"/>
      </w:pPr>
      <w:r w:rsidRPr="00F515CB">
        <w:t xml:space="preserve">    </w:t>
      </w:r>
      <w:proofErr w:type="gramStart"/>
      <w:r w:rsidRPr="00F515CB">
        <w:t>public</w:t>
      </w:r>
      <w:proofErr w:type="gramEnd"/>
      <w:r w:rsidRPr="00F515CB">
        <w:t xml:space="preserve"> class TileResourceManifest : IResourceManifestProvider {</w:t>
      </w:r>
    </w:p>
    <w:p w:rsidR="00F515CB" w:rsidRPr="00F515CB" w:rsidRDefault="00F515CB" w:rsidP="00F66F8A">
      <w:pPr>
        <w:pStyle w:val="CodeBlock"/>
      </w:pPr>
      <w:r w:rsidRPr="00F515CB">
        <w:t xml:space="preserve">        </w:t>
      </w:r>
      <w:proofErr w:type="gramStart"/>
      <w:r w:rsidRPr="00F515CB">
        <w:t>public</w:t>
      </w:r>
      <w:proofErr w:type="gramEnd"/>
      <w:r w:rsidRPr="00F515CB">
        <w:t xml:space="preserve"> void BuildManifests(ResourceManifestBuilder builder) {</w:t>
      </w:r>
    </w:p>
    <w:p w:rsidR="00F515CB" w:rsidRPr="00F515CB" w:rsidRDefault="00F515CB" w:rsidP="00F66F8A">
      <w:pPr>
        <w:pStyle w:val="CodeBlock"/>
      </w:pPr>
      <w:r w:rsidRPr="00F515CB">
        <w:t xml:space="preserve">            </w:t>
      </w:r>
      <w:proofErr w:type="gramStart"/>
      <w:r w:rsidRPr="00F515CB">
        <w:t>var</w:t>
      </w:r>
      <w:proofErr w:type="gramEnd"/>
      <w:r w:rsidRPr="00F515CB">
        <w:t xml:space="preserve"> manifest = builder.Add();</w:t>
      </w:r>
    </w:p>
    <w:p w:rsidR="00F515CB" w:rsidRPr="00F515CB" w:rsidRDefault="00F515CB" w:rsidP="00F66F8A">
      <w:pPr>
        <w:pStyle w:val="CodeBlock"/>
      </w:pPr>
      <w:r w:rsidRPr="00F515CB">
        <w:t xml:space="preserve">            </w:t>
      </w:r>
      <w:proofErr w:type="gramStart"/>
      <w:r w:rsidRPr="00F515CB">
        <w:t>manifest.DefineStyle(</w:t>
      </w:r>
      <w:proofErr w:type="gramEnd"/>
      <w:r w:rsidRPr="00F515CB">
        <w:t>"TileElement").SetUrl("TileElement.min.css", "TileElement.css");</w:t>
      </w:r>
    </w:p>
    <w:p w:rsidR="00F515CB" w:rsidRPr="00F515CB" w:rsidRDefault="00F515CB" w:rsidP="00F66F8A">
      <w:pPr>
        <w:pStyle w:val="CodeBlock"/>
      </w:pPr>
      <w:r w:rsidRPr="00F515CB">
        <w:t xml:space="preserve">            </w:t>
      </w:r>
      <w:proofErr w:type="gramStart"/>
      <w:r w:rsidRPr="00F515CB">
        <w:t>manifest.DefineScript(</w:t>
      </w:r>
      <w:proofErr w:type="gramEnd"/>
      <w:r w:rsidRPr="00F515CB">
        <w:t>"TileElement").SetUrl("TileElement.min.js", "TileElement.js").SetDependencies("Layouts.LayoutEditor");</w:t>
      </w:r>
    </w:p>
    <w:p w:rsidR="00F515CB" w:rsidRPr="00F515CB" w:rsidRDefault="00F515CB" w:rsidP="00F66F8A">
      <w:pPr>
        <w:pStyle w:val="CodeBlock"/>
      </w:pPr>
      <w:r w:rsidRPr="00F515CB">
        <w:t xml:space="preserve">        }</w:t>
      </w:r>
    </w:p>
    <w:p w:rsidR="00F515CB" w:rsidRPr="00F515CB" w:rsidRDefault="00F515CB" w:rsidP="00F66F8A">
      <w:pPr>
        <w:pStyle w:val="CodeBlock"/>
      </w:pPr>
      <w:r w:rsidRPr="00F515CB">
        <w:t xml:space="preserve">    }</w:t>
      </w:r>
    </w:p>
    <w:p w:rsidR="00F515CB" w:rsidRPr="00F515CB" w:rsidRDefault="00F66F8A" w:rsidP="00F66F8A">
      <w:pPr>
        <w:pStyle w:val="CodeBlock"/>
      </w:pPr>
      <w:r>
        <w:t>}</w:t>
      </w:r>
    </w:p>
    <w:p w:rsidR="00F515CB" w:rsidRPr="00F515CB" w:rsidRDefault="00F515CB" w:rsidP="00F66F8A">
      <w:pPr>
        <w:rPr>
          <w:lang w:val="en-US"/>
        </w:rPr>
      </w:pPr>
      <w:r w:rsidRPr="00F515CB">
        <w:rPr>
          <w:lang w:val="en-US"/>
        </w:rPr>
        <w:t xml:space="preserve">Nothing fancy here, but </w:t>
      </w:r>
      <w:r w:rsidR="00F66F8A">
        <w:rPr>
          <w:lang w:val="en-US"/>
        </w:rPr>
        <w:t>notice the dependency on the “Layouts.LayoutEditor”</w:t>
      </w:r>
      <w:r w:rsidRPr="00F515CB">
        <w:rPr>
          <w:lang w:val="en-US"/>
        </w:rPr>
        <w:t xml:space="preserve"> resource, which is </w:t>
      </w:r>
      <w:r w:rsidR="00F66F8A">
        <w:rPr>
          <w:lang w:val="en-US"/>
        </w:rPr>
        <w:t>provided by the Layouts module.</w:t>
      </w:r>
    </w:p>
    <w:p w:rsidR="00F66F8A" w:rsidRPr="00F515CB" w:rsidRDefault="00F66F8A" w:rsidP="00F66F8A">
      <w:pPr>
        <w:pStyle w:val="Heading3"/>
        <w:rPr>
          <w:lang w:val="en-US"/>
        </w:rPr>
      </w:pPr>
      <w:bookmarkStart w:id="124" w:name="_Toc446230608"/>
      <w:r w:rsidRPr="00F515CB">
        <w:rPr>
          <w:lang w:val="en-US"/>
        </w:rPr>
        <w:lastRenderedPageBreak/>
        <w:t>The Tile Model Map</w:t>
      </w:r>
      <w:bookmarkEnd w:id="124"/>
    </w:p>
    <w:p w:rsidR="00F66F8A" w:rsidRDefault="00F66F8A" w:rsidP="00F66F8A">
      <w:pPr>
        <w:rPr>
          <w:lang w:val="en-US"/>
        </w:rPr>
      </w:pPr>
      <w:r>
        <w:rPr>
          <w:lang w:val="en-US"/>
        </w:rPr>
        <w:t xml:space="preserve">Now that we have the server-side Tile element and client-side representation in place, it is time to implement the model map. </w:t>
      </w:r>
    </w:p>
    <w:p w:rsidR="00F66F8A" w:rsidRDefault="00F66F8A" w:rsidP="00F66F8A">
      <w:pPr>
        <w:rPr>
          <w:lang w:val="en-US"/>
        </w:rPr>
      </w:pPr>
      <w:r w:rsidRPr="00F515CB">
        <w:rPr>
          <w:lang w:val="en-US"/>
        </w:rPr>
        <w:t xml:space="preserve">Fortunately, this is easy. </w:t>
      </w:r>
      <w:r>
        <w:rPr>
          <w:lang w:val="en-US"/>
        </w:rPr>
        <w:t xml:space="preserve">As mentioned earlier, you need to implement the </w:t>
      </w:r>
      <w:r w:rsidRPr="00DF7469">
        <w:rPr>
          <w:rStyle w:val="Strong"/>
          <w:lang w:val="en-US"/>
        </w:rPr>
        <w:t>ILayoutModelMap</w:t>
      </w:r>
      <w:r>
        <w:rPr>
          <w:lang w:val="en-US"/>
        </w:rPr>
        <w:t xml:space="preserve"> interface, but to make that process easier, a base class called </w:t>
      </w:r>
      <w:r w:rsidRPr="00DF7469">
        <w:rPr>
          <w:rStyle w:val="Strong"/>
          <w:lang w:val="en-US"/>
        </w:rPr>
        <w:t>LayoutModelMapBase&lt;T&gt;</w:t>
      </w:r>
      <w:r>
        <w:rPr>
          <w:lang w:val="en-US"/>
        </w:rPr>
        <w:t xml:space="preserve"> has been made available which we’ll use.</w:t>
      </w:r>
    </w:p>
    <w:p w:rsidR="00F66F8A" w:rsidRDefault="00F66F8A" w:rsidP="00F66F8A">
      <w:pPr>
        <w:rPr>
          <w:lang w:val="en-US"/>
        </w:rPr>
      </w:pPr>
      <w:r>
        <w:rPr>
          <w:lang w:val="en-US"/>
        </w:rPr>
        <w:t xml:space="preserve">All we need to do is create a class that derives from </w:t>
      </w:r>
      <w:r w:rsidRPr="00B6631E">
        <w:rPr>
          <w:rStyle w:val="Strong"/>
          <w:lang w:val="en-US"/>
        </w:rPr>
        <w:t>LayoutModelMapBase&lt;T&gt;</w:t>
      </w:r>
      <w:r>
        <w:rPr>
          <w:lang w:val="en-US"/>
        </w:rPr>
        <w:t xml:space="preserve">, substituting </w:t>
      </w:r>
      <w:r w:rsidRPr="00B6631E">
        <w:rPr>
          <w:rStyle w:val="Strong"/>
          <w:lang w:val="en-US"/>
        </w:rPr>
        <w:t>T</w:t>
      </w:r>
      <w:r>
        <w:rPr>
          <w:lang w:val="en-US"/>
        </w:rPr>
        <w:t xml:space="preserve"> with </w:t>
      </w:r>
      <w:r w:rsidRPr="00B6631E">
        <w:rPr>
          <w:rStyle w:val="Strong"/>
          <w:lang w:val="en-US"/>
        </w:rPr>
        <w:t>Tile</w:t>
      </w:r>
      <w:r>
        <w:rPr>
          <w:lang w:val="en-US"/>
        </w:rPr>
        <w:t>:</w:t>
      </w:r>
    </w:p>
    <w:p w:rsidR="00F66F8A" w:rsidRPr="00F66F8A" w:rsidRDefault="00F66F8A" w:rsidP="00F66F8A">
      <w:pPr>
        <w:pStyle w:val="CodeBlock"/>
      </w:pPr>
      <w:proofErr w:type="gramStart"/>
      <w:r w:rsidRPr="00F66F8A">
        <w:t>using</w:t>
      </w:r>
      <w:proofErr w:type="gramEnd"/>
      <w:r w:rsidRPr="00F66F8A">
        <w:t xml:space="preserve"> OffTheGrid.Demos.Layouts.Elements;</w:t>
      </w:r>
    </w:p>
    <w:p w:rsidR="00F66F8A" w:rsidRPr="00F66F8A" w:rsidRDefault="00F66F8A" w:rsidP="00F66F8A">
      <w:pPr>
        <w:pStyle w:val="CodeBlock"/>
      </w:pPr>
      <w:proofErr w:type="gramStart"/>
      <w:r w:rsidRPr="00F66F8A">
        <w:t>using</w:t>
      </w:r>
      <w:proofErr w:type="gramEnd"/>
      <w:r w:rsidRPr="00F66F8A">
        <w:t xml:space="preserve"> Orchard.Layouts.Services;</w:t>
      </w:r>
    </w:p>
    <w:p w:rsidR="00F66F8A" w:rsidRPr="00F66F8A" w:rsidRDefault="00F66F8A" w:rsidP="00F66F8A">
      <w:pPr>
        <w:pStyle w:val="CodeBlock"/>
      </w:pPr>
    </w:p>
    <w:p w:rsidR="00F66F8A" w:rsidRPr="00F66F8A" w:rsidRDefault="00F66F8A" w:rsidP="00F66F8A">
      <w:pPr>
        <w:pStyle w:val="CodeBlock"/>
      </w:pPr>
      <w:proofErr w:type="gramStart"/>
      <w:r w:rsidRPr="00F66F8A">
        <w:t>namespace</w:t>
      </w:r>
      <w:proofErr w:type="gramEnd"/>
      <w:r w:rsidRPr="00F66F8A">
        <w:t xml:space="preserve"> OffTheGrid.Demos.Layouts.Handlers {</w:t>
      </w:r>
    </w:p>
    <w:p w:rsidR="00F66F8A" w:rsidRPr="00F66F8A" w:rsidRDefault="00F66F8A" w:rsidP="00F66F8A">
      <w:pPr>
        <w:pStyle w:val="CodeBlock"/>
      </w:pPr>
    </w:p>
    <w:p w:rsidR="00F66F8A" w:rsidRPr="00F66F8A" w:rsidRDefault="00F66F8A" w:rsidP="00F66F8A">
      <w:pPr>
        <w:pStyle w:val="CodeBlock"/>
      </w:pPr>
      <w:r w:rsidRPr="00F66F8A">
        <w:t xml:space="preserve">    </w:t>
      </w:r>
      <w:proofErr w:type="gramStart"/>
      <w:r w:rsidRPr="00F66F8A">
        <w:t>public</w:t>
      </w:r>
      <w:proofErr w:type="gramEnd"/>
      <w:r w:rsidRPr="00F66F8A">
        <w:t xml:space="preserve"> class TileModelMap : LayoutModelMapBase&lt;Tile&gt; {</w:t>
      </w:r>
    </w:p>
    <w:p w:rsidR="00F66F8A" w:rsidRPr="00F66F8A" w:rsidRDefault="00F66F8A" w:rsidP="00F66F8A">
      <w:pPr>
        <w:pStyle w:val="CodeBlock"/>
      </w:pPr>
      <w:r w:rsidRPr="00F66F8A">
        <w:t xml:space="preserve">    }</w:t>
      </w:r>
    </w:p>
    <w:p w:rsidR="00F66F8A" w:rsidRPr="00F515CB" w:rsidRDefault="00F66F8A" w:rsidP="00F66F8A">
      <w:pPr>
        <w:pStyle w:val="CodeBlock"/>
      </w:pPr>
      <w:r w:rsidRPr="00F66F8A">
        <w:t>}</w:t>
      </w:r>
    </w:p>
    <w:p w:rsidR="00F66F8A" w:rsidRDefault="00F66F8A" w:rsidP="00F66F8A">
      <w:pPr>
        <w:rPr>
          <w:lang w:val="en-US"/>
        </w:rPr>
      </w:pPr>
      <w:r>
        <w:rPr>
          <w:lang w:val="en-US"/>
        </w:rPr>
        <w:t xml:space="preserve">I mentioned earlier that the model map needs to implement the </w:t>
      </w:r>
      <w:r w:rsidRPr="00B6631E">
        <w:rPr>
          <w:rStyle w:val="Strong"/>
          <w:lang w:val="en-US"/>
        </w:rPr>
        <w:t>LayoutElementType</w:t>
      </w:r>
      <w:r>
        <w:rPr>
          <w:lang w:val="en-US"/>
        </w:rPr>
        <w:t xml:space="preserve"> property by returning the element type name (“Tile”). This is done for us by the base class, which is implemented as follows:</w:t>
      </w:r>
    </w:p>
    <w:p w:rsidR="00F66F8A" w:rsidRDefault="00F66F8A" w:rsidP="00F66F8A">
      <w:pPr>
        <w:pStyle w:val="CodeBlock"/>
      </w:pPr>
      <w:proofErr w:type="gramStart"/>
      <w:r w:rsidRPr="00F66F8A">
        <w:t>public</w:t>
      </w:r>
      <w:proofErr w:type="gramEnd"/>
      <w:r w:rsidRPr="00F66F8A">
        <w:t xml:space="preserve"> virtual string LayoutElementType { get { return typeof(T).Name; } }</w:t>
      </w:r>
    </w:p>
    <w:p w:rsidR="00F66F8A" w:rsidRPr="00F66F8A" w:rsidRDefault="00F66F8A" w:rsidP="00F66F8A">
      <w:pPr>
        <w:rPr>
          <w:lang w:val="en-US"/>
        </w:rPr>
      </w:pPr>
      <w:r>
        <w:rPr>
          <w:lang w:val="en-US"/>
        </w:rPr>
        <w:t xml:space="preserve">Since </w:t>
      </w:r>
      <w:r w:rsidRPr="00B6631E">
        <w:rPr>
          <w:rStyle w:val="Strong"/>
          <w:lang w:val="en-US"/>
        </w:rPr>
        <w:t>T</w:t>
      </w:r>
      <w:r>
        <w:rPr>
          <w:lang w:val="en-US"/>
        </w:rPr>
        <w:t xml:space="preserve"> is of type </w:t>
      </w:r>
      <w:r w:rsidRPr="00B6631E">
        <w:rPr>
          <w:rStyle w:val="Strong"/>
          <w:lang w:val="en-US"/>
        </w:rPr>
        <w:t>Tile</w:t>
      </w:r>
      <w:r>
        <w:rPr>
          <w:lang w:val="en-US"/>
        </w:rPr>
        <w:t>, the resulting string will be “Tile”. Exactly what we want.</w:t>
      </w:r>
    </w:p>
    <w:p w:rsidR="00F515CB" w:rsidRPr="00F515CB" w:rsidRDefault="00A96724" w:rsidP="00F66F8A">
      <w:pPr>
        <w:pStyle w:val="Heading3"/>
        <w:rPr>
          <w:lang w:val="en-US"/>
        </w:rPr>
      </w:pPr>
      <w:bookmarkStart w:id="125" w:name="_Toc446230609"/>
      <w:r>
        <w:rPr>
          <w:lang w:val="en-US"/>
        </w:rPr>
        <w:t>Test Drive</w:t>
      </w:r>
      <w:bookmarkEnd w:id="125"/>
    </w:p>
    <w:p w:rsidR="00F515CB" w:rsidRPr="00F515CB" w:rsidRDefault="00F515CB" w:rsidP="003F0E49">
      <w:pPr>
        <w:rPr>
          <w:lang w:val="en-US"/>
        </w:rPr>
      </w:pPr>
      <w:r w:rsidRPr="00F515CB">
        <w:rPr>
          <w:lang w:val="en-US"/>
        </w:rPr>
        <w:t xml:space="preserve">When you launch the site now, you should be able to </w:t>
      </w:r>
      <w:r w:rsidR="00A96724">
        <w:rPr>
          <w:lang w:val="en-US"/>
        </w:rPr>
        <w:t xml:space="preserve">add the </w:t>
      </w:r>
      <w:r w:rsidRPr="00F515CB">
        <w:rPr>
          <w:lang w:val="en-US"/>
        </w:rPr>
        <w:t xml:space="preserve">Tile element </w:t>
      </w:r>
      <w:r w:rsidR="00A96724">
        <w:rPr>
          <w:lang w:val="en-US"/>
        </w:rPr>
        <w:t>to the canvas and</w:t>
      </w:r>
      <w:r w:rsidRPr="00F515CB">
        <w:rPr>
          <w:lang w:val="en-US"/>
        </w:rPr>
        <w:t xml:space="preserve"> provide a background image and size, and see </w:t>
      </w:r>
      <w:r w:rsidRPr="00F515CB">
        <w:rPr>
          <w:lang w:val="en-US"/>
        </w:rPr>
        <w:lastRenderedPageBreak/>
        <w:t>the element appear on the canvas.</w:t>
      </w:r>
      <w:r w:rsidR="003F0E49">
        <w:rPr>
          <w:lang w:val="en-US"/>
        </w:rPr>
        <w:t xml:space="preserve"> You should also be able to add elements to the Tile element.</w:t>
      </w:r>
      <w:r w:rsidR="003F0E49" w:rsidRPr="00F515CB">
        <w:rPr>
          <w:lang w:val="en-US"/>
        </w:rPr>
        <w:t xml:space="preserve"> </w:t>
      </w:r>
    </w:p>
    <w:p w:rsidR="00F515CB" w:rsidRPr="00F515CB" w:rsidRDefault="003F0E49" w:rsidP="00F515CB">
      <w:pPr>
        <w:rPr>
          <w:lang w:val="en-US"/>
        </w:rPr>
      </w:pPr>
      <w:r>
        <w:rPr>
          <w:lang w:val="en-US"/>
        </w:rPr>
        <w:t>W</w:t>
      </w:r>
      <w:r w:rsidR="00F515CB" w:rsidRPr="00F515CB">
        <w:rPr>
          <w:lang w:val="en-US"/>
        </w:rPr>
        <w:t xml:space="preserve">hen </w:t>
      </w:r>
      <w:r>
        <w:rPr>
          <w:lang w:val="en-US"/>
        </w:rPr>
        <w:t xml:space="preserve">you </w:t>
      </w:r>
      <w:r w:rsidR="00F515CB" w:rsidRPr="00F515CB">
        <w:rPr>
          <w:lang w:val="en-US"/>
        </w:rPr>
        <w:t xml:space="preserve">view </w:t>
      </w:r>
      <w:r>
        <w:rPr>
          <w:lang w:val="en-US"/>
        </w:rPr>
        <w:t xml:space="preserve">the page on </w:t>
      </w:r>
      <w:r w:rsidR="00F515CB" w:rsidRPr="00F515CB">
        <w:rPr>
          <w:lang w:val="en-US"/>
        </w:rPr>
        <w:t xml:space="preserve">the front-end, </w:t>
      </w:r>
      <w:r>
        <w:rPr>
          <w:lang w:val="en-US"/>
        </w:rPr>
        <w:t xml:space="preserve">you should </w:t>
      </w:r>
      <w:r w:rsidR="00F515CB" w:rsidRPr="00F515CB">
        <w:rPr>
          <w:lang w:val="en-US"/>
        </w:rPr>
        <w:t xml:space="preserve">see </w:t>
      </w:r>
      <w:r>
        <w:rPr>
          <w:lang w:val="en-US"/>
        </w:rPr>
        <w:t xml:space="preserve">the </w:t>
      </w:r>
      <w:r w:rsidR="00F515CB" w:rsidRPr="00F515CB">
        <w:rPr>
          <w:lang w:val="en-US"/>
        </w:rPr>
        <w:t xml:space="preserve">Tile element with </w:t>
      </w:r>
      <w:r>
        <w:rPr>
          <w:lang w:val="en-US"/>
        </w:rPr>
        <w:t xml:space="preserve">the </w:t>
      </w:r>
      <w:r w:rsidR="00F515CB" w:rsidRPr="00F515CB">
        <w:rPr>
          <w:lang w:val="en-US"/>
        </w:rPr>
        <w:t>configured background image and contained Ht</w:t>
      </w:r>
      <w:r>
        <w:rPr>
          <w:lang w:val="en-US"/>
        </w:rPr>
        <w:t>ml element rendered as expected.</w:t>
      </w:r>
    </w:p>
    <w:p w:rsidR="00B6631E" w:rsidRDefault="00B6631E" w:rsidP="00B6631E">
      <w:pPr>
        <w:keepNext/>
      </w:pPr>
      <w:r>
        <w:rPr>
          <w:noProof/>
          <w:lang w:eastAsia="nl-NL"/>
        </w:rPr>
        <w:drawing>
          <wp:inline distT="0" distB="0" distL="0" distR="0" wp14:anchorId="65E11F1E" wp14:editId="0873A362">
            <wp:extent cx="5760720" cy="43002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13-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20" cy="4300220"/>
                    </a:xfrm>
                    <a:prstGeom prst="rect">
                      <a:avLst/>
                    </a:prstGeom>
                  </pic:spPr>
                </pic:pic>
              </a:graphicData>
            </a:graphic>
          </wp:inline>
        </w:drawing>
      </w:r>
    </w:p>
    <w:p w:rsidR="00F515CB" w:rsidRPr="00B6631E" w:rsidRDefault="00B6631E" w:rsidP="00B6631E">
      <w:pPr>
        <w:pStyle w:val="Caption"/>
        <w:rPr>
          <w:lang w:val="en-US"/>
        </w:rPr>
      </w:pPr>
      <w:r w:rsidRPr="00B6631E">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13</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2</w:t>
      </w:r>
      <w:r w:rsidR="00F62049">
        <w:rPr>
          <w:lang w:val="en-US"/>
        </w:rPr>
        <w:fldChar w:fldCharType="end"/>
      </w:r>
      <w:r w:rsidRPr="00B6631E">
        <w:rPr>
          <w:lang w:val="en-US"/>
        </w:rPr>
        <w:t xml:space="preserve"> - A Grid element inside the Tile element with a background image.</w:t>
      </w:r>
    </w:p>
    <w:p w:rsidR="00F515CB" w:rsidRPr="00F515CB" w:rsidRDefault="00B6631E" w:rsidP="00F515CB">
      <w:pPr>
        <w:rPr>
          <w:lang w:val="en-US"/>
        </w:rPr>
      </w:pPr>
      <w:r>
        <w:rPr>
          <w:lang w:val="en-US"/>
        </w:rPr>
        <w:t>Now, t</w:t>
      </w:r>
      <w:r w:rsidR="00F515CB" w:rsidRPr="00F515CB">
        <w:rPr>
          <w:lang w:val="en-US"/>
        </w:rPr>
        <w:t>he reason we're not seeing the selected background image in the layout editor is because we're no</w:t>
      </w:r>
      <w:r>
        <w:rPr>
          <w:lang w:val="en-US"/>
        </w:rPr>
        <w:t>t</w:t>
      </w:r>
      <w:r w:rsidR="00F515CB" w:rsidRPr="00F515CB">
        <w:rPr>
          <w:lang w:val="en-US"/>
        </w:rPr>
        <w:t xml:space="preserve"> rendering the element using th</w:t>
      </w:r>
      <w:r>
        <w:rPr>
          <w:lang w:val="en-US"/>
        </w:rPr>
        <w:t xml:space="preserve">e </w:t>
      </w:r>
      <w:r w:rsidRPr="00B6631E">
        <w:rPr>
          <w:rStyle w:val="Strong"/>
          <w:lang w:val="en-US"/>
        </w:rPr>
        <w:t>Elements/Tile.cshtml</w:t>
      </w:r>
      <w:r w:rsidR="00F515CB" w:rsidRPr="00F515CB">
        <w:rPr>
          <w:lang w:val="en-US"/>
        </w:rPr>
        <w:t xml:space="preserve"> template. Instead, the Angular directive's template use now used, which is necessary to render its children.</w:t>
      </w:r>
    </w:p>
    <w:p w:rsidR="00F515CB" w:rsidRPr="00F515CB" w:rsidRDefault="00F515CB" w:rsidP="00F515CB">
      <w:pPr>
        <w:rPr>
          <w:lang w:val="en-US"/>
        </w:rPr>
      </w:pPr>
    </w:p>
    <w:p w:rsidR="00F515CB" w:rsidRPr="00F515CB" w:rsidRDefault="00B6631E" w:rsidP="00B6631E">
      <w:pPr>
        <w:pStyle w:val="Sidebar"/>
      </w:pPr>
      <w:r>
        <w:t xml:space="preserve">&gt; The reason regular </w:t>
      </w:r>
      <w:r w:rsidRPr="00B6631E">
        <w:rPr>
          <w:rStyle w:val="Emphasis"/>
        </w:rPr>
        <w:t>Content</w:t>
      </w:r>
      <w:r w:rsidR="00F515CB" w:rsidRPr="00F515CB">
        <w:t xml:space="preserve"> client-side elements are able to re</w:t>
      </w:r>
      <w:r>
        <w:t xml:space="preserve">nder their templates using the </w:t>
      </w:r>
      <w:r w:rsidRPr="00B6631E">
        <w:rPr>
          <w:rStyle w:val="Emphasis"/>
        </w:rPr>
        <w:t>Design</w:t>
      </w:r>
      <w:r w:rsidR="00F515CB" w:rsidRPr="00F515CB">
        <w:t xml:space="preserve"> display type is because those elem</w:t>
      </w:r>
      <w:r>
        <w:t>ents are actually pre-rendered</w:t>
      </w:r>
      <w:r w:rsidR="00F515CB" w:rsidRPr="00F515CB">
        <w:t xml:space="preserve"> on the server side. The resulting HTML i</w:t>
      </w:r>
      <w:r>
        <w:t xml:space="preserve">s then passed into the </w:t>
      </w:r>
      <w:r w:rsidRPr="00B6631E">
        <w:rPr>
          <w:rStyle w:val="Strong"/>
        </w:rPr>
        <w:t>Content</w:t>
      </w:r>
      <w:r w:rsidR="00F515CB" w:rsidRPr="00F515CB">
        <w:t xml:space="preserve"> client-side model, and used by its Angular directive's template to display it. We could in principle do the same for the </w:t>
      </w:r>
      <w:r w:rsidR="00F515CB" w:rsidRPr="00B6631E">
        <w:rPr>
          <w:rStyle w:val="Strong"/>
        </w:rPr>
        <w:t>Tile</w:t>
      </w:r>
      <w:r w:rsidR="00F515CB" w:rsidRPr="00F515CB">
        <w:t xml:space="preserve"> element, if only </w:t>
      </w:r>
      <w:r>
        <w:t xml:space="preserve">if </w:t>
      </w:r>
      <w:r w:rsidR="00F515CB" w:rsidRPr="00F515CB">
        <w:t>it didn't need the abi</w:t>
      </w:r>
      <w:r>
        <w:t xml:space="preserve">lity to receive child elements </w:t>
      </w:r>
      <w:r w:rsidR="00F515CB" w:rsidRPr="00F515CB">
        <w:t>from dra</w:t>
      </w:r>
      <w:r>
        <w:t>g &amp; drop operations for example</w:t>
      </w:r>
      <w:r w:rsidR="00F515CB" w:rsidRPr="00F515CB">
        <w:t>.</w:t>
      </w:r>
    </w:p>
    <w:p w:rsidR="00F515CB" w:rsidRPr="00F515CB" w:rsidRDefault="00F515CB" w:rsidP="00B6631E">
      <w:pPr>
        <w:rPr>
          <w:lang w:val="en-US"/>
        </w:rPr>
      </w:pPr>
      <w:r w:rsidRPr="00F515CB">
        <w:rPr>
          <w:lang w:val="en-US"/>
        </w:rPr>
        <w:t>All this means is that instead of relyi</w:t>
      </w:r>
      <w:r w:rsidR="00B6631E">
        <w:rPr>
          <w:lang w:val="en-US"/>
        </w:rPr>
        <w:t xml:space="preserve">ng on the </w:t>
      </w:r>
      <w:r w:rsidR="00B6631E" w:rsidRPr="00B6631E">
        <w:rPr>
          <w:rStyle w:val="Emphasis"/>
          <w:lang w:val="en-US"/>
        </w:rPr>
        <w:t>Elements/Tile.cshtml</w:t>
      </w:r>
      <w:r w:rsidRPr="00F515CB">
        <w:rPr>
          <w:lang w:val="en-US"/>
        </w:rPr>
        <w:t xml:space="preserve"> shape template to render the background, we'll just have to render it from </w:t>
      </w:r>
      <w:r w:rsidR="00B6631E">
        <w:rPr>
          <w:lang w:val="en-US"/>
        </w:rPr>
        <w:t xml:space="preserve">the </w:t>
      </w:r>
      <w:r w:rsidRPr="00F515CB">
        <w:rPr>
          <w:lang w:val="en-US"/>
        </w:rPr>
        <w:t xml:space="preserve">directive's template. This </w:t>
      </w:r>
      <w:r w:rsidR="00B6631E">
        <w:rPr>
          <w:lang w:val="en-US"/>
        </w:rPr>
        <w:t>does require</w:t>
      </w:r>
      <w:r w:rsidRPr="00F515CB">
        <w:rPr>
          <w:lang w:val="en-US"/>
        </w:rPr>
        <w:t xml:space="preserve"> us to provide the </w:t>
      </w:r>
      <w:r w:rsidRPr="00B6631E">
        <w:rPr>
          <w:rStyle w:val="Emphasis"/>
          <w:lang w:val="en-US"/>
        </w:rPr>
        <w:t>image URL</w:t>
      </w:r>
      <w:r w:rsidRPr="00F515CB">
        <w:rPr>
          <w:lang w:val="en-US"/>
        </w:rPr>
        <w:t xml:space="preserve"> to </w:t>
      </w:r>
      <w:r w:rsidR="00B6631E">
        <w:rPr>
          <w:lang w:val="en-US"/>
        </w:rPr>
        <w:t xml:space="preserve">the </w:t>
      </w:r>
      <w:r w:rsidRPr="00F515CB">
        <w:rPr>
          <w:lang w:val="en-US"/>
        </w:rPr>
        <w:t>client-side Tile model and update the directive's template to</w:t>
      </w:r>
      <w:r w:rsidR="00B6631E">
        <w:rPr>
          <w:lang w:val="en-US"/>
        </w:rPr>
        <w:t xml:space="preserve"> model-bind against that value.</w:t>
      </w:r>
    </w:p>
    <w:p w:rsidR="00F515CB" w:rsidRPr="00F515CB" w:rsidRDefault="00F515CB" w:rsidP="00B6631E">
      <w:pPr>
        <w:rPr>
          <w:lang w:val="en-US"/>
        </w:rPr>
      </w:pPr>
      <w:r w:rsidRPr="00F515CB">
        <w:rPr>
          <w:lang w:val="en-US"/>
        </w:rPr>
        <w:t xml:space="preserve">And while we're at it, we may just as well add support for editing the background size property of the element from the property editor, so that the user doesn't have to launch the element's editor dialog to change the background size. Instead, they </w:t>
      </w:r>
      <w:r w:rsidR="00B6631E">
        <w:rPr>
          <w:lang w:val="en-US"/>
        </w:rPr>
        <w:t xml:space="preserve">would be able to </w:t>
      </w:r>
      <w:r w:rsidRPr="00F515CB">
        <w:rPr>
          <w:lang w:val="en-US"/>
        </w:rPr>
        <w:t xml:space="preserve">do </w:t>
      </w:r>
      <w:r w:rsidR="00B6631E">
        <w:rPr>
          <w:lang w:val="en-US"/>
        </w:rPr>
        <w:t xml:space="preserve">so </w:t>
      </w:r>
      <w:r w:rsidRPr="00F515CB">
        <w:rPr>
          <w:lang w:val="en-US"/>
        </w:rPr>
        <w:t>directly from the layout edito</w:t>
      </w:r>
      <w:r w:rsidR="00B6631E">
        <w:rPr>
          <w:lang w:val="en-US"/>
        </w:rPr>
        <w:t>r and instantly see the result.</w:t>
      </w:r>
    </w:p>
    <w:p w:rsidR="00F515CB" w:rsidRPr="00F515CB" w:rsidRDefault="00F515CB" w:rsidP="00B6631E">
      <w:pPr>
        <w:rPr>
          <w:lang w:val="en-US"/>
        </w:rPr>
      </w:pPr>
      <w:r w:rsidRPr="00F515CB">
        <w:rPr>
          <w:lang w:val="en-US"/>
        </w:rPr>
        <w:t>Let's see how that w</w:t>
      </w:r>
      <w:r w:rsidR="00B6631E">
        <w:rPr>
          <w:lang w:val="en-US"/>
        </w:rPr>
        <w:t>orks.</w:t>
      </w:r>
    </w:p>
    <w:p w:rsidR="00F515CB" w:rsidRPr="00F515CB" w:rsidRDefault="00F515CB" w:rsidP="00B6631E">
      <w:pPr>
        <w:pStyle w:val="Heading3"/>
        <w:rPr>
          <w:lang w:val="en-US"/>
        </w:rPr>
      </w:pPr>
      <w:bookmarkStart w:id="126" w:name="_Toc446230610"/>
      <w:r w:rsidRPr="00F515CB">
        <w:rPr>
          <w:lang w:val="en-US"/>
        </w:rPr>
        <w:t>Updating TileModelMap</w:t>
      </w:r>
      <w:bookmarkEnd w:id="126"/>
    </w:p>
    <w:p w:rsidR="00F515CB" w:rsidRDefault="00F515CB" w:rsidP="00B6631E">
      <w:pPr>
        <w:rPr>
          <w:lang w:val="en-US"/>
        </w:rPr>
      </w:pPr>
      <w:r w:rsidRPr="00F515CB">
        <w:rPr>
          <w:lang w:val="en-US"/>
        </w:rPr>
        <w:t>The first thing we need to do is get the background image URL and background image size down to our client-side Ti</w:t>
      </w:r>
      <w:r w:rsidR="00B6631E">
        <w:rPr>
          <w:lang w:val="en-US"/>
        </w:rPr>
        <w:t xml:space="preserve">le model. To do so, update the </w:t>
      </w:r>
      <w:r w:rsidR="00B6631E" w:rsidRPr="00B6631E">
        <w:rPr>
          <w:rStyle w:val="Strong"/>
          <w:lang w:val="en-US"/>
        </w:rPr>
        <w:t>TileModelMap</w:t>
      </w:r>
      <w:r w:rsidRPr="00F515CB">
        <w:rPr>
          <w:lang w:val="en-US"/>
        </w:rPr>
        <w:t xml:space="preserve"> class as follows:</w:t>
      </w:r>
    </w:p>
    <w:p w:rsidR="00B6631E" w:rsidRPr="00F515CB" w:rsidRDefault="00B6631E" w:rsidP="00B6631E">
      <w:pPr>
        <w:rPr>
          <w:lang w:val="en-US"/>
        </w:rPr>
      </w:pPr>
    </w:p>
    <w:p w:rsidR="00B6631E" w:rsidRPr="00B6631E" w:rsidRDefault="00B6631E" w:rsidP="00B6631E">
      <w:pPr>
        <w:pStyle w:val="CodeBlock"/>
      </w:pPr>
      <w:proofErr w:type="gramStart"/>
      <w:r w:rsidRPr="00B6631E">
        <w:t>using</w:t>
      </w:r>
      <w:proofErr w:type="gramEnd"/>
      <w:r w:rsidRPr="00B6631E">
        <w:t xml:space="preserve"> Newtonsoft.Json.Linq;</w:t>
      </w:r>
    </w:p>
    <w:p w:rsidR="00B6631E" w:rsidRPr="00B6631E" w:rsidRDefault="00B6631E" w:rsidP="00B6631E">
      <w:pPr>
        <w:pStyle w:val="CodeBlock"/>
      </w:pPr>
      <w:proofErr w:type="gramStart"/>
      <w:r w:rsidRPr="00B6631E">
        <w:t>using</w:t>
      </w:r>
      <w:proofErr w:type="gramEnd"/>
      <w:r w:rsidRPr="00B6631E">
        <w:t xml:space="preserve"> OffTheGrid.Demos.Layouts.Elements;</w:t>
      </w:r>
    </w:p>
    <w:p w:rsidR="00B6631E" w:rsidRPr="00B6631E" w:rsidRDefault="00B6631E" w:rsidP="00B6631E">
      <w:pPr>
        <w:pStyle w:val="CodeBlock"/>
      </w:pPr>
      <w:proofErr w:type="gramStart"/>
      <w:r w:rsidRPr="00B6631E">
        <w:t>using</w:t>
      </w:r>
      <w:proofErr w:type="gramEnd"/>
      <w:r w:rsidRPr="00B6631E">
        <w:t xml:space="preserve"> Orchard.ContentManagement;</w:t>
      </w:r>
    </w:p>
    <w:p w:rsidR="00B6631E" w:rsidRPr="00B6631E" w:rsidRDefault="00B6631E" w:rsidP="00B6631E">
      <w:pPr>
        <w:pStyle w:val="CodeBlock"/>
      </w:pPr>
      <w:proofErr w:type="gramStart"/>
      <w:r w:rsidRPr="00B6631E">
        <w:t>using</w:t>
      </w:r>
      <w:proofErr w:type="gramEnd"/>
      <w:r w:rsidRPr="00B6631E">
        <w:t xml:space="preserve"> Orchard.Layouts.Services;</w:t>
      </w:r>
    </w:p>
    <w:p w:rsidR="00B6631E" w:rsidRPr="00B6631E" w:rsidRDefault="00B6631E" w:rsidP="00B6631E">
      <w:pPr>
        <w:pStyle w:val="CodeBlock"/>
      </w:pPr>
      <w:proofErr w:type="gramStart"/>
      <w:r w:rsidRPr="00B6631E">
        <w:t>using</w:t>
      </w:r>
      <w:proofErr w:type="gramEnd"/>
      <w:r w:rsidRPr="00B6631E">
        <w:t xml:space="preserve"> Orchard.MediaLibrary.Models;</w:t>
      </w:r>
    </w:p>
    <w:p w:rsidR="00B6631E" w:rsidRPr="00B6631E" w:rsidRDefault="00B6631E" w:rsidP="00B6631E">
      <w:pPr>
        <w:pStyle w:val="CodeBlock"/>
      </w:pPr>
    </w:p>
    <w:p w:rsidR="00B6631E" w:rsidRPr="00B6631E" w:rsidRDefault="00B6631E" w:rsidP="00B6631E">
      <w:pPr>
        <w:pStyle w:val="CodeBlock"/>
      </w:pPr>
      <w:proofErr w:type="gramStart"/>
      <w:r w:rsidRPr="00B6631E">
        <w:t>namespace</w:t>
      </w:r>
      <w:proofErr w:type="gramEnd"/>
      <w:r w:rsidRPr="00B6631E">
        <w:t xml:space="preserve"> OffTheGrid.Demos.Layouts.Handlers {</w:t>
      </w:r>
    </w:p>
    <w:p w:rsidR="00B6631E" w:rsidRPr="00B6631E" w:rsidRDefault="00B6631E" w:rsidP="00B6631E">
      <w:pPr>
        <w:pStyle w:val="CodeBlock"/>
      </w:pPr>
      <w:r w:rsidRPr="00B6631E">
        <w:t xml:space="preserve">    </w:t>
      </w:r>
      <w:proofErr w:type="gramStart"/>
      <w:r w:rsidRPr="00B6631E">
        <w:t>public</w:t>
      </w:r>
      <w:proofErr w:type="gramEnd"/>
      <w:r w:rsidRPr="00B6631E">
        <w:t xml:space="preserve"> class TileModelMap : LayoutModelMapBase&lt;Tile&gt; {</w:t>
      </w:r>
    </w:p>
    <w:p w:rsidR="00B6631E" w:rsidRPr="00B6631E" w:rsidRDefault="00B6631E" w:rsidP="00B6631E">
      <w:pPr>
        <w:pStyle w:val="CodeBlock"/>
      </w:pPr>
      <w:r w:rsidRPr="00B6631E">
        <w:t xml:space="preserve">        </w:t>
      </w:r>
      <w:proofErr w:type="gramStart"/>
      <w:r w:rsidRPr="00B6631E">
        <w:t>private</w:t>
      </w:r>
      <w:proofErr w:type="gramEnd"/>
      <w:r w:rsidRPr="00B6631E">
        <w:t xml:space="preserve"> readonly IContentManager _contentManager;</w:t>
      </w:r>
    </w:p>
    <w:p w:rsidR="00B6631E" w:rsidRPr="00B6631E" w:rsidRDefault="00B6631E" w:rsidP="00B6631E">
      <w:pPr>
        <w:pStyle w:val="CodeBlock"/>
      </w:pPr>
    </w:p>
    <w:p w:rsidR="00B6631E" w:rsidRPr="00B6631E" w:rsidRDefault="00B6631E" w:rsidP="00B6631E">
      <w:pPr>
        <w:pStyle w:val="CodeBlock"/>
      </w:pPr>
      <w:r w:rsidRPr="00B6631E">
        <w:t xml:space="preserve">        </w:t>
      </w:r>
      <w:proofErr w:type="gramStart"/>
      <w:r w:rsidRPr="00B6631E">
        <w:t>public</w:t>
      </w:r>
      <w:proofErr w:type="gramEnd"/>
      <w:r w:rsidRPr="00B6631E">
        <w:t xml:space="preserve"> TileModelMap(IContentManager contentManager) {</w:t>
      </w:r>
    </w:p>
    <w:p w:rsidR="00B6631E" w:rsidRPr="00B6631E" w:rsidRDefault="00B6631E" w:rsidP="00B6631E">
      <w:pPr>
        <w:pStyle w:val="CodeBlock"/>
      </w:pPr>
      <w:r w:rsidRPr="00B6631E">
        <w:t xml:space="preserve">            _contentManager = contentManager;</w:t>
      </w:r>
    </w:p>
    <w:p w:rsidR="00B6631E" w:rsidRPr="00B6631E" w:rsidRDefault="00B6631E" w:rsidP="00B6631E">
      <w:pPr>
        <w:pStyle w:val="CodeBlock"/>
      </w:pPr>
      <w:r w:rsidRPr="00B6631E">
        <w:t xml:space="preserve">        }</w:t>
      </w:r>
    </w:p>
    <w:p w:rsidR="00B6631E" w:rsidRPr="00B6631E" w:rsidRDefault="00B6631E" w:rsidP="00B6631E">
      <w:pPr>
        <w:pStyle w:val="CodeBlock"/>
      </w:pPr>
    </w:p>
    <w:p w:rsidR="00B6631E" w:rsidRPr="00B6631E" w:rsidRDefault="00B6631E" w:rsidP="00B6631E">
      <w:pPr>
        <w:pStyle w:val="CodeBlock"/>
      </w:pPr>
      <w:r w:rsidRPr="00B6631E">
        <w:t xml:space="preserve">        </w:t>
      </w:r>
      <w:proofErr w:type="gramStart"/>
      <w:r w:rsidRPr="00B6631E">
        <w:t>public</w:t>
      </w:r>
      <w:proofErr w:type="gramEnd"/>
      <w:r w:rsidRPr="00B6631E">
        <w:t xml:space="preserve"> override void FromElement(Tile element, DescribeElementsContext describeContext, JToken node) {</w:t>
      </w:r>
    </w:p>
    <w:p w:rsidR="00B6631E" w:rsidRPr="00B6631E" w:rsidRDefault="00B6631E" w:rsidP="00B6631E">
      <w:pPr>
        <w:pStyle w:val="CodeBlock"/>
      </w:pPr>
      <w:r w:rsidRPr="00B6631E">
        <w:t xml:space="preserve">            </w:t>
      </w:r>
      <w:proofErr w:type="gramStart"/>
      <w:r w:rsidRPr="00B6631E">
        <w:t>base.FromElement(</w:t>
      </w:r>
      <w:proofErr w:type="gramEnd"/>
      <w:r w:rsidRPr="00B6631E">
        <w:t>element, describeContext, node);</w:t>
      </w:r>
    </w:p>
    <w:p w:rsidR="00B6631E" w:rsidRPr="00B6631E" w:rsidRDefault="00B6631E" w:rsidP="00B6631E">
      <w:pPr>
        <w:pStyle w:val="CodeBlock"/>
      </w:pPr>
    </w:p>
    <w:p w:rsidR="00B6631E" w:rsidRPr="00B6631E" w:rsidRDefault="00B6631E" w:rsidP="00B6631E">
      <w:pPr>
        <w:pStyle w:val="CodeBlock"/>
      </w:pPr>
      <w:r w:rsidRPr="00B6631E">
        <w:t xml:space="preserve">            </w:t>
      </w:r>
      <w:proofErr w:type="gramStart"/>
      <w:r w:rsidRPr="00B6631E">
        <w:t>var</w:t>
      </w:r>
      <w:proofErr w:type="gramEnd"/>
      <w:r w:rsidRPr="00B6631E">
        <w:t xml:space="preserve"> backgroundImage = element.BackgroundImageId != null</w:t>
      </w:r>
    </w:p>
    <w:p w:rsidR="00B6631E" w:rsidRPr="00B6631E" w:rsidRDefault="00B6631E" w:rsidP="00B6631E">
      <w:pPr>
        <w:pStyle w:val="CodeBlock"/>
      </w:pPr>
      <w:r w:rsidRPr="00B6631E">
        <w:t xml:space="preserve">                ? _contentManager.Get&lt;ImagePart</w:t>
      </w:r>
      <w:proofErr w:type="gramStart"/>
      <w:r w:rsidRPr="00B6631E">
        <w:t>&gt;(</w:t>
      </w:r>
      <w:proofErr w:type="gramEnd"/>
      <w:r w:rsidRPr="00B6631E">
        <w:t>element.BackgroundImageId.Value)</w:t>
      </w:r>
    </w:p>
    <w:p w:rsidR="00B6631E" w:rsidRPr="00B6631E" w:rsidRDefault="00B6631E" w:rsidP="00B6631E">
      <w:pPr>
        <w:pStyle w:val="CodeBlock"/>
      </w:pPr>
      <w:r w:rsidRPr="00B6631E">
        <w:t xml:space="preserve">                : </w:t>
      </w:r>
      <w:proofErr w:type="gramStart"/>
      <w:r w:rsidRPr="00B6631E">
        <w:t>default(</w:t>
      </w:r>
      <w:proofErr w:type="gramEnd"/>
      <w:r w:rsidRPr="00B6631E">
        <w:t>ImagePart);</w:t>
      </w:r>
    </w:p>
    <w:p w:rsidR="00B6631E" w:rsidRPr="00B6631E" w:rsidRDefault="00B6631E" w:rsidP="00B6631E">
      <w:pPr>
        <w:pStyle w:val="CodeBlock"/>
      </w:pPr>
      <w:r w:rsidRPr="00B6631E">
        <w:t xml:space="preserve">            </w:t>
      </w:r>
      <w:proofErr w:type="gramStart"/>
      <w:r w:rsidRPr="00B6631E">
        <w:t>var</w:t>
      </w:r>
      <w:proofErr w:type="gramEnd"/>
      <w:r w:rsidRPr="00B6631E">
        <w:t xml:space="preserve"> backgroundImageUrl = backgroundImage?.As&lt;MediaPart</w:t>
      </w:r>
      <w:proofErr w:type="gramStart"/>
      <w:r w:rsidRPr="00B6631E">
        <w:t>&gt;(</w:t>
      </w:r>
      <w:proofErr w:type="gramEnd"/>
      <w:r w:rsidRPr="00B6631E">
        <w:t>).MediaUrl;</w:t>
      </w:r>
    </w:p>
    <w:p w:rsidR="00B6631E" w:rsidRPr="00B6631E" w:rsidRDefault="00B6631E" w:rsidP="00B6631E">
      <w:pPr>
        <w:pStyle w:val="CodeBlock"/>
      </w:pPr>
    </w:p>
    <w:p w:rsidR="00B6631E" w:rsidRPr="00B6631E" w:rsidRDefault="00B6631E" w:rsidP="00B6631E">
      <w:pPr>
        <w:pStyle w:val="CodeBlock"/>
      </w:pPr>
      <w:r w:rsidRPr="00B6631E">
        <w:t xml:space="preserve">            </w:t>
      </w:r>
      <w:proofErr w:type="gramStart"/>
      <w:r w:rsidRPr="00B6631E">
        <w:t>node[</w:t>
      </w:r>
      <w:proofErr w:type="gramEnd"/>
      <w:r w:rsidRPr="00B6631E">
        <w:t>"backgroundUrl"] = backgroundImageUrl;</w:t>
      </w:r>
    </w:p>
    <w:p w:rsidR="00B6631E" w:rsidRPr="00B6631E" w:rsidRDefault="00B6631E" w:rsidP="00B6631E">
      <w:pPr>
        <w:pStyle w:val="CodeBlock"/>
      </w:pPr>
      <w:r w:rsidRPr="00B6631E">
        <w:t xml:space="preserve">            </w:t>
      </w:r>
      <w:proofErr w:type="gramStart"/>
      <w:r w:rsidRPr="00B6631E">
        <w:t>node[</w:t>
      </w:r>
      <w:proofErr w:type="gramEnd"/>
      <w:r w:rsidRPr="00B6631E">
        <w:t>"backgroundSize"] = element.BackgroundSize;</w:t>
      </w:r>
    </w:p>
    <w:p w:rsidR="00B6631E" w:rsidRPr="00B6631E" w:rsidRDefault="00B6631E" w:rsidP="00B6631E">
      <w:pPr>
        <w:pStyle w:val="CodeBlock"/>
      </w:pPr>
      <w:r w:rsidRPr="00B6631E">
        <w:t xml:space="preserve">        }</w:t>
      </w:r>
    </w:p>
    <w:p w:rsidR="00B6631E" w:rsidRPr="00B6631E" w:rsidRDefault="00B6631E" w:rsidP="00B6631E">
      <w:pPr>
        <w:pStyle w:val="CodeBlock"/>
      </w:pPr>
    </w:p>
    <w:p w:rsidR="00B6631E" w:rsidRPr="00B6631E" w:rsidRDefault="00B6631E" w:rsidP="00B6631E">
      <w:pPr>
        <w:pStyle w:val="CodeBlock"/>
      </w:pPr>
      <w:r w:rsidRPr="00B6631E">
        <w:t xml:space="preserve">        </w:t>
      </w:r>
      <w:proofErr w:type="gramStart"/>
      <w:r w:rsidRPr="00B6631E">
        <w:t>protected</w:t>
      </w:r>
      <w:proofErr w:type="gramEnd"/>
      <w:r w:rsidRPr="00B6631E">
        <w:t xml:space="preserve"> override void ToElement(Tile element, JToken node) {</w:t>
      </w:r>
    </w:p>
    <w:p w:rsidR="00B6631E" w:rsidRPr="00B6631E" w:rsidRDefault="00B6631E" w:rsidP="00B6631E">
      <w:pPr>
        <w:pStyle w:val="CodeBlock"/>
      </w:pPr>
      <w:r w:rsidRPr="00B6631E">
        <w:t xml:space="preserve">            </w:t>
      </w:r>
      <w:proofErr w:type="gramStart"/>
      <w:r w:rsidRPr="00B6631E">
        <w:t>base.ToElement(</w:t>
      </w:r>
      <w:proofErr w:type="gramEnd"/>
      <w:r w:rsidRPr="00B6631E">
        <w:t>element, node);</w:t>
      </w:r>
    </w:p>
    <w:p w:rsidR="00B6631E" w:rsidRPr="00B6631E" w:rsidRDefault="00B6631E" w:rsidP="00B6631E">
      <w:pPr>
        <w:pStyle w:val="CodeBlock"/>
      </w:pPr>
    </w:p>
    <w:p w:rsidR="00B6631E" w:rsidRPr="00B6631E" w:rsidRDefault="00B6631E" w:rsidP="00B6631E">
      <w:pPr>
        <w:pStyle w:val="CodeBlock"/>
      </w:pPr>
      <w:r w:rsidRPr="00B6631E">
        <w:t xml:space="preserve">            element.BackgroundSize = (string</w:t>
      </w:r>
      <w:proofErr w:type="gramStart"/>
      <w:r w:rsidRPr="00B6631E">
        <w:t>)node</w:t>
      </w:r>
      <w:proofErr w:type="gramEnd"/>
      <w:r w:rsidRPr="00B6631E">
        <w:t>["backgroundSize"];</w:t>
      </w:r>
    </w:p>
    <w:p w:rsidR="00B6631E" w:rsidRPr="00B6631E" w:rsidRDefault="00B6631E" w:rsidP="00B6631E">
      <w:pPr>
        <w:pStyle w:val="CodeBlock"/>
      </w:pPr>
      <w:r w:rsidRPr="00B6631E">
        <w:t xml:space="preserve">        }</w:t>
      </w:r>
    </w:p>
    <w:p w:rsidR="00B6631E" w:rsidRPr="00B6631E" w:rsidRDefault="00B6631E" w:rsidP="00B6631E">
      <w:pPr>
        <w:pStyle w:val="CodeBlock"/>
      </w:pPr>
      <w:r w:rsidRPr="00B6631E">
        <w:t xml:space="preserve">    }</w:t>
      </w:r>
    </w:p>
    <w:p w:rsidR="00F515CB" w:rsidRPr="00F515CB" w:rsidRDefault="00B6631E" w:rsidP="00B6631E">
      <w:pPr>
        <w:pStyle w:val="CodeBlock"/>
      </w:pPr>
      <w:r w:rsidRPr="00B6631E">
        <w:t>}</w:t>
      </w:r>
    </w:p>
    <w:p w:rsidR="00F515CB" w:rsidRPr="00F515CB" w:rsidRDefault="00B6631E" w:rsidP="00B6631E">
      <w:pPr>
        <w:rPr>
          <w:lang w:val="en-US"/>
        </w:rPr>
      </w:pPr>
      <w:r>
        <w:rPr>
          <w:lang w:val="en-US"/>
        </w:rPr>
        <w:t xml:space="preserve">The above code implements the </w:t>
      </w:r>
      <w:r w:rsidRPr="00B6631E">
        <w:rPr>
          <w:rStyle w:val="Strong"/>
          <w:lang w:val="en-US"/>
        </w:rPr>
        <w:t>FromElement</w:t>
      </w:r>
      <w:r w:rsidR="00F515CB" w:rsidRPr="00F515CB">
        <w:rPr>
          <w:lang w:val="en-US"/>
        </w:rPr>
        <w:t xml:space="preserve"> a</w:t>
      </w:r>
      <w:r>
        <w:rPr>
          <w:lang w:val="en-US"/>
        </w:rPr>
        <w:t xml:space="preserve">nd </w:t>
      </w:r>
      <w:r w:rsidRPr="000B5769">
        <w:rPr>
          <w:rStyle w:val="Strong"/>
          <w:lang w:val="en-US"/>
        </w:rPr>
        <w:t>ToElement</w:t>
      </w:r>
      <w:r w:rsidR="00F515CB" w:rsidRPr="00F515CB">
        <w:rPr>
          <w:lang w:val="en-US"/>
        </w:rPr>
        <w:t xml:space="preserve"> methods to map the background image URL and background size properties. Remember, these values are sent to and received from the client-side repr</w:t>
      </w:r>
      <w:r>
        <w:rPr>
          <w:lang w:val="en-US"/>
        </w:rPr>
        <w:t>esentation of the Tile element, which we’ll update next.</w:t>
      </w:r>
    </w:p>
    <w:p w:rsidR="00F515CB" w:rsidRPr="00F515CB" w:rsidRDefault="00F515CB" w:rsidP="00B6631E">
      <w:pPr>
        <w:pStyle w:val="Heading3"/>
        <w:rPr>
          <w:lang w:val="en-US"/>
        </w:rPr>
      </w:pPr>
      <w:bookmarkStart w:id="127" w:name="_Toc446230611"/>
      <w:r w:rsidRPr="00F515CB">
        <w:rPr>
          <w:lang w:val="en-US"/>
        </w:rPr>
        <w:t>Updating Tile/Model.js</w:t>
      </w:r>
      <w:bookmarkEnd w:id="127"/>
    </w:p>
    <w:p w:rsidR="00F515CB" w:rsidRPr="00F515CB" w:rsidRDefault="00F515CB" w:rsidP="00B6631E">
      <w:pPr>
        <w:rPr>
          <w:lang w:val="en-US"/>
        </w:rPr>
      </w:pPr>
      <w:r w:rsidRPr="00F515CB">
        <w:rPr>
          <w:lang w:val="en-US"/>
        </w:rPr>
        <w:t xml:space="preserve">Since we want to model-bind the background image URL and background size properties with the Tile element directive, we'll need to </w:t>
      </w:r>
      <w:r w:rsidRPr="00F515CB">
        <w:rPr>
          <w:lang w:val="en-US"/>
        </w:rPr>
        <w:lastRenderedPageBreak/>
        <w:t xml:space="preserve">stick those values into our Tile model. </w:t>
      </w:r>
      <w:r w:rsidR="00B6631E">
        <w:rPr>
          <w:lang w:val="en-US"/>
        </w:rPr>
        <w:t xml:space="preserve">I highlighted the changed code in the </w:t>
      </w:r>
      <w:r w:rsidRPr="00F515CB">
        <w:rPr>
          <w:lang w:val="en-US"/>
        </w:rPr>
        <w:t xml:space="preserve">updated </w:t>
      </w:r>
      <w:r w:rsidR="00B6631E">
        <w:rPr>
          <w:lang w:val="en-US"/>
        </w:rPr>
        <w:t>Tile/Model.js file</w:t>
      </w:r>
      <w:r w:rsidRPr="00F515CB">
        <w:rPr>
          <w:lang w:val="en-US"/>
        </w:rPr>
        <w:t>:</w:t>
      </w:r>
    </w:p>
    <w:p w:rsidR="00F515CB" w:rsidRPr="00F515CB" w:rsidRDefault="00F515CB" w:rsidP="00B6631E">
      <w:pPr>
        <w:pStyle w:val="CodeBlock"/>
      </w:pPr>
      <w:proofErr w:type="gramStart"/>
      <w:r w:rsidRPr="00F515CB">
        <w:t>var</w:t>
      </w:r>
      <w:proofErr w:type="gramEnd"/>
      <w:r w:rsidRPr="00F515CB">
        <w:t xml:space="preserve"> LayoutEditor;</w:t>
      </w:r>
    </w:p>
    <w:p w:rsidR="00F515CB" w:rsidRPr="00F515CB" w:rsidRDefault="00F515CB" w:rsidP="00B6631E">
      <w:pPr>
        <w:pStyle w:val="CodeBlock"/>
      </w:pPr>
      <w:r w:rsidRPr="00F515CB">
        <w:t>(</w:t>
      </w:r>
      <w:proofErr w:type="gramStart"/>
      <w:r w:rsidRPr="00F515CB">
        <w:t>function</w:t>
      </w:r>
      <w:proofErr w:type="gramEnd"/>
      <w:r w:rsidRPr="00F515CB">
        <w:t xml:space="preserve"> (LayoutEditor) {</w:t>
      </w:r>
    </w:p>
    <w:p w:rsidR="00F515CB" w:rsidRPr="00F515CB" w:rsidRDefault="00F515CB" w:rsidP="00B6631E">
      <w:pPr>
        <w:pStyle w:val="CodeBlock"/>
      </w:pPr>
    </w:p>
    <w:p w:rsidR="00F515CB" w:rsidRPr="00F515CB" w:rsidRDefault="00F515CB" w:rsidP="00B6631E">
      <w:pPr>
        <w:pStyle w:val="CodeBlock"/>
      </w:pPr>
      <w:r w:rsidRPr="00F515CB">
        <w:t xml:space="preserve">    LayoutEditor.Tile = function (data, contentType, htmlId, htmlClass, htmlStyle, isTemplated, rule, hasEditor, </w:t>
      </w:r>
      <w:r w:rsidRPr="00B6631E">
        <w:rPr>
          <w:b/>
          <w:highlight w:val="yellow"/>
        </w:rPr>
        <w:t>backgroundUrl, backgroundSize</w:t>
      </w:r>
      <w:r w:rsidRPr="00F515CB">
        <w:t>, children) {</w:t>
      </w:r>
    </w:p>
    <w:p w:rsidR="00F515CB" w:rsidRPr="00F515CB" w:rsidRDefault="00F515CB" w:rsidP="00B6631E">
      <w:pPr>
        <w:pStyle w:val="CodeBlock"/>
      </w:pPr>
      <w:r w:rsidRPr="00F515CB">
        <w:t xml:space="preserve">        </w:t>
      </w:r>
      <w:proofErr w:type="gramStart"/>
      <w:r w:rsidRPr="00F515CB">
        <w:t>var</w:t>
      </w:r>
      <w:proofErr w:type="gramEnd"/>
      <w:r w:rsidRPr="00F515CB">
        <w:t xml:space="preserve"> self = this;</w:t>
      </w:r>
    </w:p>
    <w:p w:rsidR="00F515CB" w:rsidRPr="00F515CB" w:rsidRDefault="00F515CB" w:rsidP="00B6631E">
      <w:pPr>
        <w:pStyle w:val="CodeBlock"/>
      </w:pPr>
    </w:p>
    <w:p w:rsidR="00F515CB" w:rsidRPr="00F515CB" w:rsidRDefault="00F515CB" w:rsidP="00B6631E">
      <w:pPr>
        <w:pStyle w:val="CodeBlock"/>
      </w:pPr>
      <w:r w:rsidRPr="00F515CB">
        <w:t xml:space="preserve">        // </w:t>
      </w:r>
      <w:proofErr w:type="gramStart"/>
      <w:r w:rsidRPr="00F515CB">
        <w:t>Inherit</w:t>
      </w:r>
      <w:proofErr w:type="gramEnd"/>
      <w:r w:rsidRPr="00F515CB">
        <w:t xml:space="preserve"> from the Element base class.</w:t>
      </w:r>
    </w:p>
    <w:p w:rsidR="00F515CB" w:rsidRPr="00F515CB" w:rsidRDefault="00F515CB" w:rsidP="00B6631E">
      <w:pPr>
        <w:pStyle w:val="CodeBlock"/>
      </w:pPr>
      <w:r w:rsidRPr="00F515CB">
        <w:t xml:space="preserve">        </w:t>
      </w:r>
      <w:proofErr w:type="gramStart"/>
      <w:r w:rsidRPr="00F515CB">
        <w:t>LayoutEditor.Element.call(</w:t>
      </w:r>
      <w:proofErr w:type="gramEnd"/>
      <w:r w:rsidRPr="00F515CB">
        <w:t>self, "Tile", data, htmlId, htmlClass, htmlStyle, isTemplated, rule);</w:t>
      </w:r>
    </w:p>
    <w:p w:rsidR="00F515CB" w:rsidRPr="00F515CB" w:rsidRDefault="00F515CB" w:rsidP="00B6631E">
      <w:pPr>
        <w:pStyle w:val="CodeBlock"/>
      </w:pPr>
    </w:p>
    <w:p w:rsidR="00F515CB" w:rsidRPr="00F515CB" w:rsidRDefault="00F515CB" w:rsidP="00B6631E">
      <w:pPr>
        <w:pStyle w:val="CodeBlock"/>
      </w:pPr>
      <w:r w:rsidRPr="00F515CB">
        <w:t xml:space="preserve">        // </w:t>
      </w:r>
      <w:proofErr w:type="gramStart"/>
      <w:r w:rsidRPr="00F515CB">
        <w:t>Inherit</w:t>
      </w:r>
      <w:proofErr w:type="gramEnd"/>
      <w:r w:rsidRPr="00F515CB">
        <w:t xml:space="preserve"> from the Container base class.</w:t>
      </w:r>
    </w:p>
    <w:p w:rsidR="00F515CB" w:rsidRPr="00F515CB" w:rsidRDefault="00F515CB" w:rsidP="00B6631E">
      <w:pPr>
        <w:pStyle w:val="CodeBlock"/>
      </w:pPr>
      <w:r w:rsidRPr="00F515CB">
        <w:t xml:space="preserve">        </w:t>
      </w:r>
      <w:proofErr w:type="gramStart"/>
      <w:r w:rsidRPr="00F515CB">
        <w:t>LayoutEditor.Container.call(</w:t>
      </w:r>
      <w:proofErr w:type="gramEnd"/>
      <w:r w:rsidRPr="00F515CB">
        <w:t>self, ["Canvas", "Grid", "Content"], children);</w:t>
      </w:r>
    </w:p>
    <w:p w:rsidR="00F515CB" w:rsidRPr="00F515CB" w:rsidRDefault="00F515CB" w:rsidP="00B6631E">
      <w:pPr>
        <w:pStyle w:val="CodeBlock"/>
      </w:pPr>
    </w:p>
    <w:p w:rsidR="00F515CB" w:rsidRPr="00F515CB" w:rsidRDefault="00F515CB" w:rsidP="00B6631E">
      <w:pPr>
        <w:pStyle w:val="CodeBlock"/>
      </w:pPr>
      <w:r w:rsidRPr="00F515CB">
        <w:t xml:space="preserve">        // This Tile element is containable, which means it can be added to any container, including Tiles.</w:t>
      </w:r>
    </w:p>
    <w:p w:rsidR="00F515CB" w:rsidRPr="00F515CB" w:rsidRDefault="00F515CB" w:rsidP="00B6631E">
      <w:pPr>
        <w:pStyle w:val="CodeBlock"/>
      </w:pPr>
      <w:r w:rsidRPr="00F515CB">
        <w:t xml:space="preserve">        self.isContainable = true;</w:t>
      </w:r>
    </w:p>
    <w:p w:rsidR="00F515CB" w:rsidRPr="00F515CB" w:rsidRDefault="00F515CB" w:rsidP="00B6631E">
      <w:pPr>
        <w:pStyle w:val="CodeBlock"/>
      </w:pPr>
    </w:p>
    <w:p w:rsidR="00F515CB" w:rsidRPr="00F515CB" w:rsidRDefault="00F515CB" w:rsidP="00B6631E">
      <w:pPr>
        <w:pStyle w:val="CodeBlock"/>
      </w:pPr>
      <w:r w:rsidRPr="00F515CB">
        <w:t xml:space="preserve">        // </w:t>
      </w:r>
      <w:proofErr w:type="gramStart"/>
      <w:r w:rsidRPr="00F515CB">
        <w:t>Used</w:t>
      </w:r>
      <w:proofErr w:type="gramEnd"/>
      <w:r w:rsidRPr="00F515CB">
        <w:t xml:space="preserve"> by the layout editor to determine if it should launch</w:t>
      </w:r>
    </w:p>
    <w:p w:rsidR="00F515CB" w:rsidRPr="00F515CB" w:rsidRDefault="00F515CB" w:rsidP="00B6631E">
      <w:pPr>
        <w:pStyle w:val="CodeBlock"/>
      </w:pPr>
      <w:r w:rsidRPr="00F515CB">
        <w:t xml:space="preserve">        // the element editor dialog when creating new Tile elements.</w:t>
      </w:r>
    </w:p>
    <w:p w:rsidR="00F515CB" w:rsidRPr="00F515CB" w:rsidRDefault="00F515CB" w:rsidP="00B6631E">
      <w:pPr>
        <w:pStyle w:val="CodeBlock"/>
      </w:pPr>
      <w:r w:rsidRPr="00F515CB">
        <w:t xml:space="preserve">        // </w:t>
      </w:r>
      <w:proofErr w:type="gramStart"/>
      <w:r w:rsidRPr="00F515CB">
        <w:t>Also</w:t>
      </w:r>
      <w:proofErr w:type="gramEnd"/>
      <w:r w:rsidRPr="00F515CB">
        <w:t xml:space="preserve"> used by our "LayoutEditor.Template.Tile.cshtml" view that is used as the layout-tile directive's template.</w:t>
      </w:r>
    </w:p>
    <w:p w:rsidR="00F515CB" w:rsidRPr="00F515CB" w:rsidRDefault="00F515CB" w:rsidP="00B6631E">
      <w:pPr>
        <w:pStyle w:val="CodeBlock"/>
      </w:pPr>
      <w:r w:rsidRPr="00F515CB">
        <w:t xml:space="preserve">        self.hasEditor = hasEditor;</w:t>
      </w:r>
    </w:p>
    <w:p w:rsidR="00F515CB" w:rsidRPr="00F515CB" w:rsidRDefault="00F515CB" w:rsidP="00B6631E">
      <w:pPr>
        <w:pStyle w:val="CodeBlock"/>
      </w:pPr>
    </w:p>
    <w:p w:rsidR="00F515CB" w:rsidRPr="00F515CB" w:rsidRDefault="00F515CB" w:rsidP="00B6631E">
      <w:pPr>
        <w:pStyle w:val="CodeBlock"/>
      </w:pPr>
      <w:r w:rsidRPr="00F515CB">
        <w:t xml:space="preserve">        // </w:t>
      </w:r>
      <w:proofErr w:type="gramStart"/>
      <w:r w:rsidRPr="00F515CB">
        <w:t>The</w:t>
      </w:r>
      <w:proofErr w:type="gramEnd"/>
      <w:r w:rsidRPr="00F515CB">
        <w:t xml:space="preserve"> element type name, which is sent back to the element editor controller when being edited.</w:t>
      </w:r>
    </w:p>
    <w:p w:rsidR="00F515CB" w:rsidRPr="00F515CB" w:rsidRDefault="00F515CB" w:rsidP="00B6631E">
      <w:pPr>
        <w:pStyle w:val="CodeBlock"/>
      </w:pPr>
      <w:r w:rsidRPr="00F515CB">
        <w:t xml:space="preserve">        self.contentType = contentType;</w:t>
      </w:r>
    </w:p>
    <w:p w:rsidR="00F515CB" w:rsidRPr="00F515CB" w:rsidRDefault="00F515CB" w:rsidP="00B6631E">
      <w:pPr>
        <w:pStyle w:val="CodeBlock"/>
      </w:pPr>
    </w:p>
    <w:p w:rsidR="00F515CB" w:rsidRPr="00F515CB" w:rsidRDefault="00F515CB" w:rsidP="00B6631E">
      <w:pPr>
        <w:pStyle w:val="CodeBlock"/>
      </w:pPr>
      <w:r w:rsidRPr="00F515CB">
        <w:t xml:space="preserve">        // </w:t>
      </w:r>
      <w:proofErr w:type="gramStart"/>
      <w:r w:rsidRPr="00F515CB">
        <w:t>The</w:t>
      </w:r>
      <w:proofErr w:type="gramEnd"/>
      <w:r w:rsidRPr="00F515CB">
        <w:t xml:space="preserve"> "layout-common-holder" CSS class is used by the layout editor to identify drop targets.</w:t>
      </w:r>
    </w:p>
    <w:p w:rsidR="00F515CB" w:rsidRPr="00F515CB" w:rsidRDefault="00F515CB" w:rsidP="00B6631E">
      <w:pPr>
        <w:pStyle w:val="CodeBlock"/>
      </w:pPr>
      <w:r w:rsidRPr="00F515CB">
        <w:t xml:space="preserve">        self.dropTargetClass = "layout-common-holder";</w:t>
      </w:r>
    </w:p>
    <w:p w:rsidR="00F515CB" w:rsidRPr="00F515CB" w:rsidRDefault="00F515CB" w:rsidP="00B6631E">
      <w:pPr>
        <w:pStyle w:val="CodeBlock"/>
      </w:pPr>
    </w:p>
    <w:p w:rsidR="00F515CB" w:rsidRPr="00B6631E" w:rsidRDefault="00F515CB" w:rsidP="00B6631E">
      <w:pPr>
        <w:pStyle w:val="CodeBlock"/>
        <w:rPr>
          <w:b/>
        </w:rPr>
      </w:pPr>
      <w:r w:rsidRPr="00B6631E">
        <w:rPr>
          <w:b/>
        </w:rPr>
        <w:t xml:space="preserve">        </w:t>
      </w:r>
      <w:r w:rsidRPr="00481DA1">
        <w:rPr>
          <w:b/>
          <w:highlight w:val="yellow"/>
        </w:rPr>
        <w:t xml:space="preserve">// </w:t>
      </w:r>
      <w:proofErr w:type="gramStart"/>
      <w:r w:rsidRPr="00481DA1">
        <w:rPr>
          <w:b/>
          <w:highlight w:val="yellow"/>
        </w:rPr>
        <w:t>The</w:t>
      </w:r>
      <w:proofErr w:type="gramEnd"/>
      <w:r w:rsidRPr="00481DA1">
        <w:rPr>
          <w:b/>
          <w:highlight w:val="yellow"/>
        </w:rPr>
        <w:t xml:space="preserve"> configured background image URL and background size.</w:t>
      </w:r>
    </w:p>
    <w:p w:rsidR="00F515CB" w:rsidRPr="00B6631E" w:rsidRDefault="00F515CB" w:rsidP="00B6631E">
      <w:pPr>
        <w:pStyle w:val="CodeBlock"/>
        <w:rPr>
          <w:b/>
        </w:rPr>
      </w:pPr>
      <w:r w:rsidRPr="00B6631E">
        <w:rPr>
          <w:b/>
        </w:rPr>
        <w:t xml:space="preserve">        </w:t>
      </w:r>
      <w:r w:rsidRPr="00481DA1">
        <w:rPr>
          <w:b/>
          <w:highlight w:val="yellow"/>
        </w:rPr>
        <w:t>self.backgroundUrl = backgroundUrl;</w:t>
      </w:r>
    </w:p>
    <w:p w:rsidR="00F515CB" w:rsidRPr="00B6631E" w:rsidRDefault="00F515CB" w:rsidP="00B6631E">
      <w:pPr>
        <w:pStyle w:val="CodeBlock"/>
        <w:rPr>
          <w:b/>
        </w:rPr>
      </w:pPr>
      <w:r w:rsidRPr="00B6631E">
        <w:rPr>
          <w:b/>
        </w:rPr>
        <w:t xml:space="preserve">        </w:t>
      </w:r>
      <w:r w:rsidRPr="00481DA1">
        <w:rPr>
          <w:b/>
          <w:highlight w:val="yellow"/>
        </w:rPr>
        <w:t>self.backgroundSize = backgroundSize;</w:t>
      </w:r>
    </w:p>
    <w:p w:rsidR="00F515CB" w:rsidRPr="00F515CB" w:rsidRDefault="00F515CB" w:rsidP="00B6631E">
      <w:pPr>
        <w:pStyle w:val="CodeBlock"/>
      </w:pPr>
    </w:p>
    <w:p w:rsidR="00F515CB" w:rsidRPr="00F515CB" w:rsidRDefault="00F515CB" w:rsidP="00B6631E">
      <w:pPr>
        <w:pStyle w:val="CodeBlock"/>
      </w:pPr>
      <w:r w:rsidRPr="00F515CB">
        <w:t xml:space="preserve">        // Implements the toObject serialization function.</w:t>
      </w:r>
    </w:p>
    <w:p w:rsidR="00F515CB" w:rsidRPr="00F515CB" w:rsidRDefault="00F515CB" w:rsidP="00B6631E">
      <w:pPr>
        <w:pStyle w:val="CodeBlock"/>
      </w:pPr>
      <w:r w:rsidRPr="00F515CB">
        <w:t xml:space="preserve">        // </w:t>
      </w:r>
      <w:proofErr w:type="gramStart"/>
      <w:r w:rsidRPr="00F515CB">
        <w:t>This</w:t>
      </w:r>
      <w:proofErr w:type="gramEnd"/>
      <w:r w:rsidRPr="00F515CB">
        <w:t xml:space="preserve"> is called when the layout is being serialized into JSON.</w:t>
      </w:r>
    </w:p>
    <w:p w:rsidR="00F515CB" w:rsidRPr="00F515CB" w:rsidRDefault="00F515CB" w:rsidP="00B6631E">
      <w:pPr>
        <w:pStyle w:val="CodeBlock"/>
      </w:pPr>
      <w:r w:rsidRPr="00F515CB">
        <w:t xml:space="preserve">        </w:t>
      </w:r>
      <w:proofErr w:type="gramStart"/>
      <w:r w:rsidRPr="00F515CB">
        <w:t>var</w:t>
      </w:r>
      <w:proofErr w:type="gramEnd"/>
      <w:r w:rsidRPr="00F515CB">
        <w:t xml:space="preserve"> toObject = self.toObject; // Get a reference to the default implementation before we override it.</w:t>
      </w:r>
    </w:p>
    <w:p w:rsidR="00F515CB" w:rsidRPr="00F515CB" w:rsidRDefault="00F515CB" w:rsidP="00B6631E">
      <w:pPr>
        <w:pStyle w:val="CodeBlock"/>
      </w:pPr>
      <w:r w:rsidRPr="00F515CB">
        <w:t xml:space="preserve">        self.toObject = function () {</w:t>
      </w:r>
    </w:p>
    <w:p w:rsidR="00F515CB" w:rsidRPr="00F515CB" w:rsidRDefault="00F515CB" w:rsidP="00B6631E">
      <w:pPr>
        <w:pStyle w:val="CodeBlock"/>
      </w:pPr>
      <w:r w:rsidRPr="00F515CB">
        <w:t xml:space="preserve">            </w:t>
      </w:r>
      <w:proofErr w:type="gramStart"/>
      <w:r w:rsidRPr="00F515CB">
        <w:t>var</w:t>
      </w:r>
      <w:proofErr w:type="gramEnd"/>
      <w:r w:rsidRPr="00F515CB">
        <w:t xml:space="preserve"> result = toObject(); // Invoke the original (base) implementation.</w:t>
      </w:r>
    </w:p>
    <w:p w:rsidR="00F515CB" w:rsidRPr="00F515CB" w:rsidRDefault="00F515CB" w:rsidP="00B6631E">
      <w:pPr>
        <w:pStyle w:val="CodeBlock"/>
      </w:pPr>
      <w:r w:rsidRPr="00F515CB">
        <w:t xml:space="preserve">            result.children = </w:t>
      </w:r>
      <w:proofErr w:type="gramStart"/>
      <w:r w:rsidRPr="00F515CB">
        <w:t>self.childrenToObject(</w:t>
      </w:r>
      <w:proofErr w:type="gramEnd"/>
      <w:r w:rsidRPr="00F515CB">
        <w:t>);</w:t>
      </w:r>
    </w:p>
    <w:p w:rsidR="00F515CB" w:rsidRPr="00F515CB" w:rsidRDefault="00F515CB" w:rsidP="00B6631E">
      <w:pPr>
        <w:pStyle w:val="CodeBlock"/>
      </w:pPr>
      <w:r w:rsidRPr="00F515CB">
        <w:t xml:space="preserve">            </w:t>
      </w:r>
      <w:r w:rsidRPr="00481DA1">
        <w:rPr>
          <w:highlight w:val="yellow"/>
        </w:rPr>
        <w:t>result.backgroundUrl = self.backgroundUrl;</w:t>
      </w:r>
    </w:p>
    <w:p w:rsidR="00F515CB" w:rsidRPr="00F515CB" w:rsidRDefault="00F515CB" w:rsidP="00B6631E">
      <w:pPr>
        <w:pStyle w:val="CodeBlock"/>
      </w:pPr>
      <w:r w:rsidRPr="00F515CB">
        <w:t xml:space="preserve">            </w:t>
      </w:r>
      <w:r w:rsidRPr="00481DA1">
        <w:rPr>
          <w:highlight w:val="yellow"/>
        </w:rPr>
        <w:t>result.backgroundSize = self.backgroundSize;</w:t>
      </w:r>
    </w:p>
    <w:p w:rsidR="00F515CB" w:rsidRPr="00F515CB" w:rsidRDefault="00F515CB" w:rsidP="00B6631E">
      <w:pPr>
        <w:pStyle w:val="CodeBlock"/>
      </w:pPr>
      <w:r w:rsidRPr="00F515CB">
        <w:t xml:space="preserve">            </w:t>
      </w:r>
      <w:proofErr w:type="gramStart"/>
      <w:r w:rsidRPr="00F515CB">
        <w:t>return</w:t>
      </w:r>
      <w:proofErr w:type="gramEnd"/>
      <w:r w:rsidRPr="00F515CB">
        <w:t xml:space="preserve"> result;</w:t>
      </w:r>
    </w:p>
    <w:p w:rsidR="00F515CB" w:rsidRPr="00F515CB" w:rsidRDefault="00F515CB" w:rsidP="00B6631E">
      <w:pPr>
        <w:pStyle w:val="CodeBlock"/>
      </w:pPr>
      <w:r w:rsidRPr="00F515CB">
        <w:t xml:space="preserve">        };</w:t>
      </w:r>
    </w:p>
    <w:p w:rsidR="00F515CB" w:rsidRPr="00F515CB" w:rsidRDefault="00F515CB" w:rsidP="00B6631E">
      <w:pPr>
        <w:pStyle w:val="CodeBlock"/>
      </w:pPr>
    </w:p>
    <w:p w:rsidR="00F515CB" w:rsidRPr="00F515CB" w:rsidRDefault="00F515CB" w:rsidP="00B6631E">
      <w:pPr>
        <w:pStyle w:val="CodeBlock"/>
      </w:pPr>
      <w:r w:rsidRPr="00F515CB">
        <w:t xml:space="preserve">        // Override the getEditorObject so we can include our backgroundSize property.</w:t>
      </w:r>
    </w:p>
    <w:p w:rsidR="00F515CB" w:rsidRPr="00481DA1" w:rsidRDefault="00F515CB" w:rsidP="00B6631E">
      <w:pPr>
        <w:pStyle w:val="CodeBlock"/>
        <w:rPr>
          <w:b/>
          <w:highlight w:val="yellow"/>
        </w:rPr>
      </w:pPr>
      <w:r w:rsidRPr="00F515CB">
        <w:lastRenderedPageBreak/>
        <w:t xml:space="preserve">        </w:t>
      </w:r>
      <w:r w:rsidRPr="00481DA1">
        <w:rPr>
          <w:b/>
          <w:highlight w:val="yellow"/>
        </w:rPr>
        <w:t xml:space="preserve">// </w:t>
      </w:r>
      <w:proofErr w:type="gramStart"/>
      <w:r w:rsidRPr="00481DA1">
        <w:rPr>
          <w:b/>
          <w:highlight w:val="yellow"/>
        </w:rPr>
        <w:t>This</w:t>
      </w:r>
      <w:proofErr w:type="gramEnd"/>
      <w:r w:rsidRPr="00481DA1">
        <w:rPr>
          <w:b/>
          <w:highlight w:val="yellow"/>
        </w:rPr>
        <w:t xml:space="preserve"> is called when the element editor dialog is invoked and we need to</w:t>
      </w:r>
    </w:p>
    <w:p w:rsidR="00F515CB" w:rsidRPr="00481DA1" w:rsidRDefault="00F515CB" w:rsidP="00B6631E">
      <w:pPr>
        <w:pStyle w:val="CodeBlock"/>
        <w:rPr>
          <w:b/>
          <w:highlight w:val="yellow"/>
        </w:rPr>
      </w:pPr>
      <w:r w:rsidRPr="00481DA1">
        <w:rPr>
          <w:b/>
          <w:highlight w:val="yellow"/>
        </w:rPr>
        <w:t xml:space="preserve">        // pass in the client side values.</w:t>
      </w: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var</w:t>
      </w:r>
      <w:proofErr w:type="gramEnd"/>
      <w:r w:rsidRPr="00481DA1">
        <w:rPr>
          <w:b/>
          <w:highlight w:val="yellow"/>
        </w:rPr>
        <w:t xml:space="preserve"> getEditorObjectBase = this.getEditorObject;</w:t>
      </w:r>
    </w:p>
    <w:p w:rsidR="00F515CB" w:rsidRPr="00481DA1" w:rsidRDefault="00F515CB" w:rsidP="00B6631E">
      <w:pPr>
        <w:pStyle w:val="CodeBlock"/>
        <w:rPr>
          <w:b/>
          <w:highlight w:val="yellow"/>
        </w:rPr>
      </w:pPr>
      <w:r w:rsidRPr="00481DA1">
        <w:rPr>
          <w:b/>
          <w:highlight w:val="yellow"/>
        </w:rPr>
        <w:t xml:space="preserve">        this.getEditorObject = function () {</w:t>
      </w: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var</w:t>
      </w:r>
      <w:proofErr w:type="gramEnd"/>
      <w:r w:rsidRPr="00481DA1">
        <w:rPr>
          <w:b/>
          <w:highlight w:val="yellow"/>
        </w:rPr>
        <w:t xml:space="preserve"> props = getEditorObjectBase();</w:t>
      </w:r>
    </w:p>
    <w:p w:rsidR="00F515CB" w:rsidRPr="00481DA1" w:rsidRDefault="00F515CB" w:rsidP="00B6631E">
      <w:pPr>
        <w:pStyle w:val="CodeBlock"/>
        <w:rPr>
          <w:b/>
          <w:highlight w:val="yellow"/>
        </w:rPr>
      </w:pPr>
      <w:r w:rsidRPr="00481DA1">
        <w:rPr>
          <w:b/>
          <w:highlight w:val="yellow"/>
        </w:rPr>
        <w:t xml:space="preserve">            props.BackgroundSize = self.backgroundSize;</w:t>
      </w: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return</w:t>
      </w:r>
      <w:proofErr w:type="gramEnd"/>
      <w:r w:rsidRPr="00481DA1">
        <w:rPr>
          <w:b/>
          <w:highlight w:val="yellow"/>
        </w:rPr>
        <w:t xml:space="preserve"> props;</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 </w:t>
      </w:r>
      <w:proofErr w:type="gramStart"/>
      <w:r w:rsidRPr="00481DA1">
        <w:rPr>
          <w:b/>
          <w:highlight w:val="yellow"/>
        </w:rPr>
        <w:t>Executed</w:t>
      </w:r>
      <w:proofErr w:type="gramEnd"/>
      <w:r w:rsidRPr="00481DA1">
        <w:rPr>
          <w:b/>
          <w:highlight w:val="yellow"/>
        </w:rPr>
        <w:t xml:space="preserve"> after the element editor dialog closes.</w:t>
      </w:r>
    </w:p>
    <w:p w:rsidR="00F515CB" w:rsidRPr="00481DA1" w:rsidRDefault="00F515CB" w:rsidP="00B6631E">
      <w:pPr>
        <w:pStyle w:val="CodeBlock"/>
        <w:rPr>
          <w:b/>
          <w:highlight w:val="yellow"/>
        </w:rPr>
      </w:pPr>
      <w:r w:rsidRPr="00481DA1">
        <w:rPr>
          <w:b/>
          <w:highlight w:val="yellow"/>
        </w:rPr>
        <w:t xml:space="preserve">        this.applyElementEditorModel = function (data) {</w:t>
      </w:r>
    </w:p>
    <w:p w:rsidR="00F515CB" w:rsidRPr="00481DA1" w:rsidRDefault="00F515CB" w:rsidP="00B6631E">
      <w:pPr>
        <w:pStyle w:val="CodeBlock"/>
        <w:rPr>
          <w:b/>
          <w:highlight w:val="yellow"/>
        </w:rPr>
      </w:pPr>
      <w:r w:rsidRPr="00481DA1">
        <w:rPr>
          <w:b/>
          <w:highlight w:val="yellow"/>
        </w:rPr>
        <w:t xml:space="preserve">            self.backgroundUrl = data.backgroundUrl;</w:t>
      </w:r>
    </w:p>
    <w:p w:rsidR="00F515CB" w:rsidRPr="00481DA1" w:rsidRDefault="00F515CB" w:rsidP="00B6631E">
      <w:pPr>
        <w:pStyle w:val="CodeBlock"/>
        <w:rPr>
          <w:b/>
          <w:highlight w:val="yellow"/>
        </w:rPr>
      </w:pPr>
      <w:r w:rsidRPr="00481DA1">
        <w:rPr>
          <w:b/>
          <w:highlight w:val="yellow"/>
        </w:rPr>
        <w:t xml:space="preserve">            self.backgroundSize = data.backgroundSize;</w:t>
      </w: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self.applyBackground(</w:t>
      </w:r>
      <w:proofErr w:type="gramEnd"/>
      <w:r w:rsidRPr="00481DA1">
        <w:rPr>
          <w:b/>
          <w:highlight w:val="yellow"/>
        </w:rPr>
        <w:t>);</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this.hasBackground = function () {</w:t>
      </w: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return</w:t>
      </w:r>
      <w:proofErr w:type="gramEnd"/>
      <w:r w:rsidRPr="00481DA1">
        <w:rPr>
          <w:b/>
          <w:highlight w:val="yellow"/>
        </w:rPr>
        <w:t xml:space="preserve"> self.backgroundUrl &amp;&amp; self.backgroundUrl.length &gt; 0;</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this.applyBackground = function () {</w:t>
      </w: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if</w:t>
      </w:r>
      <w:proofErr w:type="gramEnd"/>
      <w:r w:rsidRPr="00481DA1">
        <w:rPr>
          <w:b/>
          <w:highlight w:val="yellow"/>
        </w:rPr>
        <w:t xml:space="preserve"> (self.hasBackground()) {</w:t>
      </w: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var</w:t>
      </w:r>
      <w:proofErr w:type="gramEnd"/>
      <w:r w:rsidRPr="00481DA1">
        <w:rPr>
          <w:b/>
          <w:highlight w:val="yellow"/>
        </w:rPr>
        <w:t xml:space="preserve"> styles = {</w:t>
      </w:r>
    </w:p>
    <w:p w:rsidR="00F515CB" w:rsidRPr="00481DA1" w:rsidRDefault="00F515CB" w:rsidP="00B6631E">
      <w:pPr>
        <w:pStyle w:val="CodeBlock"/>
        <w:rPr>
          <w:b/>
          <w:highlight w:val="yellow"/>
        </w:rPr>
      </w:pPr>
      <w:r w:rsidRPr="00481DA1">
        <w:rPr>
          <w:b/>
          <w:highlight w:val="yellow"/>
        </w:rPr>
        <w:t xml:space="preserve">                    "background-image": "</w:t>
      </w:r>
      <w:proofErr w:type="gramStart"/>
      <w:r w:rsidRPr="00481DA1">
        <w:rPr>
          <w:b/>
          <w:highlight w:val="yellow"/>
        </w:rPr>
        <w:t>url(</w:t>
      </w:r>
      <w:proofErr w:type="gramEnd"/>
      <w:r w:rsidRPr="00481DA1">
        <w:rPr>
          <w:b/>
          <w:highlight w:val="yellow"/>
        </w:rPr>
        <w:t>'" + self.backgroundUrl + "')",</w:t>
      </w:r>
    </w:p>
    <w:p w:rsidR="00F515CB" w:rsidRPr="00481DA1" w:rsidRDefault="00F515CB" w:rsidP="00B6631E">
      <w:pPr>
        <w:pStyle w:val="CodeBlock"/>
        <w:rPr>
          <w:b/>
          <w:highlight w:val="yellow"/>
        </w:rPr>
      </w:pPr>
      <w:r w:rsidRPr="00481DA1">
        <w:rPr>
          <w:b/>
          <w:highlight w:val="yellow"/>
        </w:rPr>
        <w:t xml:space="preserve">                    "background-size": self.backgroundSize &amp;&amp; self.backgroundSize.length &gt; </w:t>
      </w:r>
      <w:proofErr w:type="gramStart"/>
      <w:r w:rsidRPr="00481DA1">
        <w:rPr>
          <w:b/>
          <w:highlight w:val="yellow"/>
        </w:rPr>
        <w:t>0 ?</w:t>
      </w:r>
      <w:proofErr w:type="gramEnd"/>
      <w:r w:rsidRPr="00481DA1">
        <w:rPr>
          <w:b/>
          <w:highlight w:val="yellow"/>
        </w:rPr>
        <w:t xml:space="preserve"> </w:t>
      </w:r>
      <w:proofErr w:type="gramStart"/>
      <w:r w:rsidRPr="00481DA1">
        <w:rPr>
          <w:b/>
          <w:highlight w:val="yellow"/>
        </w:rPr>
        <w:t>self.backgroundSize :</w:t>
      </w:r>
      <w:proofErr w:type="gramEnd"/>
      <w:r w:rsidRPr="00481DA1">
        <w:rPr>
          <w:b/>
          <w:highlight w:val="yellow"/>
        </w:rPr>
        <w:t xml:space="preserve"> "cover"</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if</w:t>
      </w:r>
      <w:proofErr w:type="gramEnd"/>
      <w:r w:rsidRPr="00481DA1">
        <w:rPr>
          <w:b/>
          <w:highlight w:val="yellow"/>
        </w:rPr>
        <w:t xml:space="preserve"> (self.children.length == 0)</w:t>
      </w:r>
    </w:p>
    <w:p w:rsidR="00F515CB" w:rsidRPr="00481DA1" w:rsidRDefault="00F515CB" w:rsidP="00B6631E">
      <w:pPr>
        <w:pStyle w:val="CodeBlock"/>
        <w:rPr>
          <w:b/>
          <w:highlight w:val="yellow"/>
        </w:rPr>
      </w:pPr>
      <w:r w:rsidRPr="00481DA1">
        <w:rPr>
          <w:b/>
          <w:highlight w:val="yellow"/>
        </w:rPr>
        <w:t xml:space="preserve">                    self.templateStyles = styles;</w:t>
      </w: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else</w:t>
      </w:r>
      <w:proofErr w:type="gramEnd"/>
    </w:p>
    <w:p w:rsidR="00F515CB" w:rsidRPr="00481DA1" w:rsidRDefault="00F515CB" w:rsidP="00B6631E">
      <w:pPr>
        <w:pStyle w:val="CodeBlock"/>
        <w:rPr>
          <w:b/>
          <w:highlight w:val="yellow"/>
        </w:rPr>
      </w:pPr>
      <w:r w:rsidRPr="00481DA1">
        <w:rPr>
          <w:b/>
          <w:highlight w:val="yellow"/>
        </w:rPr>
        <w:t xml:space="preserve">                    self.containerTemplateStyles = styles;</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else</w:t>
      </w:r>
      <w:proofErr w:type="gramEnd"/>
      <w:r w:rsidRPr="00481DA1">
        <w:rPr>
          <w:b/>
          <w:highlight w:val="yellow"/>
        </w:rPr>
        <w:t xml:space="preserve"> {</w:t>
      </w:r>
    </w:p>
    <w:p w:rsidR="00F515CB" w:rsidRPr="00481DA1" w:rsidRDefault="00F515CB" w:rsidP="00B6631E">
      <w:pPr>
        <w:pStyle w:val="CodeBlock"/>
        <w:rPr>
          <w:b/>
          <w:highlight w:val="yellow"/>
        </w:rPr>
      </w:pPr>
      <w:r w:rsidRPr="00481DA1">
        <w:rPr>
          <w:b/>
          <w:highlight w:val="yellow"/>
        </w:rPr>
        <w:t xml:space="preserve">                self.templateStyles = {};</w:t>
      </w:r>
    </w:p>
    <w:p w:rsidR="00F515CB" w:rsidRPr="00481DA1" w:rsidRDefault="00F515CB" w:rsidP="00B6631E">
      <w:pPr>
        <w:pStyle w:val="CodeBlock"/>
        <w:rPr>
          <w:b/>
          <w:highlight w:val="yellow"/>
        </w:rPr>
      </w:pPr>
      <w:r w:rsidRPr="00481DA1">
        <w:rPr>
          <w:b/>
          <w:highlight w:val="yellow"/>
        </w:rPr>
        <w:t xml:space="preserve">                self.containerTemplateStyles = {};</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r w:rsidRPr="00481DA1">
        <w:rPr>
          <w:b/>
          <w:highlight w:val="yellow"/>
        </w:rPr>
        <w:t xml:space="preserve">        }</w:t>
      </w:r>
    </w:p>
    <w:p w:rsidR="00F515CB" w:rsidRPr="00481DA1" w:rsidRDefault="00F515CB" w:rsidP="00B6631E">
      <w:pPr>
        <w:pStyle w:val="CodeBlock"/>
        <w:rPr>
          <w:b/>
          <w:highlight w:val="yellow"/>
        </w:rPr>
      </w:pPr>
    </w:p>
    <w:p w:rsidR="00F515CB" w:rsidRPr="00481DA1" w:rsidRDefault="00F515CB" w:rsidP="00B6631E">
      <w:pPr>
        <w:pStyle w:val="CodeBlock"/>
        <w:rPr>
          <w:b/>
          <w:highlight w:val="yellow"/>
        </w:rPr>
      </w:pPr>
      <w:r w:rsidRPr="00481DA1">
        <w:rPr>
          <w:b/>
          <w:highlight w:val="yellow"/>
        </w:rPr>
        <w:t xml:space="preserve">        </w:t>
      </w:r>
      <w:proofErr w:type="gramStart"/>
      <w:r w:rsidRPr="00481DA1">
        <w:rPr>
          <w:b/>
          <w:highlight w:val="yellow"/>
        </w:rPr>
        <w:t>self.applyBackground(</w:t>
      </w:r>
      <w:proofErr w:type="gramEnd"/>
      <w:r w:rsidRPr="00481DA1">
        <w:rPr>
          <w:b/>
          <w:highlight w:val="yellow"/>
        </w:rPr>
        <w:t>);</w:t>
      </w:r>
    </w:p>
    <w:p w:rsidR="00F515CB" w:rsidRPr="00481DA1" w:rsidRDefault="00F515CB" w:rsidP="00B6631E">
      <w:pPr>
        <w:pStyle w:val="CodeBlock"/>
        <w:rPr>
          <w:b/>
        </w:rPr>
      </w:pPr>
      <w:r w:rsidRPr="00481DA1">
        <w:rPr>
          <w:b/>
          <w:highlight w:val="yellow"/>
        </w:rPr>
        <w:t xml:space="preserve">    };</w:t>
      </w:r>
    </w:p>
    <w:p w:rsidR="00F515CB" w:rsidRPr="00F515CB" w:rsidRDefault="00F515CB" w:rsidP="00B6631E">
      <w:pPr>
        <w:pStyle w:val="CodeBlock"/>
      </w:pPr>
    </w:p>
    <w:p w:rsidR="00F515CB" w:rsidRPr="00F515CB" w:rsidRDefault="00F515CB" w:rsidP="00B6631E">
      <w:pPr>
        <w:pStyle w:val="CodeBlock"/>
      </w:pPr>
      <w:r w:rsidRPr="00F515CB">
        <w:t xml:space="preserve">    // Registers the factory function with the element factory.</w:t>
      </w:r>
    </w:p>
    <w:p w:rsidR="00F515CB" w:rsidRPr="00F515CB" w:rsidRDefault="00F515CB" w:rsidP="00B6631E">
      <w:pPr>
        <w:pStyle w:val="CodeBlock"/>
      </w:pPr>
      <w:r w:rsidRPr="00F515CB">
        <w:t xml:space="preserve">    </w:t>
      </w:r>
      <w:proofErr w:type="gramStart"/>
      <w:r w:rsidRPr="00F515CB">
        <w:t>LayoutEditor.registerFactory(</w:t>
      </w:r>
      <w:proofErr w:type="gramEnd"/>
      <w:r w:rsidRPr="00F515CB">
        <w:t>"Tile", function (value) {</w:t>
      </w:r>
    </w:p>
    <w:p w:rsidR="00F515CB" w:rsidRPr="00F515CB" w:rsidRDefault="00F515CB" w:rsidP="00B6631E">
      <w:pPr>
        <w:pStyle w:val="CodeBlock"/>
      </w:pPr>
      <w:r w:rsidRPr="00F515CB">
        <w:t xml:space="preserve">        </w:t>
      </w:r>
      <w:proofErr w:type="gramStart"/>
      <w:r w:rsidRPr="00F515CB">
        <w:t>return</w:t>
      </w:r>
      <w:proofErr w:type="gramEnd"/>
      <w:r w:rsidRPr="00F515CB">
        <w:t xml:space="preserve"> new LayoutEditor.Tile(</w:t>
      </w:r>
    </w:p>
    <w:p w:rsidR="00F515CB" w:rsidRPr="00F515CB" w:rsidRDefault="00F515CB" w:rsidP="00B6631E">
      <w:pPr>
        <w:pStyle w:val="CodeBlock"/>
      </w:pPr>
      <w:r w:rsidRPr="00F515CB">
        <w:t xml:space="preserve">            value.data,</w:t>
      </w:r>
    </w:p>
    <w:p w:rsidR="00F515CB" w:rsidRPr="00F515CB" w:rsidRDefault="00F515CB" w:rsidP="00B6631E">
      <w:pPr>
        <w:pStyle w:val="CodeBlock"/>
      </w:pPr>
      <w:r w:rsidRPr="00F515CB">
        <w:t xml:space="preserve">            value.contentType,</w:t>
      </w:r>
    </w:p>
    <w:p w:rsidR="00F515CB" w:rsidRPr="00F515CB" w:rsidRDefault="00F515CB" w:rsidP="00B6631E">
      <w:pPr>
        <w:pStyle w:val="CodeBlock"/>
      </w:pPr>
      <w:r w:rsidRPr="00F515CB">
        <w:t xml:space="preserve">            value.htmlId,</w:t>
      </w:r>
    </w:p>
    <w:p w:rsidR="00F515CB" w:rsidRPr="00F515CB" w:rsidRDefault="00F515CB" w:rsidP="00B6631E">
      <w:pPr>
        <w:pStyle w:val="CodeBlock"/>
      </w:pPr>
      <w:r w:rsidRPr="00F515CB">
        <w:t xml:space="preserve">            value.htmlClass,</w:t>
      </w:r>
    </w:p>
    <w:p w:rsidR="00F515CB" w:rsidRPr="00F515CB" w:rsidRDefault="00F515CB" w:rsidP="00B6631E">
      <w:pPr>
        <w:pStyle w:val="CodeBlock"/>
      </w:pPr>
      <w:r w:rsidRPr="00F515CB">
        <w:t xml:space="preserve">            value.htmlStyle,</w:t>
      </w:r>
    </w:p>
    <w:p w:rsidR="00F515CB" w:rsidRPr="00F515CB" w:rsidRDefault="00F515CB" w:rsidP="00B6631E">
      <w:pPr>
        <w:pStyle w:val="CodeBlock"/>
      </w:pPr>
      <w:r w:rsidRPr="00F515CB">
        <w:t xml:space="preserve">            value.isTemplated,</w:t>
      </w:r>
    </w:p>
    <w:p w:rsidR="00F515CB" w:rsidRPr="00F515CB" w:rsidRDefault="00F515CB" w:rsidP="00B6631E">
      <w:pPr>
        <w:pStyle w:val="CodeBlock"/>
      </w:pPr>
      <w:r w:rsidRPr="00F515CB">
        <w:t xml:space="preserve">            value.rule,</w:t>
      </w:r>
    </w:p>
    <w:p w:rsidR="00F515CB" w:rsidRPr="00F515CB" w:rsidRDefault="00F515CB" w:rsidP="00B6631E">
      <w:pPr>
        <w:pStyle w:val="CodeBlock"/>
      </w:pPr>
      <w:r w:rsidRPr="00F515CB">
        <w:t xml:space="preserve">            value.hasEditor,</w:t>
      </w:r>
    </w:p>
    <w:p w:rsidR="00F515CB" w:rsidRPr="00481DA1" w:rsidRDefault="00F515CB" w:rsidP="00B6631E">
      <w:pPr>
        <w:pStyle w:val="CodeBlock"/>
        <w:rPr>
          <w:b/>
        </w:rPr>
      </w:pPr>
      <w:r w:rsidRPr="00F515CB">
        <w:t xml:space="preserve">            </w:t>
      </w:r>
      <w:r w:rsidRPr="00481DA1">
        <w:rPr>
          <w:b/>
          <w:highlight w:val="yellow"/>
        </w:rPr>
        <w:t>value.backgroundUrl,</w:t>
      </w:r>
    </w:p>
    <w:p w:rsidR="00F515CB" w:rsidRPr="00481DA1" w:rsidRDefault="00F515CB" w:rsidP="00B6631E">
      <w:pPr>
        <w:pStyle w:val="CodeBlock"/>
        <w:rPr>
          <w:b/>
        </w:rPr>
      </w:pPr>
      <w:r w:rsidRPr="00481DA1">
        <w:rPr>
          <w:b/>
        </w:rPr>
        <w:t xml:space="preserve">            </w:t>
      </w:r>
      <w:r w:rsidRPr="00481DA1">
        <w:rPr>
          <w:b/>
          <w:highlight w:val="yellow"/>
        </w:rPr>
        <w:t>value.backgroundSize,</w:t>
      </w:r>
    </w:p>
    <w:p w:rsidR="00F515CB" w:rsidRPr="00F515CB" w:rsidRDefault="00F515CB" w:rsidP="00B6631E">
      <w:pPr>
        <w:pStyle w:val="CodeBlock"/>
      </w:pPr>
      <w:r w:rsidRPr="00F515CB">
        <w:t xml:space="preserve">            </w:t>
      </w:r>
      <w:proofErr w:type="gramStart"/>
      <w:r w:rsidRPr="00F515CB">
        <w:t>LayoutEditor.childrenFrom(</w:t>
      </w:r>
      <w:proofErr w:type="gramEnd"/>
      <w:r w:rsidRPr="00F515CB">
        <w:t>value.children));</w:t>
      </w:r>
    </w:p>
    <w:p w:rsidR="00F515CB" w:rsidRPr="00F515CB" w:rsidRDefault="00F515CB" w:rsidP="00B6631E">
      <w:pPr>
        <w:pStyle w:val="CodeBlock"/>
      </w:pPr>
      <w:r w:rsidRPr="00F515CB">
        <w:lastRenderedPageBreak/>
        <w:t xml:space="preserve">    });</w:t>
      </w:r>
    </w:p>
    <w:p w:rsidR="00F515CB" w:rsidRPr="00F515CB" w:rsidRDefault="00F515CB" w:rsidP="00B6631E">
      <w:pPr>
        <w:pStyle w:val="CodeBlock"/>
      </w:pPr>
    </w:p>
    <w:p w:rsidR="00F515CB" w:rsidRPr="00F515CB" w:rsidRDefault="00F515CB" w:rsidP="00B6631E">
      <w:pPr>
        <w:pStyle w:val="CodeBlock"/>
      </w:pPr>
      <w:proofErr w:type="gramStart"/>
      <w:r w:rsidRPr="00F515CB">
        <w:t>})(</w:t>
      </w:r>
      <w:proofErr w:type="gramEnd"/>
      <w:r w:rsidRPr="00F515CB">
        <w:t>Layout</w:t>
      </w:r>
      <w:r w:rsidR="00B6631E">
        <w:t>Editor || (LayoutEditor = {}));</w:t>
      </w:r>
    </w:p>
    <w:p w:rsidR="00F515CB" w:rsidRPr="00F515CB" w:rsidRDefault="00F515CB" w:rsidP="00481DA1">
      <w:pPr>
        <w:rPr>
          <w:lang w:val="en-US"/>
        </w:rPr>
      </w:pPr>
      <w:r w:rsidRPr="00F515CB">
        <w:rPr>
          <w:lang w:val="en-US"/>
        </w:rPr>
        <w:t>Let's go over each section that's been added from top to</w:t>
      </w:r>
      <w:r w:rsidR="00481DA1">
        <w:rPr>
          <w:lang w:val="en-US"/>
        </w:rPr>
        <w:t xml:space="preserve"> bottom:</w:t>
      </w:r>
    </w:p>
    <w:p w:rsidR="00F515CB" w:rsidRPr="00F515CB" w:rsidRDefault="00F515CB" w:rsidP="00481DA1">
      <w:pPr>
        <w:pStyle w:val="CodeBlock"/>
      </w:pPr>
      <w:r w:rsidRPr="00F515CB">
        <w:t>LayoutEditor.Tile = function (data, contentType, htmlId, htmlClass, htmlStyle, isTemplated, rule, hasEditor, backgroundU</w:t>
      </w:r>
      <w:r w:rsidR="00481DA1">
        <w:t>rl, backgroundSize, children) {</w:t>
      </w:r>
    </w:p>
    <w:p w:rsidR="00F515CB" w:rsidRPr="00F515CB" w:rsidRDefault="00F515CB" w:rsidP="00481DA1">
      <w:pPr>
        <w:rPr>
          <w:lang w:val="en-US"/>
        </w:rPr>
      </w:pPr>
      <w:r w:rsidRPr="00F515CB">
        <w:rPr>
          <w:lang w:val="en-US"/>
        </w:rPr>
        <w:t xml:space="preserve">Notice </w:t>
      </w:r>
      <w:r w:rsidR="00481DA1">
        <w:rPr>
          <w:lang w:val="en-US"/>
        </w:rPr>
        <w:t xml:space="preserve">the addition of the </w:t>
      </w:r>
      <w:r w:rsidR="00481DA1" w:rsidRPr="00481DA1">
        <w:rPr>
          <w:rStyle w:val="Strong"/>
          <w:lang w:val="en-US"/>
        </w:rPr>
        <w:t>backgroundUrl</w:t>
      </w:r>
      <w:r w:rsidR="00481DA1">
        <w:rPr>
          <w:lang w:val="en-US"/>
        </w:rPr>
        <w:t xml:space="preserve"> and </w:t>
      </w:r>
      <w:r w:rsidRPr="00481DA1">
        <w:rPr>
          <w:rStyle w:val="Strong"/>
          <w:lang w:val="en-US"/>
        </w:rPr>
        <w:t>backgroundSize</w:t>
      </w:r>
      <w:r w:rsidRPr="00F515CB">
        <w:rPr>
          <w:lang w:val="en-US"/>
        </w:rPr>
        <w:t xml:space="preserve"> parameters, which are st</w:t>
      </w:r>
      <w:r w:rsidR="00481DA1">
        <w:rPr>
          <w:lang w:val="en-US"/>
        </w:rPr>
        <w:t>ored as fields here:</w:t>
      </w:r>
    </w:p>
    <w:p w:rsidR="00F515CB" w:rsidRPr="00F515CB" w:rsidRDefault="00F515CB" w:rsidP="00481DA1">
      <w:pPr>
        <w:pStyle w:val="CodeBlock"/>
      </w:pPr>
      <w:r w:rsidRPr="00F515CB">
        <w:t xml:space="preserve">// </w:t>
      </w:r>
      <w:proofErr w:type="gramStart"/>
      <w:r w:rsidRPr="00F515CB">
        <w:t>The</w:t>
      </w:r>
      <w:proofErr w:type="gramEnd"/>
      <w:r w:rsidRPr="00F515CB">
        <w:t xml:space="preserve"> configured background image URL and background size.</w:t>
      </w:r>
    </w:p>
    <w:p w:rsidR="00F515CB" w:rsidRPr="00F515CB" w:rsidRDefault="00F515CB" w:rsidP="00481DA1">
      <w:pPr>
        <w:pStyle w:val="CodeBlock"/>
      </w:pPr>
      <w:r w:rsidRPr="00F515CB">
        <w:t>self.backgroundUrl = backgroundUrl;</w:t>
      </w:r>
    </w:p>
    <w:p w:rsidR="00F515CB" w:rsidRPr="00F515CB" w:rsidRDefault="00F515CB" w:rsidP="00481DA1">
      <w:pPr>
        <w:pStyle w:val="CodeBlock"/>
      </w:pPr>
      <w:r w:rsidRPr="00F515CB">
        <w:t>self.b</w:t>
      </w:r>
      <w:r w:rsidR="00481DA1">
        <w:t>ackgroundSize = backgroundSize;</w:t>
      </w:r>
    </w:p>
    <w:p w:rsidR="00F515CB" w:rsidRPr="00F515CB" w:rsidRDefault="00F515CB" w:rsidP="00FF3617">
      <w:pPr>
        <w:rPr>
          <w:lang w:val="en-US"/>
        </w:rPr>
      </w:pPr>
      <w:r w:rsidRPr="00F515CB">
        <w:rPr>
          <w:lang w:val="en-US"/>
        </w:rPr>
        <w:t>Since we want to allow the user to change the background size directly from the layout editor, we'll need to ensure t</w:t>
      </w:r>
      <w:r w:rsidR="00FF3617">
        <w:rPr>
          <w:lang w:val="en-US"/>
        </w:rPr>
        <w:t>hat this value gets serialized, which is taken care of as follows:</w:t>
      </w:r>
    </w:p>
    <w:p w:rsidR="00F515CB" w:rsidRPr="00F515CB" w:rsidRDefault="00F515CB" w:rsidP="00FF3617">
      <w:pPr>
        <w:pStyle w:val="CodeBlock"/>
      </w:pPr>
      <w:r w:rsidRPr="00F515CB">
        <w:t>// Implements the toObject serialization function.</w:t>
      </w:r>
    </w:p>
    <w:p w:rsidR="00F515CB" w:rsidRPr="00F515CB" w:rsidRDefault="00F515CB" w:rsidP="00FF3617">
      <w:pPr>
        <w:pStyle w:val="CodeBlock"/>
      </w:pPr>
      <w:r w:rsidRPr="00F515CB">
        <w:t xml:space="preserve">// </w:t>
      </w:r>
      <w:proofErr w:type="gramStart"/>
      <w:r w:rsidRPr="00F515CB">
        <w:t>This</w:t>
      </w:r>
      <w:proofErr w:type="gramEnd"/>
      <w:r w:rsidRPr="00F515CB">
        <w:t xml:space="preserve"> is called when the layout is being serialized into JSON.</w:t>
      </w:r>
    </w:p>
    <w:p w:rsidR="00F515CB" w:rsidRPr="00F515CB" w:rsidRDefault="00F515CB" w:rsidP="00FF3617">
      <w:pPr>
        <w:pStyle w:val="CodeBlock"/>
      </w:pPr>
      <w:proofErr w:type="gramStart"/>
      <w:r w:rsidRPr="00F515CB">
        <w:t>var</w:t>
      </w:r>
      <w:proofErr w:type="gramEnd"/>
      <w:r w:rsidRPr="00F515CB">
        <w:t xml:space="preserve"> toObject = self.toObject; // Get a reference to the default implementation before we override it.</w:t>
      </w:r>
    </w:p>
    <w:p w:rsidR="00F515CB" w:rsidRPr="00F515CB" w:rsidRDefault="00F515CB" w:rsidP="00FF3617">
      <w:pPr>
        <w:pStyle w:val="CodeBlock"/>
      </w:pPr>
      <w:r w:rsidRPr="00F515CB">
        <w:t>self.toObject = function () {</w:t>
      </w:r>
    </w:p>
    <w:p w:rsidR="00F515CB" w:rsidRPr="00F515CB" w:rsidRDefault="00F515CB" w:rsidP="00FF3617">
      <w:pPr>
        <w:pStyle w:val="CodeBlock"/>
      </w:pPr>
      <w:r w:rsidRPr="00F515CB">
        <w:t xml:space="preserve">    </w:t>
      </w:r>
      <w:proofErr w:type="gramStart"/>
      <w:r w:rsidRPr="00F515CB">
        <w:t>var</w:t>
      </w:r>
      <w:proofErr w:type="gramEnd"/>
      <w:r w:rsidRPr="00F515CB">
        <w:t xml:space="preserve"> result = toObject(); // Invoke the original (base) implementation.</w:t>
      </w:r>
    </w:p>
    <w:p w:rsidR="00F515CB" w:rsidRPr="00F515CB" w:rsidRDefault="00F515CB" w:rsidP="00FF3617">
      <w:pPr>
        <w:pStyle w:val="CodeBlock"/>
      </w:pPr>
      <w:r w:rsidRPr="00F515CB">
        <w:t xml:space="preserve">    result.children = </w:t>
      </w:r>
      <w:proofErr w:type="gramStart"/>
      <w:r w:rsidRPr="00F515CB">
        <w:t>self.childrenToObject(</w:t>
      </w:r>
      <w:proofErr w:type="gramEnd"/>
      <w:r w:rsidRPr="00F515CB">
        <w:t>);</w:t>
      </w:r>
    </w:p>
    <w:p w:rsidR="00F515CB" w:rsidRPr="00F515CB" w:rsidRDefault="00F515CB" w:rsidP="00FF3617">
      <w:pPr>
        <w:pStyle w:val="CodeBlock"/>
      </w:pPr>
      <w:r w:rsidRPr="00F515CB">
        <w:t xml:space="preserve">    result.backgroundUrl = self.backgroundUrl;</w:t>
      </w:r>
    </w:p>
    <w:p w:rsidR="00F515CB" w:rsidRPr="00F515CB" w:rsidRDefault="00F515CB" w:rsidP="00FF3617">
      <w:pPr>
        <w:pStyle w:val="CodeBlock"/>
      </w:pPr>
      <w:r w:rsidRPr="00F515CB">
        <w:t xml:space="preserve">    result.backgroundSize = self.backgroundSize;</w:t>
      </w:r>
    </w:p>
    <w:p w:rsidR="00F515CB" w:rsidRPr="00F515CB" w:rsidRDefault="00F515CB" w:rsidP="00FF3617">
      <w:pPr>
        <w:pStyle w:val="CodeBlock"/>
      </w:pPr>
      <w:r w:rsidRPr="00F515CB">
        <w:t xml:space="preserve">    </w:t>
      </w:r>
      <w:proofErr w:type="gramStart"/>
      <w:r w:rsidRPr="00F515CB">
        <w:t>return</w:t>
      </w:r>
      <w:proofErr w:type="gramEnd"/>
      <w:r w:rsidRPr="00F515CB">
        <w:t xml:space="preserve"> result;</w:t>
      </w:r>
    </w:p>
    <w:p w:rsidR="00F515CB" w:rsidRPr="00F515CB" w:rsidRDefault="00FF3617" w:rsidP="00FF3617">
      <w:pPr>
        <w:pStyle w:val="CodeBlock"/>
      </w:pPr>
      <w:r>
        <w:t>};</w:t>
      </w:r>
    </w:p>
    <w:p w:rsidR="00F515CB" w:rsidRPr="00F515CB" w:rsidRDefault="00F515CB" w:rsidP="00F515CB">
      <w:pPr>
        <w:rPr>
          <w:lang w:val="en-US"/>
        </w:rPr>
      </w:pPr>
      <w:r w:rsidRPr="00F515CB">
        <w:rPr>
          <w:lang w:val="en-US"/>
        </w:rPr>
        <w:t>T</w:t>
      </w:r>
      <w:r w:rsidR="00FF3617">
        <w:rPr>
          <w:lang w:val="en-US"/>
        </w:rPr>
        <w:t xml:space="preserve">he same goes for the </w:t>
      </w:r>
      <w:r w:rsidR="00FF3617" w:rsidRPr="000B5769">
        <w:rPr>
          <w:rStyle w:val="Strong"/>
          <w:lang w:val="en-US"/>
        </w:rPr>
        <w:t>backgroundUrl</w:t>
      </w:r>
      <w:r w:rsidRPr="00F515CB">
        <w:rPr>
          <w:lang w:val="en-US"/>
        </w:rPr>
        <w:t xml:space="preserve"> property. Although the user can't change this value directly, the layout editor uses the </w:t>
      </w:r>
      <w:r w:rsidRPr="000B5769">
        <w:rPr>
          <w:rStyle w:val="Emphasis"/>
          <w:lang w:val="en-US"/>
        </w:rPr>
        <w:t>serialization mechanism for copy &amp; paste</w:t>
      </w:r>
      <w:r w:rsidR="00FF3617">
        <w:rPr>
          <w:lang w:val="en-US"/>
        </w:rPr>
        <w:t xml:space="preserve">. If we don't include the </w:t>
      </w:r>
      <w:r w:rsidR="00FF3617" w:rsidRPr="00FF3617">
        <w:rPr>
          <w:rStyle w:val="Strong"/>
          <w:lang w:val="en-US"/>
        </w:rPr>
        <w:t>backgroundUrl</w:t>
      </w:r>
      <w:r w:rsidRPr="00F515CB">
        <w:rPr>
          <w:lang w:val="en-US"/>
        </w:rPr>
        <w:t xml:space="preserve"> as part of this serialization process</w:t>
      </w:r>
      <w:r w:rsidR="00FF3617">
        <w:rPr>
          <w:lang w:val="en-US"/>
        </w:rPr>
        <w:t>, it will appear as if we “lost”</w:t>
      </w:r>
      <w:r w:rsidRPr="00F515CB">
        <w:rPr>
          <w:lang w:val="en-US"/>
        </w:rPr>
        <w:t xml:space="preserve"> the background when the user copies and pastes a Tile element (although in reality the selected background ID will still be part of the element's Data property).</w:t>
      </w:r>
    </w:p>
    <w:p w:rsidR="00F515CB" w:rsidRPr="00F515CB" w:rsidRDefault="00F515CB" w:rsidP="00F515CB">
      <w:pPr>
        <w:rPr>
          <w:lang w:val="en-US"/>
        </w:rPr>
      </w:pPr>
    </w:p>
    <w:p w:rsidR="00F515CB" w:rsidRPr="00F515CB" w:rsidRDefault="00F515CB" w:rsidP="0034783B">
      <w:pPr>
        <w:rPr>
          <w:lang w:val="en-US"/>
        </w:rPr>
      </w:pPr>
      <w:r w:rsidRPr="00F515CB">
        <w:rPr>
          <w:lang w:val="en-US"/>
        </w:rPr>
        <w:lastRenderedPageBreak/>
        <w:t xml:space="preserve">The following code handles the scenario where the user invokes the element's editor dialog. Since the user can change the background size </w:t>
      </w:r>
      <w:r w:rsidR="0034783B" w:rsidRPr="00F515CB">
        <w:rPr>
          <w:lang w:val="en-US"/>
        </w:rPr>
        <w:t>directly</w:t>
      </w:r>
      <w:r w:rsidRPr="00F515CB">
        <w:rPr>
          <w:lang w:val="en-US"/>
        </w:rPr>
        <w:t xml:space="preserve"> from the layout editor, we should pass along that value when the element editor is invoked. To do that, we need to make sure the value becomes par</w:t>
      </w:r>
      <w:r w:rsidR="0034783B">
        <w:rPr>
          <w:lang w:val="en-US"/>
        </w:rPr>
        <w:t xml:space="preserve">t of the object created by the </w:t>
      </w:r>
      <w:r w:rsidR="0034783B" w:rsidRPr="0034783B">
        <w:rPr>
          <w:rStyle w:val="Strong"/>
          <w:lang w:val="en-US"/>
        </w:rPr>
        <w:t>getEditorObject</w:t>
      </w:r>
      <w:r w:rsidR="0034783B">
        <w:rPr>
          <w:lang w:val="en-US"/>
        </w:rPr>
        <w:t xml:space="preserve"> function:</w:t>
      </w:r>
    </w:p>
    <w:p w:rsidR="00F515CB" w:rsidRPr="00F515CB" w:rsidRDefault="00F515CB" w:rsidP="0034783B">
      <w:pPr>
        <w:pStyle w:val="CodeBlock"/>
      </w:pPr>
      <w:r w:rsidRPr="00F515CB">
        <w:t>// Override the getEditorObject so we can include our backgroundSize property.</w:t>
      </w:r>
    </w:p>
    <w:p w:rsidR="00F515CB" w:rsidRPr="00F515CB" w:rsidRDefault="00F515CB" w:rsidP="0034783B">
      <w:pPr>
        <w:pStyle w:val="CodeBlock"/>
      </w:pPr>
      <w:r w:rsidRPr="00F515CB">
        <w:t xml:space="preserve">// </w:t>
      </w:r>
      <w:proofErr w:type="gramStart"/>
      <w:r w:rsidRPr="00F515CB">
        <w:t>This</w:t>
      </w:r>
      <w:proofErr w:type="gramEnd"/>
      <w:r w:rsidRPr="00F515CB">
        <w:t xml:space="preserve"> is called when the element editor dialog is being invoked and we need to</w:t>
      </w:r>
    </w:p>
    <w:p w:rsidR="00F515CB" w:rsidRPr="00F515CB" w:rsidRDefault="00F515CB" w:rsidP="0034783B">
      <w:pPr>
        <w:pStyle w:val="CodeBlock"/>
      </w:pPr>
      <w:r w:rsidRPr="00F515CB">
        <w:t>// pass in the client side values.</w:t>
      </w:r>
    </w:p>
    <w:p w:rsidR="00F515CB" w:rsidRPr="00F515CB" w:rsidRDefault="00F515CB" w:rsidP="0034783B">
      <w:pPr>
        <w:pStyle w:val="CodeBlock"/>
      </w:pPr>
      <w:proofErr w:type="gramStart"/>
      <w:r w:rsidRPr="00F515CB">
        <w:t>var</w:t>
      </w:r>
      <w:proofErr w:type="gramEnd"/>
      <w:r w:rsidRPr="00F515CB">
        <w:t xml:space="preserve"> getEditorObjectBase = this.getEditorObject;</w:t>
      </w:r>
    </w:p>
    <w:p w:rsidR="00F515CB" w:rsidRPr="00F515CB" w:rsidRDefault="00F515CB" w:rsidP="0034783B">
      <w:pPr>
        <w:pStyle w:val="CodeBlock"/>
      </w:pPr>
      <w:r w:rsidRPr="00F515CB">
        <w:t>this.getEditorObject = function () {</w:t>
      </w:r>
    </w:p>
    <w:p w:rsidR="00F515CB" w:rsidRPr="00F515CB" w:rsidRDefault="00F515CB" w:rsidP="0034783B">
      <w:pPr>
        <w:pStyle w:val="CodeBlock"/>
      </w:pPr>
      <w:r w:rsidRPr="00F515CB">
        <w:t xml:space="preserve">    </w:t>
      </w:r>
      <w:proofErr w:type="gramStart"/>
      <w:r w:rsidRPr="00F515CB">
        <w:t>var</w:t>
      </w:r>
      <w:proofErr w:type="gramEnd"/>
      <w:r w:rsidRPr="00F515CB">
        <w:t xml:space="preserve"> props = getEditorObjectBase();</w:t>
      </w:r>
    </w:p>
    <w:p w:rsidR="00F515CB" w:rsidRPr="00F515CB" w:rsidRDefault="00F515CB" w:rsidP="0034783B">
      <w:pPr>
        <w:pStyle w:val="CodeBlock"/>
      </w:pPr>
      <w:r w:rsidRPr="00F515CB">
        <w:t xml:space="preserve">    props.BackgroundSize = self.backgroundSize;</w:t>
      </w:r>
    </w:p>
    <w:p w:rsidR="00F515CB" w:rsidRPr="00F515CB" w:rsidRDefault="00F515CB" w:rsidP="0034783B">
      <w:pPr>
        <w:pStyle w:val="CodeBlock"/>
      </w:pPr>
      <w:r w:rsidRPr="00F515CB">
        <w:t xml:space="preserve">    </w:t>
      </w:r>
      <w:proofErr w:type="gramStart"/>
      <w:r w:rsidRPr="00F515CB">
        <w:t>return</w:t>
      </w:r>
      <w:proofErr w:type="gramEnd"/>
      <w:r w:rsidRPr="00F515CB">
        <w:t xml:space="preserve"> props;</w:t>
      </w:r>
    </w:p>
    <w:p w:rsidR="00F515CB" w:rsidRPr="00F515CB" w:rsidRDefault="0034783B" w:rsidP="0034783B">
      <w:pPr>
        <w:pStyle w:val="CodeBlock"/>
      </w:pPr>
      <w:r>
        <w:t>}</w:t>
      </w:r>
    </w:p>
    <w:p w:rsidR="00F515CB" w:rsidRPr="00F515CB" w:rsidRDefault="00F515CB" w:rsidP="0034783B">
      <w:pPr>
        <w:rPr>
          <w:lang w:val="en-US"/>
        </w:rPr>
      </w:pPr>
      <w:r w:rsidRPr="00F515CB">
        <w:rPr>
          <w:lang w:val="en-US"/>
        </w:rPr>
        <w:t>N</w:t>
      </w:r>
      <w:r w:rsidR="0034783B">
        <w:rPr>
          <w:lang w:val="en-US"/>
        </w:rPr>
        <w:t xml:space="preserve">otice the name </w:t>
      </w:r>
      <w:r w:rsidR="0034783B" w:rsidRPr="0034783B">
        <w:rPr>
          <w:rStyle w:val="Strong"/>
          <w:lang w:val="en-US"/>
        </w:rPr>
        <w:t>BackgroundSize</w:t>
      </w:r>
      <w:r w:rsidR="0034783B" w:rsidRPr="0034783B">
        <w:rPr>
          <w:lang w:val="en-US"/>
        </w:rPr>
        <w:t xml:space="preserve"> -</w:t>
      </w:r>
      <w:r w:rsidRPr="00F515CB">
        <w:rPr>
          <w:lang w:val="en-US"/>
        </w:rPr>
        <w:t xml:space="preserve"> this needs to exactly mat</w:t>
      </w:r>
      <w:r w:rsidR="0034783B">
        <w:rPr>
          <w:lang w:val="en-US"/>
        </w:rPr>
        <w:t xml:space="preserve">ch the key as used by the Tile element C# class for its </w:t>
      </w:r>
      <w:r w:rsidR="0034783B" w:rsidRPr="000B5769">
        <w:rPr>
          <w:rStyle w:val="Strong"/>
          <w:lang w:val="en-US"/>
        </w:rPr>
        <w:t>BackgroundSize</w:t>
      </w:r>
      <w:r w:rsidRPr="00F515CB">
        <w:rPr>
          <w:lang w:val="en-US"/>
        </w:rPr>
        <w:t xml:space="preserve"> property. This editor object is converted into a dictionary and merged into the element's Data dictionary when renderi</w:t>
      </w:r>
      <w:r w:rsidR="0034783B">
        <w:rPr>
          <w:lang w:val="en-US"/>
        </w:rPr>
        <w:t>ng the element's editor dialog.</w:t>
      </w:r>
    </w:p>
    <w:p w:rsidR="00F515CB" w:rsidRPr="00F515CB" w:rsidRDefault="00F515CB" w:rsidP="00F515CB">
      <w:pPr>
        <w:rPr>
          <w:lang w:val="en-US"/>
        </w:rPr>
      </w:pPr>
      <w:r w:rsidRPr="00F515CB">
        <w:rPr>
          <w:lang w:val="en-US"/>
        </w:rPr>
        <w:t>We also need to handle the reversed scenario, where the user changes the background size value from the element editor dialog screen and then saves that change. We'll want to updat</w:t>
      </w:r>
      <w:r w:rsidR="0034783B">
        <w:rPr>
          <w:lang w:val="en-US"/>
        </w:rPr>
        <w:t xml:space="preserve">e the client-side Tile model's </w:t>
      </w:r>
      <w:r w:rsidR="0034783B" w:rsidRPr="0034783B">
        <w:rPr>
          <w:rStyle w:val="Strong"/>
          <w:lang w:val="en-US"/>
        </w:rPr>
        <w:t>backgroundSize</w:t>
      </w:r>
      <w:r w:rsidR="0034783B">
        <w:rPr>
          <w:lang w:val="en-US"/>
        </w:rPr>
        <w:t xml:space="preserve"> as well as </w:t>
      </w:r>
      <w:r w:rsidR="0034783B" w:rsidRPr="000B5769">
        <w:rPr>
          <w:rStyle w:val="Strong"/>
          <w:lang w:val="en-US"/>
        </w:rPr>
        <w:t>backgroundUrl</w:t>
      </w:r>
      <w:r w:rsidRPr="00F515CB">
        <w:rPr>
          <w:lang w:val="en-US"/>
        </w:rPr>
        <w:t xml:space="preserve"> field to reflect any changes made. That's what the following code is for:</w:t>
      </w:r>
    </w:p>
    <w:p w:rsidR="00F515CB" w:rsidRPr="00F515CB" w:rsidRDefault="00F515CB" w:rsidP="0034783B">
      <w:pPr>
        <w:pStyle w:val="CodeBlock"/>
      </w:pPr>
      <w:r w:rsidRPr="00F515CB">
        <w:t xml:space="preserve">// </w:t>
      </w:r>
      <w:proofErr w:type="gramStart"/>
      <w:r w:rsidRPr="00F515CB">
        <w:t>Executed</w:t>
      </w:r>
      <w:proofErr w:type="gramEnd"/>
      <w:r w:rsidRPr="00F515CB">
        <w:t xml:space="preserve"> after the element editor dialog closes.</w:t>
      </w:r>
    </w:p>
    <w:p w:rsidR="00F515CB" w:rsidRPr="00F515CB" w:rsidRDefault="00F515CB" w:rsidP="0034783B">
      <w:pPr>
        <w:pStyle w:val="CodeBlock"/>
      </w:pPr>
      <w:r w:rsidRPr="00F515CB">
        <w:t>this.applyElementEditorModel = function (data) {</w:t>
      </w:r>
    </w:p>
    <w:p w:rsidR="00F515CB" w:rsidRPr="00F515CB" w:rsidRDefault="00F515CB" w:rsidP="0034783B">
      <w:pPr>
        <w:pStyle w:val="CodeBlock"/>
      </w:pPr>
      <w:r w:rsidRPr="00F515CB">
        <w:t xml:space="preserve">    self.backgroundUrl = data.backgroundUrl;</w:t>
      </w:r>
    </w:p>
    <w:p w:rsidR="00F515CB" w:rsidRPr="00F515CB" w:rsidRDefault="00F515CB" w:rsidP="0034783B">
      <w:pPr>
        <w:pStyle w:val="CodeBlock"/>
      </w:pPr>
      <w:r w:rsidRPr="00F515CB">
        <w:t xml:space="preserve">    self.backgroundSize = data.backgroundSize;</w:t>
      </w:r>
    </w:p>
    <w:p w:rsidR="00F515CB" w:rsidRPr="00F515CB" w:rsidRDefault="00F515CB" w:rsidP="0034783B">
      <w:pPr>
        <w:pStyle w:val="CodeBlock"/>
      </w:pPr>
      <w:r w:rsidRPr="00F515CB">
        <w:t xml:space="preserve">    </w:t>
      </w:r>
      <w:proofErr w:type="gramStart"/>
      <w:r w:rsidRPr="00F515CB">
        <w:t>self.applyBackground(</w:t>
      </w:r>
      <w:proofErr w:type="gramEnd"/>
      <w:r w:rsidRPr="00F515CB">
        <w:t>);</w:t>
      </w:r>
    </w:p>
    <w:p w:rsidR="00F515CB" w:rsidRPr="00F515CB" w:rsidRDefault="0034783B" w:rsidP="0034783B">
      <w:pPr>
        <w:pStyle w:val="CodeBlock"/>
      </w:pPr>
      <w:r>
        <w:t>}</w:t>
      </w:r>
    </w:p>
    <w:p w:rsidR="00F515CB" w:rsidRPr="00F515CB" w:rsidRDefault="00F515CB" w:rsidP="00F515CB">
      <w:pPr>
        <w:rPr>
          <w:lang w:val="en-US"/>
        </w:rPr>
      </w:pPr>
      <w:r w:rsidRPr="00F515CB">
        <w:rPr>
          <w:lang w:val="en-US"/>
        </w:rPr>
        <w:t>T</w:t>
      </w:r>
      <w:r w:rsidR="0034783B">
        <w:rPr>
          <w:lang w:val="en-US"/>
        </w:rPr>
        <w:t xml:space="preserve">he </w:t>
      </w:r>
      <w:r w:rsidR="0034783B" w:rsidRPr="0034783B">
        <w:rPr>
          <w:rStyle w:val="Strong"/>
          <w:lang w:val="en-US"/>
        </w:rPr>
        <w:t>applyElementEditorModel</w:t>
      </w:r>
      <w:r w:rsidRPr="00F515CB">
        <w:rPr>
          <w:lang w:val="en-US"/>
        </w:rPr>
        <w:t xml:space="preserve"> is called by the layout editor when the element edi</w:t>
      </w:r>
      <w:r w:rsidR="0034783B">
        <w:rPr>
          <w:lang w:val="en-US"/>
        </w:rPr>
        <w:t xml:space="preserve">tor dialog is closed using the </w:t>
      </w:r>
      <w:r w:rsidR="0034783B" w:rsidRPr="000B5769">
        <w:rPr>
          <w:rStyle w:val="Emphasis"/>
          <w:lang w:val="en-US"/>
        </w:rPr>
        <w:t>Save</w:t>
      </w:r>
      <w:r w:rsidRPr="00F515CB">
        <w:rPr>
          <w:lang w:val="en-US"/>
        </w:rPr>
        <w:t xml:space="preserve"> command. In our implementation, w</w:t>
      </w:r>
      <w:r w:rsidR="0034783B">
        <w:rPr>
          <w:lang w:val="en-US"/>
        </w:rPr>
        <w:t xml:space="preserve">e're calling a function called </w:t>
      </w:r>
      <w:r w:rsidR="0034783B" w:rsidRPr="0034783B">
        <w:rPr>
          <w:rStyle w:val="Strong"/>
          <w:lang w:val="en-US"/>
        </w:rPr>
        <w:t>applyBackground</w:t>
      </w:r>
      <w:r w:rsidRPr="00F515CB">
        <w:rPr>
          <w:lang w:val="en-US"/>
        </w:rPr>
        <w:t>:</w:t>
      </w:r>
    </w:p>
    <w:p w:rsidR="00F515CB" w:rsidRPr="00F515CB" w:rsidRDefault="00F515CB" w:rsidP="0034783B">
      <w:pPr>
        <w:pStyle w:val="CodeBlock"/>
      </w:pPr>
      <w:r w:rsidRPr="00F515CB">
        <w:lastRenderedPageBreak/>
        <w:t>this.hasBackground = function () {</w:t>
      </w:r>
    </w:p>
    <w:p w:rsidR="00F515CB" w:rsidRPr="00F515CB" w:rsidRDefault="00F515CB" w:rsidP="0034783B">
      <w:pPr>
        <w:pStyle w:val="CodeBlock"/>
      </w:pPr>
      <w:r w:rsidRPr="00F515CB">
        <w:t xml:space="preserve">    </w:t>
      </w:r>
      <w:proofErr w:type="gramStart"/>
      <w:r w:rsidRPr="00F515CB">
        <w:t>return</w:t>
      </w:r>
      <w:proofErr w:type="gramEnd"/>
      <w:r w:rsidRPr="00F515CB">
        <w:t xml:space="preserve"> self.backgroundUrl &amp;&amp; self.backgroundUrl.length &gt; 0;</w:t>
      </w:r>
    </w:p>
    <w:p w:rsidR="00F515CB" w:rsidRPr="00F515CB" w:rsidRDefault="00F515CB" w:rsidP="0034783B">
      <w:pPr>
        <w:pStyle w:val="CodeBlock"/>
      </w:pPr>
      <w:r w:rsidRPr="00F515CB">
        <w:t>};</w:t>
      </w:r>
    </w:p>
    <w:p w:rsidR="00F515CB" w:rsidRPr="00F515CB" w:rsidRDefault="00F515CB" w:rsidP="0034783B">
      <w:pPr>
        <w:pStyle w:val="CodeBlock"/>
      </w:pPr>
    </w:p>
    <w:p w:rsidR="00F515CB" w:rsidRPr="00F515CB" w:rsidRDefault="00F515CB" w:rsidP="0034783B">
      <w:pPr>
        <w:pStyle w:val="CodeBlock"/>
      </w:pPr>
      <w:r w:rsidRPr="00F515CB">
        <w:t>this.applyBackground = function () {</w:t>
      </w:r>
    </w:p>
    <w:p w:rsidR="00F515CB" w:rsidRPr="00F515CB" w:rsidRDefault="00F515CB" w:rsidP="0034783B">
      <w:pPr>
        <w:pStyle w:val="CodeBlock"/>
      </w:pPr>
      <w:r w:rsidRPr="00F515CB">
        <w:t xml:space="preserve">    </w:t>
      </w:r>
      <w:proofErr w:type="gramStart"/>
      <w:r w:rsidRPr="00F515CB">
        <w:t>if</w:t>
      </w:r>
      <w:proofErr w:type="gramEnd"/>
      <w:r w:rsidRPr="00F515CB">
        <w:t xml:space="preserve"> (self.hasBackground()) {</w:t>
      </w:r>
    </w:p>
    <w:p w:rsidR="00F515CB" w:rsidRPr="00F515CB" w:rsidRDefault="00F515CB" w:rsidP="0034783B">
      <w:pPr>
        <w:pStyle w:val="CodeBlock"/>
      </w:pPr>
      <w:r w:rsidRPr="00F515CB">
        <w:t xml:space="preserve">        </w:t>
      </w:r>
      <w:proofErr w:type="gramStart"/>
      <w:r w:rsidRPr="00F515CB">
        <w:t>var</w:t>
      </w:r>
      <w:proofErr w:type="gramEnd"/>
      <w:r w:rsidRPr="00F515CB">
        <w:t xml:space="preserve"> styles = {</w:t>
      </w:r>
    </w:p>
    <w:p w:rsidR="00F515CB" w:rsidRPr="00F515CB" w:rsidRDefault="00F515CB" w:rsidP="0034783B">
      <w:pPr>
        <w:pStyle w:val="CodeBlock"/>
      </w:pPr>
      <w:r w:rsidRPr="00F515CB">
        <w:t xml:space="preserve">            "background-image": "</w:t>
      </w:r>
      <w:proofErr w:type="gramStart"/>
      <w:r w:rsidRPr="00F515CB">
        <w:t>url(</w:t>
      </w:r>
      <w:proofErr w:type="gramEnd"/>
      <w:r w:rsidRPr="00F515CB">
        <w:t>'" + self.backgroundUrl + "')",</w:t>
      </w:r>
    </w:p>
    <w:p w:rsidR="00F515CB" w:rsidRPr="00F515CB" w:rsidRDefault="00F515CB" w:rsidP="0034783B">
      <w:pPr>
        <w:pStyle w:val="CodeBlock"/>
      </w:pPr>
      <w:r w:rsidRPr="00F515CB">
        <w:t xml:space="preserve">            "background-size": self.backgroundSize &amp;&amp; self.backgroundSize.length &gt; </w:t>
      </w:r>
      <w:proofErr w:type="gramStart"/>
      <w:r w:rsidRPr="00F515CB">
        <w:t>0 ?</w:t>
      </w:r>
      <w:proofErr w:type="gramEnd"/>
      <w:r w:rsidRPr="00F515CB">
        <w:t xml:space="preserve"> </w:t>
      </w:r>
      <w:proofErr w:type="gramStart"/>
      <w:r w:rsidRPr="00F515CB">
        <w:t>self.backgroundSize :</w:t>
      </w:r>
      <w:proofErr w:type="gramEnd"/>
      <w:r w:rsidRPr="00F515CB">
        <w:t xml:space="preserve"> "cover"</w:t>
      </w:r>
    </w:p>
    <w:p w:rsidR="00F515CB" w:rsidRPr="00F515CB" w:rsidRDefault="00F515CB" w:rsidP="0034783B">
      <w:pPr>
        <w:pStyle w:val="CodeBlock"/>
      </w:pPr>
      <w:r w:rsidRPr="00F515CB">
        <w:t xml:space="preserve">        };</w:t>
      </w:r>
    </w:p>
    <w:p w:rsidR="00F515CB" w:rsidRPr="00F515CB" w:rsidRDefault="00F515CB" w:rsidP="0034783B">
      <w:pPr>
        <w:pStyle w:val="CodeBlock"/>
      </w:pPr>
    </w:p>
    <w:p w:rsidR="00F515CB" w:rsidRPr="00F515CB" w:rsidRDefault="00F515CB" w:rsidP="0034783B">
      <w:pPr>
        <w:pStyle w:val="CodeBlock"/>
      </w:pPr>
      <w:r w:rsidRPr="00F515CB">
        <w:t xml:space="preserve">        </w:t>
      </w:r>
      <w:proofErr w:type="gramStart"/>
      <w:r w:rsidRPr="00F515CB">
        <w:t>if</w:t>
      </w:r>
      <w:proofErr w:type="gramEnd"/>
      <w:r w:rsidRPr="00F515CB">
        <w:t xml:space="preserve"> (self.children.length == 0)</w:t>
      </w:r>
    </w:p>
    <w:p w:rsidR="00F515CB" w:rsidRPr="00F515CB" w:rsidRDefault="00F515CB" w:rsidP="0034783B">
      <w:pPr>
        <w:pStyle w:val="CodeBlock"/>
      </w:pPr>
      <w:r w:rsidRPr="00F515CB">
        <w:t xml:space="preserve">            self.templateStyles = styles;</w:t>
      </w:r>
    </w:p>
    <w:p w:rsidR="00F515CB" w:rsidRPr="00F515CB" w:rsidRDefault="00F515CB" w:rsidP="0034783B">
      <w:pPr>
        <w:pStyle w:val="CodeBlock"/>
      </w:pPr>
      <w:r w:rsidRPr="00F515CB">
        <w:t xml:space="preserve">        </w:t>
      </w:r>
      <w:proofErr w:type="gramStart"/>
      <w:r w:rsidRPr="00F515CB">
        <w:t>else</w:t>
      </w:r>
      <w:proofErr w:type="gramEnd"/>
    </w:p>
    <w:p w:rsidR="00F515CB" w:rsidRPr="00F515CB" w:rsidRDefault="00F515CB" w:rsidP="0034783B">
      <w:pPr>
        <w:pStyle w:val="CodeBlock"/>
      </w:pPr>
      <w:r w:rsidRPr="00F515CB">
        <w:t xml:space="preserve">            self.containerTemplateStyles = styles;</w:t>
      </w:r>
    </w:p>
    <w:p w:rsidR="00F515CB" w:rsidRPr="00F515CB" w:rsidRDefault="00F515CB" w:rsidP="0034783B">
      <w:pPr>
        <w:pStyle w:val="CodeBlock"/>
      </w:pPr>
      <w:r w:rsidRPr="00F515CB">
        <w:t xml:space="preserve">    }</w:t>
      </w:r>
    </w:p>
    <w:p w:rsidR="00F515CB" w:rsidRPr="00F515CB" w:rsidRDefault="00F515CB" w:rsidP="0034783B">
      <w:pPr>
        <w:pStyle w:val="CodeBlock"/>
      </w:pPr>
      <w:r w:rsidRPr="00F515CB">
        <w:t xml:space="preserve">    </w:t>
      </w:r>
      <w:proofErr w:type="gramStart"/>
      <w:r w:rsidRPr="00F515CB">
        <w:t>else</w:t>
      </w:r>
      <w:proofErr w:type="gramEnd"/>
      <w:r w:rsidRPr="00F515CB">
        <w:t xml:space="preserve"> {</w:t>
      </w:r>
    </w:p>
    <w:p w:rsidR="00F515CB" w:rsidRPr="00F515CB" w:rsidRDefault="00F515CB" w:rsidP="0034783B">
      <w:pPr>
        <w:pStyle w:val="CodeBlock"/>
      </w:pPr>
      <w:r w:rsidRPr="00F515CB">
        <w:t xml:space="preserve">        self.templateStyles = {};</w:t>
      </w:r>
    </w:p>
    <w:p w:rsidR="00F515CB" w:rsidRPr="00F515CB" w:rsidRDefault="00F515CB" w:rsidP="0034783B">
      <w:pPr>
        <w:pStyle w:val="CodeBlock"/>
      </w:pPr>
      <w:r w:rsidRPr="00F515CB">
        <w:t xml:space="preserve">        self.containerTemplateStyles = {};</w:t>
      </w:r>
    </w:p>
    <w:p w:rsidR="00F515CB" w:rsidRPr="00F515CB" w:rsidRDefault="00F515CB" w:rsidP="0034783B">
      <w:pPr>
        <w:pStyle w:val="CodeBlock"/>
      </w:pPr>
      <w:r w:rsidRPr="00F515CB">
        <w:t xml:space="preserve">    }</w:t>
      </w:r>
    </w:p>
    <w:p w:rsidR="00F515CB" w:rsidRPr="00F515CB" w:rsidRDefault="0034783B" w:rsidP="0034783B">
      <w:pPr>
        <w:pStyle w:val="CodeBlock"/>
      </w:pPr>
      <w:r>
        <w:t>}</w:t>
      </w:r>
    </w:p>
    <w:p w:rsidR="00F515CB" w:rsidRPr="00F515CB" w:rsidRDefault="00F515CB" w:rsidP="0034783B">
      <w:pPr>
        <w:rPr>
          <w:lang w:val="en-US"/>
        </w:rPr>
      </w:pPr>
      <w:r w:rsidRPr="00F515CB">
        <w:rPr>
          <w:lang w:val="en-US"/>
        </w:rPr>
        <w:t>W</w:t>
      </w:r>
      <w:r w:rsidR="0034783B">
        <w:rPr>
          <w:lang w:val="en-US"/>
        </w:rPr>
        <w:t xml:space="preserve">hat this code does is prepare a JSON object called </w:t>
      </w:r>
      <w:r w:rsidR="0034783B" w:rsidRPr="0034783B">
        <w:rPr>
          <w:rStyle w:val="Strong"/>
          <w:lang w:val="en-US"/>
        </w:rPr>
        <w:t>styles</w:t>
      </w:r>
      <w:r w:rsidRPr="00F515CB">
        <w:rPr>
          <w:lang w:val="en-US"/>
        </w:rPr>
        <w:t>, and then depending on the length of t</w:t>
      </w:r>
      <w:r w:rsidR="0034783B">
        <w:rPr>
          <w:lang w:val="en-US"/>
        </w:rPr>
        <w:t xml:space="preserve">he </w:t>
      </w:r>
      <w:r w:rsidR="0034783B" w:rsidRPr="0034783B">
        <w:rPr>
          <w:rStyle w:val="Strong"/>
          <w:lang w:val="en-US"/>
        </w:rPr>
        <w:t>children</w:t>
      </w:r>
      <w:r w:rsidRPr="00F515CB">
        <w:rPr>
          <w:lang w:val="en-US"/>
        </w:rPr>
        <w:t xml:space="preserve"> array, </w:t>
      </w:r>
      <w:r w:rsidR="0034783B" w:rsidRPr="00F515CB">
        <w:rPr>
          <w:lang w:val="en-US"/>
        </w:rPr>
        <w:t>assigns</w:t>
      </w:r>
      <w:r w:rsidRPr="00F515CB">
        <w:rPr>
          <w:lang w:val="en-US"/>
        </w:rPr>
        <w:t xml:space="preserve"> i</w:t>
      </w:r>
      <w:r w:rsidR="0034783B">
        <w:rPr>
          <w:lang w:val="en-US"/>
        </w:rPr>
        <w:t xml:space="preserve">t to either the </w:t>
      </w:r>
      <w:r w:rsidR="0034783B" w:rsidRPr="0034783B">
        <w:rPr>
          <w:rStyle w:val="Strong"/>
          <w:lang w:val="en-US"/>
        </w:rPr>
        <w:t>templateStyles</w:t>
      </w:r>
      <w:r w:rsidR="0034783B">
        <w:rPr>
          <w:lang w:val="en-US"/>
        </w:rPr>
        <w:t xml:space="preserve"> or the </w:t>
      </w:r>
      <w:r w:rsidR="0034783B" w:rsidRPr="000B5769">
        <w:rPr>
          <w:rStyle w:val="Strong"/>
          <w:lang w:val="en-US"/>
        </w:rPr>
        <w:t>containerTemplateStyles</w:t>
      </w:r>
      <w:r w:rsidRPr="00F515CB">
        <w:rPr>
          <w:lang w:val="en-US"/>
        </w:rPr>
        <w:t xml:space="preserve"> field. </w:t>
      </w:r>
      <w:r w:rsidR="0034783B">
        <w:rPr>
          <w:lang w:val="en-US"/>
        </w:rPr>
        <w:t>But what are those things?</w:t>
      </w:r>
    </w:p>
    <w:p w:rsidR="00F515CB" w:rsidRPr="00F515CB" w:rsidRDefault="00F515CB" w:rsidP="0034783B">
      <w:pPr>
        <w:rPr>
          <w:lang w:val="en-US"/>
        </w:rPr>
      </w:pPr>
      <w:r w:rsidRPr="00F515CB">
        <w:rPr>
          <w:lang w:val="en-US"/>
        </w:rPr>
        <w:t xml:space="preserve">Looking back at </w:t>
      </w:r>
      <w:r w:rsidR="0034783B">
        <w:rPr>
          <w:lang w:val="en-US"/>
        </w:rPr>
        <w:t>the “</w:t>
      </w:r>
      <w:r w:rsidRPr="00F515CB">
        <w:rPr>
          <w:lang w:val="en-US"/>
        </w:rPr>
        <w:t>Views/La</w:t>
      </w:r>
      <w:r w:rsidR="0034783B">
        <w:rPr>
          <w:lang w:val="en-US"/>
        </w:rPr>
        <w:t>youtEditor.Template.Tile.cshtml”</w:t>
      </w:r>
      <w:r w:rsidRPr="00F515CB">
        <w:rPr>
          <w:lang w:val="en-US"/>
        </w:rPr>
        <w:t xml:space="preserve"> view,</w:t>
      </w:r>
      <w:r w:rsidR="0034783B">
        <w:rPr>
          <w:lang w:val="en-US"/>
        </w:rPr>
        <w:t xml:space="preserve"> notice that we're binding the </w:t>
      </w:r>
      <w:r w:rsidR="0034783B" w:rsidRPr="0034783B">
        <w:rPr>
          <w:rStyle w:val="Strong"/>
          <w:lang w:val="en-US"/>
        </w:rPr>
        <w:t>style</w:t>
      </w:r>
      <w:r w:rsidRPr="00F515CB">
        <w:rPr>
          <w:lang w:val="en-US"/>
        </w:rPr>
        <w:t xml:space="preserve"> attribute on the ch</w:t>
      </w:r>
      <w:r w:rsidR="0034783B">
        <w:rPr>
          <w:lang w:val="en-US"/>
        </w:rPr>
        <w:t>ildren placeholder &lt;div&gt;</w:t>
      </w:r>
      <w:r w:rsidRPr="00F515CB">
        <w:rPr>
          <w:lang w:val="en-US"/>
        </w:rPr>
        <w:t xml:space="preserve"> ele</w:t>
      </w:r>
      <w:r w:rsidR="0034783B">
        <w:rPr>
          <w:lang w:val="en-US"/>
        </w:rPr>
        <w:t xml:space="preserve">ment against a function called </w:t>
      </w:r>
      <w:proofErr w:type="gramStart"/>
      <w:r w:rsidR="0034783B" w:rsidRPr="0034783B">
        <w:rPr>
          <w:rStyle w:val="Strong"/>
          <w:lang w:val="en-US"/>
        </w:rPr>
        <w:t>getTemplateStyles(</w:t>
      </w:r>
      <w:proofErr w:type="gramEnd"/>
      <w:r w:rsidR="0034783B" w:rsidRPr="0034783B">
        <w:rPr>
          <w:rStyle w:val="Strong"/>
          <w:lang w:val="en-US"/>
        </w:rPr>
        <w:t>)</w:t>
      </w:r>
      <w:r w:rsidR="0034783B">
        <w:rPr>
          <w:lang w:val="en-US"/>
        </w:rPr>
        <w:t xml:space="preserve"> here:</w:t>
      </w:r>
    </w:p>
    <w:p w:rsidR="00F515CB" w:rsidRPr="00F515CB" w:rsidRDefault="00F515CB" w:rsidP="0034783B">
      <w:pPr>
        <w:pStyle w:val="CodeBlock"/>
      </w:pPr>
      <w:r w:rsidRPr="00F515CB">
        <w:t>&lt;div class="layout-container-children-placeholder" style="{{</w:t>
      </w:r>
      <w:proofErr w:type="gramStart"/>
      <w:r w:rsidRPr="00F515CB">
        <w:t>element.getTemplateStyles(</w:t>
      </w:r>
      <w:proofErr w:type="gramEnd"/>
      <w:r w:rsidRPr="00F515CB">
        <w:t>)}}"&gt;</w:t>
      </w:r>
    </w:p>
    <w:p w:rsidR="00F515CB" w:rsidRPr="00F515CB" w:rsidRDefault="00F515CB" w:rsidP="0034783B">
      <w:pPr>
        <w:pStyle w:val="CodeBlock"/>
      </w:pPr>
      <w:r w:rsidRPr="00F515CB">
        <w:t xml:space="preserve">    </w:t>
      </w:r>
      <w:proofErr w:type="gramStart"/>
      <w:r w:rsidRPr="00F515CB">
        <w:t>@T(</w:t>
      </w:r>
      <w:proofErr w:type="gramEnd"/>
      <w:r w:rsidRPr="00F515CB">
        <w:t>"Drag an element from the toolbox and drop it here to add content.")</w:t>
      </w:r>
    </w:p>
    <w:p w:rsidR="00F515CB" w:rsidRPr="00F515CB" w:rsidRDefault="0034783B" w:rsidP="0034783B">
      <w:pPr>
        <w:pStyle w:val="CodeBlock"/>
      </w:pPr>
      <w:r>
        <w:t>&lt;/div&gt;</w:t>
      </w:r>
    </w:p>
    <w:p w:rsidR="00F515CB" w:rsidRPr="00F515CB" w:rsidRDefault="00F515CB" w:rsidP="009E5D54">
      <w:pPr>
        <w:rPr>
          <w:lang w:val="en-US"/>
        </w:rPr>
      </w:pPr>
      <w:r w:rsidRPr="00F515CB">
        <w:rPr>
          <w:lang w:val="en-US"/>
        </w:rPr>
        <w:t>That function</w:t>
      </w:r>
      <w:r w:rsidR="009E5D54">
        <w:rPr>
          <w:lang w:val="en-US"/>
        </w:rPr>
        <w:t xml:space="preserve"> is defined by the client-side </w:t>
      </w:r>
      <w:r w:rsidR="009E5D54" w:rsidRPr="009E5D54">
        <w:rPr>
          <w:rStyle w:val="Strong"/>
          <w:lang w:val="en-US"/>
        </w:rPr>
        <w:t>Element</w:t>
      </w:r>
      <w:r w:rsidR="009E5D54">
        <w:rPr>
          <w:lang w:val="en-US"/>
        </w:rPr>
        <w:t xml:space="preserve"> model, which converts the </w:t>
      </w:r>
      <w:r w:rsidRPr="009E5D54">
        <w:rPr>
          <w:rStyle w:val="Strong"/>
          <w:lang w:val="en-US"/>
        </w:rPr>
        <w:t>t</w:t>
      </w:r>
      <w:r w:rsidR="009E5D54" w:rsidRPr="009E5D54">
        <w:rPr>
          <w:rStyle w:val="Strong"/>
          <w:lang w:val="en-US"/>
        </w:rPr>
        <w:t>emplateStyles</w:t>
      </w:r>
      <w:r w:rsidRPr="00F515CB">
        <w:rPr>
          <w:lang w:val="en-US"/>
        </w:rPr>
        <w:t xml:space="preserve"> JS</w:t>
      </w:r>
      <w:r w:rsidR="009E5D54">
        <w:rPr>
          <w:lang w:val="en-US"/>
        </w:rPr>
        <w:t>ON object into a CSS string.</w:t>
      </w:r>
    </w:p>
    <w:p w:rsidR="00F515CB" w:rsidRPr="00F515CB" w:rsidRDefault="00F515CB" w:rsidP="009E5D54">
      <w:pPr>
        <w:rPr>
          <w:lang w:val="en-US"/>
        </w:rPr>
      </w:pPr>
      <w:r w:rsidRPr="00F515CB">
        <w:rPr>
          <w:lang w:val="en-US"/>
        </w:rPr>
        <w:t>Simila</w:t>
      </w:r>
      <w:r w:rsidR="009E5D54">
        <w:rPr>
          <w:lang w:val="en-US"/>
        </w:rPr>
        <w:t xml:space="preserve">rly, the client-side </w:t>
      </w:r>
      <w:r w:rsidR="009E5D54" w:rsidRPr="009E5D54">
        <w:rPr>
          <w:rStyle w:val="Strong"/>
          <w:lang w:val="en-US"/>
        </w:rPr>
        <w:t>Container</w:t>
      </w:r>
      <w:r w:rsidRPr="00F515CB">
        <w:rPr>
          <w:lang w:val="en-US"/>
        </w:rPr>
        <w:t xml:space="preserve"> model provides a function calle</w:t>
      </w:r>
      <w:r w:rsidR="009E5D54">
        <w:rPr>
          <w:lang w:val="en-US"/>
        </w:rPr>
        <w:t xml:space="preserve">d </w:t>
      </w:r>
      <w:proofErr w:type="gramStart"/>
      <w:r w:rsidR="009E5D54" w:rsidRPr="009E5D54">
        <w:rPr>
          <w:rStyle w:val="Strong"/>
          <w:lang w:val="en-US"/>
        </w:rPr>
        <w:t>getContainerTemplateStyles(</w:t>
      </w:r>
      <w:proofErr w:type="gramEnd"/>
      <w:r w:rsidR="009E5D54" w:rsidRPr="009E5D54">
        <w:rPr>
          <w:rStyle w:val="Strong"/>
          <w:lang w:val="en-US"/>
        </w:rPr>
        <w:t>)</w:t>
      </w:r>
      <w:r w:rsidR="009E5D54">
        <w:rPr>
          <w:lang w:val="en-US"/>
        </w:rPr>
        <w:t xml:space="preserve"> that turns the </w:t>
      </w:r>
      <w:r w:rsidR="009E5D54" w:rsidRPr="000B5769">
        <w:rPr>
          <w:rStyle w:val="Strong"/>
          <w:lang w:val="en-US"/>
        </w:rPr>
        <w:t>containerTemplateStyles</w:t>
      </w:r>
      <w:r w:rsidRPr="00F515CB">
        <w:rPr>
          <w:lang w:val="en-US"/>
        </w:rPr>
        <w:t xml:space="preserve"> </w:t>
      </w:r>
      <w:r w:rsidRPr="00F515CB">
        <w:rPr>
          <w:lang w:val="en-US"/>
        </w:rPr>
        <w:lastRenderedPageBreak/>
        <w:t>JSON object into a CSS string as well. That va</w:t>
      </w:r>
      <w:r w:rsidR="009E5D54">
        <w:rPr>
          <w:lang w:val="en-US"/>
        </w:rPr>
        <w:t xml:space="preserve">lue is then bound against some </w:t>
      </w:r>
      <w:r w:rsidRPr="00F515CB">
        <w:rPr>
          <w:lang w:val="en-US"/>
        </w:rPr>
        <w:t>&lt;div</w:t>
      </w:r>
      <w:r w:rsidR="009E5D54">
        <w:rPr>
          <w:lang w:val="en-US"/>
        </w:rPr>
        <w:t>&gt; element in the “</w:t>
      </w:r>
      <w:r w:rsidRPr="00F515CB">
        <w:rPr>
          <w:lang w:val="en-US"/>
        </w:rPr>
        <w:t>LayoutEditor.Template.Children.cshtml</w:t>
      </w:r>
      <w:r w:rsidR="009E5D54">
        <w:rPr>
          <w:lang w:val="en-US"/>
        </w:rPr>
        <w:t>”</w:t>
      </w:r>
      <w:r w:rsidRPr="00F515CB">
        <w:rPr>
          <w:lang w:val="en-US"/>
        </w:rPr>
        <w:t xml:space="preserve"> view provided by the Layouts</w:t>
      </w:r>
      <w:r w:rsidR="009E5D54">
        <w:rPr>
          <w:lang w:val="en-US"/>
        </w:rPr>
        <w:t xml:space="preserve"> module, which looks like this:</w:t>
      </w:r>
    </w:p>
    <w:p w:rsidR="00F515CB" w:rsidRPr="00F515CB" w:rsidRDefault="00F515CB" w:rsidP="009E5D54">
      <w:pPr>
        <w:pStyle w:val="CodeBlock"/>
      </w:pPr>
      <w:r w:rsidRPr="00F515CB">
        <w:t>&lt;div class="layout-children clearfix" ng-model="element.children" ui-sortable="sortableOptions" style="{{</w:t>
      </w:r>
      <w:proofErr w:type="gramStart"/>
      <w:r w:rsidRPr="00F515CB">
        <w:t>element.getContainerTemplateStyles(</w:t>
      </w:r>
      <w:proofErr w:type="gramEnd"/>
      <w:r w:rsidRPr="00F515CB">
        <w:t>)}}"&gt;</w:t>
      </w:r>
    </w:p>
    <w:p w:rsidR="00F515CB" w:rsidRPr="00F515CB" w:rsidRDefault="00F515CB" w:rsidP="009E5D54">
      <w:pPr>
        <w:pStyle w:val="CodeBlock"/>
      </w:pPr>
      <w:r w:rsidRPr="00F515CB">
        <w:t xml:space="preserve">    &lt;div class="clearfix" ng-repeat="child in element.children" ng-class="</w:t>
      </w:r>
      <w:proofErr w:type="gramStart"/>
      <w:r w:rsidRPr="00F515CB">
        <w:t>getClasses(</w:t>
      </w:r>
      <w:proofErr w:type="gramEnd"/>
      <w:r w:rsidRPr="00F515CB">
        <w:t>child)" ng-mouseenter="child.setIsActive(true)" ng-mouseleave="child.setIsActive(false)" ng-click="click(child, $event)" tabindex="{{$id}}"&gt;</w:t>
      </w:r>
    </w:p>
    <w:p w:rsidR="00F515CB" w:rsidRPr="00F515CB" w:rsidRDefault="00F515CB" w:rsidP="009E5D54">
      <w:pPr>
        <w:pStyle w:val="CodeBlock"/>
      </w:pPr>
      <w:r w:rsidRPr="00F515CB">
        <w:t xml:space="preserve">        &lt;orc-layout-child element="child" /&gt;</w:t>
      </w:r>
    </w:p>
    <w:p w:rsidR="00F515CB" w:rsidRPr="00F515CB" w:rsidRDefault="00F515CB" w:rsidP="009E5D54">
      <w:pPr>
        <w:pStyle w:val="CodeBlock"/>
      </w:pPr>
      <w:r w:rsidRPr="00F515CB">
        <w:t xml:space="preserve">    &lt;/div&gt;</w:t>
      </w:r>
    </w:p>
    <w:p w:rsidR="00F515CB" w:rsidRPr="00F515CB" w:rsidRDefault="009E5D54" w:rsidP="009E5D54">
      <w:pPr>
        <w:pStyle w:val="CodeBlock"/>
      </w:pPr>
      <w:r>
        <w:t>&lt;/div&gt;</w:t>
      </w:r>
    </w:p>
    <w:p w:rsidR="00F515CB" w:rsidRPr="00F515CB" w:rsidRDefault="00F515CB" w:rsidP="009E5D54">
      <w:pPr>
        <w:rPr>
          <w:lang w:val="en-US"/>
        </w:rPr>
      </w:pPr>
      <w:r w:rsidRPr="00F515CB">
        <w:rPr>
          <w:lang w:val="en-US"/>
        </w:rPr>
        <w:t>S</w:t>
      </w:r>
      <w:r w:rsidR="009E5D54">
        <w:rPr>
          <w:lang w:val="en-US"/>
        </w:rPr>
        <w:t xml:space="preserve">o essentially, the </w:t>
      </w:r>
      <w:r w:rsidR="009E5D54" w:rsidRPr="009E5D54">
        <w:rPr>
          <w:rStyle w:val="Strong"/>
          <w:lang w:val="en-US"/>
        </w:rPr>
        <w:t>templateStyles</w:t>
      </w:r>
      <w:r w:rsidR="009E5D54">
        <w:rPr>
          <w:lang w:val="en-US"/>
        </w:rPr>
        <w:t xml:space="preserve"> and </w:t>
      </w:r>
      <w:r w:rsidRPr="009E5D54">
        <w:rPr>
          <w:rStyle w:val="Strong"/>
          <w:lang w:val="en-US"/>
        </w:rPr>
        <w:t>containerTemplateStyles</w:t>
      </w:r>
      <w:r w:rsidRPr="00F515CB">
        <w:rPr>
          <w:lang w:val="en-US"/>
        </w:rPr>
        <w:t xml:space="preserve"> fields allow us to provide styles on two different places on the element directive template, which we use to set a background image and ba</w:t>
      </w:r>
      <w:r w:rsidR="009E5D54">
        <w:rPr>
          <w:lang w:val="en-US"/>
        </w:rPr>
        <w:t>ckground size.</w:t>
      </w:r>
    </w:p>
    <w:p w:rsidR="00F515CB" w:rsidRPr="00F515CB" w:rsidRDefault="00F515CB" w:rsidP="009E5D54">
      <w:pPr>
        <w:rPr>
          <w:lang w:val="en-US"/>
        </w:rPr>
      </w:pPr>
      <w:r w:rsidRPr="00F515CB">
        <w:rPr>
          <w:lang w:val="en-US"/>
        </w:rPr>
        <w:t>The reason we're setting both fields is because the first one is only rendered if our element does not contain any elements, and the second one is only rendered if there</w:t>
      </w:r>
      <w:r w:rsidR="009E5D54">
        <w:rPr>
          <w:lang w:val="en-US"/>
        </w:rPr>
        <w:t xml:space="preserve"> is at least one child element.</w:t>
      </w:r>
    </w:p>
    <w:p w:rsidR="00F515CB" w:rsidRPr="00F515CB" w:rsidRDefault="00F515CB" w:rsidP="009E5D54">
      <w:pPr>
        <w:pStyle w:val="Heading3"/>
        <w:rPr>
          <w:lang w:val="en-US"/>
        </w:rPr>
      </w:pPr>
      <w:bookmarkStart w:id="128" w:name="_Toc446230612"/>
      <w:r w:rsidRPr="00F515CB">
        <w:rPr>
          <w:lang w:val="en-US"/>
        </w:rPr>
        <w:t>Updating Tile/Directive.js</w:t>
      </w:r>
      <w:bookmarkEnd w:id="128"/>
    </w:p>
    <w:p w:rsidR="00F515CB" w:rsidRPr="00F515CB" w:rsidRDefault="00F515CB" w:rsidP="00F515CB">
      <w:pPr>
        <w:rPr>
          <w:lang w:val="en-US"/>
        </w:rPr>
      </w:pPr>
      <w:r w:rsidRPr="00F515CB">
        <w:rPr>
          <w:lang w:val="en-US"/>
        </w:rPr>
        <w:t xml:space="preserve">Although not strictly necessary, we should update </w:t>
      </w:r>
      <w:r w:rsidR="00CF1DBB">
        <w:rPr>
          <w:lang w:val="en-US"/>
        </w:rPr>
        <w:t>the</w:t>
      </w:r>
      <w:r w:rsidRPr="00F515CB">
        <w:rPr>
          <w:lang w:val="en-US"/>
        </w:rPr>
        <w:t xml:space="preserve"> Tile directive file as well. The reason being that when the user changes the background size property from the property window of the element, ideally we would want to see that change reflected instantly. Although that text field is bo</w:t>
      </w:r>
      <w:r w:rsidR="00CF1DBB">
        <w:rPr>
          <w:lang w:val="en-US"/>
        </w:rPr>
        <w:t xml:space="preserve">und against the </w:t>
      </w:r>
      <w:r w:rsidR="00CF1DBB" w:rsidRPr="00CF1DBB">
        <w:rPr>
          <w:rStyle w:val="Strong"/>
          <w:lang w:val="en-US"/>
        </w:rPr>
        <w:t>backgroundSize</w:t>
      </w:r>
      <w:r w:rsidR="00CF1DBB">
        <w:rPr>
          <w:lang w:val="en-US"/>
        </w:rPr>
        <w:t xml:space="preserve"> field of the </w:t>
      </w:r>
      <w:proofErr w:type="gramStart"/>
      <w:r w:rsidR="00CF1DBB">
        <w:rPr>
          <w:lang w:val="en-US"/>
        </w:rPr>
        <w:t xml:space="preserve">element, </w:t>
      </w:r>
      <w:r w:rsidRPr="00F515CB">
        <w:rPr>
          <w:lang w:val="en-US"/>
        </w:rPr>
        <w:t>that</w:t>
      </w:r>
      <w:proofErr w:type="gramEnd"/>
      <w:r w:rsidRPr="00F515CB">
        <w:rPr>
          <w:lang w:val="en-US"/>
        </w:rPr>
        <w:t xml:space="preserve"> is not enough to reflect the change, since setting the b</w:t>
      </w:r>
      <w:r w:rsidR="00CF1DBB">
        <w:rPr>
          <w:lang w:val="en-US"/>
        </w:rPr>
        <w:t xml:space="preserve">ackground image is done by the </w:t>
      </w:r>
      <w:r w:rsidR="00CF1DBB" w:rsidRPr="00CF1DBB">
        <w:rPr>
          <w:rStyle w:val="Strong"/>
          <w:lang w:val="en-US"/>
        </w:rPr>
        <w:t>applyBackground</w:t>
      </w:r>
      <w:r w:rsidRPr="00F515CB">
        <w:rPr>
          <w:lang w:val="en-US"/>
        </w:rPr>
        <w:t xml:space="preserve"> function.</w:t>
      </w:r>
    </w:p>
    <w:p w:rsidR="00F515CB" w:rsidRPr="00F515CB" w:rsidRDefault="00F515CB" w:rsidP="00F515CB">
      <w:pPr>
        <w:rPr>
          <w:lang w:val="en-US"/>
        </w:rPr>
      </w:pPr>
    </w:p>
    <w:p w:rsidR="00F515CB" w:rsidRPr="00F515CB" w:rsidRDefault="00CF1DBB" w:rsidP="00CF1DBB">
      <w:pPr>
        <w:rPr>
          <w:lang w:val="en-US"/>
        </w:rPr>
      </w:pPr>
      <w:r>
        <w:rPr>
          <w:lang w:val="en-US"/>
        </w:rPr>
        <w:lastRenderedPageBreak/>
        <w:t xml:space="preserve">So let's go ahead and add a </w:t>
      </w:r>
      <w:r w:rsidRPr="00CF1DBB">
        <w:rPr>
          <w:rStyle w:val="Emphasis"/>
          <w:lang w:val="en-US"/>
        </w:rPr>
        <w:t>linker</w:t>
      </w:r>
      <w:r w:rsidR="00F515CB" w:rsidRPr="00F515CB">
        <w:rPr>
          <w:lang w:val="en-US"/>
        </w:rPr>
        <w:t xml:space="preserve"> to our directive</w:t>
      </w:r>
      <w:r>
        <w:rPr>
          <w:lang w:val="en-US"/>
        </w:rPr>
        <w:t>:</w:t>
      </w:r>
    </w:p>
    <w:p w:rsidR="00F515CB" w:rsidRPr="00F515CB" w:rsidRDefault="00F515CB" w:rsidP="00CF1DBB">
      <w:pPr>
        <w:pStyle w:val="CodeBlock"/>
      </w:pPr>
      <w:proofErr w:type="gramStart"/>
      <w:r w:rsidRPr="00F515CB">
        <w:t>link</w:t>
      </w:r>
      <w:proofErr w:type="gramEnd"/>
      <w:r w:rsidRPr="00F515CB">
        <w:t>: function ($scope, $element, $attrs) {</w:t>
      </w:r>
    </w:p>
    <w:p w:rsidR="00F515CB" w:rsidRPr="00F515CB" w:rsidRDefault="00F515CB" w:rsidP="00CF1DBB">
      <w:pPr>
        <w:pStyle w:val="CodeBlock"/>
      </w:pPr>
      <w:r w:rsidRPr="00F515CB">
        <w:t xml:space="preserve">    $</w:t>
      </w:r>
      <w:proofErr w:type="gramStart"/>
      <w:r w:rsidRPr="00F515CB">
        <w:t>element.on(</w:t>
      </w:r>
      <w:proofErr w:type="gramEnd"/>
      <w:r w:rsidRPr="00F515CB">
        <w:t>"change", "[ng-model='element.backgroundSize']", function () {</w:t>
      </w:r>
    </w:p>
    <w:p w:rsidR="00F515CB" w:rsidRPr="00F515CB" w:rsidRDefault="00F515CB" w:rsidP="00CF1DBB">
      <w:pPr>
        <w:pStyle w:val="CodeBlock"/>
      </w:pPr>
      <w:r w:rsidRPr="00F515CB">
        <w:t xml:space="preserve">        $</w:t>
      </w:r>
      <w:proofErr w:type="gramStart"/>
      <w:r w:rsidRPr="00F515CB">
        <w:t>scope.element.applyBackground(</w:t>
      </w:r>
      <w:proofErr w:type="gramEnd"/>
      <w:r w:rsidRPr="00F515CB">
        <w:t>);</w:t>
      </w:r>
    </w:p>
    <w:p w:rsidR="00F515CB" w:rsidRPr="00F515CB" w:rsidRDefault="00F515CB" w:rsidP="00CF1DBB">
      <w:pPr>
        <w:pStyle w:val="CodeBlock"/>
      </w:pPr>
      <w:r w:rsidRPr="00F515CB">
        <w:t xml:space="preserve">    });</w:t>
      </w:r>
    </w:p>
    <w:p w:rsidR="00F515CB" w:rsidRPr="00F515CB" w:rsidRDefault="00CF1DBB" w:rsidP="00CF1DBB">
      <w:pPr>
        <w:pStyle w:val="CodeBlock"/>
      </w:pPr>
      <w:r>
        <w:t>}</w:t>
      </w:r>
    </w:p>
    <w:p w:rsidR="00F515CB" w:rsidRPr="00F515CB" w:rsidRDefault="00F515CB" w:rsidP="00CF1DBB">
      <w:pPr>
        <w:rPr>
          <w:lang w:val="en-US"/>
        </w:rPr>
      </w:pPr>
      <w:r w:rsidRPr="00F515CB">
        <w:rPr>
          <w:lang w:val="en-US"/>
        </w:rPr>
        <w:t>T</w:t>
      </w:r>
      <w:r w:rsidR="00CF1DBB">
        <w:rPr>
          <w:lang w:val="en-US"/>
        </w:rPr>
        <w:t xml:space="preserve">his linker binds the </w:t>
      </w:r>
      <w:r w:rsidRPr="00CF1DBB">
        <w:rPr>
          <w:rStyle w:val="Strong"/>
          <w:lang w:val="en-US"/>
        </w:rPr>
        <w:t>change</w:t>
      </w:r>
      <w:r w:rsidRPr="00F515CB">
        <w:rPr>
          <w:lang w:val="en-US"/>
        </w:rPr>
        <w:t xml:space="preserve"> event of the text field bound aga</w:t>
      </w:r>
      <w:r w:rsidR="00CF1DBB">
        <w:rPr>
          <w:lang w:val="en-US"/>
        </w:rPr>
        <w:t xml:space="preserve">inst the </w:t>
      </w:r>
      <w:r w:rsidR="00CF1DBB" w:rsidRPr="00CF1DBB">
        <w:rPr>
          <w:rStyle w:val="Strong"/>
          <w:lang w:val="en-US"/>
        </w:rPr>
        <w:t>element.backgroundSize</w:t>
      </w:r>
      <w:r w:rsidRPr="00F515CB">
        <w:rPr>
          <w:lang w:val="en-US"/>
        </w:rPr>
        <w:t xml:space="preserve"> property. Whenever the contents change o</w:t>
      </w:r>
      <w:r w:rsidR="00CF1DBB">
        <w:rPr>
          <w:lang w:val="en-US"/>
        </w:rPr>
        <w:t xml:space="preserve">f that text field, we call the </w:t>
      </w:r>
      <w:r w:rsidR="00CF1DBB" w:rsidRPr="00CF1DBB">
        <w:rPr>
          <w:rStyle w:val="Strong"/>
          <w:lang w:val="en-US"/>
        </w:rPr>
        <w:t>applyBackground</w:t>
      </w:r>
      <w:r w:rsidR="00CF1DBB">
        <w:rPr>
          <w:lang w:val="en-US"/>
        </w:rPr>
        <w:t xml:space="preserve"> function on the bound element.</w:t>
      </w:r>
    </w:p>
    <w:p w:rsidR="00F515CB" w:rsidRPr="00F515CB" w:rsidRDefault="00F515CB" w:rsidP="00CF1DBB">
      <w:pPr>
        <w:pStyle w:val="Heading3"/>
        <w:rPr>
          <w:lang w:val="en-US"/>
        </w:rPr>
      </w:pPr>
      <w:bookmarkStart w:id="129" w:name="_Toc446230613"/>
      <w:r w:rsidRPr="00F515CB">
        <w:rPr>
          <w:lang w:val="en-US"/>
        </w:rPr>
        <w:t>Updating LayoutEditor.Template.Tile.cshtml</w:t>
      </w:r>
      <w:bookmarkEnd w:id="129"/>
    </w:p>
    <w:p w:rsidR="00F515CB" w:rsidRPr="00F515CB" w:rsidRDefault="00F515CB" w:rsidP="00CF1DBB">
      <w:pPr>
        <w:rPr>
          <w:lang w:val="en-US"/>
        </w:rPr>
      </w:pPr>
      <w:r w:rsidRPr="00F515CB">
        <w:rPr>
          <w:lang w:val="en-US"/>
        </w:rPr>
        <w:t xml:space="preserve">Finally, we'll also need to update the directive's template so that the property editor actually displays a text field for the background size property. The easiest way to do that is by providing a list of </w:t>
      </w:r>
      <w:r w:rsidRPr="00CF1DBB">
        <w:rPr>
          <w:rStyle w:val="Strong"/>
          <w:lang w:val="en-US"/>
        </w:rPr>
        <w:t>LayoutEditorPropertiesIt</w:t>
      </w:r>
      <w:r w:rsidR="00CF1DBB" w:rsidRPr="00CF1DBB">
        <w:rPr>
          <w:rStyle w:val="Strong"/>
          <w:lang w:val="en-US"/>
        </w:rPr>
        <w:t>em</w:t>
      </w:r>
      <w:r w:rsidR="00CF1DBB">
        <w:rPr>
          <w:lang w:val="en-US"/>
        </w:rPr>
        <w:t xml:space="preserve"> to the </w:t>
      </w:r>
      <w:r w:rsidRPr="00CF1DBB">
        <w:rPr>
          <w:rStyle w:val="Strong"/>
          <w:lang w:val="en-US"/>
        </w:rPr>
        <w:t>LayoutEditor_Template_Properties</w:t>
      </w:r>
      <w:r w:rsidRPr="00F515CB">
        <w:rPr>
          <w:lang w:val="en-US"/>
        </w:rPr>
        <w:t xml:space="preserve"> shape that's being used by the directive template. This enables us to simply declare additional property editors without having to duplicate existing ones and wi</w:t>
      </w:r>
      <w:r w:rsidR="00CF1DBB">
        <w:rPr>
          <w:lang w:val="en-US"/>
        </w:rPr>
        <w:t>thout having to provide markup.</w:t>
      </w:r>
    </w:p>
    <w:p w:rsidR="00F515CB" w:rsidRPr="00F515CB" w:rsidRDefault="00F515CB" w:rsidP="00CF1DBB">
      <w:pPr>
        <w:rPr>
          <w:lang w:val="en-US"/>
        </w:rPr>
      </w:pPr>
      <w:r w:rsidRPr="00F515CB">
        <w:rPr>
          <w:lang w:val="en-US"/>
        </w:rPr>
        <w:t>The updated temp</w:t>
      </w:r>
      <w:r w:rsidR="00CF1DBB">
        <w:rPr>
          <w:lang w:val="en-US"/>
        </w:rPr>
        <w:t>late looks like this:</w:t>
      </w:r>
    </w:p>
    <w:p w:rsidR="00F515CB" w:rsidRPr="00F515CB" w:rsidRDefault="00F515CB" w:rsidP="00CF1DBB">
      <w:pPr>
        <w:pStyle w:val="CodeBlock"/>
      </w:pPr>
      <w:r w:rsidRPr="00F515CB">
        <w:t>@using Orchard.Layouts.ViewModels</w:t>
      </w:r>
    </w:p>
    <w:p w:rsidR="00F515CB" w:rsidRPr="00CF1DBB" w:rsidRDefault="00F515CB" w:rsidP="00CF1DBB">
      <w:pPr>
        <w:pStyle w:val="CodeBlock"/>
        <w:rPr>
          <w:b/>
          <w:highlight w:val="yellow"/>
        </w:rPr>
      </w:pPr>
      <w:r w:rsidRPr="00CF1DBB">
        <w:rPr>
          <w:b/>
          <w:highlight w:val="yellow"/>
        </w:rPr>
        <w:t>@{</w:t>
      </w:r>
    </w:p>
    <w:p w:rsidR="00F515CB" w:rsidRPr="00CF1DBB" w:rsidRDefault="00F515CB" w:rsidP="00CF1DBB">
      <w:pPr>
        <w:pStyle w:val="CodeBlock"/>
        <w:rPr>
          <w:b/>
          <w:highlight w:val="yellow"/>
        </w:rPr>
      </w:pPr>
      <w:r w:rsidRPr="00CF1DBB">
        <w:rPr>
          <w:b/>
          <w:highlight w:val="yellow"/>
        </w:rPr>
        <w:t xml:space="preserve">    </w:t>
      </w:r>
      <w:proofErr w:type="gramStart"/>
      <w:r w:rsidRPr="00CF1DBB">
        <w:rPr>
          <w:b/>
          <w:highlight w:val="yellow"/>
        </w:rPr>
        <w:t>var</w:t>
      </w:r>
      <w:proofErr w:type="gramEnd"/>
      <w:r w:rsidRPr="00CF1DBB">
        <w:rPr>
          <w:b/>
          <w:highlight w:val="yellow"/>
        </w:rPr>
        <w:t xml:space="preserve"> additionalProperties = new[] {</w:t>
      </w:r>
    </w:p>
    <w:p w:rsidR="00F515CB" w:rsidRPr="00CF1DBB" w:rsidRDefault="00F515CB" w:rsidP="00CF1DBB">
      <w:pPr>
        <w:pStyle w:val="CodeBlock"/>
        <w:rPr>
          <w:b/>
          <w:highlight w:val="yellow"/>
        </w:rPr>
      </w:pPr>
      <w:r w:rsidRPr="00CF1DBB">
        <w:rPr>
          <w:b/>
          <w:highlight w:val="yellow"/>
        </w:rPr>
        <w:t xml:space="preserve">        </w:t>
      </w:r>
      <w:proofErr w:type="gramStart"/>
      <w:r w:rsidRPr="00CF1DBB">
        <w:rPr>
          <w:b/>
          <w:highlight w:val="yellow"/>
        </w:rPr>
        <w:t>new</w:t>
      </w:r>
      <w:proofErr w:type="gramEnd"/>
      <w:r w:rsidRPr="00CF1DBB">
        <w:rPr>
          <w:b/>
          <w:highlight w:val="yellow"/>
        </w:rPr>
        <w:t xml:space="preserve"> LayoutEditorPropertiesItem() {</w:t>
      </w:r>
    </w:p>
    <w:p w:rsidR="00F515CB" w:rsidRPr="00CF1DBB" w:rsidRDefault="00F515CB" w:rsidP="00CF1DBB">
      <w:pPr>
        <w:pStyle w:val="CodeBlock"/>
        <w:rPr>
          <w:b/>
          <w:highlight w:val="yellow"/>
        </w:rPr>
      </w:pPr>
      <w:r w:rsidRPr="00CF1DBB">
        <w:rPr>
          <w:b/>
          <w:highlight w:val="yellow"/>
        </w:rPr>
        <w:t xml:space="preserve">            Label = </w:t>
      </w:r>
      <w:proofErr w:type="gramStart"/>
      <w:r w:rsidRPr="00CF1DBB">
        <w:rPr>
          <w:b/>
          <w:highlight w:val="yellow"/>
        </w:rPr>
        <w:t>T(</w:t>
      </w:r>
      <w:proofErr w:type="gramEnd"/>
      <w:r w:rsidRPr="00CF1DBB">
        <w:rPr>
          <w:b/>
          <w:highlight w:val="yellow"/>
        </w:rPr>
        <w:t>"Background Size:").ToString(),</w:t>
      </w:r>
    </w:p>
    <w:p w:rsidR="00F515CB" w:rsidRPr="00CF1DBB" w:rsidRDefault="00F515CB" w:rsidP="00CF1DBB">
      <w:pPr>
        <w:pStyle w:val="CodeBlock"/>
        <w:rPr>
          <w:b/>
          <w:highlight w:val="yellow"/>
        </w:rPr>
      </w:pPr>
      <w:r w:rsidRPr="00CF1DBB">
        <w:rPr>
          <w:b/>
          <w:highlight w:val="yellow"/>
        </w:rPr>
        <w:t xml:space="preserve">            Model = "element.backgroundSize"</w:t>
      </w:r>
    </w:p>
    <w:p w:rsidR="00F515CB" w:rsidRPr="00CF1DBB" w:rsidRDefault="00F515CB" w:rsidP="00CF1DBB">
      <w:pPr>
        <w:pStyle w:val="CodeBlock"/>
        <w:rPr>
          <w:b/>
          <w:highlight w:val="yellow"/>
        </w:rPr>
      </w:pPr>
      <w:r w:rsidRPr="00CF1DBB">
        <w:rPr>
          <w:b/>
          <w:highlight w:val="yellow"/>
        </w:rPr>
        <w:t xml:space="preserve">        }</w:t>
      </w:r>
    </w:p>
    <w:p w:rsidR="00F515CB" w:rsidRPr="00CF1DBB" w:rsidRDefault="00F515CB" w:rsidP="00CF1DBB">
      <w:pPr>
        <w:pStyle w:val="CodeBlock"/>
        <w:rPr>
          <w:b/>
          <w:highlight w:val="yellow"/>
        </w:rPr>
      </w:pPr>
      <w:r w:rsidRPr="00CF1DBB">
        <w:rPr>
          <w:b/>
          <w:highlight w:val="yellow"/>
        </w:rPr>
        <w:t xml:space="preserve">    };</w:t>
      </w:r>
    </w:p>
    <w:p w:rsidR="00F515CB" w:rsidRPr="00CF1DBB" w:rsidRDefault="00F515CB" w:rsidP="00CF1DBB">
      <w:pPr>
        <w:pStyle w:val="CodeBlock"/>
        <w:rPr>
          <w:b/>
        </w:rPr>
      </w:pPr>
      <w:r w:rsidRPr="00CF1DBB">
        <w:rPr>
          <w:b/>
          <w:highlight w:val="yellow"/>
        </w:rPr>
        <w:t>}</w:t>
      </w:r>
    </w:p>
    <w:p w:rsidR="00F515CB" w:rsidRPr="00F515CB" w:rsidRDefault="00F515CB" w:rsidP="00CF1DBB">
      <w:pPr>
        <w:pStyle w:val="CodeBlock"/>
      </w:pPr>
      <w:r w:rsidRPr="00F515CB">
        <w:t xml:space="preserve">&lt;div class="layout-element-wrapper layout-element-background" ng-class="{'layout-container-empty': </w:t>
      </w:r>
      <w:proofErr w:type="gramStart"/>
      <w:r w:rsidRPr="00F515CB">
        <w:t>getShowChildrenPlaceholder(</w:t>
      </w:r>
      <w:proofErr w:type="gramEnd"/>
      <w:r w:rsidRPr="00F515CB">
        <w:t>)}"&gt;</w:t>
      </w:r>
    </w:p>
    <w:p w:rsidR="00F515CB" w:rsidRPr="00F515CB" w:rsidRDefault="00F515CB" w:rsidP="00CF1DBB">
      <w:pPr>
        <w:pStyle w:val="CodeBlock"/>
      </w:pPr>
      <w:r w:rsidRPr="00F515CB">
        <w:t xml:space="preserve">    &lt;ul class="layout-panel layout-panel-main"&gt;</w:t>
      </w:r>
    </w:p>
    <w:p w:rsidR="00F515CB" w:rsidRPr="00F515CB" w:rsidRDefault="00F515CB" w:rsidP="00CF1DBB">
      <w:pPr>
        <w:pStyle w:val="CodeBlock"/>
      </w:pPr>
      <w:r w:rsidRPr="00F515CB">
        <w:t xml:space="preserve">        &lt;li class="layout-panel-item layout-panel-label"&gt;Tile&lt;/li&gt;</w:t>
      </w:r>
    </w:p>
    <w:p w:rsidR="00F515CB" w:rsidRPr="00F515CB" w:rsidRDefault="00F515CB" w:rsidP="00CF1DBB">
      <w:pPr>
        <w:pStyle w:val="CodeBlock"/>
      </w:pPr>
      <w:r w:rsidRPr="00F515CB">
        <w:t xml:space="preserve">        &lt;li class="layout-panel-item layout-panel-action layout-panel-action-edit" ng-show="{{element.hasEditor}}" title="Edit tile (Enter)" ng-click="</w:t>
      </w:r>
      <w:proofErr w:type="gramStart"/>
      <w:r w:rsidRPr="00F515CB">
        <w:t>edit(</w:t>
      </w:r>
      <w:proofErr w:type="gramEnd"/>
      <w:r w:rsidRPr="00F515CB">
        <w:t>)"&gt;&lt;i class="fa fa-code"&gt;&lt;/i&gt;&lt;/li&gt;</w:t>
      </w:r>
    </w:p>
    <w:p w:rsidR="00F515CB" w:rsidRPr="00F515CB" w:rsidRDefault="00F515CB" w:rsidP="00CF1DBB">
      <w:pPr>
        <w:pStyle w:val="CodeBlock"/>
      </w:pPr>
      <w:r w:rsidRPr="00F515CB">
        <w:lastRenderedPageBreak/>
        <w:t xml:space="preserve">        </w:t>
      </w:r>
      <w:proofErr w:type="gramStart"/>
      <w:r w:rsidRPr="00F515CB">
        <w:t>@Display(</w:t>
      </w:r>
      <w:proofErr w:type="gramEnd"/>
      <w:r w:rsidRPr="00F515CB">
        <w:t>New.LayoutEditor_Template_Properties(ElementTypeName: "tile", Items: additionalProperties))</w:t>
      </w:r>
    </w:p>
    <w:p w:rsidR="00F515CB" w:rsidRPr="00F515CB" w:rsidRDefault="00F515CB" w:rsidP="00CF1DBB">
      <w:pPr>
        <w:pStyle w:val="CodeBlock"/>
      </w:pPr>
      <w:r w:rsidRPr="00F515CB">
        <w:t xml:space="preserve">        &lt;li class="layout-panel-item layout-panel-action" title="</w:t>
      </w:r>
      <w:proofErr w:type="gramStart"/>
      <w:r w:rsidRPr="00F515CB">
        <w:t>@T(</w:t>
      </w:r>
      <w:proofErr w:type="gramEnd"/>
      <w:r w:rsidRPr="00F515CB">
        <w:t>"Delete tile (Del)")" ng-click="delete(element)" ng-show="element.canDelete()"&gt;&lt;i class="fa fa-remove"&gt;&lt;/i&gt;&lt;/li&gt;</w:t>
      </w:r>
    </w:p>
    <w:p w:rsidR="00F515CB" w:rsidRPr="00F515CB" w:rsidRDefault="00F515CB" w:rsidP="00CF1DBB">
      <w:pPr>
        <w:pStyle w:val="CodeBlock"/>
      </w:pPr>
      <w:r w:rsidRPr="00F515CB">
        <w:t xml:space="preserve">        &lt;li class="layout-panel-item layout-panel-action" title="</w:t>
      </w:r>
      <w:proofErr w:type="gramStart"/>
      <w:r w:rsidRPr="00F515CB">
        <w:t>@T(</w:t>
      </w:r>
      <w:proofErr w:type="gramEnd"/>
      <w:r w:rsidRPr="00F515CB">
        <w:t>"Move tile up (Ctrl+Up)")" ng-click="element.moveUp()" ng-show="element.canMoveUp()"&gt;&lt;i class="fa fa-chevron-up"&gt;&lt;/i&gt;&lt;/li&gt;</w:t>
      </w:r>
    </w:p>
    <w:p w:rsidR="00F515CB" w:rsidRPr="00F515CB" w:rsidRDefault="00F515CB" w:rsidP="00CF1DBB">
      <w:pPr>
        <w:pStyle w:val="CodeBlock"/>
      </w:pPr>
      <w:r w:rsidRPr="00F515CB">
        <w:t xml:space="preserve">        &lt;li class="layout-panel-item layout-panel-action" title="</w:t>
      </w:r>
      <w:proofErr w:type="gramStart"/>
      <w:r w:rsidRPr="00F515CB">
        <w:t>@T(</w:t>
      </w:r>
      <w:proofErr w:type="gramEnd"/>
      <w:r w:rsidRPr="00F515CB">
        <w:t>"Move tile down (Ctrl+Down)")" ng-click="element.moveDown()" ng-show="element.canMoveDown()"&gt;&lt;i class="fa fa-chevron-down"&gt;&lt;/i&gt;&lt;/li&gt;</w:t>
      </w:r>
    </w:p>
    <w:p w:rsidR="00F515CB" w:rsidRPr="00F515CB" w:rsidRDefault="00F515CB" w:rsidP="00CF1DBB">
      <w:pPr>
        <w:pStyle w:val="CodeBlock"/>
      </w:pPr>
      <w:r w:rsidRPr="00F515CB">
        <w:t xml:space="preserve">    &lt;/ul&gt;</w:t>
      </w:r>
    </w:p>
    <w:p w:rsidR="00F515CB" w:rsidRPr="00F515CB" w:rsidRDefault="00F515CB" w:rsidP="00CF1DBB">
      <w:pPr>
        <w:pStyle w:val="CodeBlock"/>
      </w:pPr>
      <w:r w:rsidRPr="00F515CB">
        <w:t xml:space="preserve">    &lt;div class="layout-container-children-placeholder" style="{{</w:t>
      </w:r>
      <w:proofErr w:type="gramStart"/>
      <w:r w:rsidRPr="00F515CB">
        <w:t>element.getTemplateStyles(</w:t>
      </w:r>
      <w:proofErr w:type="gramEnd"/>
      <w:r w:rsidRPr="00F515CB">
        <w:t>)}}"&gt;</w:t>
      </w:r>
    </w:p>
    <w:p w:rsidR="00F515CB" w:rsidRPr="00F515CB" w:rsidRDefault="00F515CB" w:rsidP="00CF1DBB">
      <w:pPr>
        <w:pStyle w:val="CodeBlock"/>
      </w:pPr>
      <w:r w:rsidRPr="00F515CB">
        <w:t xml:space="preserve">        </w:t>
      </w:r>
      <w:proofErr w:type="gramStart"/>
      <w:r w:rsidRPr="00F515CB">
        <w:t>@T(</w:t>
      </w:r>
      <w:proofErr w:type="gramEnd"/>
      <w:r w:rsidRPr="00F515CB">
        <w:t>"Drag an element from the toolbox and drop it here to add content.")</w:t>
      </w:r>
    </w:p>
    <w:p w:rsidR="00F515CB" w:rsidRPr="00F515CB" w:rsidRDefault="00F515CB" w:rsidP="00CF1DBB">
      <w:pPr>
        <w:pStyle w:val="CodeBlock"/>
      </w:pPr>
      <w:r w:rsidRPr="00F515CB">
        <w:t xml:space="preserve">    &lt;/div&gt;</w:t>
      </w:r>
    </w:p>
    <w:p w:rsidR="00F515CB" w:rsidRPr="00F515CB" w:rsidRDefault="00F515CB" w:rsidP="00CF1DBB">
      <w:pPr>
        <w:pStyle w:val="CodeBlock"/>
      </w:pPr>
      <w:r w:rsidRPr="00F515CB">
        <w:t xml:space="preserve">    </w:t>
      </w:r>
      <w:proofErr w:type="gramStart"/>
      <w:r w:rsidRPr="00F515CB">
        <w:t>@Display(</w:t>
      </w:r>
      <w:proofErr w:type="gramEnd"/>
      <w:r w:rsidRPr="00F515CB">
        <w:t>New.LayoutEditor_Template_Children())</w:t>
      </w:r>
    </w:p>
    <w:p w:rsidR="00F515CB" w:rsidRPr="00F515CB" w:rsidRDefault="00CF1DBB" w:rsidP="00CF1DBB">
      <w:pPr>
        <w:pStyle w:val="CodeBlock"/>
      </w:pPr>
      <w:r>
        <w:t>&lt;/div&gt;</w:t>
      </w:r>
    </w:p>
    <w:p w:rsidR="00F515CB" w:rsidRPr="00F515CB" w:rsidRDefault="00CF1DBB" w:rsidP="00CF1DBB">
      <w:pPr>
        <w:rPr>
          <w:lang w:val="en-US"/>
        </w:rPr>
      </w:pPr>
      <w:r>
        <w:rPr>
          <w:lang w:val="en-US"/>
        </w:rPr>
        <w:t>Before trying out the changes, make sure to execute the Build task from the Task Runner Explorer to update the generated files.</w:t>
      </w:r>
    </w:p>
    <w:p w:rsidR="00F515CB" w:rsidRPr="00F515CB" w:rsidRDefault="00F515CB" w:rsidP="00CF1DBB">
      <w:pPr>
        <w:rPr>
          <w:lang w:val="en-US"/>
        </w:rPr>
      </w:pPr>
      <w:r w:rsidRPr="00F515CB">
        <w:rPr>
          <w:lang w:val="en-US"/>
        </w:rPr>
        <w:t xml:space="preserve">Notice that as you change the value for the Background Size property, the change is reflected instantly. Also notice that when you launch the element editor dialog, the same background size value is used. When you change that value from the editor and hit </w:t>
      </w:r>
      <w:proofErr w:type="gramStart"/>
      <w:r w:rsidRPr="00CF1DBB">
        <w:rPr>
          <w:rStyle w:val="Strong"/>
          <w:lang w:val="en-US"/>
        </w:rPr>
        <w:t>Save</w:t>
      </w:r>
      <w:proofErr w:type="gramEnd"/>
      <w:r w:rsidRPr="00F515CB">
        <w:rPr>
          <w:lang w:val="en-US"/>
        </w:rPr>
        <w:t>, that value is once again round-tri</w:t>
      </w:r>
      <w:r w:rsidR="00CF1DBB">
        <w:rPr>
          <w:lang w:val="en-US"/>
        </w:rPr>
        <w:t>pped back to the layout editor.</w:t>
      </w:r>
    </w:p>
    <w:p w:rsidR="00F515CB" w:rsidRPr="00F515CB" w:rsidRDefault="00F515CB" w:rsidP="00CF1DBB">
      <w:pPr>
        <w:rPr>
          <w:lang w:val="en-US"/>
        </w:rPr>
      </w:pPr>
      <w:r w:rsidRPr="00F515CB">
        <w:rPr>
          <w:lang w:val="en-US"/>
        </w:rPr>
        <w:t>One final touch we could make is to provide some CSS that gives the child elements a semi-transparent background to increase the contrast when working with the layou</w:t>
      </w:r>
      <w:r w:rsidR="00CF1DBB">
        <w:rPr>
          <w:lang w:val="en-US"/>
        </w:rPr>
        <w:t>t editor and background images.</w:t>
      </w:r>
    </w:p>
    <w:p w:rsidR="00F515CB" w:rsidRPr="00F515CB" w:rsidRDefault="00F515CB" w:rsidP="00CF1DBB">
      <w:pPr>
        <w:rPr>
          <w:lang w:val="en-US"/>
        </w:rPr>
      </w:pPr>
      <w:r w:rsidRPr="00F515CB">
        <w:rPr>
          <w:lang w:val="en-US"/>
        </w:rPr>
        <w:t xml:space="preserve">Open </w:t>
      </w:r>
      <w:r w:rsidR="00CF1DBB">
        <w:rPr>
          <w:lang w:val="en-US"/>
        </w:rPr>
        <w:t>the file “Assets/Elements/Tile/Style.less”</w:t>
      </w:r>
      <w:r w:rsidRPr="00F515CB">
        <w:rPr>
          <w:lang w:val="en-US"/>
        </w:rPr>
        <w:t xml:space="preserve"> and</w:t>
      </w:r>
      <w:r w:rsidR="00CF1DBB">
        <w:rPr>
          <w:lang w:val="en-US"/>
        </w:rPr>
        <w:t xml:space="preserve"> enter the following CSS rules:</w:t>
      </w:r>
    </w:p>
    <w:p w:rsidR="00F515CB" w:rsidRPr="00F515CB" w:rsidRDefault="00F515CB" w:rsidP="00CF1DBB">
      <w:pPr>
        <w:pStyle w:val="CodeBlock"/>
      </w:pPr>
      <w:r w:rsidRPr="00F515CB">
        <w:t>.layout-element-background {</w:t>
      </w:r>
    </w:p>
    <w:p w:rsidR="00F515CB" w:rsidRPr="00F515CB" w:rsidRDefault="00F515CB" w:rsidP="00CF1DBB">
      <w:pPr>
        <w:pStyle w:val="CodeBlock"/>
      </w:pPr>
      <w:r w:rsidRPr="00F515CB">
        <w:t xml:space="preserve">    .layout-content-markup {</w:t>
      </w:r>
    </w:p>
    <w:p w:rsidR="00F515CB" w:rsidRPr="00F515CB" w:rsidRDefault="00F515CB" w:rsidP="00CF1DBB">
      <w:pPr>
        <w:pStyle w:val="CodeBlock"/>
      </w:pPr>
      <w:r w:rsidRPr="00F515CB">
        <w:t xml:space="preserve">        </w:t>
      </w:r>
      <w:proofErr w:type="gramStart"/>
      <w:r w:rsidRPr="00F515CB">
        <w:t>background</w:t>
      </w:r>
      <w:proofErr w:type="gramEnd"/>
      <w:r w:rsidRPr="00F515CB">
        <w:t>: rgba(255, 255, 255, 0.7);</w:t>
      </w:r>
    </w:p>
    <w:p w:rsidR="00F515CB" w:rsidRPr="00F515CB" w:rsidRDefault="00F515CB" w:rsidP="00CF1DBB">
      <w:pPr>
        <w:pStyle w:val="CodeBlock"/>
      </w:pPr>
      <w:r w:rsidRPr="00F515CB">
        <w:t xml:space="preserve">    }</w:t>
      </w:r>
    </w:p>
    <w:p w:rsidR="00F515CB" w:rsidRPr="00F515CB" w:rsidRDefault="00CF1DBB" w:rsidP="00CF1DBB">
      <w:pPr>
        <w:pStyle w:val="CodeBlock"/>
      </w:pPr>
      <w:r>
        <w:t>}</w:t>
      </w:r>
    </w:p>
    <w:p w:rsidR="00F515CB" w:rsidRPr="00F515CB" w:rsidRDefault="00F515CB" w:rsidP="00F515CB">
      <w:pPr>
        <w:rPr>
          <w:lang w:val="en-US"/>
        </w:rPr>
      </w:pPr>
      <w:r w:rsidRPr="00F515CB">
        <w:rPr>
          <w:lang w:val="en-US"/>
        </w:rPr>
        <w:lastRenderedPageBreak/>
        <w:t>This gives all child elements a semi-transparent (70% opaque) white background. Make sure to execute the Build task from the Task Runner Explorer</w:t>
      </w:r>
      <w:r w:rsidR="00CF1DBB">
        <w:rPr>
          <w:lang w:val="en-US"/>
        </w:rPr>
        <w:t xml:space="preserve"> again</w:t>
      </w:r>
      <w:r w:rsidRPr="00F515CB">
        <w:rPr>
          <w:lang w:val="en-US"/>
        </w:rPr>
        <w:t>, and then refresh the page:</w:t>
      </w:r>
    </w:p>
    <w:p w:rsidR="00F515CB" w:rsidRPr="00F515CB" w:rsidRDefault="00CF1DBB" w:rsidP="00CF1DBB">
      <w:pPr>
        <w:pStyle w:val="Heading2"/>
      </w:pPr>
      <w:bookmarkStart w:id="130" w:name="_Toc446230614"/>
      <w:r>
        <w:t>Summary</w:t>
      </w:r>
      <w:bookmarkEnd w:id="130"/>
    </w:p>
    <w:p w:rsidR="00F515CB" w:rsidRPr="00F515CB" w:rsidRDefault="0046433D" w:rsidP="0046433D">
      <w:pPr>
        <w:rPr>
          <w:lang w:val="en-US"/>
        </w:rPr>
      </w:pPr>
      <w:r>
        <w:rPr>
          <w:lang w:val="en-US"/>
        </w:rPr>
        <w:t>Well, t</w:t>
      </w:r>
      <w:r w:rsidR="00F515CB" w:rsidRPr="00F515CB">
        <w:rPr>
          <w:lang w:val="en-US"/>
        </w:rPr>
        <w:t xml:space="preserve">hat was quite a journey. In this chapter, we learned all of the intricacies of writing custom container elements, and I'll admit it: it </w:t>
      </w:r>
      <w:r>
        <w:rPr>
          <w:lang w:val="en-US"/>
        </w:rPr>
        <w:t>would be nice if this process were a little bit more straightforward.</w:t>
      </w:r>
    </w:p>
    <w:p w:rsidR="00F515CB" w:rsidRPr="00F515CB" w:rsidRDefault="00F515CB" w:rsidP="0046433D">
      <w:pPr>
        <w:rPr>
          <w:lang w:val="en-US"/>
        </w:rPr>
      </w:pPr>
      <w:r w:rsidRPr="00F515CB">
        <w:rPr>
          <w:lang w:val="en-US"/>
        </w:rPr>
        <w:t xml:space="preserve">Implementing custom container elements require the following </w:t>
      </w:r>
      <w:r w:rsidR="0046433D">
        <w:rPr>
          <w:lang w:val="en-US"/>
        </w:rPr>
        <w:t>steps:</w:t>
      </w:r>
    </w:p>
    <w:p w:rsidR="00F515CB" w:rsidRPr="0046433D" w:rsidRDefault="00F515CB" w:rsidP="003A6B90">
      <w:pPr>
        <w:pStyle w:val="ListParagraph"/>
        <w:numPr>
          <w:ilvl w:val="0"/>
          <w:numId w:val="36"/>
        </w:numPr>
        <w:rPr>
          <w:lang w:val="en-US"/>
        </w:rPr>
      </w:pPr>
      <w:r w:rsidRPr="0046433D">
        <w:rPr>
          <w:lang w:val="en-US"/>
        </w:rPr>
        <w:t>Derive from `Container`;</w:t>
      </w:r>
    </w:p>
    <w:p w:rsidR="00F515CB" w:rsidRPr="0046433D" w:rsidRDefault="00F515CB" w:rsidP="003A6B90">
      <w:pPr>
        <w:pStyle w:val="ListParagraph"/>
        <w:numPr>
          <w:ilvl w:val="0"/>
          <w:numId w:val="36"/>
        </w:numPr>
        <w:rPr>
          <w:lang w:val="en-US"/>
        </w:rPr>
      </w:pPr>
      <w:r w:rsidRPr="0046433D">
        <w:rPr>
          <w:lang w:val="en-US"/>
        </w:rPr>
        <w:t>Create a driver;</w:t>
      </w:r>
    </w:p>
    <w:p w:rsidR="00F515CB" w:rsidRPr="0046433D" w:rsidRDefault="00F515CB" w:rsidP="003A6B90">
      <w:pPr>
        <w:pStyle w:val="ListParagraph"/>
        <w:numPr>
          <w:ilvl w:val="0"/>
          <w:numId w:val="36"/>
        </w:numPr>
        <w:rPr>
          <w:lang w:val="en-US"/>
        </w:rPr>
      </w:pPr>
      <w:r w:rsidRPr="0046433D">
        <w:rPr>
          <w:lang w:val="en-US"/>
        </w:rPr>
        <w:t>Derive from `LayoutModelMapBase&lt;T&gt;`;</w:t>
      </w:r>
    </w:p>
    <w:p w:rsidR="00F515CB" w:rsidRPr="0046433D" w:rsidRDefault="00F515CB" w:rsidP="003A6B90">
      <w:pPr>
        <w:pStyle w:val="ListParagraph"/>
        <w:numPr>
          <w:ilvl w:val="0"/>
          <w:numId w:val="36"/>
        </w:numPr>
        <w:rPr>
          <w:lang w:val="en-US"/>
        </w:rPr>
      </w:pPr>
      <w:r w:rsidRPr="0046433D">
        <w:rPr>
          <w:lang w:val="en-US"/>
        </w:rPr>
        <w:t>Implement a client-side model and directive;</w:t>
      </w:r>
    </w:p>
    <w:p w:rsidR="00F515CB" w:rsidRPr="0046433D" w:rsidRDefault="00F515CB" w:rsidP="003A6B90">
      <w:pPr>
        <w:pStyle w:val="ListParagraph"/>
        <w:numPr>
          <w:ilvl w:val="0"/>
          <w:numId w:val="36"/>
        </w:numPr>
        <w:rPr>
          <w:lang w:val="en-US"/>
        </w:rPr>
      </w:pPr>
      <w:r w:rsidRPr="0046433D">
        <w:rPr>
          <w:lang w:val="en-US"/>
        </w:rPr>
        <w:t>Implement a resource manifest provider;</w:t>
      </w:r>
    </w:p>
    <w:p w:rsidR="00F515CB" w:rsidRPr="0046433D" w:rsidRDefault="00F515CB" w:rsidP="003A6B90">
      <w:pPr>
        <w:pStyle w:val="ListParagraph"/>
        <w:numPr>
          <w:ilvl w:val="0"/>
          <w:numId w:val="36"/>
        </w:numPr>
        <w:rPr>
          <w:lang w:val="en-US"/>
        </w:rPr>
      </w:pPr>
      <w:r w:rsidRPr="0046433D">
        <w:rPr>
          <w:lang w:val="en-US"/>
        </w:rPr>
        <w:t>Implement a shape table provider.</w:t>
      </w:r>
    </w:p>
    <w:p w:rsidR="00752DC6" w:rsidRDefault="00F515CB" w:rsidP="00F515CB">
      <w:pPr>
        <w:rPr>
          <w:lang w:val="en-US"/>
        </w:rPr>
      </w:pPr>
      <w:r w:rsidRPr="00F515CB">
        <w:rPr>
          <w:lang w:val="en-US"/>
        </w:rPr>
        <w:t xml:space="preserve">This developer's story is bound to be improved in newer versions of Orchard, but this is what it is for the time being. And </w:t>
      </w:r>
      <w:r w:rsidR="00640962">
        <w:rPr>
          <w:lang w:val="en-US"/>
        </w:rPr>
        <w:t xml:space="preserve">I hope you </w:t>
      </w:r>
      <w:r w:rsidR="00752DC6">
        <w:rPr>
          <w:lang w:val="en-US"/>
        </w:rPr>
        <w:t>agree that</w:t>
      </w:r>
      <w:r w:rsidR="00640962">
        <w:rPr>
          <w:lang w:val="en-US"/>
        </w:rPr>
        <w:t xml:space="preserve"> </w:t>
      </w:r>
      <w:r w:rsidRPr="00F515CB">
        <w:rPr>
          <w:lang w:val="en-US"/>
        </w:rPr>
        <w:t xml:space="preserve">it is </w:t>
      </w:r>
      <w:r w:rsidR="00640962">
        <w:rPr>
          <w:lang w:val="en-US"/>
        </w:rPr>
        <w:t>quite worth the effort.</w:t>
      </w:r>
    </w:p>
    <w:p w:rsidR="00752DC6" w:rsidRDefault="00752DC6">
      <w:pPr>
        <w:spacing w:before="0" w:after="160" w:line="259" w:lineRule="auto"/>
        <w:ind w:firstLine="0"/>
        <w:rPr>
          <w:lang w:val="en-US"/>
        </w:rPr>
      </w:pPr>
      <w:r>
        <w:rPr>
          <w:lang w:val="en-US"/>
        </w:rPr>
        <w:br w:type="page"/>
      </w:r>
    </w:p>
    <w:p w:rsidR="00752DC6" w:rsidRPr="00752DC6" w:rsidRDefault="00752DC6" w:rsidP="00752DC6">
      <w:pPr>
        <w:pStyle w:val="Heading1"/>
        <w:rPr>
          <w:lang w:val="en-US"/>
        </w:rPr>
      </w:pPr>
      <w:bookmarkStart w:id="131" w:name="_Toc446230615"/>
      <w:r w:rsidRPr="00752DC6">
        <w:rPr>
          <w:lang w:val="en-US"/>
        </w:rPr>
        <w:lastRenderedPageBreak/>
        <w:t>Element Harvesters</w:t>
      </w:r>
      <w:bookmarkEnd w:id="131"/>
    </w:p>
    <w:p w:rsidR="00752DC6" w:rsidRPr="00752DC6" w:rsidRDefault="00752DC6" w:rsidP="000B5769">
      <w:pPr>
        <w:pStyle w:val="FirstParagraph"/>
      </w:pPr>
      <w:r w:rsidRPr="00752DC6">
        <w:t xml:space="preserve">In this </w:t>
      </w:r>
      <w:r w:rsidRPr="000B5769">
        <w:t>chapter</w:t>
      </w:r>
      <w:r w:rsidRPr="00752DC6">
        <w:t>, we will talk about element harvesters, what they are and how we can write our own.</w:t>
      </w:r>
    </w:p>
    <w:p w:rsidR="00752DC6" w:rsidRPr="00752DC6" w:rsidRDefault="00752DC6" w:rsidP="000B5769">
      <w:pPr>
        <w:rPr>
          <w:lang w:val="en-US"/>
        </w:rPr>
      </w:pPr>
      <w:r w:rsidRPr="00752DC6">
        <w:rPr>
          <w:lang w:val="en-US"/>
        </w:rPr>
        <w:t>Element Harvesters are</w:t>
      </w:r>
      <w:r w:rsidR="000B5769">
        <w:rPr>
          <w:lang w:val="en-US"/>
        </w:rPr>
        <w:t>, simply put,</w:t>
      </w:r>
      <w:r w:rsidRPr="00752DC6">
        <w:rPr>
          <w:lang w:val="en-US"/>
        </w:rPr>
        <w:t xml:space="preserve"> providers of elements. They are the ones that make available </w:t>
      </w:r>
      <w:r w:rsidR="000B5769">
        <w:rPr>
          <w:lang w:val="en-US"/>
        </w:rPr>
        <w:t xml:space="preserve">all </w:t>
      </w:r>
      <w:r w:rsidRPr="00752DC6">
        <w:rPr>
          <w:lang w:val="en-US"/>
        </w:rPr>
        <w:t xml:space="preserve">the elements we can choose from the layout editor's toolbox. The reason they are called "harvesters" is because of how they provide elements: </w:t>
      </w:r>
      <w:r w:rsidR="000B5769">
        <w:rPr>
          <w:lang w:val="en-US"/>
        </w:rPr>
        <w:t xml:space="preserve">they collect </w:t>
      </w:r>
      <w:r w:rsidRPr="00752DC6">
        <w:rPr>
          <w:lang w:val="en-US"/>
        </w:rPr>
        <w:t xml:space="preserve">elements </w:t>
      </w:r>
      <w:r w:rsidR="000B5769">
        <w:rPr>
          <w:lang w:val="en-US"/>
        </w:rPr>
        <w:t>from a variety of sources.</w:t>
      </w:r>
    </w:p>
    <w:p w:rsidR="00752DC6" w:rsidRPr="00752DC6" w:rsidRDefault="00752DC6" w:rsidP="000B5769">
      <w:pPr>
        <w:rPr>
          <w:lang w:val="en-US"/>
        </w:rPr>
      </w:pPr>
      <w:r w:rsidRPr="00752DC6">
        <w:rPr>
          <w:lang w:val="en-US"/>
        </w:rPr>
        <w:t>As we have seen in the previous chapter, we can add custom elements to the system by wr</w:t>
      </w:r>
      <w:r w:rsidR="000B5769">
        <w:rPr>
          <w:lang w:val="en-US"/>
        </w:rPr>
        <w:t xml:space="preserve">iting classes that derive from </w:t>
      </w:r>
      <w:r w:rsidR="000B5769" w:rsidRPr="00B60AAD">
        <w:rPr>
          <w:rStyle w:val="Strong"/>
          <w:lang w:val="en-US"/>
        </w:rPr>
        <w:t>Element</w:t>
      </w:r>
      <w:r w:rsidRPr="00752DC6">
        <w:rPr>
          <w:lang w:val="en-US"/>
        </w:rPr>
        <w:t>. The Layouts module, however, doesn't discover these types directly</w:t>
      </w:r>
      <w:r w:rsidR="000B5769">
        <w:rPr>
          <w:lang w:val="en-US"/>
        </w:rPr>
        <w:t xml:space="preserve"> based on the mere existence of those types</w:t>
      </w:r>
      <w:r w:rsidRPr="00752DC6">
        <w:rPr>
          <w:lang w:val="en-US"/>
        </w:rPr>
        <w:t xml:space="preserve">. Instead, it relies on element harvesters to </w:t>
      </w:r>
      <w:r w:rsidR="000B5769">
        <w:rPr>
          <w:lang w:val="en-US"/>
        </w:rPr>
        <w:t xml:space="preserve">provide </w:t>
      </w:r>
      <w:r w:rsidR="000B5769" w:rsidRPr="00B60AAD">
        <w:rPr>
          <w:rStyle w:val="Emphasis"/>
          <w:lang w:val="en-US"/>
        </w:rPr>
        <w:t>element descriptors</w:t>
      </w:r>
      <w:r w:rsidRPr="00752DC6">
        <w:rPr>
          <w:lang w:val="en-US"/>
        </w:rPr>
        <w:t>. The Layouts module comes with a few element harvesters out of the box, one of them b</w:t>
      </w:r>
      <w:r w:rsidR="000B5769">
        <w:rPr>
          <w:lang w:val="en-US"/>
        </w:rPr>
        <w:t xml:space="preserve">eing the </w:t>
      </w:r>
      <w:r w:rsidR="000B5769" w:rsidRPr="00B60AAD">
        <w:rPr>
          <w:rStyle w:val="Strong"/>
          <w:lang w:val="en-US"/>
        </w:rPr>
        <w:t>TypedElementHarvester</w:t>
      </w:r>
      <w:r w:rsidRPr="00752DC6">
        <w:rPr>
          <w:lang w:val="en-US"/>
        </w:rPr>
        <w:t xml:space="preserve">. That class is the one responsible for </w:t>
      </w:r>
      <w:r w:rsidR="000B5769">
        <w:rPr>
          <w:lang w:val="en-US"/>
        </w:rPr>
        <w:t xml:space="preserve">providing </w:t>
      </w:r>
      <w:r w:rsidRPr="00752DC6">
        <w:rPr>
          <w:lang w:val="en-US"/>
        </w:rPr>
        <w:t>element desc</w:t>
      </w:r>
      <w:r w:rsidR="000B5769">
        <w:rPr>
          <w:lang w:val="en-US"/>
        </w:rPr>
        <w:t xml:space="preserve">riptors based on the classes derived from </w:t>
      </w:r>
      <w:r w:rsidR="000B5769" w:rsidRPr="000B5769">
        <w:rPr>
          <w:rStyle w:val="Strong"/>
          <w:lang w:val="en-US"/>
        </w:rPr>
        <w:t>Element</w:t>
      </w:r>
      <w:r w:rsidR="000B5769">
        <w:rPr>
          <w:lang w:val="en-US"/>
        </w:rPr>
        <w:t>.</w:t>
      </w:r>
    </w:p>
    <w:p w:rsidR="00752DC6" w:rsidRDefault="00752DC6" w:rsidP="000B5769">
      <w:pPr>
        <w:rPr>
          <w:lang w:val="en-US"/>
        </w:rPr>
      </w:pPr>
      <w:r w:rsidRPr="00752DC6">
        <w:rPr>
          <w:lang w:val="en-US"/>
        </w:rPr>
        <w:t xml:space="preserve">This decoupling of Element types and Element Descriptors offers great flexibility and is why Orchard is able to provide all sorts of elements dynamically. For example, the </w:t>
      </w:r>
      <w:r w:rsidRPr="000B5769">
        <w:rPr>
          <w:rStyle w:val="Strong"/>
          <w:lang w:val="en-US"/>
        </w:rPr>
        <w:t>Part</w:t>
      </w:r>
      <w:r w:rsidRPr="00752DC6">
        <w:rPr>
          <w:lang w:val="en-US"/>
        </w:rPr>
        <w:t xml:space="preserve"> and </w:t>
      </w:r>
      <w:r w:rsidRPr="000B5769">
        <w:rPr>
          <w:rStyle w:val="Strong"/>
          <w:lang w:val="en-US"/>
        </w:rPr>
        <w:t>Field</w:t>
      </w:r>
      <w:r w:rsidRPr="00752DC6">
        <w:rPr>
          <w:lang w:val="en-US"/>
        </w:rPr>
        <w:t xml:space="preserve"> elements are provided by t</w:t>
      </w:r>
      <w:r w:rsidR="000B5769">
        <w:rPr>
          <w:lang w:val="en-US"/>
        </w:rPr>
        <w:t xml:space="preserve">he </w:t>
      </w:r>
      <w:r w:rsidR="000B5769" w:rsidRPr="000B5769">
        <w:rPr>
          <w:rStyle w:val="Strong"/>
          <w:lang w:val="en-US"/>
        </w:rPr>
        <w:t>ContentPartElementHarvester</w:t>
      </w:r>
      <w:r w:rsidR="000B5769">
        <w:rPr>
          <w:lang w:val="en-US"/>
        </w:rPr>
        <w:t xml:space="preserve"> and </w:t>
      </w:r>
      <w:r w:rsidR="000B5769" w:rsidRPr="00B60AAD">
        <w:rPr>
          <w:rStyle w:val="Strong"/>
          <w:lang w:val="en-US"/>
        </w:rPr>
        <w:t>ContentFieldHarvester</w:t>
      </w:r>
      <w:r w:rsidRPr="00752DC6">
        <w:rPr>
          <w:lang w:val="en-US"/>
        </w:rPr>
        <w:t>, respectively. There are no actual Element classes for each content part in the system. Instead, these harvesters yield element descriptors dynamically based on the existence of cont</w:t>
      </w:r>
      <w:r w:rsidR="000B5769">
        <w:rPr>
          <w:lang w:val="en-US"/>
        </w:rPr>
        <w:t>ent part and field definitions.</w:t>
      </w:r>
    </w:p>
    <w:p w:rsidR="000B5769" w:rsidRPr="00752DC6" w:rsidRDefault="000B5769" w:rsidP="000B5769">
      <w:pPr>
        <w:rPr>
          <w:lang w:val="en-US"/>
        </w:rPr>
      </w:pPr>
    </w:p>
    <w:p w:rsidR="00752DC6" w:rsidRPr="00752DC6" w:rsidRDefault="00752DC6" w:rsidP="000B5769">
      <w:pPr>
        <w:pStyle w:val="Heading2"/>
      </w:pPr>
      <w:bookmarkStart w:id="132" w:name="_Toc446230616"/>
      <w:r w:rsidRPr="00752DC6">
        <w:lastRenderedPageBreak/>
        <w:t>Element Descriptors</w:t>
      </w:r>
      <w:bookmarkEnd w:id="132"/>
    </w:p>
    <w:p w:rsidR="00752DC6" w:rsidRPr="00752DC6" w:rsidRDefault="00752DC6" w:rsidP="000B5769">
      <w:pPr>
        <w:rPr>
          <w:lang w:val="en-US"/>
        </w:rPr>
      </w:pPr>
      <w:r w:rsidRPr="00752DC6">
        <w:rPr>
          <w:lang w:val="en-US"/>
        </w:rPr>
        <w:t>An element descriptor, as it name implies, is an object that describes an element. It contains information such as the concrete .NET type to use when creating element instances, the technical name, description and display text. It also contains delegates to methods that are responsible for displaying element instan</w:t>
      </w:r>
      <w:r w:rsidR="000B5769">
        <w:rPr>
          <w:lang w:val="en-US"/>
        </w:rPr>
        <w:t>ces and element event handlers.</w:t>
      </w:r>
    </w:p>
    <w:p w:rsidR="00752DC6" w:rsidRPr="00752DC6" w:rsidRDefault="000B5769" w:rsidP="000B5769">
      <w:pPr>
        <w:rPr>
          <w:lang w:val="en-US"/>
        </w:rPr>
      </w:pPr>
      <w:r>
        <w:rPr>
          <w:lang w:val="en-US"/>
        </w:rPr>
        <w:t>E</w:t>
      </w:r>
      <w:r w:rsidR="00752DC6" w:rsidRPr="00752DC6">
        <w:rPr>
          <w:lang w:val="en-US"/>
        </w:rPr>
        <w:t>lement descriptors are provided by element harvesters. When you look at the Layout Editor Toolbox, the elements you see there represent the</w:t>
      </w:r>
      <w:r>
        <w:rPr>
          <w:lang w:val="en-US"/>
        </w:rPr>
        <w:t xml:space="preserve"> available element descriptors.</w:t>
      </w:r>
    </w:p>
    <w:p w:rsidR="00752DC6" w:rsidRPr="00752DC6" w:rsidRDefault="00752DC6" w:rsidP="000B5769">
      <w:pPr>
        <w:pStyle w:val="Heading2"/>
      </w:pPr>
      <w:bookmarkStart w:id="133" w:name="_Toc446230617"/>
      <w:r w:rsidRPr="00752DC6">
        <w:t>Element Harvesters Out of the Box</w:t>
      </w:r>
      <w:bookmarkEnd w:id="133"/>
    </w:p>
    <w:p w:rsidR="00752DC6" w:rsidRDefault="00752DC6" w:rsidP="000B5769">
      <w:pPr>
        <w:rPr>
          <w:lang w:val="en-US"/>
        </w:rPr>
      </w:pPr>
      <w:r w:rsidRPr="00752DC6">
        <w:rPr>
          <w:lang w:val="en-US"/>
        </w:rPr>
        <w:t>The following table lists all of the element harvesters that ship with Orchard, along with a description of what source is used to yield element descriptors</w:t>
      </w:r>
      <w:r w:rsidR="000B5769">
        <w:rPr>
          <w:lang w:val="en-US"/>
        </w:rPr>
        <w:t>:</w:t>
      </w:r>
    </w:p>
    <w:tbl>
      <w:tblPr>
        <w:tblStyle w:val="TableGridLight"/>
        <w:tblW w:w="0" w:type="auto"/>
        <w:tblLook w:val="04A0" w:firstRow="1" w:lastRow="0" w:firstColumn="1" w:lastColumn="0" w:noHBand="0" w:noVBand="1"/>
      </w:tblPr>
      <w:tblGrid>
        <w:gridCol w:w="4448"/>
        <w:gridCol w:w="4614"/>
      </w:tblGrid>
      <w:tr w:rsidR="000B5769" w:rsidTr="000B5769">
        <w:tc>
          <w:tcPr>
            <w:tcW w:w="3923" w:type="dxa"/>
          </w:tcPr>
          <w:p w:rsidR="000B5769" w:rsidRPr="000B5769" w:rsidRDefault="000B5769" w:rsidP="000B5769">
            <w:pPr>
              <w:ind w:firstLine="0"/>
              <w:rPr>
                <w:b/>
                <w:lang w:val="en-US"/>
              </w:rPr>
            </w:pPr>
            <w:r w:rsidRPr="000B5769">
              <w:rPr>
                <w:b/>
                <w:lang w:val="en-US"/>
              </w:rPr>
              <w:t>Type</w:t>
            </w:r>
          </w:p>
        </w:tc>
        <w:tc>
          <w:tcPr>
            <w:tcW w:w="5003" w:type="dxa"/>
          </w:tcPr>
          <w:p w:rsidR="000B5769" w:rsidRPr="000B5769" w:rsidRDefault="000B5769" w:rsidP="000B5769">
            <w:pPr>
              <w:ind w:firstLine="0"/>
              <w:rPr>
                <w:b/>
                <w:lang w:val="en-US"/>
              </w:rPr>
            </w:pPr>
            <w:r w:rsidRPr="000B5769">
              <w:rPr>
                <w:b/>
                <w:lang w:val="en-US"/>
              </w:rPr>
              <w:t>Description</w:t>
            </w:r>
          </w:p>
        </w:tc>
      </w:tr>
      <w:tr w:rsidR="000B5769" w:rsidRPr="008F622E" w:rsidTr="000B5769">
        <w:tc>
          <w:tcPr>
            <w:tcW w:w="3923" w:type="dxa"/>
          </w:tcPr>
          <w:p w:rsidR="000B5769" w:rsidRDefault="000B5769" w:rsidP="000B5769">
            <w:pPr>
              <w:ind w:firstLine="0"/>
              <w:rPr>
                <w:lang w:val="en-US"/>
              </w:rPr>
            </w:pPr>
            <w:r w:rsidRPr="000B5769">
              <w:rPr>
                <w:lang w:val="en-US"/>
              </w:rPr>
              <w:t>BlueprintElementHarvester</w:t>
            </w:r>
          </w:p>
        </w:tc>
        <w:tc>
          <w:tcPr>
            <w:tcW w:w="5003" w:type="dxa"/>
          </w:tcPr>
          <w:p w:rsidR="000B5769" w:rsidRDefault="000B5769" w:rsidP="000B5769">
            <w:pPr>
              <w:ind w:firstLine="0"/>
              <w:rPr>
                <w:lang w:val="en-US"/>
              </w:rPr>
            </w:pPr>
            <w:r w:rsidRPr="000B5769">
              <w:rPr>
                <w:lang w:val="en-US"/>
              </w:rPr>
              <w:t>Provides elements based on blueprint (pre-configured) elements.</w:t>
            </w:r>
          </w:p>
        </w:tc>
      </w:tr>
      <w:tr w:rsidR="000B5769" w:rsidRPr="008F622E" w:rsidTr="000B5769">
        <w:tc>
          <w:tcPr>
            <w:tcW w:w="3923" w:type="dxa"/>
          </w:tcPr>
          <w:p w:rsidR="000B5769" w:rsidRDefault="000B5769" w:rsidP="000B5769">
            <w:pPr>
              <w:ind w:firstLine="0"/>
              <w:rPr>
                <w:lang w:val="en-US"/>
              </w:rPr>
            </w:pPr>
            <w:r w:rsidRPr="000B5769">
              <w:rPr>
                <w:lang w:val="en-US"/>
              </w:rPr>
              <w:t>ContentFieldElementHarvester</w:t>
            </w:r>
          </w:p>
        </w:tc>
        <w:tc>
          <w:tcPr>
            <w:tcW w:w="5003" w:type="dxa"/>
          </w:tcPr>
          <w:p w:rsidR="000B5769" w:rsidRPr="000B5769" w:rsidRDefault="000B5769" w:rsidP="000B5769">
            <w:pPr>
              <w:ind w:firstLine="0"/>
              <w:rPr>
                <w:lang w:val="en-US"/>
              </w:rPr>
            </w:pPr>
            <w:r w:rsidRPr="000B5769">
              <w:rPr>
                <w:lang w:val="en-US"/>
              </w:rPr>
              <w:t>Provides elements based on the available content field definitions.</w:t>
            </w:r>
          </w:p>
        </w:tc>
      </w:tr>
      <w:tr w:rsidR="000B5769" w:rsidRPr="008F622E" w:rsidTr="000B5769">
        <w:tc>
          <w:tcPr>
            <w:tcW w:w="3923" w:type="dxa"/>
          </w:tcPr>
          <w:p w:rsidR="000B5769" w:rsidRDefault="000B5769" w:rsidP="000B5769">
            <w:pPr>
              <w:ind w:firstLine="0"/>
              <w:rPr>
                <w:lang w:val="en-US"/>
              </w:rPr>
            </w:pPr>
            <w:r w:rsidRPr="000B5769">
              <w:rPr>
                <w:lang w:val="en-US"/>
              </w:rPr>
              <w:lastRenderedPageBreak/>
              <w:t>ContentPartElementHarvester</w:t>
            </w:r>
          </w:p>
        </w:tc>
        <w:tc>
          <w:tcPr>
            <w:tcW w:w="5003" w:type="dxa"/>
          </w:tcPr>
          <w:p w:rsidR="000B5769" w:rsidRPr="000B5769" w:rsidRDefault="000B5769" w:rsidP="000B5769">
            <w:pPr>
              <w:ind w:firstLine="0"/>
              <w:rPr>
                <w:lang w:val="en-US"/>
              </w:rPr>
            </w:pPr>
            <w:r w:rsidRPr="000B5769">
              <w:rPr>
                <w:lang w:val="en-US"/>
              </w:rPr>
              <w:t>Provides elements based on the available content part definitions.</w:t>
            </w:r>
          </w:p>
        </w:tc>
      </w:tr>
      <w:tr w:rsidR="000B5769" w:rsidRPr="008F622E" w:rsidTr="000B5769">
        <w:tc>
          <w:tcPr>
            <w:tcW w:w="3923" w:type="dxa"/>
          </w:tcPr>
          <w:p w:rsidR="000B5769" w:rsidRDefault="000B5769" w:rsidP="000B5769">
            <w:pPr>
              <w:ind w:firstLine="0"/>
              <w:rPr>
                <w:lang w:val="en-US"/>
              </w:rPr>
            </w:pPr>
            <w:r w:rsidRPr="000B5769">
              <w:rPr>
                <w:lang w:val="en-US"/>
              </w:rPr>
              <w:t>PlaceableContentElementHarvester</w:t>
            </w:r>
          </w:p>
        </w:tc>
        <w:tc>
          <w:tcPr>
            <w:tcW w:w="5003" w:type="dxa"/>
          </w:tcPr>
          <w:p w:rsidR="000B5769" w:rsidRDefault="000B5769" w:rsidP="000B5769">
            <w:pPr>
              <w:ind w:firstLine="0"/>
              <w:rPr>
                <w:lang w:val="en-US"/>
              </w:rPr>
            </w:pPr>
            <w:r w:rsidRPr="000B5769">
              <w:rPr>
                <w:lang w:val="en-US"/>
              </w:rPr>
              <w:t xml:space="preserve">Provides elements based on the content types whose </w:t>
            </w:r>
            <w:r w:rsidRPr="000B5769">
              <w:rPr>
                <w:rStyle w:val="Strong"/>
                <w:lang w:val="en-US"/>
              </w:rPr>
              <w:t>Placeable</w:t>
            </w:r>
            <w:r>
              <w:rPr>
                <w:lang w:val="en-US"/>
              </w:rPr>
              <w:t xml:space="preserve"> setting is set to </w:t>
            </w:r>
            <w:r w:rsidRPr="00B60AAD">
              <w:rPr>
                <w:rStyle w:val="Strong"/>
                <w:lang w:val="en-US"/>
              </w:rPr>
              <w:t>true</w:t>
            </w:r>
            <w:r w:rsidRPr="000B5769">
              <w:rPr>
                <w:lang w:val="en-US"/>
              </w:rPr>
              <w:t>.</w:t>
            </w:r>
          </w:p>
        </w:tc>
      </w:tr>
      <w:tr w:rsidR="000B5769" w:rsidRPr="008F622E" w:rsidTr="000B5769">
        <w:tc>
          <w:tcPr>
            <w:tcW w:w="3923" w:type="dxa"/>
          </w:tcPr>
          <w:p w:rsidR="000B5769" w:rsidRDefault="00823A6D" w:rsidP="000B5769">
            <w:pPr>
              <w:ind w:firstLine="0"/>
              <w:rPr>
                <w:lang w:val="en-US"/>
              </w:rPr>
            </w:pPr>
            <w:r w:rsidRPr="00823A6D">
              <w:rPr>
                <w:lang w:val="en-US"/>
              </w:rPr>
              <w:t>SnippetElementHarvester</w:t>
            </w:r>
          </w:p>
        </w:tc>
        <w:tc>
          <w:tcPr>
            <w:tcW w:w="5003" w:type="dxa"/>
          </w:tcPr>
          <w:p w:rsidR="000B5769" w:rsidRPr="00823A6D" w:rsidRDefault="00823A6D" w:rsidP="000B5769">
            <w:pPr>
              <w:ind w:firstLine="0"/>
              <w:rPr>
                <w:lang w:val="en-US"/>
              </w:rPr>
            </w:pPr>
            <w:r w:rsidRPr="00823A6D">
              <w:rPr>
                <w:lang w:val="en-US"/>
              </w:rPr>
              <w:t>Provides elements based on the existence of Razor views wh</w:t>
            </w:r>
            <w:r>
              <w:rPr>
                <w:lang w:val="en-US"/>
              </w:rPr>
              <w:t>ose name end in “Snippet.cshtml”</w:t>
            </w:r>
            <w:r w:rsidRPr="00823A6D">
              <w:rPr>
                <w:lang w:val="en-US"/>
              </w:rPr>
              <w:t>.</w:t>
            </w:r>
          </w:p>
        </w:tc>
      </w:tr>
      <w:tr w:rsidR="000B5769" w:rsidRPr="008F622E" w:rsidTr="000B5769">
        <w:tc>
          <w:tcPr>
            <w:tcW w:w="3923" w:type="dxa"/>
          </w:tcPr>
          <w:p w:rsidR="000B5769" w:rsidRDefault="00823A6D" w:rsidP="000B5769">
            <w:pPr>
              <w:ind w:firstLine="0"/>
              <w:rPr>
                <w:lang w:val="en-US"/>
              </w:rPr>
            </w:pPr>
            <w:r w:rsidRPr="00823A6D">
              <w:rPr>
                <w:lang w:val="en-US"/>
              </w:rPr>
              <w:t>TypedElementHarvester</w:t>
            </w:r>
          </w:p>
        </w:tc>
        <w:tc>
          <w:tcPr>
            <w:tcW w:w="5003" w:type="dxa"/>
          </w:tcPr>
          <w:p w:rsidR="000B5769" w:rsidRPr="00823A6D" w:rsidRDefault="00823A6D" w:rsidP="000B5769">
            <w:pPr>
              <w:ind w:firstLine="0"/>
              <w:rPr>
                <w:lang w:val="en-US"/>
              </w:rPr>
            </w:pPr>
            <w:r w:rsidRPr="00823A6D">
              <w:rPr>
                <w:lang w:val="en-US"/>
              </w:rPr>
              <w:t>Provides elements based on the existence of .N</w:t>
            </w:r>
            <w:r>
              <w:rPr>
                <w:lang w:val="en-US"/>
              </w:rPr>
              <w:t xml:space="preserve">ET types that inherit from the </w:t>
            </w:r>
            <w:r w:rsidRPr="00B60AAD">
              <w:rPr>
                <w:rStyle w:val="Strong"/>
                <w:lang w:val="en-US"/>
              </w:rPr>
              <w:t>Element</w:t>
            </w:r>
            <w:r w:rsidRPr="00823A6D">
              <w:rPr>
                <w:lang w:val="en-US"/>
              </w:rPr>
              <w:t xml:space="preserve"> type.</w:t>
            </w:r>
          </w:p>
        </w:tc>
      </w:tr>
      <w:tr w:rsidR="000B5769" w:rsidRPr="008F622E" w:rsidTr="000B5769">
        <w:tc>
          <w:tcPr>
            <w:tcW w:w="3923" w:type="dxa"/>
          </w:tcPr>
          <w:p w:rsidR="000B5769" w:rsidRDefault="000645F5" w:rsidP="000B5769">
            <w:pPr>
              <w:ind w:firstLine="0"/>
              <w:rPr>
                <w:lang w:val="en-US"/>
              </w:rPr>
            </w:pPr>
            <w:r w:rsidRPr="000645F5">
              <w:rPr>
                <w:lang w:val="en-US"/>
              </w:rPr>
              <w:t>WidgetElementHarvester</w:t>
            </w:r>
          </w:p>
        </w:tc>
        <w:tc>
          <w:tcPr>
            <w:tcW w:w="5003" w:type="dxa"/>
          </w:tcPr>
          <w:p w:rsidR="000B5769" w:rsidRPr="000645F5" w:rsidRDefault="000645F5" w:rsidP="000B5769">
            <w:pPr>
              <w:ind w:firstLine="0"/>
              <w:rPr>
                <w:lang w:val="en-US"/>
              </w:rPr>
            </w:pPr>
            <w:r w:rsidRPr="000645F5">
              <w:rPr>
                <w:lang w:val="en-US"/>
              </w:rPr>
              <w:t>Provides elements based on the existence of Widget content types (content t</w:t>
            </w:r>
            <w:r>
              <w:rPr>
                <w:lang w:val="en-US"/>
              </w:rPr>
              <w:t>ypes whose Stereotype is “</w:t>
            </w:r>
            <w:r w:rsidRPr="000645F5">
              <w:rPr>
                <w:lang w:val="en-US"/>
              </w:rPr>
              <w:t>Widget</w:t>
            </w:r>
            <w:r>
              <w:rPr>
                <w:lang w:val="en-US"/>
              </w:rPr>
              <w:t>”</w:t>
            </w:r>
            <w:r w:rsidRPr="000645F5">
              <w:rPr>
                <w:lang w:val="en-US"/>
              </w:rPr>
              <w:t>).</w:t>
            </w:r>
          </w:p>
        </w:tc>
      </w:tr>
    </w:tbl>
    <w:p w:rsidR="00752DC6" w:rsidRPr="00752DC6" w:rsidRDefault="00752DC6" w:rsidP="000645F5">
      <w:pPr>
        <w:ind w:firstLine="0"/>
        <w:rPr>
          <w:lang w:val="en-US"/>
        </w:rPr>
      </w:pPr>
    </w:p>
    <w:p w:rsidR="00752DC6" w:rsidRPr="00752DC6" w:rsidRDefault="00752DC6" w:rsidP="000645F5">
      <w:pPr>
        <w:rPr>
          <w:lang w:val="en-US"/>
        </w:rPr>
      </w:pPr>
      <w:r w:rsidRPr="00752DC6">
        <w:rPr>
          <w:lang w:val="en-US"/>
        </w:rPr>
        <w:t xml:space="preserve">With all of the available element harvesters, you probably won't need to implement your own </w:t>
      </w:r>
      <w:r w:rsidR="000645F5">
        <w:rPr>
          <w:lang w:val="en-US"/>
        </w:rPr>
        <w:t>anytime soon</w:t>
      </w:r>
      <w:r w:rsidRPr="00752DC6">
        <w:rPr>
          <w:lang w:val="en-US"/>
        </w:rPr>
        <w:t xml:space="preserve">. However, there may be advanced scenarios where it makes perfect sense to dynamically provide your own elements. For example, you could be writing a module that integrates with a third-party CRM that provides customer related fields as defined by that </w:t>
      </w:r>
      <w:r w:rsidRPr="00752DC6">
        <w:rPr>
          <w:lang w:val="en-US"/>
        </w:rPr>
        <w:lastRenderedPageBreak/>
        <w:t>system, and you want to be able to add these fields as elements to content pages. Another example could be a custom harvester that yields elements based on the existence of c</w:t>
      </w:r>
      <w:r w:rsidR="000645F5">
        <w:rPr>
          <w:lang w:val="en-US"/>
        </w:rPr>
        <w:t>ontent items of a certain type.</w:t>
      </w:r>
    </w:p>
    <w:p w:rsidR="00752DC6" w:rsidRPr="00752DC6" w:rsidRDefault="00752DC6" w:rsidP="000645F5">
      <w:pPr>
        <w:rPr>
          <w:lang w:val="en-US"/>
        </w:rPr>
      </w:pPr>
      <w:r w:rsidRPr="00752DC6">
        <w:rPr>
          <w:lang w:val="en-US"/>
        </w:rPr>
        <w:t xml:space="preserve">Whatever the case may be, knowing how to write custom element harvesters may come in handy. </w:t>
      </w:r>
      <w:r w:rsidR="000645F5">
        <w:rPr>
          <w:lang w:val="en-US"/>
        </w:rPr>
        <w:t>So i</w:t>
      </w:r>
      <w:r w:rsidRPr="00752DC6">
        <w:rPr>
          <w:lang w:val="en-US"/>
        </w:rPr>
        <w:t>n the next two sections, we'l</w:t>
      </w:r>
      <w:r w:rsidR="000645F5">
        <w:rPr>
          <w:lang w:val="en-US"/>
        </w:rPr>
        <w:t>l see how to implement our own.</w:t>
      </w:r>
    </w:p>
    <w:p w:rsidR="00752DC6" w:rsidRPr="00752DC6" w:rsidRDefault="00752DC6" w:rsidP="000645F5">
      <w:pPr>
        <w:pStyle w:val="Heading2"/>
      </w:pPr>
      <w:bookmarkStart w:id="134" w:name="_Toc446230618"/>
      <w:r w:rsidRPr="00752DC6">
        <w:t>IElementHarvester</w:t>
      </w:r>
      <w:bookmarkEnd w:id="134"/>
    </w:p>
    <w:p w:rsidR="00752DC6" w:rsidRPr="00752DC6" w:rsidRDefault="00752DC6" w:rsidP="000645F5">
      <w:pPr>
        <w:rPr>
          <w:lang w:val="en-US"/>
        </w:rPr>
      </w:pPr>
      <w:r w:rsidRPr="00752DC6">
        <w:rPr>
          <w:lang w:val="en-US"/>
        </w:rPr>
        <w:t>All element harvesters imple</w:t>
      </w:r>
      <w:r w:rsidR="000645F5">
        <w:rPr>
          <w:lang w:val="en-US"/>
        </w:rPr>
        <w:t xml:space="preserve">ment the </w:t>
      </w:r>
      <w:r w:rsidR="000645F5" w:rsidRPr="000645F5">
        <w:rPr>
          <w:rStyle w:val="Strong"/>
          <w:lang w:val="en-US"/>
        </w:rPr>
        <w:t>IElementHarvester</w:t>
      </w:r>
      <w:r w:rsidR="000645F5">
        <w:rPr>
          <w:lang w:val="en-US"/>
        </w:rPr>
        <w:t xml:space="preserve"> interface, which lives in the </w:t>
      </w:r>
      <w:r w:rsidRPr="00B60AAD">
        <w:rPr>
          <w:rStyle w:val="Strong"/>
          <w:lang w:val="en-US"/>
        </w:rPr>
        <w:t>Orcha</w:t>
      </w:r>
      <w:r w:rsidR="000645F5" w:rsidRPr="00B60AAD">
        <w:rPr>
          <w:rStyle w:val="Strong"/>
          <w:lang w:val="en-US"/>
        </w:rPr>
        <w:t>rd.Layouts.Framework.Harvesters</w:t>
      </w:r>
      <w:r w:rsidRPr="00752DC6">
        <w:rPr>
          <w:lang w:val="en-US"/>
        </w:rPr>
        <w:t xml:space="preserve"> namespace. </w:t>
      </w:r>
    </w:p>
    <w:p w:rsidR="00752DC6" w:rsidRPr="00752DC6" w:rsidRDefault="00752DC6" w:rsidP="000645F5">
      <w:pPr>
        <w:pStyle w:val="CodeBlock"/>
      </w:pPr>
      <w:proofErr w:type="gramStart"/>
      <w:r w:rsidRPr="00752DC6">
        <w:t>public</w:t>
      </w:r>
      <w:proofErr w:type="gramEnd"/>
      <w:r w:rsidRPr="00752DC6">
        <w:t xml:space="preserve"> interface IElementHarvester : ISingletonDependency {</w:t>
      </w:r>
    </w:p>
    <w:p w:rsidR="00752DC6" w:rsidRPr="00752DC6" w:rsidRDefault="00752DC6" w:rsidP="000645F5">
      <w:pPr>
        <w:pStyle w:val="CodeBlock"/>
      </w:pPr>
      <w:r w:rsidRPr="00752DC6">
        <w:t xml:space="preserve">    IEnumerable&lt;ElementDescriptor&gt; </w:t>
      </w:r>
      <w:proofErr w:type="gramStart"/>
      <w:r w:rsidRPr="00752DC6">
        <w:t>HarvestElements(</w:t>
      </w:r>
      <w:proofErr w:type="gramEnd"/>
      <w:r w:rsidRPr="00752DC6">
        <w:t>HarvestElementsContext context);</w:t>
      </w:r>
    </w:p>
    <w:p w:rsidR="00752DC6" w:rsidRPr="00752DC6" w:rsidRDefault="00752DC6" w:rsidP="000645F5">
      <w:pPr>
        <w:pStyle w:val="CodeBlock"/>
      </w:pPr>
      <w:r w:rsidRPr="00752DC6">
        <w:t>}</w:t>
      </w:r>
    </w:p>
    <w:p w:rsidR="00752DC6" w:rsidRPr="00752DC6" w:rsidRDefault="00752DC6" w:rsidP="00B65D3B">
      <w:pPr>
        <w:rPr>
          <w:lang w:val="en-US"/>
        </w:rPr>
      </w:pPr>
      <w:r w:rsidRPr="00752DC6">
        <w:rPr>
          <w:lang w:val="en-US"/>
        </w:rPr>
        <w:t>The interface contains a single member that ac</w:t>
      </w:r>
      <w:r w:rsidR="00B60AAD">
        <w:rPr>
          <w:lang w:val="en-US"/>
        </w:rPr>
        <w:t xml:space="preserve">cepts a </w:t>
      </w:r>
      <w:r w:rsidR="00B60AAD" w:rsidRPr="00B60AAD">
        <w:rPr>
          <w:rStyle w:val="Strong"/>
          <w:lang w:val="en-US"/>
        </w:rPr>
        <w:t>HarvestElementsContext</w:t>
      </w:r>
      <w:r w:rsidRPr="00752DC6">
        <w:rPr>
          <w:lang w:val="en-US"/>
        </w:rPr>
        <w:t xml:space="preserve"> argum</w:t>
      </w:r>
      <w:r w:rsidR="00B60AAD">
        <w:rPr>
          <w:lang w:val="en-US"/>
        </w:rPr>
        <w:t>ent and is expected to return a</w:t>
      </w:r>
      <w:r w:rsidRPr="00752DC6">
        <w:rPr>
          <w:lang w:val="en-US"/>
        </w:rPr>
        <w:t xml:space="preserve"> </w:t>
      </w:r>
      <w:r w:rsidR="00B60AAD">
        <w:rPr>
          <w:lang w:val="en-US"/>
        </w:rPr>
        <w:t>collection</w:t>
      </w:r>
      <w:r w:rsidRPr="00752DC6">
        <w:rPr>
          <w:lang w:val="en-US"/>
        </w:rPr>
        <w:t xml:space="preserve"> </w:t>
      </w:r>
      <w:r w:rsidR="00B60AAD">
        <w:rPr>
          <w:lang w:val="en-US"/>
        </w:rPr>
        <w:t xml:space="preserve">of </w:t>
      </w:r>
      <w:r w:rsidR="00B60AAD" w:rsidRPr="00B60AAD">
        <w:rPr>
          <w:rStyle w:val="Strong"/>
          <w:lang w:val="en-US"/>
        </w:rPr>
        <w:t>ElementDescriptor</w:t>
      </w:r>
      <w:r w:rsidR="00B65D3B">
        <w:rPr>
          <w:lang w:val="en-US"/>
        </w:rPr>
        <w:t xml:space="preserve"> objects.</w:t>
      </w:r>
    </w:p>
    <w:p w:rsidR="00B60AAD" w:rsidRDefault="00B60AAD" w:rsidP="00752DC6">
      <w:pPr>
        <w:rPr>
          <w:lang w:val="en-US"/>
        </w:rPr>
      </w:pPr>
      <w:r>
        <w:rPr>
          <w:lang w:val="en-US"/>
        </w:rPr>
        <w:t>N</w:t>
      </w:r>
      <w:r w:rsidR="00752DC6" w:rsidRPr="00752DC6">
        <w:rPr>
          <w:lang w:val="en-US"/>
        </w:rPr>
        <w:t>otice that the</w:t>
      </w:r>
      <w:r>
        <w:rPr>
          <w:lang w:val="en-US"/>
        </w:rPr>
        <w:t xml:space="preserve"> interface is derived from </w:t>
      </w:r>
      <w:r w:rsidRPr="00B60AAD">
        <w:rPr>
          <w:rStyle w:val="Strong"/>
          <w:lang w:val="en-US"/>
        </w:rPr>
        <w:t>ISingletonDependency</w:t>
      </w:r>
      <w:r w:rsidR="00752DC6" w:rsidRPr="00752DC6">
        <w:rPr>
          <w:lang w:val="en-US"/>
        </w:rPr>
        <w:t xml:space="preserve">, which </w:t>
      </w:r>
      <w:r>
        <w:rPr>
          <w:lang w:val="en-US"/>
        </w:rPr>
        <w:t xml:space="preserve">will cause any implementation to be registered with the Singleton lifetime scope with the </w:t>
      </w:r>
      <w:proofErr w:type="gramStart"/>
      <w:r>
        <w:rPr>
          <w:lang w:val="en-US"/>
        </w:rPr>
        <w:t>IoC</w:t>
      </w:r>
      <w:proofErr w:type="gramEnd"/>
      <w:r>
        <w:rPr>
          <w:lang w:val="en-US"/>
        </w:rPr>
        <w:t xml:space="preserve"> container. This </w:t>
      </w:r>
      <w:r w:rsidR="00752DC6" w:rsidRPr="00752DC6">
        <w:rPr>
          <w:lang w:val="en-US"/>
        </w:rPr>
        <w:t xml:space="preserve">means that you need to be aware of the lifetime scopes of other dependencies you may </w:t>
      </w:r>
      <w:r>
        <w:rPr>
          <w:lang w:val="en-US"/>
        </w:rPr>
        <w:t>inject in your implementations.</w:t>
      </w:r>
    </w:p>
    <w:p w:rsidR="00752DC6" w:rsidRPr="00752DC6" w:rsidRDefault="00752DC6" w:rsidP="00931D8A">
      <w:pPr>
        <w:rPr>
          <w:lang w:val="en-US"/>
        </w:rPr>
      </w:pPr>
      <w:r w:rsidRPr="00752DC6">
        <w:rPr>
          <w:lang w:val="en-US"/>
        </w:rPr>
        <w:t>For exa</w:t>
      </w:r>
      <w:r w:rsidR="00B60AAD">
        <w:rPr>
          <w:lang w:val="en-US"/>
        </w:rPr>
        <w:t xml:space="preserve">mple, if you wanted to use the </w:t>
      </w:r>
      <w:r w:rsidR="00B60AAD" w:rsidRPr="00B60AAD">
        <w:rPr>
          <w:rStyle w:val="Strong"/>
          <w:lang w:val="en-US"/>
        </w:rPr>
        <w:t>IContentManager</w:t>
      </w:r>
      <w:r w:rsidRPr="00752DC6">
        <w:rPr>
          <w:lang w:val="en-US"/>
        </w:rPr>
        <w:t xml:space="preserve"> service in your element harvester </w:t>
      </w:r>
      <w:r w:rsidR="00B60AAD">
        <w:rPr>
          <w:lang w:val="en-US"/>
        </w:rPr>
        <w:t xml:space="preserve">class, which has a </w:t>
      </w:r>
      <w:r w:rsidR="00B60AAD" w:rsidRPr="00B60AAD">
        <w:rPr>
          <w:rStyle w:val="Emphasis"/>
          <w:lang w:val="en-US"/>
        </w:rPr>
        <w:t>per-request</w:t>
      </w:r>
      <w:r w:rsidRPr="00752DC6">
        <w:rPr>
          <w:lang w:val="en-US"/>
        </w:rPr>
        <w:t xml:space="preserve"> lifetime scope, you </w:t>
      </w:r>
      <w:r w:rsidR="00B60AAD">
        <w:rPr>
          <w:lang w:val="en-US"/>
        </w:rPr>
        <w:t xml:space="preserve">will have to </w:t>
      </w:r>
      <w:r w:rsidRPr="00752DC6">
        <w:rPr>
          <w:lang w:val="en-US"/>
        </w:rPr>
        <w:t>inje</w:t>
      </w:r>
      <w:r w:rsidR="00B60AAD">
        <w:rPr>
          <w:lang w:val="en-US"/>
        </w:rPr>
        <w:t xml:space="preserve">ct that service using the </w:t>
      </w:r>
      <w:r w:rsidR="00B60AAD" w:rsidRPr="00B60AAD">
        <w:rPr>
          <w:rStyle w:val="Strong"/>
          <w:lang w:val="en-US"/>
        </w:rPr>
        <w:t>Work&lt;T&gt;</w:t>
      </w:r>
      <w:r w:rsidRPr="00752DC6">
        <w:rPr>
          <w:lang w:val="en-US"/>
        </w:rPr>
        <w:t xml:space="preserve"> wrapper so that </w:t>
      </w:r>
      <w:r w:rsidR="00B60AAD">
        <w:rPr>
          <w:lang w:val="en-US"/>
        </w:rPr>
        <w:t xml:space="preserve">instances of </w:t>
      </w:r>
      <w:r w:rsidR="00B60AAD" w:rsidRPr="00B60AAD">
        <w:rPr>
          <w:rStyle w:val="Strong"/>
          <w:lang w:val="en-US"/>
        </w:rPr>
        <w:t>IContentManager</w:t>
      </w:r>
      <w:r w:rsidRPr="00752DC6">
        <w:rPr>
          <w:lang w:val="en-US"/>
        </w:rPr>
        <w:t xml:space="preserve"> implementations are resolved in the current </w:t>
      </w:r>
      <w:r w:rsidRPr="00752DC6">
        <w:rPr>
          <w:lang w:val="en-US"/>
        </w:rPr>
        <w:lastRenderedPageBreak/>
        <w:t>request context</w:t>
      </w:r>
      <w:r w:rsidR="00B60AAD">
        <w:rPr>
          <w:lang w:val="en-US"/>
        </w:rPr>
        <w:t>, as opposed to the application</w:t>
      </w:r>
      <w:r w:rsidRPr="00752DC6">
        <w:rPr>
          <w:lang w:val="en-US"/>
        </w:rPr>
        <w:t xml:space="preserve"> lifetime scope.</w:t>
      </w:r>
      <w:r w:rsidR="00931D8A">
        <w:rPr>
          <w:lang w:val="en-US"/>
        </w:rPr>
        <w:t xml:space="preserve"> Failing to do so in this example will cause connection disposed errors, since the content manager holds a reference to a database connection, which will be disposed of at the end of each request.</w:t>
      </w:r>
    </w:p>
    <w:p w:rsidR="00752DC6" w:rsidRPr="00752DC6" w:rsidRDefault="00931D8A" w:rsidP="00931D8A">
      <w:pPr>
        <w:rPr>
          <w:lang w:val="en-US"/>
        </w:rPr>
      </w:pPr>
      <w:r>
        <w:rPr>
          <w:lang w:val="en-US"/>
        </w:rPr>
        <w:t xml:space="preserve">The </w:t>
      </w:r>
      <w:r w:rsidRPr="00931D8A">
        <w:rPr>
          <w:rStyle w:val="Strong"/>
          <w:lang w:val="en-US"/>
        </w:rPr>
        <w:t>HarvestElementsContext</w:t>
      </w:r>
      <w:r>
        <w:rPr>
          <w:lang w:val="en-US"/>
        </w:rPr>
        <w:t xml:space="preserve"> object has only one property:</w:t>
      </w:r>
    </w:p>
    <w:p w:rsidR="00752DC6" w:rsidRPr="00752DC6" w:rsidRDefault="00752DC6" w:rsidP="00931D8A">
      <w:pPr>
        <w:pStyle w:val="CodeBlock"/>
      </w:pPr>
      <w:proofErr w:type="gramStart"/>
      <w:r w:rsidRPr="00752DC6">
        <w:t>public</w:t>
      </w:r>
      <w:proofErr w:type="gramEnd"/>
      <w:r w:rsidRPr="00752DC6">
        <w:t xml:space="preserve"> class HarvestElementsContext {</w:t>
      </w:r>
    </w:p>
    <w:p w:rsidR="00752DC6" w:rsidRPr="00752DC6" w:rsidRDefault="00752DC6" w:rsidP="00931D8A">
      <w:pPr>
        <w:pStyle w:val="CodeBlock"/>
      </w:pPr>
      <w:r w:rsidRPr="00752DC6">
        <w:t xml:space="preserve">    </w:t>
      </w:r>
      <w:proofErr w:type="gramStart"/>
      <w:r w:rsidRPr="00752DC6">
        <w:t>public</w:t>
      </w:r>
      <w:proofErr w:type="gramEnd"/>
      <w:r w:rsidRPr="00752DC6">
        <w:t xml:space="preserve"> IContent Content { get; set; }</w:t>
      </w:r>
    </w:p>
    <w:p w:rsidR="00752DC6" w:rsidRPr="00752DC6" w:rsidRDefault="00752DC6" w:rsidP="00931D8A">
      <w:pPr>
        <w:pStyle w:val="CodeBlock"/>
      </w:pPr>
      <w:r w:rsidRPr="00752DC6">
        <w:t>}</w:t>
      </w:r>
    </w:p>
    <w:p w:rsidR="00752DC6" w:rsidRPr="00752DC6" w:rsidRDefault="00752DC6" w:rsidP="00931D8A">
      <w:pPr>
        <w:rPr>
          <w:lang w:val="en-US"/>
        </w:rPr>
      </w:pPr>
      <w:r w:rsidRPr="00752DC6">
        <w:rPr>
          <w:lang w:val="en-US"/>
        </w:rPr>
        <w:t>T</w:t>
      </w:r>
      <w:r w:rsidR="00931D8A">
        <w:rPr>
          <w:lang w:val="en-US"/>
        </w:rPr>
        <w:t xml:space="preserve">he </w:t>
      </w:r>
      <w:r w:rsidR="00931D8A" w:rsidRPr="008F622E">
        <w:rPr>
          <w:rStyle w:val="Strong"/>
          <w:lang w:val="en-US"/>
        </w:rPr>
        <w:t>Content</w:t>
      </w:r>
      <w:r w:rsidRPr="00752DC6">
        <w:rPr>
          <w:lang w:val="en-US"/>
        </w:rPr>
        <w:t xml:space="preserve"> property is provided whenever the harvesters are invoked from a class or controller class that is somehow related to a content item. F</w:t>
      </w:r>
      <w:r w:rsidR="00931D8A">
        <w:rPr>
          <w:lang w:val="en-US"/>
        </w:rPr>
        <w:t xml:space="preserve">or example, in the case of the </w:t>
      </w:r>
      <w:r w:rsidR="00931D8A" w:rsidRPr="00931D8A">
        <w:rPr>
          <w:rStyle w:val="Strong"/>
          <w:lang w:val="en-US"/>
        </w:rPr>
        <w:t>LayoutEditorPartDriver</w:t>
      </w:r>
      <w:r w:rsidRPr="00752DC6">
        <w:rPr>
          <w:lang w:val="en-US"/>
        </w:rPr>
        <w:t>, which is responsible for creating the Layout Editor shape (which includes the elements toolbox), it passes along the content item associated with th</w:t>
      </w:r>
      <w:r w:rsidR="00931D8A">
        <w:rPr>
          <w:lang w:val="en-US"/>
        </w:rPr>
        <w:t xml:space="preserve">e </w:t>
      </w:r>
      <w:r w:rsidR="00931D8A" w:rsidRPr="008F622E">
        <w:rPr>
          <w:rStyle w:val="Strong"/>
          <w:lang w:val="en-US"/>
        </w:rPr>
        <w:t>LayoutPart</w:t>
      </w:r>
      <w:r w:rsidRPr="00752DC6">
        <w:rPr>
          <w:lang w:val="en-US"/>
        </w:rPr>
        <w:t>. It is up to the individual harvesters if they need to do s</w:t>
      </w:r>
      <w:r w:rsidR="00931D8A">
        <w:rPr>
          <w:lang w:val="en-US"/>
        </w:rPr>
        <w:t>omething with this information.</w:t>
      </w:r>
    </w:p>
    <w:p w:rsidR="00931D8A" w:rsidRDefault="00752DC6" w:rsidP="00752DC6">
      <w:pPr>
        <w:rPr>
          <w:lang w:val="en-US"/>
        </w:rPr>
      </w:pPr>
      <w:r w:rsidRPr="00752DC6">
        <w:rPr>
          <w:lang w:val="en-US"/>
        </w:rPr>
        <w:t>There are also cases where element harvesters are invoked outside the context of a specific content item. For example, when you create a blueprint element and are presented with a list of available base elements, there is no content item available</w:t>
      </w:r>
      <w:r w:rsidR="00931D8A">
        <w:rPr>
          <w:lang w:val="en-US"/>
        </w:rPr>
        <w:t xml:space="preserve"> to be used as context, so the </w:t>
      </w:r>
      <w:r w:rsidR="00931D8A" w:rsidRPr="008F622E">
        <w:rPr>
          <w:rStyle w:val="Strong"/>
          <w:lang w:val="en-US"/>
        </w:rPr>
        <w:t>Content</w:t>
      </w:r>
      <w:r w:rsidRPr="00752DC6">
        <w:rPr>
          <w:lang w:val="en-US"/>
        </w:rPr>
        <w:t xml:space="preserve"> property will be null. Therefore it's important to always check for null if your harvester can potentially do something with the </w:t>
      </w:r>
      <w:r w:rsidRPr="008F622E">
        <w:rPr>
          <w:rStyle w:val="Strong"/>
          <w:lang w:val="en-US"/>
        </w:rPr>
        <w:t>Content</w:t>
      </w:r>
      <w:r w:rsidRPr="00752DC6">
        <w:rPr>
          <w:lang w:val="en-US"/>
        </w:rPr>
        <w:t xml:space="preserve"> property. </w:t>
      </w:r>
    </w:p>
    <w:p w:rsidR="00752DC6" w:rsidRPr="00752DC6" w:rsidRDefault="00752DC6" w:rsidP="00931D8A">
      <w:pPr>
        <w:rPr>
          <w:lang w:val="en-US"/>
        </w:rPr>
      </w:pPr>
      <w:r w:rsidRPr="00752DC6">
        <w:rPr>
          <w:lang w:val="en-US"/>
        </w:rPr>
        <w:t xml:space="preserve">Two examples that </w:t>
      </w:r>
      <w:r w:rsidR="00931D8A">
        <w:rPr>
          <w:lang w:val="en-US"/>
        </w:rPr>
        <w:t xml:space="preserve">take the </w:t>
      </w:r>
      <w:r w:rsidR="00931D8A" w:rsidRPr="00931D8A">
        <w:rPr>
          <w:rStyle w:val="Strong"/>
          <w:lang w:val="en-US"/>
        </w:rPr>
        <w:t>Content</w:t>
      </w:r>
      <w:r w:rsidRPr="00752DC6">
        <w:rPr>
          <w:lang w:val="en-US"/>
        </w:rPr>
        <w:t xml:space="preserve"> property into account are t</w:t>
      </w:r>
      <w:r w:rsidR="00931D8A">
        <w:rPr>
          <w:lang w:val="en-US"/>
        </w:rPr>
        <w:t xml:space="preserve">he </w:t>
      </w:r>
      <w:r w:rsidR="00931D8A" w:rsidRPr="00931D8A">
        <w:rPr>
          <w:rStyle w:val="Strong"/>
          <w:lang w:val="en-US"/>
        </w:rPr>
        <w:t>ContentPartElementHarvester</w:t>
      </w:r>
      <w:r w:rsidR="00931D8A">
        <w:rPr>
          <w:lang w:val="en-US"/>
        </w:rPr>
        <w:t xml:space="preserve"> and </w:t>
      </w:r>
      <w:r w:rsidR="00931D8A" w:rsidRPr="008F622E">
        <w:rPr>
          <w:rStyle w:val="Strong"/>
          <w:lang w:val="en-US"/>
        </w:rPr>
        <w:t>ContentFieldElementHarvester</w:t>
      </w:r>
      <w:r w:rsidRPr="00752DC6">
        <w:rPr>
          <w:lang w:val="en-US"/>
        </w:rPr>
        <w:t>. These harvesters yield part and field element descriptors based on the parts and fields attached to the current content item for which the layout editor is being displayed.</w:t>
      </w:r>
    </w:p>
    <w:p w:rsidR="00752DC6" w:rsidRPr="00752DC6" w:rsidRDefault="00752DC6" w:rsidP="00931D8A">
      <w:pPr>
        <w:pStyle w:val="Heading2"/>
      </w:pPr>
      <w:r w:rsidRPr="00752DC6">
        <w:lastRenderedPageBreak/>
        <w:t>Trying it out: Writing a Custom Element Harvester</w:t>
      </w:r>
    </w:p>
    <w:p w:rsidR="00931D8A" w:rsidRDefault="00752DC6" w:rsidP="00752DC6">
      <w:pPr>
        <w:rPr>
          <w:lang w:val="en-US"/>
        </w:rPr>
      </w:pPr>
      <w:r w:rsidRPr="00752DC6">
        <w:rPr>
          <w:lang w:val="en-US"/>
        </w:rPr>
        <w:t xml:space="preserve">In this </w:t>
      </w:r>
      <w:r w:rsidR="00931D8A">
        <w:rPr>
          <w:lang w:val="en-US"/>
        </w:rPr>
        <w:t>tutorial</w:t>
      </w:r>
      <w:r w:rsidRPr="00752DC6">
        <w:rPr>
          <w:lang w:val="en-US"/>
        </w:rPr>
        <w:t xml:space="preserve"> we will write a simple element harvester that </w:t>
      </w:r>
      <w:r w:rsidR="00931D8A">
        <w:rPr>
          <w:lang w:val="en-US"/>
        </w:rPr>
        <w:t xml:space="preserve">demonstrates </w:t>
      </w:r>
      <w:r w:rsidRPr="00752DC6">
        <w:rPr>
          <w:lang w:val="en-US"/>
        </w:rPr>
        <w:t xml:space="preserve">how to dynamically </w:t>
      </w:r>
      <w:r w:rsidR="00931D8A">
        <w:rPr>
          <w:lang w:val="en-US"/>
        </w:rPr>
        <w:t>provide elements to the system.</w:t>
      </w:r>
    </w:p>
    <w:p w:rsidR="00752DC6" w:rsidRPr="00752DC6" w:rsidRDefault="004B6168" w:rsidP="00D04D9B">
      <w:pPr>
        <w:rPr>
          <w:lang w:val="en-US"/>
        </w:rPr>
      </w:pPr>
      <w:r>
        <w:rPr>
          <w:lang w:val="en-US"/>
        </w:rPr>
        <w:t xml:space="preserve">For demo purposes, we will implement a custom </w:t>
      </w:r>
      <w:r w:rsidR="00752DC6" w:rsidRPr="00752DC6">
        <w:rPr>
          <w:lang w:val="en-US"/>
        </w:rPr>
        <w:t xml:space="preserve">harvester </w:t>
      </w:r>
      <w:r>
        <w:rPr>
          <w:lang w:val="en-US"/>
        </w:rPr>
        <w:t xml:space="preserve">that </w:t>
      </w:r>
      <w:r w:rsidR="00752DC6" w:rsidRPr="00752DC6">
        <w:rPr>
          <w:lang w:val="en-US"/>
        </w:rPr>
        <w:t>select</w:t>
      </w:r>
      <w:r>
        <w:rPr>
          <w:lang w:val="en-US"/>
        </w:rPr>
        <w:t>s</w:t>
      </w:r>
      <w:r w:rsidR="00752DC6" w:rsidRPr="00752DC6">
        <w:rPr>
          <w:lang w:val="en-US"/>
        </w:rPr>
        <w:t xml:space="preserve"> all fields from </w:t>
      </w:r>
      <w:r>
        <w:rPr>
          <w:lang w:val="en-US"/>
        </w:rPr>
        <w:t xml:space="preserve">a custom content part called User Profile Part, </w:t>
      </w:r>
      <w:r w:rsidR="00752DC6" w:rsidRPr="00752DC6">
        <w:rPr>
          <w:lang w:val="en-US"/>
        </w:rPr>
        <w:t xml:space="preserve">and present </w:t>
      </w:r>
      <w:r>
        <w:rPr>
          <w:lang w:val="en-US"/>
        </w:rPr>
        <w:t xml:space="preserve">those fields </w:t>
      </w:r>
      <w:r w:rsidR="00752DC6" w:rsidRPr="00752DC6">
        <w:rPr>
          <w:lang w:val="en-US"/>
        </w:rPr>
        <w:t xml:space="preserve">as elements available from the toolbox. </w:t>
      </w:r>
      <w:r>
        <w:rPr>
          <w:lang w:val="en-US"/>
        </w:rPr>
        <w:t xml:space="preserve">The user </w:t>
      </w:r>
      <w:r w:rsidR="00752DC6" w:rsidRPr="00752DC6">
        <w:rPr>
          <w:lang w:val="en-US"/>
        </w:rPr>
        <w:t>can then cr</w:t>
      </w:r>
      <w:r>
        <w:rPr>
          <w:lang w:val="en-US"/>
        </w:rPr>
        <w:t xml:space="preserve">eate pages </w:t>
      </w:r>
      <w:r w:rsidR="006804B4">
        <w:rPr>
          <w:lang w:val="en-US"/>
        </w:rPr>
        <w:t>using these elements</w:t>
      </w:r>
      <w:r w:rsidR="00D04D9B">
        <w:rPr>
          <w:lang w:val="en-US"/>
        </w:rPr>
        <w:t>.</w:t>
      </w:r>
    </w:p>
    <w:p w:rsidR="00752DC6" w:rsidRPr="00752DC6" w:rsidRDefault="004B6168" w:rsidP="004B6168">
      <w:pPr>
        <w:rPr>
          <w:lang w:val="en-US"/>
        </w:rPr>
      </w:pPr>
      <w:r>
        <w:rPr>
          <w:lang w:val="en-US"/>
        </w:rPr>
        <w:t>Let's see how that works.</w:t>
      </w:r>
    </w:p>
    <w:p w:rsidR="00752DC6" w:rsidRPr="00752DC6" w:rsidRDefault="00752DC6" w:rsidP="004B6168">
      <w:pPr>
        <w:pStyle w:val="Heading3"/>
        <w:rPr>
          <w:lang w:val="en-US"/>
        </w:rPr>
      </w:pPr>
      <w:r w:rsidRPr="00752DC6">
        <w:rPr>
          <w:lang w:val="en-US"/>
        </w:rPr>
        <w:t xml:space="preserve">Step 1: </w:t>
      </w:r>
      <w:r w:rsidR="004B6168">
        <w:rPr>
          <w:lang w:val="en-US"/>
        </w:rPr>
        <w:t xml:space="preserve">The </w:t>
      </w:r>
      <w:r w:rsidRPr="00752DC6">
        <w:rPr>
          <w:lang w:val="en-US"/>
        </w:rPr>
        <w:t>UserProfilePart</w:t>
      </w:r>
    </w:p>
    <w:p w:rsidR="00752DC6" w:rsidRPr="00752DC6" w:rsidRDefault="00752DC6" w:rsidP="00752DC6">
      <w:pPr>
        <w:rPr>
          <w:lang w:val="en-US"/>
        </w:rPr>
      </w:pPr>
      <w:r w:rsidRPr="00752DC6">
        <w:rPr>
          <w:lang w:val="en-US"/>
        </w:rPr>
        <w:t xml:space="preserve">The first thing to do is </w:t>
      </w:r>
      <w:r w:rsidR="006804B4">
        <w:rPr>
          <w:lang w:val="en-US"/>
        </w:rPr>
        <w:t xml:space="preserve">to define the </w:t>
      </w:r>
      <w:r w:rsidRPr="006804B4">
        <w:rPr>
          <w:rStyle w:val="Strong"/>
          <w:lang w:val="en-US"/>
        </w:rPr>
        <w:t>UserProfi</w:t>
      </w:r>
      <w:r w:rsidR="006804B4" w:rsidRPr="006804B4">
        <w:rPr>
          <w:rStyle w:val="Strong"/>
          <w:lang w:val="en-US"/>
        </w:rPr>
        <w:t>lePart</w:t>
      </w:r>
      <w:r w:rsidRPr="00752DC6">
        <w:rPr>
          <w:lang w:val="en-US"/>
        </w:rPr>
        <w:t xml:space="preserve"> </w:t>
      </w:r>
      <w:r w:rsidR="006804B4">
        <w:rPr>
          <w:lang w:val="en-US"/>
        </w:rPr>
        <w:t>with bunch of content fields</w:t>
      </w:r>
      <w:r w:rsidRPr="00752DC6">
        <w:rPr>
          <w:lang w:val="en-US"/>
        </w:rPr>
        <w:t xml:space="preserve">. </w:t>
      </w:r>
      <w:r w:rsidR="006804B4">
        <w:rPr>
          <w:lang w:val="en-US"/>
        </w:rPr>
        <w:t>You can do this either via the dashboard or via a migration as shown below</w:t>
      </w:r>
      <w:r w:rsidRPr="00752DC6">
        <w:rPr>
          <w:lang w:val="en-US"/>
        </w:rPr>
        <w:t>:</w:t>
      </w:r>
    </w:p>
    <w:p w:rsidR="00752DC6" w:rsidRPr="00752DC6" w:rsidRDefault="00752DC6" w:rsidP="006804B4">
      <w:pPr>
        <w:pStyle w:val="CodeBlock"/>
      </w:pPr>
      <w:proofErr w:type="gramStart"/>
      <w:r w:rsidRPr="00752DC6">
        <w:t>using</w:t>
      </w:r>
      <w:proofErr w:type="gramEnd"/>
      <w:r w:rsidRPr="00752DC6">
        <w:t xml:space="preserve"> Orchard.ContentManagement.MetaData;</w:t>
      </w:r>
    </w:p>
    <w:p w:rsidR="00752DC6" w:rsidRPr="00752DC6" w:rsidRDefault="00752DC6" w:rsidP="006804B4">
      <w:pPr>
        <w:pStyle w:val="CodeBlock"/>
      </w:pPr>
      <w:proofErr w:type="gramStart"/>
      <w:r w:rsidRPr="00752DC6">
        <w:t>using</w:t>
      </w:r>
      <w:proofErr w:type="gramEnd"/>
      <w:r w:rsidRPr="00752DC6">
        <w:t xml:space="preserve"> Orchard.Core.Contents.Extensions;</w:t>
      </w:r>
    </w:p>
    <w:p w:rsidR="00752DC6" w:rsidRPr="00752DC6" w:rsidRDefault="00752DC6" w:rsidP="006804B4">
      <w:pPr>
        <w:pStyle w:val="CodeBlock"/>
      </w:pPr>
      <w:proofErr w:type="gramStart"/>
      <w:r w:rsidRPr="00752DC6">
        <w:t>using</w:t>
      </w:r>
      <w:proofErr w:type="gramEnd"/>
      <w:r w:rsidRPr="00752DC6">
        <w:t xml:space="preserve"> Orchard.Data.Migration;</w:t>
      </w:r>
    </w:p>
    <w:p w:rsidR="00752DC6" w:rsidRPr="00752DC6" w:rsidRDefault="00752DC6" w:rsidP="006804B4">
      <w:pPr>
        <w:pStyle w:val="CodeBlock"/>
      </w:pPr>
    </w:p>
    <w:p w:rsidR="00752DC6" w:rsidRPr="00752DC6" w:rsidRDefault="00752DC6" w:rsidP="006804B4">
      <w:pPr>
        <w:pStyle w:val="CodeBlock"/>
      </w:pPr>
      <w:proofErr w:type="gramStart"/>
      <w:r w:rsidRPr="00752DC6">
        <w:t>namespace</w:t>
      </w:r>
      <w:proofErr w:type="gramEnd"/>
      <w:r w:rsidRPr="00752DC6">
        <w:t xml:space="preserve"> OffTheGrid.Demos.Layouts.Migrations {</w:t>
      </w:r>
    </w:p>
    <w:p w:rsidR="00752DC6" w:rsidRPr="00752DC6" w:rsidRDefault="00752DC6" w:rsidP="006804B4">
      <w:pPr>
        <w:pStyle w:val="CodeBlock"/>
      </w:pPr>
      <w:r w:rsidRPr="00752DC6">
        <w:t xml:space="preserve">    </w:t>
      </w:r>
      <w:proofErr w:type="gramStart"/>
      <w:r w:rsidRPr="00752DC6">
        <w:t>public</w:t>
      </w:r>
      <w:proofErr w:type="gramEnd"/>
      <w:r w:rsidRPr="00752DC6">
        <w:t xml:space="preserve"> class UserProfileMigrations : DataMigrationImpl {</w:t>
      </w:r>
    </w:p>
    <w:p w:rsidR="00752DC6" w:rsidRPr="00752DC6" w:rsidRDefault="00752DC6" w:rsidP="006804B4">
      <w:pPr>
        <w:pStyle w:val="CodeBlock"/>
      </w:pPr>
      <w:r w:rsidRPr="00752DC6">
        <w:t xml:space="preserve">        </w:t>
      </w:r>
      <w:proofErr w:type="gramStart"/>
      <w:r w:rsidRPr="00752DC6">
        <w:t>public</w:t>
      </w:r>
      <w:proofErr w:type="gramEnd"/>
      <w:r w:rsidRPr="00752DC6">
        <w:t xml:space="preserve"> int Create() {</w:t>
      </w:r>
    </w:p>
    <w:p w:rsidR="00752DC6" w:rsidRPr="00752DC6" w:rsidRDefault="00752DC6" w:rsidP="006804B4">
      <w:pPr>
        <w:pStyle w:val="CodeBlock"/>
      </w:pPr>
    </w:p>
    <w:p w:rsidR="00752DC6" w:rsidRPr="008546B2" w:rsidRDefault="00752DC6" w:rsidP="006804B4">
      <w:pPr>
        <w:pStyle w:val="CodeBlock"/>
        <w:rPr>
          <w:b/>
        </w:rPr>
      </w:pPr>
      <w:r w:rsidRPr="008546B2">
        <w:rPr>
          <w:b/>
        </w:rPr>
        <w:t xml:space="preserve">            </w:t>
      </w:r>
      <w:bookmarkStart w:id="135" w:name="OLE_LINK1"/>
      <w:bookmarkStart w:id="136" w:name="OLE_LINK2"/>
      <w:r w:rsidRPr="008546B2">
        <w:rPr>
          <w:b/>
        </w:rPr>
        <w:t>// Define the UserProfilePart.</w:t>
      </w:r>
    </w:p>
    <w:p w:rsidR="00752DC6" w:rsidRPr="00752DC6" w:rsidRDefault="00752DC6" w:rsidP="006804B4">
      <w:pPr>
        <w:pStyle w:val="CodeBlock"/>
      </w:pPr>
      <w:r w:rsidRPr="00752DC6">
        <w:t xml:space="preserve">            </w:t>
      </w:r>
      <w:proofErr w:type="gramStart"/>
      <w:r w:rsidRPr="00752DC6">
        <w:t>ContentDefinitionManager.AlterPartDefinition(</w:t>
      </w:r>
      <w:proofErr w:type="gramEnd"/>
      <w:r w:rsidRPr="00752DC6">
        <w:t>"UserProfilePart", part =&gt; part</w:t>
      </w:r>
    </w:p>
    <w:p w:rsidR="00752DC6" w:rsidRPr="00752DC6" w:rsidRDefault="00752DC6" w:rsidP="006804B4">
      <w:pPr>
        <w:pStyle w:val="CodeBlock"/>
      </w:pPr>
      <w:r w:rsidRPr="00752DC6">
        <w:t xml:space="preserve">                .</w:t>
      </w:r>
      <w:proofErr w:type="gramStart"/>
      <w:r w:rsidRPr="00752DC6">
        <w:t>WithField(</w:t>
      </w:r>
      <w:proofErr w:type="gramEnd"/>
      <w:r w:rsidRPr="00752DC6">
        <w:t>"FirstName", f =&gt; f</w:t>
      </w:r>
    </w:p>
    <w:p w:rsidR="00752DC6" w:rsidRPr="00752DC6" w:rsidRDefault="00752DC6" w:rsidP="006804B4">
      <w:pPr>
        <w:pStyle w:val="CodeBlock"/>
      </w:pPr>
      <w:r w:rsidRPr="00752DC6">
        <w:t xml:space="preserve">                    .</w:t>
      </w:r>
      <w:proofErr w:type="gramStart"/>
      <w:r w:rsidRPr="00752DC6">
        <w:t>OfType(</w:t>
      </w:r>
      <w:proofErr w:type="gramEnd"/>
      <w:r w:rsidRPr="00752DC6">
        <w:t>"TextField")</w:t>
      </w:r>
    </w:p>
    <w:p w:rsidR="00752DC6" w:rsidRPr="00752DC6" w:rsidRDefault="00752DC6" w:rsidP="006804B4">
      <w:pPr>
        <w:pStyle w:val="CodeBlock"/>
      </w:pPr>
      <w:r w:rsidRPr="00752DC6">
        <w:t xml:space="preserve">                    .</w:t>
      </w:r>
      <w:proofErr w:type="gramStart"/>
      <w:r w:rsidRPr="00752DC6">
        <w:t>WithSetting(</w:t>
      </w:r>
      <w:proofErr w:type="gramEnd"/>
      <w:r w:rsidRPr="00752DC6">
        <w:t>"TextFieldSettings.Flavor", "Wide")</w:t>
      </w:r>
    </w:p>
    <w:p w:rsidR="00752DC6" w:rsidRPr="00752DC6" w:rsidRDefault="00752DC6" w:rsidP="006804B4">
      <w:pPr>
        <w:pStyle w:val="CodeBlock"/>
      </w:pPr>
      <w:r w:rsidRPr="00752DC6">
        <w:t xml:space="preserve">                    .</w:t>
      </w:r>
      <w:proofErr w:type="gramStart"/>
      <w:r w:rsidRPr="00752DC6">
        <w:t>WithDisplayName(</w:t>
      </w:r>
      <w:proofErr w:type="gramEnd"/>
      <w:r w:rsidRPr="00752DC6">
        <w:t>"First Name"))</w:t>
      </w:r>
    </w:p>
    <w:p w:rsidR="00752DC6" w:rsidRPr="00752DC6" w:rsidRDefault="00752DC6" w:rsidP="006804B4">
      <w:pPr>
        <w:pStyle w:val="CodeBlock"/>
      </w:pPr>
      <w:r w:rsidRPr="00752DC6">
        <w:t xml:space="preserve">                .</w:t>
      </w:r>
      <w:proofErr w:type="gramStart"/>
      <w:r w:rsidRPr="00752DC6">
        <w:t>WithField(</w:t>
      </w:r>
      <w:proofErr w:type="gramEnd"/>
      <w:r w:rsidRPr="00752DC6">
        <w:t>"LastName", f =&gt; f</w:t>
      </w:r>
    </w:p>
    <w:p w:rsidR="00752DC6" w:rsidRPr="00752DC6" w:rsidRDefault="00752DC6" w:rsidP="006804B4">
      <w:pPr>
        <w:pStyle w:val="CodeBlock"/>
      </w:pPr>
      <w:r w:rsidRPr="00752DC6">
        <w:t xml:space="preserve">                    .</w:t>
      </w:r>
      <w:proofErr w:type="gramStart"/>
      <w:r w:rsidRPr="00752DC6">
        <w:t>OfType(</w:t>
      </w:r>
      <w:proofErr w:type="gramEnd"/>
      <w:r w:rsidRPr="00752DC6">
        <w:t>"TextField")</w:t>
      </w:r>
    </w:p>
    <w:p w:rsidR="00752DC6" w:rsidRPr="00752DC6" w:rsidRDefault="00752DC6" w:rsidP="006804B4">
      <w:pPr>
        <w:pStyle w:val="CodeBlock"/>
      </w:pPr>
      <w:r w:rsidRPr="00752DC6">
        <w:t xml:space="preserve">                    .</w:t>
      </w:r>
      <w:proofErr w:type="gramStart"/>
      <w:r w:rsidRPr="00752DC6">
        <w:t>WithSetting(</w:t>
      </w:r>
      <w:proofErr w:type="gramEnd"/>
      <w:r w:rsidRPr="00752DC6">
        <w:t>"TextFieldSettings.Flavor", "Wide")</w:t>
      </w:r>
    </w:p>
    <w:p w:rsidR="00752DC6" w:rsidRPr="00752DC6" w:rsidRDefault="00752DC6" w:rsidP="006804B4">
      <w:pPr>
        <w:pStyle w:val="CodeBlock"/>
      </w:pPr>
      <w:r w:rsidRPr="00752DC6">
        <w:t xml:space="preserve">                    .</w:t>
      </w:r>
      <w:proofErr w:type="gramStart"/>
      <w:r w:rsidRPr="00752DC6">
        <w:t>WithDisplayName(</w:t>
      </w:r>
      <w:proofErr w:type="gramEnd"/>
      <w:r w:rsidRPr="00752DC6">
        <w:t>"Last Name"))</w:t>
      </w:r>
    </w:p>
    <w:p w:rsidR="00752DC6" w:rsidRPr="00752DC6" w:rsidRDefault="00752DC6" w:rsidP="006804B4">
      <w:pPr>
        <w:pStyle w:val="CodeBlock"/>
      </w:pPr>
      <w:r w:rsidRPr="00752DC6">
        <w:t xml:space="preserve">                .</w:t>
      </w:r>
      <w:proofErr w:type="gramStart"/>
      <w:r w:rsidRPr="00752DC6">
        <w:t>WithField(</w:t>
      </w:r>
      <w:proofErr w:type="gramEnd"/>
      <w:r w:rsidRPr="00752DC6">
        <w:t>"TwitterHandle", f =&gt; f</w:t>
      </w:r>
    </w:p>
    <w:p w:rsidR="00752DC6" w:rsidRPr="00752DC6" w:rsidRDefault="00752DC6" w:rsidP="006804B4">
      <w:pPr>
        <w:pStyle w:val="CodeBlock"/>
      </w:pPr>
      <w:r w:rsidRPr="00752DC6">
        <w:lastRenderedPageBreak/>
        <w:t xml:space="preserve">                    .</w:t>
      </w:r>
      <w:proofErr w:type="gramStart"/>
      <w:r w:rsidRPr="00752DC6">
        <w:t>OfType(</w:t>
      </w:r>
      <w:proofErr w:type="gramEnd"/>
      <w:r w:rsidRPr="00752DC6">
        <w:t>"TextField")</w:t>
      </w:r>
    </w:p>
    <w:p w:rsidR="00752DC6" w:rsidRPr="00752DC6" w:rsidRDefault="00752DC6" w:rsidP="006804B4">
      <w:pPr>
        <w:pStyle w:val="CodeBlock"/>
      </w:pPr>
      <w:r w:rsidRPr="00752DC6">
        <w:t xml:space="preserve">                    .</w:t>
      </w:r>
      <w:proofErr w:type="gramStart"/>
      <w:r w:rsidRPr="00752DC6">
        <w:t>WithSetting(</w:t>
      </w:r>
      <w:proofErr w:type="gramEnd"/>
      <w:r w:rsidRPr="00752DC6">
        <w:t>"TextFieldSettings.Flavor", "Wide")</w:t>
      </w:r>
    </w:p>
    <w:p w:rsidR="00752DC6" w:rsidRPr="00752DC6" w:rsidRDefault="00752DC6" w:rsidP="006804B4">
      <w:pPr>
        <w:pStyle w:val="CodeBlock"/>
      </w:pPr>
      <w:r w:rsidRPr="00752DC6">
        <w:t xml:space="preserve">                    .</w:t>
      </w:r>
      <w:proofErr w:type="gramStart"/>
      <w:r w:rsidRPr="00752DC6">
        <w:t>WithDisplayName(</w:t>
      </w:r>
      <w:proofErr w:type="gramEnd"/>
      <w:r w:rsidRPr="00752DC6">
        <w:t>"Twitter Handle"))</w:t>
      </w:r>
    </w:p>
    <w:p w:rsidR="00070BD7" w:rsidRDefault="00752DC6" w:rsidP="006804B4">
      <w:pPr>
        <w:pStyle w:val="CodeBlock"/>
      </w:pPr>
      <w:r w:rsidRPr="00752DC6">
        <w:t xml:space="preserve">                .</w:t>
      </w:r>
      <w:proofErr w:type="gramStart"/>
      <w:r w:rsidRPr="00752DC6">
        <w:t>WithDescription(</w:t>
      </w:r>
      <w:proofErr w:type="gramEnd"/>
      <w:r w:rsidRPr="00752DC6">
        <w:t>"Provides a</w:t>
      </w:r>
      <w:r w:rsidR="00070BD7">
        <w:t xml:space="preserve">dditional information about the </w:t>
      </w:r>
      <w:r w:rsidRPr="00752DC6">
        <w:t>user.")</w:t>
      </w:r>
    </w:p>
    <w:p w:rsidR="00752DC6" w:rsidRPr="00752DC6" w:rsidRDefault="00070BD7" w:rsidP="006804B4">
      <w:pPr>
        <w:pStyle w:val="CodeBlock"/>
      </w:pPr>
      <w:r>
        <w:t xml:space="preserve">                .</w:t>
      </w:r>
      <w:proofErr w:type="gramStart"/>
      <w:r>
        <w:t>Attachable(</w:t>
      </w:r>
      <w:proofErr w:type="gramEnd"/>
      <w:r>
        <w:t>)</w:t>
      </w:r>
      <w:r w:rsidR="00752DC6" w:rsidRPr="00752DC6">
        <w:t>);</w:t>
      </w:r>
    </w:p>
    <w:p w:rsidR="00752DC6" w:rsidRPr="00752DC6" w:rsidRDefault="00752DC6" w:rsidP="006804B4">
      <w:pPr>
        <w:pStyle w:val="CodeBlock"/>
      </w:pPr>
    </w:p>
    <w:p w:rsidR="00752DC6" w:rsidRPr="008546B2" w:rsidRDefault="00752DC6" w:rsidP="006804B4">
      <w:pPr>
        <w:pStyle w:val="CodeBlock"/>
        <w:rPr>
          <w:b/>
        </w:rPr>
      </w:pPr>
      <w:r w:rsidRPr="008546B2">
        <w:rPr>
          <w:b/>
        </w:rPr>
        <w:t xml:space="preserve">            // </w:t>
      </w:r>
      <w:proofErr w:type="gramStart"/>
      <w:r w:rsidRPr="008546B2">
        <w:rPr>
          <w:b/>
        </w:rPr>
        <w:t>Attach</w:t>
      </w:r>
      <w:proofErr w:type="gramEnd"/>
      <w:r w:rsidRPr="008546B2">
        <w:rPr>
          <w:b/>
        </w:rPr>
        <w:t xml:space="preserve"> the UserProfilePart to the User content type.</w:t>
      </w:r>
    </w:p>
    <w:p w:rsidR="00752DC6" w:rsidRPr="00752DC6" w:rsidRDefault="00752DC6" w:rsidP="006804B4">
      <w:pPr>
        <w:pStyle w:val="CodeBlock"/>
      </w:pPr>
      <w:r w:rsidRPr="00752DC6">
        <w:t xml:space="preserve">            </w:t>
      </w:r>
      <w:proofErr w:type="gramStart"/>
      <w:r w:rsidRPr="00752DC6">
        <w:t>ContentDefinitionManager.AlterTypeDefinition(</w:t>
      </w:r>
      <w:proofErr w:type="gramEnd"/>
      <w:r w:rsidRPr="00752DC6">
        <w:t>"User", type =&gt; type</w:t>
      </w:r>
    </w:p>
    <w:p w:rsidR="00752DC6" w:rsidRPr="00752DC6" w:rsidRDefault="00752DC6" w:rsidP="006804B4">
      <w:pPr>
        <w:pStyle w:val="CodeBlock"/>
      </w:pPr>
      <w:r w:rsidRPr="00752DC6">
        <w:t xml:space="preserve">                .</w:t>
      </w:r>
      <w:proofErr w:type="gramStart"/>
      <w:r w:rsidRPr="00752DC6">
        <w:t>WithPart(</w:t>
      </w:r>
      <w:proofErr w:type="gramEnd"/>
      <w:r w:rsidRPr="00752DC6">
        <w:t>"UserProfilePart"));</w:t>
      </w:r>
    </w:p>
    <w:bookmarkEnd w:id="135"/>
    <w:bookmarkEnd w:id="136"/>
    <w:p w:rsidR="00752DC6" w:rsidRPr="00752DC6" w:rsidRDefault="00752DC6" w:rsidP="006804B4">
      <w:pPr>
        <w:pStyle w:val="CodeBlock"/>
      </w:pPr>
    </w:p>
    <w:p w:rsidR="00752DC6" w:rsidRPr="00752DC6" w:rsidRDefault="00752DC6" w:rsidP="006804B4">
      <w:pPr>
        <w:pStyle w:val="CodeBlock"/>
      </w:pPr>
      <w:r w:rsidRPr="00752DC6">
        <w:t xml:space="preserve">            </w:t>
      </w:r>
      <w:proofErr w:type="gramStart"/>
      <w:r w:rsidRPr="00752DC6">
        <w:t>return</w:t>
      </w:r>
      <w:proofErr w:type="gramEnd"/>
      <w:r w:rsidRPr="00752DC6">
        <w:t xml:space="preserve"> 1;</w:t>
      </w:r>
    </w:p>
    <w:p w:rsidR="00752DC6" w:rsidRPr="00752DC6" w:rsidRDefault="00752DC6" w:rsidP="006804B4">
      <w:pPr>
        <w:pStyle w:val="CodeBlock"/>
      </w:pPr>
      <w:r w:rsidRPr="00752DC6">
        <w:t xml:space="preserve">        }</w:t>
      </w:r>
    </w:p>
    <w:p w:rsidR="00752DC6" w:rsidRPr="00752DC6" w:rsidRDefault="00752DC6" w:rsidP="006804B4">
      <w:pPr>
        <w:pStyle w:val="CodeBlock"/>
      </w:pPr>
      <w:r w:rsidRPr="00752DC6">
        <w:t xml:space="preserve">    }</w:t>
      </w:r>
    </w:p>
    <w:p w:rsidR="00752DC6" w:rsidRPr="00752DC6" w:rsidRDefault="006804B4" w:rsidP="006804B4">
      <w:pPr>
        <w:pStyle w:val="CodeBlock"/>
      </w:pPr>
      <w:r>
        <w:t>}</w:t>
      </w:r>
    </w:p>
    <w:p w:rsidR="00752DC6" w:rsidRPr="006804B4" w:rsidRDefault="00752DC6" w:rsidP="006804B4">
      <w:pPr>
        <w:pStyle w:val="Heading3"/>
        <w:rPr>
          <w:lang w:val="en-US"/>
        </w:rPr>
      </w:pPr>
      <w:r w:rsidRPr="00752DC6">
        <w:rPr>
          <w:lang w:val="en-US"/>
        </w:rPr>
        <w:t xml:space="preserve">Step 2: </w:t>
      </w:r>
      <w:r w:rsidR="006804B4">
        <w:rPr>
          <w:lang w:val="en-US"/>
        </w:rPr>
        <w:t xml:space="preserve">The </w:t>
      </w:r>
      <w:r w:rsidRPr="00752DC6">
        <w:rPr>
          <w:lang w:val="en-US"/>
        </w:rPr>
        <w:t>Element Harvester</w:t>
      </w:r>
    </w:p>
    <w:p w:rsidR="00752DC6" w:rsidRPr="00752DC6" w:rsidRDefault="00752DC6" w:rsidP="006804B4">
      <w:pPr>
        <w:rPr>
          <w:lang w:val="en-US"/>
        </w:rPr>
      </w:pPr>
      <w:r w:rsidRPr="00752DC6">
        <w:rPr>
          <w:lang w:val="en-US"/>
        </w:rPr>
        <w:t>Next, crea</w:t>
      </w:r>
      <w:r w:rsidR="006804B4">
        <w:rPr>
          <w:lang w:val="en-US"/>
        </w:rPr>
        <w:t xml:space="preserve">te a new class that implements </w:t>
      </w:r>
      <w:r w:rsidR="006804B4" w:rsidRPr="006804B4">
        <w:rPr>
          <w:rStyle w:val="Strong"/>
          <w:lang w:val="en-US"/>
        </w:rPr>
        <w:t>IElementHarvester</w:t>
      </w:r>
      <w:r w:rsidR="006804B4" w:rsidRPr="006804B4">
        <w:rPr>
          <w:lang w:val="en-US"/>
        </w:rPr>
        <w:t xml:space="preserve"> as follows</w:t>
      </w:r>
      <w:r w:rsidR="006804B4">
        <w:rPr>
          <w:lang w:val="en-US"/>
        </w:rPr>
        <w:t>:</w:t>
      </w:r>
    </w:p>
    <w:p w:rsidR="00752DC6" w:rsidRPr="00752DC6" w:rsidRDefault="00752DC6" w:rsidP="006804B4">
      <w:pPr>
        <w:pStyle w:val="CodeBlock"/>
      </w:pPr>
      <w:proofErr w:type="gramStart"/>
      <w:r w:rsidRPr="00752DC6">
        <w:t>using</w:t>
      </w:r>
      <w:proofErr w:type="gramEnd"/>
      <w:r w:rsidRPr="00752DC6">
        <w:t xml:space="preserve"> System.Collections.Generic;</w:t>
      </w:r>
    </w:p>
    <w:p w:rsidR="00752DC6" w:rsidRPr="00752DC6" w:rsidRDefault="00752DC6" w:rsidP="006804B4">
      <w:pPr>
        <w:pStyle w:val="CodeBlock"/>
      </w:pPr>
      <w:proofErr w:type="gramStart"/>
      <w:r w:rsidRPr="00752DC6">
        <w:t>using</w:t>
      </w:r>
      <w:proofErr w:type="gramEnd"/>
      <w:r w:rsidRPr="00752DC6">
        <w:t xml:space="preserve"> Orchard.Layouts.Framework.Elements;</w:t>
      </w:r>
    </w:p>
    <w:p w:rsidR="00752DC6" w:rsidRPr="00752DC6" w:rsidRDefault="00752DC6" w:rsidP="006804B4">
      <w:pPr>
        <w:pStyle w:val="CodeBlock"/>
      </w:pPr>
      <w:proofErr w:type="gramStart"/>
      <w:r w:rsidRPr="00752DC6">
        <w:t>using</w:t>
      </w:r>
      <w:proofErr w:type="gramEnd"/>
      <w:r w:rsidRPr="00752DC6">
        <w:t xml:space="preserve"> Orchar</w:t>
      </w:r>
      <w:r w:rsidR="006804B4">
        <w:t>d.Layouts.Framework.Harvesters;</w:t>
      </w:r>
    </w:p>
    <w:p w:rsidR="00752DC6" w:rsidRPr="00752DC6" w:rsidRDefault="00752DC6" w:rsidP="006804B4">
      <w:pPr>
        <w:pStyle w:val="CodeBlock"/>
      </w:pPr>
      <w:proofErr w:type="gramStart"/>
      <w:r w:rsidRPr="00752DC6">
        <w:t>namespace</w:t>
      </w:r>
      <w:proofErr w:type="gramEnd"/>
      <w:r w:rsidRPr="00752DC6">
        <w:t xml:space="preserve"> OffTheGrid.Demos.Layouts.Layouts.Harvesters {</w:t>
      </w:r>
    </w:p>
    <w:p w:rsidR="00752DC6" w:rsidRPr="00752DC6" w:rsidRDefault="00752DC6" w:rsidP="006804B4">
      <w:pPr>
        <w:pStyle w:val="CodeBlock"/>
      </w:pPr>
      <w:r w:rsidRPr="00752DC6">
        <w:t xml:space="preserve">    </w:t>
      </w:r>
      <w:proofErr w:type="gramStart"/>
      <w:r w:rsidRPr="00752DC6">
        <w:t>public</w:t>
      </w:r>
      <w:proofErr w:type="gramEnd"/>
      <w:r w:rsidRPr="00752DC6">
        <w:t xml:space="preserve"> class UserProfileElementHarvester : IElementHarvester {</w:t>
      </w:r>
    </w:p>
    <w:p w:rsidR="00752DC6" w:rsidRPr="00752DC6" w:rsidRDefault="00752DC6" w:rsidP="006804B4">
      <w:pPr>
        <w:pStyle w:val="CodeBlock"/>
      </w:pPr>
      <w:r w:rsidRPr="00752DC6">
        <w:t xml:space="preserve">        </w:t>
      </w:r>
      <w:proofErr w:type="gramStart"/>
      <w:r w:rsidRPr="00752DC6">
        <w:t>public</w:t>
      </w:r>
      <w:proofErr w:type="gramEnd"/>
      <w:r w:rsidRPr="00752DC6">
        <w:t xml:space="preserve"> IEnumerable&lt;ElementDescriptor&gt; HarvestElements(HarvestElementsContext context) {</w:t>
      </w:r>
    </w:p>
    <w:p w:rsidR="00752DC6" w:rsidRPr="00752DC6" w:rsidRDefault="00752DC6" w:rsidP="006804B4">
      <w:pPr>
        <w:pStyle w:val="CodeBlock"/>
      </w:pPr>
      <w:r w:rsidRPr="00752DC6">
        <w:t xml:space="preserve">            // TODO: Return element descriptors based on the content fields attached to the UserProfilePart.</w:t>
      </w:r>
    </w:p>
    <w:p w:rsidR="00752DC6" w:rsidRPr="00752DC6" w:rsidRDefault="00752DC6" w:rsidP="006804B4">
      <w:pPr>
        <w:pStyle w:val="CodeBlock"/>
      </w:pPr>
      <w:r w:rsidRPr="00752DC6">
        <w:t xml:space="preserve">        }</w:t>
      </w:r>
    </w:p>
    <w:p w:rsidR="00752DC6" w:rsidRPr="00752DC6" w:rsidRDefault="00752DC6" w:rsidP="006804B4">
      <w:pPr>
        <w:pStyle w:val="CodeBlock"/>
      </w:pPr>
      <w:r w:rsidRPr="00752DC6">
        <w:t xml:space="preserve">    }</w:t>
      </w:r>
    </w:p>
    <w:p w:rsidR="00752DC6" w:rsidRPr="00752DC6" w:rsidRDefault="006804B4" w:rsidP="006804B4">
      <w:pPr>
        <w:pStyle w:val="CodeBlock"/>
      </w:pPr>
      <w:r>
        <w:t>}</w:t>
      </w:r>
    </w:p>
    <w:p w:rsidR="00752DC6" w:rsidRPr="00752DC6" w:rsidRDefault="006804B4" w:rsidP="006804B4">
      <w:pPr>
        <w:rPr>
          <w:lang w:val="en-US"/>
        </w:rPr>
      </w:pPr>
      <w:r>
        <w:rPr>
          <w:lang w:val="en-US"/>
        </w:rPr>
        <w:t>To complete the above implementation, this is what we need to do:</w:t>
      </w:r>
    </w:p>
    <w:p w:rsidR="00752DC6" w:rsidRPr="006804B4" w:rsidRDefault="006804B4" w:rsidP="003A6B90">
      <w:pPr>
        <w:pStyle w:val="ListParagraph"/>
        <w:numPr>
          <w:ilvl w:val="0"/>
          <w:numId w:val="37"/>
        </w:numPr>
        <w:rPr>
          <w:lang w:val="en-US"/>
        </w:rPr>
      </w:pPr>
      <w:r>
        <w:rPr>
          <w:lang w:val="en-US"/>
        </w:rPr>
        <w:t xml:space="preserve">Get the </w:t>
      </w:r>
      <w:r w:rsidRPr="008F622E">
        <w:rPr>
          <w:rStyle w:val="Strong"/>
          <w:lang w:val="en-US"/>
        </w:rPr>
        <w:t>UserProfilePart</w:t>
      </w:r>
      <w:r w:rsidR="00752DC6" w:rsidRPr="006804B4">
        <w:rPr>
          <w:lang w:val="en-US"/>
        </w:rPr>
        <w:t xml:space="preserve"> content part definition and query the attached content fields.</w:t>
      </w:r>
    </w:p>
    <w:p w:rsidR="00752DC6" w:rsidRPr="0048742B" w:rsidRDefault="00752DC6" w:rsidP="003A6B90">
      <w:pPr>
        <w:pStyle w:val="ListParagraph"/>
        <w:numPr>
          <w:ilvl w:val="0"/>
          <w:numId w:val="37"/>
        </w:numPr>
        <w:rPr>
          <w:lang w:val="en-US"/>
        </w:rPr>
      </w:pPr>
      <w:r w:rsidRPr="006804B4">
        <w:rPr>
          <w:lang w:val="en-US"/>
        </w:rPr>
        <w:t>For</w:t>
      </w:r>
      <w:r w:rsidR="006804B4">
        <w:rPr>
          <w:lang w:val="en-US"/>
        </w:rPr>
        <w:t xml:space="preserve"> each </w:t>
      </w:r>
      <w:r w:rsidR="00ED16C2">
        <w:rPr>
          <w:lang w:val="en-US"/>
        </w:rPr>
        <w:t xml:space="preserve">content </w:t>
      </w:r>
      <w:r w:rsidR="006804B4">
        <w:rPr>
          <w:lang w:val="en-US"/>
        </w:rPr>
        <w:t>field</w:t>
      </w:r>
      <w:r w:rsidR="0048742B">
        <w:rPr>
          <w:lang w:val="en-US"/>
        </w:rPr>
        <w:t xml:space="preserve"> that is attached</w:t>
      </w:r>
      <w:r w:rsidR="00ED16C2">
        <w:rPr>
          <w:lang w:val="en-US"/>
        </w:rPr>
        <w:t xml:space="preserve"> to the User Profile Part</w:t>
      </w:r>
      <w:r w:rsidR="006804B4">
        <w:rPr>
          <w:lang w:val="en-US"/>
        </w:rPr>
        <w:t xml:space="preserve">, instantiate a new </w:t>
      </w:r>
      <w:r w:rsidRPr="006804B4">
        <w:rPr>
          <w:rStyle w:val="Strong"/>
          <w:lang w:val="en-US"/>
        </w:rPr>
        <w:t>ElementDes</w:t>
      </w:r>
      <w:r w:rsidR="006804B4" w:rsidRPr="00ED16C2">
        <w:rPr>
          <w:rStyle w:val="Strong"/>
          <w:lang w:val="en-US"/>
        </w:rPr>
        <w:t>criptor</w:t>
      </w:r>
      <w:r w:rsidRPr="006804B4">
        <w:rPr>
          <w:lang w:val="en-US"/>
        </w:rPr>
        <w:t xml:space="preserve"> and configure it with appropriate data and handlers that implement the element's functionality.</w:t>
      </w:r>
      <w:r w:rsidR="00ED16C2">
        <w:rPr>
          <w:lang w:val="en-US"/>
        </w:rPr>
        <w:t xml:space="preserve"> </w:t>
      </w:r>
      <w:r w:rsidR="00C12660" w:rsidRPr="00ED16C2">
        <w:rPr>
          <w:lang w:val="en-US"/>
        </w:rPr>
        <w:t>T</w:t>
      </w:r>
      <w:r w:rsidR="006804B4" w:rsidRPr="00ED16C2">
        <w:rPr>
          <w:lang w:val="en-US"/>
        </w:rPr>
        <w:t xml:space="preserve">he </w:t>
      </w:r>
      <w:r w:rsidR="006804B4" w:rsidRPr="00ED16C2">
        <w:rPr>
          <w:rStyle w:val="Strong"/>
          <w:lang w:val="en-US"/>
        </w:rPr>
        <w:t>ElementDescriptor</w:t>
      </w:r>
      <w:r w:rsidR="006804B4" w:rsidRPr="00ED16C2">
        <w:rPr>
          <w:lang w:val="en-US"/>
        </w:rPr>
        <w:t xml:space="preserve"> constructor requires a </w:t>
      </w:r>
      <w:r w:rsidR="006804B4" w:rsidRPr="00ED16C2">
        <w:rPr>
          <w:rStyle w:val="Strong"/>
          <w:lang w:val="en-US"/>
        </w:rPr>
        <w:t>Type</w:t>
      </w:r>
      <w:r w:rsidR="006804B4" w:rsidRPr="00ED16C2">
        <w:rPr>
          <w:lang w:val="en-US"/>
        </w:rPr>
        <w:t xml:space="preserve"> based on </w:t>
      </w:r>
      <w:r w:rsidR="006804B4" w:rsidRPr="00ED16C2">
        <w:rPr>
          <w:rStyle w:val="Strong"/>
          <w:lang w:val="en-US"/>
        </w:rPr>
        <w:t>Element</w:t>
      </w:r>
      <w:r w:rsidRPr="00ED16C2">
        <w:rPr>
          <w:lang w:val="en-US"/>
        </w:rPr>
        <w:t xml:space="preserve">, </w:t>
      </w:r>
      <w:r w:rsidR="00C12660" w:rsidRPr="00ED16C2">
        <w:rPr>
          <w:lang w:val="en-US"/>
        </w:rPr>
        <w:t xml:space="preserve">so </w:t>
      </w:r>
      <w:r w:rsidRPr="00ED16C2">
        <w:rPr>
          <w:lang w:val="en-US"/>
        </w:rPr>
        <w:t xml:space="preserve">we </w:t>
      </w:r>
      <w:r w:rsidR="00C12660" w:rsidRPr="00ED16C2">
        <w:rPr>
          <w:lang w:val="en-US"/>
        </w:rPr>
        <w:t xml:space="preserve">will </w:t>
      </w:r>
      <w:r w:rsidRPr="00ED16C2">
        <w:rPr>
          <w:lang w:val="en-US"/>
        </w:rPr>
        <w:t xml:space="preserve">need to implement </w:t>
      </w:r>
      <w:r w:rsidR="00C12660" w:rsidRPr="00ED16C2">
        <w:rPr>
          <w:lang w:val="en-US"/>
        </w:rPr>
        <w:t>one</w:t>
      </w:r>
      <w:r w:rsidRPr="00ED16C2">
        <w:rPr>
          <w:lang w:val="en-US"/>
        </w:rPr>
        <w:t xml:space="preserve">. </w:t>
      </w:r>
      <w:r w:rsidR="00C12660" w:rsidRPr="00ED16C2">
        <w:rPr>
          <w:lang w:val="en-US"/>
        </w:rPr>
        <w:t xml:space="preserve">To prevent this element from being harvested by the </w:t>
      </w:r>
      <w:r w:rsidR="00C12660" w:rsidRPr="00ED16C2">
        <w:rPr>
          <w:rStyle w:val="Strong"/>
          <w:lang w:val="en-US"/>
        </w:rPr>
        <w:lastRenderedPageBreak/>
        <w:t>TypedElementHarvester</w:t>
      </w:r>
      <w:r w:rsidR="0048742B" w:rsidRPr="0048742B">
        <w:rPr>
          <w:lang w:val="en-US"/>
        </w:rPr>
        <w:t xml:space="preserve">, </w:t>
      </w:r>
      <w:r w:rsidR="00C12660" w:rsidRPr="0048742B">
        <w:rPr>
          <w:lang w:val="en-US"/>
        </w:rPr>
        <w:t>we’ll</w:t>
      </w:r>
      <w:r w:rsidR="00C12660" w:rsidRPr="00ED16C2">
        <w:rPr>
          <w:lang w:val="en-US"/>
        </w:rPr>
        <w:t xml:space="preserve"> need to</w:t>
      </w:r>
      <w:r w:rsidRPr="00ED16C2">
        <w:rPr>
          <w:lang w:val="en-US"/>
        </w:rPr>
        <w:t xml:space="preserve"> override </w:t>
      </w:r>
      <w:r w:rsidR="00C12660" w:rsidRPr="00ED16C2">
        <w:rPr>
          <w:lang w:val="en-US"/>
        </w:rPr>
        <w:t xml:space="preserve">the </w:t>
      </w:r>
      <w:r w:rsidRPr="00ED16C2">
        <w:rPr>
          <w:rStyle w:val="Strong"/>
          <w:lang w:val="en-US"/>
        </w:rPr>
        <w:t>IsSystemElement</w:t>
      </w:r>
      <w:r w:rsidRPr="00ED16C2">
        <w:rPr>
          <w:lang w:val="en-US"/>
        </w:rPr>
        <w:t xml:space="preserve"> property.</w:t>
      </w:r>
    </w:p>
    <w:p w:rsidR="00752DC6" w:rsidRPr="00752DC6" w:rsidRDefault="001F5384" w:rsidP="00BC4FF1">
      <w:pPr>
        <w:rPr>
          <w:lang w:val="en-US"/>
        </w:rPr>
      </w:pPr>
      <w:r>
        <w:rPr>
          <w:lang w:val="en-US"/>
        </w:rPr>
        <w:t>The following is the complete code for the harvester</w:t>
      </w:r>
      <w:r w:rsidR="0048742B">
        <w:rPr>
          <w:lang w:val="en-US"/>
        </w:rPr>
        <w:t>:</w:t>
      </w:r>
    </w:p>
    <w:p w:rsidR="001F5384" w:rsidRPr="001F5384" w:rsidRDefault="001F5384" w:rsidP="001F5384">
      <w:pPr>
        <w:pStyle w:val="CodeBlock"/>
      </w:pPr>
      <w:proofErr w:type="gramStart"/>
      <w:r w:rsidRPr="001F5384">
        <w:t>using</w:t>
      </w:r>
      <w:proofErr w:type="gramEnd"/>
      <w:r w:rsidRPr="001F5384">
        <w:t xml:space="preserve"> System;</w:t>
      </w:r>
    </w:p>
    <w:p w:rsidR="001F5384" w:rsidRPr="001F5384" w:rsidRDefault="001F5384" w:rsidP="001F5384">
      <w:pPr>
        <w:pStyle w:val="CodeBlock"/>
      </w:pPr>
      <w:proofErr w:type="gramStart"/>
      <w:r w:rsidRPr="001F5384">
        <w:t>using</w:t>
      </w:r>
      <w:proofErr w:type="gramEnd"/>
      <w:r w:rsidRPr="001F5384">
        <w:t xml:space="preserve"> System.Collections.Generic;</w:t>
      </w:r>
    </w:p>
    <w:p w:rsidR="001F5384" w:rsidRPr="001F5384" w:rsidRDefault="001F5384" w:rsidP="001F5384">
      <w:pPr>
        <w:pStyle w:val="CodeBlock"/>
      </w:pPr>
      <w:proofErr w:type="gramStart"/>
      <w:r w:rsidRPr="001F5384">
        <w:t>using</w:t>
      </w:r>
      <w:proofErr w:type="gramEnd"/>
      <w:r w:rsidRPr="001F5384">
        <w:t xml:space="preserve"> System.Linq;</w:t>
      </w:r>
    </w:p>
    <w:p w:rsidR="001F5384" w:rsidRPr="001F5384" w:rsidRDefault="001F5384" w:rsidP="001F5384">
      <w:pPr>
        <w:pStyle w:val="CodeBlock"/>
      </w:pPr>
      <w:proofErr w:type="gramStart"/>
      <w:r w:rsidRPr="001F5384">
        <w:t>using</w:t>
      </w:r>
      <w:proofErr w:type="gramEnd"/>
      <w:r w:rsidRPr="001F5384">
        <w:t xml:space="preserve"> OffTheGrid.Demos.Layouts.Elements;</w:t>
      </w:r>
    </w:p>
    <w:p w:rsidR="001F5384" w:rsidRPr="001F5384" w:rsidRDefault="001F5384" w:rsidP="001F5384">
      <w:pPr>
        <w:pStyle w:val="CodeBlock"/>
      </w:pPr>
      <w:proofErr w:type="gramStart"/>
      <w:r w:rsidRPr="001F5384">
        <w:t>using</w:t>
      </w:r>
      <w:proofErr w:type="gramEnd"/>
      <w:r w:rsidRPr="001F5384">
        <w:t xml:space="preserve"> Orchard;</w:t>
      </w:r>
    </w:p>
    <w:p w:rsidR="001F5384" w:rsidRPr="001F5384" w:rsidRDefault="001F5384" w:rsidP="001F5384">
      <w:pPr>
        <w:pStyle w:val="CodeBlock"/>
      </w:pPr>
      <w:proofErr w:type="gramStart"/>
      <w:r w:rsidRPr="001F5384">
        <w:t>using</w:t>
      </w:r>
      <w:proofErr w:type="gramEnd"/>
      <w:r w:rsidRPr="001F5384">
        <w:t xml:space="preserve"> Orchard.ContentManagement.MetaData;</w:t>
      </w:r>
    </w:p>
    <w:p w:rsidR="001F5384" w:rsidRPr="001F5384" w:rsidRDefault="001F5384" w:rsidP="001F5384">
      <w:pPr>
        <w:pStyle w:val="CodeBlock"/>
      </w:pPr>
      <w:proofErr w:type="gramStart"/>
      <w:r w:rsidRPr="001F5384">
        <w:t>using</w:t>
      </w:r>
      <w:proofErr w:type="gramEnd"/>
      <w:r w:rsidRPr="001F5384">
        <w:t xml:space="preserve"> Orchard.Environment;</w:t>
      </w:r>
    </w:p>
    <w:p w:rsidR="001F5384" w:rsidRPr="001F5384" w:rsidRDefault="001F5384" w:rsidP="001F5384">
      <w:pPr>
        <w:pStyle w:val="CodeBlock"/>
      </w:pPr>
      <w:proofErr w:type="gramStart"/>
      <w:r w:rsidRPr="001F5384">
        <w:t>using</w:t>
      </w:r>
      <w:proofErr w:type="gramEnd"/>
      <w:r w:rsidRPr="001F5384">
        <w:t xml:space="preserve"> Orchard.Layouts.Framework.Display;</w:t>
      </w:r>
    </w:p>
    <w:p w:rsidR="001F5384" w:rsidRPr="001F5384" w:rsidRDefault="001F5384" w:rsidP="001F5384">
      <w:pPr>
        <w:pStyle w:val="CodeBlock"/>
      </w:pPr>
      <w:proofErr w:type="gramStart"/>
      <w:r w:rsidRPr="001F5384">
        <w:t>using</w:t>
      </w:r>
      <w:proofErr w:type="gramEnd"/>
      <w:r w:rsidRPr="001F5384">
        <w:t xml:space="preserve"> Orchard.Layouts.Framework.Elements;</w:t>
      </w:r>
    </w:p>
    <w:p w:rsidR="001F5384" w:rsidRPr="001F5384" w:rsidRDefault="001F5384" w:rsidP="001F5384">
      <w:pPr>
        <w:pStyle w:val="CodeBlock"/>
      </w:pPr>
      <w:proofErr w:type="gramStart"/>
      <w:r w:rsidRPr="001F5384">
        <w:t>using</w:t>
      </w:r>
      <w:proofErr w:type="gramEnd"/>
      <w:r w:rsidRPr="001F5384">
        <w:t xml:space="preserve"> Orchard.Layouts.Framework.Harvesters;</w:t>
      </w:r>
    </w:p>
    <w:p w:rsidR="001F5384" w:rsidRPr="001F5384" w:rsidRDefault="001F5384" w:rsidP="001F5384">
      <w:pPr>
        <w:pStyle w:val="CodeBlock"/>
      </w:pPr>
      <w:proofErr w:type="gramStart"/>
      <w:r w:rsidRPr="001F5384">
        <w:t>using</w:t>
      </w:r>
      <w:proofErr w:type="gramEnd"/>
      <w:r w:rsidRPr="001F5384">
        <w:t xml:space="preserve"> Orchard.Layouts.Services;</w:t>
      </w:r>
    </w:p>
    <w:p w:rsidR="001F5384" w:rsidRPr="001F5384" w:rsidRDefault="001F5384" w:rsidP="001F5384">
      <w:pPr>
        <w:pStyle w:val="CodeBlock"/>
      </w:pPr>
    </w:p>
    <w:p w:rsidR="001F5384" w:rsidRPr="001F5384" w:rsidRDefault="001F5384" w:rsidP="001F5384">
      <w:pPr>
        <w:pStyle w:val="CodeBlock"/>
      </w:pPr>
      <w:proofErr w:type="gramStart"/>
      <w:r w:rsidRPr="001F5384">
        <w:t>namespace</w:t>
      </w:r>
      <w:proofErr w:type="gramEnd"/>
      <w:r w:rsidRPr="001F5384">
        <w:t xml:space="preserve"> OffTheGrid.Demos.Layouts</w:t>
      </w:r>
    </w:p>
    <w:p w:rsidR="001F5384" w:rsidRPr="001F5384" w:rsidRDefault="001F5384" w:rsidP="001F5384">
      <w:pPr>
        <w:pStyle w:val="CodeBlock"/>
      </w:pPr>
      <w:r w:rsidRPr="001F5384">
        <w:t>{</w:t>
      </w:r>
    </w:p>
    <w:p w:rsidR="001F5384" w:rsidRPr="001F5384" w:rsidRDefault="001F5384" w:rsidP="001F5384">
      <w:pPr>
        <w:pStyle w:val="CodeBlock"/>
      </w:pPr>
      <w:r w:rsidRPr="001F5384">
        <w:t xml:space="preserve">    </w:t>
      </w:r>
      <w:proofErr w:type="gramStart"/>
      <w:r w:rsidRPr="001F5384">
        <w:t>public</w:t>
      </w:r>
      <w:proofErr w:type="gramEnd"/>
      <w:r w:rsidRPr="001F5384">
        <w:t xml:space="preserve"> class UserProfileElementHarvester : Component, IElementHarvester</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roofErr w:type="gramStart"/>
      <w:r w:rsidRPr="001F5384">
        <w:t>private</w:t>
      </w:r>
      <w:proofErr w:type="gramEnd"/>
      <w:r w:rsidRPr="001F5384">
        <w:t xml:space="preserve"> readonly Work&lt;IContentDefinitionManager&gt; _contentDefinitionManager;</w:t>
      </w:r>
    </w:p>
    <w:p w:rsidR="001F5384" w:rsidRPr="001F5384" w:rsidRDefault="001F5384" w:rsidP="001F5384">
      <w:pPr>
        <w:pStyle w:val="CodeBlock"/>
      </w:pPr>
      <w:r w:rsidRPr="001F5384">
        <w:t xml:space="preserve">        </w:t>
      </w:r>
      <w:proofErr w:type="gramStart"/>
      <w:r w:rsidRPr="001F5384">
        <w:t>private</w:t>
      </w:r>
      <w:proofErr w:type="gramEnd"/>
      <w:r w:rsidRPr="001F5384">
        <w:t xml:space="preserve"> readonly Work&lt;IContentFieldDisplay&gt; _contentFieldDisplay;</w:t>
      </w:r>
    </w:p>
    <w:p w:rsidR="001F5384" w:rsidRPr="001F5384" w:rsidRDefault="001F5384" w:rsidP="001F5384">
      <w:pPr>
        <w:pStyle w:val="CodeBlock"/>
      </w:pPr>
      <w:r w:rsidRPr="001F5384">
        <w:t xml:space="preserve">        </w:t>
      </w:r>
      <w:proofErr w:type="gramStart"/>
      <w:r w:rsidRPr="001F5384">
        <w:t>private</w:t>
      </w:r>
      <w:proofErr w:type="gramEnd"/>
      <w:r w:rsidRPr="001F5384">
        <w:t xml:space="preserve"> readonly IWorkContextAccessor _workContextAccesor;</w:t>
      </w:r>
    </w:p>
    <w:p w:rsidR="001F5384" w:rsidRPr="001F5384" w:rsidRDefault="001F5384" w:rsidP="001F5384">
      <w:pPr>
        <w:pStyle w:val="CodeBlock"/>
      </w:pPr>
    </w:p>
    <w:p w:rsidR="001F5384" w:rsidRPr="001F5384" w:rsidRDefault="001F5384" w:rsidP="001F5384">
      <w:pPr>
        <w:pStyle w:val="CodeBlock"/>
      </w:pPr>
      <w:r w:rsidRPr="001F5384">
        <w:t xml:space="preserve">        </w:t>
      </w:r>
      <w:proofErr w:type="gramStart"/>
      <w:r w:rsidRPr="001F5384">
        <w:t>public</w:t>
      </w:r>
      <w:proofErr w:type="gramEnd"/>
      <w:r w:rsidRPr="001F5384">
        <w:t xml:space="preserve"> UserProfileElementHarvester(</w:t>
      </w:r>
    </w:p>
    <w:p w:rsidR="001F5384" w:rsidRPr="001F5384" w:rsidRDefault="001F5384" w:rsidP="001F5384">
      <w:pPr>
        <w:pStyle w:val="CodeBlock"/>
      </w:pPr>
      <w:r w:rsidRPr="001F5384">
        <w:t xml:space="preserve">           Work&lt;IContentDefinitionManager&gt; contentDefinitionManager,</w:t>
      </w:r>
    </w:p>
    <w:p w:rsidR="001F5384" w:rsidRPr="001F5384" w:rsidRDefault="001F5384" w:rsidP="001F5384">
      <w:pPr>
        <w:pStyle w:val="CodeBlock"/>
      </w:pPr>
      <w:r w:rsidRPr="001F5384">
        <w:t xml:space="preserve">           Work&lt;IContentFieldDisplay&gt; contentFieldDisplay,</w:t>
      </w:r>
    </w:p>
    <w:p w:rsidR="001F5384" w:rsidRPr="001F5384" w:rsidRDefault="001F5384" w:rsidP="001F5384">
      <w:pPr>
        <w:pStyle w:val="CodeBlock"/>
      </w:pPr>
      <w:r w:rsidRPr="001F5384">
        <w:t xml:space="preserve">           IWorkContextAccessor workContextAccesor) {</w:t>
      </w:r>
    </w:p>
    <w:p w:rsidR="001F5384" w:rsidRPr="001F5384" w:rsidRDefault="001F5384" w:rsidP="001F5384">
      <w:pPr>
        <w:pStyle w:val="CodeBlock"/>
      </w:pPr>
    </w:p>
    <w:p w:rsidR="001F5384" w:rsidRPr="001F5384" w:rsidRDefault="001F5384" w:rsidP="001F5384">
      <w:pPr>
        <w:pStyle w:val="CodeBlock"/>
      </w:pPr>
      <w:r w:rsidRPr="001F5384">
        <w:t xml:space="preserve">            _contentDefinitionManager = contentDefinitionManager;</w:t>
      </w:r>
    </w:p>
    <w:p w:rsidR="001F5384" w:rsidRPr="001F5384" w:rsidRDefault="001F5384" w:rsidP="001F5384">
      <w:pPr>
        <w:pStyle w:val="CodeBlock"/>
      </w:pPr>
      <w:r w:rsidRPr="001F5384">
        <w:t xml:space="preserve">            _workContextAccesor = workContextAccesor;</w:t>
      </w:r>
    </w:p>
    <w:p w:rsidR="001F5384" w:rsidRPr="001F5384" w:rsidRDefault="001F5384" w:rsidP="001F5384">
      <w:pPr>
        <w:pStyle w:val="CodeBlock"/>
      </w:pPr>
      <w:r w:rsidRPr="001F5384">
        <w:t xml:space="preserve">            _contentFieldDisplay = contentFieldDisplay;</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Pr="001F5384" w:rsidRDefault="001F5384" w:rsidP="001F5384">
      <w:pPr>
        <w:pStyle w:val="CodeBlock"/>
      </w:pPr>
      <w:r w:rsidRPr="001F5384">
        <w:t xml:space="preserve">        </w:t>
      </w:r>
      <w:proofErr w:type="gramStart"/>
      <w:r w:rsidRPr="001F5384">
        <w:t>public</w:t>
      </w:r>
      <w:proofErr w:type="gramEnd"/>
      <w:r w:rsidRPr="001F5384">
        <w:t xml:space="preserve"> IEnumerable&lt;ElementDescriptor&gt; HarvestElements(HarvestElementsContext context)</w:t>
      </w:r>
    </w:p>
    <w:p w:rsidR="001F5384" w:rsidRPr="001F5384" w:rsidRDefault="001F5384" w:rsidP="001F5384">
      <w:pPr>
        <w:pStyle w:val="CodeBlock"/>
      </w:pPr>
      <w:r w:rsidRPr="001F5384">
        <w:t xml:space="preserve">        {</w:t>
      </w:r>
    </w:p>
    <w:p w:rsidR="001F5384" w:rsidRPr="001F5384" w:rsidRDefault="001F5384" w:rsidP="001F5384">
      <w:pPr>
        <w:pStyle w:val="CodeBlock"/>
        <w:rPr>
          <w:b/>
        </w:rPr>
      </w:pPr>
      <w:r w:rsidRPr="001F5384">
        <w:rPr>
          <w:b/>
        </w:rPr>
        <w:t xml:space="preserve">            // Get the UserProfilePart definition.</w:t>
      </w:r>
    </w:p>
    <w:p w:rsidR="001F5384" w:rsidRPr="001F5384" w:rsidRDefault="001F5384" w:rsidP="001F5384">
      <w:pPr>
        <w:pStyle w:val="CodeBlock"/>
      </w:pPr>
      <w:r w:rsidRPr="001F5384">
        <w:t xml:space="preserve">            </w:t>
      </w:r>
      <w:proofErr w:type="gramStart"/>
      <w:r w:rsidRPr="001F5384">
        <w:t>var</w:t>
      </w:r>
      <w:proofErr w:type="gramEnd"/>
      <w:r w:rsidRPr="001F5384">
        <w:t xml:space="preserve"> partDefinition =</w:t>
      </w:r>
    </w:p>
    <w:p w:rsidR="001F5384" w:rsidRPr="001F5384" w:rsidRDefault="001F5384" w:rsidP="001F5384">
      <w:pPr>
        <w:pStyle w:val="CodeBlock"/>
      </w:pPr>
      <w:r w:rsidRPr="001F5384">
        <w:t xml:space="preserve">               _contentDefinitionManager</w:t>
      </w:r>
    </w:p>
    <w:p w:rsidR="001F5384" w:rsidRPr="001F5384" w:rsidRDefault="001F5384" w:rsidP="001F5384">
      <w:pPr>
        <w:pStyle w:val="CodeBlock"/>
      </w:pPr>
      <w:r w:rsidRPr="001F5384">
        <w:t xml:space="preserve">               .Value</w:t>
      </w:r>
    </w:p>
    <w:p w:rsidR="001F5384" w:rsidRPr="001F5384" w:rsidRDefault="001F5384" w:rsidP="001F5384">
      <w:pPr>
        <w:pStyle w:val="CodeBlock"/>
      </w:pPr>
      <w:r w:rsidRPr="001F5384">
        <w:t xml:space="preserve">               .</w:t>
      </w:r>
      <w:proofErr w:type="gramStart"/>
      <w:r w:rsidRPr="001F5384">
        <w:t>GetPartDefinition(</w:t>
      </w:r>
      <w:proofErr w:type="gramEnd"/>
      <w:r w:rsidRPr="001F5384">
        <w:t>"UserProfilePart");</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Get the content fields from the UserProfilePart definition.</w:t>
      </w:r>
    </w:p>
    <w:p w:rsidR="001F5384" w:rsidRPr="001F5384" w:rsidRDefault="001F5384" w:rsidP="001F5384">
      <w:pPr>
        <w:pStyle w:val="CodeBlock"/>
      </w:pPr>
      <w:r w:rsidRPr="001F5384">
        <w:t xml:space="preserve">            </w:t>
      </w:r>
      <w:proofErr w:type="gramStart"/>
      <w:r w:rsidRPr="001F5384">
        <w:t>var</w:t>
      </w:r>
      <w:proofErr w:type="gramEnd"/>
      <w:r w:rsidRPr="001F5384">
        <w:t xml:space="preserve"> fieldDefinitions = partDefinition.Fields;</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w:t>
      </w:r>
      <w:proofErr w:type="gramStart"/>
      <w:r w:rsidRPr="001F5384">
        <w:rPr>
          <w:b/>
        </w:rPr>
        <w:t>For</w:t>
      </w:r>
      <w:proofErr w:type="gramEnd"/>
      <w:r w:rsidRPr="001F5384">
        <w:rPr>
          <w:b/>
        </w:rPr>
        <w:t xml:space="preserve"> each field, yield an element descriptor.</w:t>
      </w:r>
    </w:p>
    <w:p w:rsidR="001F5384" w:rsidRPr="001F5384" w:rsidRDefault="001F5384" w:rsidP="001F5384">
      <w:pPr>
        <w:pStyle w:val="CodeBlock"/>
      </w:pPr>
      <w:r w:rsidRPr="001F5384">
        <w:t xml:space="preserve">            </w:t>
      </w:r>
      <w:proofErr w:type="gramStart"/>
      <w:r w:rsidRPr="001F5384">
        <w:t>return</w:t>
      </w:r>
      <w:proofErr w:type="gramEnd"/>
      <w:r w:rsidRPr="001F5384">
        <w:t xml:space="preserve"> from field in fieldDefinitions</w:t>
      </w:r>
    </w:p>
    <w:p w:rsidR="001F5384" w:rsidRPr="001F5384" w:rsidRDefault="001F5384" w:rsidP="001F5384">
      <w:pPr>
        <w:pStyle w:val="CodeBlock"/>
      </w:pPr>
      <w:r w:rsidRPr="001F5384">
        <w:t xml:space="preserve">                   </w:t>
      </w:r>
      <w:proofErr w:type="gramStart"/>
      <w:r w:rsidRPr="001F5384">
        <w:t>let</w:t>
      </w:r>
      <w:proofErr w:type="gramEnd"/>
      <w:r w:rsidRPr="001F5384">
        <w:t xml:space="preserve"> settingKeys = field.Settings.Keys</w:t>
      </w:r>
    </w:p>
    <w:p w:rsidR="001F5384" w:rsidRPr="001F5384" w:rsidRDefault="001F5384" w:rsidP="001F5384">
      <w:pPr>
        <w:pStyle w:val="CodeBlock"/>
      </w:pPr>
      <w:r w:rsidRPr="001F5384">
        <w:lastRenderedPageBreak/>
        <w:t xml:space="preserve">                   </w:t>
      </w:r>
      <w:proofErr w:type="gramStart"/>
      <w:r w:rsidRPr="001F5384">
        <w:t>let</w:t>
      </w:r>
      <w:proofErr w:type="gramEnd"/>
      <w:r w:rsidRPr="001F5384">
        <w:t xml:space="preserve"> descriptionKey = settingKeys.FirstOrDefault(x =&gt; x.IndexOf("description", StringComparison.OrdinalIgnoreCase) &gt;= 0)</w:t>
      </w:r>
    </w:p>
    <w:p w:rsidR="001F5384" w:rsidRPr="001F5384" w:rsidRDefault="001F5384" w:rsidP="001F5384">
      <w:pPr>
        <w:pStyle w:val="CodeBlock"/>
      </w:pPr>
      <w:r w:rsidRPr="001F5384">
        <w:t xml:space="preserve">                   </w:t>
      </w:r>
      <w:proofErr w:type="gramStart"/>
      <w:r w:rsidRPr="001F5384">
        <w:t>let</w:t>
      </w:r>
      <w:proofErr w:type="gramEnd"/>
      <w:r w:rsidRPr="001F5384">
        <w:t xml:space="preserve"> description = descriptionKey != null ? </w:t>
      </w:r>
      <w:proofErr w:type="gramStart"/>
      <w:r w:rsidRPr="001F5384">
        <w:t>field.Settings[</w:t>
      </w:r>
      <w:proofErr w:type="gramEnd"/>
      <w:r w:rsidRPr="001F5384">
        <w:t>descriptionKey] : $"The {field.DisplayName} field."</w:t>
      </w:r>
    </w:p>
    <w:p w:rsidR="001F5384" w:rsidRPr="001F5384" w:rsidRDefault="001F5384" w:rsidP="001F5384">
      <w:pPr>
        <w:pStyle w:val="CodeBlock"/>
      </w:pPr>
      <w:r w:rsidRPr="001F5384">
        <w:t xml:space="preserve">                   </w:t>
      </w:r>
      <w:proofErr w:type="gramStart"/>
      <w:r w:rsidRPr="001F5384">
        <w:t>select</w:t>
      </w:r>
      <w:proofErr w:type="gramEnd"/>
      <w:r w:rsidRPr="001F5384">
        <w:t xml:space="preserve"> new ElementDescriptor(</w:t>
      </w:r>
    </w:p>
    <w:p w:rsidR="001F5384" w:rsidRPr="001F5384" w:rsidRDefault="001F5384" w:rsidP="001F5384">
      <w:pPr>
        <w:pStyle w:val="CodeBlock"/>
      </w:pPr>
      <w:r w:rsidRPr="001F5384">
        <w:t xml:space="preserve">                       </w:t>
      </w:r>
      <w:proofErr w:type="gramStart"/>
      <w:r w:rsidRPr="001F5384">
        <w:t>elementType</w:t>
      </w:r>
      <w:proofErr w:type="gramEnd"/>
      <w:r w:rsidRPr="001F5384">
        <w:t>: typeof(UserProfileField),</w:t>
      </w:r>
    </w:p>
    <w:p w:rsidR="001F5384" w:rsidRPr="001F5384" w:rsidRDefault="001F5384" w:rsidP="001F5384">
      <w:pPr>
        <w:pStyle w:val="CodeBlock"/>
      </w:pPr>
      <w:r w:rsidRPr="001F5384">
        <w:t xml:space="preserve">                       </w:t>
      </w:r>
      <w:proofErr w:type="gramStart"/>
      <w:r w:rsidRPr="001F5384">
        <w:t>typeName</w:t>
      </w:r>
      <w:proofErr w:type="gramEnd"/>
      <w:r w:rsidRPr="001F5384">
        <w:t>: $"UserProfile.{field.Name}",</w:t>
      </w:r>
    </w:p>
    <w:p w:rsidR="001F5384" w:rsidRPr="001F5384" w:rsidRDefault="001F5384" w:rsidP="001F5384">
      <w:pPr>
        <w:pStyle w:val="CodeBlock"/>
      </w:pPr>
      <w:r w:rsidRPr="001F5384">
        <w:t xml:space="preserve">                       </w:t>
      </w:r>
      <w:proofErr w:type="gramStart"/>
      <w:r w:rsidRPr="001F5384">
        <w:t>displayText</w:t>
      </w:r>
      <w:proofErr w:type="gramEnd"/>
      <w:r w:rsidRPr="001F5384">
        <w:t>: T(field.DisplayName),</w:t>
      </w:r>
    </w:p>
    <w:p w:rsidR="001F5384" w:rsidRPr="001F5384" w:rsidRDefault="001F5384" w:rsidP="001F5384">
      <w:pPr>
        <w:pStyle w:val="CodeBlock"/>
      </w:pPr>
      <w:r w:rsidRPr="001F5384">
        <w:t xml:space="preserve">                       </w:t>
      </w:r>
      <w:proofErr w:type="gramStart"/>
      <w:r w:rsidRPr="001F5384">
        <w:t>description</w:t>
      </w:r>
      <w:proofErr w:type="gramEnd"/>
      <w:r w:rsidRPr="001F5384">
        <w:t>: T(description),</w:t>
      </w:r>
    </w:p>
    <w:p w:rsidR="001F5384" w:rsidRPr="001F5384" w:rsidRDefault="001F5384" w:rsidP="001F5384">
      <w:pPr>
        <w:pStyle w:val="CodeBlock"/>
      </w:pPr>
      <w:r w:rsidRPr="001F5384">
        <w:t xml:space="preserve">                       </w:t>
      </w:r>
      <w:proofErr w:type="gramStart"/>
      <w:r w:rsidRPr="001F5384">
        <w:t>category</w:t>
      </w:r>
      <w:proofErr w:type="gramEnd"/>
      <w:r w:rsidRPr="001F5384">
        <w:t>: "User"</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ToolboxIcon = "\uf040",</w:t>
      </w:r>
    </w:p>
    <w:p w:rsidR="001F5384" w:rsidRDefault="001F5384" w:rsidP="001F5384">
      <w:pPr>
        <w:pStyle w:val="CodeBlock"/>
      </w:pPr>
      <w:r w:rsidRPr="001F5384">
        <w:t xml:space="preserve">                       Di</w:t>
      </w:r>
      <w:r>
        <w:t>splaying = displayingContext =&gt;</w:t>
      </w:r>
    </w:p>
    <w:p w:rsidR="001F5384" w:rsidRPr="001F5384" w:rsidRDefault="001F5384" w:rsidP="001F5384">
      <w:pPr>
        <w:pStyle w:val="CodeBlock"/>
      </w:pPr>
      <w:r>
        <w:t xml:space="preserve">                          </w:t>
      </w:r>
      <w:proofErr w:type="gramStart"/>
      <w:r w:rsidRPr="001F5384">
        <w:t>OnDisplaying(</w:t>
      </w:r>
      <w:proofErr w:type="gramEnd"/>
      <w:r w:rsidRPr="001F5384">
        <w:t>field.Name, displayingContext)</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Default="001F5384" w:rsidP="001F5384">
      <w:pPr>
        <w:pStyle w:val="CodeBlock"/>
      </w:pPr>
      <w:r w:rsidRPr="001F5384">
        <w:t xml:space="preserve">        </w:t>
      </w:r>
      <w:proofErr w:type="gramStart"/>
      <w:r w:rsidRPr="001F5384">
        <w:t>private</w:t>
      </w:r>
      <w:proofErr w:type="gramEnd"/>
      <w:r w:rsidRPr="001F5384">
        <w:t xml:space="preserve"> void OnDisplaying(</w:t>
      </w:r>
    </w:p>
    <w:p w:rsidR="001F5384" w:rsidRDefault="001F5384" w:rsidP="001F5384">
      <w:pPr>
        <w:pStyle w:val="CodeBlock"/>
      </w:pPr>
      <w:r>
        <w:t xml:space="preserve">            </w:t>
      </w:r>
      <w:proofErr w:type="gramStart"/>
      <w:r w:rsidRPr="001F5384">
        <w:t>string</w:t>
      </w:r>
      <w:proofErr w:type="gramEnd"/>
      <w:r w:rsidRPr="001F5384">
        <w:t xml:space="preserve"> fieldN</w:t>
      </w:r>
      <w:r>
        <w:t>ame,</w:t>
      </w:r>
    </w:p>
    <w:p w:rsidR="001F5384" w:rsidRPr="001F5384" w:rsidRDefault="001F5384" w:rsidP="001F5384">
      <w:pPr>
        <w:pStyle w:val="CodeBlock"/>
      </w:pPr>
      <w:r>
        <w:t xml:space="preserve">            </w:t>
      </w:r>
      <w:r w:rsidRPr="001F5384">
        <w:t>ElementDisplayingContext context)</w:t>
      </w:r>
    </w:p>
    <w:p w:rsidR="001F5384" w:rsidRPr="001F5384" w:rsidRDefault="001F5384" w:rsidP="001F5384">
      <w:pPr>
        <w:pStyle w:val="CodeBlock"/>
      </w:pPr>
      <w:r w:rsidRPr="001F5384">
        <w:t xml:space="preserve">        {</w:t>
      </w:r>
    </w:p>
    <w:p w:rsidR="001F5384" w:rsidRPr="001F5384" w:rsidRDefault="001F5384" w:rsidP="001F5384">
      <w:pPr>
        <w:pStyle w:val="CodeBlock"/>
      </w:pPr>
      <w:r w:rsidRPr="001F5384">
        <w:t xml:space="preserve">            </w:t>
      </w:r>
      <w:proofErr w:type="gramStart"/>
      <w:r w:rsidRPr="001F5384">
        <w:t>var</w:t>
      </w:r>
      <w:proofErr w:type="gramEnd"/>
      <w:r w:rsidRPr="001F5384">
        <w:t xml:space="preserve"> workContext = _workContextAccesor.GetContext();</w:t>
      </w:r>
    </w:p>
    <w:p w:rsidR="001F5384" w:rsidRPr="001F5384" w:rsidRDefault="001F5384" w:rsidP="001F5384">
      <w:pPr>
        <w:pStyle w:val="CodeBlock"/>
      </w:pPr>
      <w:r w:rsidRPr="001F5384">
        <w:t xml:space="preserve">            </w:t>
      </w:r>
      <w:proofErr w:type="gramStart"/>
      <w:r w:rsidRPr="001F5384">
        <w:t>var</w:t>
      </w:r>
      <w:proofErr w:type="gramEnd"/>
      <w:r w:rsidRPr="001F5384">
        <w:t xml:space="preserve"> currentUser = workContext.CurrentUser;</w:t>
      </w:r>
    </w:p>
    <w:p w:rsidR="001F5384" w:rsidRPr="001F5384" w:rsidRDefault="001F5384" w:rsidP="001F5384">
      <w:pPr>
        <w:pStyle w:val="CodeBlock"/>
      </w:pPr>
      <w:r w:rsidRPr="001F5384">
        <w:t xml:space="preserve">            </w:t>
      </w:r>
      <w:proofErr w:type="gramStart"/>
      <w:r w:rsidRPr="001F5384">
        <w:t>var</w:t>
      </w:r>
      <w:proofErr w:type="gramEnd"/>
      <w:r w:rsidRPr="001F5384">
        <w:t xml:space="preserve"> profilePart = currentUser?.ContentItem.Parts.SingleOrDefault(x =&gt; x.PartDefinition.Name == "UserProfilePart");</w:t>
      </w:r>
    </w:p>
    <w:p w:rsidR="001F5384" w:rsidRPr="001F5384" w:rsidRDefault="001F5384" w:rsidP="001F5384">
      <w:pPr>
        <w:pStyle w:val="CodeBlock"/>
      </w:pPr>
      <w:r w:rsidRPr="001F5384">
        <w:t xml:space="preserve">            </w:t>
      </w:r>
      <w:proofErr w:type="gramStart"/>
      <w:r w:rsidRPr="001F5384">
        <w:t>var</w:t>
      </w:r>
      <w:proofErr w:type="gramEnd"/>
      <w:r w:rsidRPr="001F5384">
        <w:t xml:space="preserve"> field = profilePart?.Fields.SingleOrDefault(x =&gt; x.Name == fieldName);</w:t>
      </w:r>
    </w:p>
    <w:p w:rsidR="001F5384" w:rsidRPr="001F5384" w:rsidRDefault="001F5384" w:rsidP="001F5384">
      <w:pPr>
        <w:pStyle w:val="CodeBlock"/>
      </w:pPr>
    </w:p>
    <w:p w:rsidR="001F5384" w:rsidRPr="001F5384" w:rsidRDefault="001F5384" w:rsidP="001F5384">
      <w:pPr>
        <w:pStyle w:val="CodeBlock"/>
      </w:pPr>
      <w:r w:rsidRPr="001F5384">
        <w:t xml:space="preserve">            </w:t>
      </w:r>
      <w:proofErr w:type="gramStart"/>
      <w:r w:rsidRPr="001F5384">
        <w:t>if</w:t>
      </w:r>
      <w:proofErr w:type="gramEnd"/>
      <w:r w:rsidRPr="001F5384">
        <w:t xml:space="preserve"> (field == null)</w:t>
      </w:r>
    </w:p>
    <w:p w:rsidR="001F5384" w:rsidRPr="001F5384" w:rsidRDefault="001F5384" w:rsidP="001F5384">
      <w:pPr>
        <w:pStyle w:val="CodeBlock"/>
      </w:pPr>
      <w:r w:rsidRPr="001F5384">
        <w:t xml:space="preserve">            {</w:t>
      </w:r>
    </w:p>
    <w:p w:rsidR="001F5384" w:rsidRPr="001F5384" w:rsidRDefault="001F5384" w:rsidP="001F5384">
      <w:pPr>
        <w:pStyle w:val="CodeBlock"/>
        <w:rPr>
          <w:b/>
        </w:rPr>
      </w:pPr>
      <w:r w:rsidRPr="001F5384">
        <w:rPr>
          <w:b/>
        </w:rPr>
        <w:t xml:space="preserve">                // </w:t>
      </w:r>
      <w:proofErr w:type="gramStart"/>
      <w:r w:rsidRPr="001F5384">
        <w:rPr>
          <w:b/>
        </w:rPr>
        <w:t>The</w:t>
      </w:r>
      <w:proofErr w:type="gramEnd"/>
      <w:r w:rsidRPr="001F5384">
        <w:rPr>
          <w:b/>
        </w:rPr>
        <w:t xml:space="preserve"> field is no longer part the UserProfilePart.</w:t>
      </w:r>
    </w:p>
    <w:p w:rsidR="001F5384" w:rsidRPr="001F5384" w:rsidRDefault="001F5384" w:rsidP="001F5384">
      <w:pPr>
        <w:pStyle w:val="CodeBlock"/>
        <w:rPr>
          <w:b/>
        </w:rPr>
      </w:pPr>
      <w:r w:rsidRPr="001F5384">
        <w:rPr>
          <w:b/>
        </w:rPr>
        <w:t xml:space="preserve">                // </w:t>
      </w:r>
      <w:proofErr w:type="gramStart"/>
      <w:r w:rsidRPr="001F5384">
        <w:rPr>
          <w:b/>
        </w:rPr>
        <w:t>This</w:t>
      </w:r>
      <w:proofErr w:type="gramEnd"/>
      <w:r w:rsidRPr="001F5384">
        <w:rPr>
          <w:b/>
        </w:rPr>
        <w:t xml:space="preserve"> situation can occur when a user removed the field</w:t>
      </w:r>
    </w:p>
    <w:p w:rsidR="001F5384" w:rsidRPr="001F5384" w:rsidRDefault="001F5384" w:rsidP="001F5384">
      <w:pPr>
        <w:pStyle w:val="CodeBlock"/>
        <w:rPr>
          <w:b/>
        </w:rPr>
      </w:pPr>
      <w:r w:rsidRPr="001F5384">
        <w:rPr>
          <w:b/>
        </w:rPr>
        <w:t xml:space="preserve">                // and the harvested element descriptors cache entry hasn't been</w:t>
      </w:r>
    </w:p>
    <w:p w:rsidR="001F5384" w:rsidRPr="001F5384" w:rsidRDefault="001F5384" w:rsidP="001F5384">
      <w:pPr>
        <w:pStyle w:val="CodeBlock"/>
        <w:rPr>
          <w:b/>
        </w:rPr>
      </w:pPr>
      <w:r w:rsidRPr="001F5384">
        <w:rPr>
          <w:b/>
        </w:rPr>
        <w:t xml:space="preserve">                // evicted yet.</w:t>
      </w:r>
    </w:p>
    <w:p w:rsidR="001F5384" w:rsidRPr="001F5384" w:rsidRDefault="001F5384" w:rsidP="001F5384">
      <w:pPr>
        <w:pStyle w:val="CodeBlock"/>
      </w:pPr>
      <w:r w:rsidRPr="001F5384">
        <w:t xml:space="preserve">                </w:t>
      </w:r>
      <w:proofErr w:type="gramStart"/>
      <w:r w:rsidRPr="001F5384">
        <w:t>return</w:t>
      </w:r>
      <w:proofErr w:type="gramEnd"/>
      <w:r w:rsidRPr="001F5384">
        <w:t>;</w:t>
      </w:r>
    </w:p>
    <w:p w:rsidR="001F5384" w:rsidRPr="001F5384" w:rsidRDefault="001F5384" w:rsidP="001F5384">
      <w:pPr>
        <w:pStyle w:val="CodeBlock"/>
      </w:pPr>
      <w:r w:rsidRPr="001F5384">
        <w:t xml:space="preserve">            }</w:t>
      </w:r>
    </w:p>
    <w:p w:rsidR="001F5384" w:rsidRPr="001F5384" w:rsidRDefault="001F5384" w:rsidP="001F5384">
      <w:pPr>
        <w:pStyle w:val="CodeBlock"/>
      </w:pPr>
    </w:p>
    <w:p w:rsidR="001F5384" w:rsidRPr="001F5384" w:rsidRDefault="001F5384" w:rsidP="001F5384">
      <w:pPr>
        <w:pStyle w:val="CodeBlock"/>
        <w:rPr>
          <w:b/>
        </w:rPr>
      </w:pPr>
      <w:r w:rsidRPr="001F5384">
        <w:rPr>
          <w:b/>
        </w:rPr>
        <w:t xml:space="preserve">            // Render the field and add it to the element shape.</w:t>
      </w:r>
    </w:p>
    <w:p w:rsidR="001F5384" w:rsidRPr="001F5384" w:rsidRDefault="001F5384" w:rsidP="001F5384">
      <w:pPr>
        <w:pStyle w:val="CodeBlock"/>
      </w:pPr>
      <w:r w:rsidRPr="001F5384">
        <w:t xml:space="preserve">            </w:t>
      </w:r>
      <w:proofErr w:type="gramStart"/>
      <w:r w:rsidRPr="001F5384">
        <w:t>var</w:t>
      </w:r>
      <w:proofErr w:type="gramEnd"/>
      <w:r w:rsidRPr="001F5384">
        <w:t xml:space="preserve"> fieldShape = _contentFieldDisplay.Value.BuildDisplay(currentUser, field, context.DisplayType);</w:t>
      </w:r>
    </w:p>
    <w:p w:rsidR="001F5384" w:rsidRPr="001F5384" w:rsidRDefault="001F5384" w:rsidP="001F5384">
      <w:pPr>
        <w:pStyle w:val="CodeBlock"/>
      </w:pPr>
      <w:r w:rsidRPr="001F5384">
        <w:t xml:space="preserve">            context.ElementShape.ContentField = fieldShape;</w:t>
      </w:r>
    </w:p>
    <w:p w:rsidR="001F5384" w:rsidRPr="001F5384" w:rsidRDefault="001F5384" w:rsidP="001F5384">
      <w:pPr>
        <w:pStyle w:val="CodeBlock"/>
      </w:pPr>
      <w:r>
        <w:t xml:space="preserve">        }</w:t>
      </w:r>
    </w:p>
    <w:p w:rsidR="001F5384" w:rsidRPr="001F5384" w:rsidRDefault="001F5384" w:rsidP="001F5384">
      <w:pPr>
        <w:pStyle w:val="CodeBlock"/>
      </w:pPr>
      <w:r w:rsidRPr="001F5384">
        <w:t xml:space="preserve">    }</w:t>
      </w:r>
    </w:p>
    <w:p w:rsidR="001F5384" w:rsidRDefault="001F5384" w:rsidP="001F5384">
      <w:pPr>
        <w:pStyle w:val="CodeBlock"/>
      </w:pPr>
      <w:r w:rsidRPr="001F5384">
        <w:t>}</w:t>
      </w:r>
    </w:p>
    <w:p w:rsidR="001F5384" w:rsidRDefault="001F5384" w:rsidP="001F5384">
      <w:pPr>
        <w:rPr>
          <w:lang w:val="en-US"/>
        </w:rPr>
      </w:pPr>
      <w:r>
        <w:rPr>
          <w:lang w:val="en-US"/>
        </w:rPr>
        <w:t xml:space="preserve">Let’s go over the above code section by section, starting with the </w:t>
      </w:r>
      <w:r w:rsidRPr="001F5384">
        <w:rPr>
          <w:rStyle w:val="Strong"/>
          <w:lang w:val="en-US"/>
        </w:rPr>
        <w:t>HarvestElements</w:t>
      </w:r>
      <w:r>
        <w:rPr>
          <w:lang w:val="en-US"/>
        </w:rPr>
        <w:t>:</w:t>
      </w:r>
    </w:p>
    <w:p w:rsidR="00EF170A" w:rsidRDefault="00EF170A" w:rsidP="001F5384">
      <w:pPr>
        <w:rPr>
          <w:lang w:val="en-US"/>
        </w:rPr>
      </w:pPr>
    </w:p>
    <w:p w:rsidR="00EF170A" w:rsidRDefault="00EF170A" w:rsidP="001F5384">
      <w:pPr>
        <w:rPr>
          <w:lang w:val="en-US"/>
        </w:rPr>
      </w:pPr>
    </w:p>
    <w:p w:rsidR="00EF170A" w:rsidRPr="00EF170A" w:rsidRDefault="00EF170A" w:rsidP="00EF170A">
      <w:pPr>
        <w:pStyle w:val="CodeBlock"/>
      </w:pPr>
      <w:r w:rsidRPr="00EF170A">
        <w:lastRenderedPageBreak/>
        <w:t>// Get the UserProfilePart definition.</w:t>
      </w:r>
    </w:p>
    <w:p w:rsidR="00EF170A" w:rsidRPr="00EF170A" w:rsidRDefault="00EF170A" w:rsidP="00EF170A">
      <w:pPr>
        <w:pStyle w:val="CodeBlock"/>
      </w:pPr>
      <w:proofErr w:type="gramStart"/>
      <w:r w:rsidRPr="00EF170A">
        <w:t>var</w:t>
      </w:r>
      <w:proofErr w:type="gramEnd"/>
      <w:r w:rsidRPr="00EF170A">
        <w:t xml:space="preserve"> partDefinition =</w:t>
      </w:r>
    </w:p>
    <w:p w:rsidR="00EF170A" w:rsidRPr="00EF170A" w:rsidRDefault="00EF170A" w:rsidP="00EF170A">
      <w:pPr>
        <w:pStyle w:val="CodeBlock"/>
      </w:pPr>
      <w:r w:rsidRPr="00EF170A">
        <w:t xml:space="preserve">    _contentDefinitionManager</w:t>
      </w:r>
    </w:p>
    <w:p w:rsidR="00EF170A" w:rsidRPr="00EF170A" w:rsidRDefault="00EF170A" w:rsidP="00EF170A">
      <w:pPr>
        <w:pStyle w:val="CodeBlock"/>
      </w:pPr>
      <w:r w:rsidRPr="00EF170A">
        <w:t xml:space="preserve">    .Value</w:t>
      </w:r>
    </w:p>
    <w:p w:rsidR="00EF170A" w:rsidRPr="00EF170A" w:rsidRDefault="00EF170A" w:rsidP="00EF170A">
      <w:pPr>
        <w:pStyle w:val="CodeBlock"/>
      </w:pPr>
      <w:r w:rsidRPr="00EF170A">
        <w:t xml:space="preserve">    .</w:t>
      </w:r>
      <w:proofErr w:type="gramStart"/>
      <w:r w:rsidRPr="00EF170A">
        <w:t>GetPartDefinition(</w:t>
      </w:r>
      <w:proofErr w:type="gramEnd"/>
      <w:r w:rsidRPr="00EF170A">
        <w:t>"UserProfilePart");</w:t>
      </w:r>
    </w:p>
    <w:p w:rsidR="00EF170A" w:rsidRPr="00EF170A" w:rsidRDefault="00EF170A" w:rsidP="00EF170A">
      <w:pPr>
        <w:pStyle w:val="CodeBlock"/>
      </w:pPr>
    </w:p>
    <w:p w:rsidR="00EF170A" w:rsidRPr="00EF170A" w:rsidRDefault="00EF170A" w:rsidP="00EF170A">
      <w:pPr>
        <w:pStyle w:val="CodeBlock"/>
      </w:pPr>
      <w:r w:rsidRPr="00EF170A">
        <w:t>// Get the content fields from the UserProfilePart definition.</w:t>
      </w:r>
    </w:p>
    <w:p w:rsidR="00EF170A" w:rsidRDefault="00EF170A" w:rsidP="00EF170A">
      <w:pPr>
        <w:pStyle w:val="CodeBlock"/>
      </w:pPr>
      <w:proofErr w:type="gramStart"/>
      <w:r w:rsidRPr="00EF170A">
        <w:t>var</w:t>
      </w:r>
      <w:proofErr w:type="gramEnd"/>
      <w:r w:rsidRPr="00EF170A">
        <w:t xml:space="preserve"> fieldDefinitions = partDefinition.Fields;</w:t>
      </w:r>
    </w:p>
    <w:p w:rsidR="00EF170A" w:rsidRDefault="00EF170A" w:rsidP="00EF170A">
      <w:pPr>
        <w:rPr>
          <w:lang w:val="en-US"/>
        </w:rPr>
      </w:pPr>
      <w:r>
        <w:rPr>
          <w:lang w:val="en-US"/>
        </w:rPr>
        <w:t>Here we simply use the Content Definition Manager to get the User Profile Part definition so that we can get a collection of its attached fields, which we use to generate element descriptors, as seen next:</w:t>
      </w:r>
    </w:p>
    <w:p w:rsidR="00EF170A" w:rsidRPr="00EF170A" w:rsidRDefault="00EF170A" w:rsidP="00EF170A">
      <w:pPr>
        <w:pStyle w:val="CodeBlock"/>
      </w:pPr>
      <w:r w:rsidRPr="00EF170A">
        <w:t xml:space="preserve">// </w:t>
      </w:r>
      <w:proofErr w:type="gramStart"/>
      <w:r w:rsidRPr="00EF170A">
        <w:t>For</w:t>
      </w:r>
      <w:proofErr w:type="gramEnd"/>
      <w:r w:rsidRPr="00EF170A">
        <w:t xml:space="preserve"> each field, yield an element descriptor.</w:t>
      </w:r>
    </w:p>
    <w:p w:rsidR="00EF170A" w:rsidRPr="00EF170A" w:rsidRDefault="00EF170A" w:rsidP="00EF170A">
      <w:pPr>
        <w:pStyle w:val="CodeBlock"/>
      </w:pPr>
      <w:proofErr w:type="gramStart"/>
      <w:r w:rsidRPr="00EF170A">
        <w:t>return</w:t>
      </w:r>
      <w:proofErr w:type="gramEnd"/>
      <w:r w:rsidRPr="00EF170A">
        <w:t xml:space="preserve"> from field in fieldDefinitions</w:t>
      </w:r>
    </w:p>
    <w:p w:rsidR="00EF170A" w:rsidRPr="00EF170A" w:rsidRDefault="008F622E" w:rsidP="00EF170A">
      <w:pPr>
        <w:pStyle w:val="CodeBlock"/>
      </w:pPr>
      <w:r>
        <w:t xml:space="preserve">       </w:t>
      </w:r>
      <w:proofErr w:type="gramStart"/>
      <w:r w:rsidR="00EF170A" w:rsidRPr="00EF170A">
        <w:t>let</w:t>
      </w:r>
      <w:proofErr w:type="gramEnd"/>
      <w:r w:rsidR="00EF170A" w:rsidRPr="00EF170A">
        <w:t xml:space="preserve"> settingKeys = field.Settings.Keys</w:t>
      </w:r>
    </w:p>
    <w:p w:rsidR="00EF170A" w:rsidRPr="00EF170A" w:rsidRDefault="008F622E" w:rsidP="00EF170A">
      <w:pPr>
        <w:pStyle w:val="CodeBlock"/>
      </w:pPr>
      <w:r>
        <w:t xml:space="preserve">       </w:t>
      </w:r>
      <w:proofErr w:type="gramStart"/>
      <w:r w:rsidR="00EF170A" w:rsidRPr="00EF170A">
        <w:t>let</w:t>
      </w:r>
      <w:proofErr w:type="gramEnd"/>
      <w:r w:rsidR="00EF170A" w:rsidRPr="00EF170A">
        <w:t xml:space="preserve"> descriptionKey = settingKeys.FirstOrDefault(x =&gt; x.IndexOf("description", StringComparison.OrdinalIgnoreCase) &gt;= 0)</w:t>
      </w:r>
    </w:p>
    <w:p w:rsidR="00EF170A" w:rsidRPr="00EF170A" w:rsidRDefault="008F622E" w:rsidP="00EF170A">
      <w:pPr>
        <w:pStyle w:val="CodeBlock"/>
      </w:pPr>
      <w:r>
        <w:t xml:space="preserve">       </w:t>
      </w:r>
      <w:proofErr w:type="gramStart"/>
      <w:r w:rsidR="00EF170A" w:rsidRPr="00EF170A">
        <w:t>let</w:t>
      </w:r>
      <w:proofErr w:type="gramEnd"/>
      <w:r w:rsidR="00EF170A" w:rsidRPr="00EF170A">
        <w:t xml:space="preserve"> description = descriptionKey != null ? </w:t>
      </w:r>
      <w:proofErr w:type="gramStart"/>
      <w:r w:rsidR="00EF170A" w:rsidRPr="00EF170A">
        <w:t>field.Settings[</w:t>
      </w:r>
      <w:proofErr w:type="gramEnd"/>
      <w:r w:rsidR="00EF170A" w:rsidRPr="00EF170A">
        <w:t>descriptionKey] : $"The {field.DisplayName} field."</w:t>
      </w:r>
    </w:p>
    <w:p w:rsidR="00EF170A" w:rsidRPr="00EF170A" w:rsidRDefault="008F622E" w:rsidP="00EF170A">
      <w:pPr>
        <w:pStyle w:val="CodeBlock"/>
      </w:pPr>
      <w:r>
        <w:t xml:space="preserve">       </w:t>
      </w:r>
      <w:proofErr w:type="gramStart"/>
      <w:r w:rsidR="00EF170A" w:rsidRPr="00EF170A">
        <w:t>select</w:t>
      </w:r>
      <w:proofErr w:type="gramEnd"/>
      <w:r w:rsidR="00EF170A" w:rsidRPr="00EF170A">
        <w:t xml:space="preserve"> new ElementDescriptor(</w:t>
      </w:r>
    </w:p>
    <w:p w:rsidR="00EF170A" w:rsidRPr="00EF170A" w:rsidRDefault="008F622E" w:rsidP="00EF170A">
      <w:pPr>
        <w:pStyle w:val="CodeBlock"/>
      </w:pPr>
      <w:r>
        <w:t xml:space="preserve">         </w:t>
      </w:r>
      <w:r w:rsidR="00EF170A" w:rsidRPr="00EF170A">
        <w:t xml:space="preserve">  </w:t>
      </w:r>
      <w:proofErr w:type="gramStart"/>
      <w:r w:rsidR="00EF170A" w:rsidRPr="00EF170A">
        <w:t>elementType</w:t>
      </w:r>
      <w:proofErr w:type="gramEnd"/>
      <w:r w:rsidR="00EF170A" w:rsidRPr="00EF170A">
        <w:t>: typeof(UserProfileField),</w:t>
      </w:r>
    </w:p>
    <w:p w:rsidR="00EF170A" w:rsidRPr="00EF170A" w:rsidRDefault="008F622E" w:rsidP="00EF170A">
      <w:pPr>
        <w:pStyle w:val="CodeBlock"/>
      </w:pPr>
      <w:r>
        <w:t xml:space="preserve">        </w:t>
      </w:r>
      <w:r w:rsidR="00EF170A" w:rsidRPr="00EF170A">
        <w:t xml:space="preserve">   </w:t>
      </w:r>
      <w:proofErr w:type="gramStart"/>
      <w:r w:rsidR="00EF170A" w:rsidRPr="00EF170A">
        <w:t>typeName</w:t>
      </w:r>
      <w:proofErr w:type="gramEnd"/>
      <w:r w:rsidR="00EF170A" w:rsidRPr="00EF170A">
        <w:t>: $"UserProfile.{field.Name}",</w:t>
      </w:r>
    </w:p>
    <w:p w:rsidR="00EF170A" w:rsidRPr="00EF170A" w:rsidRDefault="008F622E" w:rsidP="00EF170A">
      <w:pPr>
        <w:pStyle w:val="CodeBlock"/>
      </w:pPr>
      <w:r>
        <w:t xml:space="preserve">       </w:t>
      </w:r>
      <w:r w:rsidR="00EF170A" w:rsidRPr="00EF170A">
        <w:t xml:space="preserve">    </w:t>
      </w:r>
      <w:proofErr w:type="gramStart"/>
      <w:r w:rsidR="00EF170A" w:rsidRPr="00EF170A">
        <w:t>displayText</w:t>
      </w:r>
      <w:proofErr w:type="gramEnd"/>
      <w:r w:rsidR="00EF170A" w:rsidRPr="00EF170A">
        <w:t>: T(field.DisplayName),</w:t>
      </w:r>
    </w:p>
    <w:p w:rsidR="00EF170A" w:rsidRPr="00EF170A" w:rsidRDefault="008F622E" w:rsidP="00EF170A">
      <w:pPr>
        <w:pStyle w:val="CodeBlock"/>
      </w:pPr>
      <w:r>
        <w:t xml:space="preserve">      </w:t>
      </w:r>
      <w:r w:rsidR="00EF170A" w:rsidRPr="00EF170A">
        <w:t xml:space="preserve">     </w:t>
      </w:r>
      <w:proofErr w:type="gramStart"/>
      <w:r w:rsidR="00EF170A" w:rsidRPr="00EF170A">
        <w:t>description</w:t>
      </w:r>
      <w:proofErr w:type="gramEnd"/>
      <w:r w:rsidR="00EF170A" w:rsidRPr="00EF170A">
        <w:t>: T(description),</w:t>
      </w:r>
    </w:p>
    <w:p w:rsidR="00EF170A" w:rsidRPr="00EF170A" w:rsidRDefault="008F622E" w:rsidP="00EF170A">
      <w:pPr>
        <w:pStyle w:val="CodeBlock"/>
      </w:pPr>
      <w:r>
        <w:t xml:space="preserve">     </w:t>
      </w:r>
      <w:r w:rsidR="00EF170A" w:rsidRPr="00EF170A">
        <w:t xml:space="preserve">      </w:t>
      </w:r>
      <w:proofErr w:type="gramStart"/>
      <w:r w:rsidR="00EF170A" w:rsidRPr="00EF170A">
        <w:t>category</w:t>
      </w:r>
      <w:proofErr w:type="gramEnd"/>
      <w:r w:rsidR="00EF170A" w:rsidRPr="00EF170A">
        <w:t>: "User"</w:t>
      </w:r>
    </w:p>
    <w:p w:rsidR="00EF170A" w:rsidRPr="00EF170A" w:rsidRDefault="00EF170A" w:rsidP="00EF170A">
      <w:pPr>
        <w:pStyle w:val="CodeBlock"/>
      </w:pPr>
      <w:r w:rsidRPr="00EF170A">
        <w:t xml:space="preserve">        )</w:t>
      </w:r>
    </w:p>
    <w:p w:rsidR="00EF170A" w:rsidRPr="00EF170A" w:rsidRDefault="00EF170A" w:rsidP="00EF170A">
      <w:pPr>
        <w:pStyle w:val="CodeBlock"/>
      </w:pPr>
      <w:r w:rsidRPr="00EF170A">
        <w:t xml:space="preserve">        {</w:t>
      </w:r>
    </w:p>
    <w:p w:rsidR="00EF170A" w:rsidRPr="00EF170A" w:rsidRDefault="00EF170A" w:rsidP="00EF170A">
      <w:pPr>
        <w:pStyle w:val="CodeBlock"/>
      </w:pPr>
      <w:r w:rsidRPr="00EF170A">
        <w:t xml:space="preserve">            ToolboxIcon = "\uf040",</w:t>
      </w:r>
    </w:p>
    <w:p w:rsidR="00EF170A" w:rsidRPr="00EF170A" w:rsidRDefault="00EF170A" w:rsidP="00EF170A">
      <w:pPr>
        <w:pStyle w:val="CodeBlock"/>
      </w:pPr>
      <w:r w:rsidRPr="00EF170A">
        <w:t xml:space="preserve">            Displaying = displayingContext =&gt; </w:t>
      </w:r>
      <w:proofErr w:type="gramStart"/>
      <w:r w:rsidRPr="00EF170A">
        <w:t>OnDisplaying(</w:t>
      </w:r>
      <w:proofErr w:type="gramEnd"/>
      <w:r w:rsidRPr="00EF170A">
        <w:t>field.Name, displayingContext)</w:t>
      </w:r>
    </w:p>
    <w:p w:rsidR="00EF170A" w:rsidRDefault="00EF170A" w:rsidP="00EF170A">
      <w:pPr>
        <w:pStyle w:val="CodeBlock"/>
      </w:pPr>
      <w:r w:rsidRPr="00EF170A">
        <w:t xml:space="preserve">        };</w:t>
      </w:r>
    </w:p>
    <w:p w:rsidR="00EF170A" w:rsidRDefault="00EF170A" w:rsidP="008F622E">
      <w:pPr>
        <w:rPr>
          <w:lang w:val="en-US"/>
        </w:rPr>
      </w:pPr>
      <w:r>
        <w:rPr>
          <w:lang w:val="en-US"/>
        </w:rPr>
        <w:t xml:space="preserve">The above code projects the field definitions into </w:t>
      </w:r>
      <w:r w:rsidRPr="00EF170A">
        <w:rPr>
          <w:rStyle w:val="Strong"/>
          <w:lang w:val="en-US"/>
        </w:rPr>
        <w:t>ElementDescriptors</w:t>
      </w:r>
      <w:r>
        <w:rPr>
          <w:lang w:val="en-US"/>
        </w:rPr>
        <w:t>.</w:t>
      </w:r>
      <w:r w:rsidR="008F622E">
        <w:rPr>
          <w:lang w:val="en-US"/>
        </w:rPr>
        <w:t xml:space="preserve"> Notice </w:t>
      </w:r>
      <w:r>
        <w:rPr>
          <w:lang w:val="en-US"/>
        </w:rPr>
        <w:t xml:space="preserve">the assignment of the </w:t>
      </w:r>
      <w:r w:rsidRPr="00EF170A">
        <w:rPr>
          <w:rStyle w:val="Strong"/>
          <w:lang w:val="en-US"/>
        </w:rPr>
        <w:t>Displaying</w:t>
      </w:r>
      <w:r>
        <w:rPr>
          <w:lang w:val="en-US"/>
        </w:rPr>
        <w:t xml:space="preserve"> property of the descriptors being created, which is a delegate type. Whenever a field element is being displayed, this delegate is invoked, </w:t>
      </w:r>
      <w:r w:rsidR="008F622E">
        <w:rPr>
          <w:lang w:val="en-US"/>
        </w:rPr>
        <w:t xml:space="preserve">which </w:t>
      </w:r>
      <w:r>
        <w:rPr>
          <w:lang w:val="en-US"/>
        </w:rPr>
        <w:t>provides you with the opportunity to configure the element shape</w:t>
      </w:r>
      <w:r w:rsidR="008F622E">
        <w:rPr>
          <w:lang w:val="en-US"/>
        </w:rPr>
        <w:t xml:space="preserve"> that will be displayed</w:t>
      </w:r>
      <w:r>
        <w:rPr>
          <w:lang w:val="en-US"/>
        </w:rPr>
        <w:t>. In the case of this example, we need to actually render the content field, which looks like this:</w:t>
      </w:r>
    </w:p>
    <w:p w:rsidR="00EF170A" w:rsidRPr="00EF170A" w:rsidRDefault="00EF170A" w:rsidP="00EF170A">
      <w:pPr>
        <w:pStyle w:val="CodeBlock"/>
      </w:pPr>
      <w:proofErr w:type="gramStart"/>
      <w:r w:rsidRPr="00EF170A">
        <w:t>private</w:t>
      </w:r>
      <w:proofErr w:type="gramEnd"/>
      <w:r w:rsidRPr="00EF170A">
        <w:t xml:space="preserve"> void OnDisplaying(string fieldName, ElementDisplayingContext context)</w:t>
      </w:r>
    </w:p>
    <w:p w:rsidR="00EF170A" w:rsidRPr="00EF170A" w:rsidRDefault="00EF170A" w:rsidP="00EF170A">
      <w:pPr>
        <w:pStyle w:val="CodeBlock"/>
      </w:pPr>
      <w:r w:rsidRPr="00EF170A">
        <w:t>{</w:t>
      </w:r>
    </w:p>
    <w:p w:rsidR="00EF170A" w:rsidRPr="00EF170A" w:rsidRDefault="00EF170A" w:rsidP="00EF170A">
      <w:pPr>
        <w:pStyle w:val="CodeBlock"/>
      </w:pPr>
      <w:r w:rsidRPr="00EF170A">
        <w:t xml:space="preserve">    </w:t>
      </w:r>
      <w:proofErr w:type="gramStart"/>
      <w:r w:rsidRPr="00EF170A">
        <w:t>var</w:t>
      </w:r>
      <w:proofErr w:type="gramEnd"/>
      <w:r w:rsidRPr="00EF170A">
        <w:t xml:space="preserve"> workContext = _workContextAccesor.GetContext();</w:t>
      </w:r>
    </w:p>
    <w:p w:rsidR="00EF170A" w:rsidRPr="00EF170A" w:rsidRDefault="00EF170A" w:rsidP="00EF170A">
      <w:pPr>
        <w:pStyle w:val="CodeBlock"/>
      </w:pPr>
      <w:r w:rsidRPr="00EF170A">
        <w:t xml:space="preserve">    </w:t>
      </w:r>
      <w:proofErr w:type="gramStart"/>
      <w:r w:rsidRPr="00EF170A">
        <w:t>var</w:t>
      </w:r>
      <w:proofErr w:type="gramEnd"/>
      <w:r w:rsidRPr="00EF170A">
        <w:t xml:space="preserve"> currentUser = workContext.CurrentUser;</w:t>
      </w:r>
    </w:p>
    <w:p w:rsidR="00EF170A" w:rsidRPr="00EF170A" w:rsidRDefault="00EF170A" w:rsidP="00EF170A">
      <w:pPr>
        <w:pStyle w:val="CodeBlock"/>
      </w:pPr>
      <w:r w:rsidRPr="00EF170A">
        <w:lastRenderedPageBreak/>
        <w:t xml:space="preserve">    </w:t>
      </w:r>
      <w:proofErr w:type="gramStart"/>
      <w:r w:rsidRPr="00EF170A">
        <w:t>var</w:t>
      </w:r>
      <w:proofErr w:type="gramEnd"/>
      <w:r w:rsidRPr="00EF170A">
        <w:t xml:space="preserve"> profilePart = currentUser?.ContentItem.Parts.SingleOrDefault(x =&gt; x.PartDefinition.Name == "UserProfilePart");</w:t>
      </w:r>
    </w:p>
    <w:p w:rsidR="00EF170A" w:rsidRPr="00EF170A" w:rsidRDefault="00EF170A" w:rsidP="00EF170A">
      <w:pPr>
        <w:pStyle w:val="CodeBlock"/>
      </w:pPr>
      <w:r w:rsidRPr="00EF170A">
        <w:t xml:space="preserve">    </w:t>
      </w:r>
      <w:proofErr w:type="gramStart"/>
      <w:r w:rsidRPr="00EF170A">
        <w:t>var</w:t>
      </w:r>
      <w:proofErr w:type="gramEnd"/>
      <w:r w:rsidRPr="00EF170A">
        <w:t xml:space="preserve"> field = profilePart?.Fields.SingleOrDefault(x =&gt; x.Name == fieldName);</w:t>
      </w:r>
    </w:p>
    <w:p w:rsidR="00EF170A" w:rsidRPr="00EF170A" w:rsidRDefault="00EF170A" w:rsidP="00EF170A">
      <w:pPr>
        <w:pStyle w:val="CodeBlock"/>
      </w:pPr>
    </w:p>
    <w:p w:rsidR="00EF170A" w:rsidRPr="00EF170A" w:rsidRDefault="00EF170A" w:rsidP="00EF170A">
      <w:pPr>
        <w:pStyle w:val="CodeBlock"/>
      </w:pPr>
      <w:r w:rsidRPr="00EF170A">
        <w:t xml:space="preserve">    </w:t>
      </w:r>
      <w:proofErr w:type="gramStart"/>
      <w:r w:rsidRPr="00EF170A">
        <w:t>if</w:t>
      </w:r>
      <w:proofErr w:type="gramEnd"/>
      <w:r w:rsidRPr="00EF170A">
        <w:t xml:space="preserve"> (field == null)</w:t>
      </w:r>
    </w:p>
    <w:p w:rsidR="00EF170A" w:rsidRPr="00EF170A" w:rsidRDefault="00EF170A" w:rsidP="00EF170A">
      <w:pPr>
        <w:pStyle w:val="CodeBlock"/>
      </w:pPr>
      <w:r w:rsidRPr="00EF170A">
        <w:t xml:space="preserve">    {</w:t>
      </w:r>
    </w:p>
    <w:p w:rsidR="00EF170A" w:rsidRPr="00EF170A" w:rsidRDefault="00EF170A" w:rsidP="00EF170A">
      <w:pPr>
        <w:pStyle w:val="CodeBlock"/>
        <w:rPr>
          <w:b/>
        </w:rPr>
      </w:pPr>
      <w:r w:rsidRPr="00EF170A">
        <w:rPr>
          <w:b/>
        </w:rPr>
        <w:t xml:space="preserve">        // </w:t>
      </w:r>
      <w:proofErr w:type="gramStart"/>
      <w:r w:rsidRPr="00EF170A">
        <w:rPr>
          <w:b/>
        </w:rPr>
        <w:t>The</w:t>
      </w:r>
      <w:proofErr w:type="gramEnd"/>
      <w:r w:rsidRPr="00EF170A">
        <w:rPr>
          <w:b/>
        </w:rPr>
        <w:t xml:space="preserve"> field is no longer part the UserProfilePart.</w:t>
      </w:r>
    </w:p>
    <w:p w:rsidR="00EF170A" w:rsidRPr="00EF170A" w:rsidRDefault="00EF170A" w:rsidP="00EF170A">
      <w:pPr>
        <w:pStyle w:val="CodeBlock"/>
        <w:rPr>
          <w:b/>
        </w:rPr>
      </w:pPr>
      <w:r w:rsidRPr="00EF170A">
        <w:rPr>
          <w:b/>
        </w:rPr>
        <w:t xml:space="preserve">        // </w:t>
      </w:r>
      <w:proofErr w:type="gramStart"/>
      <w:r w:rsidRPr="00EF170A">
        <w:rPr>
          <w:b/>
        </w:rPr>
        <w:t>This</w:t>
      </w:r>
      <w:proofErr w:type="gramEnd"/>
      <w:r w:rsidRPr="00EF170A">
        <w:rPr>
          <w:b/>
        </w:rPr>
        <w:t xml:space="preserve"> situation can occur when a user removed the field</w:t>
      </w:r>
    </w:p>
    <w:p w:rsidR="00EF170A" w:rsidRPr="00EF170A" w:rsidRDefault="00EF170A" w:rsidP="00EF170A">
      <w:pPr>
        <w:pStyle w:val="CodeBlock"/>
        <w:rPr>
          <w:b/>
        </w:rPr>
      </w:pPr>
      <w:r w:rsidRPr="00EF170A">
        <w:rPr>
          <w:b/>
        </w:rPr>
        <w:t xml:space="preserve">        // and the harvested element descriptors cache entry hasn't been</w:t>
      </w:r>
    </w:p>
    <w:p w:rsidR="00EF170A" w:rsidRPr="00EF170A" w:rsidRDefault="00EF170A" w:rsidP="00EF170A">
      <w:pPr>
        <w:pStyle w:val="CodeBlock"/>
        <w:rPr>
          <w:b/>
        </w:rPr>
      </w:pPr>
      <w:r w:rsidRPr="00EF170A">
        <w:rPr>
          <w:b/>
        </w:rPr>
        <w:t xml:space="preserve">        // evicted yet.</w:t>
      </w:r>
    </w:p>
    <w:p w:rsidR="00EF170A" w:rsidRPr="00EF170A" w:rsidRDefault="00EF170A" w:rsidP="00EF170A">
      <w:pPr>
        <w:pStyle w:val="CodeBlock"/>
      </w:pPr>
      <w:r w:rsidRPr="00EF170A">
        <w:t xml:space="preserve">        </w:t>
      </w:r>
      <w:proofErr w:type="gramStart"/>
      <w:r w:rsidRPr="00EF170A">
        <w:t>return</w:t>
      </w:r>
      <w:proofErr w:type="gramEnd"/>
      <w:r w:rsidRPr="00EF170A">
        <w:t>;</w:t>
      </w:r>
    </w:p>
    <w:p w:rsidR="00EF170A" w:rsidRPr="00EF170A" w:rsidRDefault="00EF170A" w:rsidP="00EF170A">
      <w:pPr>
        <w:pStyle w:val="CodeBlock"/>
      </w:pPr>
      <w:r w:rsidRPr="00EF170A">
        <w:t xml:space="preserve">    }</w:t>
      </w:r>
    </w:p>
    <w:p w:rsidR="00EF170A" w:rsidRPr="00EF170A" w:rsidRDefault="00EF170A" w:rsidP="00EF170A">
      <w:pPr>
        <w:pStyle w:val="CodeBlock"/>
      </w:pPr>
    </w:p>
    <w:p w:rsidR="00EF170A" w:rsidRPr="00EF170A" w:rsidRDefault="00EF170A" w:rsidP="00EF170A">
      <w:pPr>
        <w:pStyle w:val="CodeBlock"/>
      </w:pPr>
      <w:r w:rsidRPr="00EF170A">
        <w:t xml:space="preserve">    // Render the field and add it to the element shape.</w:t>
      </w:r>
    </w:p>
    <w:p w:rsidR="00EF170A" w:rsidRPr="00EF170A" w:rsidRDefault="00EF170A" w:rsidP="00EF170A">
      <w:pPr>
        <w:pStyle w:val="CodeBlock"/>
      </w:pPr>
      <w:r w:rsidRPr="00EF170A">
        <w:t xml:space="preserve">    </w:t>
      </w:r>
      <w:proofErr w:type="gramStart"/>
      <w:r w:rsidRPr="00EF170A">
        <w:t>var</w:t>
      </w:r>
      <w:proofErr w:type="gramEnd"/>
      <w:r w:rsidRPr="00EF170A">
        <w:t xml:space="preserve"> fieldShape = _contentFieldDisplay.Value.BuildDisplay(currentUser, field, context.DisplayType);</w:t>
      </w:r>
    </w:p>
    <w:p w:rsidR="00EF170A" w:rsidRPr="00EF170A" w:rsidRDefault="00EF170A" w:rsidP="00EF170A">
      <w:pPr>
        <w:pStyle w:val="CodeBlock"/>
      </w:pPr>
      <w:r w:rsidRPr="00EF170A">
        <w:t xml:space="preserve">    context.ElementShape.ContentField = fieldShape;</w:t>
      </w:r>
    </w:p>
    <w:p w:rsidR="00EF170A" w:rsidRDefault="00EF170A" w:rsidP="00EF170A">
      <w:pPr>
        <w:pStyle w:val="CodeBlock"/>
      </w:pPr>
      <w:r w:rsidRPr="00EF170A">
        <w:t>}</w:t>
      </w:r>
    </w:p>
    <w:p w:rsidR="00165F4A" w:rsidRPr="00165F4A" w:rsidRDefault="0013494E" w:rsidP="00165F4A">
      <w:pPr>
        <w:rPr>
          <w:lang w:val="en-US"/>
        </w:rPr>
      </w:pPr>
      <w:r>
        <w:rPr>
          <w:lang w:val="en-US"/>
        </w:rPr>
        <w:t>The above code basically gets a reference to the a</w:t>
      </w:r>
      <w:r w:rsidR="008F622E">
        <w:rPr>
          <w:lang w:val="en-US"/>
        </w:rPr>
        <w:t>uthenticated user and the specified content field</w:t>
      </w:r>
      <w:r>
        <w:rPr>
          <w:lang w:val="en-US"/>
        </w:rPr>
        <w:t xml:space="preserve"> of </w:t>
      </w:r>
      <w:r w:rsidR="008F622E">
        <w:rPr>
          <w:lang w:val="en-US"/>
        </w:rPr>
        <w:t xml:space="preserve">the </w:t>
      </w:r>
      <w:r w:rsidRPr="008F622E">
        <w:rPr>
          <w:rStyle w:val="Strong"/>
          <w:lang w:val="en-US"/>
        </w:rPr>
        <w:t>UserProfilePart</w:t>
      </w:r>
      <w:r w:rsidR="008F622E">
        <w:rPr>
          <w:lang w:val="en-US"/>
        </w:rPr>
        <w:t>.</w:t>
      </w:r>
    </w:p>
    <w:p w:rsidR="00752DC6" w:rsidRPr="00752DC6" w:rsidRDefault="008F622E" w:rsidP="00AB00E6">
      <w:pPr>
        <w:rPr>
          <w:lang w:val="en-US"/>
        </w:rPr>
      </w:pPr>
      <w:r>
        <w:rPr>
          <w:lang w:val="en-US"/>
        </w:rPr>
        <w:t xml:space="preserve">The harvester references a type called </w:t>
      </w:r>
      <w:r w:rsidRPr="005B7A14">
        <w:rPr>
          <w:rStyle w:val="Strong"/>
          <w:lang w:val="en-US"/>
        </w:rPr>
        <w:t>UserProfileField</w:t>
      </w:r>
      <w:r>
        <w:rPr>
          <w:lang w:val="en-US"/>
        </w:rPr>
        <w:t>, which you’</w:t>
      </w:r>
      <w:r w:rsidR="00E657AC">
        <w:rPr>
          <w:lang w:val="en-US"/>
        </w:rPr>
        <w:t>ll need to create as well</w:t>
      </w:r>
      <w:r w:rsidR="00AB00E6">
        <w:rPr>
          <w:lang w:val="en-US"/>
        </w:rPr>
        <w:t>:</w:t>
      </w:r>
    </w:p>
    <w:p w:rsidR="0048742B" w:rsidRPr="0048742B" w:rsidRDefault="0048742B" w:rsidP="0048742B">
      <w:pPr>
        <w:pStyle w:val="CodeBlock"/>
      </w:pPr>
      <w:proofErr w:type="gramStart"/>
      <w:r w:rsidRPr="0048742B">
        <w:t>using</w:t>
      </w:r>
      <w:proofErr w:type="gramEnd"/>
      <w:r w:rsidRPr="0048742B">
        <w:t xml:space="preserve"> Orchard.Layouts.Framework.Elements;</w:t>
      </w:r>
    </w:p>
    <w:p w:rsidR="0048742B" w:rsidRPr="0048742B" w:rsidRDefault="0048742B" w:rsidP="0048742B">
      <w:pPr>
        <w:pStyle w:val="CodeBlock"/>
      </w:pPr>
      <w:proofErr w:type="gramStart"/>
      <w:r w:rsidRPr="0048742B">
        <w:t>namespace</w:t>
      </w:r>
      <w:proofErr w:type="gramEnd"/>
      <w:r w:rsidRPr="0048742B">
        <w:t xml:space="preserve"> OffTheGrid.Demos.Layouts.Elements</w:t>
      </w:r>
    </w:p>
    <w:p w:rsidR="0048742B" w:rsidRPr="0048742B" w:rsidRDefault="0048742B" w:rsidP="0048742B">
      <w:pPr>
        <w:pStyle w:val="CodeBlock"/>
      </w:pPr>
      <w:r w:rsidRPr="0048742B">
        <w:t>{</w:t>
      </w:r>
    </w:p>
    <w:p w:rsidR="0048742B" w:rsidRPr="0048742B" w:rsidRDefault="0048742B" w:rsidP="0048742B">
      <w:pPr>
        <w:pStyle w:val="CodeBlock"/>
      </w:pPr>
      <w:r w:rsidRPr="0048742B">
        <w:t xml:space="preserve">    </w:t>
      </w:r>
      <w:proofErr w:type="gramStart"/>
      <w:r w:rsidRPr="0048742B">
        <w:t>public</w:t>
      </w:r>
      <w:proofErr w:type="gramEnd"/>
      <w:r w:rsidRPr="0048742B">
        <w:t xml:space="preserve"> class UserProfileField : Element</w:t>
      </w:r>
    </w:p>
    <w:p w:rsidR="0048742B" w:rsidRPr="0048742B" w:rsidRDefault="0048742B" w:rsidP="0048742B">
      <w:pPr>
        <w:pStyle w:val="CodeBlock"/>
      </w:pPr>
      <w:r w:rsidRPr="0048742B">
        <w:t xml:space="preserve">    {</w:t>
      </w:r>
    </w:p>
    <w:p w:rsidR="0048742B" w:rsidRPr="0048742B" w:rsidRDefault="0048742B" w:rsidP="0048742B">
      <w:pPr>
        <w:pStyle w:val="CodeBlock"/>
      </w:pPr>
      <w:r w:rsidRPr="0048742B">
        <w:t xml:space="preserve">        </w:t>
      </w:r>
      <w:proofErr w:type="gramStart"/>
      <w:r w:rsidRPr="0048742B">
        <w:t>public</w:t>
      </w:r>
      <w:proofErr w:type="gramEnd"/>
      <w:r w:rsidRPr="0048742B">
        <w:t xml:space="preserve"> override string Category =&gt; "Demo";</w:t>
      </w:r>
    </w:p>
    <w:p w:rsidR="0048742B" w:rsidRPr="0048742B" w:rsidRDefault="0048742B" w:rsidP="0048742B">
      <w:pPr>
        <w:pStyle w:val="CodeBlock"/>
      </w:pPr>
      <w:r w:rsidRPr="0048742B">
        <w:t xml:space="preserve">        </w:t>
      </w:r>
      <w:proofErr w:type="gramStart"/>
      <w:r w:rsidRPr="0048742B">
        <w:t>public</w:t>
      </w:r>
      <w:proofErr w:type="gramEnd"/>
      <w:r w:rsidRPr="0048742B">
        <w:t xml:space="preserve"> override bool IsSystemElement =&gt; true;</w:t>
      </w:r>
    </w:p>
    <w:p w:rsidR="0048742B" w:rsidRPr="0048742B" w:rsidRDefault="0048742B" w:rsidP="0048742B">
      <w:pPr>
        <w:pStyle w:val="CodeBlock"/>
      </w:pPr>
      <w:r w:rsidRPr="0048742B">
        <w:t xml:space="preserve">    }</w:t>
      </w:r>
    </w:p>
    <w:p w:rsidR="0048742B" w:rsidRDefault="0048742B" w:rsidP="0048742B">
      <w:pPr>
        <w:pStyle w:val="CodeBlock"/>
      </w:pPr>
      <w:r w:rsidRPr="0048742B">
        <w:t>}</w:t>
      </w:r>
    </w:p>
    <w:p w:rsidR="00752DC6" w:rsidRPr="00752DC6" w:rsidRDefault="008F622E" w:rsidP="00E657AC">
      <w:pPr>
        <w:rPr>
          <w:lang w:val="en-US"/>
        </w:rPr>
      </w:pPr>
      <w:r>
        <w:rPr>
          <w:lang w:val="en-US"/>
        </w:rPr>
        <w:t>T</w:t>
      </w:r>
      <w:r w:rsidR="00AB00E6">
        <w:rPr>
          <w:lang w:val="en-US"/>
        </w:rPr>
        <w:t>his class</w:t>
      </w:r>
      <w:r>
        <w:rPr>
          <w:lang w:val="en-US"/>
        </w:rPr>
        <w:t xml:space="preserve"> will be used to instantiate user profile field elements</w:t>
      </w:r>
      <w:r w:rsidR="00AB00E6">
        <w:rPr>
          <w:lang w:val="en-US"/>
        </w:rPr>
        <w:t xml:space="preserve">. The </w:t>
      </w:r>
      <w:r w:rsidR="00752DC6" w:rsidRPr="00AB00E6">
        <w:rPr>
          <w:rStyle w:val="Strong"/>
          <w:lang w:val="en-US"/>
        </w:rPr>
        <w:t>I</w:t>
      </w:r>
      <w:r w:rsidR="00AB00E6" w:rsidRPr="00AB00E6">
        <w:rPr>
          <w:rStyle w:val="Strong"/>
          <w:lang w:val="en-US"/>
        </w:rPr>
        <w:t>sSystemElement</w:t>
      </w:r>
      <w:r w:rsidR="00AB00E6">
        <w:rPr>
          <w:lang w:val="en-US"/>
        </w:rPr>
        <w:t xml:space="preserve"> </w:t>
      </w:r>
      <w:r>
        <w:rPr>
          <w:lang w:val="en-US"/>
        </w:rPr>
        <w:t>is overridden to return</w:t>
      </w:r>
      <w:r w:rsidR="00AB00E6">
        <w:rPr>
          <w:lang w:val="en-US"/>
        </w:rPr>
        <w:t xml:space="preserve"> </w:t>
      </w:r>
      <w:r>
        <w:rPr>
          <w:rStyle w:val="Strong"/>
          <w:lang w:val="en-US"/>
        </w:rPr>
        <w:t>true,</w:t>
      </w:r>
      <w:r w:rsidR="00AB00E6">
        <w:rPr>
          <w:lang w:val="en-US"/>
        </w:rPr>
        <w:t xml:space="preserve"> </w:t>
      </w:r>
      <w:r>
        <w:rPr>
          <w:lang w:val="en-US"/>
        </w:rPr>
        <w:t xml:space="preserve">which </w:t>
      </w:r>
      <w:r w:rsidR="00AB00E6">
        <w:rPr>
          <w:lang w:val="en-US"/>
        </w:rPr>
        <w:t>prevent</w:t>
      </w:r>
      <w:r>
        <w:rPr>
          <w:lang w:val="en-US"/>
        </w:rPr>
        <w:t>s</w:t>
      </w:r>
      <w:r w:rsidR="00AB00E6">
        <w:rPr>
          <w:lang w:val="en-US"/>
        </w:rPr>
        <w:t xml:space="preserve"> the </w:t>
      </w:r>
      <w:r w:rsidR="00AB00E6" w:rsidRPr="00AB00E6">
        <w:rPr>
          <w:rStyle w:val="Strong"/>
          <w:lang w:val="en-US"/>
        </w:rPr>
        <w:t>TypedElementHarvester</w:t>
      </w:r>
      <w:r w:rsidR="00752DC6" w:rsidRPr="00752DC6">
        <w:rPr>
          <w:lang w:val="en-US"/>
        </w:rPr>
        <w:t xml:space="preserve"> from harvesting th</w:t>
      </w:r>
      <w:r w:rsidR="00AB00E6">
        <w:rPr>
          <w:lang w:val="en-US"/>
        </w:rPr>
        <w:t xml:space="preserve">is element class as an element. This is important, otherwise the user would be able to add elements of type </w:t>
      </w:r>
      <w:r w:rsidR="00AB00E6" w:rsidRPr="00AB00E6">
        <w:rPr>
          <w:rStyle w:val="Strong"/>
          <w:lang w:val="en-US"/>
        </w:rPr>
        <w:t>UserProfile</w:t>
      </w:r>
      <w:r w:rsidR="000240FB">
        <w:rPr>
          <w:rStyle w:val="Strong"/>
          <w:lang w:val="en-US"/>
        </w:rPr>
        <w:t>Field</w:t>
      </w:r>
      <w:r w:rsidR="00AB00E6">
        <w:rPr>
          <w:lang w:val="en-US"/>
        </w:rPr>
        <w:t xml:space="preserve"> to the canvas, which </w:t>
      </w:r>
      <w:r>
        <w:rPr>
          <w:lang w:val="en-US"/>
        </w:rPr>
        <w:t>would be rather useless</w:t>
      </w:r>
      <w:r w:rsidR="00E657AC">
        <w:rPr>
          <w:lang w:val="en-US"/>
        </w:rPr>
        <w:t>.</w:t>
      </w:r>
    </w:p>
    <w:p w:rsidR="00E657AC" w:rsidRDefault="00E657AC" w:rsidP="00752DC6">
      <w:pPr>
        <w:rPr>
          <w:lang w:val="en-US"/>
        </w:rPr>
      </w:pPr>
      <w:r>
        <w:rPr>
          <w:lang w:val="en-US"/>
        </w:rPr>
        <w:t>Next, we need to create a shape template for the UserProfileField element so that we can actually render the content field</w:t>
      </w:r>
      <w:r w:rsidR="00752DC6" w:rsidRPr="00752DC6">
        <w:rPr>
          <w:lang w:val="en-US"/>
        </w:rPr>
        <w:t xml:space="preserve">. As </w:t>
      </w:r>
      <w:r>
        <w:rPr>
          <w:lang w:val="en-US"/>
        </w:rPr>
        <w:t xml:space="preserve">mentioned </w:t>
      </w:r>
      <w:r w:rsidR="00752DC6" w:rsidRPr="00752DC6">
        <w:rPr>
          <w:lang w:val="en-US"/>
        </w:rPr>
        <w:lastRenderedPageBreak/>
        <w:t xml:space="preserve">earlier, </w:t>
      </w:r>
      <w:r>
        <w:rPr>
          <w:lang w:val="en-US"/>
        </w:rPr>
        <w:t>an</w:t>
      </w:r>
      <w:r w:rsidR="00752DC6" w:rsidRPr="00752DC6">
        <w:rPr>
          <w:lang w:val="en-US"/>
        </w:rPr>
        <w:t xml:space="preserve"> alternate is added </w:t>
      </w:r>
      <w:r>
        <w:rPr>
          <w:lang w:val="en-US"/>
        </w:rPr>
        <w:t xml:space="preserve">to the Element shape </w:t>
      </w:r>
      <w:r w:rsidR="00752DC6" w:rsidRPr="00752DC6">
        <w:rPr>
          <w:lang w:val="en-US"/>
        </w:rPr>
        <w:t>based on the .NET type name of the element cla</w:t>
      </w:r>
      <w:r>
        <w:rPr>
          <w:lang w:val="en-US"/>
        </w:rPr>
        <w:t xml:space="preserve">ss. Since the harvester uses the </w:t>
      </w:r>
      <w:r w:rsidRPr="00E657AC">
        <w:rPr>
          <w:rStyle w:val="Strong"/>
          <w:lang w:val="en-US"/>
        </w:rPr>
        <w:t>UserProfileField</w:t>
      </w:r>
      <w:r w:rsidR="00752DC6" w:rsidRPr="00752DC6">
        <w:rPr>
          <w:lang w:val="en-US"/>
        </w:rPr>
        <w:t xml:space="preserve"> type as the element type, there will be an alternate a</w:t>
      </w:r>
      <w:r>
        <w:rPr>
          <w:lang w:val="en-US"/>
        </w:rPr>
        <w:t xml:space="preserve">vailable called </w:t>
      </w:r>
      <w:r w:rsidRPr="00E657AC">
        <w:rPr>
          <w:rStyle w:val="Strong"/>
          <w:lang w:val="en-US"/>
        </w:rPr>
        <w:t>“Elements.UserProfileField”</w:t>
      </w:r>
      <w:r>
        <w:rPr>
          <w:lang w:val="en-US"/>
        </w:rPr>
        <w:t>.</w:t>
      </w:r>
    </w:p>
    <w:p w:rsidR="00752DC6" w:rsidRPr="00752DC6" w:rsidRDefault="00E657AC" w:rsidP="00752DC6">
      <w:pPr>
        <w:rPr>
          <w:lang w:val="en-US"/>
        </w:rPr>
      </w:pPr>
      <w:r>
        <w:rPr>
          <w:lang w:val="en-US"/>
        </w:rPr>
        <w:t>L</w:t>
      </w:r>
      <w:r w:rsidR="00752DC6" w:rsidRPr="00752DC6">
        <w:rPr>
          <w:lang w:val="en-US"/>
        </w:rPr>
        <w:t xml:space="preserve">et's </w:t>
      </w:r>
      <w:r>
        <w:rPr>
          <w:lang w:val="en-US"/>
        </w:rPr>
        <w:t xml:space="preserve">go ahead and </w:t>
      </w:r>
      <w:r w:rsidR="00752DC6" w:rsidRPr="00752DC6">
        <w:rPr>
          <w:lang w:val="en-US"/>
        </w:rPr>
        <w:t xml:space="preserve">create a Razor view </w:t>
      </w:r>
      <w:r>
        <w:rPr>
          <w:lang w:val="en-US"/>
        </w:rPr>
        <w:t xml:space="preserve">called </w:t>
      </w:r>
      <w:r w:rsidRPr="00E30C85">
        <w:rPr>
          <w:rStyle w:val="Strong"/>
          <w:lang w:val="en-US"/>
        </w:rPr>
        <w:t>“UserProfileField.cshtml”</w:t>
      </w:r>
      <w:r>
        <w:rPr>
          <w:lang w:val="en-US"/>
        </w:rPr>
        <w:t xml:space="preserve"> </w:t>
      </w:r>
      <w:r w:rsidR="00752DC6" w:rsidRPr="00752DC6">
        <w:rPr>
          <w:lang w:val="en-US"/>
        </w:rPr>
        <w:t xml:space="preserve">in the </w:t>
      </w:r>
      <w:r w:rsidR="00752DC6" w:rsidRPr="00E657AC">
        <w:rPr>
          <w:rStyle w:val="Strong"/>
          <w:lang w:val="en-US"/>
        </w:rPr>
        <w:t>Views</w:t>
      </w:r>
      <w:r w:rsidRPr="00E657AC">
        <w:rPr>
          <w:rStyle w:val="Strong"/>
          <w:lang w:val="en-US"/>
        </w:rPr>
        <w:t>/Elements</w:t>
      </w:r>
      <w:r w:rsidR="00752DC6" w:rsidRPr="00752DC6">
        <w:rPr>
          <w:lang w:val="en-US"/>
        </w:rPr>
        <w:t xml:space="preserve"> folder of </w:t>
      </w:r>
      <w:r>
        <w:rPr>
          <w:lang w:val="en-US"/>
        </w:rPr>
        <w:t xml:space="preserve">the custom </w:t>
      </w:r>
      <w:r w:rsidR="00752DC6" w:rsidRPr="00752DC6">
        <w:rPr>
          <w:lang w:val="en-US"/>
        </w:rPr>
        <w:t>module</w:t>
      </w:r>
      <w:r>
        <w:rPr>
          <w:lang w:val="en-US"/>
        </w:rPr>
        <w:t xml:space="preserve"> </w:t>
      </w:r>
      <w:r w:rsidR="00752DC6" w:rsidRPr="00752DC6">
        <w:rPr>
          <w:lang w:val="en-US"/>
        </w:rPr>
        <w:t>and provide the following code:</w:t>
      </w:r>
    </w:p>
    <w:p w:rsidR="00752DC6" w:rsidRPr="00752DC6" w:rsidRDefault="00752DC6" w:rsidP="00E657AC">
      <w:pPr>
        <w:pStyle w:val="CodeBlock"/>
      </w:pPr>
      <w:bookmarkStart w:id="137" w:name="OLE_LINK5"/>
      <w:bookmarkStart w:id="138" w:name="OLE_LINK6"/>
      <w:proofErr w:type="gramStart"/>
      <w:r w:rsidRPr="00752DC6">
        <w:t>@if(</w:t>
      </w:r>
      <w:proofErr w:type="gramEnd"/>
      <w:r w:rsidRPr="00752DC6">
        <w:t>Model.ContentField != null) {</w:t>
      </w:r>
    </w:p>
    <w:p w:rsidR="00752DC6" w:rsidRPr="00752DC6" w:rsidRDefault="00752DC6" w:rsidP="00E657AC">
      <w:pPr>
        <w:pStyle w:val="CodeBlock"/>
      </w:pPr>
      <w:r w:rsidRPr="00752DC6">
        <w:t xml:space="preserve">    </w:t>
      </w:r>
      <w:proofErr w:type="gramStart"/>
      <w:r w:rsidRPr="00752DC6">
        <w:t>@Display(</w:t>
      </w:r>
      <w:proofErr w:type="gramEnd"/>
      <w:r w:rsidRPr="00752DC6">
        <w:t>Model.ContentField)</w:t>
      </w:r>
    </w:p>
    <w:p w:rsidR="00752DC6" w:rsidRPr="00752DC6" w:rsidRDefault="00752DC6" w:rsidP="00E657AC">
      <w:pPr>
        <w:pStyle w:val="CodeBlock"/>
      </w:pPr>
      <w:r w:rsidRPr="00752DC6">
        <w:t>}</w:t>
      </w:r>
    </w:p>
    <w:p w:rsidR="00752DC6" w:rsidRPr="00752DC6" w:rsidRDefault="00752DC6" w:rsidP="00E657AC">
      <w:pPr>
        <w:pStyle w:val="CodeBlock"/>
      </w:pPr>
      <w:proofErr w:type="gramStart"/>
      <w:r w:rsidRPr="00752DC6">
        <w:t>else</w:t>
      </w:r>
      <w:proofErr w:type="gramEnd"/>
      <w:r w:rsidRPr="00752DC6">
        <w:t xml:space="preserve"> {</w:t>
      </w:r>
    </w:p>
    <w:p w:rsidR="00752DC6" w:rsidRPr="00752DC6" w:rsidRDefault="00752DC6" w:rsidP="00E657AC">
      <w:pPr>
        <w:pStyle w:val="CodeBlock"/>
      </w:pPr>
      <w:r w:rsidRPr="00752DC6">
        <w:tab/>
      </w:r>
      <w:proofErr w:type="gramStart"/>
      <w:r w:rsidRPr="00752DC6">
        <w:t>&lt;!--</w:t>
      </w:r>
      <w:proofErr w:type="gramEnd"/>
      <w:r w:rsidRPr="00752DC6">
        <w:t xml:space="preserve"> The content field is not available. --&gt;</w:t>
      </w:r>
    </w:p>
    <w:p w:rsidR="00752DC6" w:rsidRPr="00752DC6" w:rsidRDefault="00752DC6" w:rsidP="00E657AC">
      <w:pPr>
        <w:pStyle w:val="CodeBlock"/>
      </w:pPr>
      <w:r w:rsidRPr="00752DC6">
        <w:t>}</w:t>
      </w:r>
    </w:p>
    <w:bookmarkEnd w:id="137"/>
    <w:bookmarkEnd w:id="138"/>
    <w:p w:rsidR="00752DC6" w:rsidRPr="00752DC6" w:rsidRDefault="00752DC6" w:rsidP="00E657AC">
      <w:pPr>
        <w:rPr>
          <w:lang w:val="en-US"/>
        </w:rPr>
      </w:pPr>
      <w:r w:rsidRPr="00752DC6">
        <w:rPr>
          <w:lang w:val="en-US"/>
        </w:rPr>
        <w:t>All this code does is render the ContentField shape</w:t>
      </w:r>
      <w:r w:rsidR="00E657AC">
        <w:rPr>
          <w:lang w:val="en-US"/>
        </w:rPr>
        <w:t xml:space="preserve"> created by the harvester</w:t>
      </w:r>
      <w:r w:rsidRPr="00752DC6">
        <w:rPr>
          <w:lang w:val="en-US"/>
        </w:rPr>
        <w:t xml:space="preserve">, if one </w:t>
      </w:r>
      <w:r w:rsidR="00E657AC">
        <w:rPr>
          <w:lang w:val="en-US"/>
        </w:rPr>
        <w:t xml:space="preserve">was </w:t>
      </w:r>
      <w:r w:rsidRPr="00752DC6">
        <w:rPr>
          <w:lang w:val="en-US"/>
        </w:rPr>
        <w:t>set.</w:t>
      </w:r>
    </w:p>
    <w:p w:rsidR="00752DC6" w:rsidRDefault="00752DC6" w:rsidP="00E657AC">
      <w:pPr>
        <w:rPr>
          <w:lang w:val="en-US"/>
        </w:rPr>
      </w:pPr>
      <w:r w:rsidRPr="00752DC6">
        <w:rPr>
          <w:lang w:val="en-US"/>
        </w:rPr>
        <w:t xml:space="preserve">And with that in place, </w:t>
      </w:r>
      <w:r w:rsidR="00E657AC">
        <w:rPr>
          <w:lang w:val="en-US"/>
        </w:rPr>
        <w:t xml:space="preserve">you should now be able to attach content fields to the </w:t>
      </w:r>
      <w:r w:rsidR="00E657AC" w:rsidRPr="00E30C85">
        <w:rPr>
          <w:rStyle w:val="Strong"/>
          <w:lang w:val="en-US"/>
        </w:rPr>
        <w:t>UserProfilePart</w:t>
      </w:r>
      <w:r w:rsidR="00E657AC">
        <w:rPr>
          <w:lang w:val="en-US"/>
        </w:rPr>
        <w:t xml:space="preserve"> and add those fields as elements to the canvas.</w:t>
      </w:r>
    </w:p>
    <w:p w:rsidR="00E30C85" w:rsidRDefault="00E30C85" w:rsidP="00E30C85">
      <w:pPr>
        <w:keepNext/>
      </w:pPr>
      <w:r>
        <w:rPr>
          <w:noProof/>
          <w:lang w:eastAsia="nl-NL"/>
        </w:rPr>
        <w:drawing>
          <wp:inline distT="0" distB="0" distL="0" distR="0" wp14:anchorId="18279D91" wp14:editId="42D47355">
            <wp:extent cx="5760720" cy="2390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14-1.png"/>
                    <pic:cNvPicPr/>
                  </pic:nvPicPr>
                  <pic:blipFill>
                    <a:blip r:embed="rId48">
                      <a:extLst>
                        <a:ext uri="{28A0092B-C50C-407E-A947-70E740481C1C}">
                          <a14:useLocalDpi xmlns:a14="http://schemas.microsoft.com/office/drawing/2010/main" val="0"/>
                        </a:ext>
                      </a:extLst>
                    </a:blip>
                    <a:stretch>
                      <a:fillRect/>
                    </a:stretch>
                  </pic:blipFill>
                  <pic:spPr>
                    <a:xfrm>
                      <a:off x="0" y="0"/>
                      <a:ext cx="5760720" cy="2390775"/>
                    </a:xfrm>
                    <a:prstGeom prst="rect">
                      <a:avLst/>
                    </a:prstGeom>
                  </pic:spPr>
                </pic:pic>
              </a:graphicData>
            </a:graphic>
          </wp:inline>
        </w:drawing>
      </w:r>
    </w:p>
    <w:p w:rsidR="00E657AC" w:rsidRPr="00E30C85" w:rsidRDefault="00E30C85" w:rsidP="00E30C85">
      <w:pPr>
        <w:pStyle w:val="Caption"/>
        <w:rPr>
          <w:lang w:val="en-US"/>
        </w:rPr>
      </w:pPr>
      <w:r w:rsidRPr="00E30C85">
        <w:rPr>
          <w:lang w:val="en-US"/>
        </w:rPr>
        <w:t xml:space="preserve">Figure </w:t>
      </w:r>
      <w:r w:rsidR="00F62049">
        <w:rPr>
          <w:lang w:val="en-US"/>
        </w:rPr>
        <w:fldChar w:fldCharType="begin"/>
      </w:r>
      <w:r w:rsidR="00F62049">
        <w:rPr>
          <w:lang w:val="en-US"/>
        </w:rPr>
        <w:instrText xml:space="preserve"> STYLEREF 1 \s </w:instrText>
      </w:r>
      <w:r w:rsidR="00F62049">
        <w:rPr>
          <w:lang w:val="en-US"/>
        </w:rPr>
        <w:fldChar w:fldCharType="separate"/>
      </w:r>
      <w:r w:rsidR="00F62049">
        <w:rPr>
          <w:noProof/>
          <w:lang w:val="en-US"/>
        </w:rPr>
        <w:t>14</w:t>
      </w:r>
      <w:r w:rsidR="00F62049">
        <w:rPr>
          <w:lang w:val="en-US"/>
        </w:rPr>
        <w:fldChar w:fldCharType="end"/>
      </w:r>
      <w:r w:rsidR="00F62049">
        <w:rPr>
          <w:lang w:val="en-US"/>
        </w:rPr>
        <w:noBreakHyphen/>
      </w:r>
      <w:r w:rsidR="00F62049">
        <w:rPr>
          <w:lang w:val="en-US"/>
        </w:rPr>
        <w:fldChar w:fldCharType="begin"/>
      </w:r>
      <w:r w:rsidR="00F62049">
        <w:rPr>
          <w:lang w:val="en-US"/>
        </w:rPr>
        <w:instrText xml:space="preserve"> SEQ Figure \* ARABIC \s 1 </w:instrText>
      </w:r>
      <w:r w:rsidR="00F62049">
        <w:rPr>
          <w:lang w:val="en-US"/>
        </w:rPr>
        <w:fldChar w:fldCharType="separate"/>
      </w:r>
      <w:r w:rsidR="00F62049">
        <w:rPr>
          <w:noProof/>
          <w:lang w:val="en-US"/>
        </w:rPr>
        <w:t>1</w:t>
      </w:r>
      <w:r w:rsidR="00F62049">
        <w:rPr>
          <w:lang w:val="en-US"/>
        </w:rPr>
        <w:fldChar w:fldCharType="end"/>
      </w:r>
      <w:r w:rsidRPr="00E30C85">
        <w:rPr>
          <w:lang w:val="en-US"/>
        </w:rPr>
        <w:t xml:space="preserve"> - Adding dynamically </w:t>
      </w:r>
      <w:proofErr w:type="gramStart"/>
      <w:r w:rsidRPr="00E30C85">
        <w:rPr>
          <w:lang w:val="en-US"/>
        </w:rPr>
        <w:t xml:space="preserve">provided </w:t>
      </w:r>
      <w:r w:rsidRPr="00E30C85">
        <w:rPr>
          <w:noProof/>
          <w:lang w:val="en-US"/>
        </w:rPr>
        <w:t xml:space="preserve"> elements</w:t>
      </w:r>
      <w:proofErr w:type="gramEnd"/>
      <w:r w:rsidRPr="00E30C85">
        <w:rPr>
          <w:noProof/>
          <w:lang w:val="en-US"/>
        </w:rPr>
        <w:t xml:space="preserve"> to the canvas</w:t>
      </w:r>
    </w:p>
    <w:p w:rsidR="00752DC6" w:rsidRPr="00752DC6" w:rsidRDefault="00752DC6" w:rsidP="005B7A14">
      <w:pPr>
        <w:pStyle w:val="Heading3"/>
        <w:rPr>
          <w:lang w:val="en-US"/>
        </w:rPr>
      </w:pPr>
      <w:r w:rsidRPr="00752DC6">
        <w:rPr>
          <w:lang w:val="en-US"/>
        </w:rPr>
        <w:lastRenderedPageBreak/>
        <w:t>Improvements</w:t>
      </w:r>
    </w:p>
    <w:p w:rsidR="00752DC6" w:rsidRPr="00752DC6" w:rsidRDefault="00752DC6" w:rsidP="005B7A14">
      <w:pPr>
        <w:pStyle w:val="FirstParagraph"/>
      </w:pPr>
      <w:r w:rsidRPr="00752DC6">
        <w:t xml:space="preserve">When </w:t>
      </w:r>
      <w:r w:rsidR="005B7A14">
        <w:t>you</w:t>
      </w:r>
      <w:r w:rsidRPr="00752DC6">
        <w:t xml:space="preserve"> use the profile field elements as-is, they render their content field using the default template for that field. Although we could use one of the existing alternates based on content field name or content type, </w:t>
      </w:r>
      <w:r w:rsidR="005B7A14">
        <w:t xml:space="preserve">the downside is that these changes will affect the way the fields are rendered everywhere. Therefore, </w:t>
      </w:r>
      <w:r w:rsidRPr="00752DC6">
        <w:t>let's add our own alternate based on our element's type name and the content field type and name in question. This way, we can customize the rendering of content fields just for the user profile field elements without affecting the default rendering of these fields.</w:t>
      </w:r>
    </w:p>
    <w:p w:rsidR="00752DC6" w:rsidRPr="00752DC6" w:rsidRDefault="00752DC6" w:rsidP="005B7A14">
      <w:pPr>
        <w:rPr>
          <w:lang w:val="en-US"/>
        </w:rPr>
      </w:pPr>
      <w:r w:rsidRPr="00752DC6">
        <w:rPr>
          <w:lang w:val="en-US"/>
        </w:rPr>
        <w:t xml:space="preserve">The alternates we will add will be based on the element </w:t>
      </w:r>
      <w:r w:rsidR="005B7A14">
        <w:rPr>
          <w:lang w:val="en-US"/>
        </w:rPr>
        <w:t>type name (</w:t>
      </w:r>
      <w:r w:rsidR="005B7A14" w:rsidRPr="005B7A14">
        <w:rPr>
          <w:rStyle w:val="Strong"/>
          <w:lang w:val="en-US"/>
        </w:rPr>
        <w:t>UserProfileField</w:t>
      </w:r>
      <w:r w:rsidR="005B7A14">
        <w:rPr>
          <w:lang w:val="en-US"/>
        </w:rPr>
        <w:t>)</w:t>
      </w:r>
      <w:r w:rsidRPr="00752DC6">
        <w:rPr>
          <w:lang w:val="en-US"/>
        </w:rPr>
        <w:t xml:space="preserve">, the content field type </w:t>
      </w:r>
      <w:r w:rsidR="005B7A14">
        <w:rPr>
          <w:lang w:val="en-US"/>
        </w:rPr>
        <w:t xml:space="preserve">name (for example </w:t>
      </w:r>
      <w:r w:rsidR="005B7A14" w:rsidRPr="005B7A14">
        <w:rPr>
          <w:rStyle w:val="Strong"/>
          <w:lang w:val="en-US"/>
        </w:rPr>
        <w:t>“TextField”</w:t>
      </w:r>
      <w:r w:rsidRPr="00752DC6">
        <w:rPr>
          <w:lang w:val="en-US"/>
        </w:rPr>
        <w:t xml:space="preserve">) </w:t>
      </w:r>
      <w:r w:rsidR="005B7A14">
        <w:rPr>
          <w:lang w:val="en-US"/>
        </w:rPr>
        <w:t xml:space="preserve">and the content field name (for example </w:t>
      </w:r>
      <w:r w:rsidR="005B7A14" w:rsidRPr="00F62049">
        <w:rPr>
          <w:rStyle w:val="Strong"/>
          <w:lang w:val="en-US"/>
        </w:rPr>
        <w:t>“</w:t>
      </w:r>
      <w:r w:rsidRPr="00F62049">
        <w:rPr>
          <w:rStyle w:val="Strong"/>
          <w:lang w:val="en-US"/>
        </w:rPr>
        <w:t>FirstName</w:t>
      </w:r>
      <w:r w:rsidR="005B7A14" w:rsidRPr="00F62049">
        <w:rPr>
          <w:rStyle w:val="Strong"/>
          <w:lang w:val="en-US"/>
        </w:rPr>
        <w:t>”</w:t>
      </w:r>
      <w:r w:rsidRPr="00752DC6">
        <w:rPr>
          <w:lang w:val="en-US"/>
        </w:rPr>
        <w:t xml:space="preserve">). With these alternates in place we can then create common </w:t>
      </w:r>
      <w:r w:rsidR="005B7A14">
        <w:rPr>
          <w:lang w:val="en-US"/>
        </w:rPr>
        <w:t xml:space="preserve">templates for </w:t>
      </w:r>
      <w:r w:rsidR="005B7A14" w:rsidRPr="005B7A14">
        <w:rPr>
          <w:rStyle w:val="Strong"/>
          <w:lang w:val="en-US"/>
        </w:rPr>
        <w:t>UserProfileField</w:t>
      </w:r>
      <w:r w:rsidRPr="00752DC6">
        <w:rPr>
          <w:lang w:val="en-US"/>
        </w:rPr>
        <w:t xml:space="preserve"> elements in general, or provide more specific templates for elements rendering a specific content field type, and even customize individual content fields.</w:t>
      </w:r>
    </w:p>
    <w:p w:rsidR="00752DC6" w:rsidRPr="00752DC6" w:rsidRDefault="00752DC6" w:rsidP="005B7A14">
      <w:pPr>
        <w:rPr>
          <w:lang w:val="en-US"/>
        </w:rPr>
      </w:pPr>
      <w:r w:rsidRPr="00752DC6">
        <w:rPr>
          <w:lang w:val="en-US"/>
        </w:rPr>
        <w:t xml:space="preserve">To add these alternates, we first need to get our hands onto the shape (or shapes) created by the content field driver </w:t>
      </w:r>
      <w:r w:rsidR="005B7A14">
        <w:rPr>
          <w:lang w:val="en-US"/>
        </w:rPr>
        <w:t xml:space="preserve">(or drivers). Because the thing is, </w:t>
      </w:r>
      <w:r w:rsidR="005B7A14" w:rsidRPr="00F62049">
        <w:rPr>
          <w:rStyle w:val="Strong"/>
          <w:lang w:val="en-US"/>
        </w:rPr>
        <w:t>IContentFieldDisplay</w:t>
      </w:r>
      <w:r w:rsidRPr="00752DC6">
        <w:rPr>
          <w:lang w:val="en-US"/>
        </w:rPr>
        <w:t xml:space="preserve"> does not actually return the field shapes directly. Inste</w:t>
      </w:r>
      <w:r w:rsidR="005B7A14">
        <w:rPr>
          <w:lang w:val="en-US"/>
        </w:rPr>
        <w:t xml:space="preserve">ad, it returns a shape of type </w:t>
      </w:r>
      <w:r w:rsidR="005B7A14" w:rsidRPr="005B7A14">
        <w:rPr>
          <w:rStyle w:val="Strong"/>
          <w:lang w:val="en-US"/>
        </w:rPr>
        <w:t>ContentField</w:t>
      </w:r>
      <w:r w:rsidR="005B7A14">
        <w:rPr>
          <w:lang w:val="en-US"/>
        </w:rPr>
        <w:t xml:space="preserve"> which has a </w:t>
      </w:r>
      <w:r w:rsidR="005B7A14" w:rsidRPr="005B7A14">
        <w:rPr>
          <w:rStyle w:val="Strong"/>
          <w:lang w:val="en-US"/>
        </w:rPr>
        <w:t>Content</w:t>
      </w:r>
      <w:r w:rsidR="005B7A14">
        <w:rPr>
          <w:lang w:val="en-US"/>
        </w:rPr>
        <w:t xml:space="preserve"> property of type </w:t>
      </w:r>
      <w:r w:rsidR="005B7A14" w:rsidRPr="005B7A14">
        <w:rPr>
          <w:rStyle w:val="Strong"/>
          <w:lang w:val="en-US"/>
        </w:rPr>
        <w:t>ZoneHolding</w:t>
      </w:r>
      <w:r w:rsidRPr="00752DC6">
        <w:rPr>
          <w:lang w:val="en-US"/>
        </w:rPr>
        <w:t xml:space="preserve">, which </w:t>
      </w:r>
      <w:r w:rsidR="005B7A14">
        <w:rPr>
          <w:lang w:val="en-US"/>
        </w:rPr>
        <w:t xml:space="preserve">in turn </w:t>
      </w:r>
      <w:r w:rsidRPr="00752DC6">
        <w:rPr>
          <w:lang w:val="en-US"/>
        </w:rPr>
        <w:t xml:space="preserve">holds </w:t>
      </w:r>
      <w:r w:rsidR="005B7A14">
        <w:rPr>
          <w:lang w:val="en-US"/>
        </w:rPr>
        <w:t xml:space="preserve">the </w:t>
      </w:r>
      <w:r w:rsidRPr="00752DC6">
        <w:rPr>
          <w:lang w:val="en-US"/>
        </w:rPr>
        <w:t>shape</w:t>
      </w:r>
      <w:r w:rsidR="005B7A14">
        <w:rPr>
          <w:lang w:val="en-US"/>
        </w:rPr>
        <w:t>s</w:t>
      </w:r>
      <w:r w:rsidRPr="00752DC6">
        <w:rPr>
          <w:lang w:val="en-US"/>
        </w:rPr>
        <w:t xml:space="preserve"> returned by the content field drivers.</w:t>
      </w:r>
    </w:p>
    <w:p w:rsidR="005B7A14" w:rsidRDefault="00752DC6" w:rsidP="005B7A14">
      <w:pPr>
        <w:rPr>
          <w:lang w:val="en-US"/>
        </w:rPr>
      </w:pPr>
      <w:r w:rsidRPr="00752DC6">
        <w:rPr>
          <w:lang w:val="en-US"/>
        </w:rPr>
        <w:t xml:space="preserve">Since content field drivers can return any number of shapes of any given type, we will iterate over each content field shape and add </w:t>
      </w:r>
      <w:r w:rsidR="005B7A14">
        <w:rPr>
          <w:lang w:val="en-US"/>
        </w:rPr>
        <w:t xml:space="preserve">the following </w:t>
      </w:r>
      <w:r w:rsidRPr="00752DC6">
        <w:rPr>
          <w:lang w:val="en-US"/>
        </w:rPr>
        <w:t>alternates to them.</w:t>
      </w:r>
    </w:p>
    <w:p w:rsidR="005B7A14" w:rsidRPr="005B7A14" w:rsidRDefault="00752DC6" w:rsidP="003A6B90">
      <w:pPr>
        <w:pStyle w:val="ListParagraph"/>
        <w:numPr>
          <w:ilvl w:val="0"/>
          <w:numId w:val="38"/>
        </w:numPr>
        <w:rPr>
          <w:lang w:val="en-US"/>
        </w:rPr>
      </w:pPr>
      <w:r w:rsidRPr="005B7A14">
        <w:rPr>
          <w:lang w:val="en-US"/>
        </w:rPr>
        <w:lastRenderedPageBreak/>
        <w:t>An alternate based on the</w:t>
      </w:r>
      <w:r w:rsidR="005B7A14">
        <w:rPr>
          <w:lang w:val="en-US"/>
        </w:rPr>
        <w:t xml:space="preserve"> shape type name and the term </w:t>
      </w:r>
      <w:r w:rsidR="005B7A14" w:rsidRPr="00F62049">
        <w:rPr>
          <w:rStyle w:val="Strong"/>
          <w:lang w:val="en-US"/>
        </w:rPr>
        <w:t>“</w:t>
      </w:r>
      <w:r w:rsidRPr="005B7A14">
        <w:rPr>
          <w:rStyle w:val="Strong"/>
          <w:lang w:val="en-US"/>
        </w:rPr>
        <w:t>UserProfil</w:t>
      </w:r>
      <w:r w:rsidR="005B7A14" w:rsidRPr="00F62049">
        <w:rPr>
          <w:rStyle w:val="Strong"/>
          <w:lang w:val="en-US"/>
        </w:rPr>
        <w:t>e”</w:t>
      </w:r>
      <w:r w:rsidRPr="005B7A14">
        <w:rPr>
          <w:lang w:val="en-US"/>
        </w:rPr>
        <w:t xml:space="preserve"> to indicate that it is create by </w:t>
      </w:r>
      <w:r w:rsidR="005B7A14">
        <w:rPr>
          <w:lang w:val="en-US"/>
        </w:rPr>
        <w:t xml:space="preserve">the </w:t>
      </w:r>
      <w:r w:rsidRPr="005B7A14">
        <w:rPr>
          <w:lang w:val="en-US"/>
        </w:rPr>
        <w:t>element harvester.</w:t>
      </w:r>
    </w:p>
    <w:p w:rsidR="00752DC6" w:rsidRPr="005B7A14" w:rsidRDefault="00752DC6" w:rsidP="003A6B90">
      <w:pPr>
        <w:pStyle w:val="ListParagraph"/>
        <w:numPr>
          <w:ilvl w:val="0"/>
          <w:numId w:val="38"/>
        </w:numPr>
        <w:rPr>
          <w:lang w:val="en-US"/>
        </w:rPr>
      </w:pPr>
      <w:r w:rsidRPr="005B7A14">
        <w:rPr>
          <w:lang w:val="en-US"/>
        </w:rPr>
        <w:t xml:space="preserve">Another alternate </w:t>
      </w:r>
      <w:r w:rsidR="005B7A14">
        <w:rPr>
          <w:lang w:val="en-US"/>
        </w:rPr>
        <w:t>that is the same as the first one, but appended with the technical name of the content field.</w:t>
      </w:r>
    </w:p>
    <w:p w:rsidR="00752DC6" w:rsidRPr="00752DC6" w:rsidRDefault="005B7A14" w:rsidP="005B7A14">
      <w:pPr>
        <w:rPr>
          <w:lang w:val="en-US"/>
        </w:rPr>
      </w:pPr>
      <w:r>
        <w:rPr>
          <w:lang w:val="en-US"/>
        </w:rPr>
        <w:t xml:space="preserve">What follows next is </w:t>
      </w:r>
      <w:r w:rsidR="006D6ED1">
        <w:rPr>
          <w:lang w:val="en-US"/>
        </w:rPr>
        <w:t xml:space="preserve">an updated version of the </w:t>
      </w:r>
      <w:r w:rsidR="0000733C" w:rsidRPr="006D6ED1">
        <w:rPr>
          <w:rStyle w:val="Strong"/>
          <w:lang w:val="en-US"/>
        </w:rPr>
        <w:t>OnDisplaying</w:t>
      </w:r>
      <w:r w:rsidR="0000733C">
        <w:rPr>
          <w:lang w:val="en-US"/>
        </w:rPr>
        <w:t xml:space="preserve"> method </w:t>
      </w:r>
      <w:r>
        <w:rPr>
          <w:lang w:val="en-US"/>
        </w:rPr>
        <w:t>that will add the alternates:</w:t>
      </w:r>
    </w:p>
    <w:p w:rsidR="006D6ED1" w:rsidRPr="006D6ED1" w:rsidRDefault="006D6ED1" w:rsidP="006D6ED1">
      <w:pPr>
        <w:pStyle w:val="CodeBlock"/>
      </w:pPr>
      <w:proofErr w:type="gramStart"/>
      <w:r w:rsidRPr="006D6ED1">
        <w:t>private</w:t>
      </w:r>
      <w:proofErr w:type="gramEnd"/>
      <w:r w:rsidRPr="006D6ED1">
        <w:t xml:space="preserve"> void OnDisplaying(string fieldName, ElementDisplayingContext context)</w:t>
      </w:r>
    </w:p>
    <w:p w:rsidR="006D6ED1" w:rsidRPr="006D6ED1" w:rsidRDefault="006D6ED1" w:rsidP="006D6ED1">
      <w:pPr>
        <w:pStyle w:val="CodeBlock"/>
      </w:pPr>
      <w:r w:rsidRPr="006D6ED1">
        <w:t>{</w:t>
      </w:r>
    </w:p>
    <w:p w:rsidR="006D6ED1" w:rsidRPr="006D6ED1" w:rsidRDefault="006D6ED1" w:rsidP="006D6ED1">
      <w:pPr>
        <w:pStyle w:val="CodeBlock"/>
      </w:pPr>
      <w:r w:rsidRPr="006D6ED1">
        <w:t xml:space="preserve">    </w:t>
      </w:r>
      <w:proofErr w:type="gramStart"/>
      <w:r w:rsidRPr="006D6ED1">
        <w:t>var</w:t>
      </w:r>
      <w:proofErr w:type="gramEnd"/>
      <w:r w:rsidRPr="006D6ED1">
        <w:t xml:space="preserve"> workContext = _workContextAccesor.GetContext();</w:t>
      </w:r>
    </w:p>
    <w:p w:rsidR="006D6ED1" w:rsidRPr="006D6ED1" w:rsidRDefault="006D6ED1" w:rsidP="006D6ED1">
      <w:pPr>
        <w:pStyle w:val="CodeBlock"/>
      </w:pPr>
      <w:r w:rsidRPr="006D6ED1">
        <w:t xml:space="preserve">    </w:t>
      </w:r>
      <w:proofErr w:type="gramStart"/>
      <w:r w:rsidRPr="006D6ED1">
        <w:t>var</w:t>
      </w:r>
      <w:proofErr w:type="gramEnd"/>
      <w:r w:rsidRPr="006D6ED1">
        <w:t xml:space="preserve"> currentUser = workContext.CurrentUser;</w:t>
      </w:r>
    </w:p>
    <w:p w:rsidR="006D6ED1" w:rsidRPr="006D6ED1" w:rsidRDefault="006D6ED1" w:rsidP="006D6ED1">
      <w:pPr>
        <w:pStyle w:val="CodeBlock"/>
      </w:pPr>
      <w:r w:rsidRPr="006D6ED1">
        <w:t xml:space="preserve">    </w:t>
      </w:r>
      <w:proofErr w:type="gramStart"/>
      <w:r w:rsidRPr="006D6ED1">
        <w:t>var</w:t>
      </w:r>
      <w:proofErr w:type="gramEnd"/>
      <w:r w:rsidRPr="006D6ED1">
        <w:t xml:space="preserve"> profilePart = currentUser?.ContentItem.Parts.SingleOrDefault(x =&gt; x.PartDefinition.Name == "UserProfilePart");</w:t>
      </w:r>
    </w:p>
    <w:p w:rsidR="006D6ED1" w:rsidRPr="006D6ED1" w:rsidRDefault="006D6ED1" w:rsidP="006D6ED1">
      <w:pPr>
        <w:pStyle w:val="CodeBlock"/>
      </w:pPr>
      <w:r w:rsidRPr="006D6ED1">
        <w:t xml:space="preserve">    </w:t>
      </w:r>
      <w:proofErr w:type="gramStart"/>
      <w:r w:rsidRPr="006D6ED1">
        <w:t>var</w:t>
      </w:r>
      <w:proofErr w:type="gramEnd"/>
      <w:r w:rsidRPr="006D6ED1">
        <w:t xml:space="preserve"> field = profilePart?.Fields.SingleOrDefault(x =&gt; x.Name == fieldName);</w:t>
      </w:r>
    </w:p>
    <w:p w:rsidR="006D6ED1" w:rsidRPr="006D6ED1" w:rsidRDefault="006D6ED1" w:rsidP="006D6ED1">
      <w:pPr>
        <w:pStyle w:val="CodeBlock"/>
      </w:pPr>
    </w:p>
    <w:p w:rsidR="006D6ED1" w:rsidRPr="006D6ED1" w:rsidRDefault="006D6ED1" w:rsidP="006D6ED1">
      <w:pPr>
        <w:pStyle w:val="CodeBlock"/>
      </w:pPr>
      <w:r w:rsidRPr="006D6ED1">
        <w:t xml:space="preserve">    </w:t>
      </w:r>
      <w:proofErr w:type="gramStart"/>
      <w:r w:rsidRPr="006D6ED1">
        <w:t>if</w:t>
      </w:r>
      <w:proofErr w:type="gramEnd"/>
      <w:r w:rsidRPr="006D6ED1">
        <w:t xml:space="preserve"> (field == null)</w:t>
      </w:r>
    </w:p>
    <w:p w:rsidR="006D6ED1" w:rsidRPr="006D6ED1" w:rsidRDefault="006D6ED1" w:rsidP="006D6ED1">
      <w:pPr>
        <w:pStyle w:val="CodeBlock"/>
      </w:pPr>
      <w:r w:rsidRPr="006D6ED1">
        <w:t xml:space="preserve">    {</w:t>
      </w:r>
    </w:p>
    <w:p w:rsidR="006D6ED1" w:rsidRPr="006D6ED1" w:rsidRDefault="006D6ED1" w:rsidP="006D6ED1">
      <w:pPr>
        <w:pStyle w:val="CodeBlock"/>
      </w:pPr>
      <w:r w:rsidRPr="006D6ED1">
        <w:t xml:space="preserve">        // </w:t>
      </w:r>
      <w:proofErr w:type="gramStart"/>
      <w:r w:rsidRPr="006D6ED1">
        <w:t>The</w:t>
      </w:r>
      <w:proofErr w:type="gramEnd"/>
      <w:r w:rsidRPr="006D6ED1">
        <w:t xml:space="preserve"> field is no longer part the UserProfilePart.</w:t>
      </w:r>
    </w:p>
    <w:p w:rsidR="006D6ED1" w:rsidRPr="006D6ED1" w:rsidRDefault="006D6ED1" w:rsidP="006D6ED1">
      <w:pPr>
        <w:pStyle w:val="CodeBlock"/>
      </w:pPr>
      <w:r w:rsidRPr="006D6ED1">
        <w:t xml:space="preserve">        // </w:t>
      </w:r>
      <w:proofErr w:type="gramStart"/>
      <w:r w:rsidRPr="006D6ED1">
        <w:t>This</w:t>
      </w:r>
      <w:proofErr w:type="gramEnd"/>
      <w:r w:rsidRPr="006D6ED1">
        <w:t xml:space="preserve"> situation can occur when a user removed the field</w:t>
      </w:r>
    </w:p>
    <w:p w:rsidR="006D6ED1" w:rsidRPr="006D6ED1" w:rsidRDefault="006D6ED1" w:rsidP="006D6ED1">
      <w:pPr>
        <w:pStyle w:val="CodeBlock"/>
      </w:pPr>
      <w:r w:rsidRPr="006D6ED1">
        <w:t xml:space="preserve">        // and the harvested element descriptors cache entry hasn't been</w:t>
      </w:r>
    </w:p>
    <w:p w:rsidR="006D6ED1" w:rsidRPr="006D6ED1" w:rsidRDefault="006D6ED1" w:rsidP="006D6ED1">
      <w:pPr>
        <w:pStyle w:val="CodeBlock"/>
      </w:pPr>
      <w:r w:rsidRPr="006D6ED1">
        <w:t xml:space="preserve">        // evicted yet.</w:t>
      </w:r>
    </w:p>
    <w:p w:rsidR="006D6ED1" w:rsidRPr="006D6ED1" w:rsidRDefault="006D6ED1" w:rsidP="006D6ED1">
      <w:pPr>
        <w:pStyle w:val="CodeBlock"/>
      </w:pPr>
      <w:r w:rsidRPr="006D6ED1">
        <w:t xml:space="preserve">        </w:t>
      </w:r>
      <w:proofErr w:type="gramStart"/>
      <w:r w:rsidRPr="006D6ED1">
        <w:t>return</w:t>
      </w:r>
      <w:proofErr w:type="gramEnd"/>
      <w:r w:rsidRPr="006D6ED1">
        <w:t>;</w:t>
      </w:r>
    </w:p>
    <w:p w:rsidR="006D6ED1" w:rsidRPr="006D6ED1" w:rsidRDefault="006D6ED1" w:rsidP="006D6ED1">
      <w:pPr>
        <w:pStyle w:val="CodeBlock"/>
      </w:pPr>
      <w:r w:rsidRPr="006D6ED1">
        <w:t xml:space="preserve">    }</w:t>
      </w:r>
    </w:p>
    <w:p w:rsidR="006D6ED1" w:rsidRPr="006D6ED1" w:rsidRDefault="006D6ED1" w:rsidP="006D6ED1">
      <w:pPr>
        <w:pStyle w:val="CodeBlock"/>
      </w:pPr>
    </w:p>
    <w:p w:rsidR="006D6ED1" w:rsidRPr="006D6ED1" w:rsidRDefault="006D6ED1" w:rsidP="006D6ED1">
      <w:pPr>
        <w:pStyle w:val="CodeBlock"/>
        <w:rPr>
          <w:b/>
        </w:rPr>
      </w:pPr>
      <w:r w:rsidRPr="006D6ED1">
        <w:t xml:space="preserve">    </w:t>
      </w:r>
      <w:r w:rsidRPr="006D6ED1">
        <w:rPr>
          <w:b/>
        </w:rPr>
        <w:t>// Render the field.</w:t>
      </w:r>
    </w:p>
    <w:p w:rsidR="006D6ED1" w:rsidRPr="006D6ED1" w:rsidRDefault="006D6ED1" w:rsidP="006D6ED1">
      <w:pPr>
        <w:pStyle w:val="CodeBlock"/>
        <w:rPr>
          <w:b/>
        </w:rPr>
      </w:pPr>
      <w:r w:rsidRPr="006D6ED1">
        <w:rPr>
          <w:b/>
        </w:rPr>
        <w:t xml:space="preserve">    </w:t>
      </w:r>
      <w:proofErr w:type="gramStart"/>
      <w:r w:rsidRPr="006D6ED1">
        <w:rPr>
          <w:b/>
        </w:rPr>
        <w:t>var</w:t>
      </w:r>
      <w:proofErr w:type="gramEnd"/>
      <w:r w:rsidRPr="006D6ED1">
        <w:rPr>
          <w:b/>
        </w:rPr>
        <w:t xml:space="preserve"> contentFieldShapeHolder = _contentFieldDisplay.Value.BuildDisplay(currentUser, field, context.DisplayType);</w:t>
      </w:r>
    </w:p>
    <w:p w:rsidR="006D6ED1" w:rsidRPr="006D6ED1" w:rsidRDefault="006D6ED1" w:rsidP="006D6ED1">
      <w:pPr>
        <w:pStyle w:val="CodeBlock"/>
        <w:rPr>
          <w:b/>
        </w:rPr>
      </w:pPr>
    </w:p>
    <w:p w:rsidR="006D6ED1" w:rsidRPr="006D6ED1" w:rsidRDefault="006D6ED1" w:rsidP="006D6ED1">
      <w:pPr>
        <w:pStyle w:val="CodeBlock"/>
        <w:rPr>
          <w:b/>
        </w:rPr>
      </w:pPr>
      <w:r w:rsidRPr="006D6ED1">
        <w:rPr>
          <w:b/>
        </w:rPr>
        <w:t xml:space="preserve">    // </w:t>
      </w:r>
      <w:proofErr w:type="gramStart"/>
      <w:r w:rsidRPr="006D6ED1">
        <w:rPr>
          <w:b/>
        </w:rPr>
        <w:t>The</w:t>
      </w:r>
      <w:proofErr w:type="gramEnd"/>
      <w:r w:rsidRPr="006D6ED1">
        <w:rPr>
          <w:b/>
        </w:rPr>
        <w:t xml:space="preserve"> returned shape is a ContentField shape that has a Content property of type ZoneHolding,</w:t>
      </w:r>
    </w:p>
    <w:p w:rsidR="006D6ED1" w:rsidRPr="006D6ED1" w:rsidRDefault="006D6ED1" w:rsidP="006D6ED1">
      <w:pPr>
        <w:pStyle w:val="CodeBlock"/>
        <w:rPr>
          <w:b/>
        </w:rPr>
      </w:pPr>
      <w:r w:rsidRPr="006D6ED1">
        <w:rPr>
          <w:b/>
        </w:rPr>
        <w:t xml:space="preserve">    // which in turn contains a single shape which is the field shape we're interested in.</w:t>
      </w:r>
    </w:p>
    <w:p w:rsidR="006D6ED1" w:rsidRPr="006D6ED1" w:rsidRDefault="006D6ED1" w:rsidP="006D6ED1">
      <w:pPr>
        <w:pStyle w:val="CodeBlock"/>
        <w:rPr>
          <w:b/>
        </w:rPr>
      </w:pPr>
      <w:r w:rsidRPr="006D6ED1">
        <w:rPr>
          <w:b/>
        </w:rPr>
        <w:t xml:space="preserve">    </w:t>
      </w:r>
      <w:proofErr w:type="gramStart"/>
      <w:r w:rsidRPr="006D6ED1">
        <w:rPr>
          <w:b/>
        </w:rPr>
        <w:t>var</w:t>
      </w:r>
      <w:proofErr w:type="gramEnd"/>
      <w:r w:rsidRPr="006D6ED1">
        <w:rPr>
          <w:b/>
        </w:rPr>
        <w:t xml:space="preserve"> fieldShapes = ((IEnumerable&lt;dynamic&gt;)contentFieldShapeHolder.Content.Items);</w:t>
      </w:r>
    </w:p>
    <w:p w:rsidR="006D6ED1" w:rsidRPr="006D6ED1" w:rsidRDefault="006D6ED1" w:rsidP="006D6ED1">
      <w:pPr>
        <w:pStyle w:val="CodeBlock"/>
        <w:rPr>
          <w:b/>
        </w:rPr>
      </w:pPr>
    </w:p>
    <w:p w:rsidR="006D6ED1" w:rsidRPr="006D6ED1" w:rsidRDefault="006D6ED1" w:rsidP="006D6ED1">
      <w:pPr>
        <w:pStyle w:val="CodeBlock"/>
        <w:rPr>
          <w:b/>
        </w:rPr>
      </w:pPr>
      <w:r w:rsidRPr="006D6ED1">
        <w:rPr>
          <w:b/>
        </w:rPr>
        <w:t xml:space="preserve">    // </w:t>
      </w:r>
      <w:proofErr w:type="gramStart"/>
      <w:r w:rsidRPr="006D6ED1">
        <w:rPr>
          <w:b/>
        </w:rPr>
        <w:t>Add</w:t>
      </w:r>
      <w:proofErr w:type="gramEnd"/>
      <w:r w:rsidRPr="006D6ED1">
        <w:rPr>
          <w:b/>
        </w:rPr>
        <w:t xml:space="preserve"> alternates to each content field shape.</w:t>
      </w:r>
    </w:p>
    <w:p w:rsidR="006D6ED1" w:rsidRPr="006D6ED1" w:rsidRDefault="006D6ED1" w:rsidP="006D6ED1">
      <w:pPr>
        <w:pStyle w:val="CodeBlock"/>
        <w:rPr>
          <w:b/>
        </w:rPr>
      </w:pPr>
      <w:r w:rsidRPr="006D6ED1">
        <w:rPr>
          <w:b/>
        </w:rPr>
        <w:t xml:space="preserve">    </w:t>
      </w:r>
      <w:proofErr w:type="gramStart"/>
      <w:r w:rsidRPr="006D6ED1">
        <w:rPr>
          <w:b/>
        </w:rPr>
        <w:t>foreach</w:t>
      </w:r>
      <w:proofErr w:type="gramEnd"/>
      <w:r w:rsidRPr="006D6ED1">
        <w:rPr>
          <w:b/>
        </w:rPr>
        <w:t xml:space="preserve"> (var fieldShape in fieldShapes)</w:t>
      </w:r>
    </w:p>
    <w:p w:rsidR="006D6ED1" w:rsidRPr="006D6ED1" w:rsidRDefault="006D6ED1" w:rsidP="006D6ED1">
      <w:pPr>
        <w:pStyle w:val="CodeBlock"/>
        <w:rPr>
          <w:b/>
        </w:rPr>
      </w:pPr>
      <w:r w:rsidRPr="006D6ED1">
        <w:rPr>
          <w:b/>
        </w:rPr>
        <w:t xml:space="preserve">    {</w:t>
      </w:r>
    </w:p>
    <w:p w:rsidR="006D6ED1" w:rsidRPr="006D6ED1" w:rsidRDefault="006D6ED1" w:rsidP="006D6ED1">
      <w:pPr>
        <w:pStyle w:val="CodeBlock"/>
        <w:rPr>
          <w:b/>
        </w:rPr>
      </w:pPr>
      <w:r w:rsidRPr="006D6ED1">
        <w:rPr>
          <w:b/>
        </w:rPr>
        <w:t xml:space="preserve">        </w:t>
      </w:r>
      <w:proofErr w:type="gramStart"/>
      <w:r w:rsidRPr="006D6ED1">
        <w:rPr>
          <w:b/>
        </w:rPr>
        <w:t>fieldShape.Metadata.Alternates.Add(</w:t>
      </w:r>
      <w:proofErr w:type="gramEnd"/>
      <w:r w:rsidRPr="006D6ED1">
        <w:rPr>
          <w:b/>
        </w:rPr>
        <w:t>$"{fieldShape.Metadata.Type}__UserProfile");</w:t>
      </w:r>
    </w:p>
    <w:p w:rsidR="006D6ED1" w:rsidRPr="006D6ED1" w:rsidRDefault="006D6ED1" w:rsidP="006D6ED1">
      <w:pPr>
        <w:pStyle w:val="CodeBlock"/>
        <w:rPr>
          <w:b/>
        </w:rPr>
      </w:pPr>
      <w:r w:rsidRPr="006D6ED1">
        <w:rPr>
          <w:b/>
        </w:rPr>
        <w:t xml:space="preserve">        </w:t>
      </w:r>
      <w:proofErr w:type="gramStart"/>
      <w:r w:rsidRPr="006D6ED1">
        <w:rPr>
          <w:b/>
        </w:rPr>
        <w:t>fieldShape.Metadata.Alternates.Add(</w:t>
      </w:r>
      <w:proofErr w:type="gramEnd"/>
      <w:r w:rsidRPr="006D6ED1">
        <w:rPr>
          <w:b/>
        </w:rPr>
        <w:t>$"{fieldShape.Metadata.Type}__UserProfile__{field.Name}");</w:t>
      </w:r>
    </w:p>
    <w:p w:rsidR="006D6ED1" w:rsidRPr="006D6ED1" w:rsidRDefault="006D6ED1" w:rsidP="006D6ED1">
      <w:pPr>
        <w:pStyle w:val="CodeBlock"/>
        <w:rPr>
          <w:b/>
        </w:rPr>
      </w:pPr>
      <w:r w:rsidRPr="006D6ED1">
        <w:rPr>
          <w:b/>
        </w:rPr>
        <w:t xml:space="preserve">    }</w:t>
      </w:r>
    </w:p>
    <w:p w:rsidR="006D6ED1" w:rsidRPr="006D6ED1" w:rsidRDefault="006D6ED1" w:rsidP="006D6ED1">
      <w:pPr>
        <w:pStyle w:val="CodeBlock"/>
      </w:pPr>
    </w:p>
    <w:p w:rsidR="006D6ED1" w:rsidRPr="006D6ED1" w:rsidRDefault="006D6ED1" w:rsidP="006D6ED1">
      <w:pPr>
        <w:pStyle w:val="CodeBlock"/>
      </w:pPr>
      <w:r w:rsidRPr="006D6ED1">
        <w:t xml:space="preserve">    // Assign the field shape to a new property of the element shape.</w:t>
      </w:r>
    </w:p>
    <w:p w:rsidR="006D6ED1" w:rsidRPr="006D6ED1" w:rsidRDefault="006D6ED1" w:rsidP="006D6ED1">
      <w:pPr>
        <w:pStyle w:val="CodeBlock"/>
      </w:pPr>
      <w:r w:rsidRPr="006D6ED1">
        <w:lastRenderedPageBreak/>
        <w:t xml:space="preserve">    context.ElementShape.ContentField = contentFieldShapeHolder;</w:t>
      </w:r>
    </w:p>
    <w:p w:rsidR="006D6ED1" w:rsidRDefault="006D6ED1" w:rsidP="006D6ED1">
      <w:pPr>
        <w:pStyle w:val="CodeBlock"/>
      </w:pPr>
      <w:r w:rsidRPr="006D6ED1">
        <w:t>}</w:t>
      </w:r>
    </w:p>
    <w:p w:rsidR="00752DC6" w:rsidRPr="00752DC6" w:rsidRDefault="006D6ED1" w:rsidP="006D6ED1">
      <w:pPr>
        <w:rPr>
          <w:lang w:val="en-US"/>
        </w:rPr>
      </w:pPr>
      <w:r>
        <w:rPr>
          <w:lang w:val="en-US"/>
        </w:rPr>
        <w:t>Now l</w:t>
      </w:r>
      <w:r w:rsidR="00752DC6" w:rsidRPr="00752DC6">
        <w:rPr>
          <w:lang w:val="en-US"/>
        </w:rPr>
        <w:t>et's create two Razor templates that c</w:t>
      </w:r>
      <w:r>
        <w:rPr>
          <w:lang w:val="en-US"/>
        </w:rPr>
        <w:t>ustomize the Text Field shapes:</w:t>
      </w:r>
    </w:p>
    <w:p w:rsidR="00752DC6" w:rsidRPr="006D6ED1" w:rsidRDefault="00752DC6" w:rsidP="003A6B90">
      <w:pPr>
        <w:pStyle w:val="ListParagraph"/>
        <w:numPr>
          <w:ilvl w:val="0"/>
          <w:numId w:val="39"/>
        </w:numPr>
        <w:rPr>
          <w:lang w:val="en-US"/>
        </w:rPr>
      </w:pPr>
      <w:r w:rsidRPr="006D6ED1">
        <w:rPr>
          <w:lang w:val="en-US"/>
        </w:rPr>
        <w:t xml:space="preserve">One text field template to get rid of the </w:t>
      </w:r>
      <w:r w:rsidR="006D6ED1" w:rsidRPr="006D6ED1">
        <w:rPr>
          <w:lang w:val="en-US"/>
        </w:rPr>
        <w:t xml:space="preserve">content </w:t>
      </w:r>
      <w:r w:rsidRPr="006D6ED1">
        <w:rPr>
          <w:lang w:val="en-US"/>
        </w:rPr>
        <w:t>field name.</w:t>
      </w:r>
    </w:p>
    <w:p w:rsidR="00752DC6" w:rsidRPr="006D6ED1" w:rsidRDefault="00752DC6" w:rsidP="003A6B90">
      <w:pPr>
        <w:pStyle w:val="ListParagraph"/>
        <w:numPr>
          <w:ilvl w:val="0"/>
          <w:numId w:val="39"/>
        </w:numPr>
        <w:rPr>
          <w:lang w:val="en-US"/>
        </w:rPr>
      </w:pPr>
      <w:r w:rsidRPr="006D6ED1">
        <w:rPr>
          <w:lang w:val="en-US"/>
        </w:rPr>
        <w:t>Another text field te</w:t>
      </w:r>
      <w:r w:rsidR="006D6ED1" w:rsidRPr="006D6ED1">
        <w:rPr>
          <w:lang w:val="en-US"/>
        </w:rPr>
        <w:t xml:space="preserve">mplate that is specific to the </w:t>
      </w:r>
      <w:r w:rsidR="006D6ED1" w:rsidRPr="006D6ED1">
        <w:rPr>
          <w:rStyle w:val="Strong"/>
          <w:lang w:val="en-US"/>
        </w:rPr>
        <w:t>TwitterHandle</w:t>
      </w:r>
      <w:r w:rsidRPr="006D6ED1">
        <w:rPr>
          <w:lang w:val="en-US"/>
        </w:rPr>
        <w:t xml:space="preserve"> field so that we can render it as a hyperlink.</w:t>
      </w:r>
    </w:p>
    <w:p w:rsidR="00752DC6" w:rsidRPr="00752DC6" w:rsidRDefault="00752DC6" w:rsidP="006D6ED1">
      <w:pPr>
        <w:rPr>
          <w:lang w:val="en-US"/>
        </w:rPr>
      </w:pPr>
      <w:r w:rsidRPr="00752DC6">
        <w:rPr>
          <w:lang w:val="en-US"/>
        </w:rPr>
        <w:t>Create the first Razor view with the following</w:t>
      </w:r>
      <w:r w:rsidR="006D6ED1">
        <w:rPr>
          <w:lang w:val="en-US"/>
        </w:rPr>
        <w:t xml:space="preserve"> contents:</w:t>
      </w:r>
    </w:p>
    <w:p w:rsidR="00752DC6" w:rsidRPr="00752DC6" w:rsidRDefault="00752DC6" w:rsidP="00752DC6">
      <w:pPr>
        <w:rPr>
          <w:lang w:val="en-US"/>
        </w:rPr>
      </w:pPr>
      <w:r w:rsidRPr="00F62049">
        <w:rPr>
          <w:rStyle w:val="Emphasis"/>
          <w:lang w:val="en-US"/>
        </w:rPr>
        <w:t>Views/Fields</w:t>
      </w:r>
      <w:r w:rsidR="006D6ED1" w:rsidRPr="00F62049">
        <w:rPr>
          <w:rStyle w:val="Emphasis"/>
          <w:lang w:val="en-US"/>
        </w:rPr>
        <w:t>/Common.Text-UserProfile.cshtml</w:t>
      </w:r>
      <w:r w:rsidRPr="00752DC6">
        <w:rPr>
          <w:lang w:val="en-US"/>
        </w:rPr>
        <w:t>:</w:t>
      </w:r>
    </w:p>
    <w:p w:rsidR="00752DC6" w:rsidRPr="00752DC6" w:rsidRDefault="00752DC6" w:rsidP="006D6ED1">
      <w:pPr>
        <w:pStyle w:val="CodeBlock"/>
      </w:pPr>
      <w:r w:rsidRPr="00752DC6">
        <w:t>@if (</w:t>
      </w:r>
      <w:proofErr w:type="gramStart"/>
      <w:r w:rsidRPr="00752DC6">
        <w:t>HasText(</w:t>
      </w:r>
      <w:proofErr w:type="gramEnd"/>
      <w:r w:rsidRPr="00752DC6">
        <w:t>Model.Value)) {</w:t>
      </w:r>
    </w:p>
    <w:p w:rsidR="00752DC6" w:rsidRPr="00752DC6" w:rsidRDefault="00752DC6" w:rsidP="006D6ED1">
      <w:pPr>
        <w:pStyle w:val="CodeBlock"/>
      </w:pPr>
      <w:r w:rsidRPr="00752DC6">
        <w:t xml:space="preserve">    &lt;p&gt;@Model.Value&lt;/p&gt;</w:t>
      </w:r>
    </w:p>
    <w:p w:rsidR="00752DC6" w:rsidRPr="00752DC6" w:rsidRDefault="006D6ED1" w:rsidP="006D6ED1">
      <w:pPr>
        <w:pStyle w:val="CodeBlock"/>
      </w:pPr>
      <w:r>
        <w:t>}</w:t>
      </w:r>
    </w:p>
    <w:p w:rsidR="00752DC6" w:rsidRPr="00752DC6" w:rsidRDefault="00752DC6" w:rsidP="00812EA4">
      <w:pPr>
        <w:rPr>
          <w:lang w:val="en-US"/>
        </w:rPr>
      </w:pPr>
      <w:r w:rsidRPr="00752DC6">
        <w:rPr>
          <w:lang w:val="en-US"/>
        </w:rPr>
        <w:t>And the second Razor view specif</w:t>
      </w:r>
      <w:r w:rsidR="00812EA4">
        <w:rPr>
          <w:lang w:val="en-US"/>
        </w:rPr>
        <w:t>ic to the twitter handle field:</w:t>
      </w:r>
    </w:p>
    <w:p w:rsidR="00752DC6" w:rsidRPr="00812EA4" w:rsidRDefault="00752DC6" w:rsidP="00752DC6">
      <w:pPr>
        <w:rPr>
          <w:rStyle w:val="Emphasis"/>
          <w:lang w:val="en-US"/>
        </w:rPr>
      </w:pPr>
      <w:r w:rsidRPr="00812EA4">
        <w:rPr>
          <w:rStyle w:val="Emphasis"/>
          <w:lang w:val="en-US"/>
        </w:rPr>
        <w:t>Views/Fields/Common.Text-U</w:t>
      </w:r>
      <w:r w:rsidR="00812EA4" w:rsidRPr="00812EA4">
        <w:rPr>
          <w:rStyle w:val="Emphasis"/>
          <w:lang w:val="en-US"/>
        </w:rPr>
        <w:t>serProfile-TwitterHandle.cshtml</w:t>
      </w:r>
      <w:r w:rsidRPr="00812EA4">
        <w:rPr>
          <w:rStyle w:val="Emphasis"/>
          <w:lang w:val="en-US"/>
        </w:rPr>
        <w:t>:</w:t>
      </w:r>
    </w:p>
    <w:p w:rsidR="001E7BDC" w:rsidRPr="001E7BDC" w:rsidRDefault="001E7BDC" w:rsidP="00F144E6">
      <w:pPr>
        <w:pStyle w:val="CodeBlock"/>
      </w:pPr>
      <w:r w:rsidRPr="001E7BDC">
        <w:t>@if (</w:t>
      </w:r>
      <w:proofErr w:type="gramStart"/>
      <w:r w:rsidRPr="001E7BDC">
        <w:t>HasText(</w:t>
      </w:r>
      <w:proofErr w:type="gramEnd"/>
      <w:r w:rsidRPr="001E7BDC">
        <w:t>Model.Value)) {</w:t>
      </w:r>
    </w:p>
    <w:p w:rsidR="001E7BDC" w:rsidRPr="001E7BDC" w:rsidRDefault="001E7BDC" w:rsidP="00F144E6">
      <w:pPr>
        <w:pStyle w:val="CodeBlock"/>
      </w:pPr>
      <w:r w:rsidRPr="001E7BDC">
        <w:t xml:space="preserve">    &lt;a href="</w:t>
      </w:r>
      <w:proofErr w:type="gramStart"/>
      <w:r w:rsidRPr="001E7BDC">
        <w:t>@String.Format(</w:t>
      </w:r>
      <w:proofErr w:type="gramEnd"/>
      <w:r w:rsidRPr="001E7BDC">
        <w:t>"https://twitter.com/{0}", Model.Value)"&gt;@Model.Value&lt;/a&gt;</w:t>
      </w:r>
    </w:p>
    <w:p w:rsidR="00752DC6" w:rsidRPr="00752DC6" w:rsidRDefault="001E7BDC" w:rsidP="00F144E6">
      <w:pPr>
        <w:pStyle w:val="CodeBlock"/>
      </w:pPr>
      <w:r w:rsidRPr="001E7BDC">
        <w:t>}</w:t>
      </w:r>
    </w:p>
    <w:p w:rsidR="00F144E6" w:rsidRPr="00752DC6" w:rsidRDefault="00F144E6" w:rsidP="00F144E6">
      <w:pPr>
        <w:rPr>
          <w:lang w:val="en-US"/>
        </w:rPr>
      </w:pPr>
      <w:r>
        <w:rPr>
          <w:lang w:val="en-US"/>
        </w:rPr>
        <w:t>When you now add the user profile fields to a page and check it out on the front end, you’ll see something like figure 14.2.</w:t>
      </w:r>
    </w:p>
    <w:p w:rsidR="00F62049" w:rsidRDefault="00F62049" w:rsidP="00F62049">
      <w:pPr>
        <w:keepNext/>
      </w:pPr>
      <w:r>
        <w:rPr>
          <w:noProof/>
          <w:lang w:eastAsia="nl-NL"/>
        </w:rPr>
        <w:lastRenderedPageBreak/>
        <w:drawing>
          <wp:inline distT="0" distB="0" distL="0" distR="0" wp14:anchorId="2E674B53" wp14:editId="4BC187F1">
            <wp:extent cx="2127359" cy="1816193"/>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ure-14-2.png"/>
                    <pic:cNvPicPr/>
                  </pic:nvPicPr>
                  <pic:blipFill>
                    <a:blip r:embed="rId49">
                      <a:extLst>
                        <a:ext uri="{28A0092B-C50C-407E-A947-70E740481C1C}">
                          <a14:useLocalDpi xmlns:a14="http://schemas.microsoft.com/office/drawing/2010/main" val="0"/>
                        </a:ext>
                      </a:extLst>
                    </a:blip>
                    <a:stretch>
                      <a:fillRect/>
                    </a:stretch>
                  </pic:blipFill>
                  <pic:spPr>
                    <a:xfrm>
                      <a:off x="0" y="0"/>
                      <a:ext cx="2127359" cy="1816193"/>
                    </a:xfrm>
                    <a:prstGeom prst="rect">
                      <a:avLst/>
                    </a:prstGeom>
                  </pic:spPr>
                </pic:pic>
              </a:graphicData>
            </a:graphic>
          </wp:inline>
        </w:drawing>
      </w:r>
    </w:p>
    <w:p w:rsidR="00752DC6" w:rsidRPr="00752DC6" w:rsidRDefault="00F62049" w:rsidP="00F62049">
      <w:pPr>
        <w:pStyle w:val="Caption"/>
        <w:rPr>
          <w:lang w:val="en-US"/>
        </w:rPr>
      </w:pPr>
      <w:r w:rsidRPr="00F62049">
        <w:rPr>
          <w:lang w:val="en-US"/>
        </w:rPr>
        <w:t xml:space="preserve">Figure </w:t>
      </w:r>
      <w:r>
        <w:fldChar w:fldCharType="begin"/>
      </w:r>
      <w:r w:rsidRPr="00F62049">
        <w:rPr>
          <w:lang w:val="en-US"/>
        </w:rPr>
        <w:instrText xml:space="preserve"> STYLEREF 1 \s </w:instrText>
      </w:r>
      <w:r>
        <w:fldChar w:fldCharType="separate"/>
      </w:r>
      <w:r w:rsidRPr="00F62049">
        <w:rPr>
          <w:noProof/>
          <w:lang w:val="en-US"/>
        </w:rPr>
        <w:t>14</w:t>
      </w:r>
      <w:r>
        <w:fldChar w:fldCharType="end"/>
      </w:r>
      <w:r w:rsidRPr="00F62049">
        <w:rPr>
          <w:lang w:val="en-US"/>
        </w:rPr>
        <w:noBreakHyphen/>
      </w:r>
      <w:r>
        <w:fldChar w:fldCharType="begin"/>
      </w:r>
      <w:r w:rsidRPr="00F62049">
        <w:rPr>
          <w:lang w:val="en-US"/>
        </w:rPr>
        <w:instrText xml:space="preserve"> SEQ Figure \* ARABIC \s 1 </w:instrText>
      </w:r>
      <w:r>
        <w:fldChar w:fldCharType="separate"/>
      </w:r>
      <w:r w:rsidRPr="00F62049">
        <w:rPr>
          <w:noProof/>
          <w:lang w:val="en-US"/>
        </w:rPr>
        <w:t>2</w:t>
      </w:r>
      <w:r>
        <w:fldChar w:fldCharType="end"/>
      </w:r>
      <w:r w:rsidRPr="00F62049">
        <w:rPr>
          <w:lang w:val="en-US"/>
        </w:rPr>
        <w:t xml:space="preserve"> - The user profile fields as displayed on the front end for the currently authenticated user.</w:t>
      </w:r>
    </w:p>
    <w:p w:rsidR="00F62049" w:rsidRDefault="00F62049">
      <w:pPr>
        <w:spacing w:before="0" w:after="160" w:line="259" w:lineRule="auto"/>
        <w:ind w:firstLine="0"/>
        <w:rPr>
          <w:rFonts w:ascii="Lato" w:eastAsiaTheme="majorEastAsia" w:hAnsi="Lato" w:cstheme="majorBidi"/>
          <w:color w:val="auto"/>
          <w:sz w:val="44"/>
          <w:szCs w:val="26"/>
          <w:lang w:val="en-US"/>
        </w:rPr>
      </w:pPr>
      <w:r>
        <w:br w:type="page"/>
      </w:r>
    </w:p>
    <w:p w:rsidR="00752DC6" w:rsidRPr="00752DC6" w:rsidRDefault="00752DC6" w:rsidP="00F62049">
      <w:pPr>
        <w:pStyle w:val="Heading2"/>
      </w:pPr>
      <w:r w:rsidRPr="00752DC6">
        <w:lastRenderedPageBreak/>
        <w:t>Summary</w:t>
      </w:r>
    </w:p>
    <w:p w:rsidR="00752DC6" w:rsidRPr="00752DC6" w:rsidRDefault="00752DC6" w:rsidP="002E29DA">
      <w:pPr>
        <w:rPr>
          <w:lang w:val="en-US"/>
        </w:rPr>
      </w:pPr>
      <w:r w:rsidRPr="00752DC6">
        <w:rPr>
          <w:lang w:val="en-US"/>
        </w:rPr>
        <w:t xml:space="preserve">In this chapter, we </w:t>
      </w:r>
      <w:r w:rsidR="002E29DA">
        <w:rPr>
          <w:lang w:val="en-US"/>
        </w:rPr>
        <w:t>learned about element harvesters</w:t>
      </w:r>
      <w:r w:rsidRPr="00752DC6">
        <w:rPr>
          <w:lang w:val="en-US"/>
        </w:rPr>
        <w:t xml:space="preserve">, which are </w:t>
      </w:r>
      <w:r w:rsidR="002E29DA">
        <w:rPr>
          <w:lang w:val="en-US"/>
        </w:rPr>
        <w:t xml:space="preserve">providers of element types called </w:t>
      </w:r>
      <w:r w:rsidR="002E29DA" w:rsidRPr="002E29DA">
        <w:rPr>
          <w:rStyle w:val="Emphasis"/>
        </w:rPr>
        <w:t>element descriptors</w:t>
      </w:r>
      <w:r w:rsidR="002E29DA">
        <w:rPr>
          <w:lang w:val="en-US"/>
        </w:rPr>
        <w:t>.</w:t>
      </w:r>
    </w:p>
    <w:p w:rsidR="00752DC6" w:rsidRPr="00752DC6" w:rsidRDefault="00752DC6" w:rsidP="002E29DA">
      <w:pPr>
        <w:rPr>
          <w:lang w:val="en-US"/>
        </w:rPr>
      </w:pPr>
      <w:r w:rsidRPr="00752DC6">
        <w:rPr>
          <w:lang w:val="en-US"/>
        </w:rPr>
        <w:t>Orchard comes with a few element harvesters of its own, th</w:t>
      </w:r>
      <w:r w:rsidR="002E29DA">
        <w:rPr>
          <w:lang w:val="en-US"/>
        </w:rPr>
        <w:t xml:space="preserve">e most important one being the </w:t>
      </w:r>
      <w:r w:rsidR="002E29DA" w:rsidRPr="002E29DA">
        <w:rPr>
          <w:rStyle w:val="Strong"/>
          <w:lang w:val="en-US"/>
        </w:rPr>
        <w:t>TypedElementHarvester</w:t>
      </w:r>
      <w:r w:rsidRPr="00752DC6">
        <w:rPr>
          <w:lang w:val="en-US"/>
        </w:rPr>
        <w:t>, which populates the toolbox with elements based on the mere existence of clas</w:t>
      </w:r>
      <w:r w:rsidR="002E29DA">
        <w:rPr>
          <w:lang w:val="en-US"/>
        </w:rPr>
        <w:t>ses that derive from `Element`.</w:t>
      </w:r>
    </w:p>
    <w:p w:rsidR="009B5B0D" w:rsidRDefault="00752DC6" w:rsidP="002E29DA">
      <w:pPr>
        <w:rPr>
          <w:lang w:val="en-US"/>
        </w:rPr>
      </w:pPr>
      <w:r w:rsidRPr="00752DC6">
        <w:rPr>
          <w:lang w:val="en-US"/>
        </w:rPr>
        <w:t xml:space="preserve">We then saw how </w:t>
      </w:r>
      <w:r w:rsidR="002E29DA">
        <w:rPr>
          <w:lang w:val="en-US"/>
        </w:rPr>
        <w:t xml:space="preserve">easy it is to </w:t>
      </w:r>
      <w:r w:rsidRPr="00752DC6">
        <w:rPr>
          <w:lang w:val="en-US"/>
        </w:rPr>
        <w:t>implement a custom harvester</w:t>
      </w:r>
      <w:r w:rsidR="002E29DA">
        <w:rPr>
          <w:lang w:val="en-US"/>
        </w:rPr>
        <w:t xml:space="preserve"> through a tutorial</w:t>
      </w:r>
      <w:r w:rsidRPr="00752DC6">
        <w:rPr>
          <w:lang w:val="en-US"/>
        </w:rPr>
        <w:t>.</w:t>
      </w:r>
    </w:p>
    <w:p w:rsidR="002E29DA" w:rsidRPr="00101EB4" w:rsidRDefault="002E29DA" w:rsidP="002E29DA">
      <w:pPr>
        <w:rPr>
          <w:lang w:val="en-US"/>
        </w:rPr>
      </w:pPr>
      <w:r>
        <w:rPr>
          <w:lang w:val="en-US"/>
        </w:rPr>
        <w:t>Being able to write custom harvesters has the potential to unlock many mo</w:t>
      </w:r>
      <w:bookmarkStart w:id="139" w:name="_GoBack"/>
      <w:bookmarkEnd w:id="139"/>
      <w:r>
        <w:rPr>
          <w:lang w:val="en-US"/>
        </w:rPr>
        <w:t>re advanced scenarios for your web application built on Orchard.</w:t>
      </w:r>
    </w:p>
    <w:sectPr w:rsidR="002E29DA" w:rsidRPr="00101EB4">
      <w:footerReference w:type="default" r:id="rI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6B90" w:rsidRDefault="003A6B90" w:rsidP="00E32292">
      <w:pPr>
        <w:spacing w:after="0"/>
      </w:pPr>
      <w:r>
        <w:separator/>
      </w:r>
    </w:p>
  </w:endnote>
  <w:endnote w:type="continuationSeparator" w:id="0">
    <w:p w:rsidR="003A6B90" w:rsidRDefault="003A6B90" w:rsidP="00E32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erriweather">
    <w:panose1 w:val="02060503050406030704"/>
    <w:charset w:val="00"/>
    <w:family w:val="roman"/>
    <w:pitch w:val="variable"/>
    <w:sig w:usb0="A00002BF" w:usb1="5000207A" w:usb2="00000000" w:usb3="00000000" w:csb0="00000097"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panose1 w:val="00000000000000000000"/>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3512992"/>
      <w:docPartObj>
        <w:docPartGallery w:val="Page Numbers (Bottom of Page)"/>
        <w:docPartUnique/>
      </w:docPartObj>
    </w:sdtPr>
    <w:sdtEndPr>
      <w:rPr>
        <w:noProof/>
      </w:rPr>
    </w:sdtEndPr>
    <w:sdtContent>
      <w:p w:rsidR="005B7A14" w:rsidRDefault="005B7A14">
        <w:pPr>
          <w:pStyle w:val="Footer"/>
          <w:jc w:val="right"/>
        </w:pPr>
        <w:r>
          <w:fldChar w:fldCharType="begin"/>
        </w:r>
        <w:r>
          <w:instrText xml:space="preserve"> PAGE   \* MERGEFORMAT </w:instrText>
        </w:r>
        <w:r>
          <w:fldChar w:fldCharType="separate"/>
        </w:r>
        <w:r w:rsidR="002E29DA">
          <w:rPr>
            <w:noProof/>
          </w:rPr>
          <w:t>161</w:t>
        </w:r>
        <w:r>
          <w:rPr>
            <w:noProof/>
          </w:rPr>
          <w:fldChar w:fldCharType="end"/>
        </w:r>
      </w:p>
    </w:sdtContent>
  </w:sdt>
  <w:p w:rsidR="005B7A14" w:rsidRDefault="005B7A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6B90" w:rsidRDefault="003A6B90" w:rsidP="00E32292">
      <w:pPr>
        <w:spacing w:after="0"/>
      </w:pPr>
      <w:r>
        <w:separator/>
      </w:r>
    </w:p>
  </w:footnote>
  <w:footnote w:type="continuationSeparator" w:id="0">
    <w:p w:rsidR="003A6B90" w:rsidRDefault="003A6B90" w:rsidP="00E3229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94A8E"/>
    <w:multiLevelType w:val="hybridMultilevel"/>
    <w:tmpl w:val="DEC01FF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 w15:restartNumberingAfterBreak="0">
    <w:nsid w:val="05775D0B"/>
    <w:multiLevelType w:val="hybridMultilevel"/>
    <w:tmpl w:val="68C001F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 w15:restartNumberingAfterBreak="0">
    <w:nsid w:val="12CF536F"/>
    <w:multiLevelType w:val="multilevel"/>
    <w:tmpl w:val="FE964476"/>
    <w:lvl w:ilvl="0">
      <w:start w:val="1"/>
      <w:numFmt w:val="decimal"/>
      <w:pStyle w:val="Heading1"/>
      <w:suff w:val="space"/>
      <w:lvlText w:val="%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19213BFB"/>
    <w:multiLevelType w:val="hybridMultilevel"/>
    <w:tmpl w:val="DA5811B0"/>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4" w15:restartNumberingAfterBreak="0">
    <w:nsid w:val="1B694EB0"/>
    <w:multiLevelType w:val="hybridMultilevel"/>
    <w:tmpl w:val="77C67862"/>
    <w:lvl w:ilvl="0" w:tplc="04130001">
      <w:start w:val="1"/>
      <w:numFmt w:val="bullet"/>
      <w:lvlText w:val=""/>
      <w:lvlJc w:val="left"/>
      <w:pPr>
        <w:ind w:left="1429" w:hanging="360"/>
      </w:pPr>
      <w:rPr>
        <w:rFonts w:ascii="Symbol" w:hAnsi="Symbol" w:hint="default"/>
      </w:rPr>
    </w:lvl>
    <w:lvl w:ilvl="1" w:tplc="E8721B8E">
      <w:numFmt w:val="bullet"/>
      <w:lvlText w:val="-"/>
      <w:lvlJc w:val="left"/>
      <w:pPr>
        <w:ind w:left="2149" w:hanging="360"/>
      </w:pPr>
      <w:rPr>
        <w:rFonts w:ascii="Merriweather" w:eastAsiaTheme="minorHAnsi" w:hAnsi="Merriweather" w:cstheme="minorBidi"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 w15:restartNumberingAfterBreak="0">
    <w:nsid w:val="1D3F2E43"/>
    <w:multiLevelType w:val="hybridMultilevel"/>
    <w:tmpl w:val="0A78DB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6" w15:restartNumberingAfterBreak="0">
    <w:nsid w:val="1DB15725"/>
    <w:multiLevelType w:val="hybridMultilevel"/>
    <w:tmpl w:val="E4DA2276"/>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7" w15:restartNumberingAfterBreak="0">
    <w:nsid w:val="1F20536F"/>
    <w:multiLevelType w:val="hybridMultilevel"/>
    <w:tmpl w:val="FDF667F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8" w15:restartNumberingAfterBreak="0">
    <w:nsid w:val="20CD077E"/>
    <w:multiLevelType w:val="hybridMultilevel"/>
    <w:tmpl w:val="1C983B16"/>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9" w15:restartNumberingAfterBreak="0">
    <w:nsid w:val="270E0FEE"/>
    <w:multiLevelType w:val="hybridMultilevel"/>
    <w:tmpl w:val="95B4A730"/>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0" w15:restartNumberingAfterBreak="0">
    <w:nsid w:val="2A6D4DF1"/>
    <w:multiLevelType w:val="hybridMultilevel"/>
    <w:tmpl w:val="C31C8FE8"/>
    <w:lvl w:ilvl="0" w:tplc="0413000F">
      <w:start w:val="1"/>
      <w:numFmt w:val="decimal"/>
      <w:lvlText w:val="%1."/>
      <w:lvlJc w:val="left"/>
      <w:pPr>
        <w:ind w:left="1429" w:hanging="360"/>
      </w:pPr>
    </w:lvl>
    <w:lvl w:ilvl="1" w:tplc="0413000F">
      <w:start w:val="1"/>
      <w:numFmt w:val="decimal"/>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11" w15:restartNumberingAfterBreak="0">
    <w:nsid w:val="2D6E0525"/>
    <w:multiLevelType w:val="hybridMultilevel"/>
    <w:tmpl w:val="0AB63968"/>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2" w15:restartNumberingAfterBreak="0">
    <w:nsid w:val="32D602C9"/>
    <w:multiLevelType w:val="hybridMultilevel"/>
    <w:tmpl w:val="19F05B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3" w15:restartNumberingAfterBreak="0">
    <w:nsid w:val="33E8050B"/>
    <w:multiLevelType w:val="hybridMultilevel"/>
    <w:tmpl w:val="17EC15C4"/>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4" w15:restartNumberingAfterBreak="0">
    <w:nsid w:val="3429542F"/>
    <w:multiLevelType w:val="hybridMultilevel"/>
    <w:tmpl w:val="58B6AC12"/>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5" w15:restartNumberingAfterBreak="0">
    <w:nsid w:val="36535371"/>
    <w:multiLevelType w:val="hybridMultilevel"/>
    <w:tmpl w:val="56E27D06"/>
    <w:lvl w:ilvl="0" w:tplc="547C6D4C">
      <w:start w:val="1"/>
      <w:numFmt w:val="decimal"/>
      <w:lvlText w:val="%1."/>
      <w:lvlJc w:val="left"/>
      <w:pPr>
        <w:ind w:left="1069" w:hanging="360"/>
      </w:pPr>
      <w:rPr>
        <w:rFonts w:hint="default"/>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6" w15:restartNumberingAfterBreak="0">
    <w:nsid w:val="37C82A0B"/>
    <w:multiLevelType w:val="hybridMultilevel"/>
    <w:tmpl w:val="469E831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7" w15:restartNumberingAfterBreak="0">
    <w:nsid w:val="37D8090D"/>
    <w:multiLevelType w:val="hybridMultilevel"/>
    <w:tmpl w:val="DC4CC8DC"/>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8" w15:restartNumberingAfterBreak="0">
    <w:nsid w:val="3BD066FC"/>
    <w:multiLevelType w:val="hybridMultilevel"/>
    <w:tmpl w:val="3A0C2DB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9" w15:restartNumberingAfterBreak="0">
    <w:nsid w:val="3DCB4D03"/>
    <w:multiLevelType w:val="hybridMultilevel"/>
    <w:tmpl w:val="46800C76"/>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start w:val="1"/>
      <w:numFmt w:val="bullet"/>
      <w:lvlText w:val=""/>
      <w:lvlJc w:val="left"/>
      <w:pPr>
        <w:ind w:left="2869" w:hanging="360"/>
      </w:pPr>
      <w:rPr>
        <w:rFonts w:ascii="Wingdings" w:hAnsi="Wingdings" w:hint="default"/>
      </w:rPr>
    </w:lvl>
    <w:lvl w:ilvl="3" w:tplc="04130001">
      <w:start w:val="1"/>
      <w:numFmt w:val="bullet"/>
      <w:lvlText w:val=""/>
      <w:lvlJc w:val="left"/>
      <w:pPr>
        <w:ind w:left="3589" w:hanging="360"/>
      </w:pPr>
      <w:rPr>
        <w:rFonts w:ascii="Symbol" w:hAnsi="Symbol" w:hint="default"/>
      </w:rPr>
    </w:lvl>
    <w:lvl w:ilvl="4" w:tplc="04130003">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0" w15:restartNumberingAfterBreak="0">
    <w:nsid w:val="40C761AA"/>
    <w:multiLevelType w:val="hybridMultilevel"/>
    <w:tmpl w:val="126886E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1" w15:restartNumberingAfterBreak="0">
    <w:nsid w:val="423539FE"/>
    <w:multiLevelType w:val="hybridMultilevel"/>
    <w:tmpl w:val="FC26C2D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2" w15:restartNumberingAfterBreak="0">
    <w:nsid w:val="450643EB"/>
    <w:multiLevelType w:val="hybridMultilevel"/>
    <w:tmpl w:val="FF68D25A"/>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3" w15:restartNumberingAfterBreak="0">
    <w:nsid w:val="46655F1A"/>
    <w:multiLevelType w:val="hybridMultilevel"/>
    <w:tmpl w:val="71A41626"/>
    <w:lvl w:ilvl="0" w:tplc="04130001">
      <w:start w:val="1"/>
      <w:numFmt w:val="bullet"/>
      <w:lvlText w:val=""/>
      <w:lvlJc w:val="left"/>
      <w:pPr>
        <w:ind w:left="1069" w:hanging="360"/>
      </w:pPr>
      <w:rPr>
        <w:rFonts w:ascii="Symbol" w:hAnsi="Symbol" w:hint="default"/>
      </w:rPr>
    </w:lvl>
    <w:lvl w:ilvl="1" w:tplc="04130001">
      <w:start w:val="1"/>
      <w:numFmt w:val="bullet"/>
      <w:lvlText w:val=""/>
      <w:lvlJc w:val="left"/>
      <w:pPr>
        <w:ind w:left="1789" w:hanging="360"/>
      </w:pPr>
      <w:rPr>
        <w:rFonts w:ascii="Symbol" w:hAnsi="Symbol"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24" w15:restartNumberingAfterBreak="0">
    <w:nsid w:val="47C80E4E"/>
    <w:multiLevelType w:val="hybridMultilevel"/>
    <w:tmpl w:val="D6040E34"/>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5" w15:restartNumberingAfterBreak="0">
    <w:nsid w:val="495E5581"/>
    <w:multiLevelType w:val="hybridMultilevel"/>
    <w:tmpl w:val="026C4A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6" w15:restartNumberingAfterBreak="0">
    <w:nsid w:val="54B451F6"/>
    <w:multiLevelType w:val="hybridMultilevel"/>
    <w:tmpl w:val="3C2A630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7" w15:restartNumberingAfterBreak="0">
    <w:nsid w:val="59B83D32"/>
    <w:multiLevelType w:val="hybridMultilevel"/>
    <w:tmpl w:val="BDF86DAA"/>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8" w15:restartNumberingAfterBreak="0">
    <w:nsid w:val="5CAE419F"/>
    <w:multiLevelType w:val="hybridMultilevel"/>
    <w:tmpl w:val="40D20F8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9" w15:restartNumberingAfterBreak="0">
    <w:nsid w:val="605A2D3F"/>
    <w:multiLevelType w:val="hybridMultilevel"/>
    <w:tmpl w:val="1966B566"/>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0" w15:restartNumberingAfterBreak="0">
    <w:nsid w:val="64A00D60"/>
    <w:multiLevelType w:val="hybridMultilevel"/>
    <w:tmpl w:val="839C8038"/>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1" w15:restartNumberingAfterBreak="0">
    <w:nsid w:val="65937C77"/>
    <w:multiLevelType w:val="hybridMultilevel"/>
    <w:tmpl w:val="7C48400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2" w15:restartNumberingAfterBreak="0">
    <w:nsid w:val="6A7551F8"/>
    <w:multiLevelType w:val="hybridMultilevel"/>
    <w:tmpl w:val="B044C6F4"/>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3" w15:restartNumberingAfterBreak="0">
    <w:nsid w:val="6B9B5507"/>
    <w:multiLevelType w:val="hybridMultilevel"/>
    <w:tmpl w:val="655622BE"/>
    <w:lvl w:ilvl="0" w:tplc="58948E88">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4" w15:restartNumberingAfterBreak="0">
    <w:nsid w:val="6FD9271D"/>
    <w:multiLevelType w:val="hybridMultilevel"/>
    <w:tmpl w:val="7066764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5" w15:restartNumberingAfterBreak="0">
    <w:nsid w:val="729E78BF"/>
    <w:multiLevelType w:val="hybridMultilevel"/>
    <w:tmpl w:val="323C7E3A"/>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36" w15:restartNumberingAfterBreak="0">
    <w:nsid w:val="72E81046"/>
    <w:multiLevelType w:val="hybridMultilevel"/>
    <w:tmpl w:val="E8BAC9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7" w15:restartNumberingAfterBreak="0">
    <w:nsid w:val="750E7A9D"/>
    <w:multiLevelType w:val="hybridMultilevel"/>
    <w:tmpl w:val="47CE38D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8" w15:restartNumberingAfterBreak="0">
    <w:nsid w:val="7D946B3E"/>
    <w:multiLevelType w:val="hybridMultilevel"/>
    <w:tmpl w:val="CF6E359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num w:numId="1">
    <w:abstractNumId w:val="2"/>
  </w:num>
  <w:num w:numId="2">
    <w:abstractNumId w:val="4"/>
  </w:num>
  <w:num w:numId="3">
    <w:abstractNumId w:val="9"/>
  </w:num>
  <w:num w:numId="4">
    <w:abstractNumId w:val="5"/>
  </w:num>
  <w:num w:numId="5">
    <w:abstractNumId w:val="37"/>
  </w:num>
  <w:num w:numId="6">
    <w:abstractNumId w:val="36"/>
  </w:num>
  <w:num w:numId="7">
    <w:abstractNumId w:val="28"/>
  </w:num>
  <w:num w:numId="8">
    <w:abstractNumId w:val="38"/>
  </w:num>
  <w:num w:numId="9">
    <w:abstractNumId w:val="12"/>
  </w:num>
  <w:num w:numId="10">
    <w:abstractNumId w:val="31"/>
  </w:num>
  <w:num w:numId="11">
    <w:abstractNumId w:val="26"/>
  </w:num>
  <w:num w:numId="12">
    <w:abstractNumId w:val="25"/>
  </w:num>
  <w:num w:numId="13">
    <w:abstractNumId w:val="32"/>
  </w:num>
  <w:num w:numId="14">
    <w:abstractNumId w:val="21"/>
  </w:num>
  <w:num w:numId="15">
    <w:abstractNumId w:val="24"/>
  </w:num>
  <w:num w:numId="16">
    <w:abstractNumId w:val="11"/>
  </w:num>
  <w:num w:numId="17">
    <w:abstractNumId w:val="14"/>
  </w:num>
  <w:num w:numId="18">
    <w:abstractNumId w:val="8"/>
  </w:num>
  <w:num w:numId="19">
    <w:abstractNumId w:val="18"/>
  </w:num>
  <w:num w:numId="20">
    <w:abstractNumId w:val="35"/>
  </w:num>
  <w:num w:numId="21">
    <w:abstractNumId w:val="23"/>
  </w:num>
  <w:num w:numId="22">
    <w:abstractNumId w:val="6"/>
  </w:num>
  <w:num w:numId="23">
    <w:abstractNumId w:val="0"/>
  </w:num>
  <w:num w:numId="24">
    <w:abstractNumId w:val="29"/>
  </w:num>
  <w:num w:numId="25">
    <w:abstractNumId w:val="3"/>
  </w:num>
  <w:num w:numId="26">
    <w:abstractNumId w:val="17"/>
  </w:num>
  <w:num w:numId="27">
    <w:abstractNumId w:val="27"/>
  </w:num>
  <w:num w:numId="28">
    <w:abstractNumId w:val="1"/>
  </w:num>
  <w:num w:numId="29">
    <w:abstractNumId w:val="22"/>
  </w:num>
  <w:num w:numId="30">
    <w:abstractNumId w:val="13"/>
  </w:num>
  <w:num w:numId="31">
    <w:abstractNumId w:val="16"/>
  </w:num>
  <w:num w:numId="32">
    <w:abstractNumId w:val="34"/>
  </w:num>
  <w:num w:numId="33">
    <w:abstractNumId w:val="19"/>
  </w:num>
  <w:num w:numId="34">
    <w:abstractNumId w:val="7"/>
  </w:num>
  <w:num w:numId="35">
    <w:abstractNumId w:val="20"/>
  </w:num>
  <w:num w:numId="36">
    <w:abstractNumId w:val="33"/>
  </w:num>
  <w:num w:numId="37">
    <w:abstractNumId w:val="15"/>
  </w:num>
  <w:num w:numId="38">
    <w:abstractNumId w:val="30"/>
  </w:num>
  <w:num w:numId="39">
    <w:abstractNumId w:val="1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4AA"/>
    <w:rsid w:val="0000733C"/>
    <w:rsid w:val="000133E6"/>
    <w:rsid w:val="000240FB"/>
    <w:rsid w:val="0003396D"/>
    <w:rsid w:val="00041AA0"/>
    <w:rsid w:val="00047104"/>
    <w:rsid w:val="000645F5"/>
    <w:rsid w:val="00070BD7"/>
    <w:rsid w:val="000911C6"/>
    <w:rsid w:val="00096AE3"/>
    <w:rsid w:val="000A7A8B"/>
    <w:rsid w:val="000B5769"/>
    <w:rsid w:val="000C055F"/>
    <w:rsid w:val="000C4A5F"/>
    <w:rsid w:val="000C7A20"/>
    <w:rsid w:val="000D568D"/>
    <w:rsid w:val="000E5500"/>
    <w:rsid w:val="00101EB4"/>
    <w:rsid w:val="00103527"/>
    <w:rsid w:val="00114EA5"/>
    <w:rsid w:val="00123C5F"/>
    <w:rsid w:val="0013494E"/>
    <w:rsid w:val="00161DB4"/>
    <w:rsid w:val="00165F4A"/>
    <w:rsid w:val="0018068F"/>
    <w:rsid w:val="001A4B0A"/>
    <w:rsid w:val="001B67E5"/>
    <w:rsid w:val="001D2748"/>
    <w:rsid w:val="001D66FB"/>
    <w:rsid w:val="001E7BDC"/>
    <w:rsid w:val="001F5384"/>
    <w:rsid w:val="00204466"/>
    <w:rsid w:val="0021095A"/>
    <w:rsid w:val="00220AD2"/>
    <w:rsid w:val="00241706"/>
    <w:rsid w:val="00274BD3"/>
    <w:rsid w:val="00292CA1"/>
    <w:rsid w:val="002A355A"/>
    <w:rsid w:val="002A5B9D"/>
    <w:rsid w:val="002B2319"/>
    <w:rsid w:val="002D215D"/>
    <w:rsid w:val="002D6056"/>
    <w:rsid w:val="002D6C32"/>
    <w:rsid w:val="002D7F65"/>
    <w:rsid w:val="002E29DA"/>
    <w:rsid w:val="002E640B"/>
    <w:rsid w:val="002E6852"/>
    <w:rsid w:val="002F389D"/>
    <w:rsid w:val="003156F7"/>
    <w:rsid w:val="00337696"/>
    <w:rsid w:val="00340436"/>
    <w:rsid w:val="0034783B"/>
    <w:rsid w:val="00350FCF"/>
    <w:rsid w:val="00353D1C"/>
    <w:rsid w:val="0038001D"/>
    <w:rsid w:val="00383065"/>
    <w:rsid w:val="003874BC"/>
    <w:rsid w:val="0039083A"/>
    <w:rsid w:val="003A5C8A"/>
    <w:rsid w:val="003A6B90"/>
    <w:rsid w:val="003B2DF6"/>
    <w:rsid w:val="003E5BD1"/>
    <w:rsid w:val="003F0E49"/>
    <w:rsid w:val="003F7758"/>
    <w:rsid w:val="0040583E"/>
    <w:rsid w:val="00407A87"/>
    <w:rsid w:val="00437DFD"/>
    <w:rsid w:val="00450392"/>
    <w:rsid w:val="0046433D"/>
    <w:rsid w:val="0046657E"/>
    <w:rsid w:val="00481DA1"/>
    <w:rsid w:val="00483DE8"/>
    <w:rsid w:val="0048742B"/>
    <w:rsid w:val="00490D7B"/>
    <w:rsid w:val="00493082"/>
    <w:rsid w:val="004B030A"/>
    <w:rsid w:val="004B6168"/>
    <w:rsid w:val="004D0E79"/>
    <w:rsid w:val="004D15E4"/>
    <w:rsid w:val="004D60A1"/>
    <w:rsid w:val="004D6535"/>
    <w:rsid w:val="004E572F"/>
    <w:rsid w:val="005149C5"/>
    <w:rsid w:val="005273E1"/>
    <w:rsid w:val="0053085B"/>
    <w:rsid w:val="00536EC5"/>
    <w:rsid w:val="00543ADC"/>
    <w:rsid w:val="005504F6"/>
    <w:rsid w:val="00556E63"/>
    <w:rsid w:val="0055721B"/>
    <w:rsid w:val="005A3C09"/>
    <w:rsid w:val="005B7A14"/>
    <w:rsid w:val="00605214"/>
    <w:rsid w:val="00636609"/>
    <w:rsid w:val="00640962"/>
    <w:rsid w:val="006519A1"/>
    <w:rsid w:val="006626DB"/>
    <w:rsid w:val="006804B4"/>
    <w:rsid w:val="00681903"/>
    <w:rsid w:val="006A0F92"/>
    <w:rsid w:val="006C000B"/>
    <w:rsid w:val="006C31DC"/>
    <w:rsid w:val="006D6ED1"/>
    <w:rsid w:val="006E1DA7"/>
    <w:rsid w:val="006E5923"/>
    <w:rsid w:val="007000C8"/>
    <w:rsid w:val="00700DA3"/>
    <w:rsid w:val="00705FB3"/>
    <w:rsid w:val="007266A7"/>
    <w:rsid w:val="00743F25"/>
    <w:rsid w:val="007453DF"/>
    <w:rsid w:val="00752DC6"/>
    <w:rsid w:val="00776631"/>
    <w:rsid w:val="0077729E"/>
    <w:rsid w:val="00792D95"/>
    <w:rsid w:val="00793F41"/>
    <w:rsid w:val="007A11AF"/>
    <w:rsid w:val="007A19B9"/>
    <w:rsid w:val="007A37A4"/>
    <w:rsid w:val="007B0F98"/>
    <w:rsid w:val="007B3F47"/>
    <w:rsid w:val="007B695F"/>
    <w:rsid w:val="007C0690"/>
    <w:rsid w:val="007D2150"/>
    <w:rsid w:val="007D4A30"/>
    <w:rsid w:val="007E5830"/>
    <w:rsid w:val="007E7580"/>
    <w:rsid w:val="007F1830"/>
    <w:rsid w:val="00800785"/>
    <w:rsid w:val="008038E3"/>
    <w:rsid w:val="00812EA4"/>
    <w:rsid w:val="00817396"/>
    <w:rsid w:val="00820D9F"/>
    <w:rsid w:val="00823A6D"/>
    <w:rsid w:val="00830C2A"/>
    <w:rsid w:val="00844F38"/>
    <w:rsid w:val="00847577"/>
    <w:rsid w:val="00852E24"/>
    <w:rsid w:val="008546B2"/>
    <w:rsid w:val="00856937"/>
    <w:rsid w:val="00871D43"/>
    <w:rsid w:val="00881B91"/>
    <w:rsid w:val="00881C5E"/>
    <w:rsid w:val="00887DE5"/>
    <w:rsid w:val="0089187C"/>
    <w:rsid w:val="008D282B"/>
    <w:rsid w:val="008F622E"/>
    <w:rsid w:val="0090252C"/>
    <w:rsid w:val="00910730"/>
    <w:rsid w:val="00911A84"/>
    <w:rsid w:val="00915706"/>
    <w:rsid w:val="00921EF0"/>
    <w:rsid w:val="00931D8A"/>
    <w:rsid w:val="00932327"/>
    <w:rsid w:val="0095430F"/>
    <w:rsid w:val="0096082A"/>
    <w:rsid w:val="0097235C"/>
    <w:rsid w:val="00977A8D"/>
    <w:rsid w:val="00982A1B"/>
    <w:rsid w:val="009867E3"/>
    <w:rsid w:val="00986D78"/>
    <w:rsid w:val="009B5B0D"/>
    <w:rsid w:val="009C469F"/>
    <w:rsid w:val="009E5D54"/>
    <w:rsid w:val="009E6CA7"/>
    <w:rsid w:val="009F3C9E"/>
    <w:rsid w:val="009F55CD"/>
    <w:rsid w:val="00A02266"/>
    <w:rsid w:val="00A04A6B"/>
    <w:rsid w:val="00A3105A"/>
    <w:rsid w:val="00A36E8C"/>
    <w:rsid w:val="00A43828"/>
    <w:rsid w:val="00A667BC"/>
    <w:rsid w:val="00A86B31"/>
    <w:rsid w:val="00A96724"/>
    <w:rsid w:val="00AA0947"/>
    <w:rsid w:val="00AA4235"/>
    <w:rsid w:val="00AA53F1"/>
    <w:rsid w:val="00AB00E6"/>
    <w:rsid w:val="00AC5706"/>
    <w:rsid w:val="00AD0C95"/>
    <w:rsid w:val="00AE14AA"/>
    <w:rsid w:val="00AF2496"/>
    <w:rsid w:val="00AF4C49"/>
    <w:rsid w:val="00AF64D6"/>
    <w:rsid w:val="00AF7D89"/>
    <w:rsid w:val="00B02795"/>
    <w:rsid w:val="00B14F81"/>
    <w:rsid w:val="00B21220"/>
    <w:rsid w:val="00B21992"/>
    <w:rsid w:val="00B23C28"/>
    <w:rsid w:val="00B343FF"/>
    <w:rsid w:val="00B456C9"/>
    <w:rsid w:val="00B53FFF"/>
    <w:rsid w:val="00B60AAD"/>
    <w:rsid w:val="00B65D3B"/>
    <w:rsid w:val="00B6631E"/>
    <w:rsid w:val="00B717AD"/>
    <w:rsid w:val="00B85B99"/>
    <w:rsid w:val="00B94EA1"/>
    <w:rsid w:val="00BA1C36"/>
    <w:rsid w:val="00BB19F2"/>
    <w:rsid w:val="00BC4FF1"/>
    <w:rsid w:val="00BC7052"/>
    <w:rsid w:val="00BD1119"/>
    <w:rsid w:val="00BE1BFC"/>
    <w:rsid w:val="00BE2B43"/>
    <w:rsid w:val="00BF0E7F"/>
    <w:rsid w:val="00BF7B44"/>
    <w:rsid w:val="00C05E5C"/>
    <w:rsid w:val="00C12660"/>
    <w:rsid w:val="00C14A28"/>
    <w:rsid w:val="00C5110B"/>
    <w:rsid w:val="00C6449B"/>
    <w:rsid w:val="00C6685D"/>
    <w:rsid w:val="00C675C1"/>
    <w:rsid w:val="00C73CDE"/>
    <w:rsid w:val="00C8200C"/>
    <w:rsid w:val="00C8207E"/>
    <w:rsid w:val="00C86097"/>
    <w:rsid w:val="00C91F7F"/>
    <w:rsid w:val="00CA390F"/>
    <w:rsid w:val="00CA3C66"/>
    <w:rsid w:val="00CE2131"/>
    <w:rsid w:val="00CF036C"/>
    <w:rsid w:val="00CF09A3"/>
    <w:rsid w:val="00CF1DBB"/>
    <w:rsid w:val="00CF68B7"/>
    <w:rsid w:val="00D04D9B"/>
    <w:rsid w:val="00D1162D"/>
    <w:rsid w:val="00D27D39"/>
    <w:rsid w:val="00D373CA"/>
    <w:rsid w:val="00D6149F"/>
    <w:rsid w:val="00D8056A"/>
    <w:rsid w:val="00D92AC7"/>
    <w:rsid w:val="00D943D0"/>
    <w:rsid w:val="00DA1588"/>
    <w:rsid w:val="00DA3DA2"/>
    <w:rsid w:val="00DC79CF"/>
    <w:rsid w:val="00DE28FE"/>
    <w:rsid w:val="00DF299E"/>
    <w:rsid w:val="00DF4A4C"/>
    <w:rsid w:val="00DF7469"/>
    <w:rsid w:val="00E0550E"/>
    <w:rsid w:val="00E12A6D"/>
    <w:rsid w:val="00E156C4"/>
    <w:rsid w:val="00E30C85"/>
    <w:rsid w:val="00E32292"/>
    <w:rsid w:val="00E61FF5"/>
    <w:rsid w:val="00E657AC"/>
    <w:rsid w:val="00E74246"/>
    <w:rsid w:val="00E86603"/>
    <w:rsid w:val="00EA218A"/>
    <w:rsid w:val="00EC35E9"/>
    <w:rsid w:val="00EC7B1B"/>
    <w:rsid w:val="00ED0FFA"/>
    <w:rsid w:val="00ED16C2"/>
    <w:rsid w:val="00ED4E63"/>
    <w:rsid w:val="00EE7963"/>
    <w:rsid w:val="00EF170A"/>
    <w:rsid w:val="00F144E6"/>
    <w:rsid w:val="00F3285E"/>
    <w:rsid w:val="00F35965"/>
    <w:rsid w:val="00F44A45"/>
    <w:rsid w:val="00F507C3"/>
    <w:rsid w:val="00F515CB"/>
    <w:rsid w:val="00F51E02"/>
    <w:rsid w:val="00F62049"/>
    <w:rsid w:val="00F648B7"/>
    <w:rsid w:val="00F64FF3"/>
    <w:rsid w:val="00F66F8A"/>
    <w:rsid w:val="00F72C36"/>
    <w:rsid w:val="00F81344"/>
    <w:rsid w:val="00F917ED"/>
    <w:rsid w:val="00F92654"/>
    <w:rsid w:val="00F954FD"/>
    <w:rsid w:val="00FA2660"/>
    <w:rsid w:val="00FC3343"/>
    <w:rsid w:val="00FE0A4C"/>
    <w:rsid w:val="00FE1380"/>
    <w:rsid w:val="00FE7879"/>
    <w:rsid w:val="00FF1322"/>
    <w:rsid w:val="00FF3617"/>
    <w:rsid w:val="00FF45E8"/>
    <w:rsid w:val="00FF665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7B3746-10C3-427A-8013-A1750662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2CA1"/>
    <w:pPr>
      <w:spacing w:before="240" w:after="400" w:line="360" w:lineRule="auto"/>
      <w:ind w:firstLine="709"/>
    </w:pPr>
    <w:rPr>
      <w:rFonts w:ascii="Merriweather" w:hAnsi="Merriweather"/>
      <w:color w:val="3B3838" w:themeColor="background2" w:themeShade="40"/>
      <w:sz w:val="24"/>
    </w:rPr>
  </w:style>
  <w:style w:type="paragraph" w:styleId="Heading1">
    <w:name w:val="heading 1"/>
    <w:basedOn w:val="Normal"/>
    <w:next w:val="Normal"/>
    <w:link w:val="Heading1Char"/>
    <w:autoRedefine/>
    <w:uiPriority w:val="9"/>
    <w:qFormat/>
    <w:rsid w:val="00911A84"/>
    <w:pPr>
      <w:keepNext/>
      <w:keepLines/>
      <w:numPr>
        <w:numId w:val="1"/>
      </w:numPr>
      <w:spacing w:after="0"/>
      <w:jc w:val="center"/>
      <w:outlineLvl w:val="0"/>
    </w:pPr>
    <w:rPr>
      <w:rFonts w:ascii="Lato" w:eastAsiaTheme="majorEastAsia" w:hAnsi="Lato" w:cstheme="majorBidi"/>
      <w:sz w:val="48"/>
      <w:szCs w:val="32"/>
    </w:rPr>
  </w:style>
  <w:style w:type="paragraph" w:styleId="Heading2">
    <w:name w:val="heading 2"/>
    <w:basedOn w:val="Normal"/>
    <w:next w:val="Normal"/>
    <w:link w:val="Heading2Char"/>
    <w:uiPriority w:val="9"/>
    <w:unhideWhenUsed/>
    <w:qFormat/>
    <w:rsid w:val="00292CA1"/>
    <w:pPr>
      <w:keepNext/>
      <w:keepLines/>
      <w:numPr>
        <w:ilvl w:val="1"/>
        <w:numId w:val="1"/>
      </w:numPr>
      <w:spacing w:before="160" w:after="120"/>
      <w:outlineLvl w:val="1"/>
    </w:pPr>
    <w:rPr>
      <w:rFonts w:ascii="Lato" w:eastAsiaTheme="majorEastAsia" w:hAnsi="Lato" w:cstheme="majorBidi"/>
      <w:color w:val="auto"/>
      <w:sz w:val="44"/>
      <w:szCs w:val="26"/>
      <w:lang w:val="en-US"/>
    </w:rPr>
  </w:style>
  <w:style w:type="paragraph" w:styleId="Heading3">
    <w:name w:val="heading 3"/>
    <w:basedOn w:val="Normal"/>
    <w:next w:val="Normal"/>
    <w:link w:val="Heading3Char"/>
    <w:uiPriority w:val="9"/>
    <w:unhideWhenUsed/>
    <w:qFormat/>
    <w:rsid w:val="006626DB"/>
    <w:pPr>
      <w:keepNext/>
      <w:keepLines/>
      <w:numPr>
        <w:ilvl w:val="2"/>
        <w:numId w:val="1"/>
      </w:numPr>
      <w:spacing w:before="40" w:after="0" w:line="240" w:lineRule="auto"/>
      <w:outlineLvl w:val="2"/>
    </w:pPr>
    <w:rPr>
      <w:rFonts w:ascii="Lato" w:eastAsiaTheme="majorEastAsia" w:hAnsi="Lato" w:cstheme="majorBidi"/>
      <w:color w:val="auto"/>
      <w:sz w:val="36"/>
      <w:szCs w:val="24"/>
    </w:rPr>
  </w:style>
  <w:style w:type="paragraph" w:styleId="Heading4">
    <w:name w:val="heading 4"/>
    <w:basedOn w:val="Heading3"/>
    <w:next w:val="Normal"/>
    <w:link w:val="Heading4Char"/>
    <w:uiPriority w:val="9"/>
    <w:unhideWhenUsed/>
    <w:qFormat/>
    <w:rsid w:val="00D373CA"/>
    <w:pPr>
      <w:numPr>
        <w:ilvl w:val="3"/>
      </w:numPr>
      <w:outlineLvl w:val="3"/>
    </w:pPr>
    <w:rPr>
      <w:rFonts w:ascii="Merriweather" w:hAnsi="Merriweather"/>
      <w:b/>
      <w:iCs/>
      <w:sz w:val="24"/>
    </w:rPr>
  </w:style>
  <w:style w:type="paragraph" w:styleId="Heading5">
    <w:name w:val="heading 5"/>
    <w:basedOn w:val="Normal"/>
    <w:next w:val="Normal"/>
    <w:link w:val="Heading5Char"/>
    <w:uiPriority w:val="9"/>
    <w:semiHidden/>
    <w:unhideWhenUsed/>
    <w:qFormat/>
    <w:rsid w:val="008038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38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038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038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38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A84"/>
    <w:rPr>
      <w:rFonts w:ascii="Lato" w:eastAsiaTheme="majorEastAsia" w:hAnsi="Lato" w:cstheme="majorBidi"/>
      <w:color w:val="3B3838" w:themeColor="background2" w:themeShade="40"/>
      <w:sz w:val="48"/>
      <w:szCs w:val="32"/>
    </w:rPr>
  </w:style>
  <w:style w:type="character" w:customStyle="1" w:styleId="Heading2Char">
    <w:name w:val="Heading 2 Char"/>
    <w:basedOn w:val="DefaultParagraphFont"/>
    <w:link w:val="Heading2"/>
    <w:uiPriority w:val="9"/>
    <w:rsid w:val="00292CA1"/>
    <w:rPr>
      <w:rFonts w:ascii="Lato" w:eastAsiaTheme="majorEastAsia" w:hAnsi="Lato" w:cstheme="majorBidi"/>
      <w:sz w:val="44"/>
      <w:szCs w:val="26"/>
      <w:lang w:val="en-US"/>
    </w:rPr>
  </w:style>
  <w:style w:type="character" w:customStyle="1" w:styleId="Heading3Char">
    <w:name w:val="Heading 3 Char"/>
    <w:basedOn w:val="DefaultParagraphFont"/>
    <w:link w:val="Heading3"/>
    <w:uiPriority w:val="9"/>
    <w:rsid w:val="006626DB"/>
    <w:rPr>
      <w:rFonts w:ascii="Lato" w:eastAsiaTheme="majorEastAsia" w:hAnsi="Lato" w:cstheme="majorBidi"/>
      <w:sz w:val="36"/>
      <w:szCs w:val="24"/>
    </w:rPr>
  </w:style>
  <w:style w:type="character" w:customStyle="1" w:styleId="Heading4Char">
    <w:name w:val="Heading 4 Char"/>
    <w:basedOn w:val="DefaultParagraphFont"/>
    <w:link w:val="Heading4"/>
    <w:uiPriority w:val="9"/>
    <w:rsid w:val="00D373CA"/>
    <w:rPr>
      <w:rFonts w:ascii="Merriweather" w:eastAsiaTheme="majorEastAsia" w:hAnsi="Merriweather" w:cstheme="majorBidi"/>
      <w:b/>
      <w:iCs/>
      <w:sz w:val="24"/>
      <w:szCs w:val="24"/>
    </w:rPr>
  </w:style>
  <w:style w:type="character" w:customStyle="1" w:styleId="Heading5Char">
    <w:name w:val="Heading 5 Char"/>
    <w:basedOn w:val="DefaultParagraphFont"/>
    <w:link w:val="Heading5"/>
    <w:uiPriority w:val="9"/>
    <w:semiHidden/>
    <w:rsid w:val="008038E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038E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038E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03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38E3"/>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911A84"/>
    <w:pPr>
      <w:spacing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1A84"/>
    <w:rPr>
      <w:rFonts w:asciiTheme="majorHAnsi" w:eastAsiaTheme="majorEastAsia" w:hAnsiTheme="majorHAnsi" w:cstheme="majorBidi"/>
      <w:color w:val="3B3838" w:themeColor="background2" w:themeShade="40"/>
      <w:spacing w:val="-10"/>
      <w:kern w:val="28"/>
      <w:sz w:val="56"/>
      <w:szCs w:val="56"/>
    </w:rPr>
  </w:style>
  <w:style w:type="paragraph" w:styleId="Header">
    <w:name w:val="header"/>
    <w:basedOn w:val="Normal"/>
    <w:link w:val="HeaderChar"/>
    <w:uiPriority w:val="99"/>
    <w:unhideWhenUsed/>
    <w:rsid w:val="00E32292"/>
    <w:pPr>
      <w:tabs>
        <w:tab w:val="center" w:pos="4536"/>
        <w:tab w:val="right" w:pos="9072"/>
      </w:tabs>
      <w:spacing w:after="0"/>
    </w:pPr>
  </w:style>
  <w:style w:type="character" w:customStyle="1" w:styleId="HeaderChar">
    <w:name w:val="Header Char"/>
    <w:basedOn w:val="DefaultParagraphFont"/>
    <w:link w:val="Header"/>
    <w:uiPriority w:val="99"/>
    <w:rsid w:val="00E32292"/>
  </w:style>
  <w:style w:type="paragraph" w:styleId="Footer">
    <w:name w:val="footer"/>
    <w:basedOn w:val="Normal"/>
    <w:link w:val="FooterChar"/>
    <w:uiPriority w:val="99"/>
    <w:unhideWhenUsed/>
    <w:rsid w:val="00E32292"/>
    <w:pPr>
      <w:tabs>
        <w:tab w:val="center" w:pos="4536"/>
        <w:tab w:val="right" w:pos="9072"/>
      </w:tabs>
      <w:spacing w:after="0"/>
    </w:pPr>
  </w:style>
  <w:style w:type="character" w:customStyle="1" w:styleId="FooterChar">
    <w:name w:val="Footer Char"/>
    <w:basedOn w:val="DefaultParagraphFont"/>
    <w:link w:val="Footer"/>
    <w:uiPriority w:val="99"/>
    <w:rsid w:val="00E32292"/>
  </w:style>
  <w:style w:type="paragraph" w:customStyle="1" w:styleId="ChapterNumber">
    <w:name w:val="Chapter Number"/>
    <w:basedOn w:val="Title"/>
    <w:link w:val="ChapterNumberChar"/>
    <w:qFormat/>
    <w:rsid w:val="00E32292"/>
    <w:pPr>
      <w:spacing w:line="480" w:lineRule="auto"/>
    </w:pPr>
    <w:rPr>
      <w:color w:val="7F7F7F" w:themeColor="text1" w:themeTint="80"/>
      <w:lang w:val="en-US"/>
    </w:rPr>
  </w:style>
  <w:style w:type="character" w:customStyle="1" w:styleId="ChapterNumberChar">
    <w:name w:val="Chapter Number Char"/>
    <w:basedOn w:val="TitleChar"/>
    <w:link w:val="ChapterNumber"/>
    <w:rsid w:val="00E32292"/>
    <w:rPr>
      <w:rFonts w:asciiTheme="majorHAnsi" w:eastAsiaTheme="majorEastAsia" w:hAnsiTheme="majorHAnsi" w:cstheme="majorBidi"/>
      <w:color w:val="7F7F7F" w:themeColor="text1" w:themeTint="80"/>
      <w:spacing w:val="-10"/>
      <w:kern w:val="28"/>
      <w:sz w:val="56"/>
      <w:szCs w:val="56"/>
      <w:lang w:val="en-US"/>
    </w:rPr>
  </w:style>
  <w:style w:type="character" w:styleId="Emphasis">
    <w:name w:val="Emphasis"/>
    <w:basedOn w:val="DefaultParagraphFont"/>
    <w:uiPriority w:val="20"/>
    <w:qFormat/>
    <w:rsid w:val="00DA3DA2"/>
    <w:rPr>
      <w:rFonts w:ascii="Merriweather" w:hAnsi="Merriweather"/>
      <w:i/>
      <w:iCs/>
      <w:sz w:val="24"/>
    </w:rPr>
  </w:style>
  <w:style w:type="character" w:styleId="Strong">
    <w:name w:val="Strong"/>
    <w:basedOn w:val="DefaultParagraphFont"/>
    <w:uiPriority w:val="22"/>
    <w:qFormat/>
    <w:rsid w:val="00B23C28"/>
    <w:rPr>
      <w:b/>
      <w:bCs/>
    </w:rPr>
  </w:style>
  <w:style w:type="paragraph" w:customStyle="1" w:styleId="FirstParagraph">
    <w:name w:val="First Paragraph"/>
    <w:basedOn w:val="Normal"/>
    <w:link w:val="FirstParagraphChar"/>
    <w:qFormat/>
    <w:rsid w:val="00292CA1"/>
    <w:pPr>
      <w:ind w:firstLine="0"/>
    </w:pPr>
    <w:rPr>
      <w:lang w:val="en-US"/>
    </w:rPr>
  </w:style>
  <w:style w:type="character" w:customStyle="1" w:styleId="FirstParagraphChar">
    <w:name w:val="First Paragraph Char"/>
    <w:basedOn w:val="DefaultParagraphFont"/>
    <w:link w:val="FirstParagraph"/>
    <w:rsid w:val="00292CA1"/>
    <w:rPr>
      <w:rFonts w:ascii="Merriweather" w:hAnsi="Merriweather"/>
      <w:color w:val="3B3838" w:themeColor="background2" w:themeShade="40"/>
      <w:sz w:val="24"/>
      <w:lang w:val="en-US"/>
    </w:rPr>
  </w:style>
  <w:style w:type="paragraph" w:styleId="TOCHeading">
    <w:name w:val="TOC Heading"/>
    <w:basedOn w:val="Heading1"/>
    <w:next w:val="Normal"/>
    <w:uiPriority w:val="39"/>
    <w:unhideWhenUsed/>
    <w:qFormat/>
    <w:rsid w:val="00292CA1"/>
    <w:pPr>
      <w:spacing w:line="259" w:lineRule="auto"/>
      <w:jc w:val="left"/>
      <w:outlineLvl w:val="9"/>
    </w:pPr>
    <w:rPr>
      <w:rFonts w:asciiTheme="majorHAnsi" w:hAnsiTheme="majorHAnsi"/>
      <w:color w:val="2E74B5" w:themeColor="accent1" w:themeShade="BF"/>
      <w:sz w:val="32"/>
      <w:lang w:val="en-US"/>
    </w:rPr>
  </w:style>
  <w:style w:type="paragraph" w:styleId="TOC1">
    <w:name w:val="toc 1"/>
    <w:basedOn w:val="Normal"/>
    <w:next w:val="Normal"/>
    <w:autoRedefine/>
    <w:uiPriority w:val="39"/>
    <w:unhideWhenUsed/>
    <w:rsid w:val="00292CA1"/>
    <w:pPr>
      <w:spacing w:after="100"/>
    </w:pPr>
  </w:style>
  <w:style w:type="paragraph" w:styleId="TOC2">
    <w:name w:val="toc 2"/>
    <w:basedOn w:val="Normal"/>
    <w:next w:val="Normal"/>
    <w:autoRedefine/>
    <w:uiPriority w:val="39"/>
    <w:unhideWhenUsed/>
    <w:rsid w:val="00292CA1"/>
    <w:pPr>
      <w:spacing w:after="100"/>
      <w:ind w:left="240"/>
    </w:pPr>
  </w:style>
  <w:style w:type="paragraph" w:styleId="TOC3">
    <w:name w:val="toc 3"/>
    <w:basedOn w:val="Normal"/>
    <w:next w:val="Normal"/>
    <w:autoRedefine/>
    <w:uiPriority w:val="39"/>
    <w:unhideWhenUsed/>
    <w:rsid w:val="00292CA1"/>
    <w:pPr>
      <w:spacing w:after="100"/>
      <w:ind w:left="480"/>
    </w:pPr>
  </w:style>
  <w:style w:type="character" w:styleId="Hyperlink">
    <w:name w:val="Hyperlink"/>
    <w:basedOn w:val="DefaultParagraphFont"/>
    <w:uiPriority w:val="99"/>
    <w:unhideWhenUsed/>
    <w:rsid w:val="00292CA1"/>
    <w:rPr>
      <w:color w:val="0563C1" w:themeColor="hyperlink"/>
      <w:u w:val="single"/>
    </w:rPr>
  </w:style>
  <w:style w:type="paragraph" w:styleId="Caption">
    <w:name w:val="caption"/>
    <w:basedOn w:val="Normal"/>
    <w:next w:val="Normal"/>
    <w:uiPriority w:val="35"/>
    <w:unhideWhenUsed/>
    <w:qFormat/>
    <w:rsid w:val="000C7A20"/>
    <w:pPr>
      <w:spacing w:before="0" w:after="200" w:line="240" w:lineRule="auto"/>
    </w:pPr>
    <w:rPr>
      <w:rFonts w:ascii="Lato" w:hAnsi="Lato"/>
      <w:i/>
      <w:iCs/>
      <w:color w:val="auto"/>
      <w:sz w:val="18"/>
      <w:szCs w:val="18"/>
    </w:rPr>
  </w:style>
  <w:style w:type="paragraph" w:styleId="BalloonText">
    <w:name w:val="Balloon Text"/>
    <w:basedOn w:val="Normal"/>
    <w:link w:val="BalloonTextChar"/>
    <w:uiPriority w:val="99"/>
    <w:semiHidden/>
    <w:unhideWhenUsed/>
    <w:rsid w:val="008038E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E3"/>
    <w:rPr>
      <w:rFonts w:ascii="Segoe UI" w:hAnsi="Segoe UI" w:cs="Segoe UI"/>
      <w:color w:val="3B3838" w:themeColor="background2" w:themeShade="40"/>
      <w:sz w:val="18"/>
      <w:szCs w:val="18"/>
    </w:rPr>
  </w:style>
  <w:style w:type="paragraph" w:customStyle="1" w:styleId="Figure">
    <w:name w:val="Figure"/>
    <w:basedOn w:val="FirstParagraph"/>
    <w:link w:val="FigureChar"/>
    <w:qFormat/>
    <w:rsid w:val="000C7A20"/>
    <w:pPr>
      <w:keepNext/>
      <w:pBdr>
        <w:top w:val="single" w:sz="4" w:space="1" w:color="auto"/>
        <w:left w:val="single" w:sz="4" w:space="4" w:color="auto"/>
        <w:bottom w:val="single" w:sz="4" w:space="1" w:color="auto"/>
        <w:right w:val="single" w:sz="4" w:space="4" w:color="auto"/>
      </w:pBdr>
    </w:pPr>
    <w:rPr>
      <w:noProof/>
      <w:lang w:eastAsia="nl-NL"/>
    </w:rPr>
  </w:style>
  <w:style w:type="character" w:customStyle="1" w:styleId="FigureChar">
    <w:name w:val="Figure Char"/>
    <w:basedOn w:val="FirstParagraphChar"/>
    <w:link w:val="Figure"/>
    <w:rsid w:val="000C7A20"/>
    <w:rPr>
      <w:rFonts w:ascii="Merriweather" w:hAnsi="Merriweather"/>
      <w:noProof/>
      <w:color w:val="3B3838" w:themeColor="background2" w:themeShade="40"/>
      <w:sz w:val="24"/>
      <w:lang w:val="en-US" w:eastAsia="nl-NL"/>
    </w:rPr>
  </w:style>
  <w:style w:type="paragraph" w:styleId="NormalWeb">
    <w:name w:val="Normal (Web)"/>
    <w:basedOn w:val="Normal"/>
    <w:link w:val="NormalWebChar"/>
    <w:uiPriority w:val="99"/>
    <w:unhideWhenUsed/>
    <w:rsid w:val="004D15E4"/>
    <w:pPr>
      <w:spacing w:before="100" w:beforeAutospacing="1" w:after="100" w:afterAutospacing="1" w:line="240" w:lineRule="auto"/>
      <w:ind w:firstLine="0"/>
    </w:pPr>
    <w:rPr>
      <w:rFonts w:ascii="Times New Roman" w:eastAsia="Times New Roman" w:hAnsi="Times New Roman" w:cs="Times New Roman"/>
      <w:color w:val="auto"/>
      <w:szCs w:val="24"/>
      <w:lang w:eastAsia="nl-NL"/>
    </w:rPr>
  </w:style>
  <w:style w:type="character" w:customStyle="1" w:styleId="NormalWebChar">
    <w:name w:val="Normal (Web) Char"/>
    <w:basedOn w:val="DefaultParagraphFont"/>
    <w:link w:val="NormalWeb"/>
    <w:uiPriority w:val="99"/>
    <w:rsid w:val="00DA3DA2"/>
    <w:rPr>
      <w:rFonts w:ascii="Times New Roman" w:eastAsia="Times New Roman" w:hAnsi="Times New Roman" w:cs="Times New Roman"/>
      <w:sz w:val="24"/>
      <w:szCs w:val="24"/>
      <w:lang w:eastAsia="nl-NL"/>
    </w:rPr>
  </w:style>
  <w:style w:type="paragraph" w:customStyle="1" w:styleId="Sidebar">
    <w:name w:val="Sidebar"/>
    <w:basedOn w:val="NormalWeb"/>
    <w:link w:val="SidebarChar"/>
    <w:qFormat/>
    <w:rsid w:val="00DA3DA2"/>
    <w:pPr>
      <w:pBdr>
        <w:top w:val="single" w:sz="4" w:space="1" w:color="auto"/>
        <w:left w:val="single" w:sz="4" w:space="4" w:color="auto"/>
        <w:bottom w:val="single" w:sz="4" w:space="1" w:color="auto"/>
        <w:right w:val="single" w:sz="4" w:space="4" w:color="auto"/>
      </w:pBdr>
      <w:shd w:val="clear" w:color="auto" w:fill="E7E6E6" w:themeFill="background2"/>
      <w:spacing w:before="360" w:beforeAutospacing="0" w:after="360" w:afterAutospacing="0" w:line="360" w:lineRule="auto"/>
      <w:ind w:left="708"/>
    </w:pPr>
    <w:rPr>
      <w:rFonts w:ascii="Merriweather Sans" w:hAnsi="Merriweather Sans"/>
      <w:color w:val="2A2A2A"/>
      <w:lang w:val="en-US"/>
    </w:rPr>
  </w:style>
  <w:style w:type="character" w:customStyle="1" w:styleId="SidebarChar">
    <w:name w:val="Sidebar Char"/>
    <w:basedOn w:val="NormalWebChar"/>
    <w:link w:val="Sidebar"/>
    <w:rsid w:val="00DA3DA2"/>
    <w:rPr>
      <w:rFonts w:ascii="Merriweather Sans" w:eastAsia="Times New Roman" w:hAnsi="Merriweather Sans" w:cs="Times New Roman"/>
      <w:color w:val="2A2A2A"/>
      <w:sz w:val="24"/>
      <w:szCs w:val="24"/>
      <w:shd w:val="clear" w:color="auto" w:fill="E7E6E6" w:themeFill="background2"/>
      <w:lang w:val="en-US" w:eastAsia="nl-NL"/>
    </w:rPr>
  </w:style>
  <w:style w:type="paragraph" w:styleId="ListParagraph">
    <w:name w:val="List Paragraph"/>
    <w:basedOn w:val="Normal"/>
    <w:uiPriority w:val="34"/>
    <w:qFormat/>
    <w:rsid w:val="00A36E8C"/>
    <w:pPr>
      <w:ind w:left="720"/>
      <w:contextualSpacing/>
    </w:pPr>
  </w:style>
  <w:style w:type="table" w:styleId="TableGrid">
    <w:name w:val="Table Grid"/>
    <w:basedOn w:val="TableNormal"/>
    <w:uiPriority w:val="39"/>
    <w:rsid w:val="000C4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C4A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93F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3F41"/>
    <w:rPr>
      <w:rFonts w:ascii="Merriweather" w:hAnsi="Merriweather"/>
      <w:i/>
      <w:iCs/>
      <w:color w:val="404040" w:themeColor="text1" w:themeTint="BF"/>
      <w:sz w:val="24"/>
    </w:rPr>
  </w:style>
  <w:style w:type="paragraph" w:customStyle="1" w:styleId="CodeBlock">
    <w:name w:val="Code Block"/>
    <w:basedOn w:val="Quote"/>
    <w:link w:val="CodeBlockChar"/>
    <w:qFormat/>
    <w:rsid w:val="002D215D"/>
    <w:pPr>
      <w:shd w:val="clear" w:color="auto" w:fill="E7E6E6" w:themeFill="background2"/>
      <w:spacing w:before="320" w:after="280" w:line="240" w:lineRule="auto"/>
      <w:ind w:left="0" w:right="0" w:firstLine="0"/>
      <w:contextualSpacing/>
      <w:jc w:val="left"/>
    </w:pPr>
    <w:rPr>
      <w:rFonts w:ascii="Consolas" w:hAnsi="Consolas"/>
      <w:i w:val="0"/>
      <w:sz w:val="20"/>
      <w:lang w:val="en-US"/>
    </w:rPr>
  </w:style>
  <w:style w:type="character" w:customStyle="1" w:styleId="CodeBlockChar">
    <w:name w:val="Code Block Char"/>
    <w:basedOn w:val="QuoteChar"/>
    <w:link w:val="CodeBlock"/>
    <w:rsid w:val="002D215D"/>
    <w:rPr>
      <w:rFonts w:ascii="Consolas" w:hAnsi="Consolas"/>
      <w:i w:val="0"/>
      <w:iCs/>
      <w:color w:val="404040" w:themeColor="text1" w:themeTint="BF"/>
      <w:sz w:val="20"/>
      <w:shd w:val="clear" w:color="auto" w:fill="E7E6E6" w:themeFill="background2"/>
      <w:lang w:val="en-US"/>
    </w:rPr>
  </w:style>
  <w:style w:type="character" w:styleId="IntenseEmphasis">
    <w:name w:val="Intense Emphasis"/>
    <w:basedOn w:val="DefaultParagraphFont"/>
    <w:uiPriority w:val="21"/>
    <w:qFormat/>
    <w:rsid w:val="0055721B"/>
    <w:rPr>
      <w:i/>
      <w:iCs/>
      <w:color w:val="5B9BD5" w:themeColor="accent1"/>
    </w:rPr>
  </w:style>
  <w:style w:type="paragraph" w:styleId="IntenseQuote">
    <w:name w:val="Intense Quote"/>
    <w:basedOn w:val="Normal"/>
    <w:next w:val="Normal"/>
    <w:link w:val="IntenseQuoteChar"/>
    <w:uiPriority w:val="30"/>
    <w:qFormat/>
    <w:rsid w:val="00887DE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87DE5"/>
    <w:rPr>
      <w:rFonts w:ascii="Merriweather" w:hAnsi="Merriweather"/>
      <w:i/>
      <w:iCs/>
      <w:color w:val="5B9BD5" w:themeColor="accent1"/>
      <w:sz w:val="24"/>
    </w:rPr>
  </w:style>
  <w:style w:type="paragraph" w:styleId="TOC4">
    <w:name w:val="toc 4"/>
    <w:basedOn w:val="Normal"/>
    <w:next w:val="Normal"/>
    <w:autoRedefine/>
    <w:uiPriority w:val="39"/>
    <w:unhideWhenUsed/>
    <w:rsid w:val="00EC7B1B"/>
    <w:pPr>
      <w:spacing w:before="0" w:after="100" w:line="259" w:lineRule="auto"/>
      <w:ind w:left="660" w:firstLine="0"/>
    </w:pPr>
    <w:rPr>
      <w:rFonts w:asciiTheme="minorHAnsi" w:eastAsiaTheme="minorEastAsia" w:hAnsiTheme="minorHAnsi"/>
      <w:color w:val="auto"/>
      <w:sz w:val="22"/>
      <w:lang w:eastAsia="nl-NL"/>
    </w:rPr>
  </w:style>
  <w:style w:type="paragraph" w:styleId="TOC5">
    <w:name w:val="toc 5"/>
    <w:basedOn w:val="Normal"/>
    <w:next w:val="Normal"/>
    <w:autoRedefine/>
    <w:uiPriority w:val="39"/>
    <w:unhideWhenUsed/>
    <w:rsid w:val="00EC7B1B"/>
    <w:pPr>
      <w:spacing w:before="0" w:after="100" w:line="259" w:lineRule="auto"/>
      <w:ind w:left="880" w:firstLine="0"/>
    </w:pPr>
    <w:rPr>
      <w:rFonts w:asciiTheme="minorHAnsi" w:eastAsiaTheme="minorEastAsia" w:hAnsiTheme="minorHAnsi"/>
      <w:color w:val="auto"/>
      <w:sz w:val="22"/>
      <w:lang w:eastAsia="nl-NL"/>
    </w:rPr>
  </w:style>
  <w:style w:type="paragraph" w:styleId="TOC6">
    <w:name w:val="toc 6"/>
    <w:basedOn w:val="Normal"/>
    <w:next w:val="Normal"/>
    <w:autoRedefine/>
    <w:uiPriority w:val="39"/>
    <w:unhideWhenUsed/>
    <w:rsid w:val="00EC7B1B"/>
    <w:pPr>
      <w:spacing w:before="0" w:after="100" w:line="259" w:lineRule="auto"/>
      <w:ind w:left="1100" w:firstLine="0"/>
    </w:pPr>
    <w:rPr>
      <w:rFonts w:asciiTheme="minorHAnsi" w:eastAsiaTheme="minorEastAsia" w:hAnsiTheme="minorHAnsi"/>
      <w:color w:val="auto"/>
      <w:sz w:val="22"/>
      <w:lang w:eastAsia="nl-NL"/>
    </w:rPr>
  </w:style>
  <w:style w:type="paragraph" w:styleId="TOC7">
    <w:name w:val="toc 7"/>
    <w:basedOn w:val="Normal"/>
    <w:next w:val="Normal"/>
    <w:autoRedefine/>
    <w:uiPriority w:val="39"/>
    <w:unhideWhenUsed/>
    <w:rsid w:val="00EC7B1B"/>
    <w:pPr>
      <w:spacing w:before="0" w:after="100" w:line="259" w:lineRule="auto"/>
      <w:ind w:left="1320" w:firstLine="0"/>
    </w:pPr>
    <w:rPr>
      <w:rFonts w:asciiTheme="minorHAnsi" w:eastAsiaTheme="minorEastAsia" w:hAnsiTheme="minorHAnsi"/>
      <w:color w:val="auto"/>
      <w:sz w:val="22"/>
      <w:lang w:eastAsia="nl-NL"/>
    </w:rPr>
  </w:style>
  <w:style w:type="paragraph" w:styleId="TOC8">
    <w:name w:val="toc 8"/>
    <w:basedOn w:val="Normal"/>
    <w:next w:val="Normal"/>
    <w:autoRedefine/>
    <w:uiPriority w:val="39"/>
    <w:unhideWhenUsed/>
    <w:rsid w:val="00EC7B1B"/>
    <w:pPr>
      <w:spacing w:before="0" w:after="100" w:line="259" w:lineRule="auto"/>
      <w:ind w:left="1540" w:firstLine="0"/>
    </w:pPr>
    <w:rPr>
      <w:rFonts w:asciiTheme="minorHAnsi" w:eastAsiaTheme="minorEastAsia" w:hAnsiTheme="minorHAnsi"/>
      <w:color w:val="auto"/>
      <w:sz w:val="22"/>
      <w:lang w:eastAsia="nl-NL"/>
    </w:rPr>
  </w:style>
  <w:style w:type="paragraph" w:styleId="TOC9">
    <w:name w:val="toc 9"/>
    <w:basedOn w:val="Normal"/>
    <w:next w:val="Normal"/>
    <w:autoRedefine/>
    <w:uiPriority w:val="39"/>
    <w:unhideWhenUsed/>
    <w:rsid w:val="00EC7B1B"/>
    <w:pPr>
      <w:spacing w:before="0" w:after="100" w:line="259" w:lineRule="auto"/>
      <w:ind w:left="1760" w:firstLine="0"/>
    </w:pPr>
    <w:rPr>
      <w:rFonts w:asciiTheme="minorHAnsi" w:eastAsiaTheme="minorEastAsia" w:hAnsiTheme="minorHAnsi"/>
      <w:color w:val="auto"/>
      <w:sz w:val="22"/>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305280">
      <w:bodyDiv w:val="1"/>
      <w:marLeft w:val="0"/>
      <w:marRight w:val="0"/>
      <w:marTop w:val="0"/>
      <w:marBottom w:val="0"/>
      <w:divBdr>
        <w:top w:val="none" w:sz="0" w:space="0" w:color="auto"/>
        <w:left w:val="none" w:sz="0" w:space="0" w:color="auto"/>
        <w:bottom w:val="none" w:sz="0" w:space="0" w:color="auto"/>
        <w:right w:val="none" w:sz="0" w:space="0" w:color="auto"/>
      </w:divBdr>
    </w:div>
    <w:div w:id="344288904">
      <w:bodyDiv w:val="1"/>
      <w:marLeft w:val="0"/>
      <w:marRight w:val="0"/>
      <w:marTop w:val="0"/>
      <w:marBottom w:val="0"/>
      <w:divBdr>
        <w:top w:val="none" w:sz="0" w:space="0" w:color="auto"/>
        <w:left w:val="none" w:sz="0" w:space="0" w:color="auto"/>
        <w:bottom w:val="none" w:sz="0" w:space="0" w:color="auto"/>
        <w:right w:val="none" w:sz="0" w:space="0" w:color="auto"/>
      </w:divBdr>
    </w:div>
    <w:div w:id="395592894">
      <w:bodyDiv w:val="1"/>
      <w:marLeft w:val="0"/>
      <w:marRight w:val="0"/>
      <w:marTop w:val="0"/>
      <w:marBottom w:val="0"/>
      <w:divBdr>
        <w:top w:val="none" w:sz="0" w:space="0" w:color="auto"/>
        <w:left w:val="none" w:sz="0" w:space="0" w:color="auto"/>
        <w:bottom w:val="none" w:sz="0" w:space="0" w:color="auto"/>
        <w:right w:val="none" w:sz="0" w:space="0" w:color="auto"/>
      </w:divBdr>
    </w:div>
    <w:div w:id="459106218">
      <w:bodyDiv w:val="1"/>
      <w:marLeft w:val="0"/>
      <w:marRight w:val="0"/>
      <w:marTop w:val="0"/>
      <w:marBottom w:val="0"/>
      <w:divBdr>
        <w:top w:val="none" w:sz="0" w:space="0" w:color="auto"/>
        <w:left w:val="none" w:sz="0" w:space="0" w:color="auto"/>
        <w:bottom w:val="none" w:sz="0" w:space="0" w:color="auto"/>
        <w:right w:val="none" w:sz="0" w:space="0" w:color="auto"/>
      </w:divBdr>
    </w:div>
    <w:div w:id="1017346238">
      <w:bodyDiv w:val="1"/>
      <w:marLeft w:val="0"/>
      <w:marRight w:val="0"/>
      <w:marTop w:val="0"/>
      <w:marBottom w:val="0"/>
      <w:divBdr>
        <w:top w:val="none" w:sz="0" w:space="0" w:color="auto"/>
        <w:left w:val="none" w:sz="0" w:space="0" w:color="auto"/>
        <w:bottom w:val="none" w:sz="0" w:space="0" w:color="auto"/>
        <w:right w:val="none" w:sz="0" w:space="0" w:color="auto"/>
      </w:divBdr>
    </w:div>
    <w:div w:id="1089934550">
      <w:bodyDiv w:val="1"/>
      <w:marLeft w:val="0"/>
      <w:marRight w:val="0"/>
      <w:marTop w:val="0"/>
      <w:marBottom w:val="0"/>
      <w:divBdr>
        <w:top w:val="none" w:sz="0" w:space="0" w:color="auto"/>
        <w:left w:val="none" w:sz="0" w:space="0" w:color="auto"/>
        <w:bottom w:val="none" w:sz="0" w:space="0" w:color="auto"/>
        <w:right w:val="none" w:sz="0" w:space="0" w:color="auto"/>
      </w:divBdr>
    </w:div>
    <w:div w:id="1673408761">
      <w:bodyDiv w:val="1"/>
      <w:marLeft w:val="0"/>
      <w:marRight w:val="0"/>
      <w:marTop w:val="0"/>
      <w:marBottom w:val="0"/>
      <w:divBdr>
        <w:top w:val="none" w:sz="0" w:space="0" w:color="auto"/>
        <w:left w:val="none" w:sz="0" w:space="0" w:color="auto"/>
        <w:bottom w:val="none" w:sz="0" w:space="0" w:color="auto"/>
        <w:right w:val="none" w:sz="0" w:space="0" w:color="auto"/>
      </w:divBdr>
    </w:div>
    <w:div w:id="1932278232">
      <w:bodyDiv w:val="1"/>
      <w:marLeft w:val="0"/>
      <w:marRight w:val="0"/>
      <w:marTop w:val="0"/>
      <w:marBottom w:val="0"/>
      <w:divBdr>
        <w:top w:val="none" w:sz="0" w:space="0" w:color="auto"/>
        <w:left w:val="none" w:sz="0" w:space="0" w:color="auto"/>
        <w:bottom w:val="none" w:sz="0" w:space="0" w:color="auto"/>
        <w:right w:val="none" w:sz="0" w:space="0" w:color="auto"/>
      </w:divBdr>
      <w:divsChild>
        <w:div w:id="1626808108">
          <w:marLeft w:val="0"/>
          <w:marRight w:val="0"/>
          <w:marTop w:val="0"/>
          <w:marBottom w:val="0"/>
          <w:divBdr>
            <w:top w:val="none" w:sz="0" w:space="0" w:color="auto"/>
            <w:left w:val="none" w:sz="0" w:space="0" w:color="auto"/>
            <w:bottom w:val="none" w:sz="0" w:space="0" w:color="auto"/>
            <w:right w:val="none" w:sz="0" w:space="0" w:color="auto"/>
          </w:divBdr>
          <w:divsChild>
            <w:div w:id="391463446">
              <w:marLeft w:val="0"/>
              <w:marRight w:val="0"/>
              <w:marTop w:val="0"/>
              <w:marBottom w:val="0"/>
              <w:divBdr>
                <w:top w:val="none" w:sz="0" w:space="0" w:color="auto"/>
                <w:left w:val="none" w:sz="0" w:space="0" w:color="auto"/>
                <w:bottom w:val="none" w:sz="0" w:space="0" w:color="auto"/>
                <w:right w:val="none" w:sz="0" w:space="0" w:color="auto"/>
              </w:divBdr>
              <w:divsChild>
                <w:div w:id="6263936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63800447">
      <w:bodyDiv w:val="1"/>
      <w:marLeft w:val="0"/>
      <w:marRight w:val="0"/>
      <w:marTop w:val="0"/>
      <w:marBottom w:val="0"/>
      <w:divBdr>
        <w:top w:val="none" w:sz="0" w:space="0" w:color="auto"/>
        <w:left w:val="none" w:sz="0" w:space="0" w:color="auto"/>
        <w:bottom w:val="none" w:sz="0" w:space="0" w:color="auto"/>
        <w:right w:val="none" w:sz="0" w:space="0" w:color="auto"/>
      </w:divBdr>
    </w:div>
    <w:div w:id="20463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j.vandyke@acme.com%3c/a%3e%3c/p" TargetMode="External"/><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www.ideliverable.com/blog/a-closer-look-at-content-types-drivers-shapes-and-placement" TargetMode="External"/><Relationship Id="rId42" Type="http://schemas.openxmlformats.org/officeDocument/2006/relationships/hyperlink" Target="http://docs.orchardproject.net/Documentation/Writing-a-content-part" TargetMode="External"/><Relationship Id="rId47" Type="http://schemas.openxmlformats.org/officeDocument/2006/relationships/image" Target="media/image34.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hyperlink" Target="https://github.com/OrchardCMS/Orchard/issues/6221"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hyperlink" Target="http://getbootstrap.com/css" TargetMode="External"/><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3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hyperlink" Target="http://weblogs.asp.net/bleroy/identity-in-orchard-import-export"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5.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6112A-352B-4CEC-9BB8-A1C1107CA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7</TotalTime>
  <Pages>163</Pages>
  <Words>30015</Words>
  <Characters>165083</Characters>
  <Application>Microsoft Office Word</Application>
  <DocSecurity>0</DocSecurity>
  <Lines>1375</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ke Schoorstra</dc:creator>
  <cp:keywords/>
  <dc:description/>
  <cp:lastModifiedBy>Sipke Schoorstra</cp:lastModifiedBy>
  <cp:revision>121</cp:revision>
  <dcterms:created xsi:type="dcterms:W3CDTF">2016-03-08T22:03:00Z</dcterms:created>
  <dcterms:modified xsi:type="dcterms:W3CDTF">2016-03-27T15:52:00Z</dcterms:modified>
</cp:coreProperties>
</file>